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94627" w14:textId="77777777" w:rsidR="00327537" w:rsidRDefault="00327537" w:rsidP="009A3A82">
      <w:pPr>
        <w:spacing w:before="120" w:line="360" w:lineRule="auto"/>
        <w:ind w:hanging="115"/>
        <w:jc w:val="center"/>
        <w:rPr>
          <w:rFonts w:ascii="Calibri" w:eastAsia="Calibri" w:hAnsi="Calibri" w:cs="Calibri"/>
          <w:b/>
          <w:sz w:val="48"/>
          <w:szCs w:val="48"/>
        </w:rPr>
      </w:pPr>
      <w:r w:rsidRPr="009D507E">
        <w:rPr>
          <w:rFonts w:ascii="Calibri" w:eastAsia="Calibri" w:hAnsi="Calibri" w:cs="Calibri"/>
          <w:b/>
          <w:noProof/>
          <w:sz w:val="48"/>
          <w:szCs w:val="48"/>
          <w:lang w:eastAsia="en-GB"/>
        </w:rPr>
        <w:drawing>
          <wp:inline distT="0" distB="0" distL="0" distR="0" wp14:anchorId="49887456" wp14:editId="12E3E894">
            <wp:extent cx="4496054" cy="1417320"/>
            <wp:effectExtent l="0" t="0" r="0" b="0"/>
            <wp:docPr id="1" name="Picture 1" descr="C:\Users\kz9a\Desktop\格拉斯哥学院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z9a\Desktop\格拉斯哥学院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394" cy="142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50329" w14:textId="77777777" w:rsidR="00327537" w:rsidRPr="00B61555" w:rsidRDefault="00327537" w:rsidP="009A3A82">
      <w:pPr>
        <w:spacing w:line="360" w:lineRule="auto"/>
        <w:ind w:hanging="113"/>
        <w:jc w:val="center"/>
        <w:rPr>
          <w:rFonts w:ascii="Arial" w:eastAsia="Calibri" w:hAnsi="Arial" w:cs="Arial"/>
          <w:b/>
          <w:sz w:val="40"/>
          <w:szCs w:val="40"/>
        </w:rPr>
      </w:pPr>
      <w:r w:rsidRPr="00B61555">
        <w:rPr>
          <w:rFonts w:ascii="Arial" w:eastAsia="Calibri" w:hAnsi="Arial" w:cs="Arial"/>
          <w:b/>
          <w:sz w:val="40"/>
          <w:szCs w:val="40"/>
        </w:rPr>
        <w:t>Final Year Project Report</w:t>
      </w:r>
    </w:p>
    <w:p w14:paraId="51271031" w14:textId="77777777" w:rsidR="00327537" w:rsidRPr="00C2624A" w:rsidRDefault="00327537" w:rsidP="009A3A82">
      <w:pPr>
        <w:spacing w:line="360" w:lineRule="auto"/>
        <w:ind w:hanging="113"/>
        <w:jc w:val="center"/>
        <w:rPr>
          <w:rFonts w:ascii="Arial" w:eastAsia="Calibri" w:hAnsi="Arial" w:cs="Arial"/>
          <w:b/>
          <w:sz w:val="40"/>
          <w:szCs w:val="40"/>
        </w:rPr>
      </w:pPr>
      <w:r w:rsidRPr="00B61555">
        <w:rPr>
          <w:rFonts w:ascii="Arial" w:eastAsia="Calibri" w:hAnsi="Arial" w:cs="Arial"/>
          <w:b/>
          <w:sz w:val="40"/>
          <w:szCs w:val="40"/>
        </w:rPr>
        <w:t>Bachelor of Engineering</w:t>
      </w:r>
    </w:p>
    <w:p w14:paraId="62A4FF8A" w14:textId="77777777" w:rsidR="00327537" w:rsidRDefault="00327537" w:rsidP="009A3A82">
      <w:pPr>
        <w:spacing w:before="480" w:line="360" w:lineRule="auto"/>
        <w:ind w:hanging="115"/>
        <w:jc w:val="center"/>
        <w:rPr>
          <w:rFonts w:ascii="Calibri" w:eastAsia="Calibri" w:hAnsi="Calibri" w:cs="Calibri"/>
          <w:b/>
          <w:sz w:val="48"/>
          <w:szCs w:val="48"/>
        </w:rPr>
      </w:pPr>
    </w:p>
    <w:p w14:paraId="6EEC45DE" w14:textId="03B70443" w:rsidR="00327537" w:rsidRPr="009461F5" w:rsidRDefault="008A4734" w:rsidP="009A3A82">
      <w:pPr>
        <w:spacing w:before="480" w:line="360" w:lineRule="auto"/>
        <w:ind w:hanging="115"/>
        <w:jc w:val="center"/>
        <w:rPr>
          <w:rFonts w:ascii="Calibri" w:eastAsia="Calibri" w:hAnsi="Calibri" w:cs="Calibri"/>
          <w:b/>
          <w:color w:val="D9D9D9" w:themeColor="background1" w:themeShade="D9"/>
          <w:sz w:val="48"/>
          <w:szCs w:val="48"/>
        </w:rPr>
      </w:pPr>
      <w:r w:rsidRPr="008A4734">
        <w:rPr>
          <w:rFonts w:ascii="Calibri" w:eastAsia="Calibri" w:hAnsi="Calibri" w:cs="Calibri"/>
          <w:b/>
          <w:sz w:val="48"/>
          <w:szCs w:val="48"/>
        </w:rPr>
        <w:t>USB Spectrometer</w:t>
      </w:r>
    </w:p>
    <w:p w14:paraId="794155B3" w14:textId="77777777" w:rsidR="00327537" w:rsidRDefault="00327537" w:rsidP="009A3A82">
      <w:pPr>
        <w:spacing w:before="120" w:line="360" w:lineRule="auto"/>
        <w:ind w:hanging="115"/>
        <w:jc w:val="center"/>
        <w:rPr>
          <w:rFonts w:eastAsia="Calibri"/>
          <w:sz w:val="40"/>
          <w:szCs w:val="40"/>
        </w:rPr>
      </w:pPr>
    </w:p>
    <w:p w14:paraId="5A819E33" w14:textId="3E04AD1B" w:rsidR="00327537" w:rsidRPr="00B61555" w:rsidRDefault="00327537" w:rsidP="009A3A82">
      <w:pPr>
        <w:spacing w:before="120" w:line="360" w:lineRule="auto"/>
        <w:ind w:hanging="115"/>
        <w:jc w:val="center"/>
        <w:rPr>
          <w:rFonts w:eastAsia="Calibri"/>
          <w:sz w:val="40"/>
          <w:szCs w:val="40"/>
        </w:rPr>
      </w:pPr>
      <w:r>
        <w:rPr>
          <w:rFonts w:eastAsia="Calibri"/>
          <w:sz w:val="40"/>
          <w:szCs w:val="40"/>
        </w:rPr>
        <w:t>Student</w:t>
      </w:r>
      <w:r w:rsidRPr="00B61555">
        <w:rPr>
          <w:rFonts w:eastAsia="Calibri"/>
          <w:sz w:val="40"/>
          <w:szCs w:val="40"/>
        </w:rPr>
        <w:t>:</w:t>
      </w:r>
      <w:r>
        <w:rPr>
          <w:rFonts w:eastAsia="Calibri"/>
          <w:sz w:val="40"/>
          <w:szCs w:val="40"/>
        </w:rPr>
        <w:t xml:space="preserve"> </w:t>
      </w:r>
    </w:p>
    <w:p w14:paraId="399EF334" w14:textId="5471B8A7" w:rsidR="00327537" w:rsidRDefault="00327537" w:rsidP="009A3A82">
      <w:pPr>
        <w:spacing w:before="120" w:line="360" w:lineRule="auto"/>
        <w:ind w:hanging="115"/>
        <w:jc w:val="center"/>
        <w:rPr>
          <w:rFonts w:eastAsia="Calibri"/>
          <w:sz w:val="40"/>
          <w:szCs w:val="40"/>
        </w:rPr>
      </w:pPr>
      <w:r w:rsidRPr="00B61555">
        <w:rPr>
          <w:rFonts w:eastAsia="Calibri"/>
          <w:sz w:val="40"/>
          <w:szCs w:val="40"/>
        </w:rPr>
        <w:t>GUID:</w:t>
      </w:r>
      <w:r>
        <w:rPr>
          <w:rFonts w:eastAsia="Calibri"/>
          <w:sz w:val="40"/>
          <w:szCs w:val="40"/>
        </w:rPr>
        <w:t xml:space="preserve"> </w:t>
      </w:r>
    </w:p>
    <w:p w14:paraId="21E4E237" w14:textId="6564A582" w:rsidR="002B1317" w:rsidRDefault="002B1317" w:rsidP="002B1317">
      <w:pPr>
        <w:spacing w:before="120" w:line="333" w:lineRule="auto"/>
        <w:ind w:hanging="115"/>
        <w:jc w:val="center"/>
        <w:rPr>
          <w:rFonts w:eastAsia="Calibri"/>
          <w:sz w:val="40"/>
          <w:szCs w:val="40"/>
        </w:rPr>
      </w:pPr>
      <w:r>
        <w:rPr>
          <w:rFonts w:eastAsia="Calibri"/>
          <w:sz w:val="40"/>
          <w:szCs w:val="40"/>
        </w:rPr>
        <w:t xml:space="preserve">1st Supervisor: </w:t>
      </w:r>
      <w:r w:rsidR="00BF6910" w:rsidRPr="00BF6910">
        <w:rPr>
          <w:rFonts w:eastAsia="Calibri"/>
          <w:sz w:val="40"/>
          <w:szCs w:val="40"/>
        </w:rPr>
        <w:t>Hasan Abbas</w:t>
      </w:r>
      <w:r w:rsidR="00BF6910" w:rsidRPr="00BF6910">
        <w:rPr>
          <w:rFonts w:eastAsia="Calibri"/>
          <w:color w:val="D9D9D9" w:themeColor="background1" w:themeShade="D9"/>
          <w:sz w:val="40"/>
          <w:szCs w:val="40"/>
        </w:rPr>
        <w:t xml:space="preserve"> </w:t>
      </w:r>
    </w:p>
    <w:p w14:paraId="64C72707" w14:textId="6865B61A" w:rsidR="002B1317" w:rsidRPr="00B61555" w:rsidRDefault="002B1317" w:rsidP="002B1317">
      <w:pPr>
        <w:spacing w:before="120" w:line="333" w:lineRule="auto"/>
        <w:ind w:hanging="115"/>
        <w:jc w:val="center"/>
        <w:rPr>
          <w:rFonts w:eastAsia="Calibri"/>
          <w:b/>
          <w:bCs/>
          <w:spacing w:val="-1"/>
          <w:sz w:val="48"/>
          <w:szCs w:val="48"/>
        </w:rPr>
      </w:pPr>
      <w:r>
        <w:rPr>
          <w:rFonts w:eastAsia="Calibri"/>
          <w:sz w:val="40"/>
          <w:szCs w:val="40"/>
        </w:rPr>
        <w:t xml:space="preserve">2nd Supervisor: </w:t>
      </w:r>
    </w:p>
    <w:p w14:paraId="47312995" w14:textId="77777777" w:rsidR="00327537" w:rsidRDefault="00327537" w:rsidP="009A3A82">
      <w:pPr>
        <w:spacing w:before="120" w:line="360" w:lineRule="auto"/>
        <w:ind w:hanging="113"/>
        <w:jc w:val="center"/>
        <w:rPr>
          <w:rFonts w:eastAsia="Calibri"/>
          <w:b/>
          <w:bCs/>
          <w:spacing w:val="-1"/>
          <w:sz w:val="48"/>
          <w:szCs w:val="48"/>
        </w:rPr>
      </w:pPr>
    </w:p>
    <w:p w14:paraId="44152480" w14:textId="3E613854" w:rsidR="00327537" w:rsidRDefault="00327537" w:rsidP="009A3A82">
      <w:pPr>
        <w:spacing w:before="120" w:line="360" w:lineRule="auto"/>
        <w:ind w:hanging="113"/>
        <w:jc w:val="center"/>
        <w:rPr>
          <w:rFonts w:eastAsia="Calibri"/>
          <w:bCs/>
          <w:spacing w:val="-4"/>
          <w:sz w:val="48"/>
          <w:szCs w:val="48"/>
        </w:rPr>
      </w:pPr>
      <w:r w:rsidRPr="00B61555">
        <w:rPr>
          <w:rFonts w:eastAsia="Calibri"/>
          <w:bCs/>
          <w:spacing w:val="-1"/>
          <w:sz w:val="48"/>
          <w:szCs w:val="48"/>
        </w:rPr>
        <w:t>20</w:t>
      </w:r>
      <w:r w:rsidR="007833E2">
        <w:rPr>
          <w:rFonts w:eastAsia="Calibri"/>
          <w:bCs/>
          <w:spacing w:val="-1"/>
          <w:sz w:val="48"/>
          <w:szCs w:val="48"/>
        </w:rPr>
        <w:t>20</w:t>
      </w:r>
      <w:r w:rsidRPr="00B61555">
        <w:rPr>
          <w:rFonts w:eastAsia="Calibri"/>
          <w:bCs/>
          <w:spacing w:val="-11"/>
          <w:sz w:val="48"/>
          <w:szCs w:val="48"/>
        </w:rPr>
        <w:t>-</w:t>
      </w:r>
      <w:r w:rsidRPr="00B61555">
        <w:rPr>
          <w:rFonts w:eastAsia="Calibri"/>
          <w:bCs/>
          <w:spacing w:val="-4"/>
          <w:sz w:val="48"/>
          <w:szCs w:val="48"/>
        </w:rPr>
        <w:t>2</w:t>
      </w:r>
      <w:r w:rsidR="007833E2">
        <w:rPr>
          <w:rFonts w:eastAsia="Calibri"/>
          <w:bCs/>
          <w:spacing w:val="-4"/>
          <w:sz w:val="48"/>
          <w:szCs w:val="48"/>
        </w:rPr>
        <w:t>1</w:t>
      </w:r>
    </w:p>
    <w:p w14:paraId="32BABD1E" w14:textId="77777777" w:rsidR="00451675" w:rsidRDefault="00451675" w:rsidP="009A3A82">
      <w:pPr>
        <w:spacing w:before="120" w:line="360" w:lineRule="auto"/>
        <w:ind w:hanging="113"/>
        <w:jc w:val="center"/>
        <w:rPr>
          <w:rFonts w:eastAsia="Calibri"/>
          <w:bCs/>
          <w:sz w:val="48"/>
          <w:szCs w:val="48"/>
        </w:rPr>
      </w:pPr>
    </w:p>
    <w:p w14:paraId="7A262780" w14:textId="77777777" w:rsidR="00327537" w:rsidRDefault="00327537" w:rsidP="009A3A82">
      <w:pPr>
        <w:spacing w:after="136" w:line="360" w:lineRule="auto"/>
        <w:ind w:left="-567" w:right="2341"/>
        <w:jc w:val="right"/>
      </w:pPr>
      <w:r>
        <w:rPr>
          <w:rFonts w:ascii="Arial" w:eastAsia="Arial" w:hAnsi="Arial" w:cs="Arial"/>
          <w:b/>
          <w:sz w:val="34"/>
        </w:rPr>
        <w:lastRenderedPageBreak/>
        <w:t>Coursework Declaration and Feedback Form</w:t>
      </w:r>
    </w:p>
    <w:p w14:paraId="24C65402" w14:textId="77777777" w:rsidR="00327537" w:rsidRDefault="00327537" w:rsidP="009A3A82">
      <w:pPr>
        <w:spacing w:line="360" w:lineRule="auto"/>
        <w:ind w:left="-426"/>
      </w:pPr>
      <w:r>
        <w:rPr>
          <w:rFonts w:ascii="Arial" w:eastAsia="Arial" w:hAnsi="Arial" w:cs="Arial"/>
          <w:i/>
        </w:rPr>
        <w:t xml:space="preserve">The </w:t>
      </w:r>
      <w:proofErr w:type="gramStart"/>
      <w:r>
        <w:rPr>
          <w:rFonts w:ascii="Arial" w:eastAsia="Arial" w:hAnsi="Arial" w:cs="Arial"/>
          <w:i/>
        </w:rPr>
        <w:t>Student</w:t>
      </w:r>
      <w:proofErr w:type="gramEnd"/>
      <w:r>
        <w:rPr>
          <w:rFonts w:ascii="Arial" w:eastAsia="Arial" w:hAnsi="Arial" w:cs="Arial"/>
          <w:i/>
        </w:rPr>
        <w:t xml:space="preserve"> should complete and sign this part</w:t>
      </w:r>
    </w:p>
    <w:tbl>
      <w:tblPr>
        <w:tblStyle w:val="TableGrid"/>
        <w:tblW w:w="9924" w:type="dxa"/>
        <w:tblInd w:w="-434" w:type="dxa"/>
        <w:tblCellMar>
          <w:top w:w="215" w:type="dxa"/>
          <w:left w:w="160" w:type="dxa"/>
          <w:bottom w:w="173" w:type="dxa"/>
          <w:right w:w="115" w:type="dxa"/>
        </w:tblCellMar>
        <w:tblLook w:val="04A0" w:firstRow="1" w:lastRow="0" w:firstColumn="1" w:lastColumn="0" w:noHBand="0" w:noVBand="1"/>
      </w:tblPr>
      <w:tblGrid>
        <w:gridCol w:w="4980"/>
        <w:gridCol w:w="35"/>
        <w:gridCol w:w="4909"/>
      </w:tblGrid>
      <w:tr w:rsidR="00327537" w14:paraId="706756CF" w14:textId="77777777" w:rsidTr="00E106AF">
        <w:trPr>
          <w:trHeight w:val="505"/>
        </w:trPr>
        <w:tc>
          <w:tcPr>
            <w:tcW w:w="501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91A9F7" w14:textId="7FF00597" w:rsidR="00327537" w:rsidRPr="007E53E1" w:rsidRDefault="00327537" w:rsidP="009A3A82">
            <w:pPr>
              <w:spacing w:line="360" w:lineRule="auto"/>
            </w:pPr>
            <w:r>
              <w:rPr>
                <w:rFonts w:ascii="Arial" w:eastAsia="Arial" w:hAnsi="Arial" w:cs="Arial"/>
              </w:rPr>
              <w:t>Student</w:t>
            </w:r>
          </w:p>
          <w:p w14:paraId="5A324F62" w14:textId="48226FC6" w:rsidR="00327537" w:rsidRDefault="004F2647" w:rsidP="004F2647">
            <w:pPr>
              <w:spacing w:line="360" w:lineRule="auto"/>
            </w:pPr>
            <w:r>
              <w:rPr>
                <w:rFonts w:ascii="Arial" w:eastAsia="Arial" w:hAnsi="Arial" w:cs="Arial"/>
              </w:rPr>
              <w:t>Name</w:t>
            </w:r>
            <w:r w:rsidR="00327537">
              <w:rPr>
                <w:rFonts w:ascii="Arial" w:eastAsia="Arial" w:hAnsi="Arial" w:cs="Arial"/>
              </w:rPr>
              <w:t>:</w:t>
            </w:r>
            <w:r w:rsidR="007E53E1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1C3698" w14:textId="2107ED2C" w:rsidR="00327537" w:rsidRDefault="00327537" w:rsidP="004F2647">
            <w:pPr>
              <w:spacing w:line="360" w:lineRule="auto"/>
              <w:ind w:right="3364"/>
            </w:pPr>
            <w:r>
              <w:rPr>
                <w:rFonts w:ascii="Arial" w:eastAsia="Arial" w:hAnsi="Arial" w:cs="Arial"/>
              </w:rPr>
              <w:t xml:space="preserve">Student </w:t>
            </w:r>
            <w:r w:rsidR="004F2647">
              <w:rPr>
                <w:rFonts w:ascii="Arial" w:eastAsia="Arial" w:hAnsi="Arial" w:cs="Arial"/>
              </w:rPr>
              <w:t>GUID</w:t>
            </w:r>
            <w:r>
              <w:rPr>
                <w:rFonts w:ascii="Arial" w:eastAsia="Arial" w:hAnsi="Arial" w:cs="Arial"/>
              </w:rPr>
              <w:t>:</w:t>
            </w:r>
          </w:p>
        </w:tc>
      </w:tr>
      <w:tr w:rsidR="00327537" w14:paraId="145F8384" w14:textId="77777777" w:rsidTr="00E106AF">
        <w:trPr>
          <w:trHeight w:val="404"/>
        </w:trPr>
        <w:tc>
          <w:tcPr>
            <w:tcW w:w="501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7A2B20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Course</w:t>
            </w:r>
          </w:p>
          <w:p w14:paraId="34D54211" w14:textId="5864296E" w:rsidR="00327537" w:rsidRDefault="00327537" w:rsidP="009A3A82">
            <w:pPr>
              <w:spacing w:line="360" w:lineRule="auto"/>
            </w:pPr>
            <w:r>
              <w:rPr>
                <w:rFonts w:ascii="Arial" w:eastAsia="Arial" w:hAnsi="Arial" w:cs="Arial"/>
              </w:rPr>
              <w:t>Code: UESTC4006P</w:t>
            </w:r>
          </w:p>
        </w:tc>
        <w:tc>
          <w:tcPr>
            <w:tcW w:w="4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545F0A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Course</w:t>
            </w:r>
          </w:p>
          <w:p w14:paraId="63CEECCE" w14:textId="15963ABA" w:rsidR="00327537" w:rsidRDefault="00327537" w:rsidP="009A3A82">
            <w:pPr>
              <w:spacing w:line="360" w:lineRule="auto"/>
            </w:pPr>
            <w:r>
              <w:rPr>
                <w:rFonts w:ascii="Arial" w:eastAsia="Arial" w:hAnsi="Arial" w:cs="Arial"/>
              </w:rPr>
              <w:t>Name: INDIVIDUAL PROJECT 4</w:t>
            </w:r>
          </w:p>
        </w:tc>
      </w:tr>
      <w:tr w:rsidR="00327537" w14:paraId="0D17C4A5" w14:textId="77777777" w:rsidTr="00E106AF">
        <w:trPr>
          <w:trHeight w:val="447"/>
        </w:trPr>
        <w:tc>
          <w:tcPr>
            <w:tcW w:w="501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4508EA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Name of</w:t>
            </w:r>
          </w:p>
          <w:p w14:paraId="5CFA8F1C" w14:textId="77777777" w:rsidR="00327537" w:rsidRDefault="004F2647" w:rsidP="009A3A82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Pr="004F2647">
              <w:rPr>
                <w:rFonts w:ascii="Arial" w:eastAsia="Arial" w:hAnsi="Arial" w:cs="Arial"/>
                <w:vertAlign w:val="superscript"/>
              </w:rPr>
              <w:t>st</w:t>
            </w:r>
            <w:r>
              <w:rPr>
                <w:rFonts w:ascii="Arial" w:eastAsia="Arial" w:hAnsi="Arial" w:cs="Arial"/>
              </w:rPr>
              <w:t xml:space="preserve"> Supervisor</w:t>
            </w:r>
            <w:r w:rsidR="00327537">
              <w:rPr>
                <w:rFonts w:ascii="Arial" w:eastAsia="Arial" w:hAnsi="Arial" w:cs="Arial"/>
              </w:rPr>
              <w:t>:</w:t>
            </w:r>
            <w:r w:rsidR="002B1317" w:rsidRPr="00C23AC7">
              <w:rPr>
                <w:rFonts w:eastAsia="Calibri"/>
                <w:color w:val="FF0000"/>
                <w:sz w:val="22"/>
              </w:rPr>
              <w:t xml:space="preserve"> </w:t>
            </w:r>
            <w:r w:rsidR="002B1DF3" w:rsidRPr="002B1DF3">
              <w:rPr>
                <w:rFonts w:ascii="Arial" w:eastAsia="Arial" w:hAnsi="Arial" w:cs="Arial"/>
              </w:rPr>
              <w:t>Hasan Abbas</w:t>
            </w:r>
          </w:p>
          <w:p w14:paraId="0673C810" w14:textId="6C4638B6" w:rsidR="004F5C47" w:rsidRDefault="004F5C47" w:rsidP="009A3A82">
            <w:pPr>
              <w:spacing w:line="360" w:lineRule="auto"/>
            </w:pPr>
          </w:p>
        </w:tc>
        <w:tc>
          <w:tcPr>
            <w:tcW w:w="4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CEB321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Name of</w:t>
            </w:r>
          </w:p>
          <w:p w14:paraId="24D56D74" w14:textId="6C26E102" w:rsidR="00327537" w:rsidRDefault="004F2647" w:rsidP="009A3A82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 w:rsidRPr="004F2647">
              <w:rPr>
                <w:rFonts w:ascii="Arial" w:eastAsia="Arial" w:hAnsi="Arial" w:cs="Arial"/>
                <w:vertAlign w:val="superscript"/>
              </w:rPr>
              <w:t>nd</w:t>
            </w:r>
            <w:r>
              <w:rPr>
                <w:rFonts w:ascii="Arial" w:eastAsia="Arial" w:hAnsi="Arial" w:cs="Arial"/>
              </w:rPr>
              <w:t xml:space="preserve"> Supervisor</w:t>
            </w:r>
            <w:r w:rsidR="00327537">
              <w:rPr>
                <w:rFonts w:ascii="Arial" w:eastAsia="Arial" w:hAnsi="Arial" w:cs="Arial"/>
              </w:rPr>
              <w:t>:</w:t>
            </w:r>
            <w:r w:rsidR="002B1317" w:rsidRPr="00C23AC7">
              <w:rPr>
                <w:rFonts w:eastAsia="Calibri"/>
                <w:color w:val="FF0000"/>
                <w:sz w:val="22"/>
              </w:rPr>
              <w:t xml:space="preserve"> </w:t>
            </w:r>
          </w:p>
          <w:p w14:paraId="6EBABDFF" w14:textId="1350FBB8" w:rsidR="004F5C47" w:rsidRDefault="004F5C47" w:rsidP="009A3A82">
            <w:pPr>
              <w:spacing w:line="360" w:lineRule="auto"/>
            </w:pPr>
          </w:p>
        </w:tc>
      </w:tr>
      <w:tr w:rsidR="00327537" w14:paraId="2383D932" w14:textId="77777777" w:rsidTr="00E106AF">
        <w:trPr>
          <w:trHeight w:val="474"/>
        </w:trPr>
        <w:tc>
          <w:tcPr>
            <w:tcW w:w="992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DF9BB9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Title of</w:t>
            </w:r>
          </w:p>
          <w:p w14:paraId="1465E160" w14:textId="68518ADC" w:rsidR="00327537" w:rsidRDefault="004F2647" w:rsidP="004F2647">
            <w:pPr>
              <w:spacing w:line="360" w:lineRule="auto"/>
            </w:pPr>
            <w:r>
              <w:rPr>
                <w:rFonts w:ascii="Arial" w:eastAsia="Arial" w:hAnsi="Arial" w:cs="Arial"/>
              </w:rPr>
              <w:t>Project</w:t>
            </w:r>
            <w:r w:rsidR="00327537">
              <w:rPr>
                <w:rFonts w:ascii="Arial" w:eastAsia="Arial" w:hAnsi="Arial" w:cs="Arial"/>
              </w:rPr>
              <w:t>:</w:t>
            </w:r>
            <w:r w:rsidR="007E53E1">
              <w:rPr>
                <w:rFonts w:ascii="Arial" w:eastAsia="Arial" w:hAnsi="Arial" w:cs="Arial"/>
              </w:rPr>
              <w:t xml:space="preserve"> USB Spectrometer</w:t>
            </w:r>
          </w:p>
        </w:tc>
      </w:tr>
      <w:tr w:rsidR="00327537" w14:paraId="16F93403" w14:textId="77777777" w:rsidTr="00E106AF">
        <w:trPr>
          <w:trHeight w:val="388"/>
        </w:trPr>
        <w:tc>
          <w:tcPr>
            <w:tcW w:w="992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302B48" w14:textId="77777777" w:rsidR="00327537" w:rsidRPr="00674CE3" w:rsidRDefault="00327537" w:rsidP="009A3A82">
            <w:pPr>
              <w:spacing w:line="360" w:lineRule="auto"/>
              <w:rPr>
                <w:lang w:val="en-US"/>
              </w:rPr>
            </w:pPr>
            <w:r>
              <w:rPr>
                <w:rFonts w:ascii="Arial" w:eastAsia="Arial" w:hAnsi="Arial" w:cs="Arial"/>
                <w:b/>
                <w:sz w:val="30"/>
              </w:rPr>
              <w:t>Declaration of Originality and Submission Information</w:t>
            </w:r>
          </w:p>
        </w:tc>
      </w:tr>
      <w:tr w:rsidR="003C45DF" w14:paraId="0B95CF97" w14:textId="77777777" w:rsidTr="00E106AF">
        <w:trPr>
          <w:trHeight w:val="1293"/>
        </w:trPr>
        <w:tc>
          <w:tcPr>
            <w:tcW w:w="501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0F51D9" w14:textId="77777777" w:rsidR="003C45DF" w:rsidRDefault="003C45DF" w:rsidP="00E106AF">
            <w:pPr>
              <w:spacing w:line="261" w:lineRule="auto"/>
              <w:ind w:right="27"/>
            </w:pPr>
            <w:r>
              <w:rPr>
                <w:rFonts w:ascii="Arial" w:eastAsia="Arial" w:hAnsi="Arial" w:cs="Arial"/>
                <w:i/>
              </w:rPr>
              <w:t>I affirm that this submission is all my own work in accordance with the University of Glasgow Regulations and the School of Engineering requirements</w:t>
            </w:r>
          </w:p>
          <w:p w14:paraId="6BC3DBB4" w14:textId="52AD2B54" w:rsidR="003C45DF" w:rsidRDefault="003C45DF" w:rsidP="00E106AF">
            <w:pPr>
              <w:spacing w:after="2"/>
            </w:pPr>
            <w:r>
              <w:rPr>
                <w:rFonts w:ascii="Arial" w:eastAsia="Arial" w:hAnsi="Arial" w:cs="Arial"/>
              </w:rPr>
              <w:t>Signed (Student):</w:t>
            </w:r>
          </w:p>
          <w:p w14:paraId="53D07B7B" w14:textId="77777777" w:rsidR="003C45DF" w:rsidRDefault="003C45DF" w:rsidP="00E106AF">
            <w:pPr>
              <w:rPr>
                <w:rFonts w:ascii="Arial" w:eastAsia="Arial" w:hAnsi="Arial" w:cs="Arial"/>
              </w:rPr>
            </w:pPr>
          </w:p>
          <w:p w14:paraId="001DF787" w14:textId="77777777" w:rsidR="003C45DF" w:rsidRPr="00AF373F" w:rsidRDefault="003C45DF" w:rsidP="00E106AF">
            <w:pPr>
              <w:rPr>
                <w:rStyle w:val="af7"/>
                <w:rFonts w:asciiTheme="minorBidi" w:hAnsiTheme="minorBidi"/>
                <w:b w:val="0"/>
                <w:bCs w:val="0"/>
                <w:i/>
                <w:iCs/>
              </w:rPr>
            </w:pPr>
            <w:r w:rsidRPr="00AF373F">
              <w:rPr>
                <w:rStyle w:val="af7"/>
                <w:rFonts w:asciiTheme="minorBidi" w:hAnsiTheme="minorBidi"/>
                <w:b w:val="0"/>
                <w:i/>
                <w:iCs/>
              </w:rPr>
              <w:t>I affirm this submission is completed by the student independently and the quality of the submission meets the requirements for graduation. I consent to the student taking part in the oral presentation.</w:t>
            </w:r>
          </w:p>
          <w:p w14:paraId="63D8C824" w14:textId="2A930104" w:rsidR="002B1DF3" w:rsidRDefault="003C45DF" w:rsidP="00E106AF">
            <w:pPr>
              <w:rPr>
                <w:rFonts w:ascii="Arial" w:eastAsia="Arial" w:hAnsi="Arial" w:cs="Arial"/>
              </w:rPr>
            </w:pPr>
            <w:r w:rsidRPr="00AF373F">
              <w:rPr>
                <w:rFonts w:ascii="Arial" w:eastAsia="Arial" w:hAnsi="Arial" w:cs="Arial"/>
              </w:rPr>
              <w:t>Signed (1</w:t>
            </w:r>
            <w:r w:rsidRPr="00AF373F">
              <w:rPr>
                <w:rFonts w:ascii="Arial" w:eastAsia="Arial" w:hAnsi="Arial" w:cs="Arial"/>
                <w:vertAlign w:val="superscript"/>
              </w:rPr>
              <w:t>st</w:t>
            </w:r>
            <w:r w:rsidRPr="00AF373F">
              <w:rPr>
                <w:rFonts w:ascii="Arial" w:eastAsia="Arial" w:hAnsi="Arial" w:cs="Arial"/>
              </w:rPr>
              <w:t xml:space="preserve"> Supervisor): </w:t>
            </w:r>
          </w:p>
          <w:p w14:paraId="18ADA15B" w14:textId="06CC39F9" w:rsidR="007635AC" w:rsidRPr="000C1D16" w:rsidRDefault="007635AC" w:rsidP="00E106AF">
            <w:pPr>
              <w:rPr>
                <w:color w:val="FF0000"/>
                <w:sz w:val="22"/>
              </w:rPr>
            </w:pPr>
          </w:p>
        </w:tc>
        <w:tc>
          <w:tcPr>
            <w:tcW w:w="4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5813D316" w14:textId="77777777" w:rsidR="003C45DF" w:rsidRDefault="003C45DF" w:rsidP="00E106AF">
            <w:pPr>
              <w:spacing w:before="240"/>
            </w:pPr>
            <w:r w:rsidRPr="007560CF">
              <w:rPr>
                <w:noProof/>
                <w:lang w:eastAsia="en-GB"/>
              </w:rPr>
              <w:drawing>
                <wp:inline distT="0" distB="0" distL="0" distR="0" wp14:anchorId="0D497C52" wp14:editId="57330C90">
                  <wp:extent cx="2759003" cy="936000"/>
                  <wp:effectExtent l="0" t="0" r="3810" b="0"/>
                  <wp:docPr id="4" name="Picture 4" descr="C:\Users\kz9a\Downloads\barcode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kz9a\Downloads\barcode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7898"/>
                          <a:stretch/>
                        </pic:blipFill>
                        <pic:spPr bwMode="auto">
                          <a:xfrm>
                            <a:off x="0" y="0"/>
                            <a:ext cx="2766060" cy="938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537" w14:paraId="60F11C12" w14:textId="77777777" w:rsidTr="00E106AF">
        <w:trPr>
          <w:trHeight w:val="500"/>
        </w:trPr>
        <w:tc>
          <w:tcPr>
            <w:tcW w:w="992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2AF475" w14:textId="66797229" w:rsidR="00327537" w:rsidRDefault="00327537" w:rsidP="009A3A82">
            <w:pPr>
              <w:spacing w:line="360" w:lineRule="auto"/>
            </w:pPr>
            <w:r>
              <w:rPr>
                <w:rFonts w:ascii="Arial" w:eastAsia="Arial" w:hAnsi="Arial" w:cs="Arial"/>
              </w:rPr>
              <w:t>Date of Submission:</w:t>
            </w:r>
            <w:r w:rsidR="002B1DF3">
              <w:rPr>
                <w:rFonts w:ascii="Arial" w:eastAsia="Arial" w:hAnsi="Arial" w:cs="Arial"/>
              </w:rPr>
              <w:t xml:space="preserve"> </w:t>
            </w:r>
            <w:r w:rsidR="002B1DF3" w:rsidRPr="002B1DF3">
              <w:rPr>
                <w:rFonts w:ascii="Arial" w:eastAsia="Arial" w:hAnsi="Arial" w:cs="Arial"/>
              </w:rPr>
              <w:t>Apr</w:t>
            </w:r>
            <w:r w:rsidR="002B1DF3">
              <w:rPr>
                <w:rFonts w:ascii="Arial" w:eastAsia="Arial" w:hAnsi="Arial" w:cs="Arial"/>
              </w:rPr>
              <w:t>il / 23 / 2021</w:t>
            </w:r>
          </w:p>
        </w:tc>
      </w:tr>
      <w:tr w:rsidR="00327537" w14:paraId="442D7443" w14:textId="77777777" w:rsidTr="00E106AF">
        <w:tblPrEx>
          <w:tblCellMar>
            <w:bottom w:w="0" w:type="dxa"/>
          </w:tblCellMar>
        </w:tblPrEx>
        <w:trPr>
          <w:trHeight w:val="315"/>
        </w:trPr>
        <w:tc>
          <w:tcPr>
            <w:tcW w:w="992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CECA23" w14:textId="77777777" w:rsidR="00327537" w:rsidRDefault="00327537" w:rsidP="009A3A82">
            <w:pPr>
              <w:spacing w:line="360" w:lineRule="auto"/>
            </w:pPr>
            <w:r>
              <w:rPr>
                <w:rFonts w:ascii="Arial" w:eastAsia="Arial" w:hAnsi="Arial" w:cs="Arial"/>
                <w:i/>
              </w:rPr>
              <w:lastRenderedPageBreak/>
              <w:t xml:space="preserve">Feedback from Lecturer to Student – to be completed by Lecturer or Demonstrator  </w:t>
            </w:r>
          </w:p>
        </w:tc>
      </w:tr>
      <w:tr w:rsidR="00327537" w14:paraId="48CF3F57" w14:textId="77777777" w:rsidTr="00327537">
        <w:tblPrEx>
          <w:tblCellMar>
            <w:bottom w:w="0" w:type="dxa"/>
          </w:tblCellMar>
        </w:tblPrEx>
        <w:trPr>
          <w:trHeight w:val="2531"/>
        </w:trPr>
        <w:tc>
          <w:tcPr>
            <w:tcW w:w="992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D1F620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Grade Awarded:</w:t>
            </w:r>
          </w:p>
          <w:p w14:paraId="77DBDD8C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Feedback (as appropriate to the coursework which was assessed):</w:t>
            </w:r>
          </w:p>
        </w:tc>
      </w:tr>
      <w:tr w:rsidR="00327537" w14:paraId="7CF22094" w14:textId="77777777" w:rsidTr="00327537">
        <w:tblPrEx>
          <w:tblCellMar>
            <w:bottom w:w="0" w:type="dxa"/>
          </w:tblCellMar>
        </w:tblPrEx>
        <w:trPr>
          <w:trHeight w:val="1053"/>
        </w:trPr>
        <w:tc>
          <w:tcPr>
            <w:tcW w:w="4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BDD3A2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Lecturer/Demonstrator:</w:t>
            </w:r>
          </w:p>
          <w:p w14:paraId="7A6CBE52" w14:textId="77777777" w:rsidR="00327537" w:rsidRDefault="00327537" w:rsidP="009A3A82">
            <w:pPr>
              <w:spacing w:line="360" w:lineRule="auto"/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9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CE5324" w14:textId="77777777" w:rsidR="00327537" w:rsidRDefault="00327537" w:rsidP="009A3A82">
            <w:pPr>
              <w:spacing w:after="2" w:line="360" w:lineRule="auto"/>
            </w:pPr>
            <w:r>
              <w:rPr>
                <w:rFonts w:ascii="Arial" w:eastAsia="Arial" w:hAnsi="Arial" w:cs="Arial"/>
              </w:rPr>
              <w:t>Date returned to the Teaching Office:</w:t>
            </w:r>
          </w:p>
          <w:p w14:paraId="5E584F96" w14:textId="77777777" w:rsidR="00327537" w:rsidRDefault="00327537" w:rsidP="009A3A82">
            <w:pPr>
              <w:spacing w:line="360" w:lineRule="auto"/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6FD8CDF7" w14:textId="77777777" w:rsidR="00010300" w:rsidRPr="00010300" w:rsidRDefault="00327537" w:rsidP="009A3A82">
      <w:pPr>
        <w:pStyle w:val="1"/>
        <w:spacing w:line="360" w:lineRule="auto"/>
      </w:pPr>
      <w:bookmarkStart w:id="0" w:name="_Toc70120098"/>
      <w:r>
        <w:lastRenderedPageBreak/>
        <w:t>Ab</w:t>
      </w:r>
      <w:r w:rsidR="00010300" w:rsidRPr="00010300">
        <w:t>stract</w:t>
      </w:r>
      <w:bookmarkEnd w:id="0"/>
    </w:p>
    <w:p w14:paraId="6B6274D7" w14:textId="77777777" w:rsidR="00010300" w:rsidRPr="00010300" w:rsidRDefault="00010300" w:rsidP="009A3A82">
      <w:pPr>
        <w:pStyle w:val="a6"/>
        <w:spacing w:line="360" w:lineRule="auto"/>
      </w:pPr>
    </w:p>
    <w:p w14:paraId="694DF86E" w14:textId="3B35CF40" w:rsidR="006A4AAD" w:rsidRDefault="006A4AAD" w:rsidP="006A4AAD">
      <w:pPr>
        <w:pStyle w:val="a6"/>
        <w:spacing w:line="360" w:lineRule="auto"/>
      </w:pPr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 </w:t>
      </w:r>
      <w:r w:rsidR="000D7AFE">
        <w:rPr>
          <w:lang w:eastAsia="zh-CN"/>
        </w:rPr>
        <w:t>report</w:t>
      </w:r>
      <w:r w:rsidR="00B87ECC">
        <w:rPr>
          <w:lang w:eastAsia="zh-CN"/>
        </w:rPr>
        <w:t xml:space="preserve"> </w:t>
      </w:r>
      <w:r w:rsidR="00B87ECC">
        <w:rPr>
          <w:rFonts w:hint="eastAsia"/>
          <w:lang w:eastAsia="zh-CN"/>
        </w:rPr>
        <w:t>is</w:t>
      </w:r>
      <w:r w:rsidR="00B87ECC">
        <w:rPr>
          <w:lang w:eastAsia="zh-CN"/>
        </w:rPr>
        <w:t xml:space="preserve"> a</w:t>
      </w:r>
      <w:r w:rsidR="000D7AFE">
        <w:rPr>
          <w:lang w:eastAsia="zh-CN"/>
        </w:rPr>
        <w:t xml:space="preserve">bout to </w:t>
      </w:r>
      <w:r w:rsidR="00285093">
        <w:rPr>
          <w:lang w:eastAsia="zh-CN"/>
        </w:rPr>
        <w:t xml:space="preserve">design and </w:t>
      </w:r>
      <w:r w:rsidR="000D7AFE">
        <w:rPr>
          <w:lang w:eastAsia="zh-CN"/>
        </w:rPr>
        <w:t xml:space="preserve">build a </w:t>
      </w:r>
      <w:r w:rsidR="000D7AFE">
        <w:t>Czerny–Turner</w:t>
      </w:r>
      <w:r w:rsidR="000D7AFE">
        <w:rPr>
          <w:lang w:eastAsia="zh-CN"/>
        </w:rPr>
        <w:t xml:space="preserve"> spectrometer that </w:t>
      </w:r>
      <w:r>
        <w:t>work</w:t>
      </w:r>
      <w:r w:rsidR="00F8564C">
        <w:t>s</w:t>
      </w:r>
      <w:r>
        <w:t xml:space="preserve"> at visible light and near-infrared range (400 to 1000 nm), </w:t>
      </w:r>
      <w:r w:rsidR="000D7AFE">
        <w:t>with at least</w:t>
      </w:r>
      <w:r>
        <w:t>1 nm of resolution and</w:t>
      </w:r>
      <w:r w:rsidR="007878B7">
        <w:t xml:space="preserve"> </w:t>
      </w:r>
      <w:r w:rsidR="000877FF">
        <w:t>in</w:t>
      </w:r>
      <w:r w:rsidR="00F8564C">
        <w:t xml:space="preserve"> </w:t>
      </w:r>
      <w:r w:rsidR="007878B7">
        <w:t xml:space="preserve">low cost </w:t>
      </w:r>
      <w:r w:rsidR="00F8564C">
        <w:t>of</w:t>
      </w:r>
      <w:r w:rsidR="007878B7">
        <w:t xml:space="preserve"> less than </w:t>
      </w:r>
      <w:r w:rsidR="00D3280F">
        <w:t>2</w:t>
      </w:r>
      <w:r w:rsidR="007878B7">
        <w:t xml:space="preserve">,000 CNY (about </w:t>
      </w:r>
      <w:r w:rsidR="00D3280F">
        <w:t xml:space="preserve">300 </w:t>
      </w:r>
      <w:r w:rsidR="007878B7">
        <w:t>USD)</w:t>
      </w:r>
      <w:r>
        <w:t>.</w:t>
      </w:r>
      <w:r w:rsidR="00285093">
        <w:t xml:space="preserve"> </w:t>
      </w:r>
      <w:r w:rsidR="00515181">
        <w:t>An</w:t>
      </w:r>
      <w:r w:rsidR="00F45D7A">
        <w:t xml:space="preserve"> optical simu</w:t>
      </w:r>
      <w:r w:rsidR="00515181">
        <w:t>lation software is used to check t</w:t>
      </w:r>
      <w:r w:rsidR="00285093">
        <w:t xml:space="preserve">he </w:t>
      </w:r>
      <w:r w:rsidR="00515181" w:rsidRPr="00515181">
        <w:t>feasibility</w:t>
      </w:r>
      <w:r w:rsidR="00515181">
        <w:t xml:space="preserve">, the </w:t>
      </w:r>
      <w:r w:rsidR="00242224">
        <w:t xml:space="preserve">case and the </w:t>
      </w:r>
      <w:r w:rsidR="00242224" w:rsidRPr="00242224">
        <w:t>framework</w:t>
      </w:r>
      <w:r w:rsidR="00242224">
        <w:t xml:space="preserve"> </w:t>
      </w:r>
      <w:r w:rsidR="00EC0288">
        <w:t>are</w:t>
      </w:r>
      <w:r w:rsidR="00242224">
        <w:t xml:space="preserve"> </w:t>
      </w:r>
      <w:r w:rsidR="00902152">
        <w:t>built</w:t>
      </w:r>
      <w:r w:rsidR="00242224">
        <w:t xml:space="preserve"> by 3D printing</w:t>
      </w:r>
      <w:r w:rsidR="00F45D7A">
        <w:t>.</w:t>
      </w:r>
    </w:p>
    <w:p w14:paraId="3E8C208E" w14:textId="77777777" w:rsidR="006A4AAD" w:rsidRDefault="006A4AAD" w:rsidP="006A4AAD">
      <w:pPr>
        <w:pStyle w:val="a6"/>
        <w:spacing w:line="360" w:lineRule="auto"/>
      </w:pPr>
    </w:p>
    <w:p w14:paraId="38044B48" w14:textId="066A64AA" w:rsidR="00010300" w:rsidRPr="00EC0288" w:rsidRDefault="006A4AAD" w:rsidP="009A3A82">
      <w:pPr>
        <w:pStyle w:val="a6"/>
        <w:spacing w:line="360" w:lineRule="auto"/>
      </w:pPr>
      <w:r>
        <w:t xml:space="preserve">For the software part, Python3 </w:t>
      </w:r>
      <w:r w:rsidR="009F41ED">
        <w:t>is cho</w:t>
      </w:r>
      <w:r w:rsidR="001D2FAB">
        <w:t>se</w:t>
      </w:r>
      <w:r w:rsidR="000877FF">
        <w:t>n</w:t>
      </w:r>
      <w:r w:rsidR="001D2FAB">
        <w:t xml:space="preserve"> </w:t>
      </w:r>
      <w:r>
        <w:t xml:space="preserve">as the programming language </w:t>
      </w:r>
      <w:r w:rsidR="001D2FAB">
        <w:t>and many open</w:t>
      </w:r>
      <w:r w:rsidR="009D6E7B">
        <w:t>-</w:t>
      </w:r>
      <w:r w:rsidR="001D2FAB">
        <w:t>source librar</w:t>
      </w:r>
      <w:r w:rsidR="000877FF">
        <w:t>ies</w:t>
      </w:r>
      <w:r w:rsidR="001D2FAB">
        <w:t xml:space="preserve"> </w:t>
      </w:r>
      <w:r w:rsidR="00802CC4">
        <w:t xml:space="preserve">like </w:t>
      </w:r>
      <w:r>
        <w:t xml:space="preserve">NumPy, Matplotlib, and OpenCV </w:t>
      </w:r>
      <w:r w:rsidR="009D6E7B">
        <w:t>are</w:t>
      </w:r>
      <w:r w:rsidR="00802CC4">
        <w:t xml:space="preserve"> used </w:t>
      </w:r>
      <w:r>
        <w:t xml:space="preserve">for data processing and graph </w:t>
      </w:r>
      <w:r w:rsidR="00EC0288" w:rsidRPr="00EC0288">
        <w:t>rendering</w:t>
      </w:r>
      <w:r w:rsidR="00EC0288">
        <w:t>.</w:t>
      </w:r>
    </w:p>
    <w:p w14:paraId="17C8D822" w14:textId="63B3D9E3" w:rsidR="00010300" w:rsidRPr="00010300" w:rsidRDefault="00010300" w:rsidP="009A3A82">
      <w:pPr>
        <w:pStyle w:val="1"/>
        <w:spacing w:line="360" w:lineRule="auto"/>
      </w:pPr>
      <w:bookmarkStart w:id="1" w:name="_Toc70120099"/>
      <w:r w:rsidRPr="00010300">
        <w:lastRenderedPageBreak/>
        <w:t>Acknowledg</w:t>
      </w:r>
      <w:r w:rsidR="00723BE4">
        <w:t>e</w:t>
      </w:r>
      <w:r w:rsidRPr="00010300">
        <w:t>ments</w:t>
      </w:r>
      <w:bookmarkEnd w:id="1"/>
    </w:p>
    <w:p w14:paraId="7147326C" w14:textId="7B601AB4" w:rsidR="00992092" w:rsidRDefault="00343FF3" w:rsidP="00F50C28">
      <w:pPr>
        <w:pStyle w:val="a6"/>
        <w:spacing w:line="360" w:lineRule="auto"/>
      </w:pPr>
      <w:proofErr w:type="gramStart"/>
      <w:r>
        <w:t>First of all</w:t>
      </w:r>
      <w:proofErr w:type="gramEnd"/>
      <w:r>
        <w:t xml:space="preserve">, </w:t>
      </w:r>
      <w:r w:rsidR="00010300" w:rsidRPr="00010300">
        <w:t xml:space="preserve">I am very grateful to my </w:t>
      </w:r>
      <w:r w:rsidR="003766EB">
        <w:t xml:space="preserve">project </w:t>
      </w:r>
      <w:r>
        <w:t xml:space="preserve">supervisor </w:t>
      </w:r>
      <w:r w:rsidR="00F45246">
        <w:t xml:space="preserve">Dr </w:t>
      </w:r>
      <w:r w:rsidR="00FF4896">
        <w:t xml:space="preserve">Hasan Abbas </w:t>
      </w:r>
      <w:r w:rsidR="00992092">
        <w:t xml:space="preserve">for his guidance and suggestions </w:t>
      </w:r>
      <w:r w:rsidR="00FB182D">
        <w:t xml:space="preserve">on </w:t>
      </w:r>
      <w:r w:rsidR="00376DE5">
        <w:t>both the project research and academic writing,</w:t>
      </w:r>
      <w:r w:rsidR="00270094">
        <w:t xml:space="preserve"> and I am </w:t>
      </w:r>
      <w:r w:rsidR="000D1892">
        <w:t>e</w:t>
      </w:r>
      <w:r w:rsidR="00270094">
        <w:t xml:space="preserve">specially thanks for his weekly meetings </w:t>
      </w:r>
      <w:r w:rsidR="005A6308">
        <w:t xml:space="preserve">which </w:t>
      </w:r>
      <w:r w:rsidR="005A6308" w:rsidRPr="005A6308">
        <w:t>supervise</w:t>
      </w:r>
      <w:r w:rsidR="005A6308">
        <w:t>d</w:t>
      </w:r>
      <w:r w:rsidR="005A6308" w:rsidRPr="005A6308">
        <w:t xml:space="preserve"> and urge</w:t>
      </w:r>
      <w:r w:rsidR="005A6308">
        <w:t xml:space="preserve">d me on the </w:t>
      </w:r>
      <w:r w:rsidR="000D1892">
        <w:t>process of the project, without this, I won’t be able to finish the project on time.</w:t>
      </w:r>
    </w:p>
    <w:p w14:paraId="33840FF2" w14:textId="01B57491" w:rsidR="00010300" w:rsidRDefault="00C92AAA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 xml:space="preserve">And I wise to thanks my friend </w:t>
      </w:r>
      <w:proofErr w:type="spellStart"/>
      <w:r w:rsidR="007A74A2">
        <w:rPr>
          <w:lang w:eastAsia="zh-CN"/>
        </w:rPr>
        <w:t>Yange</w:t>
      </w:r>
      <w:proofErr w:type="spellEnd"/>
      <w:r w:rsidR="007A74A2">
        <w:rPr>
          <w:lang w:eastAsia="zh-CN"/>
        </w:rPr>
        <w:t xml:space="preserve"> Wang</w:t>
      </w:r>
      <w:r w:rsidR="00263EC7">
        <w:rPr>
          <w:lang w:eastAsia="zh-CN"/>
        </w:rPr>
        <w:t xml:space="preserve"> for helping me paint the </w:t>
      </w:r>
      <w:r w:rsidR="005F7BB5">
        <w:rPr>
          <w:lang w:eastAsia="zh-CN"/>
        </w:rPr>
        <w:t xml:space="preserve">3D printed </w:t>
      </w:r>
      <w:r w:rsidR="00A21456">
        <w:rPr>
          <w:lang w:eastAsia="zh-CN"/>
        </w:rPr>
        <w:t xml:space="preserve">case </w:t>
      </w:r>
      <w:r w:rsidR="005F7BB5">
        <w:rPr>
          <w:lang w:eastAsia="zh-CN"/>
        </w:rPr>
        <w:t xml:space="preserve">with his professional </w:t>
      </w:r>
      <w:r w:rsidR="009B1F26">
        <w:rPr>
          <w:lang w:eastAsia="zh-CN"/>
        </w:rPr>
        <w:t xml:space="preserve">model making skill. He </w:t>
      </w:r>
      <w:r w:rsidR="00A66203">
        <w:rPr>
          <w:lang w:eastAsia="zh-CN"/>
        </w:rPr>
        <w:t>was doing it for me without proper protection</w:t>
      </w:r>
      <w:r w:rsidR="00A843CE">
        <w:rPr>
          <w:lang w:eastAsia="zh-CN"/>
        </w:rPr>
        <w:t xml:space="preserve"> and at the risk of health damage</w:t>
      </w:r>
      <w:r w:rsidR="001F793C">
        <w:rPr>
          <w:lang w:eastAsia="zh-CN"/>
        </w:rPr>
        <w:t xml:space="preserve">. I hope he did not </w:t>
      </w:r>
      <w:r w:rsidR="00B83D42">
        <w:rPr>
          <w:lang w:eastAsia="zh-CN"/>
        </w:rPr>
        <w:t xml:space="preserve">be hurt by the </w:t>
      </w:r>
      <w:r w:rsidR="00B83D42" w:rsidRPr="00B83D42">
        <w:rPr>
          <w:lang w:eastAsia="zh-CN"/>
        </w:rPr>
        <w:t>toxic</w:t>
      </w:r>
      <w:r w:rsidR="00B83D42">
        <w:rPr>
          <w:lang w:eastAsia="zh-CN"/>
        </w:rPr>
        <w:t xml:space="preserve"> paint.</w:t>
      </w:r>
    </w:p>
    <w:p w14:paraId="3A5762B3" w14:textId="5244E5EF" w:rsidR="004A66D4" w:rsidRDefault="004A66D4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 xml:space="preserve">After that, I want to </w:t>
      </w:r>
      <w:r w:rsidR="00ED4184">
        <w:rPr>
          <w:lang w:eastAsia="zh-CN"/>
        </w:rPr>
        <w:t>thank</w:t>
      </w:r>
      <w:r w:rsidR="00707E6A">
        <w:rPr>
          <w:lang w:eastAsia="zh-CN"/>
        </w:rPr>
        <w:t xml:space="preserve"> my </w:t>
      </w:r>
      <w:r w:rsidR="003A2F18">
        <w:rPr>
          <w:lang w:eastAsia="zh-CN"/>
        </w:rPr>
        <w:t xml:space="preserve">friend </w:t>
      </w:r>
      <w:proofErr w:type="spellStart"/>
      <w:r w:rsidR="003A2F18">
        <w:rPr>
          <w:lang w:eastAsia="zh-CN"/>
        </w:rPr>
        <w:t>Wenxiang</w:t>
      </w:r>
      <w:proofErr w:type="spellEnd"/>
      <w:r w:rsidR="003A2F18">
        <w:rPr>
          <w:lang w:eastAsia="zh-CN"/>
        </w:rPr>
        <w:t xml:space="preserve"> Li, for </w:t>
      </w:r>
      <w:r w:rsidR="00FE2DDB">
        <w:rPr>
          <w:lang w:eastAsia="zh-CN"/>
        </w:rPr>
        <w:t xml:space="preserve">helping me do the handcrafting things, </w:t>
      </w:r>
      <w:r w:rsidR="001B062B" w:rsidRPr="001B062B">
        <w:rPr>
          <w:lang w:eastAsia="zh-CN"/>
        </w:rPr>
        <w:t>go</w:t>
      </w:r>
      <w:r w:rsidR="001B062B">
        <w:rPr>
          <w:lang w:eastAsia="zh-CN"/>
        </w:rPr>
        <w:t>ing</w:t>
      </w:r>
      <w:r w:rsidR="001B062B" w:rsidRPr="001B062B">
        <w:rPr>
          <w:lang w:eastAsia="zh-CN"/>
        </w:rPr>
        <w:t xml:space="preserve"> along with</w:t>
      </w:r>
      <w:r w:rsidR="001B062B">
        <w:rPr>
          <w:lang w:eastAsia="zh-CN"/>
        </w:rPr>
        <w:t xml:space="preserve"> me to </w:t>
      </w:r>
      <w:r w:rsidR="001B062B" w:rsidRPr="001B062B">
        <w:rPr>
          <w:lang w:eastAsia="zh-CN"/>
        </w:rPr>
        <w:t>collect</w:t>
      </w:r>
      <w:r w:rsidR="001B062B">
        <w:rPr>
          <w:lang w:eastAsia="zh-CN"/>
        </w:rPr>
        <w:t xml:space="preserve"> the </w:t>
      </w:r>
      <w:r w:rsidR="00ED4184" w:rsidRPr="00ED4184">
        <w:rPr>
          <w:lang w:eastAsia="zh-CN"/>
        </w:rPr>
        <w:t>experimental data</w:t>
      </w:r>
      <w:r w:rsidR="00ED4184">
        <w:rPr>
          <w:lang w:eastAsia="zh-CN"/>
        </w:rPr>
        <w:t xml:space="preserve"> and giving me </w:t>
      </w:r>
      <w:r w:rsidR="00ED4184" w:rsidRPr="003B06FD">
        <w:rPr>
          <w:lang w:eastAsia="zh-CN"/>
        </w:rPr>
        <w:t>inspir</w:t>
      </w:r>
      <w:r w:rsidR="00840571">
        <w:rPr>
          <w:lang w:eastAsia="zh-CN"/>
        </w:rPr>
        <w:t>ation</w:t>
      </w:r>
      <w:r w:rsidR="00ED4184">
        <w:rPr>
          <w:lang w:eastAsia="zh-CN"/>
        </w:rPr>
        <w:t xml:space="preserve"> </w:t>
      </w:r>
      <w:r w:rsidR="00840571">
        <w:rPr>
          <w:lang w:eastAsia="zh-CN"/>
        </w:rPr>
        <w:t>on</w:t>
      </w:r>
      <w:r w:rsidR="00ED4184">
        <w:rPr>
          <w:lang w:eastAsia="zh-CN"/>
        </w:rPr>
        <w:t xml:space="preserve"> optimis</w:t>
      </w:r>
      <w:r w:rsidR="00840571">
        <w:rPr>
          <w:lang w:eastAsia="zh-CN"/>
        </w:rPr>
        <w:t>ing</w:t>
      </w:r>
      <w:r w:rsidR="00ED4184">
        <w:rPr>
          <w:lang w:eastAsia="zh-CN"/>
        </w:rPr>
        <w:t xml:space="preserve"> the data analysis code. </w:t>
      </w:r>
    </w:p>
    <w:p w14:paraId="03DD8403" w14:textId="12B14F90" w:rsidR="00B83D42" w:rsidRDefault="007A2C39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 xml:space="preserve">Then I would like </w:t>
      </w:r>
      <w:r w:rsidR="00EE2679">
        <w:rPr>
          <w:lang w:eastAsia="zh-CN"/>
        </w:rPr>
        <w:t xml:space="preserve">to </w:t>
      </w:r>
      <w:r w:rsidR="00C94498">
        <w:rPr>
          <w:lang w:eastAsia="zh-CN"/>
        </w:rPr>
        <w:t xml:space="preserve">give my thank to my friend and roommates </w:t>
      </w:r>
      <w:proofErr w:type="spellStart"/>
      <w:r w:rsidR="00C94498">
        <w:rPr>
          <w:lang w:eastAsia="zh-CN"/>
        </w:rPr>
        <w:t>Heyun</w:t>
      </w:r>
      <w:proofErr w:type="spellEnd"/>
      <w:r w:rsidR="00C94498">
        <w:rPr>
          <w:lang w:eastAsia="zh-CN"/>
        </w:rPr>
        <w:t xml:space="preserve"> Yan</w:t>
      </w:r>
      <w:r w:rsidR="00837D46">
        <w:rPr>
          <w:lang w:eastAsia="zh-CN"/>
        </w:rPr>
        <w:t xml:space="preserve"> for helping me understand the mathematical </w:t>
      </w:r>
      <w:r w:rsidR="003B06FD">
        <w:rPr>
          <w:lang w:eastAsia="zh-CN"/>
        </w:rPr>
        <w:t>principle and giv</w:t>
      </w:r>
      <w:r w:rsidR="005432F2">
        <w:rPr>
          <w:lang w:eastAsia="zh-CN"/>
        </w:rPr>
        <w:t>ing</w:t>
      </w:r>
      <w:r w:rsidR="003B06FD">
        <w:rPr>
          <w:lang w:eastAsia="zh-CN"/>
        </w:rPr>
        <w:t xml:space="preserve"> me </w:t>
      </w:r>
      <w:r w:rsidR="003B06FD" w:rsidRPr="003B06FD">
        <w:rPr>
          <w:lang w:eastAsia="zh-CN"/>
        </w:rPr>
        <w:t>inspir</w:t>
      </w:r>
      <w:r w:rsidR="00840571">
        <w:rPr>
          <w:lang w:eastAsia="zh-CN"/>
        </w:rPr>
        <w:t>ation</w:t>
      </w:r>
      <w:r w:rsidR="003B06FD">
        <w:rPr>
          <w:lang w:eastAsia="zh-CN"/>
        </w:rPr>
        <w:t xml:space="preserve"> on </w:t>
      </w:r>
      <w:r w:rsidR="00EE2679">
        <w:rPr>
          <w:lang w:eastAsia="zh-CN"/>
        </w:rPr>
        <w:t>estimation a</w:t>
      </w:r>
      <w:r w:rsidR="00EE2679" w:rsidRPr="00EE2679">
        <w:rPr>
          <w:lang w:eastAsia="zh-CN"/>
        </w:rPr>
        <w:t>lgorithm</w:t>
      </w:r>
      <w:r w:rsidR="00EE2679">
        <w:rPr>
          <w:lang w:eastAsia="zh-CN"/>
        </w:rPr>
        <w:t>.</w:t>
      </w:r>
    </w:p>
    <w:p w14:paraId="4B657D80" w14:textId="3E2601A5" w:rsidR="00EE2679" w:rsidRDefault="00ED4184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 xml:space="preserve">And then, I wish </w:t>
      </w:r>
      <w:r w:rsidR="00840571">
        <w:rPr>
          <w:lang w:eastAsia="zh-CN"/>
        </w:rPr>
        <w:t>to e</w:t>
      </w:r>
      <w:r w:rsidR="0005358D">
        <w:rPr>
          <w:lang w:eastAsia="zh-CN"/>
        </w:rPr>
        <w:t xml:space="preserve">specially thank </w:t>
      </w:r>
      <w:r w:rsidR="005412ED">
        <w:rPr>
          <w:lang w:eastAsia="zh-CN"/>
        </w:rPr>
        <w:t xml:space="preserve">Dr Liming Yao and Dr </w:t>
      </w:r>
      <w:proofErr w:type="spellStart"/>
      <w:r w:rsidR="00EF03FB">
        <w:rPr>
          <w:lang w:eastAsia="zh-CN"/>
        </w:rPr>
        <w:t>Qunyu</w:t>
      </w:r>
      <w:proofErr w:type="spellEnd"/>
      <w:r w:rsidR="00EF03FB">
        <w:rPr>
          <w:lang w:eastAsia="zh-CN"/>
        </w:rPr>
        <w:t xml:space="preserve"> Chen in the</w:t>
      </w:r>
      <w:r w:rsidR="007D242F" w:rsidRPr="007D242F">
        <w:t xml:space="preserve"> </w:t>
      </w:r>
      <w:r w:rsidR="007D242F" w:rsidRPr="007D242F">
        <w:rPr>
          <w:lang w:eastAsia="zh-CN"/>
        </w:rPr>
        <w:t>Department of Physics</w:t>
      </w:r>
      <w:r w:rsidR="008311E6">
        <w:rPr>
          <w:lang w:eastAsia="zh-CN"/>
        </w:rPr>
        <w:t xml:space="preserve"> of UESTC, </w:t>
      </w:r>
      <w:r w:rsidR="0044182C">
        <w:rPr>
          <w:lang w:eastAsia="zh-CN"/>
        </w:rPr>
        <w:t xml:space="preserve">who </w:t>
      </w:r>
      <w:r w:rsidR="0044182C" w:rsidRPr="0044182C">
        <w:rPr>
          <w:lang w:eastAsia="zh-CN"/>
        </w:rPr>
        <w:t>generous</w:t>
      </w:r>
      <w:r w:rsidR="0044182C">
        <w:rPr>
          <w:lang w:eastAsia="zh-CN"/>
        </w:rPr>
        <w:t>ly len</w:t>
      </w:r>
      <w:r w:rsidR="00A43234">
        <w:rPr>
          <w:lang w:eastAsia="zh-CN"/>
        </w:rPr>
        <w:t>t</w:t>
      </w:r>
      <w:r w:rsidR="0044182C">
        <w:rPr>
          <w:lang w:eastAsia="zh-CN"/>
        </w:rPr>
        <w:t xml:space="preserve"> the </w:t>
      </w:r>
      <w:r w:rsidR="00DD1867" w:rsidRPr="00DD1867">
        <w:rPr>
          <w:lang w:eastAsia="zh-CN"/>
        </w:rPr>
        <w:t>various</w:t>
      </w:r>
      <w:r w:rsidR="00DD1867">
        <w:rPr>
          <w:lang w:eastAsia="zh-CN"/>
        </w:rPr>
        <w:t xml:space="preserve"> light source in their </w:t>
      </w:r>
      <w:r w:rsidR="00DD1867" w:rsidRPr="00DD1867">
        <w:rPr>
          <w:lang w:eastAsia="zh-CN"/>
        </w:rPr>
        <w:t>laboratory</w:t>
      </w:r>
      <w:r w:rsidR="00DD1867">
        <w:rPr>
          <w:lang w:eastAsia="zh-CN"/>
        </w:rPr>
        <w:t xml:space="preserve"> and g</w:t>
      </w:r>
      <w:r w:rsidR="00A43234">
        <w:rPr>
          <w:lang w:eastAsia="zh-CN"/>
        </w:rPr>
        <w:t>a</w:t>
      </w:r>
      <w:r w:rsidR="00DD1867">
        <w:rPr>
          <w:lang w:eastAsia="zh-CN"/>
        </w:rPr>
        <w:t xml:space="preserve">ve me advice on the </w:t>
      </w:r>
      <w:r w:rsidR="005E26E0">
        <w:rPr>
          <w:lang w:eastAsia="zh-CN"/>
        </w:rPr>
        <w:t>spectrometer building.</w:t>
      </w:r>
    </w:p>
    <w:p w14:paraId="28CF0CB1" w14:textId="2911968F" w:rsidR="005E26E0" w:rsidRDefault="005E26E0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>After that</w:t>
      </w:r>
      <w:r w:rsidR="00F62F0E">
        <w:rPr>
          <w:lang w:eastAsia="zh-CN"/>
        </w:rPr>
        <w:t xml:space="preserve">, I am grateful to my roommates, who </w:t>
      </w:r>
      <w:r w:rsidR="00BC2F4E" w:rsidRPr="00BC2F4E">
        <w:rPr>
          <w:lang w:eastAsia="zh-CN"/>
        </w:rPr>
        <w:t>tolerate</w:t>
      </w:r>
      <w:r w:rsidR="00BC2F4E">
        <w:rPr>
          <w:lang w:eastAsia="zh-CN"/>
        </w:rPr>
        <w:t xml:space="preserve">d </w:t>
      </w:r>
      <w:r w:rsidR="0062096C">
        <w:rPr>
          <w:lang w:eastAsia="zh-CN"/>
        </w:rPr>
        <w:t xml:space="preserve">the </w:t>
      </w:r>
      <w:r w:rsidR="00F054FB">
        <w:rPr>
          <w:lang w:eastAsia="zh-CN"/>
        </w:rPr>
        <w:t xml:space="preserve">noise and </w:t>
      </w:r>
      <w:r w:rsidR="00F054FB" w:rsidRPr="00F054FB">
        <w:rPr>
          <w:lang w:eastAsia="zh-CN"/>
        </w:rPr>
        <w:t>light pollution</w:t>
      </w:r>
      <w:r w:rsidR="00F054FB">
        <w:rPr>
          <w:lang w:eastAsia="zh-CN"/>
        </w:rPr>
        <w:t xml:space="preserve"> that I made</w:t>
      </w:r>
      <w:r w:rsidR="001B640D">
        <w:rPr>
          <w:lang w:eastAsia="zh-CN"/>
        </w:rPr>
        <w:t xml:space="preserve"> for writing </w:t>
      </w:r>
      <w:r w:rsidR="00840571">
        <w:rPr>
          <w:lang w:eastAsia="zh-CN"/>
        </w:rPr>
        <w:t xml:space="preserve">the </w:t>
      </w:r>
      <w:r w:rsidR="001B640D">
        <w:rPr>
          <w:lang w:eastAsia="zh-CN"/>
        </w:rPr>
        <w:t>report</w:t>
      </w:r>
      <w:r w:rsidR="00F054FB">
        <w:rPr>
          <w:lang w:eastAsia="zh-CN"/>
        </w:rPr>
        <w:t xml:space="preserve"> in the </w:t>
      </w:r>
      <w:r w:rsidR="001B640D">
        <w:rPr>
          <w:lang w:eastAsia="zh-CN"/>
        </w:rPr>
        <w:t xml:space="preserve">middle of </w:t>
      </w:r>
      <w:r w:rsidR="00840571">
        <w:rPr>
          <w:lang w:eastAsia="zh-CN"/>
        </w:rPr>
        <w:t xml:space="preserve">the </w:t>
      </w:r>
      <w:r w:rsidR="001B640D">
        <w:rPr>
          <w:lang w:eastAsia="zh-CN"/>
        </w:rPr>
        <w:t>night.</w:t>
      </w:r>
    </w:p>
    <w:p w14:paraId="075995F1" w14:textId="727DCD31" w:rsidR="00F53A13" w:rsidRDefault="00F53A13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 xml:space="preserve">Then, </w:t>
      </w:r>
      <w:r w:rsidR="00C36453">
        <w:rPr>
          <w:lang w:eastAsia="zh-CN"/>
        </w:rPr>
        <w:t>I want to thank</w:t>
      </w:r>
      <w:r w:rsidR="00401005">
        <w:rPr>
          <w:lang w:eastAsia="zh-CN"/>
        </w:rPr>
        <w:t xml:space="preserve"> </w:t>
      </w:r>
      <w:r w:rsidR="00840571">
        <w:rPr>
          <w:lang w:eastAsia="zh-CN"/>
        </w:rPr>
        <w:t xml:space="preserve">the </w:t>
      </w:r>
      <w:r w:rsidR="00401005" w:rsidRPr="00401005">
        <w:rPr>
          <w:lang w:eastAsia="zh-CN"/>
        </w:rPr>
        <w:t>University of Electronic Science and Technology of China</w:t>
      </w:r>
      <w:r w:rsidR="00401005">
        <w:rPr>
          <w:lang w:eastAsia="zh-CN"/>
        </w:rPr>
        <w:t xml:space="preserve"> (UESTC) and </w:t>
      </w:r>
      <w:r w:rsidR="00840571">
        <w:rPr>
          <w:lang w:eastAsia="zh-CN"/>
        </w:rPr>
        <w:t xml:space="preserve">the </w:t>
      </w:r>
      <w:r w:rsidR="00401005">
        <w:rPr>
          <w:lang w:eastAsia="zh-CN"/>
        </w:rPr>
        <w:t xml:space="preserve">University of Glasgow for </w:t>
      </w:r>
      <w:r w:rsidR="000B66B4">
        <w:rPr>
          <w:lang w:eastAsia="zh-CN"/>
        </w:rPr>
        <w:t xml:space="preserve">giving me all the resource in the </w:t>
      </w:r>
      <w:r w:rsidR="002F7B1E" w:rsidRPr="002F7B1E">
        <w:rPr>
          <w:lang w:eastAsia="zh-CN"/>
        </w:rPr>
        <w:t>laboratory</w:t>
      </w:r>
      <w:r w:rsidR="002F7B1E">
        <w:rPr>
          <w:lang w:eastAsia="zh-CN"/>
        </w:rPr>
        <w:t xml:space="preserve"> and software license that I used in the project.</w:t>
      </w:r>
    </w:p>
    <w:p w14:paraId="2ED58CA0" w14:textId="47A19475" w:rsidR="002F7B1E" w:rsidRDefault="000352ED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 xml:space="preserve">And then, I want to give my thank to my family for support me </w:t>
      </w:r>
      <w:r w:rsidR="008409B8" w:rsidRPr="008409B8">
        <w:rPr>
          <w:lang w:eastAsia="zh-CN"/>
        </w:rPr>
        <w:t>emotionally</w:t>
      </w:r>
      <w:r w:rsidR="008409B8">
        <w:rPr>
          <w:lang w:eastAsia="zh-CN"/>
        </w:rPr>
        <w:t xml:space="preserve"> and </w:t>
      </w:r>
      <w:r w:rsidR="009E171C">
        <w:rPr>
          <w:lang w:eastAsia="zh-CN"/>
        </w:rPr>
        <w:t>financially</w:t>
      </w:r>
      <w:r w:rsidR="008409B8">
        <w:rPr>
          <w:lang w:eastAsia="zh-CN"/>
        </w:rPr>
        <w:t>.</w:t>
      </w:r>
    </w:p>
    <w:p w14:paraId="56695337" w14:textId="781EC164" w:rsidR="008409B8" w:rsidRPr="000352ED" w:rsidRDefault="009E171C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 xml:space="preserve">At the last, I wish to </w:t>
      </w:r>
      <w:r w:rsidR="000C1D16">
        <w:rPr>
          <w:lang w:eastAsia="zh-CN"/>
        </w:rPr>
        <w:t>thank</w:t>
      </w:r>
      <w:r>
        <w:rPr>
          <w:lang w:eastAsia="zh-CN"/>
        </w:rPr>
        <w:t xml:space="preserve"> all the people and </w:t>
      </w:r>
      <w:r w:rsidR="006E36F1" w:rsidRPr="006E36F1">
        <w:rPr>
          <w:lang w:eastAsia="zh-CN"/>
        </w:rPr>
        <w:t>organization</w:t>
      </w:r>
      <w:r w:rsidR="006E36F1">
        <w:rPr>
          <w:lang w:eastAsia="zh-CN"/>
        </w:rPr>
        <w:t xml:space="preserve">s that give me any support and I do not mention </w:t>
      </w:r>
      <w:r w:rsidR="00840571">
        <w:rPr>
          <w:lang w:eastAsia="zh-CN"/>
        </w:rPr>
        <w:t xml:space="preserve">it </w:t>
      </w:r>
      <w:r w:rsidR="006E36F1">
        <w:rPr>
          <w:lang w:eastAsia="zh-CN"/>
        </w:rPr>
        <w:t>above.</w:t>
      </w:r>
    </w:p>
    <w:sdt>
      <w:sdtPr>
        <w:rPr>
          <w:rFonts w:eastAsiaTheme="minorHAnsi" w:cstheme="minorBidi"/>
          <w:b w:val="0"/>
          <w:sz w:val="24"/>
          <w:szCs w:val="22"/>
          <w:lang w:val="en-GB"/>
        </w:rPr>
        <w:id w:val="-789134173"/>
        <w:docPartObj>
          <w:docPartGallery w:val="Table of Contents"/>
          <w:docPartUnique/>
        </w:docPartObj>
      </w:sdtPr>
      <w:sdtEndPr>
        <w:rPr>
          <w:rFonts w:eastAsiaTheme="minorEastAsia"/>
          <w:bCs/>
          <w:noProof/>
        </w:rPr>
      </w:sdtEndPr>
      <w:sdtContent>
        <w:p w14:paraId="6C64752D" w14:textId="77777777" w:rsidR="006D0E26" w:rsidRDefault="006D0E26" w:rsidP="009A3A82">
          <w:pPr>
            <w:pStyle w:val="TOC"/>
            <w:spacing w:line="360" w:lineRule="auto"/>
          </w:pPr>
          <w:r>
            <w:t>Contents</w:t>
          </w:r>
        </w:p>
        <w:p w14:paraId="7AF93A72" w14:textId="7F380AAC" w:rsidR="00970F3B" w:rsidRDefault="006D0E26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0120098" w:history="1">
            <w:r w:rsidR="00970F3B" w:rsidRPr="00B13DE3">
              <w:rPr>
                <w:rStyle w:val="a8"/>
                <w:noProof/>
              </w:rPr>
              <w:t>Abstract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098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6440F44" w14:textId="1954085D" w:rsidR="00970F3B" w:rsidRDefault="00016640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099" w:history="1">
            <w:r w:rsidR="00970F3B" w:rsidRPr="00B13DE3">
              <w:rPr>
                <w:rStyle w:val="a8"/>
                <w:noProof/>
              </w:rPr>
              <w:t>Acknowledgements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099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5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3C0A7440" w14:textId="7EB3E9AC" w:rsidR="00970F3B" w:rsidRDefault="0001664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0" w:history="1">
            <w:r w:rsidR="00970F3B" w:rsidRPr="00B13DE3">
              <w:rPr>
                <w:rStyle w:val="a8"/>
                <w:noProof/>
              </w:rPr>
              <w:t>1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Introduc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0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8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781A9F34" w14:textId="58E095EB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1" w:history="1">
            <w:r w:rsidR="00970F3B" w:rsidRPr="00B13DE3">
              <w:rPr>
                <w:rStyle w:val="a8"/>
                <w:noProof/>
              </w:rPr>
              <w:t>1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Technical Background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1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8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305A7392" w14:textId="113C5948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2" w:history="1">
            <w:r w:rsidR="00970F3B" w:rsidRPr="00B13DE3">
              <w:rPr>
                <w:rStyle w:val="a8"/>
                <w:noProof/>
              </w:rPr>
              <w:t>1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Project Objectiv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2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9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19106E40" w14:textId="1BECC9B8" w:rsidR="00970F3B" w:rsidRDefault="0001664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3" w:history="1">
            <w:r w:rsidR="00970F3B" w:rsidRPr="00B13DE3">
              <w:rPr>
                <w:rStyle w:val="a8"/>
                <w:noProof/>
              </w:rPr>
              <w:t>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Theory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3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0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662484C" w14:textId="440F2D58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4" w:history="1">
            <w:r w:rsidR="00970F3B" w:rsidRPr="00B13DE3">
              <w:rPr>
                <w:rStyle w:val="a8"/>
                <w:noProof/>
              </w:rPr>
              <w:t>2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Diffraction Grating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4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0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37C442F" w14:textId="740C6A69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5" w:history="1">
            <w:r w:rsidR="00970F3B" w:rsidRPr="00B13DE3">
              <w:rPr>
                <w:rStyle w:val="a8"/>
                <w:noProof/>
              </w:rPr>
              <w:t>2.1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Physics</w:t>
            </w:r>
            <w:r w:rsidR="00970F3B" w:rsidRPr="00B13DE3">
              <w:rPr>
                <w:rStyle w:val="a8"/>
                <w:noProof/>
              </w:rPr>
              <w:t xml:space="preserve"> </w:t>
            </w:r>
            <w:r w:rsidR="00970F3B" w:rsidRPr="00B13DE3">
              <w:rPr>
                <w:rStyle w:val="a8"/>
                <w:noProof/>
                <w:lang w:eastAsia="zh-CN"/>
              </w:rPr>
              <w:t>of</w:t>
            </w:r>
            <w:r w:rsidR="00970F3B" w:rsidRPr="00B13DE3">
              <w:rPr>
                <w:rStyle w:val="a8"/>
                <w:noProof/>
              </w:rPr>
              <w:t xml:space="preserve"> </w:t>
            </w:r>
            <w:r w:rsidR="00970F3B" w:rsidRPr="00B13DE3">
              <w:rPr>
                <w:rStyle w:val="a8"/>
                <w:noProof/>
                <w:lang w:eastAsia="zh-CN"/>
              </w:rPr>
              <w:t>Diffraction Grating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5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0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715077DE" w14:textId="26834AC9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6" w:history="1">
            <w:r w:rsidR="00970F3B" w:rsidRPr="00B13DE3">
              <w:rPr>
                <w:rStyle w:val="a8"/>
                <w:noProof/>
              </w:rPr>
              <w:t>2.1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Grating</w:t>
            </w:r>
            <w:r w:rsidR="00970F3B" w:rsidRPr="00B13DE3">
              <w:rPr>
                <w:rStyle w:val="a8"/>
                <w:noProof/>
              </w:rPr>
              <w:t xml:space="preserve"> </w:t>
            </w:r>
            <w:r w:rsidR="00970F3B" w:rsidRPr="00B13DE3">
              <w:rPr>
                <w:rStyle w:val="a8"/>
                <w:noProof/>
                <w:lang w:eastAsia="zh-CN"/>
              </w:rPr>
              <w:t>Equa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6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3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371373B7" w14:textId="4A0F66E4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7" w:history="1">
            <w:r w:rsidR="00970F3B" w:rsidRPr="00B13DE3">
              <w:rPr>
                <w:rStyle w:val="a8"/>
                <w:noProof/>
                <w:lang w:eastAsia="zh-CN"/>
              </w:rPr>
              <w:t>2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System Resolu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7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4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004AF4E6" w14:textId="2F5DCBF6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8" w:history="1">
            <w:r w:rsidR="00970F3B" w:rsidRPr="00B13DE3">
              <w:rPr>
                <w:rStyle w:val="a8"/>
                <w:noProof/>
                <w:lang w:eastAsia="zh-CN"/>
              </w:rPr>
              <w:t>2.2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Diffraction Limitation and Rayleigh Criter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8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4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56A1BE9F" w14:textId="13E7E4AB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09" w:history="1">
            <w:r w:rsidR="00970F3B" w:rsidRPr="00B13DE3">
              <w:rPr>
                <w:rStyle w:val="a8"/>
                <w:noProof/>
                <w:lang w:eastAsia="zh-CN"/>
              </w:rPr>
              <w:t>2.2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Chromatic Resolu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09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6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161AB3E8" w14:textId="3825F48A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0" w:history="1">
            <w:r w:rsidR="00970F3B" w:rsidRPr="00B13DE3">
              <w:rPr>
                <w:rStyle w:val="a8"/>
                <w:noProof/>
                <w:lang w:eastAsia="zh-CN"/>
              </w:rPr>
              <w:t>2.2.3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Width of Slit’s Imag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0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7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19747A7D" w14:textId="00918C20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1" w:history="1">
            <w:r w:rsidR="00970F3B" w:rsidRPr="00B13DE3">
              <w:rPr>
                <w:rStyle w:val="a8"/>
                <w:noProof/>
              </w:rPr>
              <w:t>2.2.4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Sensor’s Physical Resolu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1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7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48BD186" w14:textId="25E47E27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2" w:history="1">
            <w:r w:rsidR="00970F3B" w:rsidRPr="00B13DE3">
              <w:rPr>
                <w:rStyle w:val="a8"/>
                <w:noProof/>
              </w:rPr>
              <w:t>2.3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Linear Dispers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2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7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2F1B96E" w14:textId="1772E57B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3" w:history="1">
            <w:r w:rsidR="00970F3B" w:rsidRPr="00B13DE3">
              <w:rPr>
                <w:rStyle w:val="a8"/>
                <w:noProof/>
                <w:lang w:eastAsia="zh-CN"/>
              </w:rPr>
              <w:t>2.4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Colo</w:t>
            </w:r>
            <w:r w:rsidR="00970F3B" w:rsidRPr="00B13DE3">
              <w:rPr>
                <w:rStyle w:val="a8"/>
                <w:noProof/>
                <w:lang w:eastAsia="zh-CN"/>
              </w:rPr>
              <w:t>ur Space Standard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3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9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E6369D5" w14:textId="6E1F3886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4" w:history="1">
            <w:r w:rsidR="00970F3B" w:rsidRPr="00B13DE3">
              <w:rPr>
                <w:rStyle w:val="a8"/>
                <w:noProof/>
                <w:lang w:eastAsia="zh-CN"/>
              </w:rPr>
              <w:t>2.4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sRGB Standard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4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19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36DFE50C" w14:textId="0446FF27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5" w:history="1">
            <w:r w:rsidR="00970F3B" w:rsidRPr="00B13DE3">
              <w:rPr>
                <w:rStyle w:val="a8"/>
                <w:noProof/>
                <w:lang w:eastAsia="zh-CN"/>
              </w:rPr>
              <w:t>2.4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CIE XYZ Standard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5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0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662E0F0" w14:textId="26ED78A4" w:rsidR="00970F3B" w:rsidRDefault="0001664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6" w:history="1">
            <w:r w:rsidR="00970F3B" w:rsidRPr="00B13DE3">
              <w:rPr>
                <w:rStyle w:val="a8"/>
                <w:noProof/>
              </w:rPr>
              <w:t>3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 xml:space="preserve">Design </w:t>
            </w:r>
            <w:r w:rsidR="00970F3B" w:rsidRPr="00B13DE3">
              <w:rPr>
                <w:rStyle w:val="a8"/>
                <w:noProof/>
                <w:lang w:eastAsia="zh-CN"/>
              </w:rPr>
              <w:t>and Build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6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2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5A5C4063" w14:textId="43E18EE9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7" w:history="1">
            <w:r w:rsidR="00970F3B" w:rsidRPr="00B13DE3">
              <w:rPr>
                <w:rStyle w:val="a8"/>
                <w:noProof/>
                <w:lang w:eastAsia="zh-CN"/>
              </w:rPr>
              <w:t>3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Hardware Desig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7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2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01EF0B5" w14:textId="362273A5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8" w:history="1">
            <w:r w:rsidR="00970F3B" w:rsidRPr="00B13DE3">
              <w:rPr>
                <w:rStyle w:val="a8"/>
                <w:noProof/>
                <w:lang w:eastAsia="zh-CN"/>
              </w:rPr>
              <w:t>3.1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Geometric Structur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8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2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5E0501F4" w14:textId="3C935169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19" w:history="1">
            <w:r w:rsidR="00970F3B" w:rsidRPr="00B13DE3">
              <w:rPr>
                <w:rStyle w:val="a8"/>
                <w:noProof/>
                <w:lang w:eastAsia="zh-CN"/>
              </w:rPr>
              <w:t>3.1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Collimation Mirror and Slit Desig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19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3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0128E24F" w14:textId="7E902FDC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0" w:history="1">
            <w:r w:rsidR="00970F3B" w:rsidRPr="00B13DE3">
              <w:rPr>
                <w:rStyle w:val="a8"/>
                <w:noProof/>
              </w:rPr>
              <w:t>3.1.3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Incident Angle Choic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0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4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187E9D0F" w14:textId="327F907C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1" w:history="1">
            <w:r w:rsidR="00970F3B" w:rsidRPr="00B13DE3">
              <w:rPr>
                <w:rStyle w:val="a8"/>
                <w:noProof/>
                <w:lang w:eastAsia="zh-CN"/>
              </w:rPr>
              <w:t>3.1.4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Camera Angle Choic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1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5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C5C104E" w14:textId="4741D853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2" w:history="1">
            <w:r w:rsidR="00970F3B" w:rsidRPr="00B13DE3">
              <w:rPr>
                <w:rStyle w:val="a8"/>
                <w:noProof/>
                <w:lang w:eastAsia="zh-CN"/>
              </w:rPr>
              <w:t>3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Component Choic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2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5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02EA6D19" w14:textId="6015341D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3" w:history="1">
            <w:r w:rsidR="00970F3B" w:rsidRPr="00B13DE3">
              <w:rPr>
                <w:rStyle w:val="a8"/>
                <w:noProof/>
                <w:lang w:eastAsia="zh-CN"/>
              </w:rPr>
              <w:t>3.2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Grating Choic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3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5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76681153" w14:textId="271AD618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4" w:history="1">
            <w:r w:rsidR="00970F3B" w:rsidRPr="00B13DE3">
              <w:rPr>
                <w:rStyle w:val="a8"/>
                <w:noProof/>
                <w:lang w:eastAsia="zh-CN"/>
              </w:rPr>
              <w:t>3.2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Camera Choic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4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7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116D94AB" w14:textId="6D5AB38C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5" w:history="1">
            <w:r w:rsidR="00970F3B" w:rsidRPr="00B13DE3">
              <w:rPr>
                <w:rStyle w:val="a8"/>
                <w:noProof/>
                <w:lang w:eastAsia="zh-CN"/>
              </w:rPr>
              <w:t>3.2.3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Mirror Coating Material Choic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5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8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33ED23BC" w14:textId="3257D664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6" w:history="1">
            <w:r w:rsidR="00970F3B" w:rsidRPr="00B13DE3">
              <w:rPr>
                <w:rStyle w:val="a8"/>
                <w:noProof/>
                <w:lang w:eastAsia="zh-CN"/>
              </w:rPr>
              <w:t>3.2.4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Others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6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9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B80C54E" w14:textId="1DCB25C6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7" w:history="1">
            <w:r w:rsidR="00970F3B" w:rsidRPr="00B13DE3">
              <w:rPr>
                <w:rStyle w:val="a8"/>
                <w:noProof/>
                <w:lang w:eastAsia="zh-CN"/>
              </w:rPr>
              <w:t>3.3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Optical Simula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7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29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061E0B4B" w14:textId="426A467D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8" w:history="1">
            <w:r w:rsidR="00970F3B" w:rsidRPr="00B13DE3">
              <w:rPr>
                <w:rStyle w:val="a8"/>
                <w:noProof/>
                <w:lang w:eastAsia="zh-CN"/>
              </w:rPr>
              <w:t>3.4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3D Model Building and Printing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8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31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9A3FA70" w14:textId="687BB0F5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29" w:history="1">
            <w:r w:rsidR="00970F3B" w:rsidRPr="00B13DE3">
              <w:rPr>
                <w:rStyle w:val="a8"/>
                <w:noProof/>
                <w:lang w:eastAsia="zh-CN"/>
              </w:rPr>
              <w:t>3.5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Assembling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29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32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32CB6B63" w14:textId="043CE759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0" w:history="1">
            <w:r w:rsidR="00970F3B" w:rsidRPr="00B13DE3">
              <w:rPr>
                <w:rStyle w:val="a8"/>
                <w:noProof/>
                <w:lang w:eastAsia="zh-CN"/>
              </w:rPr>
              <w:t>3.6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Software Building and Calibra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0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33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0E3807E" w14:textId="54CD7D69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1" w:history="1">
            <w:r w:rsidR="00970F3B" w:rsidRPr="00B13DE3">
              <w:rPr>
                <w:rStyle w:val="a8"/>
                <w:noProof/>
                <w:lang w:eastAsia="zh-CN"/>
              </w:rPr>
              <w:t>3.6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Data Capture and Processing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1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33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72C53F35" w14:textId="18B2618A" w:rsidR="00970F3B" w:rsidRDefault="00016640">
          <w:pPr>
            <w:pStyle w:val="TOC3"/>
            <w:tabs>
              <w:tab w:val="left" w:pos="126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2" w:history="1">
            <w:r w:rsidR="00970F3B" w:rsidRPr="00B13DE3">
              <w:rPr>
                <w:rStyle w:val="a8"/>
                <w:noProof/>
                <w:lang w:eastAsia="zh-CN"/>
              </w:rPr>
              <w:t>3.6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Linear Calibra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2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34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1416C181" w14:textId="5E254FFC" w:rsidR="00970F3B" w:rsidRDefault="0001664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3" w:history="1">
            <w:r w:rsidR="00970F3B" w:rsidRPr="00B13DE3">
              <w:rPr>
                <w:rStyle w:val="a8"/>
                <w:noProof/>
                <w:lang w:eastAsia="zh-CN"/>
              </w:rPr>
              <w:t>4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Discussion and Results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3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38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80A1F0B" w14:textId="2F3BE56C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4" w:history="1">
            <w:r w:rsidR="00970F3B" w:rsidRPr="00B13DE3">
              <w:rPr>
                <w:rStyle w:val="a8"/>
                <w:noProof/>
                <w:lang w:eastAsia="zh-CN"/>
              </w:rPr>
              <w:t>4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Result of the Measurement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4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38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755D724" w14:textId="4CEF3C8E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5" w:history="1">
            <w:r w:rsidR="00970F3B" w:rsidRPr="00B13DE3">
              <w:rPr>
                <w:rStyle w:val="a8"/>
                <w:noProof/>
              </w:rPr>
              <w:t>4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Verification</w:t>
            </w:r>
            <w:r w:rsidR="00970F3B" w:rsidRPr="00B13DE3">
              <w:rPr>
                <w:rStyle w:val="a8"/>
                <w:noProof/>
              </w:rPr>
              <w:t xml:space="preserve"> of the Project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5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0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32B5A5E" w14:textId="18EB6A5E" w:rsidR="00970F3B" w:rsidRDefault="0001664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6" w:history="1">
            <w:r w:rsidR="00970F3B" w:rsidRPr="00B13DE3">
              <w:rPr>
                <w:rStyle w:val="a8"/>
                <w:noProof/>
              </w:rPr>
              <w:t>5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Conclusions and further work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6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2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71369D44" w14:textId="6F173F74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7" w:history="1">
            <w:r w:rsidR="00970F3B" w:rsidRPr="00B13DE3">
              <w:rPr>
                <w:rStyle w:val="a8"/>
                <w:noProof/>
              </w:rPr>
              <w:t>5.1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Conclusions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7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2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573C20BA" w14:textId="6F57398F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8" w:history="1">
            <w:r w:rsidR="00970F3B" w:rsidRPr="00B13DE3">
              <w:rPr>
                <w:rStyle w:val="a8"/>
                <w:noProof/>
              </w:rPr>
              <w:t>5.2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Suggestions for further work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8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2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38C0767B" w14:textId="2482ED29" w:rsidR="00970F3B" w:rsidRDefault="00016640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39" w:history="1">
            <w:r w:rsidR="00970F3B" w:rsidRPr="00B13DE3">
              <w:rPr>
                <w:rStyle w:val="a8"/>
                <w:noProof/>
                <w:lang w:val="en-US" w:eastAsia="zh-CN"/>
              </w:rPr>
              <w:t>Referenc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39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3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A8E30A3" w14:textId="7A7A8749" w:rsidR="00970F3B" w:rsidRDefault="0001664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0" w:history="1">
            <w:r w:rsidR="00970F3B" w:rsidRPr="00B13DE3">
              <w:rPr>
                <w:rStyle w:val="a8"/>
                <w:noProof/>
              </w:rPr>
              <w:t>A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Appendices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0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5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4BECC2E4" w14:textId="42003467" w:rsidR="00970F3B" w:rsidRDefault="00016640">
          <w:pPr>
            <w:pStyle w:val="TOC2"/>
            <w:tabs>
              <w:tab w:val="left" w:pos="84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1" w:history="1">
            <w:r w:rsidR="00970F3B" w:rsidRPr="00B13DE3">
              <w:rPr>
                <w:rStyle w:val="a8"/>
                <w:noProof/>
                <w:lang w:eastAsia="zh-CN"/>
              </w:rPr>
              <w:t>A.i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Specification list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1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5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54FD9153" w14:textId="592DB3B0" w:rsidR="00970F3B" w:rsidRDefault="00016640">
          <w:pPr>
            <w:pStyle w:val="TOC2"/>
            <w:tabs>
              <w:tab w:val="left" w:pos="105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2" w:history="1">
            <w:r w:rsidR="00970F3B" w:rsidRPr="00B13DE3">
              <w:rPr>
                <w:rStyle w:val="a8"/>
                <w:noProof/>
                <w:lang w:eastAsia="zh-CN"/>
              </w:rPr>
              <w:t>A.ii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Component list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2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5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1EBCF798" w14:textId="481082FA" w:rsidR="00970F3B" w:rsidRDefault="00016640">
          <w:pPr>
            <w:pStyle w:val="TOC2"/>
            <w:tabs>
              <w:tab w:val="left" w:pos="105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3" w:history="1">
            <w:r w:rsidR="00970F3B" w:rsidRPr="00B13DE3">
              <w:rPr>
                <w:rStyle w:val="a8"/>
                <w:noProof/>
                <w:lang w:eastAsia="zh-CN"/>
              </w:rPr>
              <w:t>A.iii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List</w:t>
            </w:r>
            <w:r w:rsidR="00970F3B" w:rsidRPr="00B13DE3">
              <w:rPr>
                <w:rStyle w:val="a8"/>
                <w:noProof/>
              </w:rPr>
              <w:t xml:space="preserve"> </w:t>
            </w:r>
            <w:r w:rsidR="00970F3B" w:rsidRPr="00B13DE3">
              <w:rPr>
                <w:rStyle w:val="a8"/>
                <w:noProof/>
                <w:lang w:eastAsia="zh-CN"/>
              </w:rPr>
              <w:t>of</w:t>
            </w:r>
            <w:r w:rsidR="00970F3B" w:rsidRPr="00B13DE3">
              <w:rPr>
                <w:rStyle w:val="a8"/>
                <w:noProof/>
              </w:rPr>
              <w:t xml:space="preserve"> </w:t>
            </w:r>
            <w:r w:rsidR="00970F3B" w:rsidRPr="00B13DE3">
              <w:rPr>
                <w:rStyle w:val="a8"/>
                <w:noProof/>
                <w:lang w:eastAsia="zh-CN"/>
              </w:rPr>
              <w:t>Figur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3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5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52733EE9" w14:textId="4E62951F" w:rsidR="00970F3B" w:rsidRDefault="00016640">
          <w:pPr>
            <w:pStyle w:val="TOC2"/>
            <w:tabs>
              <w:tab w:val="left" w:pos="105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4" w:history="1">
            <w:r w:rsidR="00970F3B" w:rsidRPr="00B13DE3">
              <w:rPr>
                <w:rStyle w:val="a8"/>
                <w:noProof/>
              </w:rPr>
              <w:t>A.iv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</w:rPr>
              <w:t>List of Equation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4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6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A414F6E" w14:textId="6F448ADD" w:rsidR="00970F3B" w:rsidRDefault="00016640">
          <w:pPr>
            <w:pStyle w:val="TOC2"/>
            <w:tabs>
              <w:tab w:val="left" w:pos="105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5" w:history="1">
            <w:r w:rsidR="00970F3B" w:rsidRPr="00B13DE3">
              <w:rPr>
                <w:rStyle w:val="a8"/>
                <w:noProof/>
                <w:lang w:eastAsia="zh-CN"/>
              </w:rPr>
              <w:t>A.v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Code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5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7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691002F" w14:textId="3C522573" w:rsidR="00970F3B" w:rsidRDefault="00016640">
          <w:pPr>
            <w:pStyle w:val="TOC3"/>
            <w:tabs>
              <w:tab w:val="left" w:pos="147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6" w:history="1">
            <w:r w:rsidR="00970F3B" w:rsidRPr="00B13DE3">
              <w:rPr>
                <w:rStyle w:val="a8"/>
                <w:noProof/>
                <w:lang w:eastAsia="zh-CN"/>
              </w:rPr>
              <w:t>A.v.a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Main Program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6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7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23C0E105" w14:textId="5EE9C374" w:rsidR="00970F3B" w:rsidRDefault="00016640">
          <w:pPr>
            <w:pStyle w:val="TOC3"/>
            <w:tabs>
              <w:tab w:val="left" w:pos="147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7" w:history="1">
            <w:r w:rsidR="00970F3B" w:rsidRPr="00B13DE3">
              <w:rPr>
                <w:rStyle w:val="a8"/>
                <w:noProof/>
                <w:lang w:eastAsia="zh-CN"/>
              </w:rPr>
              <w:t>A.v.b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 xml:space="preserve">Matlab Codes for </w:t>
            </w:r>
            <w:r w:rsidR="00970F3B" w:rsidRPr="00B13DE3">
              <w:rPr>
                <w:rStyle w:val="a8"/>
                <w:noProof/>
              </w:rPr>
              <w:t>Figure 3</w:t>
            </w:r>
            <w:r w:rsidR="00970F3B" w:rsidRPr="00B13DE3">
              <w:rPr>
                <w:rStyle w:val="a8"/>
                <w:noProof/>
              </w:rPr>
              <w:noBreakHyphen/>
              <w:t>2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7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8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39853D68" w14:textId="26989247" w:rsidR="00970F3B" w:rsidRDefault="00016640">
          <w:pPr>
            <w:pStyle w:val="TOC3"/>
            <w:tabs>
              <w:tab w:val="left" w:pos="1470"/>
              <w:tab w:val="right" w:leader="dot" w:pos="9016"/>
            </w:tabs>
            <w:rPr>
              <w:rFonts w:asciiTheme="minorHAnsi" w:hAnsiTheme="minorHAnsi"/>
              <w:noProof/>
              <w:kern w:val="2"/>
              <w:sz w:val="21"/>
              <w:lang w:val="en-US" w:eastAsia="zh-CN"/>
            </w:rPr>
          </w:pPr>
          <w:hyperlink w:anchor="_Toc70120148" w:history="1">
            <w:r w:rsidR="00970F3B" w:rsidRPr="00B13DE3">
              <w:rPr>
                <w:rStyle w:val="a8"/>
                <w:noProof/>
                <w:lang w:eastAsia="zh-CN"/>
              </w:rPr>
              <w:t>A.v.c.</w:t>
            </w:r>
            <w:r w:rsidR="00970F3B">
              <w:rPr>
                <w:rFonts w:asciiTheme="minorHAnsi" w:hAnsiTheme="minorHAnsi"/>
                <w:noProof/>
                <w:kern w:val="2"/>
                <w:sz w:val="21"/>
                <w:lang w:val="en-US" w:eastAsia="zh-CN"/>
              </w:rPr>
              <w:tab/>
            </w:r>
            <w:r w:rsidR="00970F3B" w:rsidRPr="00B13DE3">
              <w:rPr>
                <w:rStyle w:val="a8"/>
                <w:noProof/>
                <w:lang w:eastAsia="zh-CN"/>
              </w:rPr>
              <w:t>Matlab Codes for estimation algorithm in Section 3.6.2</w:t>
            </w:r>
            <w:r w:rsidR="00970F3B">
              <w:rPr>
                <w:noProof/>
                <w:webHidden/>
              </w:rPr>
              <w:tab/>
            </w:r>
            <w:r w:rsidR="00970F3B">
              <w:rPr>
                <w:noProof/>
                <w:webHidden/>
              </w:rPr>
              <w:fldChar w:fldCharType="begin"/>
            </w:r>
            <w:r w:rsidR="00970F3B">
              <w:rPr>
                <w:noProof/>
                <w:webHidden/>
              </w:rPr>
              <w:instrText xml:space="preserve"> PAGEREF _Toc70120148 \h </w:instrText>
            </w:r>
            <w:r w:rsidR="00970F3B">
              <w:rPr>
                <w:noProof/>
                <w:webHidden/>
              </w:rPr>
            </w:r>
            <w:r w:rsidR="00970F3B">
              <w:rPr>
                <w:noProof/>
                <w:webHidden/>
              </w:rPr>
              <w:fldChar w:fldCharType="separate"/>
            </w:r>
            <w:r w:rsidR="00970F3B">
              <w:rPr>
                <w:noProof/>
                <w:webHidden/>
              </w:rPr>
              <w:t>49</w:t>
            </w:r>
            <w:r w:rsidR="00970F3B">
              <w:rPr>
                <w:noProof/>
                <w:webHidden/>
              </w:rPr>
              <w:fldChar w:fldCharType="end"/>
            </w:r>
          </w:hyperlink>
        </w:p>
        <w:p w14:paraId="62A749DB" w14:textId="47918849" w:rsidR="00010300" w:rsidRPr="00010300" w:rsidRDefault="006D0E26" w:rsidP="009A3A82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6C94EAB" w14:textId="33FB2EE3" w:rsidR="00010300" w:rsidRPr="00010300" w:rsidRDefault="00010300" w:rsidP="00D11B97">
      <w:pPr>
        <w:pStyle w:val="1"/>
        <w:numPr>
          <w:ilvl w:val="0"/>
          <w:numId w:val="3"/>
        </w:numPr>
        <w:spacing w:line="360" w:lineRule="auto"/>
      </w:pPr>
      <w:bookmarkStart w:id="2" w:name="_Toc70120100"/>
      <w:r w:rsidRPr="00010300">
        <w:lastRenderedPageBreak/>
        <w:t>Introduction</w:t>
      </w:r>
      <w:bookmarkEnd w:id="2"/>
    </w:p>
    <w:p w14:paraId="13BFF6CA" w14:textId="65297D07" w:rsidR="00010300" w:rsidRPr="00010300" w:rsidRDefault="00010300" w:rsidP="009A3A82">
      <w:pPr>
        <w:pStyle w:val="a6"/>
        <w:spacing w:line="360" w:lineRule="auto"/>
      </w:pPr>
    </w:p>
    <w:p w14:paraId="466B6F83" w14:textId="64167F69" w:rsidR="00010300" w:rsidRPr="00010300" w:rsidRDefault="00674CE3" w:rsidP="00D11B97">
      <w:pPr>
        <w:pStyle w:val="2"/>
        <w:numPr>
          <w:ilvl w:val="1"/>
          <w:numId w:val="2"/>
        </w:numPr>
        <w:spacing w:line="360" w:lineRule="auto"/>
      </w:pPr>
      <w:bookmarkStart w:id="3" w:name="_Toc70120101"/>
      <w:r>
        <w:t>Technical Background</w:t>
      </w:r>
      <w:bookmarkEnd w:id="3"/>
    </w:p>
    <w:p w14:paraId="61D2F9B8" w14:textId="7D9FC3EC" w:rsidR="00067598" w:rsidRDefault="00067598" w:rsidP="00F50C28">
      <w:pPr>
        <w:spacing w:line="360" w:lineRule="auto"/>
        <w:rPr>
          <w:lang w:eastAsia="zh-CN"/>
        </w:rPr>
      </w:pPr>
      <w:r>
        <w:rPr>
          <w:lang w:eastAsia="zh-CN"/>
        </w:rPr>
        <w:t xml:space="preserve">Spectroscopy is a study of </w:t>
      </w:r>
      <w:r w:rsidR="009D6E7B">
        <w:rPr>
          <w:lang w:eastAsia="zh-CN"/>
        </w:rPr>
        <w:t xml:space="preserve">the </w:t>
      </w:r>
      <w:r>
        <w:rPr>
          <w:lang w:eastAsia="zh-CN"/>
        </w:rPr>
        <w:t>interaction between matter and electromagnetic radiation based on the function of the frequency and other chrematistic</w:t>
      </w:r>
      <w:r w:rsidR="00AE3E66">
        <w:rPr>
          <w:lang w:eastAsia="zh-CN"/>
        </w:rPr>
        <w:t>s,</w:t>
      </w:r>
      <w:r>
        <w:rPr>
          <w:lang w:eastAsia="zh-CN"/>
        </w:rPr>
        <w:t xml:space="preserve"> </w:t>
      </w:r>
      <w:r w:rsidR="00AE3E66">
        <w:rPr>
          <w:lang w:eastAsia="zh-CN"/>
        </w:rPr>
        <w:t>a</w:t>
      </w:r>
      <w:r>
        <w:rPr>
          <w:lang w:eastAsia="zh-CN"/>
        </w:rPr>
        <w:t>nd it is the fundamental research tool in many areas like physics, chemistry, astronomy</w:t>
      </w:r>
      <w:r w:rsidR="009D6E7B">
        <w:rPr>
          <w:lang w:eastAsia="zh-CN"/>
        </w:rPr>
        <w:t>,</w:t>
      </w:r>
      <w:r>
        <w:rPr>
          <w:lang w:eastAsia="zh-CN"/>
        </w:rPr>
        <w:t xml:space="preserve"> and many more.</w:t>
      </w:r>
    </w:p>
    <w:p w14:paraId="75C302DF" w14:textId="77777777" w:rsidR="00067598" w:rsidRDefault="00067598" w:rsidP="00F50C28">
      <w:pPr>
        <w:spacing w:line="360" w:lineRule="auto"/>
        <w:rPr>
          <w:lang w:eastAsia="zh-CN"/>
        </w:rPr>
      </w:pPr>
      <w:r>
        <w:rPr>
          <w:lang w:eastAsia="zh-CN"/>
        </w:rPr>
        <w:t>For example:</w:t>
      </w:r>
    </w:p>
    <w:p w14:paraId="55522EF4" w14:textId="3BC6CF35" w:rsidR="00067598" w:rsidRDefault="00067598" w:rsidP="00F50C28">
      <w:pPr>
        <w:pStyle w:val="af8"/>
        <w:numPr>
          <w:ilvl w:val="0"/>
          <w:numId w:val="4"/>
        </w:numPr>
        <w:spacing w:line="360" w:lineRule="auto"/>
        <w:ind w:firstLineChars="0"/>
        <w:rPr>
          <w:lang w:eastAsia="zh-CN"/>
        </w:rPr>
      </w:pPr>
      <w:r>
        <w:rPr>
          <w:lang w:eastAsia="zh-CN"/>
        </w:rPr>
        <w:t xml:space="preserve">In astronomy, we compare the wavelength difference in the spectrum to measure the velocity of the </w:t>
      </w:r>
      <w:r w:rsidR="00AE3E66">
        <w:rPr>
          <w:lang w:eastAsia="zh-CN"/>
        </w:rPr>
        <w:t>inter</w:t>
      </w:r>
      <w:r w:rsidRPr="003762DE">
        <w:rPr>
          <w:lang w:eastAsia="zh-CN"/>
        </w:rPr>
        <w:t>stellar object</w:t>
      </w:r>
      <w:r>
        <w:rPr>
          <w:lang w:eastAsia="zh-CN"/>
        </w:rPr>
        <w:t xml:space="preserve"> by the Doppler </w:t>
      </w:r>
      <w:r w:rsidR="00AE3E66">
        <w:rPr>
          <w:lang w:eastAsia="zh-CN"/>
        </w:rPr>
        <w:t>e</w:t>
      </w:r>
      <w:r>
        <w:rPr>
          <w:lang w:eastAsia="zh-CN"/>
        </w:rPr>
        <w:t>ffect and discover the redshift.</w:t>
      </w:r>
    </w:p>
    <w:p w14:paraId="4CE02FEA" w14:textId="77777777" w:rsidR="00067598" w:rsidRDefault="00067598" w:rsidP="00F50C28">
      <w:pPr>
        <w:pStyle w:val="af8"/>
        <w:numPr>
          <w:ilvl w:val="0"/>
          <w:numId w:val="4"/>
        </w:numPr>
        <w:spacing w:line="360" w:lineRule="auto"/>
        <w:ind w:firstLineChars="0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chemistry, we measure the </w:t>
      </w:r>
      <w:r w:rsidRPr="001A1D1C">
        <w:rPr>
          <w:lang w:eastAsia="zh-CN"/>
        </w:rPr>
        <w:t>relative strengths</w:t>
      </w:r>
      <w:r>
        <w:rPr>
          <w:lang w:eastAsia="zh-CN"/>
        </w:rPr>
        <w:t xml:space="preserve"> of the emission and absolved lines in the spectrum to find the </w:t>
      </w:r>
      <w:r w:rsidRPr="001A1D1C">
        <w:rPr>
          <w:lang w:eastAsia="zh-CN"/>
        </w:rPr>
        <w:t>constitution</w:t>
      </w:r>
      <w:r>
        <w:rPr>
          <w:lang w:eastAsia="zh-CN"/>
        </w:rPr>
        <w:t xml:space="preserve"> and a</w:t>
      </w:r>
      <w:r w:rsidRPr="001A1D1C">
        <w:rPr>
          <w:lang w:eastAsia="zh-CN"/>
        </w:rPr>
        <w:t>bundances</w:t>
      </w:r>
      <w:r>
        <w:rPr>
          <w:lang w:eastAsia="zh-CN"/>
        </w:rPr>
        <w:t xml:space="preserve"> of the targeting material.</w:t>
      </w:r>
    </w:p>
    <w:p w14:paraId="4F9B05B7" w14:textId="3E20005A" w:rsidR="00067598" w:rsidRDefault="00067598" w:rsidP="00F50C28">
      <w:pPr>
        <w:pStyle w:val="af8"/>
        <w:numPr>
          <w:ilvl w:val="0"/>
          <w:numId w:val="4"/>
        </w:numPr>
        <w:spacing w:line="360" w:lineRule="auto"/>
        <w:ind w:firstLineChars="0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physics, spectroscopy is the core of quantum physics, it could be used to </w:t>
      </w:r>
      <w:r w:rsidR="00BB2A0E">
        <w:rPr>
          <w:lang w:eastAsia="zh-CN"/>
        </w:rPr>
        <w:t>analyse</w:t>
      </w:r>
      <w:r>
        <w:rPr>
          <w:lang w:eastAsia="zh-CN"/>
        </w:rPr>
        <w:t xml:space="preserve"> the structure in </w:t>
      </w:r>
      <w:r w:rsidR="008D60AB">
        <w:rPr>
          <w:lang w:eastAsia="zh-CN"/>
        </w:rPr>
        <w:t xml:space="preserve">the </w:t>
      </w:r>
      <w:r w:rsidRPr="00092E54">
        <w:rPr>
          <w:lang w:eastAsia="zh-CN"/>
        </w:rPr>
        <w:t>microcosmic</w:t>
      </w:r>
      <w:r>
        <w:rPr>
          <w:lang w:eastAsia="zh-CN"/>
        </w:rPr>
        <w:t xml:space="preserve"> area and many physics </w:t>
      </w:r>
      <w:r w:rsidRPr="00092E54">
        <w:rPr>
          <w:lang w:eastAsia="zh-CN"/>
        </w:rPr>
        <w:t>mechanisms</w:t>
      </w:r>
      <w:r>
        <w:rPr>
          <w:lang w:eastAsia="zh-CN"/>
        </w:rPr>
        <w:t>.</w:t>
      </w:r>
    </w:p>
    <w:p w14:paraId="093711EE" w14:textId="6E7A4499" w:rsidR="00067598" w:rsidRDefault="00067598" w:rsidP="00F50C28">
      <w:pPr>
        <w:pStyle w:val="af8"/>
        <w:numPr>
          <w:ilvl w:val="0"/>
          <w:numId w:val="4"/>
        </w:numPr>
        <w:spacing w:line="360" w:lineRule="auto"/>
        <w:ind w:firstLineChars="0"/>
        <w:rPr>
          <w:lang w:eastAsia="zh-CN"/>
        </w:rPr>
      </w:pPr>
      <w:r>
        <w:rPr>
          <w:lang w:eastAsia="zh-CN"/>
        </w:rPr>
        <w:t xml:space="preserve">And many other fields like </w:t>
      </w:r>
      <w:r w:rsidR="008D60AB">
        <w:rPr>
          <w:lang w:eastAsia="zh-CN"/>
        </w:rPr>
        <w:t xml:space="preserve">the </w:t>
      </w:r>
      <w:r>
        <w:rPr>
          <w:lang w:eastAsia="zh-CN"/>
        </w:rPr>
        <w:t>medical analy</w:t>
      </w:r>
      <w:r w:rsidR="008D60AB">
        <w:rPr>
          <w:lang w:eastAsia="zh-CN"/>
        </w:rPr>
        <w:t>sis</w:t>
      </w:r>
      <w:r>
        <w:rPr>
          <w:lang w:eastAsia="zh-CN"/>
        </w:rPr>
        <w:t>.</w:t>
      </w:r>
    </w:p>
    <w:p w14:paraId="20B77FC6" w14:textId="77777777" w:rsidR="00067598" w:rsidRPr="008D60AB" w:rsidRDefault="00067598" w:rsidP="00F50C28">
      <w:pPr>
        <w:spacing w:line="360" w:lineRule="auto"/>
        <w:rPr>
          <w:lang w:eastAsia="zh-CN"/>
        </w:rPr>
      </w:pPr>
    </w:p>
    <w:p w14:paraId="3AAD9E21" w14:textId="10002B65" w:rsidR="00067598" w:rsidRDefault="00067598" w:rsidP="00F50C28">
      <w:pPr>
        <w:pStyle w:val="a6"/>
        <w:spacing w:line="360" w:lineRule="auto"/>
      </w:pPr>
      <w:r>
        <w:t>In spectroscopy</w:t>
      </w:r>
      <w:r w:rsidR="008D60AB">
        <w:t>,</w:t>
      </w:r>
      <w:r>
        <w:t xml:space="preserve"> an optical spectrometer is usually the basic measurement instrument, it </w:t>
      </w:r>
      <w:r w:rsidRPr="0070432A">
        <w:t>measure</w:t>
      </w:r>
      <w:r>
        <w:t>s</w:t>
      </w:r>
      <w:r w:rsidRPr="0070432A">
        <w:t xml:space="preserve"> </w:t>
      </w:r>
      <w:r>
        <w:t>the r</w:t>
      </w:r>
      <w:r w:rsidRPr="0070432A">
        <w:t xml:space="preserve">adiation intensity </w:t>
      </w:r>
      <w:r>
        <w:t xml:space="preserve">of the incident light </w:t>
      </w:r>
      <w:r w:rsidRPr="0070432A">
        <w:t>as a function of wavelength</w:t>
      </w:r>
      <w:r>
        <w:t xml:space="preserve"> </w:t>
      </w:r>
      <w:r>
        <w:rPr>
          <w:lang w:eastAsia="zh-CN"/>
        </w:rPr>
        <w:t xml:space="preserve">by </w:t>
      </w:r>
      <w:r w:rsidRPr="003718E6">
        <w:rPr>
          <w:lang w:eastAsia="zh-CN"/>
        </w:rPr>
        <w:t>separati</w:t>
      </w:r>
      <w:r>
        <w:rPr>
          <w:lang w:eastAsia="zh-CN"/>
        </w:rPr>
        <w:t>ng and captur</w:t>
      </w:r>
      <w:r w:rsidR="00AE3E66">
        <w:rPr>
          <w:lang w:eastAsia="zh-CN"/>
        </w:rPr>
        <w:t>ing</w:t>
      </w:r>
      <w:r>
        <w:rPr>
          <w:lang w:eastAsia="zh-CN"/>
        </w:rPr>
        <w:t xml:space="preserve"> the differen</w:t>
      </w:r>
      <w:r w:rsidR="00C20322">
        <w:rPr>
          <w:lang w:eastAsia="zh-CN"/>
        </w:rPr>
        <w:t>t</w:t>
      </w:r>
      <w:r>
        <w:rPr>
          <w:lang w:eastAsia="zh-CN"/>
        </w:rPr>
        <w:t xml:space="preserve"> frequency components</w:t>
      </w:r>
      <w:r>
        <w:t>. And due to the importance of spectroscopy, an optical spectrometer is one of the essential instruments in many above</w:t>
      </w:r>
      <w:r w:rsidR="003118CE">
        <w:t>-</w:t>
      </w:r>
      <w:r>
        <w:t>mentioned research areas. However, a basic complete optical spectrometer solution may cost more than 3,000 USD without counting the software license fee and technical support, some manufactures even request more than $10,000</w:t>
      </w:r>
      <w:sdt>
        <w:sdtPr>
          <w:id w:val="1220559434"/>
          <w:citation/>
        </w:sdtPr>
        <w:sdtEndPr/>
        <w:sdtContent>
          <w:r w:rsidR="002F07B8">
            <w:fldChar w:fldCharType="begin"/>
          </w:r>
          <w:r w:rsidR="002F07B8">
            <w:rPr>
              <w:lang w:eastAsia="zh-CN"/>
            </w:rPr>
            <w:instrText xml:space="preserve"> </w:instrText>
          </w:r>
          <w:r w:rsidR="002F07B8">
            <w:rPr>
              <w:rFonts w:hint="eastAsia"/>
              <w:lang w:eastAsia="zh-CN"/>
            </w:rPr>
            <w:instrText>CITATION Oce21 \l 2052</w:instrText>
          </w:r>
          <w:r w:rsidR="002F07B8">
            <w:rPr>
              <w:lang w:eastAsia="zh-CN"/>
            </w:rPr>
            <w:instrText xml:space="preserve"> </w:instrText>
          </w:r>
          <w:r w:rsidR="002F07B8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1]</w:t>
          </w:r>
          <w:r w:rsidR="002F07B8">
            <w:fldChar w:fldCharType="end"/>
          </w:r>
        </w:sdtContent>
      </w:sdt>
      <w:r>
        <w:t xml:space="preserve">. The price is unacceptable for </w:t>
      </w:r>
      <w:r w:rsidRPr="009C11D8">
        <w:t xml:space="preserve">the third world </w:t>
      </w:r>
      <w:r>
        <w:t>poor</w:t>
      </w:r>
      <w:r w:rsidRPr="009C11D8">
        <w:t xml:space="preserve"> laborator</w:t>
      </w:r>
      <w:r>
        <w:t xml:space="preserve">ies, education </w:t>
      </w:r>
      <w:r w:rsidRPr="009C11D8">
        <w:t>institution</w:t>
      </w:r>
      <w:r w:rsidR="003118CE">
        <w:t>s,</w:t>
      </w:r>
      <w:r>
        <w:t xml:space="preserve"> and personal enthusiasts so that it is important for them to have instruction</w:t>
      </w:r>
      <w:r w:rsidR="00C20322">
        <w:t>s</w:t>
      </w:r>
      <w:r>
        <w:t xml:space="preserve"> to build their own spectrometer and software in low price (less than $</w:t>
      </w:r>
      <w:r w:rsidR="00D3280F">
        <w:t>3</w:t>
      </w:r>
      <w:r>
        <w:t xml:space="preserve">00) and acceptable accuracy. </w:t>
      </w:r>
    </w:p>
    <w:p w14:paraId="3198319B" w14:textId="77777777" w:rsidR="00067598" w:rsidRDefault="00067598" w:rsidP="00F50C28">
      <w:pPr>
        <w:pStyle w:val="a6"/>
        <w:spacing w:line="360" w:lineRule="auto"/>
      </w:pPr>
    </w:p>
    <w:p w14:paraId="7712F7C7" w14:textId="25CD8CA1" w:rsidR="00067598" w:rsidRDefault="00067598" w:rsidP="00F50C28">
      <w:pPr>
        <w:pStyle w:val="a6"/>
        <w:spacing w:line="360" w:lineRule="auto"/>
        <w:rPr>
          <w:lang w:eastAsia="zh-CN"/>
        </w:rPr>
      </w:pPr>
      <w:r>
        <w:rPr>
          <w:lang w:eastAsia="zh-CN"/>
        </w:rPr>
        <w:t xml:space="preserve">However, building a spectrometer is not an easy task, it requires </w:t>
      </w:r>
      <w:r w:rsidRPr="00EC47F6">
        <w:rPr>
          <w:lang w:eastAsia="zh-CN"/>
        </w:rPr>
        <w:t xml:space="preserve">knowledge and skills in many subfields of science and engineering, for instance, </w:t>
      </w:r>
      <w:r w:rsidR="00762A74">
        <w:rPr>
          <w:lang w:eastAsia="zh-CN"/>
        </w:rPr>
        <w:t>o</w:t>
      </w:r>
      <w:r w:rsidRPr="00EC47F6">
        <w:rPr>
          <w:lang w:eastAsia="zh-CN"/>
        </w:rPr>
        <w:t xml:space="preserve">ptics, </w:t>
      </w:r>
      <w:r w:rsidR="00762A74">
        <w:rPr>
          <w:lang w:eastAsia="zh-CN"/>
        </w:rPr>
        <w:t>e</w:t>
      </w:r>
      <w:r w:rsidRPr="00EC47F6">
        <w:rPr>
          <w:lang w:eastAsia="zh-CN"/>
        </w:rPr>
        <w:t xml:space="preserve">lectronic </w:t>
      </w:r>
      <w:r w:rsidR="00762A74">
        <w:rPr>
          <w:lang w:eastAsia="zh-CN"/>
        </w:rPr>
        <w:t>e</w:t>
      </w:r>
      <w:r w:rsidRPr="00EC47F6">
        <w:rPr>
          <w:lang w:eastAsia="zh-CN"/>
        </w:rPr>
        <w:t xml:space="preserve">ngineering, image processing, and programming skills. </w:t>
      </w:r>
      <w:r w:rsidR="00762A74">
        <w:rPr>
          <w:lang w:eastAsia="zh-CN"/>
        </w:rPr>
        <w:t>Furthermore,</w:t>
      </w:r>
      <w:r>
        <w:rPr>
          <w:lang w:eastAsia="zh-CN"/>
        </w:rPr>
        <w:t xml:space="preserve"> </w:t>
      </w:r>
      <w:r w:rsidRPr="00EC47F6">
        <w:rPr>
          <w:lang w:eastAsia="zh-CN"/>
        </w:rPr>
        <w:t>it requires the designer to balance each characteristic of the system, consider the trade-off of them and make the decision under limits</w:t>
      </w:r>
      <w:r w:rsidR="00ED06F5">
        <w:rPr>
          <w:lang w:eastAsia="zh-CN"/>
        </w:rPr>
        <w:t xml:space="preserve">. And </w:t>
      </w:r>
      <w:r w:rsidR="00B548A9">
        <w:rPr>
          <w:lang w:eastAsia="zh-CN"/>
        </w:rPr>
        <w:t>t</w:t>
      </w:r>
      <w:r w:rsidR="003E3682" w:rsidRPr="003E3682">
        <w:rPr>
          <w:lang w:eastAsia="zh-CN"/>
        </w:rPr>
        <w:t xml:space="preserve">here is very little information through which one can quickly get up to date with the </w:t>
      </w:r>
      <w:r w:rsidR="003E3682" w:rsidRPr="003E3682">
        <w:rPr>
          <w:lang w:eastAsia="zh-CN"/>
        </w:rPr>
        <w:lastRenderedPageBreak/>
        <w:t>subject and start building a spectrometer</w:t>
      </w:r>
      <w:r w:rsidR="00112584">
        <w:rPr>
          <w:lang w:eastAsia="zh-CN"/>
        </w:rPr>
        <w:t xml:space="preserve"> with high resolution and low cost</w:t>
      </w:r>
      <w:r w:rsidR="005236C5">
        <w:rPr>
          <w:lang w:eastAsia="zh-CN"/>
        </w:rPr>
        <w:t xml:space="preserve">, </w:t>
      </w:r>
      <w:r w:rsidR="009C74E2">
        <w:rPr>
          <w:lang w:eastAsia="zh-CN"/>
        </w:rPr>
        <w:t xml:space="preserve">the solutions that could be found online are </w:t>
      </w:r>
      <w:r w:rsidR="003E448D">
        <w:rPr>
          <w:lang w:eastAsia="zh-CN"/>
        </w:rPr>
        <w:t xml:space="preserve">whether required expensive instruments or </w:t>
      </w:r>
      <w:r w:rsidR="003F5727">
        <w:rPr>
          <w:lang w:eastAsia="zh-CN"/>
        </w:rPr>
        <w:t>not having acceptable accuracy.</w:t>
      </w:r>
      <w:r w:rsidR="009C74E2">
        <w:rPr>
          <w:lang w:eastAsia="zh-CN"/>
        </w:rPr>
        <w:t xml:space="preserve"> </w:t>
      </w:r>
      <w:r w:rsidR="003F5727">
        <w:rPr>
          <w:lang w:eastAsia="zh-CN"/>
        </w:rPr>
        <w:t>So,</w:t>
      </w:r>
      <w:r w:rsidR="005236C5">
        <w:rPr>
          <w:lang w:eastAsia="zh-CN"/>
        </w:rPr>
        <w:t xml:space="preserve"> t</w:t>
      </w:r>
      <w:r w:rsidR="003E3682" w:rsidRPr="003E3682">
        <w:rPr>
          <w:lang w:eastAsia="zh-CN"/>
        </w:rPr>
        <w:t xml:space="preserve">his project is </w:t>
      </w:r>
      <w:r w:rsidR="009A115E" w:rsidRPr="009A115E">
        <w:rPr>
          <w:lang w:eastAsia="zh-CN"/>
        </w:rPr>
        <w:t>an effort</w:t>
      </w:r>
      <w:r w:rsidR="003E3682" w:rsidRPr="003E3682">
        <w:rPr>
          <w:lang w:eastAsia="zh-CN"/>
        </w:rPr>
        <w:t xml:space="preserve"> to fill that void and generate knowledge</w:t>
      </w:r>
      <w:r>
        <w:rPr>
          <w:lang w:eastAsia="zh-CN"/>
        </w:rPr>
        <w:t xml:space="preserve"> </w:t>
      </w:r>
      <w:r w:rsidR="00F37E8F" w:rsidRPr="00F37E8F">
        <w:rPr>
          <w:lang w:eastAsia="zh-CN"/>
        </w:rPr>
        <w:t>through which one can build a low-cost spectrometer.</w:t>
      </w:r>
    </w:p>
    <w:p w14:paraId="5378EAE5" w14:textId="5A00A41C" w:rsidR="00010300" w:rsidRPr="00010300" w:rsidRDefault="00674CE3" w:rsidP="00F50C28">
      <w:pPr>
        <w:pStyle w:val="2"/>
        <w:numPr>
          <w:ilvl w:val="1"/>
          <w:numId w:val="2"/>
        </w:numPr>
        <w:spacing w:line="360" w:lineRule="auto"/>
      </w:pPr>
      <w:bookmarkStart w:id="4" w:name="_Toc70120102"/>
      <w:r>
        <w:t xml:space="preserve">Project </w:t>
      </w:r>
      <w:r w:rsidR="00D11000">
        <w:t>Objective</w:t>
      </w:r>
      <w:bookmarkEnd w:id="4"/>
    </w:p>
    <w:p w14:paraId="5B4324D3" w14:textId="27113D2C" w:rsidR="003B10C5" w:rsidRPr="003B10C5" w:rsidRDefault="00A40735" w:rsidP="00F50C28">
      <w:pPr>
        <w:pStyle w:val="a6"/>
        <w:spacing w:line="360" w:lineRule="auto"/>
      </w:pPr>
      <w:r>
        <w:t xml:space="preserve">This </w:t>
      </w:r>
      <w:r w:rsidR="00FE3E1E">
        <w:t>project</w:t>
      </w:r>
      <w:r w:rsidR="00067598">
        <w:t xml:space="preserve"> intends to</w:t>
      </w:r>
      <w:r>
        <w:t xml:space="preserve"> build a </w:t>
      </w:r>
      <w:r w:rsidR="000B7574">
        <w:t>high-solution spectrometer in low cost</w:t>
      </w:r>
      <w:r w:rsidR="00FE3E1E">
        <w:t xml:space="preserve">. The wavelength coverage </w:t>
      </w:r>
      <w:r w:rsidR="008C4E19">
        <w:t xml:space="preserve">should be at </w:t>
      </w:r>
      <w:r w:rsidR="004E018A">
        <w:t xml:space="preserve">visible light and near-infrared range (400 to 1000 nm), and the resolution need to </w:t>
      </w:r>
      <w:r w:rsidR="00081FB0">
        <w:t xml:space="preserve">be </w:t>
      </w:r>
      <w:r w:rsidR="00067598">
        <w:t xml:space="preserve">at least 1 nm of the resolution and </w:t>
      </w:r>
      <w:r w:rsidR="00F71585">
        <w:t xml:space="preserve">the total cost of the </w:t>
      </w:r>
      <w:r w:rsidR="00EE1132">
        <w:t>project should be less than 2000</w:t>
      </w:r>
      <w:r w:rsidR="00E30395">
        <w:t xml:space="preserve"> CNY (about 300 USD)</w:t>
      </w:r>
      <w:r w:rsidR="005A048A">
        <w:t xml:space="preserve">, and </w:t>
      </w:r>
      <w:r w:rsidR="00165F89">
        <w:t>an</w:t>
      </w:r>
      <w:r w:rsidR="005A048A">
        <w:t xml:space="preserve"> </w:t>
      </w:r>
      <w:r w:rsidR="003A6759" w:rsidRPr="003A6759">
        <w:t>accessor</w:t>
      </w:r>
      <w:r w:rsidR="003A6759">
        <w:t xml:space="preserve">y software for the data processing and plotting the spectrum intensity diagram </w:t>
      </w:r>
      <w:r w:rsidR="00D3280F">
        <w:t>should also be included the project.</w:t>
      </w:r>
    </w:p>
    <w:p w14:paraId="0936527A" w14:textId="63C22063" w:rsidR="00010300" w:rsidRPr="00010300" w:rsidRDefault="00050F66" w:rsidP="00F50C28">
      <w:pPr>
        <w:pStyle w:val="1"/>
        <w:numPr>
          <w:ilvl w:val="0"/>
          <w:numId w:val="2"/>
        </w:numPr>
        <w:spacing w:line="360" w:lineRule="auto"/>
      </w:pPr>
      <w:bookmarkStart w:id="5" w:name="_Toc70120103"/>
      <w:r>
        <w:lastRenderedPageBreak/>
        <w:t>Theory</w:t>
      </w:r>
      <w:bookmarkEnd w:id="5"/>
    </w:p>
    <w:p w14:paraId="0406CDE4" w14:textId="76B3CE14" w:rsidR="00010300" w:rsidRPr="00010300" w:rsidRDefault="00010300" w:rsidP="00F50C28">
      <w:pPr>
        <w:pStyle w:val="a6"/>
        <w:spacing w:line="360" w:lineRule="auto"/>
      </w:pPr>
      <w:r w:rsidRPr="00010300">
        <w:t xml:space="preserve">This section </w:t>
      </w:r>
      <w:r w:rsidR="00981BC3">
        <w:rPr>
          <w:lang w:eastAsia="zh-CN"/>
        </w:rPr>
        <w:t xml:space="preserve">of </w:t>
      </w:r>
      <w:r w:rsidR="009649B8">
        <w:rPr>
          <w:lang w:eastAsia="zh-CN"/>
        </w:rPr>
        <w:t xml:space="preserve">the </w:t>
      </w:r>
      <w:r w:rsidR="00981BC3">
        <w:rPr>
          <w:lang w:eastAsia="zh-CN"/>
        </w:rPr>
        <w:t xml:space="preserve">report </w:t>
      </w:r>
      <w:r w:rsidRPr="00010300">
        <w:t xml:space="preserve">describes </w:t>
      </w:r>
      <w:r w:rsidR="00981BC3">
        <w:t>the principles and theories that are necessary to understand for designing the hardware</w:t>
      </w:r>
      <w:r w:rsidR="009354C5">
        <w:t xml:space="preserve"> instrument as well as the </w:t>
      </w:r>
      <w:r w:rsidR="009354C5" w:rsidRPr="009354C5">
        <w:t>algorithm</w:t>
      </w:r>
      <w:r w:rsidR="009354C5">
        <w:t xml:space="preserve"> for software designing. </w:t>
      </w:r>
    </w:p>
    <w:p w14:paraId="141566D1" w14:textId="22BE99DD" w:rsidR="00010300" w:rsidRPr="00010300" w:rsidRDefault="00050CD7" w:rsidP="00F50C28">
      <w:pPr>
        <w:pStyle w:val="2"/>
        <w:numPr>
          <w:ilvl w:val="1"/>
          <w:numId w:val="2"/>
        </w:numPr>
        <w:spacing w:line="360" w:lineRule="auto"/>
      </w:pPr>
      <w:bookmarkStart w:id="6" w:name="_Toc70120104"/>
      <w:r>
        <w:t>Diffraction Grating</w:t>
      </w:r>
      <w:bookmarkEnd w:id="6"/>
    </w:p>
    <w:p w14:paraId="1416223E" w14:textId="186BEBA6" w:rsidR="00010300" w:rsidRPr="00010300" w:rsidRDefault="00010300" w:rsidP="00F50C28">
      <w:pPr>
        <w:pStyle w:val="a6"/>
        <w:spacing w:line="360" w:lineRule="auto"/>
      </w:pPr>
      <w:r w:rsidRPr="00010300">
        <w:t xml:space="preserve">The </w:t>
      </w:r>
      <w:r w:rsidR="009354C5">
        <w:t xml:space="preserve">core component in the </w:t>
      </w:r>
      <w:r w:rsidR="00BB26C2" w:rsidRPr="00BB26C2">
        <w:t>Czerny–Turner</w:t>
      </w:r>
      <w:r w:rsidR="00BB26C2">
        <w:t xml:space="preserve"> Spectrometer design is the diffraction grating. It is the part that spread the different frequency component and then </w:t>
      </w:r>
      <w:r w:rsidR="00066078">
        <w:t>is</w:t>
      </w:r>
      <w:r w:rsidR="00BB26C2">
        <w:t xml:space="preserve"> processing by other parts. So, it is very important to understand the principle of how the grating works, its characteristics</w:t>
      </w:r>
      <w:r w:rsidR="00066078">
        <w:t>,</w:t>
      </w:r>
      <w:r w:rsidR="00BB26C2">
        <w:t xml:space="preserve"> and </w:t>
      </w:r>
      <w:r w:rsidR="00066078">
        <w:t xml:space="preserve">its </w:t>
      </w:r>
      <w:r w:rsidR="00BB26C2">
        <w:t>performance in the optical system.</w:t>
      </w:r>
    </w:p>
    <w:p w14:paraId="302C4E7C" w14:textId="527E0673" w:rsidR="00010300" w:rsidRPr="00010300" w:rsidRDefault="003F769A" w:rsidP="00F50C28">
      <w:pPr>
        <w:pStyle w:val="3"/>
        <w:numPr>
          <w:ilvl w:val="2"/>
          <w:numId w:val="2"/>
        </w:numPr>
        <w:spacing w:line="360" w:lineRule="auto"/>
      </w:pPr>
      <w:bookmarkStart w:id="7" w:name="_Toc70120105"/>
      <w:r>
        <w:rPr>
          <w:lang w:eastAsia="zh-CN"/>
        </w:rPr>
        <w:t>P</w:t>
      </w:r>
      <w:r>
        <w:rPr>
          <w:rFonts w:hint="eastAsia"/>
          <w:lang w:eastAsia="zh-CN"/>
        </w:rPr>
        <w:t>hysics</w:t>
      </w:r>
      <w:r>
        <w:t xml:space="preserve"> </w:t>
      </w:r>
      <w:r>
        <w:rPr>
          <w:rFonts w:hint="eastAsia"/>
          <w:lang w:eastAsia="zh-CN"/>
        </w:rPr>
        <w:t>of</w:t>
      </w:r>
      <w:r>
        <w:t xml:space="preserve"> </w:t>
      </w:r>
      <w:r>
        <w:rPr>
          <w:rFonts w:hint="eastAsia"/>
          <w:lang w:eastAsia="zh-CN"/>
        </w:rPr>
        <w:t>Diffraction</w:t>
      </w:r>
      <w:r w:rsidR="00BB26C2">
        <w:rPr>
          <w:lang w:eastAsia="zh-CN"/>
        </w:rPr>
        <w:t xml:space="preserve"> Grating</w:t>
      </w:r>
      <w:bookmarkEnd w:id="7"/>
    </w:p>
    <w:p w14:paraId="50A23F55" w14:textId="765AC932" w:rsidR="008645D7" w:rsidRDefault="008645D7" w:rsidP="00F50C28">
      <w:pPr>
        <w:pStyle w:val="a6"/>
        <w:spacing w:line="360" w:lineRule="auto"/>
        <w:rPr>
          <w:lang w:eastAsia="zh-CN"/>
        </w:rPr>
      </w:pPr>
      <w:proofErr w:type="gramStart"/>
      <w:r>
        <w:rPr>
          <w:rFonts w:hint="eastAsia"/>
          <w:lang w:eastAsia="zh-CN"/>
        </w:rPr>
        <w:t>G</w:t>
      </w:r>
      <w:r>
        <w:rPr>
          <w:lang w:eastAsia="zh-CN"/>
        </w:rPr>
        <w:t>enerally speaking, a</w:t>
      </w:r>
      <w:proofErr w:type="gramEnd"/>
      <w:r>
        <w:rPr>
          <w:lang w:eastAsia="zh-CN"/>
        </w:rPr>
        <w:t xml:space="preserve"> diffraction grating is a periodic structure of reflective surfaces or transmissive slits which are placed on a plane. </w:t>
      </w:r>
      <w:r w:rsidR="000D6250">
        <w:rPr>
          <w:lang w:eastAsia="zh-CN"/>
        </w:rPr>
        <w:t xml:space="preserve">According to the </w:t>
      </w:r>
      <w:r w:rsidR="000D6250" w:rsidRPr="000D6250">
        <w:rPr>
          <w:lang w:eastAsia="zh-CN"/>
        </w:rPr>
        <w:t>Huygens–Fresnel principle</w:t>
      </w:r>
      <w:r w:rsidR="000D6250">
        <w:rPr>
          <w:lang w:eastAsia="zh-CN"/>
        </w:rPr>
        <w:t xml:space="preserve">, every point on the wavefront can be seen as </w:t>
      </w:r>
      <w:r w:rsidR="00EC453C">
        <w:rPr>
          <w:lang w:eastAsia="zh-CN"/>
        </w:rPr>
        <w:t>an</w:t>
      </w:r>
      <w:r w:rsidR="000D6250">
        <w:rPr>
          <w:lang w:eastAsia="zh-CN"/>
        </w:rPr>
        <w:t xml:space="preserve"> independent source</w:t>
      </w:r>
      <w:r w:rsidR="0097797A">
        <w:rPr>
          <w:lang w:eastAsia="zh-CN"/>
        </w:rPr>
        <w:t xml:space="preserve"> (see </w:t>
      </w:r>
      <w:r w:rsidR="0097797A">
        <w:rPr>
          <w:lang w:eastAsia="zh-CN"/>
        </w:rPr>
        <w:fldChar w:fldCharType="begin"/>
      </w:r>
      <w:r w:rsidR="0097797A">
        <w:rPr>
          <w:lang w:eastAsia="zh-CN"/>
        </w:rPr>
        <w:instrText xml:space="preserve"> REF _Ref70098554 \h </w:instrText>
      </w:r>
      <w:r w:rsidR="00F50C28">
        <w:rPr>
          <w:lang w:eastAsia="zh-CN"/>
        </w:rPr>
        <w:instrText xml:space="preserve"> \* MERGEFORMAT </w:instrText>
      </w:r>
      <w:r w:rsidR="0097797A">
        <w:rPr>
          <w:lang w:eastAsia="zh-CN"/>
        </w:rPr>
      </w:r>
      <w:r w:rsidR="0097797A">
        <w:rPr>
          <w:lang w:eastAsia="zh-CN"/>
        </w:rPr>
        <w:fldChar w:fldCharType="separate"/>
      </w:r>
      <w:r w:rsidR="0097797A">
        <w:t xml:space="preserve">Figure </w:t>
      </w:r>
      <w:r w:rsidR="0097797A">
        <w:rPr>
          <w:noProof/>
        </w:rPr>
        <w:t>2</w:t>
      </w:r>
      <w:r w:rsidR="0097797A">
        <w:noBreakHyphen/>
      </w:r>
      <w:r w:rsidR="0097797A">
        <w:rPr>
          <w:noProof/>
        </w:rPr>
        <w:t>1</w:t>
      </w:r>
      <w:r w:rsidR="0097797A">
        <w:rPr>
          <w:lang w:eastAsia="zh-CN"/>
        </w:rPr>
        <w:fldChar w:fldCharType="end"/>
      </w:r>
      <w:r w:rsidR="0097797A">
        <w:rPr>
          <w:lang w:eastAsia="zh-CN"/>
        </w:rPr>
        <w:t>)</w:t>
      </w:r>
      <w:sdt>
        <w:sdtPr>
          <w:rPr>
            <w:lang w:eastAsia="zh-CN"/>
          </w:rPr>
          <w:id w:val="-811707354"/>
          <w:citation/>
        </w:sdtPr>
        <w:sdtEndPr/>
        <w:sdtContent>
          <w:r w:rsidR="00591279">
            <w:rPr>
              <w:lang w:eastAsia="zh-CN"/>
            </w:rPr>
            <w:fldChar w:fldCharType="begin"/>
          </w:r>
          <w:r w:rsidR="00CD1F3F">
            <w:rPr>
              <w:lang w:eastAsia="zh-CN"/>
            </w:rPr>
            <w:instrText xml:space="preserve">CITATION </w:instrText>
          </w:r>
          <w:r w:rsidR="00CD1F3F">
            <w:rPr>
              <w:lang w:eastAsia="zh-CN"/>
            </w:rPr>
            <w:instrText>母国光</w:instrText>
          </w:r>
          <w:r w:rsidR="00CD1F3F">
            <w:rPr>
              <w:lang w:eastAsia="zh-CN"/>
            </w:rPr>
            <w:instrText xml:space="preserve">09 \l 2052 </w:instrText>
          </w:r>
          <w:r w:rsidR="00591279">
            <w:rPr>
              <w:lang w:eastAsia="zh-CN"/>
            </w:rPr>
            <w:fldChar w:fldCharType="separate"/>
          </w:r>
          <w:r w:rsidR="007B598B">
            <w:rPr>
              <w:noProof/>
              <w:lang w:eastAsia="zh-CN"/>
            </w:rPr>
            <w:t xml:space="preserve"> [2]</w:t>
          </w:r>
          <w:r w:rsidR="00591279">
            <w:rPr>
              <w:lang w:eastAsia="zh-CN"/>
            </w:rPr>
            <w:fldChar w:fldCharType="end"/>
          </w:r>
        </w:sdtContent>
      </w:sdt>
      <w:r w:rsidR="000D6250">
        <w:rPr>
          <w:lang w:eastAsia="zh-CN"/>
        </w:rPr>
        <w:t xml:space="preserve">. In this case, we </w:t>
      </w:r>
      <w:r w:rsidR="000D6250" w:rsidRPr="000D6250">
        <w:rPr>
          <w:lang w:eastAsia="zh-CN"/>
        </w:rPr>
        <w:t xml:space="preserve">regard </w:t>
      </w:r>
      <w:r w:rsidR="000D6250">
        <w:rPr>
          <w:lang w:eastAsia="zh-CN"/>
        </w:rPr>
        <w:t>the slit</w:t>
      </w:r>
      <w:r w:rsidR="00066078">
        <w:rPr>
          <w:lang w:eastAsia="zh-CN"/>
        </w:rPr>
        <w:t>s</w:t>
      </w:r>
      <w:r w:rsidR="000D6250">
        <w:rPr>
          <w:lang w:eastAsia="zh-CN"/>
        </w:rPr>
        <w:t xml:space="preserve"> </w:t>
      </w:r>
      <w:r w:rsidR="000D6250" w:rsidRPr="000D6250">
        <w:rPr>
          <w:lang w:eastAsia="zh-CN"/>
        </w:rPr>
        <w:t>as</w:t>
      </w:r>
      <w:r w:rsidR="000D6250">
        <w:rPr>
          <w:lang w:eastAsia="zh-CN"/>
        </w:rPr>
        <w:t xml:space="preserve"> the source</w:t>
      </w:r>
      <w:r w:rsidR="00066078">
        <w:rPr>
          <w:lang w:eastAsia="zh-CN"/>
        </w:rPr>
        <w:t>s</w:t>
      </w:r>
      <w:r w:rsidR="000D6250">
        <w:rPr>
          <w:lang w:eastAsia="zh-CN"/>
        </w:rPr>
        <w:t>, and in some direction</w:t>
      </w:r>
      <w:r w:rsidR="00066078">
        <w:rPr>
          <w:lang w:eastAsia="zh-CN"/>
        </w:rPr>
        <w:t>,</w:t>
      </w:r>
      <w:r w:rsidR="000D6250">
        <w:rPr>
          <w:lang w:eastAsia="zh-CN"/>
        </w:rPr>
        <w:t xml:space="preserve"> the wave will add up</w:t>
      </w:r>
      <w:r w:rsidR="00EC453C">
        <w:rPr>
          <w:lang w:eastAsia="zh-CN"/>
        </w:rPr>
        <w:t xml:space="preserve"> or</w:t>
      </w:r>
      <w:r w:rsidR="000D6250">
        <w:rPr>
          <w:lang w:eastAsia="zh-CN"/>
        </w:rPr>
        <w:t xml:space="preserve"> </w:t>
      </w:r>
      <w:r w:rsidR="00EC453C">
        <w:rPr>
          <w:lang w:eastAsia="zh-CN"/>
        </w:rPr>
        <w:t>cancel each other and form a diffraction pattern on the screen.</w:t>
      </w:r>
    </w:p>
    <w:p w14:paraId="2AA29702" w14:textId="77777777" w:rsidR="000300D1" w:rsidRDefault="000D6250" w:rsidP="00F50C28">
      <w:pPr>
        <w:pStyle w:val="a6"/>
        <w:keepNext/>
        <w:spacing w:line="360" w:lineRule="auto"/>
        <w:jc w:val="center"/>
      </w:pPr>
      <w:r w:rsidRPr="000D6250">
        <w:rPr>
          <w:noProof/>
          <w:lang w:eastAsia="zh-CN"/>
        </w:rPr>
        <mc:AlternateContent>
          <mc:Choice Requires="wpg">
            <w:drawing>
              <wp:inline distT="0" distB="0" distL="0" distR="0" wp14:anchorId="50ABA600" wp14:editId="4918B542">
                <wp:extent cx="2552700" cy="1371477"/>
                <wp:effectExtent l="0" t="0" r="19050" b="0"/>
                <wp:docPr id="55" name="组合 54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4FDCC9-00D5-4F02-9343-6F9306DFE5A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52700" cy="1371477"/>
                          <a:chOff x="0" y="0"/>
                          <a:chExt cx="6365371" cy="4321417"/>
                        </a:xfrm>
                      </wpg:grpSpPr>
                      <wpg:grpSp>
                        <wpg:cNvPr id="2" name="组合 2">
                          <a:extLst>
                            <a:ext uri="{FF2B5EF4-FFF2-40B4-BE49-F238E27FC236}">
                              <a16:creationId xmlns:a16="http://schemas.microsoft.com/office/drawing/2014/main" id="{B22EA857-D05E-460C-990E-0A661B1F8653}"/>
                            </a:ext>
                          </a:extLst>
                        </wpg:cNvPr>
                        <wpg:cNvGrpSpPr/>
                        <wpg:grpSpPr>
                          <a:xfrm>
                            <a:off x="2402144" y="14808"/>
                            <a:ext cx="331694" cy="4177552"/>
                            <a:chOff x="2402144" y="14808"/>
                            <a:chExt cx="331694" cy="4177552"/>
                          </a:xfrm>
                        </wpg:grpSpPr>
                        <wps:wsp>
                          <wps:cNvPr id="28" name="矩形 28">
                            <a:extLst>
                              <a:ext uri="{FF2B5EF4-FFF2-40B4-BE49-F238E27FC236}">
                                <a16:creationId xmlns:a16="http://schemas.microsoft.com/office/drawing/2014/main" id="{173B9C88-0E6C-4468-A40F-8823DFD1234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2144" y="14808"/>
                              <a:ext cx="331694" cy="81578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矩形 29">
                            <a:extLst>
                              <a:ext uri="{FF2B5EF4-FFF2-40B4-BE49-F238E27FC236}">
                                <a16:creationId xmlns:a16="http://schemas.microsoft.com/office/drawing/2014/main" id="{27FC2940-BE6F-4A7E-94FB-065B24D3C3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2144" y="1135396"/>
                              <a:ext cx="331694" cy="81578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0" name="矩形 30">
                            <a:extLst>
                              <a:ext uri="{FF2B5EF4-FFF2-40B4-BE49-F238E27FC236}">
                                <a16:creationId xmlns:a16="http://schemas.microsoft.com/office/drawing/2014/main" id="{96490903-A661-497D-AA23-D8CB344C89C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2144" y="2255984"/>
                              <a:ext cx="331694" cy="81578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矩形 31">
                            <a:extLst>
                              <a:ext uri="{FF2B5EF4-FFF2-40B4-BE49-F238E27FC236}">
                                <a16:creationId xmlns:a16="http://schemas.microsoft.com/office/drawing/2014/main" id="{A970C6FC-5ACE-4CAD-AA47-C8A22600D2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02144" y="3376572"/>
                              <a:ext cx="331694" cy="81578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3" name="组合 3">
                          <a:extLst>
                            <a:ext uri="{FF2B5EF4-FFF2-40B4-BE49-F238E27FC236}">
                              <a16:creationId xmlns:a16="http://schemas.microsoft.com/office/drawing/2014/main" id="{4C7C81AF-ABAD-41C5-9E0D-D6B964434663}"/>
                            </a:ext>
                          </a:extLst>
                        </wpg:cNvPr>
                        <wpg:cNvGrpSpPr/>
                        <wpg:grpSpPr>
                          <a:xfrm>
                            <a:off x="1717869" y="2197599"/>
                            <a:ext cx="2123818" cy="2123818"/>
                            <a:chOff x="1717869" y="2197599"/>
                            <a:chExt cx="2123818" cy="2123818"/>
                          </a:xfrm>
                        </wpg:grpSpPr>
                        <wps:wsp>
                          <wps:cNvPr id="24" name="弧形 24">
                            <a:extLst>
                              <a:ext uri="{FF2B5EF4-FFF2-40B4-BE49-F238E27FC236}">
                                <a16:creationId xmlns:a16="http://schemas.microsoft.com/office/drawing/2014/main" id="{01696579-C656-4989-AFD3-4016D6B9CCC3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2270845" y="2845054"/>
                              <a:ext cx="828910" cy="828910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25" name="弧形 25">
                            <a:extLst>
                              <a:ext uri="{FF2B5EF4-FFF2-40B4-BE49-F238E27FC236}">
                                <a16:creationId xmlns:a16="http://schemas.microsoft.com/office/drawing/2014/main" id="{3559D27B-C4A4-4632-95B8-ABCCA5778993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2152583" y="2666720"/>
                              <a:ext cx="1185576" cy="1185576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26" name="弧形 26">
                            <a:extLst>
                              <a:ext uri="{FF2B5EF4-FFF2-40B4-BE49-F238E27FC236}">
                                <a16:creationId xmlns:a16="http://schemas.microsoft.com/office/drawing/2014/main" id="{1CC0F691-C881-4A7E-9AF2-27628AFBCEDA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1961721" y="2441451"/>
                              <a:ext cx="1636112" cy="1636112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27" name="弧形 27">
                            <a:extLst>
                              <a:ext uri="{FF2B5EF4-FFF2-40B4-BE49-F238E27FC236}">
                                <a16:creationId xmlns:a16="http://schemas.microsoft.com/office/drawing/2014/main" id="{B102DD35-F5A0-43F9-A55B-470028DCA3AB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1717869" y="2197599"/>
                              <a:ext cx="2123818" cy="2123818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5" name="组合 4">
                          <a:extLst>
                            <a:ext uri="{FF2B5EF4-FFF2-40B4-BE49-F238E27FC236}">
                              <a16:creationId xmlns:a16="http://schemas.microsoft.com/office/drawing/2014/main" id="{ACE92447-ABF1-44AC-8DCB-41CAF170A618}"/>
                            </a:ext>
                          </a:extLst>
                        </wpg:cNvPr>
                        <wpg:cNvGrpSpPr/>
                        <wpg:grpSpPr>
                          <a:xfrm>
                            <a:off x="1623861" y="0"/>
                            <a:ext cx="2123818" cy="2123818"/>
                            <a:chOff x="1623861" y="0"/>
                            <a:chExt cx="2123818" cy="2123818"/>
                          </a:xfrm>
                        </wpg:grpSpPr>
                        <wps:wsp>
                          <wps:cNvPr id="20" name="弧形 20">
                            <a:extLst>
                              <a:ext uri="{FF2B5EF4-FFF2-40B4-BE49-F238E27FC236}">
                                <a16:creationId xmlns:a16="http://schemas.microsoft.com/office/drawing/2014/main" id="{71663811-7720-42E2-A4D3-8DA0A7963853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2176837" y="647455"/>
                              <a:ext cx="828910" cy="828910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21" name="弧形 21">
                            <a:extLst>
                              <a:ext uri="{FF2B5EF4-FFF2-40B4-BE49-F238E27FC236}">
                                <a16:creationId xmlns:a16="http://schemas.microsoft.com/office/drawing/2014/main" id="{E9D34337-A4FB-4DD7-9703-14FBBEF1EFD9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2058575" y="469121"/>
                              <a:ext cx="1185576" cy="1185576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22" name="弧形 22">
                            <a:extLst>
                              <a:ext uri="{FF2B5EF4-FFF2-40B4-BE49-F238E27FC236}">
                                <a16:creationId xmlns:a16="http://schemas.microsoft.com/office/drawing/2014/main" id="{6ED1C47B-AB86-4727-AF19-C90057912892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1867713" y="243852"/>
                              <a:ext cx="1636112" cy="1636112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23" name="弧形 23">
                            <a:extLst>
                              <a:ext uri="{FF2B5EF4-FFF2-40B4-BE49-F238E27FC236}">
                                <a16:creationId xmlns:a16="http://schemas.microsoft.com/office/drawing/2014/main" id="{8E139AA6-C029-4F22-91D7-6E7B8268E605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1623861" y="0"/>
                              <a:ext cx="2123818" cy="2123818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" name="组合 5">
                          <a:extLst>
                            <a:ext uri="{FF2B5EF4-FFF2-40B4-BE49-F238E27FC236}">
                              <a16:creationId xmlns:a16="http://schemas.microsoft.com/office/drawing/2014/main" id="{F9BD107B-2AE4-4886-BAD3-7D8552CAEF7E}"/>
                            </a:ext>
                          </a:extLst>
                        </wpg:cNvPr>
                        <wpg:cNvGrpSpPr/>
                        <wpg:grpSpPr>
                          <a:xfrm>
                            <a:off x="1654283" y="1067302"/>
                            <a:ext cx="2123818" cy="2123818"/>
                            <a:chOff x="1654283" y="1067302"/>
                            <a:chExt cx="2123818" cy="2123818"/>
                          </a:xfrm>
                        </wpg:grpSpPr>
                        <wps:wsp>
                          <wps:cNvPr id="16" name="弧形 16">
                            <a:extLst>
                              <a:ext uri="{FF2B5EF4-FFF2-40B4-BE49-F238E27FC236}">
                                <a16:creationId xmlns:a16="http://schemas.microsoft.com/office/drawing/2014/main" id="{4FBB19F6-984C-4CC4-BC52-0394FBE04810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2207259" y="1714757"/>
                              <a:ext cx="828910" cy="828910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17" name="弧形 17">
                            <a:extLst>
                              <a:ext uri="{FF2B5EF4-FFF2-40B4-BE49-F238E27FC236}">
                                <a16:creationId xmlns:a16="http://schemas.microsoft.com/office/drawing/2014/main" id="{DBE80467-B7E6-4CA4-B701-9694A392E56F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2088997" y="1536423"/>
                              <a:ext cx="1185576" cy="1185576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18" name="弧形 18">
                            <a:extLst>
                              <a:ext uri="{FF2B5EF4-FFF2-40B4-BE49-F238E27FC236}">
                                <a16:creationId xmlns:a16="http://schemas.microsoft.com/office/drawing/2014/main" id="{B060AD03-DCD8-40BD-AF5D-AF6545FF0B19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1898135" y="1311154"/>
                              <a:ext cx="1636112" cy="1636112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19" name="弧形 19">
                            <a:extLst>
                              <a:ext uri="{FF2B5EF4-FFF2-40B4-BE49-F238E27FC236}">
                                <a16:creationId xmlns:a16="http://schemas.microsoft.com/office/drawing/2014/main" id="{D4A92B5C-8479-4F64-9116-E979C364F8ED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1654283" y="1067302"/>
                              <a:ext cx="2123818" cy="2123818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" name="组合 6">
                          <a:extLst>
                            <a:ext uri="{FF2B5EF4-FFF2-40B4-BE49-F238E27FC236}">
                              <a16:creationId xmlns:a16="http://schemas.microsoft.com/office/drawing/2014/main" id="{97C038A1-65F2-4B1C-963B-86F401BB2353}"/>
                            </a:ext>
                          </a:extLst>
                        </wpg:cNvPr>
                        <wpg:cNvGrpSpPr/>
                        <wpg:grpSpPr>
                          <a:xfrm>
                            <a:off x="0" y="1071902"/>
                            <a:ext cx="2123818" cy="2123818"/>
                            <a:chOff x="0" y="1071902"/>
                            <a:chExt cx="2123818" cy="2123818"/>
                          </a:xfrm>
                        </wpg:grpSpPr>
                        <wps:wsp>
                          <wps:cNvPr id="12" name="弧形 12">
                            <a:extLst>
                              <a:ext uri="{FF2B5EF4-FFF2-40B4-BE49-F238E27FC236}">
                                <a16:creationId xmlns:a16="http://schemas.microsoft.com/office/drawing/2014/main" id="{AF3372F8-CAC8-4E0A-995D-808D061DC5C9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552976" y="1719357"/>
                              <a:ext cx="828910" cy="828910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13" name="弧形 13">
                            <a:extLst>
                              <a:ext uri="{FF2B5EF4-FFF2-40B4-BE49-F238E27FC236}">
                                <a16:creationId xmlns:a16="http://schemas.microsoft.com/office/drawing/2014/main" id="{E7B1DA42-F72B-48DB-9CD1-FE25EF38EE2B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434714" y="1541023"/>
                              <a:ext cx="1185576" cy="1185576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14" name="弧形 14">
                            <a:extLst>
                              <a:ext uri="{FF2B5EF4-FFF2-40B4-BE49-F238E27FC236}">
                                <a16:creationId xmlns:a16="http://schemas.microsoft.com/office/drawing/2014/main" id="{18F47AFB-EA2C-42A3-B24C-D9153224FC0F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243852" y="1315754"/>
                              <a:ext cx="1636112" cy="1636112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15" name="弧形 15">
                            <a:extLst>
                              <a:ext uri="{FF2B5EF4-FFF2-40B4-BE49-F238E27FC236}">
                                <a16:creationId xmlns:a16="http://schemas.microsoft.com/office/drawing/2014/main" id="{49E2E600-3B08-4C59-A417-AC3FE3D39E2C}"/>
                              </a:ext>
                            </a:extLst>
                          </wps:cNvPr>
                          <wps:cNvSpPr/>
                          <wps:spPr>
                            <a:xfrm rot="2842101">
                              <a:off x="0" y="1071902"/>
                              <a:ext cx="2123818" cy="2123818"/>
                            </a:xfrm>
                            <a:prstGeom prst="arc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8" name="直接箭头连接符 7">
                          <a:extLst>
                            <a:ext uri="{FF2B5EF4-FFF2-40B4-BE49-F238E27FC236}">
                              <a16:creationId xmlns:a16="http://schemas.microsoft.com/office/drawing/2014/main" id="{C21A8C01-1D03-4DBE-A519-5EB18BF2F198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78517" y="2103584"/>
                            <a:ext cx="2079811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任意多边形: 形状 8">
                          <a:extLst>
                            <a:ext uri="{FF2B5EF4-FFF2-40B4-BE49-F238E27FC236}">
                              <a16:creationId xmlns:a16="http://schemas.microsoft.com/office/drawing/2014/main" id="{FCDAE770-9AE8-4DD2-9D33-6F43061CEB9A}"/>
                            </a:ext>
                          </a:extLst>
                        </wps:cNvPr>
                        <wps:cNvSpPr/>
                        <wps:spPr>
                          <a:xfrm rot="5400000">
                            <a:off x="3707331" y="1187097"/>
                            <a:ext cx="3338356" cy="1977725"/>
                          </a:xfrm>
                          <a:custGeom>
                            <a:avLst/>
                            <a:gdLst>
                              <a:gd name="connsiteX0" fmla="*/ 0 w 3138036"/>
                              <a:gd name="connsiteY0" fmla="*/ 2734239 h 3407778"/>
                              <a:gd name="connsiteX1" fmla="*/ 197223 w 3138036"/>
                              <a:gd name="connsiteY1" fmla="*/ 2142569 h 3407778"/>
                              <a:gd name="connsiteX2" fmla="*/ 457200 w 3138036"/>
                              <a:gd name="connsiteY2" fmla="*/ 2680451 h 3407778"/>
                              <a:gd name="connsiteX3" fmla="*/ 744070 w 3138036"/>
                              <a:gd name="connsiteY3" fmla="*/ 1667439 h 3407778"/>
                              <a:gd name="connsiteX4" fmla="*/ 977152 w 3138036"/>
                              <a:gd name="connsiteY4" fmla="*/ 3379698 h 3407778"/>
                              <a:gd name="connsiteX5" fmla="*/ 1479176 w 3138036"/>
                              <a:gd name="connsiteY5" fmla="*/ 4 h 3407778"/>
                              <a:gd name="connsiteX6" fmla="*/ 1882588 w 3138036"/>
                              <a:gd name="connsiteY6" fmla="*/ 3352804 h 3407778"/>
                              <a:gd name="connsiteX7" fmla="*/ 2160494 w 3138036"/>
                              <a:gd name="connsiteY7" fmla="*/ 1622616 h 3407778"/>
                              <a:gd name="connsiteX8" fmla="*/ 2438400 w 3138036"/>
                              <a:gd name="connsiteY8" fmla="*/ 2680451 h 3407778"/>
                              <a:gd name="connsiteX9" fmla="*/ 2734235 w 3138036"/>
                              <a:gd name="connsiteY9" fmla="*/ 2133604 h 3407778"/>
                              <a:gd name="connsiteX10" fmla="*/ 2976282 w 3138036"/>
                              <a:gd name="connsiteY10" fmla="*/ 2671486 h 3407778"/>
                              <a:gd name="connsiteX11" fmla="*/ 3137647 w 3138036"/>
                              <a:gd name="connsiteY11" fmla="*/ 2680451 h 34077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3138036" h="3407778">
                                <a:moveTo>
                                  <a:pt x="0" y="2734239"/>
                                </a:moveTo>
                                <a:cubicBezTo>
                                  <a:pt x="60511" y="2442886"/>
                                  <a:pt x="121023" y="2151534"/>
                                  <a:pt x="197223" y="2142569"/>
                                </a:cubicBezTo>
                                <a:cubicBezTo>
                                  <a:pt x="273423" y="2133604"/>
                                  <a:pt x="366059" y="2759639"/>
                                  <a:pt x="457200" y="2680451"/>
                                </a:cubicBezTo>
                                <a:cubicBezTo>
                                  <a:pt x="548341" y="2601263"/>
                                  <a:pt x="657411" y="1550898"/>
                                  <a:pt x="744070" y="1667439"/>
                                </a:cubicBezTo>
                                <a:cubicBezTo>
                                  <a:pt x="830729" y="1783980"/>
                                  <a:pt x="854634" y="3657604"/>
                                  <a:pt x="977152" y="3379698"/>
                                </a:cubicBezTo>
                                <a:cubicBezTo>
                                  <a:pt x="1099670" y="3101792"/>
                                  <a:pt x="1328270" y="4486"/>
                                  <a:pt x="1479176" y="4"/>
                                </a:cubicBezTo>
                                <a:cubicBezTo>
                                  <a:pt x="1630082" y="-4478"/>
                                  <a:pt x="1769035" y="3082369"/>
                                  <a:pt x="1882588" y="3352804"/>
                                </a:cubicBezTo>
                                <a:cubicBezTo>
                                  <a:pt x="1996141" y="3623239"/>
                                  <a:pt x="2067859" y="1734675"/>
                                  <a:pt x="2160494" y="1622616"/>
                                </a:cubicBezTo>
                                <a:cubicBezTo>
                                  <a:pt x="2253129" y="1510557"/>
                                  <a:pt x="2342777" y="2595286"/>
                                  <a:pt x="2438400" y="2680451"/>
                                </a:cubicBezTo>
                                <a:cubicBezTo>
                                  <a:pt x="2534023" y="2765616"/>
                                  <a:pt x="2644588" y="2135098"/>
                                  <a:pt x="2734235" y="2133604"/>
                                </a:cubicBezTo>
                                <a:cubicBezTo>
                                  <a:pt x="2823882" y="2132110"/>
                                  <a:pt x="2909047" y="2580345"/>
                                  <a:pt x="2976282" y="2671486"/>
                                </a:cubicBezTo>
                                <a:cubicBezTo>
                                  <a:pt x="3043517" y="2762627"/>
                                  <a:pt x="3145118" y="2647580"/>
                                  <a:pt x="3137647" y="2680451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直接箭头连接符 9">
                          <a:extLst>
                            <a:ext uri="{FF2B5EF4-FFF2-40B4-BE49-F238E27FC236}">
                              <a16:creationId xmlns:a16="http://schemas.microsoft.com/office/drawing/2014/main" id="{3EB935A8-96DB-4C23-8D97-0E9E611A9B67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830397" y="2076285"/>
                            <a:ext cx="1885649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prstDash val="dashDot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接箭头连接符 10">
                          <a:extLst>
                            <a:ext uri="{FF2B5EF4-FFF2-40B4-BE49-F238E27FC236}">
                              <a16:creationId xmlns:a16="http://schemas.microsoft.com/office/drawing/2014/main" id="{294EE40F-D0B6-4F51-8C75-662E1813487C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2830397" y="1144765"/>
                            <a:ext cx="1778073" cy="912781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prstDash val="dashDot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直接箭头连接符 11">
                          <a:extLst>
                            <a:ext uri="{FF2B5EF4-FFF2-40B4-BE49-F238E27FC236}">
                              <a16:creationId xmlns:a16="http://schemas.microsoft.com/office/drawing/2014/main" id="{29ADE799-B89C-458E-97E6-BE8ACB880034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855046" y="2057546"/>
                            <a:ext cx="1690671" cy="91864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prstDash val="dashDot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183D38" id="组合 54" o:spid="_x0000_s1026" style="width:201pt;height:108pt;mso-position-horizontal-relative:char;mso-position-vertical-relative:line" coordsize="63653,43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">
                <v:group id="组合 2" o:spid="_x0000_s1027" style="position:absolute;left:24021;top:148;width:3317;height:41775" coordorigin="24021,148" coordsize="3316,41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矩形 28" o:spid="_x0000_s1028" style="position:absolute;left:24021;top:148;width:3317;height:8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" fillcolor="white [3212]" strokecolor="black [3213]" strokeweight="1pt"/>
                  <v:rect id="矩形 29" o:spid="_x0000_s1029" style="position:absolute;left:24021;top:11353;width:3317;height:8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" fillcolor="white [3212]" strokecolor="black [3213]" strokeweight="1pt"/>
                  <v:rect id="矩形 30" o:spid="_x0000_s1030" style="position:absolute;left:24021;top:22559;width:3317;height:8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" fillcolor="white [3212]" strokecolor="black [3213]" strokeweight="1pt"/>
                  <v:rect id="矩形 31" o:spid="_x0000_s1031" style="position:absolute;left:24021;top:33765;width:3317;height:8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" fillcolor="white [3212]" strokecolor="black [3213]" strokeweight="1pt"/>
                </v:group>
                <v:group id="组合 3" o:spid="_x0000_s1032" style="position:absolute;left:17178;top:21975;width:21238;height:21239" coordorigin="17178,21975" coordsize="21238,21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弧形 24" o:spid="_x0000_s1033" style="position:absolute;left:22708;top:28450;width:8289;height:8289;rotation:3104332fd;visibility:visible;mso-wrap-style:square;v-text-anchor:middle" coordsize="828910,828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" path="m414455,nsc643352,,828910,185558,828910,414455r-414455,l414455,xem414455,nfc643352,,828910,185558,828910,414455e" filled="f" strokecolor="black [3213]" strokeweight="1pt">
                    <v:stroke joinstyle="miter"/>
                    <v:path arrowok="t" o:connecttype="custom" o:connectlocs="414455,0;828910,414455" o:connectangles="0,0"/>
                  </v:shape>
                  <v:shape id="弧形 25" o:spid="_x0000_s1034" style="position:absolute;left:21525;top:26667;width:11855;height:11856;rotation:3104332fd;visibility:visible;mso-wrap-style:square;v-text-anchor:middle" coordsize="1185576,1185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" path="m592788,nsc920176,,1185576,265400,1185576,592788r-592788,l592788,xem592788,nfc920176,,1185576,265400,1185576,592788e" filled="f" strokecolor="black [3213]" strokeweight="1pt">
                    <v:stroke joinstyle="miter"/>
                    <v:path arrowok="t" o:connecttype="custom" o:connectlocs="592788,0;1185576,592788" o:connectangles="0,0"/>
                  </v:shape>
                  <v:shape id="弧形 26" o:spid="_x0000_s1035" style="position:absolute;left:19617;top:24414;width:16361;height:16361;rotation:3104332fd;visibility:visible;mso-wrap-style:square;v-text-anchor:middle" coordsize="1636112,1636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" path="m818056,nsc1269856,,1636112,366256,1636112,818056r-818056,l818056,xem818056,nfc1269856,,1636112,366256,1636112,818056e" filled="f" strokecolor="black [3213]" strokeweight="1pt">
                    <v:stroke joinstyle="miter"/>
                    <v:path arrowok="t" o:connecttype="custom" o:connectlocs="818056,0;1636112,818056" o:connectangles="0,0"/>
                  </v:shape>
                  <v:shape id="弧形 27" o:spid="_x0000_s1036" style="position:absolute;left:17177;top:21976;width:21239;height:21238;rotation:3104332fd;visibility:visible;mso-wrap-style:square;v-text-anchor:middle" coordsize="2123818,21238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" path="m1061909,nsc1648385,,2123818,475433,2123818,1061909r-1061909,l1061909,xem1061909,nfc1648385,,2123818,475433,2123818,1061909e" filled="f" strokecolor="black [3213]" strokeweight="1pt">
                    <v:stroke joinstyle="miter"/>
                    <v:path arrowok="t" o:connecttype="custom" o:connectlocs="1061909,0;2123818,1061909" o:connectangles="0,0"/>
                  </v:shape>
                </v:group>
                <v:group id="组合 4" o:spid="_x0000_s1037" style="position:absolute;left:16238;width:21238;height:21238" coordorigin="16238" coordsize="21238,21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弧形 20" o:spid="_x0000_s1038" style="position:absolute;left:21768;top:6474;width:8289;height:8289;rotation:3104332fd;visibility:visible;mso-wrap-style:square;v-text-anchor:middle" coordsize="828910,828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" path="m414455,nsc643352,,828910,185558,828910,414455r-414455,l414455,xem414455,nfc643352,,828910,185558,828910,414455e" filled="f" strokecolor="black [3213]" strokeweight="1pt">
                    <v:stroke joinstyle="miter"/>
                    <v:path arrowok="t" o:connecttype="custom" o:connectlocs="414455,0;828910,414455" o:connectangles="0,0"/>
                  </v:shape>
                  <v:shape id="弧形 21" o:spid="_x0000_s1039" style="position:absolute;left:20585;top:4691;width:11855;height:11856;rotation:3104332fd;visibility:visible;mso-wrap-style:square;v-text-anchor:middle" coordsize="1185576,1185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" path="m592788,nsc920176,,1185576,265400,1185576,592788r-592788,l592788,xem592788,nfc920176,,1185576,265400,1185576,592788e" filled="f" strokecolor="black [3213]" strokeweight="1pt">
                    <v:stroke joinstyle="miter"/>
                    <v:path arrowok="t" o:connecttype="custom" o:connectlocs="592788,0;1185576,592788" o:connectangles="0,0"/>
                  </v:shape>
                  <v:shape id="弧形 22" o:spid="_x0000_s1040" style="position:absolute;left:18677;top:2438;width:16361;height:16361;rotation:3104332fd;visibility:visible;mso-wrap-style:square;v-text-anchor:middle" coordsize="1636112,1636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" path="m818056,nsc1269856,,1636112,366256,1636112,818056r-818056,l818056,xem818056,nfc1269856,,1636112,366256,1636112,818056e" filled="f" strokecolor="black [3213]" strokeweight="1pt">
                    <v:stroke joinstyle="miter"/>
                    <v:path arrowok="t" o:connecttype="custom" o:connectlocs="818056,0;1636112,818056" o:connectangles="0,0"/>
                  </v:shape>
                  <v:shape id="弧形 23" o:spid="_x0000_s1041" style="position:absolute;left:16238;width:21238;height:21238;rotation:3104332fd;visibility:visible;mso-wrap-style:square;v-text-anchor:middle" coordsize="2123818,21238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" path="m1061909,nsc1648385,,2123818,475433,2123818,1061909r-1061909,l1061909,xem1061909,nfc1648385,,2123818,475433,2123818,1061909e" filled="f" strokecolor="black [3213]" strokeweight="1pt">
                    <v:stroke joinstyle="miter"/>
                    <v:path arrowok="t" o:connecttype="custom" o:connectlocs="1061909,0;2123818,1061909" o:connectangles="0,0"/>
                  </v:shape>
                </v:group>
                <v:group id="组合 5" o:spid="_x0000_s1042" style="position:absolute;left:16542;top:10673;width:21239;height:21238" coordorigin="16542,10673" coordsize="21238,21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弧形 16" o:spid="_x0000_s1043" style="position:absolute;left:22072;top:17147;width:8289;height:8289;rotation:3104332fd;visibility:visible;mso-wrap-style:square;v-text-anchor:middle" coordsize="828910,828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" path="m414455,nsc643352,,828910,185558,828910,414455r-414455,l414455,xem414455,nfc643352,,828910,185558,828910,414455e" filled="f" strokecolor="black [3213]" strokeweight="1pt">
                    <v:stroke joinstyle="miter"/>
                    <v:path arrowok="t" o:connecttype="custom" o:connectlocs="414455,0;828910,414455" o:connectangles="0,0"/>
                  </v:shape>
                  <v:shape id="弧形 17" o:spid="_x0000_s1044" style="position:absolute;left:20889;top:15364;width:11855;height:11856;rotation:3104332fd;visibility:visible;mso-wrap-style:square;v-text-anchor:middle" coordsize="1185576,1185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" path="m592788,nsc920176,,1185576,265400,1185576,592788r-592788,l592788,xem592788,nfc920176,,1185576,265400,1185576,592788e" filled="f" strokecolor="black [3213]" strokeweight="1pt">
                    <v:stroke joinstyle="miter"/>
                    <v:path arrowok="t" o:connecttype="custom" o:connectlocs="592788,0;1185576,592788" o:connectangles="0,0"/>
                  </v:shape>
                  <v:shape id="弧形 18" o:spid="_x0000_s1045" style="position:absolute;left:18981;top:13111;width:16361;height:16361;rotation:3104332fd;visibility:visible;mso-wrap-style:square;v-text-anchor:middle" coordsize="1636112,1636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" path="m818056,nsc1269856,,1636112,366256,1636112,818056r-818056,l818056,xem818056,nfc1269856,,1636112,366256,1636112,818056e" filled="f" strokecolor="black [3213]" strokeweight="1pt">
                    <v:stroke joinstyle="miter"/>
                    <v:path arrowok="t" o:connecttype="custom" o:connectlocs="818056,0;1636112,818056" o:connectangles="0,0"/>
                  </v:shape>
                  <v:shape id="弧形 19" o:spid="_x0000_s1046" style="position:absolute;left:16543;top:10672;width:21238;height:21239;rotation:3104332fd;visibility:visible;mso-wrap-style:square;v-text-anchor:middle" coordsize="2123818,21238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" path="m1061909,nsc1648385,,2123818,475433,2123818,1061909r-1061909,l1061909,xem1061909,nfc1648385,,2123818,475433,2123818,1061909e" filled="f" strokecolor="black [3213]" strokeweight="1pt">
                    <v:stroke joinstyle="miter"/>
                    <v:path arrowok="t" o:connecttype="custom" o:connectlocs="1061909,0;2123818,1061909" o:connectangles="0,0"/>
                  </v:shape>
                </v:group>
                <v:group id="组合 6" o:spid="_x0000_s1047" style="position:absolute;top:10719;width:21238;height:21238" coordorigin=",10719" coordsize="21238,21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弧形 12" o:spid="_x0000_s1048" style="position:absolute;left:5529;top:17193;width:8289;height:8289;rotation:3104332fd;visibility:visible;mso-wrap-style:square;v-text-anchor:middle" coordsize="828910,828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" path="m414455,nsc643352,,828910,185558,828910,414455r-414455,l414455,xem414455,nfc643352,,828910,185558,828910,414455e" filled="f" strokecolor="black [3213]" strokeweight="1pt">
                    <v:stroke joinstyle="miter"/>
                    <v:path arrowok="t" o:connecttype="custom" o:connectlocs="414455,0;828910,414455" o:connectangles="0,0"/>
                  </v:shape>
                  <v:shape id="弧形 13" o:spid="_x0000_s1049" style="position:absolute;left:4347;top:15410;width:11855;height:11855;rotation:3104332fd;visibility:visible;mso-wrap-style:square;v-text-anchor:middle" coordsize="1185576,1185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" path="m592788,nsc920176,,1185576,265400,1185576,592788r-592788,l592788,xem592788,nfc920176,,1185576,265400,1185576,592788e" filled="f" strokecolor="black [3213]" strokeweight="1pt">
                    <v:stroke joinstyle="miter"/>
                    <v:path arrowok="t" o:connecttype="custom" o:connectlocs="592788,0;1185576,592788" o:connectangles="0,0"/>
                  </v:shape>
                  <v:shape id="弧形 14" o:spid="_x0000_s1050" style="position:absolute;left:2438;top:13157;width:16361;height:16361;rotation:3104332fd;visibility:visible;mso-wrap-style:square;v-text-anchor:middle" coordsize="1636112,1636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" path="m818056,nsc1269856,,1636112,366256,1636112,818056r-818056,l818056,xem818056,nfc1269856,,1636112,366256,1636112,818056e" filled="f" strokecolor="black [3213]" strokeweight="1pt">
                    <v:stroke joinstyle="miter"/>
                    <v:path arrowok="t" o:connecttype="custom" o:connectlocs="818056,0;1636112,818056" o:connectangles="0,0"/>
                  </v:shape>
                  <v:shape id="弧形 15" o:spid="_x0000_s1051" style="position:absolute;top:10719;width:21238;height:21238;rotation:3104332fd;visibility:visible;mso-wrap-style:square;v-text-anchor:middle" coordsize="2123818,21238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" path="m1061909,nsc1648385,,2123818,475433,2123818,1061909r-1061909,l1061909,xem1061909,nfc1648385,,2123818,475433,2123818,1061909e" filled="f" strokecolor="black [3213]" strokeweight="1pt">
                    <v:stroke joinstyle="miter"/>
                    <v:path arrowok="t" o:connecttype="custom" o:connectlocs="1061909,0;2123818,1061909" o:connectangles="0,0"/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7" o:spid="_x0000_s1052" type="#_x0000_t32" style="position:absolute;left:2785;top:21035;width:207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" strokecolor="red" strokeweight="1pt">
                  <v:stroke endarrow="block" joinstyle="miter"/>
                  <o:lock v:ext="edit" shapetype="f"/>
                </v:shape>
                <v:shape id="任意多边形: 形状 8" o:spid="_x0000_s1053" style="position:absolute;left:37073;top:11870;width:33384;height:19777;rotation:90;visibility:visible;mso-wrap-style:square;v-text-anchor:middle" coordsize="3138036,3407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" path="m,2734239c60511,2442886,121023,2151534,197223,2142569v76200,-8965,168836,617070,259977,537882c548341,2601263,657411,1550898,744070,1667439v86659,116541,110564,1990165,233082,1712259c1099670,3101792,1328270,4486,1479176,4v150906,-4482,289859,3082365,403412,3352800c1996141,3623239,2067859,1734675,2160494,1622616v92635,-112059,182283,972670,277906,1057835c2534023,2765616,2644588,2135098,2734235,2133604v89647,-1494,174812,446741,242047,537882c3043517,2762627,3145118,2647580,3137647,2680451e" filled="f" strokecolor="black [3213]" strokeweight="1pt">
                  <v:stroke joinstyle="miter"/>
                  <v:path arrowok="t" o:connecttype="custom" o:connectlocs="0,1586832;209813,1243453;486386,1555616;791569,967709;1039530,1961429;1573601,2;2002765,1945820;2298412,941695;2594058,1555616;2908778,1238250;3166276,1550413;3337942,1555616" o:connectangles="0,0,0,0,0,0,0,0,0,0,0,0"/>
                </v:shape>
                <v:shape id="直接箭头连接符 9" o:spid="_x0000_s1054" type="#_x0000_t32" style="position:absolute;left:28303;top:20762;width:1885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" strokecolor="red" strokeweight="1pt">
                  <v:stroke dashstyle="dashDot" endarrow="block" joinstyle="miter"/>
                  <o:lock v:ext="edit" shapetype="f"/>
                </v:shape>
                <v:shape id="直接箭头连接符 10" o:spid="_x0000_s1055" type="#_x0000_t32" style="position:absolute;left:28303;top:11447;width:17781;height:91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" strokecolor="red" strokeweight="1pt">
                  <v:stroke dashstyle="dashDot" endarrow="block" joinstyle="miter"/>
                  <o:lock v:ext="edit" shapetype="f"/>
                </v:shape>
                <v:shape id="直接箭头连接符 11" o:spid="_x0000_s1056" type="#_x0000_t32" style="position:absolute;left:28550;top:20575;width:16907;height:91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" strokecolor="red" strokeweight="1pt">
                  <v:stroke dashstyle="dashDot" endarrow="block" joinstyle="miter"/>
                  <o:lock v:ext="edit" shapetype="f"/>
                </v:shape>
                <w10:anchorlock/>
              </v:group>
            </w:pict>
          </mc:Fallback>
        </mc:AlternateContent>
      </w:r>
    </w:p>
    <w:p w14:paraId="45CD9282" w14:textId="24D2B7D3" w:rsidR="000D6250" w:rsidRPr="00F50C28" w:rsidRDefault="000300D1" w:rsidP="00F50C28">
      <w:pPr>
        <w:pStyle w:val="ac"/>
      </w:pPr>
      <w:bookmarkStart w:id="8" w:name="_Toc70108995"/>
      <w:bookmarkStart w:id="9" w:name="_Toc70104908"/>
      <w:bookmarkStart w:id="10" w:name="_Ref70098554"/>
      <w:r w:rsidRPr="00F50C28">
        <w:t xml:space="preserve">Figure </w:t>
      </w:r>
      <w:fldSimple w:instr=" STYLEREF 1 \s ">
        <w:r w:rsidR="00AE42C2" w:rsidRPr="00F50C28">
          <w:t>2</w:t>
        </w:r>
      </w:fldSimple>
      <w:r w:rsidR="00AE42C2" w:rsidRPr="00F50C28">
        <w:noBreakHyphen/>
      </w:r>
      <w:fldSimple w:instr=" SEQ Figure \* ARABIC \s 1 ">
        <w:r w:rsidR="00AE42C2" w:rsidRPr="00F50C28">
          <w:t>1</w:t>
        </w:r>
        <w:bookmarkEnd w:id="8"/>
      </w:fldSimple>
      <w:bookmarkEnd w:id="9"/>
      <w:bookmarkEnd w:id="10"/>
    </w:p>
    <w:p w14:paraId="05DED395" w14:textId="5C1D6DC1" w:rsidR="002868AE" w:rsidRDefault="002868AE" w:rsidP="00F50C28">
      <w:pPr>
        <w:pStyle w:val="Figurecaption"/>
      </w:pPr>
      <w:r w:rsidRPr="00F50C28">
        <w:rPr>
          <w:rFonts w:hint="eastAsia"/>
        </w:rPr>
        <w:t>(</w:t>
      </w:r>
      <w:r w:rsidR="0029533E" w:rsidRPr="00F50C28">
        <w:t xml:space="preserve">Demonstration </w:t>
      </w:r>
      <w:r w:rsidR="00D744D4" w:rsidRPr="00F50C28">
        <w:t>of Huygens–Fresnel principle</w:t>
      </w:r>
      <w:r w:rsidRPr="00F50C28">
        <w:t>)</w:t>
      </w:r>
    </w:p>
    <w:p w14:paraId="70085D4D" w14:textId="77777777" w:rsidR="00BE756D" w:rsidRPr="00BE756D" w:rsidRDefault="00BE756D" w:rsidP="00BE756D">
      <w:pPr>
        <w:pStyle w:val="a6"/>
      </w:pPr>
    </w:p>
    <w:p w14:paraId="1F646E86" w14:textId="41288AB4" w:rsidR="00EC453C" w:rsidRDefault="00143A5F" w:rsidP="00F50C28">
      <w:pPr>
        <w:pStyle w:val="a6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or more specifical</w:t>
      </w:r>
      <w:r w:rsidR="00522686">
        <w:rPr>
          <w:lang w:eastAsia="zh-CN"/>
        </w:rPr>
        <w:t xml:space="preserve"> analysis, </w:t>
      </w:r>
      <w:r w:rsidR="00B168EA">
        <w:rPr>
          <w:lang w:eastAsia="zh-CN"/>
        </w:rPr>
        <w:t>an</w:t>
      </w:r>
      <w:r w:rsidR="00522686">
        <w:rPr>
          <w:lang w:eastAsia="zh-CN"/>
        </w:rPr>
        <w:t xml:space="preserve"> example</w:t>
      </w:r>
      <w:sdt>
        <w:sdtPr>
          <w:id w:val="513187809"/>
          <w:citation/>
        </w:sdtPr>
        <w:sdtEndPr/>
        <w:sdtContent>
          <w:r w:rsidR="00306100">
            <w:fldChar w:fldCharType="begin"/>
          </w:r>
          <w:r w:rsidR="00306100">
            <w:rPr>
              <w:lang w:eastAsia="zh-CN"/>
            </w:rPr>
            <w:instrText xml:space="preserve">CITATION </w:instrText>
          </w:r>
          <w:r w:rsidR="00306100">
            <w:rPr>
              <w:lang w:eastAsia="zh-CN"/>
            </w:rPr>
            <w:instrText>衍射光</w:instrText>
          </w:r>
          <w:r w:rsidR="00306100">
            <w:rPr>
              <w:lang w:eastAsia="zh-CN"/>
            </w:rPr>
            <w:instrText xml:space="preserve"> \l 2052 </w:instrText>
          </w:r>
          <w:r w:rsidR="00306100">
            <w:fldChar w:fldCharType="separate"/>
          </w:r>
          <w:r w:rsidR="007B598B">
            <w:rPr>
              <w:noProof/>
              <w:lang w:eastAsia="zh-CN"/>
            </w:rPr>
            <w:t xml:space="preserve"> [3]</w:t>
          </w:r>
          <w:r w:rsidR="00306100">
            <w:fldChar w:fldCharType="end"/>
          </w:r>
        </w:sdtContent>
      </w:sdt>
      <w:r w:rsidR="00826374">
        <w:rPr>
          <w:lang w:eastAsia="zh-CN"/>
        </w:rPr>
        <w:t xml:space="preserve"> is given</w:t>
      </w:r>
      <w:r w:rsidR="00644A10">
        <w:rPr>
          <w:lang w:eastAsia="zh-CN"/>
        </w:rPr>
        <w:t>:</w:t>
      </w:r>
    </w:p>
    <w:p w14:paraId="3AA5B553" w14:textId="77777777" w:rsidR="000300D1" w:rsidRDefault="00C67299" w:rsidP="00F50C28">
      <w:pPr>
        <w:pStyle w:val="a6"/>
        <w:keepNext/>
        <w:spacing w:line="360" w:lineRule="auto"/>
        <w:jc w:val="center"/>
      </w:pPr>
      <w:r>
        <w:rPr>
          <w:rFonts w:asciiTheme="minorHAnsi" w:hAnsi="Calibri"/>
          <w:color w:val="000000" w:themeColor="text1"/>
          <w:kern w:val="24"/>
          <w:sz w:val="36"/>
          <w:szCs w:val="36"/>
        </w:rPr>
        <w:t xml:space="preserve"> </w:t>
      </w:r>
      <w:r w:rsidR="00644A10" w:rsidRPr="00644A10">
        <w:rPr>
          <w:noProof/>
          <w:lang w:eastAsia="zh-CN"/>
        </w:rPr>
        <mc:AlternateContent>
          <mc:Choice Requires="wpg">
            <w:drawing>
              <wp:inline distT="0" distB="0" distL="0" distR="0" wp14:anchorId="61FE6A7C" wp14:editId="0D33FAC3">
                <wp:extent cx="2865120" cy="1675551"/>
                <wp:effectExtent l="0" t="0" r="30480" b="20320"/>
                <wp:docPr id="33" name="组合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65120" cy="1675551"/>
                          <a:chOff x="0" y="-112196"/>
                          <a:chExt cx="3223260" cy="2088577"/>
                        </a:xfrm>
                      </wpg:grpSpPr>
                      <wpg:grpSp>
                        <wpg:cNvPr id="34" name="组合 33"/>
                        <wpg:cNvGrpSpPr/>
                        <wpg:grpSpPr>
                          <a:xfrm>
                            <a:off x="304800" y="860051"/>
                            <a:ext cx="0" cy="468855"/>
                            <a:chOff x="304800" y="860051"/>
                            <a:chExt cx="0" cy="628875"/>
                          </a:xfrm>
                        </wpg:grpSpPr>
                        <wps:wsp>
                          <wps:cNvPr id="35" name="直接箭头连接符 34"/>
                          <wps:cNvCnPr>
                            <a:cxnSpLocks/>
                          </wps:cNvCnPr>
                          <wps:spPr>
                            <a:xfrm>
                              <a:off x="304800" y="860051"/>
                              <a:ext cx="0" cy="314437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直接箭头连接符 35"/>
                          <wps:cNvCnPr>
                            <a:cxnSpLocks/>
                          </wps:cNvCnPr>
                          <wps:spPr>
                            <a:xfrm flipV="1">
                              <a:off x="304800" y="1174488"/>
                              <a:ext cx="0" cy="314438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7" name="直接箭头连接符 36"/>
                        <wps:cNvCnPr/>
                        <wps:spPr>
                          <a:xfrm flipV="1">
                            <a:off x="346710" y="551441"/>
                            <a:ext cx="765810" cy="54303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直接箭头连接符 37"/>
                        <wps:cNvCnPr>
                          <a:cxnSpLocks/>
                        </wps:cNvCnPr>
                        <wps:spPr>
                          <a:xfrm>
                            <a:off x="346710" y="1094479"/>
                            <a:ext cx="765810" cy="508522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椭圆 38"/>
                        <wps:cNvSpPr/>
                        <wps:spPr>
                          <a:xfrm>
                            <a:off x="1112520" y="551441"/>
                            <a:ext cx="95242" cy="105156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0" name="直接连接符 39"/>
                        <wps:cNvCnPr>
                          <a:cxnSpLocks/>
                        </wps:cNvCnPr>
                        <wps:spPr>
                          <a:xfrm>
                            <a:off x="0" y="1094478"/>
                            <a:ext cx="322326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椭圆 40"/>
                        <wps:cNvSpPr/>
                        <wps:spPr>
                          <a:xfrm>
                            <a:off x="1543050" y="551441"/>
                            <a:ext cx="95242" cy="105156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直接连接符 41"/>
                        <wps:cNvCnPr>
                          <a:cxnSpLocks/>
                        </wps:cNvCnPr>
                        <wps:spPr>
                          <a:xfrm>
                            <a:off x="1386840" y="556259"/>
                            <a:ext cx="0" cy="108966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直接连接符 42"/>
                        <wps:cNvCnPr/>
                        <wps:spPr>
                          <a:xfrm flipV="1">
                            <a:off x="1386840" y="271519"/>
                            <a:ext cx="0" cy="29718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直接连接符 43"/>
                        <wps:cNvCnPr/>
                        <wps:spPr>
                          <a:xfrm flipV="1">
                            <a:off x="1386840" y="1645919"/>
                            <a:ext cx="0" cy="29718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直接箭头连接符 44"/>
                        <wps:cNvCnPr>
                          <a:cxnSpLocks/>
                        </wps:cNvCnPr>
                        <wps:spPr>
                          <a:xfrm>
                            <a:off x="1322058" y="568699"/>
                            <a:ext cx="169549" cy="16383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直接箭头连接符 45"/>
                        <wps:cNvCnPr>
                          <a:cxnSpLocks/>
                        </wps:cNvCnPr>
                        <wps:spPr>
                          <a:xfrm>
                            <a:off x="1303016" y="728831"/>
                            <a:ext cx="169549" cy="16383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直接箭头连接符 46"/>
                        <wps:cNvCnPr>
                          <a:cxnSpLocks/>
                        </wps:cNvCnPr>
                        <wps:spPr>
                          <a:xfrm>
                            <a:off x="1312537" y="892661"/>
                            <a:ext cx="169549" cy="16383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直接箭头连接符 47"/>
                        <wps:cNvCnPr>
                          <a:cxnSpLocks/>
                        </wps:cNvCnPr>
                        <wps:spPr>
                          <a:xfrm>
                            <a:off x="1312537" y="1061309"/>
                            <a:ext cx="169549" cy="16383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直接箭头连接符 48"/>
                        <wps:cNvCnPr>
                          <a:cxnSpLocks/>
                        </wps:cNvCnPr>
                        <wps:spPr>
                          <a:xfrm>
                            <a:off x="1322058" y="1214381"/>
                            <a:ext cx="169549" cy="16383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直接箭头连接符 49"/>
                        <wps:cNvCnPr>
                          <a:cxnSpLocks/>
                        </wps:cNvCnPr>
                        <wps:spPr>
                          <a:xfrm>
                            <a:off x="1312536" y="1359442"/>
                            <a:ext cx="169549" cy="16383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文本框 48"/>
                        <wps:cNvSpPr txBox="1"/>
                        <wps:spPr>
                          <a:xfrm>
                            <a:off x="1202943" y="-112196"/>
                            <a:ext cx="372345" cy="42100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wps:spPr>
                        <wps:txbx>
                          <w:txbxContent>
                            <w:p w14:paraId="32E40752" w14:textId="77777777" w:rsidR="00BE756D" w:rsidRDefault="00BE756D" w:rsidP="00644A10">
                              <w:pPr>
                                <w:rPr>
                                  <w:rFonts w:asciiTheme="minorHAnsi"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Theme="minorHAnsi"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文本框 49"/>
                        <wps:cNvSpPr txBox="1"/>
                        <wps:spPr>
                          <a:xfrm>
                            <a:off x="872347" y="131559"/>
                            <a:ext cx="553174" cy="597272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wps:spPr>
                        <wps:txbx>
                          <w:txbxContent>
                            <w:p w14:paraId="363FC191" w14:textId="77777777" w:rsidR="00BE756D" w:rsidRDefault="00016640" w:rsidP="00644A10">
                              <w:pPr>
                                <w:rPr>
                                  <w:rFonts w:ascii="Cambria Math" w:hAnsi="+mn-cs" w:hint="eastAsia"/>
                                  <w:i/>
                                  <w:iCs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" name="文本框 50"/>
                        <wps:cNvSpPr txBox="1"/>
                        <wps:spPr>
                          <a:xfrm>
                            <a:off x="1413364" y="110104"/>
                            <a:ext cx="515244" cy="58314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wps:spPr>
                        <wps:txbx>
                          <w:txbxContent>
                            <w:p w14:paraId="3E6546F5" w14:textId="77777777" w:rsidR="00BE756D" w:rsidRDefault="00016640" w:rsidP="00644A10">
                              <w:pPr>
                                <w:rPr>
                                  <w:rFonts w:ascii="Cambria Math" w:hAnsi="+mn-cs" w:hint="eastAsia"/>
                                  <w:i/>
                                  <w:iCs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直接连接符 53"/>
                        <wps:cNvCnPr/>
                        <wps:spPr>
                          <a:xfrm>
                            <a:off x="2960370" y="184666"/>
                            <a:ext cx="0" cy="179171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直接箭头连接符 54"/>
                        <wps:cNvCnPr/>
                        <wps:spPr>
                          <a:xfrm>
                            <a:off x="1624344" y="705438"/>
                            <a:ext cx="1343646" cy="735919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文本框 55"/>
                        <wps:cNvSpPr txBox="1"/>
                        <wps:spPr>
                          <a:xfrm>
                            <a:off x="140965" y="551367"/>
                            <a:ext cx="220980" cy="4210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wps:spPr>
                        <wps:txbx>
                          <w:txbxContent>
                            <w:p w14:paraId="52DA807C" w14:textId="77777777" w:rsidR="00BE756D" w:rsidRDefault="00BE756D" w:rsidP="00644A10">
                              <w:pPr>
                                <w:rPr>
                                  <w:rFonts w:asciiTheme="minorHAnsi"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Theme="minorHAnsi"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直接箭头连接符 57"/>
                        <wps:cNvCnPr>
                          <a:cxnSpLocks/>
                        </wps:cNvCnPr>
                        <wps:spPr>
                          <a:xfrm>
                            <a:off x="1624028" y="892661"/>
                            <a:ext cx="1343962" cy="54869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直接箭头连接符 58"/>
                        <wps:cNvCnPr>
                          <a:cxnSpLocks/>
                        </wps:cNvCnPr>
                        <wps:spPr>
                          <a:xfrm>
                            <a:off x="1638292" y="1077221"/>
                            <a:ext cx="1329382" cy="377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直接箭头连接符 59"/>
                        <wps:cNvCnPr>
                          <a:cxnSpLocks/>
                        </wps:cNvCnPr>
                        <wps:spPr>
                          <a:xfrm flipV="1">
                            <a:off x="1624344" y="1447878"/>
                            <a:ext cx="1350462" cy="112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直接箭头连接符 60"/>
                        <wps:cNvCnPr>
                          <a:cxnSpLocks/>
                        </wps:cNvCnPr>
                        <wps:spPr>
                          <a:xfrm>
                            <a:off x="1647816" y="1265809"/>
                            <a:ext cx="1329380" cy="18206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文本框 76"/>
                        <wps:cNvSpPr txBox="1"/>
                        <wps:spPr>
                          <a:xfrm>
                            <a:off x="2938477" y="1257266"/>
                            <a:ext cx="220980" cy="4210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wps:spPr>
                        <wps:txbx>
                          <w:txbxContent>
                            <w:p w14:paraId="0154E59A" w14:textId="77777777" w:rsidR="00BE756D" w:rsidRDefault="00BE756D" w:rsidP="00644A10">
                              <w:pPr>
                                <w:rPr>
                                  <w:rFonts w:asciiTheme="minorHAnsi"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Theme="minorHAnsi"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P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FE6A7C" id="组合 77" o:spid="_x0000_s1026" style="width:225.6pt;height:131.95pt;mso-position-horizontal-relative:char;mso-position-vertical-relative:line" coordorigin=",-1121" coordsize="32232,208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">
                <v:group id="组合 33" o:spid="_x0000_s1027" style="position:absolute;left:3048;top:8600;width:0;height:4689" coordorigin="3048,8600" coordsize="0,6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34" o:spid="_x0000_s1028" type="#_x0000_t32" style="position:absolute;left:3048;top:8600;width:0;height:31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" strokecolor="black [3213]" strokeweight="1pt">
                    <v:stroke endarrow="block" joinstyle="miter"/>
                    <o:lock v:ext="edit" shapetype="f"/>
                  </v:shape>
                  <v:shape id="直接箭头连接符 35" o:spid="_x0000_s1029" type="#_x0000_t32" style="position:absolute;left:3048;top:11744;width:0;height:31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" strokecolor="black [3213]" strokeweight="1pt">
                    <v:stroke endarrow="block" joinstyle="miter"/>
                    <o:lock v:ext="edit" shapetype="f"/>
                  </v:shape>
                </v:group>
                <v:shape id="直接箭头连接符 36" o:spid="_x0000_s1030" type="#_x0000_t32" style="position:absolute;left:3467;top:5514;width:7658;height:54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" strokecolor="black [3213]" strokeweight="1pt">
                  <v:stroke endarrow="block" joinstyle="miter"/>
                </v:shape>
                <v:shape id="直接箭头连接符 37" o:spid="_x0000_s1031" type="#_x0000_t32" style="position:absolute;left:3467;top:10944;width:7658;height:50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" strokecolor="black [3213]" strokeweight="1pt">
                  <v:stroke endarrow="block" joinstyle="miter"/>
                  <o:lock v:ext="edit" shapetype="f"/>
                </v:shape>
                <v:oval id="椭圆 38" o:spid="_x0000_s1032" style="position:absolute;left:11125;top:5514;width:952;height:105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" fillcolor="white [3212]" strokecolor="black [3213]" strokeweight="1pt">
                  <v:stroke joinstyle="miter"/>
                </v:oval>
                <v:line id="直接连接符 39" o:spid="_x0000_s1033" style="position:absolute;visibility:visible;mso-wrap-style:square" from="0,10944" to="32232,10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" strokecolor="black [3213]" strokeweight="1pt">
                  <v:stroke dashstyle="dashDot" joinstyle="miter"/>
                  <o:lock v:ext="edit" shapetype="f"/>
                </v:line>
                <v:oval id="椭圆 40" o:spid="_x0000_s1034" style="position:absolute;left:15430;top:5514;width:952;height:105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" fillcolor="white [3212]" strokecolor="black [3213]" strokeweight="1pt">
                  <v:stroke joinstyle="miter"/>
                </v:oval>
                <v:line id="直接连接符 41" o:spid="_x0000_s1035" style="position:absolute;visibility:visible;mso-wrap-style:square" from="13868,5562" to="13868,16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" strokecolor="black [3213]" strokeweight="1pt">
                  <v:stroke dashstyle="dash" joinstyle="miter"/>
                  <o:lock v:ext="edit" shapetype="f"/>
                </v:line>
                <v:line id="直接连接符 42" o:spid="_x0000_s1036" style="position:absolute;flip:y;visibility:visible;mso-wrap-style:square" from="13868,2715" to="13868,5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" strokecolor="black [3213]" strokeweight="1pt">
                  <v:stroke joinstyle="miter"/>
                </v:line>
                <v:line id="直接连接符 43" o:spid="_x0000_s1037" style="position:absolute;flip:y;visibility:visible;mso-wrap-style:square" from="13868,16459" to="13868,19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" strokecolor="black [3213]" strokeweight="1pt">
                  <v:stroke joinstyle="miter"/>
                </v:line>
                <v:shape id="直接箭头连接符 44" o:spid="_x0000_s1038" type="#_x0000_t32" style="position:absolute;left:13220;top:5686;width:1696;height:16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" strokecolor="black [3213]" strokeweight="1pt">
                  <v:stroke endarrow="block" joinstyle="miter"/>
                  <o:lock v:ext="edit" shapetype="f"/>
                </v:shape>
                <v:shape id="直接箭头连接符 45" o:spid="_x0000_s1039" type="#_x0000_t32" style="position:absolute;left:13030;top:7288;width:1695;height:16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" strokecolor="black [3213]" strokeweight="1pt">
                  <v:stroke endarrow="block" joinstyle="miter"/>
                  <o:lock v:ext="edit" shapetype="f"/>
                </v:shape>
                <v:shape id="直接箭头连接符 46" o:spid="_x0000_s1040" type="#_x0000_t32" style="position:absolute;left:13125;top:8926;width:1695;height:16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" strokecolor="black [3213]" strokeweight="1pt">
                  <v:stroke endarrow="block" joinstyle="miter"/>
                  <o:lock v:ext="edit" shapetype="f"/>
                </v:shape>
                <v:shape id="直接箭头连接符 47" o:spid="_x0000_s1041" type="#_x0000_t32" style="position:absolute;left:13125;top:10613;width:1695;height:16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" strokecolor="black [3213]" strokeweight="1pt">
                  <v:stroke endarrow="block" joinstyle="miter"/>
                  <o:lock v:ext="edit" shapetype="f"/>
                </v:shape>
                <v:shape id="直接箭头连接符 48" o:spid="_x0000_s1042" type="#_x0000_t32" style="position:absolute;left:13220;top:12143;width:1696;height:16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" strokecolor="black [3213]" strokeweight="1pt">
                  <v:stroke endarrow="block" joinstyle="miter"/>
                  <o:lock v:ext="edit" shapetype="f"/>
                </v:shape>
                <v:shape id="直接箭头连接符 49" o:spid="_x0000_s1043" type="#_x0000_t32" style="position:absolute;left:13125;top:13594;width:1695;height:16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" strokecolor="black [3213]" strokeweight="1pt">
                  <v:stroke endarrow="block" joinstyle="miter"/>
                  <o:lock v:ext="edit" shapetype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48" o:spid="_x0000_s1044" type="#_x0000_t202" style="position:absolute;left:12029;top:-1121;width:3723;height:4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" filled="f" stroked="f" strokeweight="1pt">
                  <v:textbox>
                    <w:txbxContent>
                      <w:p w14:paraId="32E40752" w14:textId="77777777" w:rsidR="00BE756D" w:rsidRDefault="00BE756D" w:rsidP="00644A10">
                        <w:pPr>
                          <w:rPr>
                            <w:rFonts w:asciiTheme="minorHAnsi"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Theme="minorHAnsi"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G</w:t>
                        </w:r>
                      </w:p>
                    </w:txbxContent>
                  </v:textbox>
                </v:shape>
                <v:shape id="文本框 49" o:spid="_x0000_s1045" type="#_x0000_t202" style="position:absolute;left:8723;top:1315;width:5532;height:59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" filled="f" stroked="f" strokeweight="1pt">
                  <v:textbox>
                    <w:txbxContent>
                      <w:p w14:paraId="363FC191" w14:textId="77777777" w:rsidR="00BE756D" w:rsidRDefault="00016640" w:rsidP="00644A10">
                        <w:pPr>
                          <w:rPr>
                            <w:rFonts w:ascii="Cambria Math" w:hAnsi="+mn-cs" w:hint="eastAsia"/>
                            <w:i/>
                            <w:iCs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文本框 50" o:spid="_x0000_s1046" type="#_x0000_t202" style="position:absolute;left:14133;top:1101;width:5153;height:5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" filled="f" stroked="f" strokeweight="1pt">
                  <v:textbox>
                    <w:txbxContent>
                      <w:p w14:paraId="3E6546F5" w14:textId="77777777" w:rsidR="00BE756D" w:rsidRDefault="00016640" w:rsidP="00644A10">
                        <w:pPr>
                          <w:rPr>
                            <w:rFonts w:ascii="Cambria Math" w:hAnsi="+mn-cs" w:hint="eastAsia"/>
                            <w:i/>
                            <w:iCs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line id="直接连接符 53" o:spid="_x0000_s1047" style="position:absolute;visibility:visible;mso-wrap-style:square" from="29603,1846" to="29603,19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" strokecolor="black [3213]" strokeweight="1pt">
                  <v:stroke joinstyle="miter"/>
                </v:line>
                <v:shape id="直接箭头连接符 54" o:spid="_x0000_s1048" type="#_x0000_t32" style="position:absolute;left:16243;top:7054;width:13436;height:73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" strokecolor="black [3213]" strokeweight="1pt">
                  <v:stroke endarrow="block" joinstyle="miter"/>
                </v:shape>
                <v:shape id="文本框 55" o:spid="_x0000_s1049" type="#_x0000_t202" style="position:absolute;left:1409;top:5513;width:2210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" filled="f" stroked="f" strokeweight="1pt">
                  <v:textbox>
                    <w:txbxContent>
                      <w:p w14:paraId="52DA807C" w14:textId="77777777" w:rsidR="00BE756D" w:rsidRDefault="00BE756D" w:rsidP="00644A10">
                        <w:pPr>
                          <w:rPr>
                            <w:rFonts w:asciiTheme="minorHAnsi"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Theme="minorHAnsi"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</w:t>
                        </w:r>
                      </w:p>
                    </w:txbxContent>
                  </v:textbox>
                </v:shape>
                <v:shape id="直接箭头连接符 57" o:spid="_x0000_s1050" type="#_x0000_t32" style="position:absolute;left:16240;top:8926;width:13439;height:54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" strokecolor="black [3213]" strokeweight="1pt">
                  <v:stroke endarrow="block" joinstyle="miter"/>
                  <o:lock v:ext="edit" shapetype="f"/>
                </v:shape>
                <v:shape id="直接箭头连接符 58" o:spid="_x0000_s1051" type="#_x0000_t32" style="position:absolute;left:16382;top:10772;width:13294;height:37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" strokecolor="black [3213]" strokeweight="1pt">
                  <v:stroke endarrow="block" joinstyle="miter"/>
                  <o:lock v:ext="edit" shapetype="f"/>
                </v:shape>
                <v:shape id="直接箭头连接符 59" o:spid="_x0000_s1052" type="#_x0000_t32" style="position:absolute;left:16243;top:14478;width:13505;height:1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" strokecolor="black [3213]" strokeweight="1pt">
                  <v:stroke endarrow="block" joinstyle="miter"/>
                  <o:lock v:ext="edit" shapetype="f"/>
                </v:shape>
                <v:shape id="直接箭头连接符 60" o:spid="_x0000_s1053" type="#_x0000_t32" style="position:absolute;left:16478;top:12658;width:13293;height:18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" strokecolor="black [3213]" strokeweight="1pt">
                  <v:stroke endarrow="block" joinstyle="miter"/>
                  <o:lock v:ext="edit" shapetype="f"/>
                </v:shape>
                <v:shape id="文本框 76" o:spid="_x0000_s1054" type="#_x0000_t202" style="position:absolute;left:29384;top:12572;width:2210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" filled="f" stroked="f" strokeweight="1pt">
                  <v:textbox>
                    <w:txbxContent>
                      <w:p w14:paraId="0154E59A" w14:textId="77777777" w:rsidR="00BE756D" w:rsidRDefault="00BE756D" w:rsidP="00644A10">
                        <w:pPr>
                          <w:rPr>
                            <w:rFonts w:asciiTheme="minorHAnsi"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Theme="minorHAnsi"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P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22B6B7E" w14:textId="7EA47348" w:rsidR="00644A10" w:rsidRDefault="000300D1" w:rsidP="00F50C28">
      <w:pPr>
        <w:pStyle w:val="ac"/>
        <w:rPr>
          <w:noProof/>
        </w:rPr>
      </w:pPr>
      <w:bookmarkStart w:id="11" w:name="_Toc70108996"/>
      <w:bookmarkStart w:id="12" w:name="_Toc70104909"/>
      <w:bookmarkStart w:id="13" w:name="_Ref69677652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2</w:t>
        </w:r>
        <w:bookmarkEnd w:id="11"/>
      </w:fldSimple>
      <w:bookmarkEnd w:id="12"/>
      <w:bookmarkEnd w:id="13"/>
    </w:p>
    <w:p w14:paraId="1F72AB96" w14:textId="46000AD6" w:rsidR="00306100" w:rsidRPr="00F50C28" w:rsidRDefault="00306100" w:rsidP="00F50C28">
      <w:pPr>
        <w:pStyle w:val="Figurecaption"/>
      </w:pPr>
      <w:r w:rsidRPr="00F50C28">
        <w:rPr>
          <w:rFonts w:hint="eastAsia"/>
        </w:rPr>
        <w:t>(</w:t>
      </w:r>
      <w:r w:rsidRPr="00F50C28">
        <w:t>Example of Fraunhofer grating diffraction)</w:t>
      </w:r>
    </w:p>
    <w:p w14:paraId="05E78F57" w14:textId="77777777" w:rsidR="00306100" w:rsidRPr="00306100" w:rsidRDefault="00306100" w:rsidP="00F50C28">
      <w:pPr>
        <w:spacing w:line="360" w:lineRule="auto"/>
      </w:pPr>
    </w:p>
    <w:p w14:paraId="1F688527" w14:textId="6DCF9A4C" w:rsidR="00644A10" w:rsidRPr="00F94752" w:rsidRDefault="00644A10" w:rsidP="00F50C28">
      <w:pPr>
        <w:pStyle w:val="a6"/>
        <w:numPr>
          <w:ilvl w:val="0"/>
          <w:numId w:val="5"/>
        </w:numPr>
        <w:spacing w:line="360" w:lineRule="auto"/>
        <w:rPr>
          <w:lang w:eastAsia="zh-CN"/>
        </w:rPr>
      </w:pPr>
      <w:r w:rsidRPr="00F94752">
        <w:rPr>
          <w:rFonts w:hint="eastAsia"/>
          <w:lang w:eastAsia="zh-CN"/>
        </w:rPr>
        <w:t>I</w:t>
      </w:r>
      <w:r w:rsidRPr="00F94752">
        <w:rPr>
          <w:lang w:eastAsia="zh-CN"/>
        </w:rPr>
        <w:t xml:space="preserve">n </w:t>
      </w:r>
      <w:r w:rsidR="001E2E38" w:rsidRPr="00F94752">
        <w:rPr>
          <w:lang w:eastAsia="zh-CN"/>
        </w:rPr>
        <w:fldChar w:fldCharType="begin"/>
      </w:r>
      <w:r w:rsidR="001E2E38" w:rsidRPr="00F94752">
        <w:rPr>
          <w:lang w:eastAsia="zh-CN"/>
        </w:rPr>
        <w:instrText xml:space="preserve"> REF _Ref69677652 \h </w:instrText>
      </w:r>
      <w:r w:rsidR="00F94752" w:rsidRPr="00F94752">
        <w:rPr>
          <w:lang w:eastAsia="zh-CN"/>
        </w:rPr>
        <w:instrText xml:space="preserve"> \* MERGEFORMAT </w:instrText>
      </w:r>
      <w:r w:rsidR="001E2E38" w:rsidRPr="00F94752">
        <w:rPr>
          <w:lang w:eastAsia="zh-CN"/>
        </w:rPr>
      </w:r>
      <w:r w:rsidR="001E2E38" w:rsidRPr="00F94752">
        <w:rPr>
          <w:lang w:eastAsia="zh-CN"/>
        </w:rPr>
        <w:fldChar w:fldCharType="separate"/>
      </w:r>
      <w:r w:rsidR="001E2E38" w:rsidRPr="00F94752">
        <w:t xml:space="preserve">Figure </w:t>
      </w:r>
      <w:r w:rsidR="001E2E38" w:rsidRPr="00F94752">
        <w:rPr>
          <w:noProof/>
        </w:rPr>
        <w:t>2</w:t>
      </w:r>
      <w:r w:rsidR="001E2E38" w:rsidRPr="00F94752">
        <w:noBreakHyphen/>
      </w:r>
      <w:r w:rsidR="001E2E38" w:rsidRPr="00F94752">
        <w:rPr>
          <w:noProof/>
        </w:rPr>
        <w:t>2</w:t>
      </w:r>
      <w:r w:rsidR="001E2E38" w:rsidRPr="00F94752">
        <w:rPr>
          <w:lang w:eastAsia="zh-CN"/>
        </w:rPr>
        <w:fldChar w:fldCharType="end"/>
      </w:r>
      <w:r w:rsidRPr="00F94752">
        <w:rPr>
          <w:lang w:eastAsia="zh-CN"/>
        </w:rPr>
        <w:t xml:space="preserve">, S is the signal slit acting as the light source and placing on the focal plane of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F94752">
        <w:rPr>
          <w:lang w:eastAsia="zh-CN"/>
        </w:rPr>
        <w:t xml:space="preserve">. </w:t>
      </w:r>
      <w:r w:rsidR="00BE4C5B" w:rsidRPr="00F94752">
        <w:rPr>
          <w:lang w:eastAsia="zh-CN"/>
        </w:rPr>
        <w:t>Assuming</w:t>
      </w:r>
      <w:r w:rsidRPr="00F94752">
        <w:rPr>
          <w:lang w:eastAsia="zh-CN"/>
        </w:rPr>
        <w:t xml:space="preserve"> the slit is infinite</w:t>
      </w:r>
      <w:r w:rsidR="00066078" w:rsidRPr="00F94752">
        <w:rPr>
          <w:lang w:eastAsia="zh-CN"/>
        </w:rPr>
        <w:t>ly</w:t>
      </w:r>
      <w:r w:rsidRPr="00F94752">
        <w:rPr>
          <w:lang w:eastAsia="zh-CN"/>
        </w:rPr>
        <w:t xml:space="preserve"> thin, so that light after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="001B1692" w:rsidRPr="00F94752">
        <w:rPr>
          <w:lang w:eastAsia="zh-CN"/>
        </w:rPr>
        <w:t xml:space="preserve">will be parallel. G is the grating, it has N slits with a width, and the width of the non-transparent part between two slits is b. The parallel light after the grating will be focused to P point which </w:t>
      </w:r>
      <w:r w:rsidR="00066078" w:rsidRPr="00F94752">
        <w:rPr>
          <w:lang w:eastAsia="zh-CN"/>
        </w:rPr>
        <w:t>is</w:t>
      </w:r>
      <w:r w:rsidR="001B1692" w:rsidRPr="00F94752">
        <w:rPr>
          <w:lang w:eastAsia="zh-CN"/>
        </w:rPr>
        <w:t xml:space="preserve"> on the focal plane of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="001B1692" w:rsidRPr="00F94752">
        <w:rPr>
          <w:lang w:eastAsia="zh-CN"/>
        </w:rPr>
        <w:t>.</w:t>
      </w:r>
    </w:p>
    <w:p w14:paraId="6BBF29E0" w14:textId="13E58086" w:rsidR="00E106AF" w:rsidRDefault="001B1692" w:rsidP="00F50C28">
      <w:pPr>
        <w:pStyle w:val="a6"/>
        <w:numPr>
          <w:ilvl w:val="0"/>
          <w:numId w:val="5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rstly,</w:t>
      </w:r>
      <w:r w:rsidR="00AA317F">
        <w:rPr>
          <w:lang w:eastAsia="zh-CN"/>
        </w:rPr>
        <w:t xml:space="preserve"> starting with the single slit situation</w:t>
      </w:r>
      <w:r w:rsidR="007B15BA">
        <w:rPr>
          <w:lang w:eastAsia="zh-CN"/>
        </w:rPr>
        <w:t xml:space="preserve"> </w:t>
      </w:r>
      <w:r w:rsidR="007B15BA">
        <w:rPr>
          <w:rFonts w:hint="eastAsia"/>
          <w:lang w:eastAsia="zh-CN"/>
        </w:rPr>
        <w:t>l</w:t>
      </w:r>
      <w:r w:rsidR="007B15BA">
        <w:rPr>
          <w:lang w:eastAsia="zh-CN"/>
        </w:rPr>
        <w:t xml:space="preserve">ike in </w:t>
      </w:r>
      <w:r w:rsidR="001E2E38">
        <w:rPr>
          <w:lang w:eastAsia="zh-CN"/>
        </w:rPr>
        <w:fldChar w:fldCharType="begin"/>
      </w:r>
      <w:r w:rsidR="001E2E38">
        <w:rPr>
          <w:lang w:eastAsia="zh-CN"/>
        </w:rPr>
        <w:instrText xml:space="preserve"> REF _Ref69677639 \h </w:instrText>
      </w:r>
      <w:r w:rsidR="00F50C28">
        <w:rPr>
          <w:lang w:eastAsia="zh-CN"/>
        </w:rPr>
        <w:instrText xml:space="preserve"> \* MERGEFORMAT </w:instrText>
      </w:r>
      <w:r w:rsidR="001E2E38">
        <w:rPr>
          <w:lang w:eastAsia="zh-CN"/>
        </w:rPr>
      </w:r>
      <w:r w:rsidR="001E2E38">
        <w:rPr>
          <w:lang w:eastAsia="zh-CN"/>
        </w:rPr>
        <w:fldChar w:fldCharType="separate"/>
      </w:r>
      <w:r w:rsidR="001E2E38">
        <w:t xml:space="preserve">Figure </w:t>
      </w:r>
      <w:r w:rsidR="001E2E38">
        <w:rPr>
          <w:noProof/>
        </w:rPr>
        <w:t>2</w:t>
      </w:r>
      <w:r w:rsidR="001E2E38">
        <w:noBreakHyphen/>
      </w:r>
      <w:r w:rsidR="001E2E38">
        <w:rPr>
          <w:noProof/>
        </w:rPr>
        <w:t>3</w:t>
      </w:r>
      <w:r w:rsidR="001E2E38">
        <w:rPr>
          <w:lang w:eastAsia="zh-CN"/>
        </w:rPr>
        <w:fldChar w:fldCharType="end"/>
      </w:r>
      <w:r w:rsidR="00580869">
        <w:rPr>
          <w:lang w:eastAsia="zh-CN"/>
        </w:rPr>
        <w:t>,</w:t>
      </w:r>
      <w:r w:rsidR="00AA317F">
        <w:rPr>
          <w:lang w:eastAsia="zh-CN"/>
        </w:rPr>
        <w:t xml:space="preserve"> </w:t>
      </w:r>
      <w:r w:rsidR="00580869">
        <w:rPr>
          <w:lang w:eastAsia="zh-CN"/>
        </w:rPr>
        <w:t>i</w:t>
      </w:r>
      <w:r w:rsidR="00AA317F">
        <w:rPr>
          <w:lang w:eastAsia="zh-CN"/>
        </w:rPr>
        <w:t xml:space="preserve">f the </w:t>
      </w:r>
      <m:oMath>
        <m:r>
          <w:rPr>
            <w:rFonts w:ascii="Cambria Math" w:hAnsi="Cambria Math"/>
            <w:lang w:eastAsia="zh-CN"/>
          </w:rPr>
          <m:t>dx</m:t>
        </m:r>
      </m:oMath>
      <w:r w:rsidR="00AA317F" w:rsidRPr="00F94752">
        <w:rPr>
          <w:bCs/>
          <w:lang w:eastAsia="zh-CN"/>
        </w:rPr>
        <w:t xml:space="preserve"> </w:t>
      </w:r>
      <w:r w:rsidR="00AA317F" w:rsidRPr="00AA317F">
        <w:rPr>
          <w:lang w:eastAsia="zh-CN"/>
        </w:rPr>
        <w:t>represent</w:t>
      </w:r>
      <w:r w:rsidR="00AA317F">
        <w:rPr>
          <w:rFonts w:hint="eastAsia"/>
          <w:lang w:eastAsia="zh-CN"/>
        </w:rPr>
        <w:t>s</w:t>
      </w:r>
      <w:r w:rsidR="00AA317F">
        <w:rPr>
          <w:lang w:eastAsia="zh-CN"/>
        </w:rPr>
        <w:t xml:space="preserve"> the</w:t>
      </w:r>
      <w:r w:rsidR="00E106AF">
        <w:rPr>
          <w:lang w:eastAsia="zh-CN"/>
        </w:rPr>
        <w:t xml:space="preserve"> width of the unit sub</w:t>
      </w:r>
      <w:r w:rsidR="00066078">
        <w:rPr>
          <w:lang w:eastAsia="zh-CN"/>
        </w:rPr>
        <w:t>-</w:t>
      </w:r>
      <w:r w:rsidR="00E106AF">
        <w:rPr>
          <w:lang w:eastAsia="zh-CN"/>
        </w:rPr>
        <w:t>wave, and vibration caused by this sub</w:t>
      </w:r>
      <w:r w:rsidR="00AA317F">
        <w:rPr>
          <w:lang w:eastAsia="zh-CN"/>
        </w:rPr>
        <w:t xml:space="preserve"> </w:t>
      </w:r>
      <w:r w:rsidR="00E106AF">
        <w:rPr>
          <w:lang w:eastAsia="zh-CN"/>
        </w:rPr>
        <w:t>wave can be written as</w:t>
      </w:r>
    </w:p>
    <w:p w14:paraId="15051BA1" w14:textId="58D40A8C" w:rsidR="001B1692" w:rsidRPr="007B15BA" w:rsidRDefault="002806C4" w:rsidP="00F50C28">
      <w:pPr>
        <w:pStyle w:val="a6"/>
        <w:keepNext/>
        <w:spacing w:line="360" w:lineRule="auto"/>
        <w:ind w:left="840"/>
        <w:rPr>
          <w:i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d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C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'</m:t>
              </m:r>
            </m:sup>
          </m:sSup>
          <m:func>
            <m:funcPr>
              <m:ctrlPr>
                <w:rPr>
                  <w:rFonts w:ascii="Cambria Math" w:hAnsi="Cambria Math"/>
                  <w:i/>
                  <w:lang w:eastAsia="zh-CN"/>
                </w:rPr>
              </m:ctrlPr>
            </m:funcPr>
            <m:fName>
              <m:r>
                <w:rPr>
                  <w:rFonts w:ascii="Cambria Math" w:hAnsi="Cambria Math"/>
                  <w:lang w:eastAsia="zh-CN"/>
                </w:rPr>
                <m:t>sin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t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+∆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λ</m:t>
                          </m:r>
                        </m:den>
                      </m:f>
                    </m:e>
                  </m:d>
                </m:e>
              </m:d>
            </m:e>
          </m:func>
          <m:r>
            <w:rPr>
              <w:rFonts w:ascii="Cambria Math" w:hAnsi="Cambria Math"/>
              <w:lang w:eastAsia="zh-CN"/>
            </w:rPr>
            <m:t>dx</m:t>
          </m:r>
        </m:oMath>
      </m:oMathPara>
    </w:p>
    <w:p w14:paraId="2C9C4A0F" w14:textId="7E9108FB" w:rsidR="007D7408" w:rsidRDefault="00424862" w:rsidP="001D317D">
      <w:pPr>
        <w:pStyle w:val="ac"/>
        <w:jc w:val="right"/>
      </w:pPr>
      <w:bookmarkStart w:id="14" w:name="_Toc70104944"/>
      <w:bookmarkStart w:id="15" w:name="_Toc70106796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</w:t>
        </w:r>
      </w:fldSimple>
      <w:bookmarkEnd w:id="14"/>
      <w:r>
        <w:rPr>
          <w:noProof/>
        </w:rPr>
        <w:t>)</w:t>
      </w:r>
      <w:bookmarkEnd w:id="15"/>
    </w:p>
    <w:p w14:paraId="1E5D3C9C" w14:textId="77777777" w:rsidR="000300D1" w:rsidRDefault="007B15BA" w:rsidP="00F50C28">
      <w:pPr>
        <w:pStyle w:val="a6"/>
        <w:keepNext/>
        <w:spacing w:line="360" w:lineRule="auto"/>
        <w:ind w:left="840"/>
        <w:jc w:val="center"/>
      </w:pPr>
      <w:r w:rsidRPr="007B15BA">
        <w:rPr>
          <w:rFonts w:hint="eastAsia"/>
          <w:i/>
          <w:noProof/>
          <w:lang w:eastAsia="zh-CN"/>
        </w:rPr>
        <w:drawing>
          <wp:inline distT="0" distB="0" distL="0" distR="0" wp14:anchorId="79D1E9F0" wp14:editId="10A4249A">
            <wp:extent cx="3779591" cy="2014855"/>
            <wp:effectExtent l="0" t="0" r="0" b="444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lum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7" t="45464" r="14247" b="5137"/>
                    <a:stretch/>
                  </pic:blipFill>
                  <pic:spPr bwMode="auto">
                    <a:xfrm>
                      <a:off x="0" y="0"/>
                      <a:ext cx="3835355" cy="204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A58DC6" w14:textId="6288C8C7" w:rsidR="007B15BA" w:rsidRDefault="000300D1" w:rsidP="00F50C28">
      <w:pPr>
        <w:pStyle w:val="ac"/>
      </w:pPr>
      <w:bookmarkStart w:id="16" w:name="_Ref69677639"/>
      <w:bookmarkStart w:id="17" w:name="_Toc70104910"/>
      <w:bookmarkStart w:id="18" w:name="_Toc70108997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3</w:t>
        </w:r>
      </w:fldSimple>
      <w:bookmarkEnd w:id="16"/>
      <w:sdt>
        <w:sdtPr>
          <w:id w:val="1070920432"/>
          <w:citation/>
        </w:sdtPr>
        <w:sdtEndPr/>
        <w:sdtContent>
          <w:r w:rsidR="00E64276">
            <w:fldChar w:fldCharType="begin"/>
          </w:r>
          <w:r w:rsidR="00CD1F3F">
            <w:rPr>
              <w:lang w:eastAsia="zh-CN"/>
            </w:rPr>
            <w:instrText xml:space="preserve">CITATION </w:instrText>
          </w:r>
          <w:r w:rsidR="00CD1F3F">
            <w:rPr>
              <w:lang w:eastAsia="zh-CN"/>
            </w:rPr>
            <w:instrText>夫琅禾</w:instrText>
          </w:r>
          <w:r w:rsidR="00CD1F3F">
            <w:rPr>
              <w:lang w:eastAsia="zh-CN"/>
            </w:rPr>
            <w:instrText xml:space="preserve"> \l 2052 </w:instrText>
          </w:r>
          <w:r w:rsidR="00E64276">
            <w:fldChar w:fldCharType="separate"/>
          </w:r>
          <w:r w:rsidR="007B598B">
            <w:rPr>
              <w:noProof/>
              <w:lang w:eastAsia="zh-CN"/>
            </w:rPr>
            <w:t xml:space="preserve"> [4]</w:t>
          </w:r>
          <w:r w:rsidR="00E64276">
            <w:fldChar w:fldCharType="end"/>
          </w:r>
        </w:sdtContent>
      </w:sdt>
      <w:bookmarkEnd w:id="17"/>
      <w:bookmarkEnd w:id="18"/>
    </w:p>
    <w:p w14:paraId="0BB8B6F6" w14:textId="5C64063D" w:rsidR="00306100" w:rsidRDefault="00306100" w:rsidP="00F50C28">
      <w:pPr>
        <w:pStyle w:val="Figurecaption"/>
      </w:pPr>
      <w:r w:rsidRPr="00F50C28">
        <w:rPr>
          <w:rFonts w:hint="eastAsia"/>
        </w:rPr>
        <w:t>(</w:t>
      </w:r>
      <w:r w:rsidRPr="00F50C28">
        <w:t>Example of Fraunhofer single slit diffraction)</w:t>
      </w:r>
    </w:p>
    <w:p w14:paraId="045028DB" w14:textId="77777777" w:rsidR="00F50C28" w:rsidRPr="00F50C28" w:rsidRDefault="00F50C28" w:rsidP="00F50C28">
      <w:pPr>
        <w:pStyle w:val="a6"/>
      </w:pPr>
    </w:p>
    <w:p w14:paraId="30ACF1A1" w14:textId="45130BE6" w:rsidR="00035182" w:rsidRPr="00F94752" w:rsidRDefault="00E106AF" w:rsidP="00F50C28">
      <w:pPr>
        <w:pStyle w:val="a6"/>
        <w:spacing w:line="360" w:lineRule="auto"/>
        <w:ind w:left="840"/>
        <w:rPr>
          <w:lang w:eastAsia="zh-CN"/>
        </w:rPr>
      </w:pPr>
      <w:r w:rsidRPr="00F94752">
        <w:rPr>
          <w:lang w:eastAsia="zh-CN"/>
        </w:rPr>
        <w:t xml:space="preserve">In the above equation,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F94752">
        <w:rPr>
          <w:rFonts w:hint="eastAsia"/>
          <w:lang w:eastAsia="zh-CN"/>
        </w:rPr>
        <w:t xml:space="preserve"> i</w:t>
      </w:r>
      <w:r w:rsidRPr="00F94752">
        <w:rPr>
          <w:lang w:eastAsia="zh-CN"/>
        </w:rPr>
        <w:t xml:space="preserve">s </w:t>
      </w:r>
      <w:r w:rsidR="003A20E8" w:rsidRPr="00F94752">
        <w:rPr>
          <w:lang w:eastAsia="zh-CN"/>
        </w:rPr>
        <w:t xml:space="preserve">the </w:t>
      </w:r>
      <w:r w:rsidRPr="00F94752">
        <w:rPr>
          <w:lang w:eastAsia="zh-CN"/>
        </w:rPr>
        <w:t xml:space="preserve">distance between point </w:t>
      </w:r>
      <m:oMath>
        <m:r>
          <w:rPr>
            <w:rFonts w:ascii="Cambria Math" w:hAnsi="Cambria Math"/>
            <w:lang w:eastAsia="zh-CN"/>
          </w:rPr>
          <m:t xml:space="preserve">O </m:t>
        </m:r>
      </m:oMath>
      <w:r w:rsidRPr="00F94752">
        <w:rPr>
          <w:lang w:eastAsia="zh-CN"/>
        </w:rPr>
        <w:t>to</w:t>
      </w:r>
      <m:oMath>
        <m:r>
          <w:rPr>
            <w:rFonts w:ascii="Cambria Math" w:hAnsi="Cambria Math"/>
            <w:lang w:eastAsia="zh-CN"/>
          </w:rPr>
          <m:t xml:space="preserve"> P</m:t>
        </m:r>
      </m:oMath>
      <w:r w:rsidRPr="00F94752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’</m:t>
        </m:r>
      </m:oMath>
      <w:r w:rsidRPr="00F94752">
        <w:rPr>
          <w:lang w:eastAsia="zh-CN"/>
        </w:rPr>
        <w:t xml:space="preserve"> is a constant,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Δ</m:t>
        </m:r>
      </m:oMath>
      <w:r w:rsidRPr="00F94752">
        <w:rPr>
          <w:rFonts w:hint="eastAsia"/>
          <w:lang w:eastAsia="zh-CN"/>
        </w:rPr>
        <w:t xml:space="preserve"> </w:t>
      </w:r>
      <w:r w:rsidRPr="00F94752">
        <w:rPr>
          <w:lang w:eastAsia="zh-CN"/>
        </w:rPr>
        <w:t xml:space="preserve">is the optical path difference (OPD) between point O </w:t>
      </w:r>
      <w:r w:rsidR="00035182" w:rsidRPr="00F94752">
        <w:rPr>
          <w:lang w:eastAsia="zh-CN"/>
        </w:rPr>
        <w:t xml:space="preserve">to P and arbitrary point C to P. If we assuming the lens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="00035182" w:rsidRPr="00F94752">
        <w:rPr>
          <w:rFonts w:hint="eastAsia"/>
          <w:lang w:eastAsia="zh-CN"/>
        </w:rPr>
        <w:t xml:space="preserve"> </w:t>
      </w:r>
      <w:r w:rsidR="00035182" w:rsidRPr="00F94752">
        <w:rPr>
          <w:lang w:eastAsia="zh-CN"/>
        </w:rPr>
        <w:t xml:space="preserve">is perfect,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Δ</m:t>
        </m:r>
      </m:oMath>
      <w:r w:rsidR="00035182" w:rsidRPr="00F94752">
        <w:rPr>
          <w:lang w:eastAsia="zh-CN"/>
        </w:rPr>
        <w:t xml:space="preserve"> will only be d</w:t>
      </w:r>
      <w:proofErr w:type="spellStart"/>
      <w:r w:rsidR="00035182" w:rsidRPr="00F94752">
        <w:rPr>
          <w:lang w:eastAsia="zh-CN"/>
        </w:rPr>
        <w:t>etermined</w:t>
      </w:r>
      <w:proofErr w:type="spellEnd"/>
      <w:r w:rsidR="00035182" w:rsidRPr="00F94752">
        <w:rPr>
          <w:lang w:eastAsia="zh-CN"/>
        </w:rPr>
        <w:t xml:space="preserve"> by angle </w:t>
      </w:r>
      <m:oMath>
        <m:r>
          <w:rPr>
            <w:rFonts w:ascii="Cambria Math" w:hAnsi="Cambria Math"/>
            <w:lang w:eastAsia="zh-CN"/>
          </w:rPr>
          <m:t>θ</m:t>
        </m:r>
      </m:oMath>
      <w:r w:rsidR="00035182" w:rsidRPr="00F94752">
        <w:rPr>
          <w:lang w:eastAsia="zh-CN"/>
        </w:rPr>
        <w:t xml:space="preserve">, i.e., </w:t>
      </w:r>
      <m:oMath>
        <m:r>
          <w:rPr>
            <w:rFonts w:ascii="Cambria Math" w:hAnsi="Cambria Math"/>
            <w:lang w:eastAsia="zh-CN"/>
          </w:rPr>
          <m:t>Δ=xsinθ</m:t>
        </m:r>
      </m:oMath>
      <w:r w:rsidR="00035182" w:rsidRPr="00F94752">
        <w:rPr>
          <w:rFonts w:hint="eastAsia"/>
          <w:lang w:eastAsia="zh-CN"/>
        </w:rPr>
        <w:t xml:space="preserve">. </w:t>
      </w:r>
      <w:r w:rsidR="00035182" w:rsidRPr="00F94752">
        <w:rPr>
          <w:lang w:eastAsia="zh-CN"/>
        </w:rPr>
        <w:t>Then we add</w:t>
      </w:r>
      <w:r w:rsidR="002806C4" w:rsidRPr="00F94752">
        <w:rPr>
          <w:lang w:eastAsia="zh-CN"/>
        </w:rPr>
        <w:t xml:space="preserve"> up all the sub</w:t>
      </w:r>
      <w:r w:rsidR="003A20E8" w:rsidRPr="00F94752">
        <w:rPr>
          <w:lang w:eastAsia="zh-CN"/>
        </w:rPr>
        <w:t>-</w:t>
      </w:r>
      <w:r w:rsidR="002806C4" w:rsidRPr="00F94752">
        <w:rPr>
          <w:lang w:eastAsia="zh-CN"/>
        </w:rPr>
        <w:t xml:space="preserve">waves so that the </w:t>
      </w:r>
      <w:r w:rsidR="00B41781">
        <w:rPr>
          <w:lang w:eastAsia="zh-CN"/>
        </w:rPr>
        <w:t>wave</w:t>
      </w:r>
      <w:r w:rsidR="002806C4" w:rsidRPr="00F94752">
        <w:rPr>
          <w:lang w:eastAsia="zh-CN"/>
        </w:rPr>
        <w:t xml:space="preserve"> on point P is:</w:t>
      </w:r>
    </w:p>
    <w:p w14:paraId="06A5459D" w14:textId="5966251E" w:rsidR="002806C4" w:rsidRPr="002806C4" w:rsidRDefault="002806C4" w:rsidP="00F50C28">
      <w:pPr>
        <w:pStyle w:val="a6"/>
        <w:keepNext/>
        <w:spacing w:line="360" w:lineRule="auto"/>
        <w:ind w:left="840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 xml:space="preserve">y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</m:sub>
            <m:sup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i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+xsinθ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λ</m:t>
                              </m:r>
                            </m:den>
                          </m:f>
                        </m:e>
                      </m:d>
                    </m:e>
                  </m:d>
                </m:e>
              </m:func>
              <m:r>
                <w:rPr>
                  <w:rFonts w:ascii="Cambria Math" w:hAnsi="Cambria Math"/>
                  <w:lang w:eastAsia="zh-CN"/>
                </w:rPr>
                <m:t>dx</m:t>
              </m:r>
            </m:e>
          </m:nary>
        </m:oMath>
      </m:oMathPara>
    </w:p>
    <w:p w14:paraId="28D46CF5" w14:textId="7A64CC15" w:rsidR="007D7408" w:rsidRDefault="00424862" w:rsidP="001D317D">
      <w:pPr>
        <w:pStyle w:val="ac"/>
        <w:jc w:val="right"/>
      </w:pPr>
      <w:bookmarkStart w:id="19" w:name="_Toc70104945"/>
      <w:bookmarkStart w:id="20" w:name="_Toc70106797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2</w:t>
        </w:r>
      </w:fldSimple>
      <w:bookmarkEnd w:id="19"/>
      <w:r>
        <w:rPr>
          <w:noProof/>
        </w:rPr>
        <w:t>)</w:t>
      </w:r>
      <w:bookmarkEnd w:id="20"/>
    </w:p>
    <w:p w14:paraId="3EAAD74D" w14:textId="3FB40056" w:rsidR="002806C4" w:rsidRDefault="002806C4" w:rsidP="00F50C28">
      <w:pPr>
        <w:pStyle w:val="a6"/>
        <w:numPr>
          <w:ilvl w:val="0"/>
          <w:numId w:val="5"/>
        </w:numPr>
        <w:spacing w:line="360" w:lineRule="auto"/>
        <w:rPr>
          <w:lang w:eastAsia="zh-CN"/>
        </w:rPr>
      </w:pPr>
      <w:r>
        <w:rPr>
          <w:lang w:eastAsia="zh-CN"/>
        </w:rPr>
        <w:t>Back to the multi-slit grating, we add up vibration caused by all the slits:</w:t>
      </w:r>
    </w:p>
    <w:p w14:paraId="777DB6A2" w14:textId="37931471" w:rsidR="002806C4" w:rsidRPr="002806C4" w:rsidRDefault="002806C4" w:rsidP="00F50C28">
      <w:pPr>
        <w:pStyle w:val="a6"/>
        <w:keepNext/>
        <w:spacing w:line="360" w:lineRule="auto"/>
        <w:ind w:left="840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w:lastRenderedPageBreak/>
            <m:t xml:space="preserve">y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</m:sub>
            <m:sup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i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+xsinθ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λ</m:t>
                              </m:r>
                            </m:den>
                          </m:f>
                        </m:e>
                      </m:d>
                    </m:e>
                  </m:d>
                </m:e>
              </m:func>
              <m:r>
                <w:rPr>
                  <w:rFonts w:ascii="Cambria Math" w:hAnsi="Cambria Math"/>
                  <w:lang w:eastAsia="zh-CN"/>
                </w:rPr>
                <m:t>dx</m:t>
              </m:r>
            </m:e>
          </m:nary>
          <m:r>
            <w:rPr>
              <w:rFonts w:ascii="Cambria Math" w:hAnsi="Cambria Math"/>
              <w:lang w:eastAsia="zh-CN"/>
            </w:rPr>
            <m:t>+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b+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</m:sub>
            <m:sup>
              <m:r>
                <w:rPr>
                  <w:rFonts w:ascii="Cambria Math" w:hAnsi="Cambria Math"/>
                  <w:lang w:eastAsia="zh-CN"/>
                </w:rPr>
                <m:t>b+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3a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i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+xsinθ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λ</m:t>
                              </m:r>
                            </m:den>
                          </m:f>
                        </m:e>
                      </m:d>
                    </m:e>
                  </m:d>
                </m:e>
              </m:func>
              <m:r>
                <w:rPr>
                  <w:rFonts w:ascii="Cambria Math" w:hAnsi="Cambria Math"/>
                  <w:lang w:eastAsia="zh-CN"/>
                </w:rPr>
                <m:t>dx</m:t>
              </m:r>
            </m:e>
          </m:nary>
          <m:r>
            <w:rPr>
              <w:rFonts w:ascii="Cambria Math" w:hAnsi="Cambria Math"/>
              <w:lang w:eastAsia="zh-CN"/>
            </w:rPr>
            <m:t>+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2b+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3a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</m:sub>
            <m:sup>
              <m:r>
                <w:rPr>
                  <w:rFonts w:ascii="Cambria Math" w:hAnsi="Cambria Math"/>
                  <w:lang w:eastAsia="zh-CN"/>
                </w:rPr>
                <m:t>2b+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5a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i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+xsinθ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λ</m:t>
                              </m:r>
                            </m:den>
                          </m:f>
                        </m:e>
                      </m:d>
                    </m:e>
                  </m:d>
                </m:e>
              </m:func>
              <m:r>
                <w:rPr>
                  <w:rFonts w:ascii="Cambria Math" w:hAnsi="Cambria Math"/>
                  <w:lang w:eastAsia="zh-CN"/>
                </w:rPr>
                <m:t>dx</m:t>
              </m:r>
            </m:e>
          </m:nary>
          <m:r>
            <w:rPr>
              <w:rFonts w:ascii="Cambria Math" w:hAnsi="Cambria Math"/>
              <w:lang w:eastAsia="zh-CN"/>
            </w:rPr>
            <m:t>+…+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(N-1)b+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2N-3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a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(N-1)b+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2N-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a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i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T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+xsinθ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λ</m:t>
                              </m:r>
                            </m:den>
                          </m:f>
                        </m:e>
                      </m:d>
                    </m:e>
                  </m:d>
                </m:e>
              </m:func>
              <m:r>
                <w:rPr>
                  <w:rFonts w:ascii="Cambria Math" w:hAnsi="Cambria Math"/>
                  <w:lang w:eastAsia="zh-CN"/>
                </w:rPr>
                <m:t>dx</m:t>
              </m:r>
            </m:e>
          </m:nary>
        </m:oMath>
      </m:oMathPara>
    </w:p>
    <w:p w14:paraId="6C13072A" w14:textId="64EC88D7" w:rsidR="007D7408" w:rsidRDefault="00424862" w:rsidP="001D317D">
      <w:pPr>
        <w:pStyle w:val="ac"/>
        <w:jc w:val="right"/>
      </w:pPr>
      <w:bookmarkStart w:id="21" w:name="_Toc70106798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3</w:t>
        </w:r>
      </w:fldSimple>
      <w:r>
        <w:rPr>
          <w:noProof/>
        </w:rPr>
        <w:t>)</w:t>
      </w:r>
      <w:bookmarkEnd w:id="21"/>
    </w:p>
    <w:p w14:paraId="20841668" w14:textId="313F9610" w:rsidR="002806C4" w:rsidRDefault="002806C4" w:rsidP="00F50C28">
      <w:pPr>
        <w:pStyle w:val="a6"/>
        <w:spacing w:line="360" w:lineRule="auto"/>
        <w:ind w:left="840"/>
        <w:rPr>
          <w:lang w:eastAsia="zh-CN"/>
        </w:rPr>
      </w:pPr>
      <w:r>
        <w:rPr>
          <w:lang w:eastAsia="zh-CN"/>
        </w:rPr>
        <w:t>After integrat</w:t>
      </w:r>
      <w:r w:rsidR="009A6C9E">
        <w:rPr>
          <w:lang w:eastAsia="zh-CN"/>
        </w:rPr>
        <w:t>ion</w:t>
      </w:r>
      <w:r>
        <w:rPr>
          <w:lang w:eastAsia="zh-CN"/>
        </w:rPr>
        <w:t xml:space="preserve"> and manipulation of the above equation, we obtain:</w:t>
      </w:r>
    </w:p>
    <w:p w14:paraId="60ED5669" w14:textId="77777777" w:rsidR="007D7408" w:rsidRPr="007D7408" w:rsidRDefault="002806C4" w:rsidP="00F50C28">
      <w:pPr>
        <w:pStyle w:val="a6"/>
        <w:keepNext/>
        <w:spacing w:line="360" w:lineRule="auto"/>
        <w:ind w:left="840"/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C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w:rPr>
              <w:rFonts w:ascii="Cambria Math" w:hAnsi="Cambria Math"/>
              <w:lang w:eastAsia="zh-CN"/>
            </w:rPr>
            <m:t>a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sinu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u</m:t>
              </m:r>
            </m:den>
          </m:f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sinNv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sinv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sin⁡</m:t>
          </m:r>
          <m:r>
            <w:rPr>
              <w:rFonts w:ascii="Cambria Math" w:hAnsi="Cambria Math"/>
              <w:lang w:eastAsia="zh-CN"/>
            </w:rPr>
            <m:t>[2π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λ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(N-1)(a+b)sinθ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λ</m:t>
                  </m:r>
                </m:den>
              </m:f>
            </m:e>
          </m:d>
          <m:r>
            <w:rPr>
              <w:rFonts w:ascii="Cambria Math" w:hAnsi="Cambria Math"/>
              <w:lang w:eastAsia="zh-CN"/>
            </w:rPr>
            <m:t>]</m:t>
          </m:r>
        </m:oMath>
      </m:oMathPara>
    </w:p>
    <w:p w14:paraId="1BC919CB" w14:textId="0EED77D1" w:rsidR="002806C4" w:rsidRPr="007B15BA" w:rsidRDefault="00424862" w:rsidP="001D317D">
      <w:pPr>
        <w:pStyle w:val="ac"/>
        <w:jc w:val="right"/>
        <w:rPr>
          <w:lang w:eastAsia="zh-CN"/>
        </w:rPr>
      </w:pPr>
      <w:bookmarkStart w:id="22" w:name="_Toc70104947"/>
      <w:bookmarkStart w:id="23" w:name="_Toc70106799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4</w:t>
        </w:r>
      </w:fldSimple>
      <w:r>
        <w:rPr>
          <w:noProof/>
        </w:rPr>
        <w:t>)</w:t>
      </w:r>
      <w:bookmarkEnd w:id="22"/>
      <w:bookmarkEnd w:id="23"/>
    </w:p>
    <w:p w14:paraId="5FA3083E" w14:textId="0BC00AD9" w:rsidR="007B15BA" w:rsidRDefault="007B15BA" w:rsidP="00F50C28">
      <w:pPr>
        <w:pStyle w:val="a6"/>
        <w:spacing w:line="360" w:lineRule="auto"/>
        <w:ind w:left="840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here </w:t>
      </w:r>
      <m:oMath>
        <m:r>
          <w:rPr>
            <w:rFonts w:ascii="Cambria Math" w:hAnsi="Cambria Math"/>
            <w:lang w:eastAsia="zh-CN"/>
          </w:rPr>
          <m:t>u=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πasinθ</m:t>
            </m:r>
          </m:num>
          <m:den>
            <m:r>
              <w:rPr>
                <w:rFonts w:ascii="Cambria Math" w:hAnsi="Cambria Math"/>
                <w:lang w:eastAsia="zh-CN"/>
              </w:rPr>
              <m:t>λ</m:t>
            </m:r>
          </m:den>
        </m:f>
      </m:oMath>
      <w:r>
        <w:rPr>
          <w:rFonts w:hint="eastAsia"/>
          <w:lang w:eastAsia="zh-CN"/>
        </w:rPr>
        <w:t>,</w:t>
      </w:r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=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a+b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sinθ</m:t>
                </m:r>
              </m:e>
            </m:d>
          </m:num>
          <m:den>
            <m:r>
              <w:rPr>
                <w:rFonts w:ascii="Cambria Math" w:hAnsi="Cambria Math"/>
                <w:lang w:eastAsia="zh-CN"/>
              </w:rPr>
              <m:t>λ</m:t>
            </m:r>
          </m:den>
        </m:f>
      </m:oMath>
      <w:r>
        <w:rPr>
          <w:rFonts w:hint="eastAsia"/>
          <w:lang w:eastAsia="zh-CN"/>
        </w:rPr>
        <w:t>.</w:t>
      </w:r>
      <w:r w:rsidR="00064F68">
        <w:rPr>
          <w:lang w:eastAsia="zh-CN"/>
        </w:rPr>
        <w:t xml:space="preserve"> Then we can find the </w:t>
      </w:r>
      <w:r w:rsidR="00064F68" w:rsidRPr="00064F68">
        <w:rPr>
          <w:lang w:eastAsia="zh-CN"/>
        </w:rPr>
        <w:t>amplitude</w:t>
      </w:r>
      <w:r w:rsidR="00064F68">
        <w:rPr>
          <w:lang w:eastAsia="zh-CN"/>
        </w:rPr>
        <w:t xml:space="preserve"> as well as the </w:t>
      </w:r>
      <w:r w:rsidR="00064F68" w:rsidRPr="00064F68">
        <w:rPr>
          <w:lang w:eastAsia="zh-CN"/>
        </w:rPr>
        <w:t>intensity</w:t>
      </w:r>
      <w:r w:rsidR="00064F68">
        <w:rPr>
          <w:lang w:eastAsia="zh-CN"/>
        </w:rPr>
        <w:t xml:space="preserve"> equation:</w:t>
      </w:r>
    </w:p>
    <w:p w14:paraId="616CF009" w14:textId="0CC03787" w:rsidR="00064F68" w:rsidRPr="007D7408" w:rsidRDefault="009A6C9E" w:rsidP="00F50C28">
      <w:pPr>
        <w:pStyle w:val="a6"/>
        <w:keepNext/>
        <w:spacing w:line="360" w:lineRule="auto"/>
        <w:ind w:left="840"/>
        <w:rPr>
          <w:i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A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C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w:rPr>
              <w:rFonts w:ascii="Cambria Math" w:hAnsi="Cambria Math"/>
              <w:lang w:eastAsia="zh-CN"/>
            </w:rPr>
            <m:t>a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sinu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u</m:t>
              </m:r>
            </m:den>
          </m:f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sinNv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sinv</m:t>
              </m:r>
            </m:den>
          </m:f>
        </m:oMath>
      </m:oMathPara>
    </w:p>
    <w:p w14:paraId="279CF5EC" w14:textId="7681631F" w:rsidR="007D7408" w:rsidRDefault="00424862" w:rsidP="001D317D">
      <w:pPr>
        <w:pStyle w:val="ac"/>
        <w:jc w:val="right"/>
      </w:pPr>
      <w:bookmarkStart w:id="24" w:name="_Toc70104948"/>
      <w:bookmarkStart w:id="25" w:name="_Toc70106800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5</w:t>
        </w:r>
      </w:fldSimple>
      <w:r w:rsidR="008F00E2">
        <w:rPr>
          <w:noProof/>
        </w:rPr>
        <w:t>)</w:t>
      </w:r>
      <w:bookmarkEnd w:id="24"/>
      <w:bookmarkEnd w:id="25"/>
    </w:p>
    <w:p w14:paraId="4160DF50" w14:textId="1E44828C" w:rsidR="00064F68" w:rsidRPr="007D7408" w:rsidRDefault="009A6C9E" w:rsidP="00F50C28">
      <w:pPr>
        <w:pStyle w:val="a6"/>
        <w:keepNext/>
        <w:spacing w:line="360" w:lineRule="auto"/>
        <w:ind w:left="840"/>
        <w:rPr>
          <w:i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I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</m:e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lang w:eastAsia="zh-CN"/>
                    </w:rPr>
                    <m:t>Nv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</m:func>
              <m:r>
                <w:rPr>
                  <w:rFonts w:ascii="Cambria Math" w:hAnsi="Cambria Math"/>
                  <w:lang w:eastAsia="zh-CN"/>
                </w:rPr>
                <m:t xml:space="preserve"> </m:t>
              </m:r>
            </m:den>
          </m:f>
        </m:oMath>
      </m:oMathPara>
    </w:p>
    <w:p w14:paraId="69684B91" w14:textId="200C7032" w:rsidR="007D7408" w:rsidRPr="007D7408" w:rsidRDefault="008F00E2" w:rsidP="001D317D">
      <w:pPr>
        <w:pStyle w:val="ac"/>
        <w:jc w:val="right"/>
      </w:pPr>
      <w:bookmarkStart w:id="26" w:name="_Toc70104949"/>
      <w:bookmarkStart w:id="27" w:name="_Toc70106801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6</w:t>
        </w:r>
      </w:fldSimple>
      <w:r>
        <w:rPr>
          <w:noProof/>
        </w:rPr>
        <w:t>)</w:t>
      </w:r>
      <w:bookmarkEnd w:id="26"/>
      <w:bookmarkEnd w:id="27"/>
    </w:p>
    <w:p w14:paraId="68C53F54" w14:textId="668043CF" w:rsidR="009A6C9E" w:rsidRDefault="009A6C9E" w:rsidP="00F50C28">
      <w:pPr>
        <w:pStyle w:val="a6"/>
        <w:spacing w:line="360" w:lineRule="auto"/>
        <w:ind w:left="840"/>
        <w:rPr>
          <w:lang w:eastAsia="zh-CN"/>
        </w:rPr>
      </w:pPr>
      <w:r w:rsidRPr="009A6C9E">
        <w:rPr>
          <w:lang w:eastAsia="zh-CN"/>
        </w:rPr>
        <w:t>Coincidental</w:t>
      </w:r>
      <w:r>
        <w:rPr>
          <w:lang w:eastAsia="zh-CN"/>
        </w:rPr>
        <w:t xml:space="preserve">ly, 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factor </w:t>
      </w:r>
      <m:oMath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</m:func>
          </m:num>
          <m:den>
            <m:sSup>
              <m:sSup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is the intensity distribution function of the single slit </w:t>
      </w:r>
      <w:r w:rsidRPr="009A6C9E">
        <w:rPr>
          <w:lang w:eastAsia="zh-CN"/>
        </w:rPr>
        <w:t>Fraunhofer diffraction</w:t>
      </w:r>
      <w:r>
        <w:rPr>
          <w:lang w:eastAsia="zh-CN"/>
        </w:rPr>
        <w:t xml:space="preserve">, and the other factor </w:t>
      </w:r>
      <m:oMath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  <w:lang w:eastAsia="zh-CN"/>
                  </w:rPr>
                  <m:t>Nv</m:t>
                </m:r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</m:func>
            <m:r>
              <w:rPr>
                <w:rFonts w:ascii="Cambria Math" w:hAnsi="Cambria Math"/>
                <w:lang w:eastAsia="zh-CN"/>
              </w:rPr>
              <m:t xml:space="preserve"> </m:t>
            </m:r>
          </m:den>
        </m:f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is the intensity distribution function of multi-beam </w:t>
      </w:r>
      <w:r w:rsidRPr="009A6C9E">
        <w:rPr>
          <w:lang w:eastAsia="zh-CN"/>
        </w:rPr>
        <w:t>interference</w:t>
      </w:r>
      <w:r>
        <w:rPr>
          <w:lang w:eastAsia="zh-CN"/>
        </w:rPr>
        <w:t xml:space="preserve">. Obviously, the grating diffraction is the </w:t>
      </w:r>
      <w:r w:rsidRPr="009A6C9E">
        <w:rPr>
          <w:lang w:eastAsia="zh-CN"/>
        </w:rPr>
        <w:t>multiplication</w:t>
      </w:r>
      <w:r>
        <w:rPr>
          <w:lang w:eastAsia="zh-CN"/>
        </w:rPr>
        <w:t xml:space="preserve"> of two</w:t>
      </w:r>
      <w:r w:rsidR="00E35330">
        <w:rPr>
          <w:lang w:eastAsia="zh-CN"/>
        </w:rPr>
        <w:t xml:space="preserve">, in the other words the grating diffraction is the multi-beam interference modulated by the single slit diffraction, and we can discover this in the </w:t>
      </w:r>
      <w:r w:rsidR="0063313C">
        <w:rPr>
          <w:lang w:eastAsia="zh-CN"/>
        </w:rPr>
        <w:t>diagram</w:t>
      </w:r>
      <w:r w:rsidR="00E35330">
        <w:rPr>
          <w:lang w:eastAsia="zh-CN"/>
        </w:rPr>
        <w:t xml:space="preserve"> of these function</w:t>
      </w:r>
      <w:r w:rsidR="003A20E8">
        <w:rPr>
          <w:lang w:eastAsia="zh-CN"/>
        </w:rPr>
        <w:t>s</w:t>
      </w:r>
      <w:r w:rsidR="00E35330">
        <w:rPr>
          <w:lang w:eastAsia="zh-CN"/>
        </w:rPr>
        <w:t xml:space="preserve"> too. (</w:t>
      </w:r>
      <w:r w:rsidR="001E2E38">
        <w:rPr>
          <w:lang w:eastAsia="zh-CN"/>
        </w:rPr>
        <w:fldChar w:fldCharType="begin"/>
      </w:r>
      <w:r w:rsidR="001E2E38">
        <w:rPr>
          <w:lang w:eastAsia="zh-CN"/>
        </w:rPr>
        <w:instrText xml:space="preserve"> REF _Ref69677618 \h </w:instrText>
      </w:r>
      <w:r w:rsidR="00F50C28">
        <w:rPr>
          <w:lang w:eastAsia="zh-CN"/>
        </w:rPr>
        <w:instrText xml:space="preserve"> \* MERGEFORMAT </w:instrText>
      </w:r>
      <w:r w:rsidR="001E2E38">
        <w:rPr>
          <w:lang w:eastAsia="zh-CN"/>
        </w:rPr>
      </w:r>
      <w:r w:rsidR="001E2E38">
        <w:rPr>
          <w:lang w:eastAsia="zh-CN"/>
        </w:rPr>
        <w:fldChar w:fldCharType="separate"/>
      </w:r>
      <w:r w:rsidR="001E2E38">
        <w:t xml:space="preserve">Figure </w:t>
      </w:r>
      <w:r w:rsidR="001E2E38">
        <w:rPr>
          <w:noProof/>
        </w:rPr>
        <w:t>2</w:t>
      </w:r>
      <w:r w:rsidR="001E2E38">
        <w:noBreakHyphen/>
      </w:r>
      <w:r w:rsidR="001E2E38">
        <w:rPr>
          <w:noProof/>
        </w:rPr>
        <w:t>4</w:t>
      </w:r>
      <w:r w:rsidR="001E2E38">
        <w:rPr>
          <w:lang w:eastAsia="zh-CN"/>
        </w:rPr>
        <w:fldChar w:fldCharType="end"/>
      </w:r>
      <w:r w:rsidR="00E35330">
        <w:rPr>
          <w:lang w:eastAsia="zh-CN"/>
        </w:rPr>
        <w:t>)</w:t>
      </w:r>
    </w:p>
    <w:p w14:paraId="795160A5" w14:textId="77777777" w:rsidR="007D7408" w:rsidRDefault="00E35330" w:rsidP="00F50C28">
      <w:pPr>
        <w:pStyle w:val="a6"/>
        <w:keepNext/>
        <w:spacing w:line="360" w:lineRule="auto"/>
        <w:ind w:left="840"/>
        <w:jc w:val="center"/>
      </w:pPr>
      <w:r w:rsidRPr="00E35330">
        <w:rPr>
          <w:rFonts w:hint="eastAsia"/>
          <w:noProof/>
          <w:lang w:eastAsia="zh-CN"/>
        </w:rPr>
        <w:lastRenderedPageBreak/>
        <w:drawing>
          <wp:inline distT="0" distB="0" distL="0" distR="0" wp14:anchorId="1E19EC6D" wp14:editId="51AD9803">
            <wp:extent cx="4663989" cy="2827020"/>
            <wp:effectExtent l="0" t="0" r="381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989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98027" w14:textId="0F9EFD69" w:rsidR="00E35330" w:rsidRDefault="007D7408" w:rsidP="00F50C28">
      <w:pPr>
        <w:pStyle w:val="ac"/>
      </w:pPr>
      <w:bookmarkStart w:id="28" w:name="_Ref69677618"/>
      <w:bookmarkStart w:id="29" w:name="_Toc70104911"/>
      <w:bookmarkStart w:id="30" w:name="_Toc70108998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4</w:t>
        </w:r>
      </w:fldSimple>
      <w:bookmarkEnd w:id="28"/>
      <w:sdt>
        <w:sdtPr>
          <w:id w:val="-880783730"/>
          <w:citation/>
        </w:sdtPr>
        <w:sdtEndPr/>
        <w:sdtContent>
          <w:r w:rsidR="004410E1">
            <w:fldChar w:fldCharType="begin"/>
          </w:r>
          <w:r w:rsidR="00CD1F3F">
            <w:rPr>
              <w:lang w:eastAsia="zh-CN"/>
            </w:rPr>
            <w:instrText xml:space="preserve">CITATION </w:instrText>
          </w:r>
          <w:r w:rsidR="00CD1F3F">
            <w:rPr>
              <w:lang w:eastAsia="zh-CN"/>
            </w:rPr>
            <w:instrText>衍射光</w:instrText>
          </w:r>
          <w:r w:rsidR="00CD1F3F">
            <w:rPr>
              <w:lang w:eastAsia="zh-CN"/>
            </w:rPr>
            <w:instrText xml:space="preserve"> \l 2052 </w:instrText>
          </w:r>
          <w:r w:rsidR="004410E1">
            <w:fldChar w:fldCharType="separate"/>
          </w:r>
          <w:r w:rsidR="007B598B">
            <w:rPr>
              <w:noProof/>
              <w:lang w:eastAsia="zh-CN"/>
            </w:rPr>
            <w:t xml:space="preserve"> [3]</w:t>
          </w:r>
          <w:r w:rsidR="004410E1">
            <w:fldChar w:fldCharType="end"/>
          </w:r>
        </w:sdtContent>
      </w:sdt>
      <w:bookmarkEnd w:id="29"/>
      <w:bookmarkEnd w:id="30"/>
    </w:p>
    <w:p w14:paraId="62B260B1" w14:textId="25FC1296" w:rsidR="00306100" w:rsidRPr="00F50C28" w:rsidRDefault="00306100" w:rsidP="00F50C28">
      <w:pPr>
        <w:pStyle w:val="Figurecaption"/>
      </w:pPr>
      <w:r w:rsidRPr="00F50C28">
        <w:rPr>
          <w:rFonts w:hint="eastAsia"/>
        </w:rPr>
        <w:t>(</w:t>
      </w:r>
      <w:r w:rsidRPr="00F50C28">
        <w:t>Demonstration of intensity distribution function)</w:t>
      </w:r>
    </w:p>
    <w:p w14:paraId="1B406848" w14:textId="77777777" w:rsidR="00E35330" w:rsidRPr="00306100" w:rsidRDefault="00E35330" w:rsidP="00F50C28">
      <w:pPr>
        <w:pStyle w:val="a6"/>
        <w:spacing w:line="360" w:lineRule="auto"/>
        <w:ind w:left="840"/>
        <w:rPr>
          <w:lang w:eastAsia="zh-CN"/>
        </w:rPr>
      </w:pPr>
    </w:p>
    <w:p w14:paraId="6C4E3BE2" w14:textId="452B884A" w:rsidR="00010300" w:rsidRPr="00010300" w:rsidRDefault="003F769A" w:rsidP="00F50C28">
      <w:pPr>
        <w:pStyle w:val="3"/>
        <w:numPr>
          <w:ilvl w:val="2"/>
          <w:numId w:val="2"/>
        </w:numPr>
        <w:spacing w:line="360" w:lineRule="auto"/>
      </w:pPr>
      <w:bookmarkStart w:id="31" w:name="_Toc70120106"/>
      <w:r>
        <w:rPr>
          <w:rFonts w:hint="eastAsia"/>
          <w:lang w:eastAsia="zh-CN"/>
        </w:rPr>
        <w:t>Grating</w:t>
      </w:r>
      <w:r>
        <w:t xml:space="preserve"> </w:t>
      </w:r>
      <w:r>
        <w:rPr>
          <w:rFonts w:hint="eastAsia"/>
          <w:lang w:eastAsia="zh-CN"/>
        </w:rPr>
        <w:t>Equation</w:t>
      </w:r>
      <w:bookmarkEnd w:id="31"/>
    </w:p>
    <w:p w14:paraId="7C370924" w14:textId="1281C31A" w:rsidR="007D1E1E" w:rsidRDefault="007D1E1E" w:rsidP="00F50C28">
      <w:pPr>
        <w:pStyle w:val="a6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As</w:t>
      </w:r>
      <w:r>
        <w:t xml:space="preserve"> </w:t>
      </w:r>
      <w:r>
        <w:rPr>
          <w:rFonts w:hint="eastAsia"/>
          <w:lang w:eastAsia="zh-CN"/>
        </w:rPr>
        <w:t>mentioned</w:t>
      </w:r>
      <w:r>
        <w:t xml:space="preserve"> </w:t>
      </w:r>
      <w:r>
        <w:rPr>
          <w:rFonts w:hint="eastAsia"/>
          <w:lang w:eastAsia="zh-CN"/>
        </w:rPr>
        <w:t>in</w:t>
      </w:r>
      <w:r>
        <w:t xml:space="preserve"> </w:t>
      </w:r>
      <w:r>
        <w:rPr>
          <w:rFonts w:hint="eastAsia"/>
          <w:lang w:eastAsia="zh-CN"/>
        </w:rPr>
        <w:t>Section</w:t>
      </w:r>
      <w:r>
        <w:t xml:space="preserve"> 2.1.1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 w:rsidR="00C029C0">
        <w:rPr>
          <w:lang w:eastAsia="zh-CN"/>
        </w:rPr>
        <w:t xml:space="preserve">the </w:t>
      </w:r>
      <w:r w:rsidR="00C029C0" w:rsidRPr="00064F68">
        <w:rPr>
          <w:lang w:eastAsia="zh-CN"/>
        </w:rPr>
        <w:t>intensity</w:t>
      </w:r>
      <w:r w:rsidR="00C029C0">
        <w:rPr>
          <w:lang w:eastAsia="zh-CN"/>
        </w:rPr>
        <w:t xml:space="preserve"> distribution function of multi-slit </w:t>
      </w:r>
      <w:r w:rsidR="00C029C0" w:rsidRPr="009A6C9E">
        <w:rPr>
          <w:lang w:eastAsia="zh-CN"/>
        </w:rPr>
        <w:t>Fraunhofer diffraction</w:t>
      </w:r>
      <w:r w:rsidR="00C029C0">
        <w:rPr>
          <w:lang w:eastAsia="zh-CN"/>
        </w:rPr>
        <w:t xml:space="preserve"> is: </w:t>
      </w:r>
    </w:p>
    <w:p w14:paraId="679B547C" w14:textId="013A03FE" w:rsidR="00C029C0" w:rsidRPr="00C029C0" w:rsidRDefault="00C029C0" w:rsidP="00F50C28">
      <w:pPr>
        <w:pStyle w:val="a6"/>
        <w:keepNext/>
        <w:spacing w:line="360" w:lineRule="auto"/>
        <w:ind w:left="840"/>
        <w:rPr>
          <w:i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I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</m:e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lang w:eastAsia="zh-CN"/>
                    </w:rPr>
                    <m:t>Nv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</m:func>
              <m:r>
                <w:rPr>
                  <w:rFonts w:ascii="Cambria Math" w:hAnsi="Cambria Math"/>
                  <w:lang w:eastAsia="zh-CN"/>
                </w:rPr>
                <m:t xml:space="preserve"> </m:t>
              </m:r>
            </m:den>
          </m:f>
        </m:oMath>
      </m:oMathPara>
    </w:p>
    <w:p w14:paraId="7F45401A" w14:textId="2F429DDF" w:rsidR="007D7408" w:rsidRDefault="008F00E2" w:rsidP="001D317D">
      <w:pPr>
        <w:pStyle w:val="ac"/>
        <w:jc w:val="right"/>
      </w:pPr>
      <w:bookmarkStart w:id="32" w:name="_Toc70104950"/>
      <w:bookmarkStart w:id="33" w:name="_Toc70106802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7</w:t>
        </w:r>
      </w:fldSimple>
      <w:bookmarkEnd w:id="32"/>
      <w:r>
        <w:rPr>
          <w:noProof/>
        </w:rPr>
        <w:t>)</w:t>
      </w:r>
      <w:bookmarkEnd w:id="33"/>
    </w:p>
    <w:p w14:paraId="29B7CE76" w14:textId="4DD70924" w:rsidR="00C029C0" w:rsidRDefault="00C029C0" w:rsidP="00F50C28">
      <w:pPr>
        <w:pStyle w:val="a6"/>
        <w:spacing w:line="360" w:lineRule="auto"/>
        <w:rPr>
          <w:iCs/>
          <w:lang w:eastAsia="zh-CN"/>
        </w:rPr>
      </w:pPr>
      <w:r>
        <w:rPr>
          <w:rFonts w:hint="eastAsia"/>
          <w:iCs/>
          <w:lang w:eastAsia="zh-CN"/>
        </w:rPr>
        <w:t>I</w:t>
      </w:r>
      <w:r>
        <w:rPr>
          <w:iCs/>
          <w:lang w:eastAsia="zh-CN"/>
        </w:rPr>
        <w:t xml:space="preserve">f we only consider the </w:t>
      </w:r>
      <w:r w:rsidRPr="00C029C0">
        <w:rPr>
          <w:iCs/>
          <w:lang w:eastAsia="zh-CN"/>
        </w:rPr>
        <w:t>multi-beam interference</w:t>
      </w:r>
      <w:r>
        <w:rPr>
          <w:iCs/>
          <w:lang w:eastAsia="zh-CN"/>
        </w:rPr>
        <w:t xml:space="preserve"> effect, it is easy to find that the intensity is maximum when </w:t>
      </w:r>
      <m:oMath>
        <m:r>
          <w:rPr>
            <w:rFonts w:ascii="Cambria Math" w:hAnsi="Cambria Math"/>
            <w:lang w:eastAsia="zh-CN"/>
          </w:rPr>
          <m:t>v=kπ</m:t>
        </m:r>
      </m:oMath>
      <w:r w:rsidR="00D527F1">
        <w:rPr>
          <w:iCs/>
          <w:lang w:eastAsia="zh-CN"/>
        </w:rPr>
        <w:t xml:space="preserve">. So that when it satisfied the equation below, there will be the corresponding </w:t>
      </w:r>
      <w:r w:rsidR="007D7408">
        <w:rPr>
          <w:iCs/>
          <w:lang w:eastAsia="zh-CN"/>
        </w:rPr>
        <w:t>b</w:t>
      </w:r>
      <w:r w:rsidR="007D7408" w:rsidRPr="007D7408">
        <w:rPr>
          <w:iCs/>
          <w:lang w:eastAsia="zh-CN"/>
        </w:rPr>
        <w:t xml:space="preserve">right </w:t>
      </w:r>
      <w:r w:rsidR="007D7408">
        <w:rPr>
          <w:iCs/>
          <w:lang w:eastAsia="zh-CN"/>
        </w:rPr>
        <w:t>f</w:t>
      </w:r>
      <w:r w:rsidR="007D7408" w:rsidRPr="007D7408">
        <w:rPr>
          <w:iCs/>
          <w:lang w:eastAsia="zh-CN"/>
        </w:rPr>
        <w:t>ringe</w:t>
      </w:r>
      <w:r w:rsidR="00D527F1">
        <w:rPr>
          <w:iCs/>
          <w:lang w:eastAsia="zh-CN"/>
        </w:rPr>
        <w:t>.</w:t>
      </w:r>
    </w:p>
    <w:p w14:paraId="676E8534" w14:textId="6A7E1D70" w:rsidR="00D527F1" w:rsidRPr="00D527F1" w:rsidRDefault="00016640" w:rsidP="00F50C28">
      <w:pPr>
        <w:pStyle w:val="a6"/>
        <w:keepNext/>
        <w:spacing w:line="360" w:lineRule="auto"/>
        <w:rPr>
          <w:iCs/>
          <w:lang w:eastAsia="zh-CN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a+b</m:t>
              </m:r>
            </m:e>
          </m:d>
          <m:r>
            <w:rPr>
              <w:rFonts w:ascii="Cambria Math" w:hAnsi="Cambria Math"/>
              <w:lang w:eastAsia="zh-CN"/>
            </w:rPr>
            <m:t>sinθ=±kλ, k=0,1,2,…</m:t>
          </m:r>
        </m:oMath>
      </m:oMathPara>
    </w:p>
    <w:p w14:paraId="2F5F0374" w14:textId="704E0F1E" w:rsidR="007D7408" w:rsidRDefault="008F00E2" w:rsidP="001D317D">
      <w:pPr>
        <w:pStyle w:val="ac"/>
        <w:jc w:val="right"/>
      </w:pPr>
      <w:bookmarkStart w:id="34" w:name="_Toc70104951"/>
      <w:bookmarkStart w:id="35" w:name="_Toc70106803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8</w:t>
        </w:r>
      </w:fldSimple>
      <w:bookmarkEnd w:id="34"/>
      <w:r>
        <w:rPr>
          <w:noProof/>
        </w:rPr>
        <w:t>)</w:t>
      </w:r>
      <w:bookmarkEnd w:id="35"/>
    </w:p>
    <w:p w14:paraId="033C4874" w14:textId="67931AFC" w:rsidR="00D527F1" w:rsidRDefault="00952F33" w:rsidP="00F50C28">
      <w:pPr>
        <w:pStyle w:val="a6"/>
        <w:spacing w:line="360" w:lineRule="auto"/>
        <w:rPr>
          <w:iCs/>
          <w:lang w:eastAsia="zh-CN"/>
        </w:rPr>
      </w:pPr>
      <w:r>
        <w:rPr>
          <w:iCs/>
          <w:lang w:eastAsia="zh-CN"/>
        </w:rPr>
        <w:t xml:space="preserve">And this is what we usually called grating equation, the left side </w:t>
      </w:r>
      <m:oMath>
        <m:d>
          <m:dPr>
            <m:ctrlPr>
              <w:rPr>
                <w:rFonts w:ascii="Cambria Math" w:hAnsi="Cambria Math"/>
                <w:i/>
                <w:iCs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+b</m:t>
            </m:r>
          </m:e>
        </m:d>
        <m:r>
          <w:rPr>
            <w:rFonts w:ascii="Cambria Math" w:hAnsi="Cambria Math"/>
            <w:lang w:eastAsia="zh-CN"/>
          </w:rPr>
          <m:t>sinθ</m:t>
        </m:r>
      </m:oMath>
      <w:r>
        <w:rPr>
          <w:rFonts w:hint="eastAsia"/>
          <w:iCs/>
          <w:lang w:eastAsia="zh-CN"/>
        </w:rPr>
        <w:t xml:space="preserve"> </w:t>
      </w:r>
      <w:r>
        <w:rPr>
          <w:iCs/>
          <w:lang w:eastAsia="zh-CN"/>
        </w:rPr>
        <w:t>represent</w:t>
      </w:r>
      <w:r w:rsidR="003A20E8">
        <w:rPr>
          <w:iCs/>
          <w:lang w:eastAsia="zh-CN"/>
        </w:rPr>
        <w:t>s</w:t>
      </w:r>
      <w:r>
        <w:rPr>
          <w:iCs/>
          <w:lang w:eastAsia="zh-CN"/>
        </w:rPr>
        <w:t xml:space="preserve"> the OPD of two </w:t>
      </w:r>
      <w:r w:rsidRPr="00952F33">
        <w:rPr>
          <w:iCs/>
          <w:lang w:eastAsia="zh-CN"/>
        </w:rPr>
        <w:t>adjacent</w:t>
      </w:r>
      <w:r>
        <w:rPr>
          <w:iCs/>
          <w:lang w:eastAsia="zh-CN"/>
        </w:rPr>
        <w:t xml:space="preserve"> beams at the direction of 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rFonts w:hint="eastAsia"/>
          <w:iCs/>
          <w:lang w:eastAsia="zh-CN"/>
        </w:rPr>
        <w:t>.</w:t>
      </w:r>
      <w:r>
        <w:rPr>
          <w:iCs/>
          <w:lang w:eastAsia="zh-CN"/>
        </w:rPr>
        <w:t xml:space="preserve"> However, this equation only illustrates the </w:t>
      </w:r>
      <w:r w:rsidRPr="00952F33">
        <w:rPr>
          <w:iCs/>
          <w:lang w:eastAsia="zh-CN"/>
        </w:rPr>
        <w:t>perpendicular incidence</w:t>
      </w:r>
      <w:r>
        <w:rPr>
          <w:iCs/>
          <w:lang w:eastAsia="zh-CN"/>
        </w:rPr>
        <w:t xml:space="preserve"> situation, for more </w:t>
      </w:r>
      <w:r w:rsidRPr="00952F33">
        <w:rPr>
          <w:iCs/>
          <w:lang w:eastAsia="zh-CN"/>
        </w:rPr>
        <w:t>universal</w:t>
      </w:r>
      <w:r>
        <w:rPr>
          <w:iCs/>
          <w:lang w:eastAsia="zh-CN"/>
        </w:rPr>
        <w:t xml:space="preserve"> condition, the grating equation is:</w:t>
      </w:r>
    </w:p>
    <w:p w14:paraId="3639E13A" w14:textId="413FB1DE" w:rsidR="00952F33" w:rsidRPr="00952F33" w:rsidRDefault="00952F33" w:rsidP="00F50C28">
      <w:pPr>
        <w:pStyle w:val="a6"/>
        <w:keepNext/>
        <w:spacing w:line="360" w:lineRule="auto"/>
        <w:rPr>
          <w:iCs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d</m:t>
          </m:r>
          <m:d>
            <m:dPr>
              <m:ctrlPr>
                <w:rPr>
                  <w:rFonts w:ascii="Cambria Math" w:hAnsi="Cambria Math"/>
                  <w:i/>
                  <w:iCs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sinφ±sinθ</m:t>
              </m:r>
            </m:e>
          </m:d>
          <m:r>
            <w:rPr>
              <w:rFonts w:ascii="Cambria Math" w:hAnsi="Cambria Math"/>
              <w:lang w:eastAsia="zh-CN"/>
            </w:rPr>
            <m:t>=kλ</m:t>
          </m:r>
        </m:oMath>
      </m:oMathPara>
    </w:p>
    <w:p w14:paraId="1EA405DD" w14:textId="3DD25B0C" w:rsidR="007D7408" w:rsidRDefault="008F00E2" w:rsidP="001D317D">
      <w:pPr>
        <w:pStyle w:val="ac"/>
        <w:jc w:val="right"/>
      </w:pPr>
      <w:bookmarkStart w:id="36" w:name="_Ref69735034"/>
      <w:bookmarkStart w:id="37" w:name="_Toc70104952"/>
      <w:bookmarkStart w:id="38" w:name="_Toc70106804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9</w:t>
        </w:r>
      </w:fldSimple>
      <w:bookmarkEnd w:id="36"/>
      <w:r>
        <w:rPr>
          <w:noProof/>
        </w:rPr>
        <w:t>)</w:t>
      </w:r>
      <w:sdt>
        <w:sdtPr>
          <w:id w:val="-169568378"/>
          <w:citation/>
        </w:sdtPr>
        <w:sdtEndPr/>
        <w:sdtContent>
          <w:r w:rsidR="006D2EE0">
            <w:fldChar w:fldCharType="begin"/>
          </w:r>
          <w:r w:rsidR="00CD1F3F">
            <w:rPr>
              <w:lang w:eastAsia="zh-CN"/>
            </w:rPr>
            <w:instrText xml:space="preserve">CITATION </w:instrText>
          </w:r>
          <w:r w:rsidR="00CD1F3F">
            <w:rPr>
              <w:lang w:eastAsia="zh-CN"/>
            </w:rPr>
            <w:instrText>衍射光</w:instrText>
          </w:r>
          <w:r w:rsidR="00CD1F3F">
            <w:rPr>
              <w:lang w:eastAsia="zh-CN"/>
            </w:rPr>
            <w:instrText xml:space="preserve"> \l 2052 </w:instrText>
          </w:r>
          <w:r w:rsidR="006D2EE0">
            <w:fldChar w:fldCharType="separate"/>
          </w:r>
          <w:r w:rsidR="007B598B">
            <w:rPr>
              <w:noProof/>
              <w:lang w:eastAsia="zh-CN"/>
            </w:rPr>
            <w:t xml:space="preserve"> [3]</w:t>
          </w:r>
          <w:r w:rsidR="006D2EE0">
            <w:fldChar w:fldCharType="end"/>
          </w:r>
        </w:sdtContent>
      </w:sdt>
      <w:bookmarkEnd w:id="37"/>
      <w:bookmarkEnd w:id="38"/>
    </w:p>
    <w:p w14:paraId="43977AC6" w14:textId="0FC90EE4" w:rsidR="00952F33" w:rsidRDefault="00952F33" w:rsidP="00F50C28">
      <w:pPr>
        <w:pStyle w:val="a6"/>
        <w:spacing w:line="360" w:lineRule="auto"/>
        <w:rPr>
          <w:iCs/>
          <w:lang w:eastAsia="zh-CN"/>
        </w:rPr>
      </w:pPr>
      <w:r>
        <w:rPr>
          <w:iCs/>
          <w:lang w:eastAsia="zh-CN"/>
        </w:rPr>
        <w:t xml:space="preserve">Where </w:t>
      </w:r>
      <m:oMath>
        <m:r>
          <w:rPr>
            <w:rFonts w:ascii="Cambria Math" w:hAnsi="Cambria Math"/>
            <w:lang w:eastAsia="zh-CN"/>
          </w:rPr>
          <m:t>φ</m:t>
        </m:r>
      </m:oMath>
      <w:r>
        <w:rPr>
          <w:rFonts w:hint="eastAsia"/>
          <w:iCs/>
          <w:lang w:eastAsia="zh-CN"/>
        </w:rPr>
        <w:t xml:space="preserve"> </w:t>
      </w:r>
      <w:r>
        <w:rPr>
          <w:iCs/>
          <w:lang w:eastAsia="zh-CN"/>
        </w:rPr>
        <w:t xml:space="preserve">is the angle between incident light and normal of the grating, and </w:t>
      </w:r>
      <m:oMath>
        <m:r>
          <w:rPr>
            <w:rFonts w:ascii="Cambria Math" w:hAnsi="Cambria Math"/>
            <w:lang w:eastAsia="zh-CN"/>
          </w:rPr>
          <m:t>d=a+b</m:t>
        </m:r>
      </m:oMath>
      <w:r>
        <w:rPr>
          <w:rFonts w:hint="eastAsia"/>
          <w:iCs/>
          <w:lang w:eastAsia="zh-CN"/>
        </w:rPr>
        <w:t>.</w:t>
      </w:r>
    </w:p>
    <w:p w14:paraId="2F4D0204" w14:textId="77777777" w:rsidR="007D7408" w:rsidRDefault="007D7408" w:rsidP="00F50C28">
      <w:pPr>
        <w:pStyle w:val="a6"/>
        <w:spacing w:line="360" w:lineRule="auto"/>
        <w:rPr>
          <w:iCs/>
          <w:lang w:eastAsia="zh-CN"/>
        </w:rPr>
      </w:pPr>
    </w:p>
    <w:p w14:paraId="5F6CAFA6" w14:textId="117F2678" w:rsidR="00C029C0" w:rsidRDefault="007D7408" w:rsidP="00F50C28">
      <w:pPr>
        <w:pStyle w:val="a6"/>
        <w:spacing w:line="360" w:lineRule="auto"/>
        <w:rPr>
          <w:iCs/>
          <w:lang w:eastAsia="zh-CN"/>
        </w:rPr>
      </w:pPr>
      <w:r>
        <w:rPr>
          <w:rFonts w:hint="eastAsia"/>
          <w:lang w:eastAsia="zh-CN"/>
        </w:rPr>
        <w:lastRenderedPageBreak/>
        <w:t>B</w:t>
      </w:r>
      <w:r>
        <w:rPr>
          <w:lang w:eastAsia="zh-CN"/>
        </w:rPr>
        <w:t>eside</w:t>
      </w:r>
      <w:r w:rsidR="003A20E8">
        <w:rPr>
          <w:lang w:eastAsia="zh-CN"/>
        </w:rPr>
        <w:t>s</w:t>
      </w:r>
      <w:r>
        <w:rPr>
          <w:lang w:eastAsia="zh-CN"/>
        </w:rPr>
        <w:t xml:space="preserve"> the maximum bright fringe, the distribution equation of the minimum dark fringe is also important. Similarly, </w:t>
      </w:r>
      <w:r>
        <w:rPr>
          <w:iCs/>
          <w:lang w:eastAsia="zh-CN"/>
        </w:rPr>
        <w:t xml:space="preserve">only considering the </w:t>
      </w:r>
      <w:r w:rsidRPr="00C029C0">
        <w:rPr>
          <w:iCs/>
          <w:lang w:eastAsia="zh-CN"/>
        </w:rPr>
        <w:t>multi-beam interference</w:t>
      </w:r>
      <w:r>
        <w:rPr>
          <w:iCs/>
          <w:lang w:eastAsia="zh-CN"/>
        </w:rPr>
        <w:t xml:space="preserve"> effect, when </w:t>
      </w:r>
      <m:oMath>
        <m:r>
          <w:rPr>
            <w:rFonts w:ascii="Cambria Math" w:hAnsi="Cambria Math"/>
            <w:lang w:eastAsia="zh-CN"/>
          </w:rPr>
          <m:t>v=</m:t>
        </m:r>
        <m:f>
          <m:fPr>
            <m:ctrlPr>
              <w:rPr>
                <w:rFonts w:ascii="Cambria Math" w:hAnsi="Cambria Math"/>
                <w:i/>
                <w:iCs/>
                <w:lang w:eastAsia="zh-CN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iCs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'</m:t>
                </m:r>
              </m:sup>
            </m:sSup>
            <m:r>
              <w:rPr>
                <w:rFonts w:ascii="Cambria Math" w:hAnsi="Cambria Math"/>
                <w:lang w:eastAsia="zh-CN"/>
              </w:rPr>
              <m:t>π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  <m:r>
          <w:rPr>
            <w:rFonts w:ascii="Cambria Math" w:hAnsi="Cambria Math"/>
            <w:lang w:eastAsia="zh-CN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r>
          <w:rPr>
            <w:rFonts w:ascii="Cambria Math" w:hAnsi="Cambria Math"/>
            <w:lang w:eastAsia="zh-CN"/>
          </w:rPr>
          <m:t>≠N, 2N, 3N…</m:t>
        </m:r>
      </m:oMath>
      <w:r>
        <w:rPr>
          <w:rFonts w:hint="eastAsia"/>
          <w:iCs/>
          <w:lang w:eastAsia="zh-CN"/>
        </w:rPr>
        <w:t>,</w:t>
      </w:r>
      <w:r>
        <w:rPr>
          <w:iCs/>
          <w:lang w:eastAsia="zh-CN"/>
        </w:rPr>
        <w:t xml:space="preserve"> the intensity</w:t>
      </w:r>
      <w:r w:rsidR="001E2E38">
        <w:rPr>
          <w:iCs/>
          <w:lang w:eastAsia="zh-CN"/>
        </w:rPr>
        <w:t xml:space="preserve"> at the direction of 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iCs/>
          <w:lang w:eastAsia="zh-CN"/>
        </w:rPr>
        <w:t xml:space="preserve"> is zero</w:t>
      </w:r>
      <w:r w:rsidR="001E2E38">
        <w:rPr>
          <w:iCs/>
          <w:lang w:eastAsia="zh-CN"/>
        </w:rPr>
        <w:t>. So, we obtain:</w:t>
      </w:r>
    </w:p>
    <w:p w14:paraId="74436F8A" w14:textId="12D14902" w:rsidR="001E2E38" w:rsidRPr="001E2E38" w:rsidRDefault="00016640" w:rsidP="00F50C28">
      <w:pPr>
        <w:pStyle w:val="a6"/>
        <w:keepNext/>
        <w:spacing w:line="360" w:lineRule="auto"/>
        <w:rPr>
          <w:iCs/>
          <w:lang w:eastAsia="zh-CN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a+b</m:t>
              </m:r>
            </m:e>
          </m:d>
          <m:r>
            <w:rPr>
              <w:rFonts w:ascii="Cambria Math" w:hAnsi="Cambria Math"/>
              <w:lang w:eastAsia="zh-CN"/>
            </w:rPr>
            <m:t>sinθ=±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λ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N</m:t>
              </m:r>
            </m:den>
          </m:f>
          <m:r>
            <w:rPr>
              <w:rFonts w:ascii="Cambria Math" w:hAnsi="Cambria Math"/>
              <w:lang w:eastAsia="zh-CN"/>
            </w:rPr>
            <m:t xml:space="preserve">, 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k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w:rPr>
              <w:rFonts w:ascii="Cambria Math" w:hAnsi="Cambria Math"/>
              <w:lang w:eastAsia="zh-CN"/>
            </w:rPr>
            <m:t>=1,2,3…,k'≠N, 2N, 3N</m:t>
          </m:r>
        </m:oMath>
      </m:oMathPara>
    </w:p>
    <w:p w14:paraId="2CBC50AF" w14:textId="77211A44" w:rsidR="001E2E38" w:rsidRDefault="008F00E2" w:rsidP="001D317D">
      <w:pPr>
        <w:pStyle w:val="ac"/>
        <w:jc w:val="right"/>
      </w:pPr>
      <w:bookmarkStart w:id="39" w:name="_Toc70104953"/>
      <w:bookmarkStart w:id="40" w:name="_Toc70106805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0</w:t>
        </w:r>
      </w:fldSimple>
      <w:bookmarkEnd w:id="39"/>
      <w:r>
        <w:rPr>
          <w:noProof/>
        </w:rPr>
        <w:t>)</w:t>
      </w:r>
      <w:bookmarkEnd w:id="40"/>
    </w:p>
    <w:p w14:paraId="01EA81FC" w14:textId="59ED9D00" w:rsidR="001E2E38" w:rsidRDefault="001E2E38" w:rsidP="00F50C28">
      <w:pPr>
        <w:pStyle w:val="a6"/>
        <w:spacing w:line="360" w:lineRule="auto"/>
        <w:rPr>
          <w:iCs/>
          <w:lang w:eastAsia="zh-CN"/>
        </w:rPr>
      </w:pPr>
      <w:r>
        <w:rPr>
          <w:rFonts w:hint="eastAsia"/>
          <w:iCs/>
          <w:lang w:eastAsia="zh-CN"/>
        </w:rPr>
        <w:t>O</w:t>
      </w:r>
      <w:r>
        <w:rPr>
          <w:iCs/>
          <w:lang w:eastAsia="zh-CN"/>
        </w:rPr>
        <w:t>r more universally:</w:t>
      </w:r>
    </w:p>
    <w:p w14:paraId="5014BD05" w14:textId="0BD28009" w:rsidR="001E2E38" w:rsidRPr="001E2E38" w:rsidRDefault="001E2E38" w:rsidP="00F50C28">
      <w:pPr>
        <w:pStyle w:val="a6"/>
        <w:keepNext/>
        <w:spacing w:line="360" w:lineRule="auto"/>
        <w:rPr>
          <w:iCs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d(sinφ±sinθ)=±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λ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N</m:t>
              </m:r>
            </m:den>
          </m:f>
        </m:oMath>
      </m:oMathPara>
    </w:p>
    <w:p w14:paraId="7C50A9EE" w14:textId="42633C49" w:rsidR="001E2E38" w:rsidRDefault="008F00E2" w:rsidP="001D317D">
      <w:pPr>
        <w:pStyle w:val="ac"/>
        <w:jc w:val="right"/>
        <w:rPr>
          <w:lang w:eastAsia="zh-CN"/>
        </w:rPr>
      </w:pPr>
      <w:bookmarkStart w:id="41" w:name="_Ref69765064"/>
      <w:bookmarkStart w:id="42" w:name="_Toc70104954"/>
      <w:bookmarkStart w:id="43" w:name="_Toc70106806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1</w:t>
        </w:r>
      </w:fldSimple>
      <w:bookmarkEnd w:id="41"/>
      <w:r>
        <w:rPr>
          <w:noProof/>
        </w:rPr>
        <w:t>)</w:t>
      </w:r>
      <w:sdt>
        <w:sdtPr>
          <w:rPr>
            <w:noProof/>
          </w:rPr>
          <w:id w:val="2094044315"/>
          <w:citation/>
        </w:sdtPr>
        <w:sdtEndPr/>
        <w:sdtContent>
          <w:r w:rsidR="00B2503E">
            <w:rPr>
              <w:noProof/>
            </w:rPr>
            <w:fldChar w:fldCharType="begin"/>
          </w:r>
          <w:r w:rsidR="00CD1F3F">
            <w:rPr>
              <w:noProof/>
              <w:lang w:eastAsia="zh-CN"/>
            </w:rPr>
            <w:instrText xml:space="preserve">CITATION </w:instrText>
          </w:r>
          <w:r w:rsidR="00CD1F3F">
            <w:rPr>
              <w:noProof/>
              <w:lang w:eastAsia="zh-CN"/>
            </w:rPr>
            <w:instrText>衍射光</w:instrText>
          </w:r>
          <w:r w:rsidR="00CD1F3F">
            <w:rPr>
              <w:noProof/>
              <w:lang w:eastAsia="zh-CN"/>
            </w:rPr>
            <w:instrText xml:space="preserve"> \l 2052 </w:instrText>
          </w:r>
          <w:r w:rsidR="00B2503E">
            <w:rPr>
              <w:noProof/>
            </w:rPr>
            <w:fldChar w:fldCharType="separate"/>
          </w:r>
          <w:r w:rsidR="007B598B">
            <w:rPr>
              <w:noProof/>
              <w:lang w:eastAsia="zh-CN"/>
            </w:rPr>
            <w:t xml:space="preserve"> [3]</w:t>
          </w:r>
          <w:r w:rsidR="00B2503E">
            <w:rPr>
              <w:noProof/>
            </w:rPr>
            <w:fldChar w:fldCharType="end"/>
          </w:r>
        </w:sdtContent>
      </w:sdt>
      <w:bookmarkEnd w:id="42"/>
      <w:bookmarkEnd w:id="43"/>
    </w:p>
    <w:p w14:paraId="7F36C11C" w14:textId="322D5B9F" w:rsidR="003F769A" w:rsidRDefault="003F769A" w:rsidP="00F50C28">
      <w:pPr>
        <w:pStyle w:val="2"/>
        <w:numPr>
          <w:ilvl w:val="1"/>
          <w:numId w:val="2"/>
        </w:numPr>
        <w:spacing w:line="360" w:lineRule="auto"/>
        <w:rPr>
          <w:lang w:eastAsia="zh-CN"/>
        </w:rPr>
      </w:pPr>
      <w:bookmarkStart w:id="44" w:name="_Toc70120107"/>
      <w:bookmarkStart w:id="45" w:name="_Hlk69342853"/>
      <w:r>
        <w:rPr>
          <w:rFonts w:hint="eastAsia"/>
          <w:lang w:eastAsia="zh-CN"/>
        </w:rPr>
        <w:t>System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Resolution</w:t>
      </w:r>
      <w:bookmarkEnd w:id="44"/>
    </w:p>
    <w:p w14:paraId="2BA45FCE" w14:textId="5A7809D7" w:rsidR="003F769A" w:rsidRDefault="00E94DA0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Resolution is a very important characteristic of </w:t>
      </w:r>
      <w:r w:rsidR="00BE4C5B">
        <w:rPr>
          <w:lang w:eastAsia="zh-CN"/>
        </w:rPr>
        <w:t>an</w:t>
      </w:r>
      <w:r>
        <w:rPr>
          <w:lang w:eastAsia="zh-CN"/>
        </w:rPr>
        <w:t xml:space="preserve"> imag</w:t>
      </w:r>
      <w:r w:rsidR="003A20E8">
        <w:rPr>
          <w:lang w:eastAsia="zh-CN"/>
        </w:rPr>
        <w:t>ing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system,</w:t>
      </w:r>
      <w:proofErr w:type="gramEnd"/>
      <w:r>
        <w:rPr>
          <w:lang w:eastAsia="zh-CN"/>
        </w:rPr>
        <w:t xml:space="preserve"> it describes how precisely the system reco</w:t>
      </w:r>
      <w:r w:rsidR="0046482C">
        <w:rPr>
          <w:lang w:eastAsia="zh-CN"/>
        </w:rPr>
        <w:t xml:space="preserve">rding the information. In this case, we mainly talk about the chromatic resolution, that is the </w:t>
      </w:r>
      <w:r w:rsidR="0046482C" w:rsidRPr="0046482C">
        <w:rPr>
          <w:lang w:eastAsia="zh-CN"/>
        </w:rPr>
        <w:t>capability</w:t>
      </w:r>
      <w:r w:rsidR="0046482C">
        <w:rPr>
          <w:lang w:eastAsia="zh-CN"/>
        </w:rPr>
        <w:t xml:space="preserve"> of the system to distinguish the minimal frequency difference. This capability of the system is mainly related to the following factors:</w:t>
      </w:r>
    </w:p>
    <w:p w14:paraId="4F280A8E" w14:textId="2E83162C" w:rsidR="0046482C" w:rsidRDefault="0046482C" w:rsidP="00F50C28">
      <w:pPr>
        <w:pStyle w:val="af8"/>
        <w:numPr>
          <w:ilvl w:val="0"/>
          <w:numId w:val="5"/>
        </w:numPr>
        <w:spacing w:line="360" w:lineRule="auto"/>
        <w:ind w:firstLineChars="0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 xml:space="preserve">hromatic </w:t>
      </w:r>
      <w:r w:rsidR="000B31F5">
        <w:rPr>
          <w:lang w:eastAsia="zh-CN"/>
        </w:rPr>
        <w:t>r</w:t>
      </w:r>
      <w:r>
        <w:rPr>
          <w:lang w:eastAsia="zh-CN"/>
        </w:rPr>
        <w:t xml:space="preserve">esolution of the </w:t>
      </w:r>
      <w:r w:rsidR="000B31F5">
        <w:rPr>
          <w:lang w:eastAsia="zh-CN"/>
        </w:rPr>
        <w:t>g</w:t>
      </w:r>
      <w:r>
        <w:rPr>
          <w:lang w:eastAsia="zh-CN"/>
        </w:rPr>
        <w:t>rating</w:t>
      </w:r>
    </w:p>
    <w:p w14:paraId="59C16533" w14:textId="4A1E736B" w:rsidR="0046482C" w:rsidRDefault="00DC259F" w:rsidP="00F50C28">
      <w:pPr>
        <w:pStyle w:val="af8"/>
        <w:numPr>
          <w:ilvl w:val="0"/>
          <w:numId w:val="5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 xml:space="preserve">Imaging resolution caused by </w:t>
      </w:r>
      <w:r w:rsidR="003A20E8">
        <w:rPr>
          <w:lang w:eastAsia="zh-CN"/>
        </w:rPr>
        <w:t xml:space="preserve">the </w:t>
      </w:r>
      <w:r w:rsidRPr="00DC259F">
        <w:rPr>
          <w:lang w:eastAsia="zh-CN"/>
        </w:rPr>
        <w:t>aperture</w:t>
      </w:r>
      <w:r w:rsidRPr="00DC259F">
        <w:t xml:space="preserve"> </w:t>
      </w:r>
      <w:r w:rsidRPr="00DC259F">
        <w:rPr>
          <w:lang w:eastAsia="zh-CN"/>
        </w:rPr>
        <w:t>diffraction limit</w:t>
      </w:r>
    </w:p>
    <w:p w14:paraId="2B415FA6" w14:textId="4947C3CC" w:rsidR="00DC259F" w:rsidRDefault="00DC259F" w:rsidP="00F50C28">
      <w:pPr>
        <w:pStyle w:val="af8"/>
        <w:numPr>
          <w:ilvl w:val="0"/>
          <w:numId w:val="5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>The width of the slit’s image on the sensor</w:t>
      </w:r>
    </w:p>
    <w:p w14:paraId="612F3FA6" w14:textId="300ED6FE" w:rsidR="00DC259F" w:rsidRDefault="00DC259F" w:rsidP="00F50C28">
      <w:pPr>
        <w:pStyle w:val="af8"/>
        <w:numPr>
          <w:ilvl w:val="0"/>
          <w:numId w:val="5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>Sensor’s physical resolution.</w:t>
      </w:r>
    </w:p>
    <w:p w14:paraId="3625157B" w14:textId="4CE98FDF" w:rsidR="000B31F5" w:rsidRDefault="000B31F5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he system resolution depends on the worst </w:t>
      </w:r>
      <w:r w:rsidRPr="000B31F5">
        <w:rPr>
          <w:lang w:eastAsia="zh-CN"/>
        </w:rPr>
        <w:t>scenario</w:t>
      </w:r>
      <w:r>
        <w:rPr>
          <w:lang w:eastAsia="zh-CN"/>
        </w:rPr>
        <w:t xml:space="preserve">, and </w:t>
      </w:r>
      <w:r w:rsidR="00A87242">
        <w:rPr>
          <w:lang w:eastAsia="zh-CN"/>
        </w:rPr>
        <w:t xml:space="preserve">they are </w:t>
      </w:r>
      <w:r w:rsidRPr="000B31F5">
        <w:rPr>
          <w:lang w:eastAsia="zh-CN"/>
        </w:rPr>
        <w:t>illuminate</w:t>
      </w:r>
      <w:r w:rsidR="00A87242">
        <w:rPr>
          <w:lang w:eastAsia="zh-CN"/>
        </w:rPr>
        <w:t>d</w:t>
      </w:r>
      <w:r>
        <w:rPr>
          <w:lang w:eastAsia="zh-CN"/>
        </w:rPr>
        <w:t xml:space="preserve"> in the following part</w:t>
      </w:r>
      <w:r w:rsidR="009E78A2">
        <w:rPr>
          <w:lang w:eastAsia="zh-CN"/>
        </w:rPr>
        <w:t>.</w:t>
      </w:r>
    </w:p>
    <w:p w14:paraId="1A76119C" w14:textId="77777777" w:rsidR="000B31F5" w:rsidRPr="00BA311C" w:rsidRDefault="000B31F5" w:rsidP="00F50C28">
      <w:pPr>
        <w:spacing w:line="360" w:lineRule="auto"/>
        <w:rPr>
          <w:lang w:eastAsia="zh-CN"/>
        </w:rPr>
      </w:pPr>
    </w:p>
    <w:p w14:paraId="59723CCB" w14:textId="43314C3F" w:rsidR="000B31F5" w:rsidRDefault="000B31F5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46" w:name="_Toc70120108"/>
      <w:r w:rsidRPr="000B31F5">
        <w:rPr>
          <w:lang w:eastAsia="zh-CN"/>
        </w:rPr>
        <w:t>Diffraction Limitation and Rayleigh Criterion</w:t>
      </w:r>
      <w:bookmarkEnd w:id="46"/>
      <w:r>
        <w:rPr>
          <w:lang w:eastAsia="zh-CN"/>
        </w:rPr>
        <w:t xml:space="preserve"> </w:t>
      </w:r>
    </w:p>
    <w:p w14:paraId="6CF8BC27" w14:textId="636F0B60" w:rsidR="00A80EAC" w:rsidRDefault="00DF364E" w:rsidP="00F50C28">
      <w:pPr>
        <w:spacing w:line="360" w:lineRule="auto"/>
        <w:jc w:val="both"/>
      </w:pPr>
      <w:r>
        <w:t xml:space="preserve">In </w:t>
      </w:r>
      <w:r w:rsidRPr="00DF364E">
        <w:t>wave optic theory</w:t>
      </w:r>
      <w:r>
        <w:t xml:space="preserve">, the image formed by the optical system is </w:t>
      </w:r>
      <w:proofErr w:type="gramStart"/>
      <w:r>
        <w:t>actually the</w:t>
      </w:r>
      <w:proofErr w:type="gramEnd"/>
      <w:r>
        <w:t xml:space="preserve"> diffraction pattern of the incident light beam through the system, it depends on the size and </w:t>
      </w:r>
      <w:r w:rsidRPr="00DF364E">
        <w:t>shape</w:t>
      </w:r>
      <w:r>
        <w:t xml:space="preserve"> of the </w:t>
      </w:r>
      <w:r w:rsidRPr="00DF364E">
        <w:t>aperture</w:t>
      </w:r>
      <w:r>
        <w:t xml:space="preserve"> and the frequency o</w:t>
      </w:r>
      <w:r w:rsidR="003A20E8">
        <w:t>f</w:t>
      </w:r>
      <w:r>
        <w:t xml:space="preserve"> the light. </w:t>
      </w:r>
      <w:r w:rsidR="00BE4C5B">
        <w:t xml:space="preserve">By </w:t>
      </w:r>
      <w:r w:rsidR="00BE4C5B" w:rsidRPr="00BE4C5B">
        <w:t>rough</w:t>
      </w:r>
      <w:r w:rsidR="00BE4C5B">
        <w:t xml:space="preserve"> analysis, the point image could be considered as the</w:t>
      </w:r>
      <w:r w:rsidR="00BE4C5B" w:rsidRPr="00BE4C5B">
        <w:t xml:space="preserve"> Airy disk</w:t>
      </w:r>
      <w:r w:rsidR="00BE4C5B">
        <w:t xml:space="preserve"> (i.e., the </w:t>
      </w:r>
      <w:r w:rsidR="00BE4C5B" w:rsidRPr="00BE4C5B">
        <w:t>central</w:t>
      </w:r>
      <w:r w:rsidR="00BE4C5B">
        <w:t xml:space="preserve"> bright </w:t>
      </w:r>
      <w:r w:rsidR="008579BA">
        <w:t>sp</w:t>
      </w:r>
      <w:r w:rsidR="008372A2">
        <w:t>ot</w:t>
      </w:r>
      <w:r w:rsidR="00BE4C5B">
        <w:t xml:space="preserve">) of the </w:t>
      </w:r>
      <w:r w:rsidR="00BE4C5B" w:rsidRPr="00BE4C5B">
        <w:t>Fraunhofer diffraction</w:t>
      </w:r>
      <w:r w:rsidR="00BE4C5B">
        <w:t xml:space="preserve">. </w:t>
      </w:r>
    </w:p>
    <w:p w14:paraId="3A2AFD3B" w14:textId="3E278D37" w:rsidR="009D21C4" w:rsidRDefault="00616083" w:rsidP="00F50C28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3B9E78C" wp14:editId="29EC1D8B">
            <wp:extent cx="3375660" cy="2270884"/>
            <wp:effectExtent l="0" t="0" r="0" b="0"/>
            <wp:docPr id="189" name="图片 189" descr="Find the angular width of the central maxima of Fraunhofer diffr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nd the angular width of the central maxima of Fraunhofer diffrac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626" cy="2278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78452" w14:textId="3DC28170" w:rsidR="00BE4C5B" w:rsidRDefault="009304C3" w:rsidP="00F50C28">
      <w:pPr>
        <w:pStyle w:val="ac"/>
      </w:pPr>
      <w:bookmarkStart w:id="47" w:name="_Ref69950124"/>
      <w:bookmarkStart w:id="48" w:name="_Toc70104912"/>
      <w:bookmarkStart w:id="49" w:name="_Toc70108999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5</w:t>
        </w:r>
      </w:fldSimple>
      <w:sdt>
        <w:sdtPr>
          <w:id w:val="-1929565224"/>
          <w:citation/>
        </w:sdtPr>
        <w:sdtEndPr/>
        <w:sdtContent>
          <w:r w:rsidR="00616083">
            <w:fldChar w:fldCharType="begin"/>
          </w:r>
          <w:r w:rsidR="00616083">
            <w:rPr>
              <w:lang w:eastAsia="zh-CN"/>
            </w:rPr>
            <w:instrText xml:space="preserve"> </w:instrText>
          </w:r>
          <w:r w:rsidR="00616083">
            <w:rPr>
              <w:rFonts w:hint="eastAsia"/>
              <w:lang w:eastAsia="zh-CN"/>
            </w:rPr>
            <w:instrText>CITATION Dou20 \l 2052</w:instrText>
          </w:r>
          <w:r w:rsidR="00616083">
            <w:rPr>
              <w:lang w:eastAsia="zh-CN"/>
            </w:rPr>
            <w:instrText xml:space="preserve"> </w:instrText>
          </w:r>
          <w:r w:rsidR="00616083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5]</w:t>
          </w:r>
          <w:r w:rsidR="00616083">
            <w:fldChar w:fldCharType="end"/>
          </w:r>
        </w:sdtContent>
      </w:sdt>
      <w:bookmarkEnd w:id="47"/>
      <w:bookmarkEnd w:id="48"/>
      <w:bookmarkEnd w:id="49"/>
    </w:p>
    <w:p w14:paraId="3963F649" w14:textId="123C131B" w:rsidR="00306100" w:rsidRDefault="00306100" w:rsidP="00F50C28">
      <w:pPr>
        <w:pStyle w:val="Figurecaption"/>
      </w:pPr>
      <w:r w:rsidRPr="00F50C28">
        <w:rPr>
          <w:rFonts w:hint="eastAsia"/>
        </w:rPr>
        <w:t>(</w:t>
      </w:r>
      <w:r w:rsidRPr="00F50C28">
        <w:t>Example of Fraunhofer single slit diffraction)</w:t>
      </w:r>
    </w:p>
    <w:p w14:paraId="25B5B978" w14:textId="77777777" w:rsidR="00F50C28" w:rsidRPr="00F50C28" w:rsidRDefault="00F50C28" w:rsidP="00F50C28">
      <w:pPr>
        <w:pStyle w:val="a6"/>
      </w:pPr>
    </w:p>
    <w:p w14:paraId="622E405F" w14:textId="27B6BEA0" w:rsidR="009D21C4" w:rsidRDefault="00F748A2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From </w:t>
      </w:r>
      <w:r w:rsidR="00A314E3">
        <w:rPr>
          <w:lang w:eastAsia="zh-CN"/>
        </w:rPr>
        <w:fldChar w:fldCharType="begin"/>
      </w:r>
      <w:r w:rsidR="00A314E3">
        <w:rPr>
          <w:lang w:eastAsia="zh-CN"/>
        </w:rPr>
        <w:instrText xml:space="preserve"> REF _Ref69950124 \h </w:instrText>
      </w:r>
      <w:r w:rsidR="00F50C28">
        <w:rPr>
          <w:lang w:eastAsia="zh-CN"/>
        </w:rPr>
        <w:instrText xml:space="preserve"> \* MERGEFORMAT </w:instrText>
      </w:r>
      <w:r w:rsidR="00A314E3">
        <w:rPr>
          <w:lang w:eastAsia="zh-CN"/>
        </w:rPr>
      </w:r>
      <w:r w:rsidR="00A314E3">
        <w:rPr>
          <w:lang w:eastAsia="zh-CN"/>
        </w:rPr>
        <w:fldChar w:fldCharType="separate"/>
      </w:r>
      <w:r w:rsidR="00A314E3">
        <w:t xml:space="preserve">Figure </w:t>
      </w:r>
      <w:r w:rsidR="00A314E3">
        <w:rPr>
          <w:noProof/>
        </w:rPr>
        <w:t>2</w:t>
      </w:r>
      <w:r w:rsidR="00A314E3">
        <w:noBreakHyphen/>
      </w:r>
      <w:r w:rsidR="009304C3">
        <w:rPr>
          <w:noProof/>
        </w:rPr>
        <w:t>5</w:t>
      </w:r>
      <w:sdt>
        <w:sdtPr>
          <w:id w:val="-1946453062"/>
          <w:citation/>
        </w:sdtPr>
        <w:sdtEndPr/>
        <w:sdtContent>
          <w:r w:rsidR="00A314E3">
            <w:fldChar w:fldCharType="begin"/>
          </w:r>
          <w:r w:rsidR="00A314E3">
            <w:rPr>
              <w:lang w:eastAsia="zh-CN"/>
            </w:rPr>
            <w:instrText xml:space="preserve"> </w:instrText>
          </w:r>
          <w:r w:rsidR="00A314E3">
            <w:rPr>
              <w:rFonts w:hint="eastAsia"/>
              <w:lang w:eastAsia="zh-CN"/>
            </w:rPr>
            <w:instrText>CITATION Dou20 \l 2052</w:instrText>
          </w:r>
          <w:r w:rsidR="00A314E3">
            <w:rPr>
              <w:lang w:eastAsia="zh-CN"/>
            </w:rPr>
            <w:instrText xml:space="preserve"> </w:instrText>
          </w:r>
          <w:r w:rsidR="00A314E3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5]</w:t>
          </w:r>
          <w:r w:rsidR="00A314E3">
            <w:fldChar w:fldCharType="end"/>
          </w:r>
        </w:sdtContent>
      </w:sdt>
      <w:r w:rsidR="00A314E3">
        <w:rPr>
          <w:lang w:eastAsia="zh-CN"/>
        </w:rPr>
        <w:fldChar w:fldCharType="end"/>
      </w:r>
      <w:r>
        <w:rPr>
          <w:lang w:eastAsia="zh-CN"/>
        </w:rPr>
        <w:t xml:space="preserve">, </w:t>
      </w:r>
      <w:r w:rsidR="009D21C4">
        <w:rPr>
          <w:lang w:eastAsia="zh-CN"/>
        </w:rPr>
        <w:t>It is easy to discover that the image of two beams will be impossible to distinguish when the angle between them is t</w:t>
      </w:r>
      <w:r>
        <w:rPr>
          <w:lang w:eastAsia="zh-CN"/>
        </w:rPr>
        <w:t>oo</w:t>
      </w:r>
      <w:r w:rsidR="009D21C4">
        <w:rPr>
          <w:lang w:eastAsia="zh-CN"/>
        </w:rPr>
        <w:t xml:space="preserve"> small, because their Airy disk will </w:t>
      </w:r>
      <w:r w:rsidR="009D21C4" w:rsidRPr="009D21C4">
        <w:rPr>
          <w:lang w:eastAsia="zh-CN"/>
        </w:rPr>
        <w:t>overlay</w:t>
      </w:r>
      <w:r w:rsidR="009D21C4">
        <w:rPr>
          <w:lang w:eastAsia="zh-CN"/>
        </w:rPr>
        <w:t xml:space="preserve"> each other</w:t>
      </w:r>
      <w:r>
        <w:rPr>
          <w:lang w:eastAsia="zh-CN"/>
        </w:rPr>
        <w:t xml:space="preserve">, like the situation in </w:t>
      </w:r>
      <w:r w:rsidR="00A314E3">
        <w:rPr>
          <w:lang w:eastAsia="zh-CN"/>
        </w:rPr>
        <w:fldChar w:fldCharType="begin"/>
      </w:r>
      <w:r w:rsidR="00A314E3">
        <w:rPr>
          <w:lang w:eastAsia="zh-CN"/>
        </w:rPr>
        <w:instrText xml:space="preserve"> REF _Ref69950078 \h </w:instrText>
      </w:r>
      <w:r w:rsidR="00F50C28">
        <w:rPr>
          <w:lang w:eastAsia="zh-CN"/>
        </w:rPr>
        <w:instrText xml:space="preserve"> \* MERGEFORMAT </w:instrText>
      </w:r>
      <w:r w:rsidR="00A314E3">
        <w:rPr>
          <w:lang w:eastAsia="zh-CN"/>
        </w:rPr>
      </w:r>
      <w:r w:rsidR="00A314E3">
        <w:rPr>
          <w:lang w:eastAsia="zh-CN"/>
        </w:rPr>
        <w:fldChar w:fldCharType="separate"/>
      </w:r>
      <w:r w:rsidR="00A314E3">
        <w:t xml:space="preserve">Figure </w:t>
      </w:r>
      <w:r w:rsidR="00A314E3">
        <w:rPr>
          <w:noProof/>
        </w:rPr>
        <w:t>2</w:t>
      </w:r>
      <w:r w:rsidR="00A314E3">
        <w:noBreakHyphen/>
      </w:r>
      <w:r w:rsidR="009304C3">
        <w:rPr>
          <w:noProof/>
        </w:rPr>
        <w:t>6</w:t>
      </w:r>
      <w:sdt>
        <w:sdtPr>
          <w:id w:val="-298148303"/>
          <w:citation/>
        </w:sdtPr>
        <w:sdtEndPr/>
        <w:sdtContent>
          <w:r w:rsidR="00A314E3">
            <w:fldChar w:fldCharType="begin"/>
          </w:r>
          <w:r w:rsidR="00A314E3">
            <w:rPr>
              <w:lang w:eastAsia="zh-CN"/>
            </w:rPr>
            <w:instrText xml:space="preserve"> </w:instrText>
          </w:r>
          <w:r w:rsidR="00A314E3">
            <w:rPr>
              <w:rFonts w:hint="eastAsia"/>
              <w:lang w:eastAsia="zh-CN"/>
            </w:rPr>
            <w:instrText>CITATION Tim15 \l 2052</w:instrText>
          </w:r>
          <w:r w:rsidR="00A314E3">
            <w:rPr>
              <w:lang w:eastAsia="zh-CN"/>
            </w:rPr>
            <w:instrText xml:space="preserve"> </w:instrText>
          </w:r>
          <w:r w:rsidR="00A314E3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6]</w:t>
          </w:r>
          <w:r w:rsidR="00A314E3">
            <w:fldChar w:fldCharType="end"/>
          </w:r>
        </w:sdtContent>
      </w:sdt>
      <w:r w:rsidR="00A314E3">
        <w:rPr>
          <w:lang w:eastAsia="zh-CN"/>
        </w:rPr>
        <w:fldChar w:fldCharType="end"/>
      </w:r>
      <w:r>
        <w:rPr>
          <w:lang w:eastAsia="zh-CN"/>
        </w:rPr>
        <w:t>(c).</w:t>
      </w:r>
    </w:p>
    <w:p w14:paraId="57434819" w14:textId="77777777" w:rsidR="00F748A2" w:rsidRDefault="00F748A2" w:rsidP="00F50C28">
      <w:pPr>
        <w:keepNext/>
        <w:spacing w:line="360" w:lineRule="auto"/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0657661C" wp14:editId="68AAD13C">
                <wp:extent cx="3878580" cy="2534285"/>
                <wp:effectExtent l="0" t="0" r="7620" b="0"/>
                <wp:docPr id="193" name="组合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8580" cy="2534285"/>
                          <a:chOff x="0" y="0"/>
                          <a:chExt cx="3878580" cy="2534285"/>
                        </a:xfrm>
                      </wpg:grpSpPr>
                      <pic:pic xmlns:pic="http://schemas.openxmlformats.org/drawingml/2006/picture">
                        <pic:nvPicPr>
                          <pic:cNvPr id="190" name="图片 190" descr="1: The Rayleigh criterion: Two points are regarded as just resolved... |  Download Scientific Diagram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8580" cy="157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1" name="图片 191" descr="Rayleigh criterion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50893" r="-2637"/>
                          <a:stretch/>
                        </pic:blipFill>
                        <pic:spPr bwMode="auto">
                          <a:xfrm>
                            <a:off x="15240" y="1584960"/>
                            <a:ext cx="3855720" cy="949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8DDCE05" id="组合 193" o:spid="_x0000_s1026" style="width:305.4pt;height:199.55pt;mso-position-horizontal-relative:char;mso-position-vertical-relative:line" coordsize="38785,253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90" o:spid="_x0000_s1027" type="#_x0000_t75" alt="1: The Rayleigh criterion: Two points are regarded as just resolved... |  Download Scientific Diagram" style="position:absolute;width:38785;height:15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">
                  <v:imagedata r:id="rId16" o:title=" Two points are regarded as just resolved.."/>
                </v:shape>
                <v:shape id="图片 191" o:spid="_x0000_s1028" type="#_x0000_t75" alt="Rayleigh criterion" style="position:absolute;left:152;top:15849;width:38557;height:9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">
                  <v:imagedata r:id="rId17" o:title="Rayleigh criterion" croptop="33353f" cropleft="1f" cropright="-1728f"/>
                </v:shape>
                <w10:anchorlock/>
              </v:group>
            </w:pict>
          </mc:Fallback>
        </mc:AlternateContent>
      </w:r>
    </w:p>
    <w:p w14:paraId="4C65E592" w14:textId="52E2EEB4" w:rsidR="00F748A2" w:rsidRDefault="00F748A2" w:rsidP="00F50C28">
      <w:pPr>
        <w:pStyle w:val="ac"/>
      </w:pPr>
      <w:bookmarkStart w:id="50" w:name="_Ref69744840"/>
      <w:bookmarkStart w:id="51" w:name="_Ref69950078"/>
      <w:bookmarkStart w:id="52" w:name="_Toc70104913"/>
      <w:bookmarkStart w:id="53" w:name="_Toc70109000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6</w:t>
        </w:r>
      </w:fldSimple>
      <w:bookmarkEnd w:id="50"/>
      <w:sdt>
        <w:sdtPr>
          <w:id w:val="-1991627125"/>
          <w:citation/>
        </w:sdtPr>
        <w:sdtEndPr/>
        <w:sdtContent>
          <w:r w:rsidR="00FF0CCE">
            <w:fldChar w:fldCharType="begin"/>
          </w:r>
          <w:r w:rsidR="00FF0CCE">
            <w:rPr>
              <w:lang w:eastAsia="zh-CN"/>
            </w:rPr>
            <w:instrText xml:space="preserve"> </w:instrText>
          </w:r>
          <w:r w:rsidR="00FF0CCE">
            <w:rPr>
              <w:rFonts w:hint="eastAsia"/>
              <w:lang w:eastAsia="zh-CN"/>
            </w:rPr>
            <w:instrText>CITATION Tim15 \l 2052</w:instrText>
          </w:r>
          <w:r w:rsidR="00FF0CCE">
            <w:rPr>
              <w:lang w:eastAsia="zh-CN"/>
            </w:rPr>
            <w:instrText xml:space="preserve"> </w:instrText>
          </w:r>
          <w:r w:rsidR="00FF0CCE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6]</w:t>
          </w:r>
          <w:r w:rsidR="00FF0CCE">
            <w:fldChar w:fldCharType="end"/>
          </w:r>
        </w:sdtContent>
      </w:sdt>
      <w:bookmarkEnd w:id="51"/>
      <w:bookmarkEnd w:id="52"/>
      <w:bookmarkEnd w:id="53"/>
    </w:p>
    <w:p w14:paraId="59E2B23C" w14:textId="4798EF15" w:rsidR="00D5292F" w:rsidRDefault="00D5292F" w:rsidP="00F50C28">
      <w:pPr>
        <w:pStyle w:val="Figurecaption"/>
      </w:pPr>
      <w:r w:rsidRPr="00F50C28">
        <w:rPr>
          <w:rFonts w:hint="eastAsia"/>
        </w:rPr>
        <w:t>(</w:t>
      </w:r>
      <w:r w:rsidR="0029533E" w:rsidRPr="00F50C28">
        <w:t xml:space="preserve">Demonstration </w:t>
      </w:r>
      <w:r w:rsidR="00645874" w:rsidRPr="00F50C28">
        <w:t xml:space="preserve">for </w:t>
      </w:r>
      <w:r w:rsidR="00A07019" w:rsidRPr="00F50C28">
        <w:t>Rayleigh criterion</w:t>
      </w:r>
      <w:r w:rsidRPr="00F50C28">
        <w:t>)</w:t>
      </w:r>
    </w:p>
    <w:p w14:paraId="5118E533" w14:textId="77777777" w:rsidR="00F50C28" w:rsidRPr="00F50C28" w:rsidRDefault="00F50C28" w:rsidP="00F50C28">
      <w:pPr>
        <w:pStyle w:val="a6"/>
      </w:pPr>
    </w:p>
    <w:p w14:paraId="1DB56392" w14:textId="28BBB89F" w:rsidR="00F748A2" w:rsidRDefault="00F748A2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And in </w:t>
      </w:r>
      <w:r w:rsidR="00A314E3">
        <w:rPr>
          <w:lang w:eastAsia="zh-CN"/>
        </w:rPr>
        <w:fldChar w:fldCharType="begin"/>
      </w:r>
      <w:r w:rsidR="00A314E3">
        <w:rPr>
          <w:lang w:eastAsia="zh-CN"/>
        </w:rPr>
        <w:instrText xml:space="preserve"> REF _Ref69950078 \h </w:instrText>
      </w:r>
      <w:r w:rsidR="00F50C28">
        <w:rPr>
          <w:lang w:eastAsia="zh-CN"/>
        </w:rPr>
        <w:instrText xml:space="preserve"> \* MERGEFORMAT </w:instrText>
      </w:r>
      <w:r w:rsidR="00A314E3">
        <w:rPr>
          <w:lang w:eastAsia="zh-CN"/>
        </w:rPr>
      </w:r>
      <w:r w:rsidR="00A314E3">
        <w:rPr>
          <w:lang w:eastAsia="zh-CN"/>
        </w:rPr>
        <w:fldChar w:fldCharType="separate"/>
      </w:r>
      <w:r w:rsidR="00A314E3">
        <w:t xml:space="preserve">Figure </w:t>
      </w:r>
      <w:r w:rsidR="00A314E3">
        <w:rPr>
          <w:noProof/>
        </w:rPr>
        <w:t>2</w:t>
      </w:r>
      <w:r w:rsidR="00A314E3">
        <w:noBreakHyphen/>
      </w:r>
      <w:r w:rsidR="00755111">
        <w:rPr>
          <w:noProof/>
        </w:rPr>
        <w:t>6</w:t>
      </w:r>
      <w:sdt>
        <w:sdtPr>
          <w:id w:val="-1201017392"/>
          <w:citation/>
        </w:sdtPr>
        <w:sdtEndPr/>
        <w:sdtContent>
          <w:r w:rsidR="00A314E3">
            <w:fldChar w:fldCharType="begin"/>
          </w:r>
          <w:r w:rsidR="00A314E3">
            <w:rPr>
              <w:lang w:eastAsia="zh-CN"/>
            </w:rPr>
            <w:instrText xml:space="preserve"> </w:instrText>
          </w:r>
          <w:r w:rsidR="00A314E3">
            <w:rPr>
              <w:rFonts w:hint="eastAsia"/>
              <w:lang w:eastAsia="zh-CN"/>
            </w:rPr>
            <w:instrText>CITATION Tim15 \l 2052</w:instrText>
          </w:r>
          <w:r w:rsidR="00A314E3">
            <w:rPr>
              <w:lang w:eastAsia="zh-CN"/>
            </w:rPr>
            <w:instrText xml:space="preserve"> </w:instrText>
          </w:r>
          <w:r w:rsidR="00A314E3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6]</w:t>
          </w:r>
          <w:r w:rsidR="00A314E3">
            <w:fldChar w:fldCharType="end"/>
          </w:r>
        </w:sdtContent>
      </w:sdt>
      <w:r w:rsidR="00A314E3">
        <w:rPr>
          <w:lang w:eastAsia="zh-CN"/>
        </w:rPr>
        <w:fldChar w:fldCharType="end"/>
      </w:r>
      <w:r>
        <w:rPr>
          <w:lang w:eastAsia="zh-CN"/>
        </w:rPr>
        <w:t xml:space="preserve"> (b)</w:t>
      </w:r>
      <w:r w:rsidR="00762866">
        <w:rPr>
          <w:lang w:eastAsia="zh-CN"/>
        </w:rPr>
        <w:t>, when the cent</w:t>
      </w:r>
      <w:r w:rsidR="00410118">
        <w:rPr>
          <w:lang w:eastAsia="zh-CN"/>
        </w:rPr>
        <w:t>re</w:t>
      </w:r>
      <w:r w:rsidR="00762866">
        <w:rPr>
          <w:lang w:eastAsia="zh-CN"/>
        </w:rPr>
        <w:t xml:space="preserve"> of the </w:t>
      </w:r>
      <w:r w:rsidR="008372A2">
        <w:rPr>
          <w:lang w:eastAsia="zh-CN"/>
        </w:rPr>
        <w:t xml:space="preserve">first </w:t>
      </w:r>
      <w:r w:rsidR="008579BA">
        <w:rPr>
          <w:lang w:eastAsia="zh-CN"/>
        </w:rPr>
        <w:t xml:space="preserve">bright </w:t>
      </w:r>
      <w:r w:rsidR="005E788C">
        <w:rPr>
          <w:lang w:eastAsia="zh-CN"/>
        </w:rPr>
        <w:t>spot and dark spot line up, we are just able to justify the two</w:t>
      </w:r>
      <w:r w:rsidR="00764075">
        <w:rPr>
          <w:lang w:eastAsia="zh-CN"/>
        </w:rPr>
        <w:t xml:space="preserve"> beams</w:t>
      </w:r>
      <w:r w:rsidR="00261033">
        <w:rPr>
          <w:lang w:eastAsia="zh-CN"/>
        </w:rPr>
        <w:t xml:space="preserve">, and this </w:t>
      </w:r>
      <w:r w:rsidR="00261033" w:rsidRPr="00261033">
        <w:rPr>
          <w:lang w:eastAsia="zh-CN"/>
        </w:rPr>
        <w:t>condition</w:t>
      </w:r>
      <w:r w:rsidR="00261033">
        <w:rPr>
          <w:lang w:eastAsia="zh-CN"/>
        </w:rPr>
        <w:t xml:space="preserve"> is called the </w:t>
      </w:r>
      <w:r w:rsidR="00261033" w:rsidRPr="00261033">
        <w:rPr>
          <w:lang w:eastAsia="zh-CN"/>
        </w:rPr>
        <w:t xml:space="preserve">Rayleigh </w:t>
      </w:r>
      <w:r w:rsidR="00261033">
        <w:rPr>
          <w:lang w:eastAsia="zh-CN"/>
        </w:rPr>
        <w:t>c</w:t>
      </w:r>
      <w:r w:rsidR="00261033" w:rsidRPr="00261033">
        <w:rPr>
          <w:lang w:eastAsia="zh-CN"/>
        </w:rPr>
        <w:t>riterion</w:t>
      </w:r>
      <w:r w:rsidR="00261033">
        <w:rPr>
          <w:lang w:eastAsia="zh-CN"/>
        </w:rPr>
        <w:t>.</w:t>
      </w:r>
      <w:r w:rsidR="004102D8">
        <w:rPr>
          <w:lang w:eastAsia="zh-CN"/>
        </w:rPr>
        <w:t xml:space="preserve"> For a </w:t>
      </w:r>
      <w:r w:rsidR="00DB6388">
        <w:rPr>
          <w:lang w:eastAsia="zh-CN"/>
        </w:rPr>
        <w:t xml:space="preserve">round aperture optical system with parallel </w:t>
      </w:r>
      <w:r w:rsidR="00287826">
        <w:rPr>
          <w:lang w:eastAsia="zh-CN"/>
        </w:rPr>
        <w:t>light beam</w:t>
      </w:r>
      <w:r w:rsidR="00084D50">
        <w:rPr>
          <w:lang w:eastAsia="zh-CN"/>
        </w:rPr>
        <w:t>s</w:t>
      </w:r>
      <w:r w:rsidR="00287826">
        <w:rPr>
          <w:lang w:eastAsia="zh-CN"/>
        </w:rPr>
        <w:t xml:space="preserve">, this criterion means the </w:t>
      </w:r>
      <w:r w:rsidR="00084D50">
        <w:rPr>
          <w:lang w:eastAsia="zh-CN"/>
        </w:rPr>
        <w:t xml:space="preserve">minimal adjustable angle of two beams </w:t>
      </w:r>
      <w:r w:rsidR="00F52C1E">
        <w:rPr>
          <w:lang w:eastAsia="zh-CN"/>
        </w:rPr>
        <w:t>is:</w:t>
      </w:r>
    </w:p>
    <w:p w14:paraId="3E607C52" w14:textId="3107F694" w:rsidR="00F52C1E" w:rsidRPr="00F52C1E" w:rsidRDefault="00F52C1E" w:rsidP="00F50C28">
      <w:pPr>
        <w:keepNext/>
        <w:spacing w:line="360" w:lineRule="auto"/>
        <w:jc w:val="both"/>
        <w:rPr>
          <w:lang w:eastAsia="zh-CN"/>
        </w:rPr>
      </w:pPr>
      <m:oMathPara>
        <m:oMath>
          <m:r>
            <w:rPr>
              <w:rFonts w:ascii="Cambria Math" w:hAnsi="Cambria Math"/>
            </w:rPr>
            <m:t>θ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61λ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14:paraId="19CFC419" w14:textId="2766B65E" w:rsidR="0005358A" w:rsidRDefault="008F00E2" w:rsidP="001D317D">
      <w:pPr>
        <w:pStyle w:val="ac"/>
        <w:jc w:val="right"/>
      </w:pPr>
      <w:bookmarkStart w:id="54" w:name="_Toc70104955"/>
      <w:bookmarkStart w:id="55" w:name="_Toc70106807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2</w:t>
        </w:r>
      </w:fldSimple>
      <w:r>
        <w:rPr>
          <w:noProof/>
        </w:rPr>
        <w:t>)</w:t>
      </w:r>
      <w:sdt>
        <w:sdtPr>
          <w:id w:val="-580143468"/>
          <w:citation/>
        </w:sdtPr>
        <w:sdtEndPr/>
        <w:sdtContent>
          <w:r w:rsidR="00FF0CCE">
            <w:fldChar w:fldCharType="begin"/>
          </w:r>
          <w:r w:rsidR="00CD1F3F">
            <w:rPr>
              <w:lang w:eastAsia="zh-CN"/>
            </w:rPr>
            <w:instrText xml:space="preserve">CITATION MuG \l 2052 </w:instrText>
          </w:r>
          <w:r w:rsidR="00FF0CCE">
            <w:fldChar w:fldCharType="separate"/>
          </w:r>
          <w:r w:rsidR="007B598B">
            <w:rPr>
              <w:noProof/>
              <w:lang w:eastAsia="zh-CN"/>
            </w:rPr>
            <w:t xml:space="preserve"> [7]</w:t>
          </w:r>
          <w:r w:rsidR="00FF0CCE">
            <w:fldChar w:fldCharType="end"/>
          </w:r>
        </w:sdtContent>
      </w:sdt>
      <w:bookmarkEnd w:id="54"/>
      <w:bookmarkEnd w:id="55"/>
    </w:p>
    <w:p w14:paraId="11818497" w14:textId="79BF467C" w:rsidR="00F52C1E" w:rsidRDefault="006C118C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lastRenderedPageBreak/>
        <w:t xml:space="preserve">The </w:t>
      </w:r>
      <w:r w:rsidRPr="008E2614">
        <w:rPr>
          <w:lang w:eastAsia="zh-CN"/>
        </w:rPr>
        <w:t>a is the aperture size</w:t>
      </w:r>
      <w:r>
        <w:rPr>
          <w:lang w:eastAsia="zh-CN"/>
        </w:rPr>
        <w:t xml:space="preserve">, and this </w:t>
      </w:r>
      <w:r w:rsidR="0004271A">
        <w:rPr>
          <w:lang w:eastAsia="zh-CN"/>
        </w:rPr>
        <w:t xml:space="preserve">is the angular resolution of </w:t>
      </w:r>
      <w:r w:rsidR="0047041D">
        <w:rPr>
          <w:lang w:eastAsia="zh-CN"/>
        </w:rPr>
        <w:t>an</w:t>
      </w:r>
      <w:r w:rsidR="0004271A">
        <w:rPr>
          <w:lang w:eastAsia="zh-CN"/>
        </w:rPr>
        <w:t xml:space="preserve"> optical system.</w:t>
      </w:r>
    </w:p>
    <w:p w14:paraId="2F65202F" w14:textId="77777777" w:rsidR="0004271A" w:rsidRPr="000B31F5" w:rsidRDefault="0004271A" w:rsidP="00F50C28">
      <w:pPr>
        <w:spacing w:line="360" w:lineRule="auto"/>
        <w:jc w:val="both"/>
      </w:pPr>
    </w:p>
    <w:p w14:paraId="3E5936BB" w14:textId="77777777" w:rsidR="004A53C6" w:rsidRDefault="004A53C6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56" w:name="_Toc70120109"/>
      <w:r>
        <w:rPr>
          <w:lang w:eastAsia="zh-CN"/>
        </w:rPr>
        <w:t>Chromatic Resolution</w:t>
      </w:r>
      <w:bookmarkEnd w:id="56"/>
    </w:p>
    <w:p w14:paraId="7F958A0F" w14:textId="44A683F4" w:rsidR="004A53C6" w:rsidRDefault="004A53C6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If we assum</w:t>
      </w:r>
      <w:r w:rsidR="00EA6E7D">
        <w:rPr>
          <w:lang w:eastAsia="zh-CN"/>
        </w:rPr>
        <w:t>e</w:t>
      </w:r>
      <w:r>
        <w:rPr>
          <w:lang w:eastAsia="zh-CN"/>
        </w:rPr>
        <w:t xml:space="preserve"> a situation that the k</w:t>
      </w:r>
      <w:r>
        <w:rPr>
          <w:vertAlign w:val="superscript"/>
          <w:lang w:eastAsia="zh-CN"/>
        </w:rPr>
        <w:t>th</w:t>
      </w:r>
      <w:r>
        <w:rPr>
          <w:lang w:eastAsia="zh-CN"/>
        </w:rPr>
        <w:t xml:space="preserve"> order bright </w:t>
      </w:r>
      <w:r w:rsidRPr="003B7359">
        <w:rPr>
          <w:lang w:eastAsia="zh-CN"/>
        </w:rPr>
        <w:t xml:space="preserve">fringe </w:t>
      </w:r>
      <w:r>
        <w:rPr>
          <w:lang w:eastAsia="zh-CN"/>
        </w:rPr>
        <w:t xml:space="preserve">of wavelength </w:t>
      </w:r>
      <m:oMath>
        <m:r>
          <w:rPr>
            <w:rFonts w:ascii="Cambria Math" w:hAnsi="Cambria Math"/>
            <w:lang w:eastAsia="zh-CN"/>
          </w:rPr>
          <m:t>λ</m:t>
        </m:r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>light lines up with the k</w:t>
      </w:r>
      <w:r>
        <w:rPr>
          <w:vertAlign w:val="superscript"/>
          <w:lang w:eastAsia="zh-CN"/>
        </w:rPr>
        <w:t>th</w:t>
      </w:r>
      <w:r>
        <w:rPr>
          <w:lang w:eastAsia="zh-CN"/>
        </w:rPr>
        <w:t xml:space="preserve"> order dark </w:t>
      </w:r>
      <w:r w:rsidRPr="003B7359">
        <w:rPr>
          <w:lang w:eastAsia="zh-CN"/>
        </w:rPr>
        <w:t xml:space="preserve">fringe </w:t>
      </w:r>
      <w:r>
        <w:rPr>
          <w:lang w:eastAsia="zh-CN"/>
        </w:rPr>
        <w:t xml:space="preserve">of wavelength </w:t>
      </w:r>
      <m:oMath>
        <m:r>
          <w:rPr>
            <w:rFonts w:ascii="Cambria Math" w:hAnsi="Cambria Math"/>
            <w:lang w:eastAsia="zh-CN"/>
          </w:rPr>
          <m:t>λ+δλ</m:t>
        </m:r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light (like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69765849 \h </w:instrText>
      </w:r>
      <w:r w:rsidR="00F50C28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Figure </w:t>
      </w:r>
      <w:r>
        <w:rPr>
          <w:noProof/>
        </w:rPr>
        <w:t>2</w:t>
      </w:r>
      <w:r>
        <w:noBreakHyphen/>
      </w:r>
      <w:r w:rsidR="005B4203">
        <w:rPr>
          <w:noProof/>
        </w:rPr>
        <w:t>7</w:t>
      </w:r>
      <w:r>
        <w:rPr>
          <w:lang w:eastAsia="zh-CN"/>
        </w:rPr>
        <w:fldChar w:fldCharType="end"/>
      </w:r>
      <w:r>
        <w:rPr>
          <w:lang w:eastAsia="zh-CN"/>
        </w:rPr>
        <w:t>), it just satisfie</w:t>
      </w:r>
      <w:r w:rsidR="00EA6E7D">
        <w:rPr>
          <w:lang w:eastAsia="zh-CN"/>
        </w:rPr>
        <w:t>s</w:t>
      </w:r>
      <w:r>
        <w:rPr>
          <w:lang w:eastAsia="zh-CN"/>
        </w:rPr>
        <w:t xml:space="preserve"> the </w:t>
      </w:r>
      <w:r w:rsidRPr="00B461F6">
        <w:rPr>
          <w:lang w:eastAsia="zh-CN"/>
        </w:rPr>
        <w:t xml:space="preserve">Rayleigh </w:t>
      </w:r>
      <w:r>
        <w:rPr>
          <w:lang w:eastAsia="zh-CN"/>
        </w:rPr>
        <w:t>c</w:t>
      </w:r>
      <w:r w:rsidRPr="00B461F6">
        <w:rPr>
          <w:lang w:eastAsia="zh-CN"/>
        </w:rPr>
        <w:t>riterion</w:t>
      </w:r>
      <w:r>
        <w:rPr>
          <w:lang w:eastAsia="zh-CN"/>
        </w:rPr>
        <w:t xml:space="preserve"> that </w:t>
      </w:r>
      <w:r w:rsidR="00705F12">
        <w:rPr>
          <w:lang w:eastAsia="zh-CN"/>
        </w:rPr>
        <w:t xml:space="preserve">is </w:t>
      </w:r>
      <w:r>
        <w:rPr>
          <w:lang w:eastAsia="zh-CN"/>
        </w:rPr>
        <w:t>illustrate</w:t>
      </w:r>
      <w:r w:rsidR="00705F12">
        <w:rPr>
          <w:lang w:eastAsia="zh-CN"/>
        </w:rPr>
        <w:t>d</w:t>
      </w:r>
      <w:r>
        <w:rPr>
          <w:lang w:eastAsia="zh-CN"/>
        </w:rPr>
        <w:t xml:space="preserve"> in </w:t>
      </w:r>
      <w:r w:rsidR="005B4203">
        <w:rPr>
          <w:lang w:eastAsia="zh-CN"/>
        </w:rPr>
        <w:t>S</w:t>
      </w:r>
      <w:r>
        <w:rPr>
          <w:lang w:eastAsia="zh-CN"/>
        </w:rPr>
        <w:t xml:space="preserve">ection 2.2.1, which means the best </w:t>
      </w:r>
      <w:r w:rsidRPr="00A57FA3">
        <w:rPr>
          <w:lang w:eastAsia="zh-CN"/>
        </w:rPr>
        <w:t>chromatic resolution</w:t>
      </w:r>
      <w:r>
        <w:rPr>
          <w:lang w:eastAsia="zh-CN"/>
        </w:rPr>
        <w:t xml:space="preserve"> of the grating, we often </w:t>
      </w:r>
      <w:r w:rsidRPr="00C333DE">
        <w:rPr>
          <w:lang w:eastAsia="zh-CN"/>
        </w:rPr>
        <w:t>quantif</w:t>
      </w:r>
      <w:r>
        <w:rPr>
          <w:lang w:eastAsia="zh-CN"/>
        </w:rPr>
        <w:t>ied it as:</w:t>
      </w:r>
    </w:p>
    <w:p w14:paraId="26DE5165" w14:textId="77777777" w:rsidR="004A53C6" w:rsidRPr="000A68C4" w:rsidRDefault="004A53C6" w:rsidP="00F50C28">
      <w:pPr>
        <w:keepNext/>
        <w:spacing w:line="360" w:lineRule="auto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R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λ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δλ</m:t>
              </m:r>
            </m:den>
          </m:f>
        </m:oMath>
      </m:oMathPara>
    </w:p>
    <w:p w14:paraId="39E5518E" w14:textId="4D492120" w:rsidR="004A53C6" w:rsidRDefault="008F00E2" w:rsidP="001D317D">
      <w:pPr>
        <w:pStyle w:val="ac"/>
        <w:jc w:val="right"/>
      </w:pPr>
      <w:bookmarkStart w:id="57" w:name="_Toc70104956"/>
      <w:bookmarkStart w:id="58" w:name="_Toc70106808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3</w:t>
        </w:r>
      </w:fldSimple>
      <w:bookmarkEnd w:id="57"/>
      <w:r>
        <w:rPr>
          <w:noProof/>
        </w:rPr>
        <w:t>)</w:t>
      </w:r>
      <w:bookmarkEnd w:id="58"/>
    </w:p>
    <w:p w14:paraId="2D768177" w14:textId="77777777" w:rsidR="004A53C6" w:rsidRDefault="004A53C6" w:rsidP="00F50C28">
      <w:pPr>
        <w:keepNext/>
        <w:spacing w:line="360" w:lineRule="auto"/>
        <w:jc w:val="center"/>
      </w:pPr>
      <w:r w:rsidRPr="002B434D">
        <w:rPr>
          <w:noProof/>
          <w:lang w:eastAsia="zh-CN"/>
        </w:rPr>
        <mc:AlternateContent>
          <mc:Choice Requires="wpg">
            <w:drawing>
              <wp:inline distT="0" distB="0" distL="0" distR="0" wp14:anchorId="048EC6A4" wp14:editId="16C7282A">
                <wp:extent cx="2551438" cy="2006600"/>
                <wp:effectExtent l="0" t="0" r="1270" b="31750"/>
                <wp:docPr id="197" name="组合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51438" cy="2006600"/>
                          <a:chOff x="0" y="0"/>
                          <a:chExt cx="5334000" cy="5524500"/>
                        </a:xfrm>
                      </wpg:grpSpPr>
                      <wpg:grpSp>
                        <wpg:cNvPr id="198" name="组合 198"/>
                        <wpg:cNvGrpSpPr/>
                        <wpg:grpSpPr>
                          <a:xfrm>
                            <a:off x="0" y="0"/>
                            <a:ext cx="5334000" cy="5524500"/>
                            <a:chOff x="0" y="0"/>
                            <a:chExt cx="5334000" cy="5524500"/>
                          </a:xfrm>
                        </wpg:grpSpPr>
                        <pic:pic xmlns:pic="http://schemas.openxmlformats.org/drawingml/2006/picture">
                          <pic:nvPicPr>
                            <pic:cNvPr id="199" name="图片 19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>
                              <a:grayscl/>
                              <a:lum bright="-20000" contrast="40000"/>
                            </a:blip>
                            <a:srcRect l="25083" t="11492" r="20834" b="14568"/>
                            <a:stretch/>
                          </pic:blipFill>
                          <pic:spPr>
                            <a:xfrm>
                              <a:off x="0" y="445770"/>
                              <a:ext cx="5334000" cy="43992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0" name="直接连接符 200"/>
                          <wps:cNvCnPr>
                            <a:cxnSpLocks/>
                          </wps:cNvCnPr>
                          <wps:spPr>
                            <a:xfrm>
                              <a:off x="2090420" y="0"/>
                              <a:ext cx="0" cy="5524500"/>
                            </a:xfrm>
                            <a:prstGeom prst="line">
                              <a:avLst/>
                            </a:prstGeom>
                            <a:ln w="12700"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1" name="直接连接符 201"/>
                          <wps:cNvCnPr>
                            <a:cxnSpLocks/>
                          </wps:cNvCnPr>
                          <wps:spPr>
                            <a:xfrm>
                              <a:off x="3180080" y="0"/>
                              <a:ext cx="0" cy="5524500"/>
                            </a:xfrm>
                            <a:prstGeom prst="line">
                              <a:avLst/>
                            </a:prstGeom>
                            <a:ln w="12700"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02" name="文本框 26"/>
                        <wps:cNvSpPr txBox="1"/>
                        <wps:spPr>
                          <a:xfrm>
                            <a:off x="3276304" y="615203"/>
                            <a:ext cx="1488180" cy="168972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115E72F" w14:textId="77777777" w:rsidR="00BE756D" w:rsidRPr="000A68C4" w:rsidRDefault="00BE756D" w:rsidP="004A53C6">
                              <w:p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  <m:t>λ+δλ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3" name="文本框 27"/>
                        <wps:cNvSpPr txBox="1"/>
                        <wps:spPr>
                          <a:xfrm>
                            <a:off x="902891" y="615203"/>
                            <a:ext cx="1187271" cy="11409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052AA3A" w14:textId="77777777" w:rsidR="00BE756D" w:rsidRPr="000A68C4" w:rsidRDefault="00BE756D" w:rsidP="004A53C6">
                              <w:p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  <m:t>λ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8EC6A4" id="组合 28" o:spid="_x0000_s1055" style="width:200.9pt;height:158pt;mso-position-horizontal-relative:char;mso-position-vertical-relative:line" coordsize="53340,5524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">
                <v:group id="组合 198" o:spid="_x0000_s1056" style="position:absolute;width:53340;height:55245" coordsize="53340,55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图片 199" o:spid="_x0000_s1057" type="#_x0000_t75" style="position:absolute;top:4457;width:53340;height:439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">
                    <v:imagedata r:id="rId19" o:title="" croptop="7531f" cropbottom="9547f" cropleft="16438f" cropright="13654f" gain="109227f" blacklevel="-6554f" grayscale="t"/>
                  </v:shape>
                  <v:line id="直接连接符 200" o:spid="_x0000_s1058" style="position:absolute;visibility:visible;mso-wrap-style:square" from="20904,0" to="20904,552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" strokecolor="black [3200]" strokeweight="1pt">
                    <v:stroke dashstyle="dash" joinstyle="miter"/>
                    <o:lock v:ext="edit" shapetype="f"/>
                  </v:line>
                  <v:line id="直接连接符 201" o:spid="_x0000_s1059" style="position:absolute;visibility:visible;mso-wrap-style:square" from="31800,0" to="31800,552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" strokecolor="black [3200]" strokeweight="1pt">
                    <v:stroke dashstyle="dash" joinstyle="miter"/>
                    <o:lock v:ext="edit" shapetype="f"/>
                  </v:line>
                </v:group>
                <v:shape id="文本框 26" o:spid="_x0000_s1060" type="#_x0000_t202" style="position:absolute;left:32763;top:6152;width:14881;height:168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0VwwwAAANw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iEnieiUdALh4AAAD//wMAUEsBAi0AFAAGAAgAAAAhANvh9svuAAAAhQEAABMAAAAAAAAAAAAA&#10;AAAAAAAAAFtDb250ZW50X1R5cGVzXS54bWxQSwECLQAUAAYACAAAACEAWvQsW78AAAAVAQAACwAA&#10;AAAAAAAAAAAAAAAfAQAAX3JlbHMvLnJlbHNQSwECLQAUAAYACAAAACEAqOtFcMMAAADcAAAADwAA&#10;AAAAAAAAAAAAAAAHAgAAZHJzL2Rvd25yZXYueG1sUEsFBgAAAAADAAMAtwAAAPcCAAAAAA==&#10;" filled="f" stroked="f">
                  <v:textbox>
                    <w:txbxContent>
                      <w:p w14:paraId="0115E72F" w14:textId="77777777" w:rsidR="00BE756D" w:rsidRPr="000A68C4" w:rsidRDefault="00BE756D" w:rsidP="004A53C6">
                        <w:p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kern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Cs w:val="24"/>
                              </w:rPr>
                              <m:t>λ+δλ</m:t>
                            </m:r>
                          </m:oMath>
                        </m:oMathPara>
                      </w:p>
                    </w:txbxContent>
                  </v:textbox>
                </v:shape>
                <v:shape id="文本框 27" o:spid="_x0000_s1061" type="#_x0000_t202" style="position:absolute;left:9028;top:6152;width:11873;height:11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+DrxAAAANw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Qi3h70w8AjL7BQAA//8DAFBLAQItABQABgAIAAAAIQDb4fbL7gAAAIUBAAATAAAAAAAAAAAA&#10;AAAAAAAAAABbQ29udGVudF9UeXBlc10ueG1sUEsBAi0AFAAGAAgAAAAhAFr0LFu/AAAAFQEAAAsA&#10;AAAAAAAAAAAAAAAAHwEAAF9yZWxzLy5yZWxzUEsBAi0AFAAGAAgAAAAhAMen4OvEAAAA3AAAAA8A&#10;AAAAAAAAAAAAAAAABwIAAGRycy9kb3ducmV2LnhtbFBLBQYAAAAAAwADALcAAAD4AgAAAAA=&#10;" filled="f" stroked="f">
                  <v:textbox>
                    <w:txbxContent>
                      <w:p w14:paraId="4052AA3A" w14:textId="77777777" w:rsidR="00BE756D" w:rsidRPr="000A68C4" w:rsidRDefault="00BE756D" w:rsidP="004A53C6">
                        <w:p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kern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Cs w:val="24"/>
                              </w:rPr>
                              <m:t>λ</m:t>
                            </m:r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65173A5" w14:textId="17BA2183" w:rsidR="004A53C6" w:rsidRDefault="004A53C6" w:rsidP="00F50C28">
      <w:pPr>
        <w:pStyle w:val="ac"/>
        <w:rPr>
          <w:noProof/>
        </w:rPr>
      </w:pPr>
      <w:bookmarkStart w:id="59" w:name="_Toc70109001"/>
      <w:bookmarkStart w:id="60" w:name="_Toc70104914"/>
      <w:bookmarkStart w:id="61" w:name="_Ref69765849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7</w:t>
        </w:r>
        <w:bookmarkEnd w:id="59"/>
      </w:fldSimple>
      <w:bookmarkEnd w:id="60"/>
      <w:bookmarkEnd w:id="61"/>
    </w:p>
    <w:p w14:paraId="5AA469AB" w14:textId="431DB6EF" w:rsidR="00306100" w:rsidRDefault="00306100" w:rsidP="00F50C28">
      <w:pPr>
        <w:pStyle w:val="Figurecaption"/>
      </w:pPr>
      <w:r w:rsidRPr="00F50C28">
        <w:rPr>
          <w:rFonts w:hint="eastAsia"/>
        </w:rPr>
        <w:t>(</w:t>
      </w:r>
      <w:r w:rsidRPr="00F50C28">
        <w:t>Example of Rayleigh criterion in chromatic dispersion)</w:t>
      </w:r>
    </w:p>
    <w:p w14:paraId="65FFCDC2" w14:textId="77777777" w:rsidR="00F50C28" w:rsidRPr="00F50C28" w:rsidRDefault="00F50C28" w:rsidP="00F50C28">
      <w:pPr>
        <w:pStyle w:val="a6"/>
      </w:pPr>
    </w:p>
    <w:p w14:paraId="6DCE4A5E" w14:textId="532D4325" w:rsidR="004A53C6" w:rsidRDefault="004A53C6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In Section 2.1.2, we obtain the maximum and minimum grating equation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69735034 \h </w:instrText>
      </w:r>
      <w:r w:rsidR="00F50C28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Equation </w:t>
      </w:r>
      <w:r>
        <w:rPr>
          <w:noProof/>
        </w:rPr>
        <w:t>2</w:t>
      </w:r>
      <w:r>
        <w:noBreakHyphen/>
      </w:r>
      <w:r>
        <w:rPr>
          <w:noProof/>
        </w:rPr>
        <w:t>9</w:t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69765064 \h </w:instrText>
      </w:r>
      <w:r w:rsidR="00F50C28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Equation </w:t>
      </w:r>
      <w:r>
        <w:rPr>
          <w:noProof/>
        </w:rPr>
        <w:t>2</w:t>
      </w:r>
      <w:r>
        <w:noBreakHyphen/>
      </w:r>
      <w:r>
        <w:rPr>
          <w:noProof/>
        </w:rPr>
        <w:t>11</w:t>
      </w:r>
      <w:r>
        <w:rPr>
          <w:lang w:eastAsia="zh-CN"/>
        </w:rPr>
        <w:fldChar w:fldCharType="end"/>
      </w:r>
      <w:r>
        <w:rPr>
          <w:lang w:eastAsia="zh-CN"/>
        </w:rPr>
        <w:t xml:space="preserve">. If we combine these two equations, we could get the equation of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69765849 \h </w:instrText>
      </w:r>
      <w:r w:rsidR="00F50C28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Figure </w:t>
      </w:r>
      <w:r>
        <w:rPr>
          <w:noProof/>
        </w:rPr>
        <w:t>2</w:t>
      </w:r>
      <w:r>
        <w:noBreakHyphen/>
      </w:r>
      <w:r w:rsidR="00C36EF8">
        <w:rPr>
          <w:noProof/>
        </w:rPr>
        <w:t>7</w:t>
      </w:r>
      <w:r>
        <w:rPr>
          <w:lang w:eastAsia="zh-CN"/>
        </w:rPr>
        <w:fldChar w:fldCharType="end"/>
      </w:r>
      <w:r>
        <w:rPr>
          <w:lang w:eastAsia="zh-CN"/>
        </w:rPr>
        <w:t xml:space="preserve"> situation</w:t>
      </w:r>
      <w:r w:rsidR="003A20E8">
        <w:rPr>
          <w:lang w:eastAsia="zh-CN"/>
        </w:rPr>
        <w:t>s</w:t>
      </w:r>
      <w:r>
        <w:rPr>
          <w:lang w:eastAsia="zh-CN"/>
        </w:rPr>
        <w:t>, that is:</w:t>
      </w:r>
    </w:p>
    <w:p w14:paraId="1E07F8A7" w14:textId="77777777" w:rsidR="004A53C6" w:rsidRPr="00901A6E" w:rsidRDefault="00016640" w:rsidP="00F50C28">
      <w:pPr>
        <w:keepNext/>
        <w:spacing w:line="360" w:lineRule="auto"/>
        <w:rPr>
          <w:lang w:eastAsia="zh-CN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k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d</m:t>
              </m:r>
            </m:den>
          </m:f>
          <m:r>
            <w:rPr>
              <w:rFonts w:ascii="Cambria Math" w:hAnsi="Cambria Math"/>
              <w:lang w:eastAsia="zh-CN"/>
            </w:rPr>
            <m:t>λ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Nk-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Nd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λ+δλ</m:t>
              </m:r>
            </m:e>
          </m:d>
        </m:oMath>
      </m:oMathPara>
    </w:p>
    <w:p w14:paraId="32DAE5ED" w14:textId="654D88B6" w:rsidR="004A53C6" w:rsidRDefault="008F00E2" w:rsidP="001D317D">
      <w:pPr>
        <w:pStyle w:val="ac"/>
        <w:jc w:val="right"/>
      </w:pPr>
      <w:bookmarkStart w:id="62" w:name="_Toc70104957"/>
      <w:bookmarkStart w:id="63" w:name="_Toc70106809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4</w:t>
        </w:r>
      </w:fldSimple>
      <w:bookmarkEnd w:id="62"/>
      <w:r>
        <w:rPr>
          <w:noProof/>
        </w:rPr>
        <w:t>)</w:t>
      </w:r>
      <w:bookmarkEnd w:id="63"/>
    </w:p>
    <w:p w14:paraId="12B384F9" w14:textId="77777777" w:rsidR="004A53C6" w:rsidRPr="00901A6E" w:rsidRDefault="004A53C6" w:rsidP="00F50C28">
      <w:pPr>
        <w:keepNext/>
        <w:spacing w:line="360" w:lineRule="auto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λ=δλ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Nk-1</m:t>
              </m:r>
            </m:e>
          </m:d>
        </m:oMath>
      </m:oMathPara>
    </w:p>
    <w:p w14:paraId="0C011010" w14:textId="4BCCDB0F" w:rsidR="004A53C6" w:rsidRDefault="008F00E2" w:rsidP="001D317D">
      <w:pPr>
        <w:pStyle w:val="ac"/>
        <w:jc w:val="right"/>
      </w:pPr>
      <w:bookmarkStart w:id="64" w:name="_Toc70104958"/>
      <w:bookmarkStart w:id="65" w:name="_Toc70106810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5</w:t>
        </w:r>
      </w:fldSimple>
      <w:bookmarkEnd w:id="64"/>
      <w:r>
        <w:rPr>
          <w:noProof/>
        </w:rPr>
        <w:t>)</w:t>
      </w:r>
      <w:bookmarkEnd w:id="65"/>
    </w:p>
    <w:p w14:paraId="1FD1F3DB" w14:textId="77777777" w:rsidR="004A53C6" w:rsidRDefault="004A53C6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So the chromatic resolution of the grating is</w:t>
      </w:r>
      <w:r>
        <w:rPr>
          <w:rFonts w:hint="eastAsia"/>
          <w:lang w:eastAsia="zh-CN"/>
        </w:rPr>
        <w:t>：</w:t>
      </w:r>
    </w:p>
    <w:p w14:paraId="5484DB52" w14:textId="77777777" w:rsidR="004A53C6" w:rsidRPr="00901A6E" w:rsidRDefault="004A53C6" w:rsidP="00F50C28">
      <w:pPr>
        <w:keepNext/>
        <w:spacing w:line="360" w:lineRule="auto"/>
        <w:rPr>
          <w:lang w:eastAsia="zh-CN"/>
        </w:rPr>
      </w:pPr>
      <m:oMathPara>
        <m:oMath>
          <m:r>
            <w:rPr>
              <w:rFonts w:ascii="Cambria Math" w:hAnsi="Cambria Math" w:hint="eastAsia"/>
              <w:lang w:eastAsia="zh-CN"/>
            </w:rPr>
            <m:t>R</m:t>
          </m:r>
          <m:r>
            <w:rPr>
              <w:rFonts w:ascii="Cambria Math" w:hAnsi="Cambria Math"/>
              <w:lang w:eastAsia="zh-CN"/>
            </w:rPr>
            <m:t>=Nk-1≈Nk</m:t>
          </m:r>
        </m:oMath>
      </m:oMathPara>
    </w:p>
    <w:p w14:paraId="07DEAC90" w14:textId="600BBE57" w:rsidR="004A53C6" w:rsidRDefault="008F00E2" w:rsidP="001D317D">
      <w:pPr>
        <w:pStyle w:val="ac"/>
        <w:jc w:val="right"/>
      </w:pPr>
      <w:bookmarkStart w:id="66" w:name="_Toc70104959"/>
      <w:bookmarkStart w:id="67" w:name="_Toc70106811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6</w:t>
        </w:r>
      </w:fldSimple>
      <w:bookmarkEnd w:id="66"/>
      <w:r>
        <w:rPr>
          <w:noProof/>
        </w:rPr>
        <w:t>)</w:t>
      </w:r>
      <w:bookmarkEnd w:id="67"/>
    </w:p>
    <w:p w14:paraId="1D5702BB" w14:textId="27C6358E" w:rsidR="00A80EAC" w:rsidRDefault="00A80EAC" w:rsidP="00F50C28">
      <w:pPr>
        <w:pStyle w:val="3"/>
        <w:numPr>
          <w:ilvl w:val="2"/>
          <w:numId w:val="2"/>
        </w:numPr>
        <w:tabs>
          <w:tab w:val="clear" w:pos="1080"/>
        </w:tabs>
        <w:spacing w:line="360" w:lineRule="auto"/>
        <w:rPr>
          <w:lang w:eastAsia="zh-CN"/>
        </w:rPr>
      </w:pPr>
      <w:bookmarkStart w:id="68" w:name="_Toc70120110"/>
      <w:r>
        <w:rPr>
          <w:lang w:eastAsia="zh-CN"/>
        </w:rPr>
        <w:lastRenderedPageBreak/>
        <w:t>Width of Slit’s Image</w:t>
      </w:r>
      <w:bookmarkEnd w:id="68"/>
    </w:p>
    <w:p w14:paraId="5A512601" w14:textId="67FA773D" w:rsidR="003A73FE" w:rsidRDefault="0047041D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the previous </w:t>
      </w:r>
      <w:r w:rsidR="00111064">
        <w:rPr>
          <w:lang w:eastAsia="zh-CN"/>
        </w:rPr>
        <w:t>section, we assume the slit is infinite</w:t>
      </w:r>
      <w:r w:rsidR="00C911E9">
        <w:rPr>
          <w:lang w:eastAsia="zh-CN"/>
        </w:rPr>
        <w:t>ly</w:t>
      </w:r>
      <w:r w:rsidR="00111064">
        <w:rPr>
          <w:lang w:eastAsia="zh-CN"/>
        </w:rPr>
        <w:t xml:space="preserve"> thin</w:t>
      </w:r>
      <w:r w:rsidR="001B062E">
        <w:rPr>
          <w:lang w:eastAsia="zh-CN"/>
        </w:rPr>
        <w:t xml:space="preserve"> to simplify the analysis. However, </w:t>
      </w:r>
      <w:r w:rsidR="001A28EB">
        <w:rPr>
          <w:lang w:eastAsia="zh-CN"/>
        </w:rPr>
        <w:t xml:space="preserve">in any </w:t>
      </w:r>
      <w:r w:rsidR="008E4B44">
        <w:rPr>
          <w:lang w:eastAsia="zh-CN"/>
        </w:rPr>
        <w:t xml:space="preserve">practical </w:t>
      </w:r>
      <w:r w:rsidR="001A28EB">
        <w:rPr>
          <w:lang w:eastAsia="zh-CN"/>
        </w:rPr>
        <w:t>optical system</w:t>
      </w:r>
      <w:r w:rsidR="003A20E8">
        <w:rPr>
          <w:lang w:eastAsia="zh-CN"/>
        </w:rPr>
        <w:t>,</w:t>
      </w:r>
      <w:r w:rsidR="001A28EB">
        <w:rPr>
          <w:lang w:eastAsia="zh-CN"/>
        </w:rPr>
        <w:t xml:space="preserve"> the </w:t>
      </w:r>
      <w:r w:rsidR="00701C9A">
        <w:rPr>
          <w:lang w:eastAsia="zh-CN"/>
        </w:rPr>
        <w:t>aperture size cannot be infinitely small</w:t>
      </w:r>
      <w:r w:rsidR="004658E6">
        <w:rPr>
          <w:lang w:eastAsia="zh-CN"/>
        </w:rPr>
        <w:t>, because of the obvious reason</w:t>
      </w:r>
      <w:r w:rsidR="007E3C3C">
        <w:rPr>
          <w:lang w:eastAsia="zh-CN"/>
        </w:rPr>
        <w:t xml:space="preserve">, it will block all light to path through. </w:t>
      </w:r>
      <w:r w:rsidR="008E4B44">
        <w:rPr>
          <w:lang w:eastAsia="zh-CN"/>
        </w:rPr>
        <w:t xml:space="preserve">So, in the actual design, we </w:t>
      </w:r>
      <w:proofErr w:type="gramStart"/>
      <w:r w:rsidR="008E4B44">
        <w:rPr>
          <w:lang w:eastAsia="zh-CN"/>
        </w:rPr>
        <w:t>have to</w:t>
      </w:r>
      <w:proofErr w:type="gramEnd"/>
      <w:r w:rsidR="008E4B44">
        <w:rPr>
          <w:lang w:eastAsia="zh-CN"/>
        </w:rPr>
        <w:t xml:space="preserve"> consider the </w:t>
      </w:r>
      <w:r w:rsidR="00254E28">
        <w:rPr>
          <w:lang w:eastAsia="zh-CN"/>
        </w:rPr>
        <w:t xml:space="preserve">effect </w:t>
      </w:r>
      <w:r w:rsidR="003A73FE">
        <w:rPr>
          <w:lang w:eastAsia="zh-CN"/>
        </w:rPr>
        <w:t>of the slit’s width and how it affects the resolution.</w:t>
      </w:r>
      <w:r w:rsidR="00E543EE">
        <w:rPr>
          <w:lang w:eastAsia="zh-CN"/>
        </w:rPr>
        <w:t xml:space="preserve"> </w:t>
      </w:r>
      <w:r w:rsidR="000A0070">
        <w:rPr>
          <w:lang w:eastAsia="zh-CN"/>
        </w:rPr>
        <w:t xml:space="preserve">However, precisely </w:t>
      </w:r>
      <w:r w:rsidR="00705F12">
        <w:rPr>
          <w:lang w:eastAsia="zh-CN"/>
        </w:rPr>
        <w:t>analyse</w:t>
      </w:r>
      <w:r w:rsidR="000A0070">
        <w:rPr>
          <w:lang w:eastAsia="zh-CN"/>
        </w:rPr>
        <w:t xml:space="preserve"> this </w:t>
      </w:r>
      <w:r w:rsidR="00F910D2">
        <w:rPr>
          <w:lang w:eastAsia="zh-CN"/>
        </w:rPr>
        <w:t xml:space="preserve">effect is too </w:t>
      </w:r>
      <w:r w:rsidR="00A9702C" w:rsidRPr="00A9702C">
        <w:rPr>
          <w:lang w:eastAsia="zh-CN"/>
        </w:rPr>
        <w:t>complicated</w:t>
      </w:r>
      <w:r w:rsidR="00A9702C">
        <w:rPr>
          <w:lang w:eastAsia="zh-CN"/>
        </w:rPr>
        <w:t xml:space="preserve"> and far from the main topic, so here </w:t>
      </w:r>
      <w:r w:rsidR="00495EDE">
        <w:rPr>
          <w:lang w:eastAsia="zh-CN"/>
        </w:rPr>
        <w:t xml:space="preserve">only the </w:t>
      </w:r>
      <w:r w:rsidR="00495EDE" w:rsidRPr="00495EDE">
        <w:rPr>
          <w:lang w:eastAsia="zh-CN"/>
        </w:rPr>
        <w:t>approximate</w:t>
      </w:r>
      <w:r w:rsidR="00495EDE">
        <w:rPr>
          <w:lang w:eastAsia="zh-CN"/>
        </w:rPr>
        <w:t xml:space="preserve"> equation</w:t>
      </w:r>
      <w:r w:rsidR="00705F12">
        <w:rPr>
          <w:lang w:eastAsia="zh-CN"/>
        </w:rPr>
        <w:t xml:space="preserve"> is given</w:t>
      </w:r>
      <w:r w:rsidR="00495EDE">
        <w:rPr>
          <w:lang w:eastAsia="zh-CN"/>
        </w:rPr>
        <w:t>:</w:t>
      </w:r>
    </w:p>
    <w:p w14:paraId="71CD3FC9" w14:textId="0FCDF667" w:rsidR="00495EDE" w:rsidRDefault="00016640" w:rsidP="00F50C28">
      <w:pPr>
        <w:keepNext/>
        <w:spacing w:line="360" w:lineRule="auto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w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D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focuser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ollimator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w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S</m:t>
              </m:r>
            </m:sub>
          </m:sSub>
        </m:oMath>
      </m:oMathPara>
    </w:p>
    <w:p w14:paraId="611080B0" w14:textId="31B60769" w:rsidR="003A73FE" w:rsidRPr="00A80EAC" w:rsidRDefault="008F00E2" w:rsidP="001D317D">
      <w:pPr>
        <w:pStyle w:val="ac"/>
        <w:jc w:val="right"/>
        <w:rPr>
          <w:lang w:eastAsia="zh-CN"/>
        </w:rPr>
      </w:pPr>
      <w:bookmarkStart w:id="69" w:name="_Toc70104960"/>
      <w:bookmarkStart w:id="70" w:name="_Ref70096396"/>
      <w:bookmarkStart w:id="71" w:name="_Toc70106812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7</w:t>
        </w:r>
      </w:fldSimple>
      <w:bookmarkEnd w:id="69"/>
      <w:bookmarkEnd w:id="70"/>
      <w:r>
        <w:rPr>
          <w:noProof/>
        </w:rPr>
        <w:t>)</w:t>
      </w:r>
      <w:bookmarkEnd w:id="71"/>
    </w:p>
    <w:p w14:paraId="3AFD10D5" w14:textId="09D0F79F" w:rsidR="00A80EAC" w:rsidRDefault="00A80EAC" w:rsidP="00F50C28">
      <w:pPr>
        <w:pStyle w:val="3"/>
        <w:numPr>
          <w:ilvl w:val="2"/>
          <w:numId w:val="2"/>
        </w:numPr>
        <w:tabs>
          <w:tab w:val="clear" w:pos="1080"/>
          <w:tab w:val="left" w:pos="359"/>
        </w:tabs>
        <w:spacing w:line="360" w:lineRule="auto"/>
      </w:pPr>
      <w:bookmarkStart w:id="72" w:name="_Toc70120111"/>
      <w:r w:rsidRPr="00A80EAC">
        <w:t xml:space="preserve">Sensor’s </w:t>
      </w:r>
      <w:r>
        <w:t>P</w:t>
      </w:r>
      <w:r w:rsidRPr="00A80EAC">
        <w:t xml:space="preserve">hysical </w:t>
      </w:r>
      <w:r>
        <w:t>R</w:t>
      </w:r>
      <w:r w:rsidRPr="00A80EAC">
        <w:t>esolution</w:t>
      </w:r>
      <w:bookmarkEnd w:id="72"/>
    </w:p>
    <w:p w14:paraId="30B83ECB" w14:textId="0A75D54F" w:rsidR="00A80EAC" w:rsidRDefault="00C26C46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Like any di</w:t>
      </w:r>
      <w:r w:rsidR="003F73B9">
        <w:rPr>
          <w:lang w:eastAsia="zh-CN"/>
        </w:rPr>
        <w:t>gital camera today, the</w:t>
      </w:r>
      <w:r w:rsidR="00400EF5">
        <w:rPr>
          <w:lang w:eastAsia="zh-CN"/>
        </w:rPr>
        <w:t xml:space="preserve">re </w:t>
      </w:r>
      <w:r w:rsidR="003A20E8">
        <w:rPr>
          <w:lang w:eastAsia="zh-CN"/>
        </w:rPr>
        <w:t>is</w:t>
      </w:r>
      <w:r w:rsidR="00400EF5">
        <w:rPr>
          <w:lang w:eastAsia="zh-CN"/>
        </w:rPr>
        <w:t xml:space="preserve"> </w:t>
      </w:r>
      <w:r w:rsidR="003A20E8">
        <w:rPr>
          <w:lang w:eastAsia="zh-CN"/>
        </w:rPr>
        <w:t xml:space="preserve">a </w:t>
      </w:r>
      <w:r w:rsidR="00400EF5">
        <w:rPr>
          <w:lang w:eastAsia="zh-CN"/>
        </w:rPr>
        <w:t>limited number of pixel</w:t>
      </w:r>
      <w:r w:rsidR="00C911E9">
        <w:rPr>
          <w:lang w:eastAsia="zh-CN"/>
        </w:rPr>
        <w:t>s</w:t>
      </w:r>
      <w:r w:rsidR="00400EF5">
        <w:rPr>
          <w:lang w:eastAsia="zh-CN"/>
        </w:rPr>
        <w:t xml:space="preserve"> on the detector, </w:t>
      </w:r>
      <w:r w:rsidR="009220BC">
        <w:rPr>
          <w:lang w:eastAsia="zh-CN"/>
        </w:rPr>
        <w:t xml:space="preserve">and their size is also limited. So, the </w:t>
      </w:r>
      <w:r w:rsidR="009B5E3A">
        <w:rPr>
          <w:lang w:eastAsia="zh-CN"/>
        </w:rPr>
        <w:t xml:space="preserve">resolution </w:t>
      </w:r>
      <w:r w:rsidR="001905E9">
        <w:rPr>
          <w:lang w:eastAsia="zh-CN"/>
        </w:rPr>
        <w:t xml:space="preserve">that </w:t>
      </w:r>
      <w:r w:rsidR="009B5E3A">
        <w:rPr>
          <w:lang w:eastAsia="zh-CN"/>
        </w:rPr>
        <w:t xml:space="preserve">the detector can </w:t>
      </w:r>
      <w:r w:rsidR="001905E9">
        <w:rPr>
          <w:lang w:eastAsia="zh-CN"/>
        </w:rPr>
        <w:t>detect</w:t>
      </w:r>
      <w:r w:rsidR="009B5E3A">
        <w:rPr>
          <w:lang w:eastAsia="zh-CN"/>
        </w:rPr>
        <w:t xml:space="preserve"> is limited. </w:t>
      </w:r>
      <w:r w:rsidR="001905E9">
        <w:rPr>
          <w:lang w:eastAsia="zh-CN"/>
        </w:rPr>
        <w:t xml:space="preserve">Even more, because the </w:t>
      </w:r>
      <w:r w:rsidR="00B22883">
        <w:rPr>
          <w:lang w:eastAsia="zh-CN"/>
        </w:rPr>
        <w:t xml:space="preserve">spectral line cannot always perfectly line up with each sensor on the detector, </w:t>
      </w:r>
      <w:r w:rsidR="00B95C10">
        <w:rPr>
          <w:lang w:eastAsia="zh-CN"/>
        </w:rPr>
        <w:t xml:space="preserve">the resolution quality is </w:t>
      </w:r>
      <w:proofErr w:type="gramStart"/>
      <w:r w:rsidR="00B95C10">
        <w:rPr>
          <w:lang w:eastAsia="zh-CN"/>
        </w:rPr>
        <w:t>actually wors</w:t>
      </w:r>
      <w:r w:rsidR="00C24550">
        <w:rPr>
          <w:rFonts w:hint="eastAsia"/>
          <w:lang w:eastAsia="zh-CN"/>
        </w:rPr>
        <w:t>e</w:t>
      </w:r>
      <w:proofErr w:type="gramEnd"/>
      <w:r w:rsidR="00B95C10">
        <w:rPr>
          <w:lang w:eastAsia="zh-CN"/>
        </w:rPr>
        <w:t xml:space="preserve"> than the physical resolution (see </w:t>
      </w:r>
      <w:r w:rsidR="00BC128B">
        <w:rPr>
          <w:lang w:eastAsia="zh-CN"/>
        </w:rPr>
        <w:fldChar w:fldCharType="begin"/>
      </w:r>
      <w:r w:rsidR="00BC128B">
        <w:rPr>
          <w:lang w:eastAsia="zh-CN"/>
        </w:rPr>
        <w:instrText xml:space="preserve"> REF _Ref69758272 \h </w:instrText>
      </w:r>
      <w:r w:rsidR="00F50C28">
        <w:rPr>
          <w:lang w:eastAsia="zh-CN"/>
        </w:rPr>
        <w:instrText xml:space="preserve"> \* MERGEFORMAT </w:instrText>
      </w:r>
      <w:r w:rsidR="00BC128B">
        <w:rPr>
          <w:lang w:eastAsia="zh-CN"/>
        </w:rPr>
      </w:r>
      <w:r w:rsidR="00BC128B">
        <w:rPr>
          <w:lang w:eastAsia="zh-CN"/>
        </w:rPr>
        <w:fldChar w:fldCharType="separate"/>
      </w:r>
      <w:r w:rsidR="00BC128B">
        <w:t xml:space="preserve">Figure </w:t>
      </w:r>
      <w:r w:rsidR="00BC128B">
        <w:rPr>
          <w:noProof/>
        </w:rPr>
        <w:t>2</w:t>
      </w:r>
      <w:r w:rsidR="00BC128B">
        <w:noBreakHyphen/>
      </w:r>
      <w:r w:rsidR="00755111">
        <w:rPr>
          <w:noProof/>
        </w:rPr>
        <w:t>8</w:t>
      </w:r>
      <w:r w:rsidR="00BC128B">
        <w:rPr>
          <w:lang w:eastAsia="zh-CN"/>
        </w:rPr>
        <w:fldChar w:fldCharType="end"/>
      </w:r>
      <w:r w:rsidR="00B95C10">
        <w:rPr>
          <w:lang w:eastAsia="zh-CN"/>
        </w:rPr>
        <w:t>)</w:t>
      </w:r>
      <w:r w:rsidR="00BC128B">
        <w:rPr>
          <w:lang w:eastAsia="zh-CN"/>
        </w:rPr>
        <w:t>.</w:t>
      </w:r>
    </w:p>
    <w:p w14:paraId="30BE67FC" w14:textId="77777777" w:rsidR="00BC128B" w:rsidRDefault="00BC128B" w:rsidP="00F50C28">
      <w:pPr>
        <w:keepNext/>
        <w:spacing w:line="360" w:lineRule="auto"/>
        <w:jc w:val="center"/>
      </w:pPr>
      <w:r w:rsidRPr="00BC128B">
        <w:rPr>
          <w:noProof/>
        </w:rPr>
        <w:drawing>
          <wp:inline distT="0" distB="0" distL="0" distR="0" wp14:anchorId="34F2138A" wp14:editId="715CA1B4">
            <wp:extent cx="3185160" cy="1586210"/>
            <wp:effectExtent l="0" t="0" r="0" b="0"/>
            <wp:docPr id="194" name="图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5160" cy="158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6937E" w14:textId="3EDE3322" w:rsidR="00BC128B" w:rsidRDefault="00BC128B" w:rsidP="00F50C28">
      <w:pPr>
        <w:pStyle w:val="ac"/>
      </w:pPr>
      <w:bookmarkStart w:id="73" w:name="_Ref69758272"/>
      <w:bookmarkStart w:id="74" w:name="_Toc70104915"/>
      <w:bookmarkStart w:id="75" w:name="_Toc70109002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8</w:t>
        </w:r>
      </w:fldSimple>
      <w:bookmarkEnd w:id="73"/>
      <w:sdt>
        <w:sdtPr>
          <w:id w:val="-1547373942"/>
          <w:citation/>
        </w:sdtPr>
        <w:sdtEndPr/>
        <w:sdtContent>
          <w:r w:rsidR="00FF5A23">
            <w:fldChar w:fldCharType="begin"/>
          </w:r>
          <w:r w:rsidR="00FF5A23">
            <w:rPr>
              <w:lang w:eastAsia="zh-CN"/>
            </w:rPr>
            <w:instrText xml:space="preserve"> </w:instrText>
          </w:r>
          <w:r w:rsidR="00FF5A23">
            <w:rPr>
              <w:rFonts w:hint="eastAsia"/>
              <w:lang w:eastAsia="zh-CN"/>
            </w:rPr>
            <w:instrText>CITATION Sch17 \l 2052</w:instrText>
          </w:r>
          <w:r w:rsidR="00FF5A23">
            <w:rPr>
              <w:lang w:eastAsia="zh-CN"/>
            </w:rPr>
            <w:instrText xml:space="preserve"> </w:instrText>
          </w:r>
          <w:r w:rsidR="00FF5A23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8]</w:t>
          </w:r>
          <w:r w:rsidR="00FF5A23">
            <w:fldChar w:fldCharType="end"/>
          </w:r>
        </w:sdtContent>
      </w:sdt>
      <w:bookmarkEnd w:id="74"/>
      <w:bookmarkEnd w:id="75"/>
    </w:p>
    <w:p w14:paraId="4818E0EF" w14:textId="21856AA3" w:rsidR="002D526A" w:rsidRDefault="002D526A" w:rsidP="00F50C28">
      <w:pPr>
        <w:pStyle w:val="Figurecaption"/>
      </w:pPr>
      <w:r w:rsidRPr="00F50C28">
        <w:rPr>
          <w:rFonts w:hint="eastAsia"/>
        </w:rPr>
        <w:t>(</w:t>
      </w:r>
      <w:r w:rsidR="007B3D2B" w:rsidRPr="00F50C28">
        <w:t xml:space="preserve">The </w:t>
      </w:r>
      <w:r w:rsidR="009B550F" w:rsidRPr="00F50C28">
        <w:t xml:space="preserve">grids represent </w:t>
      </w:r>
      <w:r w:rsidR="007B3D2B" w:rsidRPr="00F50C28">
        <w:t>pixels;</w:t>
      </w:r>
      <w:r w:rsidR="009B550F" w:rsidRPr="00F50C28">
        <w:t xml:space="preserve"> the circles represent </w:t>
      </w:r>
      <w:r w:rsidR="007B3D2B" w:rsidRPr="00F50C28">
        <w:t>image points</w:t>
      </w:r>
      <w:r w:rsidRPr="00F50C28">
        <w:t>)</w:t>
      </w:r>
    </w:p>
    <w:p w14:paraId="1658BCEB" w14:textId="77777777" w:rsidR="00F50C28" w:rsidRPr="00F50C28" w:rsidRDefault="00F50C28" w:rsidP="00F50C28">
      <w:pPr>
        <w:pStyle w:val="a6"/>
      </w:pPr>
    </w:p>
    <w:p w14:paraId="39CC2545" w14:textId="6102B3BC" w:rsidR="00BC128B" w:rsidRDefault="00C24550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 xml:space="preserve">owever, </w:t>
      </w:r>
      <w:r w:rsidR="00302505">
        <w:rPr>
          <w:lang w:eastAsia="zh-CN"/>
        </w:rPr>
        <w:t xml:space="preserve">for any </w:t>
      </w:r>
      <w:r w:rsidR="007323A9">
        <w:rPr>
          <w:lang w:eastAsia="zh-CN"/>
        </w:rPr>
        <w:t>c</w:t>
      </w:r>
      <w:r w:rsidR="007323A9" w:rsidRPr="007323A9">
        <w:rPr>
          <w:lang w:eastAsia="zh-CN"/>
        </w:rPr>
        <w:t xml:space="preserve">omplementary Metal-Oxide-Semiconductor </w:t>
      </w:r>
      <w:r w:rsidR="007323A9">
        <w:rPr>
          <w:lang w:eastAsia="zh-CN"/>
        </w:rPr>
        <w:t>(</w:t>
      </w:r>
      <w:r w:rsidR="00302505">
        <w:rPr>
          <w:lang w:eastAsia="zh-CN"/>
        </w:rPr>
        <w:t>CMOS</w:t>
      </w:r>
      <w:r w:rsidR="007323A9">
        <w:rPr>
          <w:lang w:eastAsia="zh-CN"/>
        </w:rPr>
        <w:t>)</w:t>
      </w:r>
      <w:r w:rsidR="00302505">
        <w:rPr>
          <w:lang w:eastAsia="zh-CN"/>
        </w:rPr>
        <w:t xml:space="preserve"> detector in the camera today, </w:t>
      </w:r>
      <w:r w:rsidR="002B2334">
        <w:rPr>
          <w:lang w:eastAsia="zh-CN"/>
        </w:rPr>
        <w:t xml:space="preserve">the pixel size is usually 10 times smaller than </w:t>
      </w:r>
      <w:r w:rsidR="00FB3798">
        <w:rPr>
          <w:lang w:eastAsia="zh-CN"/>
        </w:rPr>
        <w:t xml:space="preserve">the optical </w:t>
      </w:r>
      <w:r w:rsidR="00FB3798" w:rsidRPr="00FB3798">
        <w:rPr>
          <w:lang w:eastAsia="zh-CN"/>
        </w:rPr>
        <w:t>dispersion</w:t>
      </w:r>
      <w:r w:rsidR="00FB3798">
        <w:rPr>
          <w:lang w:eastAsia="zh-CN"/>
        </w:rPr>
        <w:t xml:space="preserve"> resolution, so that the </w:t>
      </w:r>
      <w:r w:rsidR="00302505">
        <w:rPr>
          <w:lang w:eastAsia="zh-CN"/>
        </w:rPr>
        <w:t>influence of this effect can be ignored.</w:t>
      </w:r>
    </w:p>
    <w:p w14:paraId="2A5A8C81" w14:textId="77777777" w:rsidR="00302505" w:rsidRPr="00BC128B" w:rsidRDefault="00302505" w:rsidP="00F50C28">
      <w:pPr>
        <w:spacing w:line="360" w:lineRule="auto"/>
        <w:rPr>
          <w:lang w:eastAsia="zh-CN"/>
        </w:rPr>
      </w:pPr>
    </w:p>
    <w:p w14:paraId="128391B6" w14:textId="2511397D" w:rsidR="00010300" w:rsidRDefault="00050CD7" w:rsidP="00F50C28">
      <w:pPr>
        <w:pStyle w:val="2"/>
        <w:numPr>
          <w:ilvl w:val="1"/>
          <w:numId w:val="2"/>
        </w:numPr>
        <w:spacing w:line="360" w:lineRule="auto"/>
      </w:pPr>
      <w:bookmarkStart w:id="76" w:name="_Ref69854752"/>
      <w:bookmarkStart w:id="77" w:name="_Ref69854762"/>
      <w:bookmarkStart w:id="78" w:name="_Toc70120112"/>
      <w:r>
        <w:t>L</w:t>
      </w:r>
      <w:r w:rsidRPr="00050CD7">
        <w:t xml:space="preserve">inear </w:t>
      </w:r>
      <w:r>
        <w:t>D</w:t>
      </w:r>
      <w:r w:rsidRPr="00050CD7">
        <w:t>ispersion</w:t>
      </w:r>
      <w:bookmarkEnd w:id="76"/>
      <w:bookmarkEnd w:id="77"/>
      <w:bookmarkEnd w:id="78"/>
    </w:p>
    <w:p w14:paraId="79E8ED92" w14:textId="6584FCA2" w:rsidR="0068597E" w:rsidRDefault="00A80EAC" w:rsidP="00F50C28">
      <w:pPr>
        <w:spacing w:line="360" w:lineRule="auto"/>
        <w:jc w:val="both"/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</w:t>
      </w:r>
      <w:r w:rsidR="00FD3C86">
        <w:rPr>
          <w:lang w:eastAsia="zh-CN"/>
        </w:rPr>
        <w:t>S</w:t>
      </w:r>
      <w:r>
        <w:rPr>
          <w:lang w:eastAsia="zh-CN"/>
        </w:rPr>
        <w:t>ection</w:t>
      </w:r>
      <w:r w:rsidR="00FD3C86">
        <w:rPr>
          <w:lang w:eastAsia="zh-CN"/>
        </w:rPr>
        <w:t xml:space="preserve"> 2.1.2</w:t>
      </w:r>
      <w:r>
        <w:rPr>
          <w:lang w:eastAsia="zh-CN"/>
        </w:rPr>
        <w:t xml:space="preserve">, </w:t>
      </w:r>
      <w:r w:rsidR="007055EF">
        <w:rPr>
          <w:lang w:eastAsia="zh-CN"/>
        </w:rPr>
        <w:t xml:space="preserve">the physical principle and the </w:t>
      </w:r>
      <w:r w:rsidR="007055EF" w:rsidRPr="007055EF">
        <w:rPr>
          <w:lang w:eastAsia="zh-CN"/>
        </w:rPr>
        <w:t>angular</w:t>
      </w:r>
      <w:r w:rsidR="007055EF">
        <w:rPr>
          <w:lang w:eastAsia="zh-CN"/>
        </w:rPr>
        <w:t xml:space="preserve"> dispersion </w:t>
      </w:r>
      <w:r w:rsidR="0066709E">
        <w:rPr>
          <w:lang w:eastAsia="zh-CN"/>
        </w:rPr>
        <w:t>rule</w:t>
      </w:r>
      <w:r w:rsidR="007055EF">
        <w:rPr>
          <w:lang w:eastAsia="zh-CN"/>
        </w:rPr>
        <w:t xml:space="preserve"> of the diffraction grating</w:t>
      </w:r>
      <w:r w:rsidR="0066709E" w:rsidRPr="0066709E">
        <w:rPr>
          <w:lang w:eastAsia="zh-CN"/>
        </w:rPr>
        <w:t xml:space="preserve"> </w:t>
      </w:r>
      <w:r w:rsidR="008C6DF0">
        <w:rPr>
          <w:lang w:eastAsia="zh-CN"/>
        </w:rPr>
        <w:t>are</w:t>
      </w:r>
      <w:r w:rsidR="0066709E">
        <w:rPr>
          <w:lang w:eastAsia="zh-CN"/>
        </w:rPr>
        <w:t xml:space="preserve"> illustrated and analysed</w:t>
      </w:r>
      <w:r w:rsidR="007055EF">
        <w:rPr>
          <w:lang w:eastAsia="zh-CN"/>
        </w:rPr>
        <w:t>. However, the C</w:t>
      </w:r>
      <w:r w:rsidR="0015241D">
        <w:rPr>
          <w:lang w:eastAsia="zh-CN"/>
        </w:rPr>
        <w:t>MOS</w:t>
      </w:r>
      <w:r w:rsidR="007055EF">
        <w:rPr>
          <w:lang w:eastAsia="zh-CN"/>
        </w:rPr>
        <w:t xml:space="preserve"> sensor on the camera is not a </w:t>
      </w:r>
      <w:r w:rsidR="007055EF" w:rsidRPr="007055EF">
        <w:rPr>
          <w:lang w:eastAsia="zh-CN"/>
        </w:rPr>
        <w:t>sphere</w:t>
      </w:r>
      <w:r w:rsidR="007055EF">
        <w:rPr>
          <w:lang w:eastAsia="zh-CN"/>
        </w:rPr>
        <w:t xml:space="preserve">, but a </w:t>
      </w:r>
      <w:r w:rsidR="007055EF" w:rsidRPr="007055EF">
        <w:rPr>
          <w:lang w:eastAsia="zh-CN"/>
        </w:rPr>
        <w:t>flat</w:t>
      </w:r>
      <w:r w:rsidR="007055EF">
        <w:rPr>
          <w:lang w:eastAsia="zh-CN"/>
        </w:rPr>
        <w:t xml:space="preserve"> plane. This leads to the problem of how to </w:t>
      </w:r>
      <w:r w:rsidR="0068597E">
        <w:rPr>
          <w:lang w:eastAsia="zh-CN"/>
        </w:rPr>
        <w:t>map</w:t>
      </w:r>
      <w:r w:rsidR="007055EF">
        <w:rPr>
          <w:lang w:eastAsia="zh-CN"/>
        </w:rPr>
        <w:t xml:space="preserve"> the graphic data to the corresponding </w:t>
      </w:r>
      <w:r w:rsidR="007055EF">
        <w:rPr>
          <w:lang w:eastAsia="zh-CN"/>
        </w:rPr>
        <w:lastRenderedPageBreak/>
        <w:t>wavelength or in the other words finding the linear dispersion equation.</w:t>
      </w:r>
      <w:r w:rsidR="000C2B81">
        <w:rPr>
          <w:lang w:eastAsia="zh-CN"/>
        </w:rPr>
        <w:t xml:space="preserve"> For better understanding a simple </w:t>
      </w:r>
      <w:r w:rsidR="0068597E" w:rsidRPr="0068597E">
        <w:rPr>
          <w:lang w:eastAsia="zh-CN"/>
        </w:rPr>
        <w:t>diagram</w:t>
      </w:r>
      <w:r w:rsidR="0068597E">
        <w:rPr>
          <w:lang w:eastAsia="zh-CN"/>
        </w:rPr>
        <w:t xml:space="preserve"> of </w:t>
      </w:r>
      <w:r w:rsidR="0068597E">
        <w:t>Czerny–Turner spectrometer</w:t>
      </w:r>
      <w:r w:rsidR="00B64F47">
        <w:t xml:space="preserve"> is </w:t>
      </w:r>
      <w:r w:rsidR="00B64F47">
        <w:rPr>
          <w:lang w:eastAsia="zh-CN"/>
        </w:rPr>
        <w:t xml:space="preserve">drawn in </w:t>
      </w:r>
      <w:r w:rsidR="00B64F47">
        <w:rPr>
          <w:lang w:eastAsia="zh-CN"/>
        </w:rPr>
        <w:fldChar w:fldCharType="begin"/>
      </w:r>
      <w:r w:rsidR="00B64F47">
        <w:rPr>
          <w:lang w:eastAsia="zh-CN"/>
        </w:rPr>
        <w:instrText xml:space="preserve"> REF _Ref69845302 \h </w:instrText>
      </w:r>
      <w:r w:rsidR="00F50C28">
        <w:rPr>
          <w:lang w:eastAsia="zh-CN"/>
        </w:rPr>
        <w:instrText xml:space="preserve"> \* MERGEFORMAT </w:instrText>
      </w:r>
      <w:r w:rsidR="00B64F47">
        <w:rPr>
          <w:lang w:eastAsia="zh-CN"/>
        </w:rPr>
      </w:r>
      <w:r w:rsidR="00B64F47">
        <w:rPr>
          <w:lang w:eastAsia="zh-CN"/>
        </w:rPr>
        <w:fldChar w:fldCharType="separate"/>
      </w:r>
      <w:r w:rsidR="00B64F47">
        <w:t xml:space="preserve">Figure </w:t>
      </w:r>
      <w:r w:rsidR="00B64F47">
        <w:rPr>
          <w:noProof/>
        </w:rPr>
        <w:t>2</w:t>
      </w:r>
      <w:r w:rsidR="00B64F47">
        <w:noBreakHyphen/>
      </w:r>
      <w:r w:rsidR="00B64F47">
        <w:rPr>
          <w:noProof/>
        </w:rPr>
        <w:t>9</w:t>
      </w:r>
      <w:r w:rsidR="00B64F47">
        <w:rPr>
          <w:lang w:eastAsia="zh-CN"/>
        </w:rPr>
        <w:fldChar w:fldCharType="end"/>
      </w:r>
      <w:r w:rsidR="0068597E">
        <w:t>, more detail</w:t>
      </w:r>
      <w:r w:rsidR="00B063EF">
        <w:t>ed</w:t>
      </w:r>
      <w:r w:rsidR="0068597E">
        <w:t xml:space="preserve"> analysis is </w:t>
      </w:r>
      <w:r w:rsidR="00B063EF">
        <w:t>in</w:t>
      </w:r>
      <w:r w:rsidR="0068597E">
        <w:t xml:space="preserve"> Section 3.2.1.</w:t>
      </w:r>
    </w:p>
    <w:p w14:paraId="335D653E" w14:textId="77777777" w:rsidR="00DF364E" w:rsidRDefault="008B3EF7" w:rsidP="00F50C28">
      <w:pPr>
        <w:keepNext/>
        <w:spacing w:before="240" w:line="360" w:lineRule="auto"/>
        <w:jc w:val="center"/>
      </w:pPr>
      <w:r w:rsidRPr="008B3EF7">
        <w:rPr>
          <w:noProof/>
          <w:lang w:eastAsia="zh-CN"/>
        </w:rPr>
        <mc:AlternateContent>
          <mc:Choice Requires="wpg">
            <w:drawing>
              <wp:inline distT="0" distB="0" distL="0" distR="0" wp14:anchorId="54BAB1FA" wp14:editId="01B0651D">
                <wp:extent cx="4418571" cy="3931920"/>
                <wp:effectExtent l="0" t="0" r="20320" b="0"/>
                <wp:docPr id="146" name="组合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8571" cy="3931920"/>
                          <a:chOff x="0" y="0"/>
                          <a:chExt cx="2029460" cy="1806482"/>
                        </a:xfrm>
                      </wpg:grpSpPr>
                      <wpg:grpSp>
                        <wpg:cNvPr id="147" name="组合 147"/>
                        <wpg:cNvGrpSpPr/>
                        <wpg:grpSpPr>
                          <a:xfrm>
                            <a:off x="0" y="0"/>
                            <a:ext cx="2029460" cy="1746285"/>
                            <a:chOff x="0" y="0"/>
                            <a:chExt cx="2029460" cy="1746285"/>
                          </a:xfrm>
                        </wpg:grpSpPr>
                        <wpg:grpSp>
                          <wpg:cNvPr id="148" name="组合 148"/>
                          <wpg:cNvGrpSpPr/>
                          <wpg:grpSpPr>
                            <a:xfrm>
                              <a:off x="0" y="132281"/>
                              <a:ext cx="2029460" cy="1614004"/>
                              <a:chOff x="0" y="132281"/>
                              <a:chExt cx="2029460" cy="1614004"/>
                            </a:xfrm>
                          </wpg:grpSpPr>
                          <wps:wsp>
                            <wps:cNvPr id="149" name="直接箭头连接符 149"/>
                            <wps:cNvCnPr>
                              <a:cxnSpLocks/>
                            </wps:cNvCnPr>
                            <wps:spPr>
                              <a:xfrm>
                                <a:off x="304800" y="381724"/>
                                <a:ext cx="0" cy="234427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0" name="直接箭头连接符 150"/>
                            <wps:cNvCnPr>
                              <a:cxnSpLocks/>
                            </wps:cNvCnPr>
                            <wps:spPr>
                              <a:xfrm flipV="1">
                                <a:off x="304800" y="616151"/>
                                <a:ext cx="0" cy="234428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151" name="组合 151"/>
                            <wpg:cNvGrpSpPr/>
                            <wpg:grpSpPr>
                              <a:xfrm rot="20150820">
                                <a:off x="832498" y="132281"/>
                                <a:ext cx="1042670" cy="967742"/>
                                <a:chOff x="832499" y="132281"/>
                                <a:chExt cx="1042670" cy="967742"/>
                              </a:xfrm>
                            </wpg:grpSpPr>
                            <wpg:grpSp>
                              <wpg:cNvPr id="152" name="组合 152"/>
                              <wpg:cNvGrpSpPr/>
                              <wpg:grpSpPr>
                                <a:xfrm rot="16200000">
                                  <a:off x="789008" y="457092"/>
                                  <a:ext cx="967742" cy="318119"/>
                                  <a:chOff x="789007" y="457092"/>
                                  <a:chExt cx="967742" cy="318119"/>
                                </a:xfrm>
                              </wpg:grpSpPr>
                              <wps:wsp>
                                <wps:cNvPr id="153" name="矩形 153"/>
                                <wps:cNvSpPr/>
                                <wps:spPr>
                                  <a:xfrm>
                                    <a:off x="789009" y="619005"/>
                                    <a:ext cx="967740" cy="156206"/>
                                  </a:xfrm>
                                  <a:prstGeom prst="rect">
                                    <a:avLst/>
                                  </a:prstGeom>
                                  <a:pattFill prst="dkVert">
                                    <a:fgClr>
                                      <a:schemeClr val="tx1"/>
                                    </a:fgClr>
                                    <a:bgClr>
                                      <a:schemeClr val="bg1"/>
                                    </a:bgClr>
                                  </a:patt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54" name="椭圆 154"/>
                                <wps:cNvSpPr/>
                                <wps:spPr>
                                  <a:xfrm>
                                    <a:off x="789007" y="543267"/>
                                    <a:ext cx="967740" cy="14002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55" name="矩形 155"/>
                                <wps:cNvSpPr/>
                                <wps:spPr>
                                  <a:xfrm>
                                    <a:off x="789007" y="457092"/>
                                    <a:ext cx="967740" cy="15618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  <wps:wsp>
                              <wps:cNvPr id="156" name="直接连接符 156"/>
                              <wps:cNvCnPr>
                                <a:cxnSpLocks/>
                              </wps:cNvCnPr>
                              <wps:spPr>
                                <a:xfrm>
                                  <a:off x="832499" y="616149"/>
                                  <a:ext cx="1042670" cy="14267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57" name="直接箭头连接符 157"/>
                            <wps:cNvCnPr>
                              <a:endCxn id="154" idx="6"/>
                            </wps:cNvCnPr>
                            <wps:spPr>
                              <a:xfrm flipV="1">
                                <a:off x="309463" y="208977"/>
                                <a:ext cx="769895" cy="40717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8" name="直接箭头连接符 158"/>
                            <wps:cNvCnPr>
                              <a:endCxn id="154" idx="2"/>
                            </wps:cNvCnPr>
                            <wps:spPr>
                              <a:xfrm>
                                <a:off x="302095" y="619113"/>
                                <a:ext cx="1173098" cy="47283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9" name="直接连接符 159"/>
                            <wps:cNvCnPr>
                              <a:cxnSpLocks/>
                            </wps:cNvCnPr>
                            <wps:spPr>
                              <a:xfrm>
                                <a:off x="0" y="616151"/>
                                <a:ext cx="20294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prstDash val="dash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160" name="组合 160"/>
                            <wpg:cNvGrpSpPr/>
                            <wpg:grpSpPr>
                              <a:xfrm rot="3340852">
                                <a:off x="386970" y="909026"/>
                                <a:ext cx="674477" cy="1000041"/>
                                <a:chOff x="386970" y="909026"/>
                                <a:chExt cx="674477" cy="1000041"/>
                              </a:xfrm>
                            </wpg:grpSpPr>
                            <wps:wsp>
                              <wps:cNvPr id="161" name="矩形 161"/>
                              <wps:cNvSpPr/>
                              <wps:spPr>
                                <a:xfrm>
                                  <a:off x="468512" y="1103472"/>
                                  <a:ext cx="518160" cy="84961"/>
                                </a:xfrm>
                                <a:prstGeom prst="rect">
                                  <a:avLst/>
                                </a:prstGeom>
                                <a:pattFill prst="wdDnDiag">
                                  <a:fgClr>
                                    <a:schemeClr val="tx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  <a:prstDash val="solid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62" name="直接连接符 162"/>
                              <wps:cNvCnPr>
                                <a:cxnSpLocks/>
                              </wps:cNvCnPr>
                              <wps:spPr>
                                <a:xfrm rot="18259148" flipH="1">
                                  <a:off x="224188" y="1071808"/>
                                  <a:ext cx="1000041" cy="674477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63" name="直接箭头连接符 163"/>
                            <wps:cNvCnPr>
                              <a:cxnSpLocks/>
                            </wps:cNvCnPr>
                            <wps:spPr>
                              <a:xfrm flipH="1">
                                <a:off x="961005" y="621805"/>
                                <a:ext cx="380221" cy="62788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4" name="直接箭头连接符 164"/>
                            <wps:cNvCnPr>
                              <a:cxnSpLocks/>
                            </wps:cNvCnPr>
                            <wps:spPr>
                              <a:xfrm flipH="1" flipV="1">
                                <a:off x="570484" y="1239906"/>
                                <a:ext cx="337839" cy="4755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165" name="组合 165"/>
                            <wpg:cNvGrpSpPr/>
                            <wpg:grpSpPr>
                              <a:xfrm rot="3377387">
                                <a:off x="153472" y="1198024"/>
                                <a:ext cx="616308" cy="422058"/>
                                <a:chOff x="153472" y="1198024"/>
                                <a:chExt cx="616308" cy="422058"/>
                              </a:xfrm>
                            </wpg:grpSpPr>
                            <wpg:grpSp>
                              <wpg:cNvPr id="166" name="组合 166"/>
                              <wpg:cNvGrpSpPr/>
                              <wpg:grpSpPr>
                                <a:xfrm>
                                  <a:off x="153472" y="1198024"/>
                                  <a:ext cx="616308" cy="422058"/>
                                  <a:chOff x="153472" y="1198024"/>
                                  <a:chExt cx="616308" cy="422058"/>
                                </a:xfrm>
                              </wpg:grpSpPr>
                              <wpg:grpSp>
                                <wpg:cNvPr id="167" name="组合 167"/>
                                <wpg:cNvGrpSpPr/>
                                <wpg:grpSpPr>
                                  <a:xfrm>
                                    <a:off x="153472" y="1198024"/>
                                    <a:ext cx="616308" cy="422058"/>
                                    <a:chOff x="153472" y="1198024"/>
                                    <a:chExt cx="616308" cy="422058"/>
                                  </a:xfrm>
                                </wpg:grpSpPr>
                                <wps:wsp>
                                  <wps:cNvPr id="168" name="椭圆 168"/>
                                  <wps:cNvSpPr/>
                                  <wps:spPr>
                                    <a:xfrm rot="20187569">
                                      <a:off x="214423" y="1221217"/>
                                      <a:ext cx="383308" cy="91753"/>
                                    </a:xfrm>
                                    <a:prstGeom prst="ellipse">
                                      <a:avLst/>
                                    </a:prstGeom>
                                    <a:pattFill prst="wdDnDiag">
                                      <a:fgClr>
                                        <a:schemeClr val="tx1"/>
                                      </a:fgClr>
                                      <a:bgClr>
                                        <a:schemeClr val="bg1"/>
                                      </a:bgClr>
                                    </a:patt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69" name="直接连接符 169"/>
                                  <wps:cNvCnPr>
                                    <a:cxnSpLocks/>
                                  </wps:cNvCnPr>
                                  <wps:spPr>
                                    <a:xfrm rot="18222613" flipH="1">
                                      <a:off x="250597" y="1100899"/>
                                      <a:ext cx="422058" cy="616308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prstDash val="dash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70" name="矩形 170"/>
                                <wps:cNvSpPr/>
                                <wps:spPr>
                                  <a:xfrm rot="20239674">
                                    <a:off x="332963" y="1469935"/>
                                    <a:ext cx="354035" cy="4571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  <wps:wsp>
                              <wps:cNvPr id="171" name="直接箭头连接符 171"/>
                              <wps:cNvCnPr>
                                <a:cxnSpLocks/>
                              </wps:cNvCnPr>
                              <wps:spPr>
                                <a:xfrm rot="18222613" flipH="1">
                                  <a:off x="318435" y="1364614"/>
                                  <a:ext cx="188544" cy="10072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72" name="弧形 172"/>
                            <wps:cNvSpPr/>
                            <wps:spPr>
                              <a:xfrm rot="10800000">
                                <a:off x="1112696" y="557134"/>
                                <a:ext cx="223065" cy="269318"/>
                              </a:xfrm>
                              <a:prstGeom prst="arc">
                                <a:avLst>
                                  <a:gd name="adj1" fmla="val 16200000"/>
                                  <a:gd name="adj2" fmla="val 20679709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弧形 173"/>
                            <wps:cNvSpPr/>
                            <wps:spPr>
                              <a:xfrm rot="1391449">
                                <a:off x="924534" y="1034501"/>
                                <a:ext cx="223065" cy="269318"/>
                              </a:xfrm>
                              <a:prstGeom prst="arc">
                                <a:avLst>
                                  <a:gd name="adj1" fmla="val 16200000"/>
                                  <a:gd name="adj2" fmla="val 18848395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弧形 174"/>
                            <wps:cNvSpPr/>
                            <wps:spPr>
                              <a:xfrm rot="2381964">
                                <a:off x="454070" y="1129809"/>
                                <a:ext cx="223065" cy="269318"/>
                              </a:xfrm>
                              <a:prstGeom prst="arc">
                                <a:avLst>
                                  <a:gd name="adj1" fmla="val 15937720"/>
                                  <a:gd name="adj2" fmla="val 19015110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弧形 175"/>
                            <wps:cNvSpPr/>
                            <wps:spPr>
                              <a:xfrm rot="13852647">
                                <a:off x="796536" y="1148849"/>
                                <a:ext cx="223065" cy="269318"/>
                              </a:xfrm>
                              <a:prstGeom prst="arc">
                                <a:avLst>
                                  <a:gd name="adj1" fmla="val 16200000"/>
                                  <a:gd name="adj2" fmla="val 18848395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76" name="文本框 53"/>
                          <wps:cNvSpPr txBox="1"/>
                          <wps:spPr>
                            <a:xfrm>
                              <a:off x="232900" y="243196"/>
                              <a:ext cx="182880" cy="20701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E4AC93D" w14:textId="77777777" w:rsidR="00BE756D" w:rsidRPr="008B3EF7" w:rsidRDefault="00BE756D" w:rsidP="008B3EF7">
                                <w:pPr>
                                  <w:rPr>
                                    <w:rFonts w:asciiTheme="minorHAnsi"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w:r w:rsidRPr="008B3EF7">
                                  <w:rPr>
                                    <w:rFonts w:asciiTheme="minorHAnsi"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77" name="文本框 54"/>
                          <wps:cNvSpPr txBox="1"/>
                          <wps:spPr>
                            <a:xfrm>
                              <a:off x="1151115" y="0"/>
                              <a:ext cx="182880" cy="2038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16EC38" w14:textId="77777777" w:rsidR="00BE756D" w:rsidRPr="008B3EF7" w:rsidRDefault="00016640" w:rsidP="008B3EF7">
                                <w:pPr>
                                  <w:rPr>
                                    <w:rFonts w:ascii="Cambria Math" w:hAnsi="+mn-cs" w:hint="eastAsia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28"/>
                                            <w:szCs w:val="28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78" name="文本框 55"/>
                          <wps:cNvSpPr txBox="1"/>
                          <wps:spPr>
                            <a:xfrm>
                              <a:off x="403105" y="998187"/>
                              <a:ext cx="182880" cy="2038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8710FFD" w14:textId="77777777" w:rsidR="00BE756D" w:rsidRPr="008B3EF7" w:rsidRDefault="00016640" w:rsidP="008B3EF7">
                                <w:pPr>
                                  <w:rPr>
                                    <w:rFonts w:ascii="Cambria Math" w:hAnsi="+mn-cs" w:hint="eastAsia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28"/>
                                            <w:szCs w:val="28"/>
                                          </w:rPr>
                                          <m:t>L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79" name="文本框 56"/>
                          <wps:cNvSpPr txBox="1"/>
                          <wps:spPr>
                            <a:xfrm>
                              <a:off x="696385" y="911613"/>
                              <a:ext cx="182880" cy="20701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47F291D" w14:textId="77777777" w:rsidR="00BE756D" w:rsidRPr="008B3EF7" w:rsidRDefault="00BE756D" w:rsidP="008B3EF7">
                                <w:pPr>
                                  <w:rPr>
                                    <w:rFonts w:asciiTheme="minorHAnsi"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w:r w:rsidRPr="008B3EF7">
                                  <w:rPr>
                                    <w:rFonts w:asciiTheme="minorHAnsi"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G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80" name="文本框 57"/>
                          <wps:cNvSpPr txBox="1"/>
                          <wps:spPr>
                            <a:xfrm>
                              <a:off x="163954" y="1264613"/>
                              <a:ext cx="182880" cy="20701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D590CF5" w14:textId="77777777" w:rsidR="00BE756D" w:rsidRPr="008B3EF7" w:rsidRDefault="00BE756D" w:rsidP="008B3EF7">
                                <w:pPr>
                                  <w:rPr>
                                    <w:rFonts w:asciiTheme="minorHAnsi"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w:r w:rsidRPr="008B3EF7">
                                  <w:rPr>
                                    <w:rFonts w:asciiTheme="minorHAnsi"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81" name="文本框 58"/>
                          <wps:cNvSpPr txBox="1"/>
                          <wps:spPr>
                            <a:xfrm>
                              <a:off x="1083074" y="967769"/>
                              <a:ext cx="182880" cy="2038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C530186" w14:textId="77777777" w:rsidR="00BE756D" w:rsidRPr="008B3EF7" w:rsidRDefault="00BE756D" w:rsidP="008B3EF7">
                                <w:p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  <m:t>α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82" name="文本框 59"/>
                          <wps:cNvSpPr txBox="1"/>
                          <wps:spPr>
                            <a:xfrm>
                              <a:off x="641849" y="1087145"/>
                              <a:ext cx="182880" cy="2038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76E4872" w14:textId="77777777" w:rsidR="00BE756D" w:rsidRPr="008B3EF7" w:rsidRDefault="00BE756D" w:rsidP="008B3EF7">
                                <w:p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  <m:t>β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83" name="文本框 61"/>
                          <wps:cNvSpPr txBox="1"/>
                          <wps:spPr>
                            <a:xfrm>
                              <a:off x="673509" y="1239534"/>
                              <a:ext cx="182880" cy="2038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CDE244B" w14:textId="77777777" w:rsidR="00BE756D" w:rsidRPr="008B3EF7" w:rsidRDefault="00BE756D" w:rsidP="008B3EF7">
                                <w:p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  <m:t>θ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84" name="文本框 63"/>
                        <wps:cNvSpPr txBox="1"/>
                        <wps:spPr>
                          <a:xfrm>
                            <a:off x="198427" y="1406636"/>
                            <a:ext cx="182880" cy="2038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2313C9" w14:textId="77777777" w:rsidR="00BE756D" w:rsidRPr="008B3EF7" w:rsidRDefault="00BE756D" w:rsidP="008B3EF7">
                              <w:pPr>
                                <w:rPr>
                                  <w:rFonts w:ascii="Cambria Math" w:eastAsia="Cambria Math" w:hAnsi="Cambria Math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∆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5" name="文本框 65"/>
                        <wps:cNvSpPr txBox="1"/>
                        <wps:spPr>
                          <a:xfrm>
                            <a:off x="1015988" y="763262"/>
                            <a:ext cx="182880" cy="2038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BAC4E3" w14:textId="77777777" w:rsidR="00BE756D" w:rsidRPr="008B3EF7" w:rsidRDefault="00BE756D" w:rsidP="008B3EF7">
                              <w:p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γ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6" name="文本框 85"/>
                        <wps:cNvSpPr txBox="1"/>
                        <wps:spPr>
                          <a:xfrm>
                            <a:off x="338320" y="1584278"/>
                            <a:ext cx="182880" cy="2038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1FFB26" w14:textId="77777777" w:rsidR="00BE756D" w:rsidRPr="008B3EF7" w:rsidRDefault="00BE756D" w:rsidP="008B3EF7">
                              <w:p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φ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7" name="弧形 187"/>
                        <wps:cNvSpPr/>
                        <wps:spPr>
                          <a:xfrm rot="1391449">
                            <a:off x="204657" y="1537164"/>
                            <a:ext cx="223065" cy="269318"/>
                          </a:xfrm>
                          <a:prstGeom prst="arc">
                            <a:avLst>
                              <a:gd name="adj1" fmla="val 16200000"/>
                              <a:gd name="adj2" fmla="val 18848395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BAB1FA" id="组合 88" o:spid="_x0000_s1062" style="width:347.9pt;height:309.6pt;mso-position-horizontal-relative:char;mso-position-vertical-relative:line" coordsize="20294,18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">
                <v:group id="组合 147" o:spid="_x0000_s1063" style="position:absolute;width:20294;height:17462" coordsize="20294,17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<v:group id="组合 148" o:spid="_x0000_s1064" style="position:absolute;top:1322;width:20294;height:16140" coordorigin=",1322" coordsize="20294,16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  <v:shape id="直接箭头连接符 149" o:spid="_x0000_s1065" type="#_x0000_t32" style="position:absolute;left:3048;top:3817;width:0;height:2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" strokecolor="black [3213]" strokeweight="1pt">
                      <v:stroke endarrow="block" joinstyle="miter"/>
                      <o:lock v:ext="edit" shapetype="f"/>
                    </v:shape>
                    <v:shape id="直接箭头连接符 150" o:spid="_x0000_s1066" type="#_x0000_t32" style="position:absolute;left:3048;top:6161;width:0;height:234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" strokecolor="black [3213]" strokeweight="1pt">
                      <v:stroke endarrow="block" joinstyle="miter"/>
                      <o:lock v:ext="edit" shapetype="f"/>
                    </v:shape>
                    <v:group id="组合 151" o:spid="_x0000_s1067" style="position:absolute;left:8324;top:1322;width:10427;height:9678;rotation:-1582891fd" coordorigin="8324,1322" coordsize="10426,9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">
                      <v:group id="组合 152" o:spid="_x0000_s1068" style="position:absolute;left:7890;top:4570;width:9678;height:3181;rotation:-90" coordorigin="7890,4570" coordsize="9677,3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">
                        <v:rect id="矩形 153" o:spid="_x0000_s1069" style="position:absolute;left:7890;top:6190;width:9677;height:15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" fillcolor="black [3213]" strokecolor="black [3213]" strokeweight="1pt">
                          <v:fill r:id="rId21" o:title="" color2="white [3212]" type="pattern"/>
                        </v:rect>
                        <v:oval id="椭圆 154" o:spid="_x0000_s1070" style="position:absolute;left:7890;top:5432;width:9677;height:1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" fillcolor="white [3212]" strokecolor="black [3213]" strokeweight="1pt">
                          <v:stroke joinstyle="miter"/>
                        </v:oval>
                        <v:rect id="矩形 155" o:spid="_x0000_s1071" style="position:absolute;left:7890;top:4570;width:9677;height:15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" fillcolor="white [3212]" strokecolor="white [3212]" strokeweight="1pt"/>
                      </v:group>
                      <v:line id="直接连接符 156" o:spid="_x0000_s1072" style="position:absolute;visibility:visible;mso-wrap-style:square" from="8324,6161" to="18751,63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" strokecolor="black [3200]" strokeweight="1pt">
                        <v:stroke dashstyle="dash" joinstyle="miter"/>
                        <o:lock v:ext="edit" shapetype="f"/>
                      </v:line>
                    </v:group>
                    <v:shape id="直接箭头连接符 157" o:spid="_x0000_s1073" type="#_x0000_t32" style="position:absolute;left:3094;top:2089;width:7699;height:407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" strokecolor="black [3200]" strokeweight=".5pt">
                      <v:stroke endarrow="block" joinstyle="miter"/>
                    </v:shape>
                    <v:shape id="直接箭头连接符 158" o:spid="_x0000_s1074" type="#_x0000_t32" style="position:absolute;left:3020;top:6191;width:11731;height:472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" strokecolor="black [3200]" strokeweight=".5pt">
                      <v:stroke endarrow="block" joinstyle="miter"/>
                    </v:shape>
                    <v:line id="直接连接符 159" o:spid="_x0000_s1075" style="position:absolute;visibility:visible;mso-wrap-style:square" from="0,6161" to="20294,61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" strokecolor="black [3213]" strokeweight="1pt">
                      <v:stroke dashstyle="dashDot" joinstyle="miter"/>
                      <o:lock v:ext="edit" shapetype="f"/>
                    </v:line>
                    <v:group id="组合 160" o:spid="_x0000_s1076" style="position:absolute;left:3870;top:9089;width:6744;height:10001;rotation:3649101fd" coordorigin="3869,9090" coordsize="6744,1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">
                      <v:rect id="矩形 161" o:spid="_x0000_s1077" style="position:absolute;left:4685;top:11034;width:5181;height:8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" fillcolor="black [3213]" strokecolor="black [3213]" strokeweight="1pt">
                        <v:fill r:id="rId22" o:title="" color2="white [3212]" type="pattern"/>
                      </v:rect>
                      <v:line id="直接连接符 162" o:spid="_x0000_s1078" style="position:absolute;rotation:3649101fd;flip:x;visibility:visible;mso-wrap-style:square" from="2242,10717" to="12242,1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" strokecolor="black [3200]" strokeweight="1pt">
                        <v:stroke dashstyle="dash" joinstyle="miter"/>
                        <o:lock v:ext="edit" shapetype="f"/>
                      </v:line>
                    </v:group>
                    <v:shape id="直接箭头连接符 163" o:spid="_x0000_s1079" type="#_x0000_t32" style="position:absolute;left:9610;top:6218;width:3802;height:62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" strokecolor="black [3200]" strokeweight=".5pt">
                      <v:stroke endarrow="block" joinstyle="miter"/>
                      <o:lock v:ext="edit" shapetype="f"/>
                    </v:shape>
                    <v:shape id="直接箭头连接符 164" o:spid="_x0000_s1080" type="#_x0000_t32" style="position:absolute;left:5704;top:12399;width:3379;height:47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" strokecolor="black [3200]" strokeweight=".5pt">
                      <v:stroke endarrow="block" joinstyle="miter"/>
                      <o:lock v:ext="edit" shapetype="f"/>
                    </v:shape>
                    <v:group id="组合 165" o:spid="_x0000_s1081" style="position:absolute;left:1534;top:11979;width:6164;height:4221;rotation:3689007fd" coordorigin="1534,11980" coordsize="6163,4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">
                      <v:group id="组合 166" o:spid="_x0000_s1082" style="position:absolute;left:1534;top:11980;width:6163;height:4220" coordorigin="1534,11980" coordsize="6163,4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      <v:group id="组合 167" o:spid="_x0000_s1083" style="position:absolute;left:1534;top:11980;width:6163;height:4220" coordorigin="1534,11980" coordsize="6163,4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        <v:oval id="椭圆 168" o:spid="_x0000_s1084" style="position:absolute;left:2144;top:12212;width:3833;height:917;rotation:-154275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" fillcolor="black [3213]" strokecolor="black [3213]" strokeweight="1pt">
                            <v:fill r:id="rId22" o:title="" color2="white [3212]" type="pattern"/>
                            <v:stroke joinstyle="miter"/>
                          </v:oval>
                          <v:line id="直接连接符 169" o:spid="_x0000_s1085" style="position:absolute;rotation:3689007fd;flip:x;visibility:visible;mso-wrap-style:square" from="2506,11008" to="6726,171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" strokecolor="black [3200]" strokeweight="1pt">
                            <v:stroke dashstyle="dash" joinstyle="miter"/>
                            <o:lock v:ext="edit" shapetype="f"/>
                          </v:line>
                        </v:group>
                        <v:rect id="矩形 170" o:spid="_x0000_s1086" style="position:absolute;left:3329;top:14699;width:3540;height:457;rotation:-148583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" fillcolor="white [3212]" strokecolor="black [3213]" strokeweight="1pt"/>
                      </v:group>
                      <v:shape id="直接箭头连接符 171" o:spid="_x0000_s1087" type="#_x0000_t32" style="position:absolute;left:3184;top:13646;width:1885;height:1007;rotation:3689007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" strokecolor="black [3200]" strokeweight=".5pt">
                        <v:stroke endarrow="block" joinstyle="miter"/>
                        <o:lock v:ext="edit" shapetype="f"/>
                      </v:shape>
                    </v:group>
                    <v:shape id="弧形 172" o:spid="_x0000_s1088" style="position:absolute;left:11126;top:5571;width:2231;height:2693;rotation:180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" path="m111532,nsc163610,,208756,43513,220294,104827l111533,134659v,-44886,-1,-89773,-1,-134659xem111532,nfc163610,,208756,43513,220294,104827e" filled="f" strokecolor="black [3200]" strokeweight=".5pt">
                      <v:stroke joinstyle="miter"/>
                      <v:path arrowok="t" o:connecttype="custom" o:connectlocs="111532,0;220294,104827" o:connectangles="0,0"/>
                    </v:shape>
                    <v:shape id="弧形 173" o:spid="_x0000_s1089" style="position:absolute;left:9245;top:10345;width:2230;height:2693;rotation:1519833fd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" path="m111532,nsc144173,,175176,17263,196366,47239r-84833,87420c111533,89773,111532,44886,111532,xem111532,nfc144173,,175176,17263,196366,47239e" filled="f" strokecolor="black [3200]" strokeweight=".5pt">
                      <v:stroke joinstyle="miter"/>
                      <v:path arrowok="t" o:connecttype="custom" o:connectlocs="111532,0;196366,47239" o:connectangles="0,0"/>
                    </v:shape>
                    <v:shape id="弧形 174" o:spid="_x0000_s1090" style="position:absolute;left:4540;top:11298;width:2231;height:2693;rotation:2601740fd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" path="m101282,570nsc139243,-3660,176363,15812,199708,52199r-88175,82460l101282,570xem101282,570nfc139243,-3660,176363,15812,199708,52199e" filled="f" strokecolor="black [3200]" strokeweight=".5pt">
                      <v:stroke joinstyle="miter"/>
                      <v:path arrowok="t" o:connecttype="custom" o:connectlocs="101282,570;199708,52199" o:connectangles="0,0"/>
                    </v:shape>
                    <v:shape id="弧形 175" o:spid="_x0000_s1091" style="position:absolute;left:7965;top:11488;width:2231;height:2693;rotation:-8462175fd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" path="m111532,nsc144173,,175176,17263,196366,47239r-84833,87420c111533,89773,111532,44886,111532,xem111532,nfc144173,,175176,17263,196366,47239e" filled="f" strokecolor="black [3200]" strokeweight=".5pt">
                      <v:stroke joinstyle="miter"/>
                      <v:path arrowok="t" o:connecttype="custom" o:connectlocs="111532,0;196366,47239" o:connectangles="0,0"/>
                    </v:shape>
                  </v:group>
                  <v:shape id="文本框 53" o:spid="_x0000_s1092" type="#_x0000_t202" style="position:absolute;left:2329;top:2431;width:1828;height:2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" filled="f" stroked="f">
                    <v:textbox>
                      <w:txbxContent>
                        <w:p w14:paraId="0E4AC93D" w14:textId="77777777" w:rsidR="00BE756D" w:rsidRPr="008B3EF7" w:rsidRDefault="00BE756D" w:rsidP="008B3EF7">
                          <w:pPr>
                            <w:rPr>
                              <w:rFonts w:asciiTheme="minorHAnsi" w:hAnsi="Calibr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</w:pPr>
                          <w:r w:rsidRPr="008B3EF7">
                            <w:rPr>
                              <w:rFonts w:asciiTheme="minorHAnsi" w:hAnsi="Calibr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S</w:t>
                          </w:r>
                        </w:p>
                      </w:txbxContent>
                    </v:textbox>
                  </v:shape>
                  <v:shape id="文本框 54" o:spid="_x0000_s1093" type="#_x0000_t202" style="position:absolute;left:11511;width:1828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" filled="f" stroked="f">
                    <v:textbox>
                      <w:txbxContent>
                        <w:p w14:paraId="6616EC38" w14:textId="77777777" w:rsidR="00BE756D" w:rsidRPr="008B3EF7" w:rsidRDefault="00016640" w:rsidP="008B3EF7">
                          <w:pPr>
                            <w:rPr>
                              <w:rFonts w:ascii="Cambria Math" w:hAnsi="+mn-cs" w:hint="eastAsia"/>
                              <w:b/>
                              <w:bCs/>
                              <w:i/>
                              <w:i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文本框 55" o:spid="_x0000_s1094" type="#_x0000_t202" style="position:absolute;left:4031;top:9981;width:1828;height:2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" filled="f" stroked="f">
                    <v:textbox>
                      <w:txbxContent>
                        <w:p w14:paraId="18710FFD" w14:textId="77777777" w:rsidR="00BE756D" w:rsidRPr="008B3EF7" w:rsidRDefault="00016640" w:rsidP="008B3EF7">
                          <w:pPr>
                            <w:rPr>
                              <w:rFonts w:ascii="Cambria Math" w:hAnsi="+mn-cs" w:hint="eastAsia"/>
                              <w:b/>
                              <w:bCs/>
                              <w:i/>
                              <w:i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文本框 56" o:spid="_x0000_s1095" type="#_x0000_t202" style="position:absolute;left:6963;top:9116;width:1829;height:2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" filled="f" stroked="f">
                    <v:textbox>
                      <w:txbxContent>
                        <w:p w14:paraId="447F291D" w14:textId="77777777" w:rsidR="00BE756D" w:rsidRPr="008B3EF7" w:rsidRDefault="00BE756D" w:rsidP="008B3EF7">
                          <w:pPr>
                            <w:rPr>
                              <w:rFonts w:asciiTheme="minorHAnsi" w:hAnsi="Calibr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</w:pPr>
                          <w:r w:rsidRPr="008B3EF7">
                            <w:rPr>
                              <w:rFonts w:asciiTheme="minorHAnsi" w:hAnsi="Calibr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G</w:t>
                          </w:r>
                        </w:p>
                      </w:txbxContent>
                    </v:textbox>
                  </v:shape>
                  <v:shape id="文本框 57" o:spid="_x0000_s1096" type="#_x0000_t202" style="position:absolute;left:1639;top:12646;width:1829;height:2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" filled="f" stroked="f">
                    <v:textbox>
                      <w:txbxContent>
                        <w:p w14:paraId="5D590CF5" w14:textId="77777777" w:rsidR="00BE756D" w:rsidRPr="008B3EF7" w:rsidRDefault="00BE756D" w:rsidP="008B3EF7">
                          <w:pPr>
                            <w:rPr>
                              <w:rFonts w:asciiTheme="minorHAnsi" w:hAnsi="Calibr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</w:pPr>
                          <w:r w:rsidRPr="008B3EF7">
                            <w:rPr>
                              <w:rFonts w:asciiTheme="minorHAnsi" w:hAnsi="Calibr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D</w:t>
                          </w:r>
                        </w:p>
                      </w:txbxContent>
                    </v:textbox>
                  </v:shape>
                  <v:shape id="文本框 58" o:spid="_x0000_s1097" type="#_x0000_t202" style="position:absolute;left:10830;top:9677;width:1829;height:2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" filled="f" stroked="f">
                    <v:textbox>
                      <w:txbxContent>
                        <w:p w14:paraId="3C530186" w14:textId="77777777" w:rsidR="00BE756D" w:rsidRPr="008B3EF7" w:rsidRDefault="00BE756D" w:rsidP="008B3EF7">
                          <w:p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α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文本框 59" o:spid="_x0000_s1098" type="#_x0000_t202" style="position:absolute;left:6418;top:10871;width:182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" filled="f" stroked="f">
                    <v:textbox>
                      <w:txbxContent>
                        <w:p w14:paraId="576E4872" w14:textId="77777777" w:rsidR="00BE756D" w:rsidRPr="008B3EF7" w:rsidRDefault="00BE756D" w:rsidP="008B3EF7">
                          <w:p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β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文本框 61" o:spid="_x0000_s1099" type="#_x0000_t202" style="position:absolute;left:6735;top:12395;width:1828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" filled="f" stroked="f">
                    <v:textbox>
                      <w:txbxContent>
                        <w:p w14:paraId="3CDE244B" w14:textId="77777777" w:rsidR="00BE756D" w:rsidRPr="008B3EF7" w:rsidRDefault="00BE756D" w:rsidP="008B3EF7">
                          <w:p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θ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shape id="文本框 63" o:spid="_x0000_s1100" type="#_x0000_t202" style="position:absolute;left:1984;top:14066;width:182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" filled="f" stroked="f">
                  <v:textbox>
                    <w:txbxContent>
                      <w:p w14:paraId="312313C9" w14:textId="77777777" w:rsidR="00BE756D" w:rsidRPr="008B3EF7" w:rsidRDefault="00BE756D" w:rsidP="008B3EF7">
                        <w:pPr>
                          <w:rPr>
                            <w:rFonts w:ascii="Cambria Math" w:eastAsia="Cambria Math" w:hAnsi="Cambria Math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∆x</m:t>
                            </m:r>
                          </m:oMath>
                        </m:oMathPara>
                      </w:p>
                    </w:txbxContent>
                  </v:textbox>
                </v:shape>
                <v:shape id="文本框 65" o:spid="_x0000_s1101" type="#_x0000_t202" style="position:absolute;left:10159;top:7632;width:182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" filled="f" stroked="f">
                  <v:textbox>
                    <w:txbxContent>
                      <w:p w14:paraId="29BAC4E3" w14:textId="77777777" w:rsidR="00BE756D" w:rsidRPr="008B3EF7" w:rsidRDefault="00BE756D" w:rsidP="008B3EF7">
                        <w:p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γ</m:t>
                            </m:r>
                          </m:oMath>
                        </m:oMathPara>
                      </w:p>
                    </w:txbxContent>
                  </v:textbox>
                </v:shape>
                <v:shape id="文本框 85" o:spid="_x0000_s1102" type="#_x0000_t202" style="position:absolute;left:3383;top:15842;width:1829;height:2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" filled="f" stroked="f">
                  <v:textbox>
                    <w:txbxContent>
                      <w:p w14:paraId="7D1FFB26" w14:textId="77777777" w:rsidR="00BE756D" w:rsidRPr="008B3EF7" w:rsidRDefault="00BE756D" w:rsidP="008B3EF7">
                        <w:p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φ</m:t>
                            </m:r>
                          </m:oMath>
                        </m:oMathPara>
                      </w:p>
                    </w:txbxContent>
                  </v:textbox>
                </v:shape>
                <v:shape id="弧形 187" o:spid="_x0000_s1103" style="position:absolute;left:2046;top:15371;width:2231;height:2693;rotation:1519833fd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" path="m111532,nsc144173,,175176,17263,196366,47239r-84833,87420c111533,89773,111532,44886,111532,xem111532,nfc144173,,175176,17263,196366,47239e" filled="f" strokecolor="black [3200]" strokeweight=".5pt">
                  <v:stroke joinstyle="miter"/>
                  <v:path arrowok="t" o:connecttype="custom" o:connectlocs="111532,0;196366,47239" o:connectangles="0,0"/>
                </v:shape>
                <w10:anchorlock/>
              </v:group>
            </w:pict>
          </mc:Fallback>
        </mc:AlternateContent>
      </w:r>
    </w:p>
    <w:p w14:paraId="2A352381" w14:textId="18BB57CB" w:rsidR="000C2B81" w:rsidRDefault="00DF364E" w:rsidP="00F50C28">
      <w:pPr>
        <w:pStyle w:val="ac"/>
        <w:rPr>
          <w:noProof/>
        </w:rPr>
      </w:pPr>
      <w:bookmarkStart w:id="79" w:name="_Toc70109003"/>
      <w:bookmarkStart w:id="80" w:name="_Toc70104916"/>
      <w:bookmarkStart w:id="81" w:name="_Ref69845302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9</w:t>
        </w:r>
        <w:bookmarkEnd w:id="79"/>
      </w:fldSimple>
      <w:bookmarkEnd w:id="80"/>
      <w:bookmarkEnd w:id="81"/>
    </w:p>
    <w:p w14:paraId="6623C0AA" w14:textId="655444B5" w:rsidR="00306100" w:rsidRDefault="00306100" w:rsidP="00F50C28">
      <w:pPr>
        <w:pStyle w:val="Figurecaption"/>
      </w:pPr>
      <w:r w:rsidRPr="00F50C28">
        <w:rPr>
          <w:rFonts w:hint="eastAsia"/>
        </w:rPr>
        <w:t>(</w:t>
      </w:r>
      <w:r w:rsidRPr="00F50C28">
        <w:t>Example of Czerny–Turner spectrometer)</w:t>
      </w:r>
    </w:p>
    <w:p w14:paraId="6CDCBC94" w14:textId="77777777" w:rsidR="00F50C28" w:rsidRPr="00F50C28" w:rsidRDefault="00F50C28" w:rsidP="00F50C28">
      <w:pPr>
        <w:pStyle w:val="a6"/>
      </w:pPr>
    </w:p>
    <w:p w14:paraId="5DE7E708" w14:textId="39DCB0E3" w:rsidR="0068597E" w:rsidRDefault="005259E2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In the above </w:t>
      </w:r>
      <w:r w:rsidR="00522DFB">
        <w:rPr>
          <w:lang w:eastAsia="zh-CN"/>
        </w:rPr>
        <w:fldChar w:fldCharType="begin"/>
      </w:r>
      <w:r w:rsidR="00522DFB">
        <w:rPr>
          <w:lang w:eastAsia="zh-CN"/>
        </w:rPr>
        <w:instrText xml:space="preserve"> REF _Ref69845302 \h </w:instrText>
      </w:r>
      <w:r w:rsidR="00F50C28">
        <w:rPr>
          <w:lang w:eastAsia="zh-CN"/>
        </w:rPr>
        <w:instrText xml:space="preserve"> \* MERGEFORMAT </w:instrText>
      </w:r>
      <w:r w:rsidR="00522DFB">
        <w:rPr>
          <w:lang w:eastAsia="zh-CN"/>
        </w:rPr>
      </w:r>
      <w:r w:rsidR="00522DFB">
        <w:rPr>
          <w:lang w:eastAsia="zh-CN"/>
        </w:rPr>
        <w:fldChar w:fldCharType="separate"/>
      </w:r>
      <w:r w:rsidR="00522DFB">
        <w:t xml:space="preserve">Figure </w:t>
      </w:r>
      <w:r w:rsidR="00522DFB">
        <w:rPr>
          <w:noProof/>
        </w:rPr>
        <w:t>2</w:t>
      </w:r>
      <w:r w:rsidR="00522DFB">
        <w:noBreakHyphen/>
      </w:r>
      <w:r w:rsidR="00522DFB">
        <w:rPr>
          <w:noProof/>
        </w:rPr>
        <w:t>9</w:t>
      </w:r>
      <w:r w:rsidR="00522DFB">
        <w:rPr>
          <w:lang w:eastAsia="zh-CN"/>
        </w:rPr>
        <w:fldChar w:fldCharType="end"/>
      </w:r>
      <w:r>
        <w:rPr>
          <w:lang w:eastAsia="zh-CN"/>
        </w:rPr>
        <w:t xml:space="preserve">,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is the single slit,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is the </w:t>
      </w:r>
      <w:r w:rsidRPr="005259E2">
        <w:rPr>
          <w:lang w:eastAsia="zh-CN"/>
        </w:rPr>
        <w:t>concave</w:t>
      </w:r>
      <w:r>
        <w:rPr>
          <w:lang w:eastAsia="zh-CN"/>
        </w:rPr>
        <w:t xml:space="preserve"> </w:t>
      </w:r>
      <w:r w:rsidRPr="005259E2">
        <w:rPr>
          <w:lang w:eastAsia="zh-CN"/>
        </w:rPr>
        <w:t>collimat</w:t>
      </w:r>
      <w:r>
        <w:rPr>
          <w:lang w:eastAsia="zh-CN"/>
        </w:rPr>
        <w:t>ion</w:t>
      </w:r>
      <w:r w:rsidRPr="005259E2">
        <w:rPr>
          <w:lang w:eastAsia="zh-CN"/>
        </w:rPr>
        <w:t xml:space="preserve"> mirror</w:t>
      </w:r>
      <w:r>
        <w:rPr>
          <w:lang w:eastAsia="zh-CN"/>
        </w:rPr>
        <w:t>,</w:t>
      </w:r>
      <w:r w:rsidRPr="003D153C">
        <w:rPr>
          <w:b/>
          <w:bCs/>
          <w:lang w:eastAsia="zh-CN"/>
        </w:rPr>
        <w:t xml:space="preserve"> G</w:t>
      </w:r>
      <w:r>
        <w:rPr>
          <w:lang w:eastAsia="zh-CN"/>
        </w:rPr>
        <w:t xml:space="preserve"> is the grating,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is the focusing lens and </w:t>
      </w:r>
      <w:r w:rsidRPr="003D153C">
        <w:rPr>
          <w:b/>
          <w:bCs/>
          <w:lang w:eastAsia="zh-CN"/>
        </w:rPr>
        <w:t>D</w:t>
      </w:r>
      <w:r>
        <w:rPr>
          <w:lang w:eastAsia="zh-CN"/>
        </w:rPr>
        <w:t xml:space="preserve"> is the detector. </w:t>
      </w:r>
      <w:r w:rsidRPr="003D153C">
        <w:rPr>
          <w:b/>
          <w:bCs/>
          <w:lang w:eastAsia="zh-CN"/>
        </w:rPr>
        <w:t>S</w:t>
      </w:r>
      <w:r>
        <w:rPr>
          <w:lang w:eastAsia="zh-CN"/>
        </w:rPr>
        <w:t xml:space="preserve"> is placing at the focal point </w:t>
      </w:r>
      <w:r w:rsidR="003D153C">
        <w:rPr>
          <w:lang w:eastAsia="zh-CN"/>
        </w:rPr>
        <w:t xml:space="preserve">of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="003D153C">
        <w:rPr>
          <w:lang w:eastAsia="zh-CN"/>
        </w:rPr>
        <w:t>,</w:t>
      </w:r>
      <w:r w:rsidR="003D153C" w:rsidRPr="003D153C">
        <w:rPr>
          <w:b/>
          <w:bCs/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∆x</m:t>
        </m:r>
      </m:oMath>
      <w:r w:rsidR="003D153C">
        <w:rPr>
          <w:rFonts w:hint="eastAsia"/>
          <w:lang w:eastAsia="zh-CN"/>
        </w:rPr>
        <w:t xml:space="preserve"> </w:t>
      </w:r>
      <w:r w:rsidR="003D153C">
        <w:rPr>
          <w:lang w:eastAsia="zh-CN"/>
        </w:rPr>
        <w:t>represent the</w:t>
      </w:r>
      <w:r w:rsidR="003D153C" w:rsidRPr="003D153C">
        <w:t xml:space="preserve"> </w:t>
      </w:r>
      <w:r w:rsidR="003D153C" w:rsidRPr="003D153C">
        <w:rPr>
          <w:lang w:eastAsia="zh-CN"/>
        </w:rPr>
        <w:t>shifting</w:t>
      </w:r>
      <w:r w:rsidR="003D153C">
        <w:rPr>
          <w:lang w:eastAsia="zh-CN"/>
        </w:rPr>
        <w:t xml:space="preserve"> distan</w:t>
      </w:r>
      <w:r w:rsidR="00B063EF">
        <w:rPr>
          <w:lang w:eastAsia="zh-CN"/>
        </w:rPr>
        <w:t>ce</w:t>
      </w:r>
      <w:r w:rsidR="003D153C">
        <w:rPr>
          <w:lang w:eastAsia="zh-CN"/>
        </w:rPr>
        <w:t xml:space="preserve"> of the slit image on the detector.</w:t>
      </w:r>
    </w:p>
    <w:p w14:paraId="7044B426" w14:textId="627ACCBB" w:rsidR="003D153C" w:rsidRDefault="003D153C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For an idea</w:t>
      </w:r>
      <w:r w:rsidR="00B063EF">
        <w:rPr>
          <w:lang w:eastAsia="zh-CN"/>
        </w:rPr>
        <w:t>l</w:t>
      </w:r>
      <w:r>
        <w:rPr>
          <w:lang w:eastAsia="zh-CN"/>
        </w:rPr>
        <w:t xml:space="preserve"> camera lens, we have </w:t>
      </w:r>
      <w:r w:rsidR="00755111">
        <w:rPr>
          <w:lang w:eastAsia="zh-CN"/>
        </w:rPr>
        <w:fldChar w:fldCharType="begin"/>
      </w:r>
      <w:r w:rsidR="00755111">
        <w:rPr>
          <w:lang w:eastAsia="zh-CN"/>
        </w:rPr>
        <w:instrText xml:space="preserve"> REF _Ref70036341 \h </w:instrText>
      </w:r>
      <w:r w:rsidR="00F50C28">
        <w:rPr>
          <w:lang w:eastAsia="zh-CN"/>
        </w:rPr>
        <w:instrText xml:space="preserve"> \* MERGEFORMAT </w:instrText>
      </w:r>
      <w:r w:rsidR="00755111">
        <w:rPr>
          <w:lang w:eastAsia="zh-CN"/>
        </w:rPr>
      </w:r>
      <w:r w:rsidR="00755111">
        <w:rPr>
          <w:lang w:eastAsia="zh-CN"/>
        </w:rPr>
        <w:fldChar w:fldCharType="separate"/>
      </w:r>
      <w:r w:rsidR="00755111">
        <w:t xml:space="preserve">Equation </w:t>
      </w:r>
      <w:r w:rsidR="00755111">
        <w:rPr>
          <w:noProof/>
        </w:rPr>
        <w:t>2</w:t>
      </w:r>
      <w:r w:rsidR="00755111">
        <w:noBreakHyphen/>
      </w:r>
      <w:r w:rsidR="00755111">
        <w:rPr>
          <w:noProof/>
        </w:rPr>
        <w:t>18</w:t>
      </w:r>
      <w:r w:rsidR="00755111">
        <w:rPr>
          <w:lang w:eastAsia="zh-CN"/>
        </w:rPr>
        <w:fldChar w:fldCharType="end"/>
      </w:r>
      <w:r>
        <w:rPr>
          <w:lang w:eastAsia="zh-CN"/>
        </w:rPr>
        <w:t xml:space="preserve"> to describe the relation</w:t>
      </w:r>
      <w:r w:rsidR="00B063EF">
        <w:rPr>
          <w:lang w:eastAsia="zh-CN"/>
        </w:rPr>
        <w:t>ship</w:t>
      </w:r>
      <w:r>
        <w:rPr>
          <w:lang w:eastAsia="zh-CN"/>
        </w:rPr>
        <w:t xml:space="preserve"> between </w:t>
      </w:r>
      <w:r w:rsidR="00B063EF">
        <w:rPr>
          <w:lang w:eastAsia="zh-CN"/>
        </w:rPr>
        <w:t xml:space="preserve">the </w:t>
      </w:r>
      <w:r>
        <w:rPr>
          <w:lang w:eastAsia="zh-CN"/>
        </w:rPr>
        <w:t>angle of incident light and image position</w:t>
      </w:r>
      <w:sdt>
        <w:sdtPr>
          <w:rPr>
            <w:lang w:eastAsia="zh-CN"/>
          </w:rPr>
          <w:id w:val="1065917347"/>
          <w:citation/>
        </w:sdtPr>
        <w:sdtEndPr/>
        <w:sdtContent>
          <w:r w:rsidR="003A468D">
            <w:rPr>
              <w:lang w:eastAsia="zh-CN"/>
            </w:rPr>
            <w:fldChar w:fldCharType="begin"/>
          </w:r>
          <w:r w:rsidR="003A468D">
            <w:rPr>
              <w:lang w:eastAsia="zh-CN"/>
            </w:rPr>
            <w:instrText xml:space="preserve"> </w:instrText>
          </w:r>
          <w:r w:rsidR="003A468D">
            <w:rPr>
              <w:rFonts w:hint="eastAsia"/>
              <w:lang w:eastAsia="zh-CN"/>
            </w:rPr>
            <w:instrText>CITATION Djo12 \l 2052</w:instrText>
          </w:r>
          <w:r w:rsidR="003A468D">
            <w:rPr>
              <w:lang w:eastAsia="zh-CN"/>
            </w:rPr>
            <w:instrText xml:space="preserve"> </w:instrText>
          </w:r>
          <w:r w:rsidR="003A468D">
            <w:rPr>
              <w:lang w:eastAsia="zh-CN"/>
            </w:rPr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9]</w:t>
          </w:r>
          <w:r w:rsidR="003A468D">
            <w:rPr>
              <w:lang w:eastAsia="zh-CN"/>
            </w:rPr>
            <w:fldChar w:fldCharType="end"/>
          </w:r>
        </w:sdtContent>
      </w:sdt>
      <w:r>
        <w:rPr>
          <w:lang w:eastAsia="zh-CN"/>
        </w:rPr>
        <w:t>.</w:t>
      </w:r>
    </w:p>
    <w:p w14:paraId="3187347F" w14:textId="0EB1ED69" w:rsidR="003D153C" w:rsidRPr="005D3919" w:rsidRDefault="00016640" w:rsidP="00F50C28">
      <w:pPr>
        <w:keepNext/>
        <w:spacing w:line="360" w:lineRule="auto"/>
        <w:jc w:val="both"/>
        <w:rPr>
          <w:lang w:eastAsia="zh-CN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dβ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dx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camear</m:t>
              </m:r>
            </m:sub>
          </m:sSub>
          <m:r>
            <w:rPr>
              <w:rFonts w:ascii="Cambria Math" w:hAnsi="Cambria Math"/>
              <w:lang w:eastAsia="zh-CN"/>
            </w:rPr>
            <m:t>=camear focal length</m:t>
          </m:r>
        </m:oMath>
      </m:oMathPara>
    </w:p>
    <w:p w14:paraId="2F43F919" w14:textId="6D35ABA2" w:rsidR="005D3919" w:rsidRDefault="00424862" w:rsidP="001D317D">
      <w:pPr>
        <w:pStyle w:val="ac"/>
        <w:jc w:val="right"/>
      </w:pPr>
      <w:bookmarkStart w:id="82" w:name="_Toc70104961"/>
      <w:bookmarkStart w:id="83" w:name="_Ref70036341"/>
      <w:bookmarkStart w:id="84" w:name="_Toc70106813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8</w:t>
        </w:r>
      </w:fldSimple>
      <w:bookmarkEnd w:id="82"/>
      <w:bookmarkEnd w:id="83"/>
      <w:r>
        <w:rPr>
          <w:noProof/>
        </w:rPr>
        <w:t>)</w:t>
      </w:r>
      <w:bookmarkEnd w:id="84"/>
    </w:p>
    <w:p w14:paraId="5AED822D" w14:textId="06C1C9CF" w:rsidR="005D3919" w:rsidRDefault="005D3919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After the integration, we get:</w:t>
      </w:r>
    </w:p>
    <w:p w14:paraId="5F224075" w14:textId="400FB30D" w:rsidR="005D3919" w:rsidRPr="005D3919" w:rsidRDefault="005D3919" w:rsidP="00F50C28">
      <w:pPr>
        <w:keepNext/>
        <w:spacing w:line="360" w:lineRule="auto"/>
        <w:jc w:val="both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∆x=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β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dβ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dx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dx</m:t>
              </m:r>
            </m:e>
          </m:nary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  <w:lang w:eastAsia="zh-CN"/>
            </w:rPr>
            <m:t>β</m:t>
          </m:r>
        </m:oMath>
      </m:oMathPara>
    </w:p>
    <w:p w14:paraId="69F31964" w14:textId="1EF5C7CC" w:rsidR="005D3919" w:rsidRDefault="008F00E2" w:rsidP="001D317D">
      <w:pPr>
        <w:pStyle w:val="ac"/>
        <w:jc w:val="right"/>
      </w:pPr>
      <w:bookmarkStart w:id="85" w:name="_Toc70104962"/>
      <w:bookmarkStart w:id="86" w:name="_Toc70106814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9</w:t>
        </w:r>
      </w:fldSimple>
      <w:bookmarkEnd w:id="85"/>
      <w:r>
        <w:rPr>
          <w:noProof/>
        </w:rPr>
        <w:t>)</w:t>
      </w:r>
      <w:bookmarkEnd w:id="86"/>
    </w:p>
    <w:p w14:paraId="3484DBD4" w14:textId="1C0CFABA" w:rsidR="005D3919" w:rsidRDefault="005D3919" w:rsidP="00F50C28">
      <w:pPr>
        <w:spacing w:line="360" w:lineRule="auto"/>
        <w:rPr>
          <w:lang w:eastAsia="zh-CN"/>
        </w:rPr>
      </w:pPr>
      <w:r>
        <w:rPr>
          <w:lang w:eastAsia="zh-CN"/>
        </w:rPr>
        <w:lastRenderedPageBreak/>
        <w:t xml:space="preserve">In </w:t>
      </w:r>
      <w:r w:rsidR="00522DFB">
        <w:rPr>
          <w:lang w:eastAsia="zh-CN"/>
        </w:rPr>
        <w:fldChar w:fldCharType="begin"/>
      </w:r>
      <w:r w:rsidR="00522DFB">
        <w:rPr>
          <w:lang w:eastAsia="zh-CN"/>
        </w:rPr>
        <w:instrText xml:space="preserve"> REF _Ref69845302 \h </w:instrText>
      </w:r>
      <w:r w:rsidR="00F50C28">
        <w:rPr>
          <w:lang w:eastAsia="zh-CN"/>
        </w:rPr>
        <w:instrText xml:space="preserve"> \* MERGEFORMAT </w:instrText>
      </w:r>
      <w:r w:rsidR="00522DFB">
        <w:rPr>
          <w:lang w:eastAsia="zh-CN"/>
        </w:rPr>
      </w:r>
      <w:r w:rsidR="00522DFB">
        <w:rPr>
          <w:lang w:eastAsia="zh-CN"/>
        </w:rPr>
        <w:fldChar w:fldCharType="separate"/>
      </w:r>
      <w:r w:rsidR="00522DFB">
        <w:t xml:space="preserve">Figure </w:t>
      </w:r>
      <w:r w:rsidR="00522DFB">
        <w:rPr>
          <w:noProof/>
        </w:rPr>
        <w:t>2</w:t>
      </w:r>
      <w:r w:rsidR="00522DFB">
        <w:noBreakHyphen/>
      </w:r>
      <w:r w:rsidR="00522DFB">
        <w:rPr>
          <w:noProof/>
        </w:rPr>
        <w:t>9</w:t>
      </w:r>
      <w:r w:rsidR="00522DFB">
        <w:rPr>
          <w:lang w:eastAsia="zh-CN"/>
        </w:rPr>
        <w:fldChar w:fldCharType="end"/>
      </w:r>
      <w:r>
        <w:rPr>
          <w:lang w:eastAsia="zh-CN"/>
        </w:rPr>
        <w:t xml:space="preserve">, we can easily see: </w:t>
      </w:r>
    </w:p>
    <w:p w14:paraId="6EADB2A0" w14:textId="631958E8" w:rsidR="005D3919" w:rsidRPr="005D3919" w:rsidRDefault="005D3919" w:rsidP="00F50C28">
      <w:pPr>
        <w:keepNext/>
        <w:spacing w:line="360" w:lineRule="auto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β=φ+θ</m:t>
          </m:r>
        </m:oMath>
      </m:oMathPara>
    </w:p>
    <w:p w14:paraId="2F6F1BF6" w14:textId="062C602A" w:rsidR="005D3919" w:rsidRDefault="008F00E2" w:rsidP="001D317D">
      <w:pPr>
        <w:pStyle w:val="ac"/>
        <w:jc w:val="right"/>
      </w:pPr>
      <w:bookmarkStart w:id="87" w:name="_Toc70104963"/>
      <w:bookmarkStart w:id="88" w:name="_Toc70106815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20</w:t>
        </w:r>
      </w:fldSimple>
      <w:bookmarkEnd w:id="87"/>
      <w:r>
        <w:rPr>
          <w:noProof/>
        </w:rPr>
        <w:t>)</w:t>
      </w:r>
      <w:bookmarkEnd w:id="88"/>
    </w:p>
    <w:p w14:paraId="5E7494EB" w14:textId="38FB6E6A" w:rsidR="005D3919" w:rsidRDefault="005D3919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mbining these equations and </w:t>
      </w:r>
      <w:proofErr w:type="gramStart"/>
      <w:r>
        <w:rPr>
          <w:lang w:eastAsia="zh-CN"/>
        </w:rPr>
        <w:t>Grating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69735034 \h </w:instrText>
      </w:r>
      <w:r w:rsidR="00F50C28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Equation </w:t>
      </w:r>
      <w:r>
        <w:rPr>
          <w:noProof/>
        </w:rPr>
        <w:t>2</w:t>
      </w:r>
      <w:r>
        <w:noBreakHyphen/>
      </w:r>
      <w:r>
        <w:rPr>
          <w:noProof/>
        </w:rPr>
        <w:t>9</w:t>
      </w:r>
      <w:r>
        <w:rPr>
          <w:lang w:eastAsia="zh-CN"/>
        </w:rPr>
        <w:fldChar w:fldCharType="end"/>
      </w:r>
      <w:r>
        <w:rPr>
          <w:lang w:eastAsia="zh-CN"/>
        </w:rPr>
        <w:t>, we have:</w:t>
      </w:r>
    </w:p>
    <w:p w14:paraId="04AC80BF" w14:textId="16A7A9F2" w:rsidR="005D3919" w:rsidRPr="005D3919" w:rsidRDefault="005D3919" w:rsidP="00F50C28">
      <w:pPr>
        <w:keepNext/>
        <w:spacing w:line="360" w:lineRule="auto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λ=d*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sinα+</m:t>
              </m:r>
              <m:func>
                <m:funcPr>
                  <m:ctrlPr>
                    <w:rPr>
                      <w:rFonts w:ascii="Cambria Math" w:hAnsi="Cambria Math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in</m:t>
                  </m: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∆x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F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  <w:lang w:eastAsia="zh-CN"/>
                        </w:rPr>
                        <m:t>-φ</m:t>
                      </m:r>
                    </m:e>
                  </m:d>
                </m:e>
              </m:func>
            </m:num>
            <m:den>
              <m:r>
                <w:rPr>
                  <w:rFonts w:ascii="Cambria Math" w:hAnsi="Cambria Math"/>
                  <w:lang w:eastAsia="zh-CN"/>
                </w:rPr>
                <m:t>k</m:t>
              </m:r>
            </m:den>
          </m:f>
        </m:oMath>
      </m:oMathPara>
    </w:p>
    <w:p w14:paraId="6D123505" w14:textId="07FE331E" w:rsidR="005D3919" w:rsidRDefault="008F00E2" w:rsidP="001D317D">
      <w:pPr>
        <w:pStyle w:val="ac"/>
        <w:jc w:val="right"/>
      </w:pPr>
      <w:bookmarkStart w:id="89" w:name="_Toc70104964"/>
      <w:bookmarkStart w:id="90" w:name="_Ref69857868"/>
      <w:bookmarkStart w:id="91" w:name="_Toc70106816"/>
      <w:bookmarkEnd w:id="45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21</w:t>
        </w:r>
      </w:fldSimple>
      <w:bookmarkEnd w:id="89"/>
      <w:bookmarkEnd w:id="90"/>
      <w:r>
        <w:rPr>
          <w:noProof/>
        </w:rPr>
        <w:t>)</w:t>
      </w:r>
      <w:bookmarkEnd w:id="91"/>
    </w:p>
    <w:p w14:paraId="3B4B48BE" w14:textId="7247E8BF" w:rsidR="005D3919" w:rsidRDefault="005D3919" w:rsidP="00F50C28">
      <w:pPr>
        <w:spacing w:line="360" w:lineRule="auto"/>
        <w:jc w:val="both"/>
      </w:pPr>
      <w:r w:rsidRPr="005D3919">
        <w:t>At this point</w:t>
      </w:r>
      <w:r>
        <w:t xml:space="preserve">, we find the linear distribution </w:t>
      </w:r>
      <w:r w:rsidR="00627A7B">
        <w:t>equation of the spectrometer.</w:t>
      </w:r>
    </w:p>
    <w:p w14:paraId="4BB8C98B" w14:textId="77777777" w:rsidR="00627A7B" w:rsidRPr="005D3919" w:rsidRDefault="00627A7B" w:rsidP="00F50C28">
      <w:pPr>
        <w:spacing w:line="360" w:lineRule="auto"/>
      </w:pPr>
    </w:p>
    <w:p w14:paraId="27B58A74" w14:textId="3E058CA9" w:rsidR="00010300" w:rsidRDefault="00050F66" w:rsidP="00F50C28">
      <w:pPr>
        <w:pStyle w:val="2"/>
        <w:numPr>
          <w:ilvl w:val="1"/>
          <w:numId w:val="2"/>
        </w:numPr>
        <w:spacing w:line="360" w:lineRule="auto"/>
        <w:rPr>
          <w:lang w:eastAsia="zh-CN"/>
        </w:rPr>
      </w:pPr>
      <w:bookmarkStart w:id="92" w:name="_Toc70120113"/>
      <w:r>
        <w:t>Colo</w:t>
      </w:r>
      <w:r>
        <w:rPr>
          <w:lang w:eastAsia="zh-CN"/>
        </w:rPr>
        <w:t xml:space="preserve">ur </w:t>
      </w:r>
      <w:r>
        <w:rPr>
          <w:rFonts w:hint="eastAsia"/>
          <w:lang w:eastAsia="zh-CN"/>
        </w:rPr>
        <w:t>Space</w:t>
      </w:r>
      <w:r>
        <w:rPr>
          <w:lang w:eastAsia="zh-CN"/>
        </w:rPr>
        <w:t xml:space="preserve"> </w:t>
      </w:r>
      <w:r w:rsidR="005C67F3">
        <w:rPr>
          <w:lang w:eastAsia="zh-CN"/>
        </w:rPr>
        <w:t>Standard</w:t>
      </w:r>
      <w:bookmarkEnd w:id="92"/>
    </w:p>
    <w:p w14:paraId="45F4619D" w14:textId="2B59B5A3" w:rsidR="00952F33" w:rsidRDefault="006A2D5A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he </w:t>
      </w:r>
      <w:r w:rsidR="00D823B7">
        <w:rPr>
          <w:lang w:eastAsia="zh-CN"/>
        </w:rPr>
        <w:t xml:space="preserve">light spectrum in the physical world is </w:t>
      </w:r>
      <w:r w:rsidR="002F6096">
        <w:rPr>
          <w:lang w:eastAsia="zh-CN"/>
        </w:rPr>
        <w:t>continuous</w:t>
      </w:r>
      <w:r w:rsidR="00B706CD">
        <w:rPr>
          <w:lang w:eastAsia="zh-CN"/>
        </w:rPr>
        <w:t xml:space="preserve"> which means the</w:t>
      </w:r>
      <w:r w:rsidR="00A9762D">
        <w:rPr>
          <w:lang w:eastAsia="zh-CN"/>
        </w:rPr>
        <w:t>re are</w:t>
      </w:r>
      <w:r w:rsidR="00B706CD">
        <w:rPr>
          <w:lang w:eastAsia="zh-CN"/>
        </w:rPr>
        <w:t xml:space="preserve"> </w:t>
      </w:r>
      <w:r w:rsidR="00B706CD" w:rsidRPr="00A26BC1">
        <w:rPr>
          <w:lang w:eastAsia="zh-CN"/>
        </w:rPr>
        <w:t xml:space="preserve">infinite </w:t>
      </w:r>
      <w:r w:rsidR="000E33EE" w:rsidRPr="00A26BC1">
        <w:rPr>
          <w:lang w:eastAsia="zh-CN"/>
        </w:rPr>
        <w:t>number</w:t>
      </w:r>
      <w:r w:rsidR="000E33EE">
        <w:rPr>
          <w:lang w:eastAsia="zh-CN"/>
        </w:rPr>
        <w:t xml:space="preserve"> of the spectrum line</w:t>
      </w:r>
      <w:r w:rsidR="000007DD">
        <w:rPr>
          <w:lang w:eastAsia="zh-CN"/>
        </w:rPr>
        <w:t xml:space="preserve"> in just one beams of light</w:t>
      </w:r>
      <w:r w:rsidR="000E33EE">
        <w:rPr>
          <w:lang w:eastAsia="zh-CN"/>
        </w:rPr>
        <w:t xml:space="preserve">. If we ever want to log this </w:t>
      </w:r>
      <w:r w:rsidR="00CF3609">
        <w:rPr>
          <w:lang w:eastAsia="zh-CN"/>
        </w:rPr>
        <w:t>light information</w:t>
      </w:r>
      <w:r w:rsidR="002E35E1">
        <w:rPr>
          <w:lang w:eastAsia="zh-CN"/>
        </w:rPr>
        <w:t>, we need to store the infinite number</w:t>
      </w:r>
      <w:r w:rsidR="001872F4">
        <w:rPr>
          <w:lang w:eastAsia="zh-CN"/>
        </w:rPr>
        <w:t xml:space="preserve"> of spectrum line and their intensity which is not acceptable in any digital system. </w:t>
      </w:r>
      <w:r w:rsidR="00BA554D">
        <w:rPr>
          <w:lang w:eastAsia="zh-CN"/>
        </w:rPr>
        <w:t xml:space="preserve">However, </w:t>
      </w:r>
      <w:r w:rsidR="004D6F7D">
        <w:rPr>
          <w:lang w:eastAsia="zh-CN"/>
        </w:rPr>
        <w:t>the hum</w:t>
      </w:r>
      <w:r w:rsidR="00CF6446">
        <w:rPr>
          <w:lang w:eastAsia="zh-CN"/>
        </w:rPr>
        <w:t xml:space="preserve">an eye </w:t>
      </w:r>
      <w:r w:rsidR="00787733">
        <w:rPr>
          <w:lang w:eastAsia="zh-CN"/>
        </w:rPr>
        <w:t>does not do</w:t>
      </w:r>
      <w:r w:rsidR="00CF6446">
        <w:rPr>
          <w:lang w:eastAsia="zh-CN"/>
        </w:rPr>
        <w:t xml:space="preserve"> it either, </w:t>
      </w:r>
      <w:r w:rsidR="00C26266">
        <w:rPr>
          <w:lang w:eastAsia="zh-CN"/>
        </w:rPr>
        <w:t xml:space="preserve">there are only 3 </w:t>
      </w:r>
      <w:r w:rsidR="00A24202">
        <w:rPr>
          <w:lang w:eastAsia="zh-CN"/>
        </w:rPr>
        <w:t xml:space="preserve">types of </w:t>
      </w:r>
      <w:r w:rsidR="008E6AEE" w:rsidRPr="008E6AEE">
        <w:rPr>
          <w:lang w:eastAsia="zh-CN"/>
        </w:rPr>
        <w:t>cone cell</w:t>
      </w:r>
      <w:r w:rsidR="00752737">
        <w:rPr>
          <w:lang w:eastAsia="zh-CN"/>
        </w:rPr>
        <w:t>s</w:t>
      </w:r>
      <w:r w:rsidR="008E6AEE">
        <w:rPr>
          <w:lang w:eastAsia="zh-CN"/>
        </w:rPr>
        <w:t xml:space="preserve"> on </w:t>
      </w:r>
      <w:r w:rsidR="00752737">
        <w:rPr>
          <w:lang w:eastAsia="zh-CN"/>
        </w:rPr>
        <w:t xml:space="preserve">the </w:t>
      </w:r>
      <w:r w:rsidR="008E6AEE">
        <w:rPr>
          <w:lang w:eastAsia="zh-CN"/>
        </w:rPr>
        <w:t>human retina</w:t>
      </w:r>
      <w:r w:rsidR="00A366A7">
        <w:rPr>
          <w:lang w:eastAsia="zh-CN"/>
        </w:rPr>
        <w:t xml:space="preserve"> and each of them has </w:t>
      </w:r>
      <w:r w:rsidR="00752737">
        <w:rPr>
          <w:lang w:eastAsia="zh-CN"/>
        </w:rPr>
        <w:t>an</w:t>
      </w:r>
      <w:r w:rsidR="00A366A7">
        <w:rPr>
          <w:lang w:eastAsia="zh-CN"/>
        </w:rPr>
        <w:t xml:space="preserve"> identical spectrum sensitivity.</w:t>
      </w:r>
      <w:r w:rsidR="00BE6FBE">
        <w:rPr>
          <w:lang w:eastAsia="zh-CN"/>
        </w:rPr>
        <w:t xml:space="preserve"> So, it is possible to us</w:t>
      </w:r>
      <w:r w:rsidR="00752737">
        <w:rPr>
          <w:lang w:eastAsia="zh-CN"/>
        </w:rPr>
        <w:t>e</w:t>
      </w:r>
      <w:r w:rsidR="00BE6FBE">
        <w:rPr>
          <w:lang w:eastAsia="zh-CN"/>
        </w:rPr>
        <w:t xml:space="preserve"> </w:t>
      </w:r>
      <w:r w:rsidR="00853774">
        <w:rPr>
          <w:lang w:eastAsia="zh-CN"/>
        </w:rPr>
        <w:t xml:space="preserve">a </w:t>
      </w:r>
      <w:r w:rsidR="00787733">
        <w:rPr>
          <w:lang w:eastAsia="zh-CN"/>
        </w:rPr>
        <w:t>3-dimensional</w:t>
      </w:r>
      <w:r w:rsidR="00853774">
        <w:rPr>
          <w:lang w:eastAsia="zh-CN"/>
        </w:rPr>
        <w:t xml:space="preserve"> vector of the infinite spectrum’s </w:t>
      </w:r>
      <w:r w:rsidR="00787733" w:rsidRPr="00787733">
        <w:rPr>
          <w:lang w:eastAsia="zh-CN"/>
        </w:rPr>
        <w:t>projection</w:t>
      </w:r>
      <w:r w:rsidR="00787733">
        <w:rPr>
          <w:lang w:eastAsia="zh-CN"/>
        </w:rPr>
        <w:t xml:space="preserve"> to fully recode </w:t>
      </w:r>
      <w:r w:rsidR="00A179F9">
        <w:rPr>
          <w:lang w:eastAsia="zh-CN"/>
        </w:rPr>
        <w:t xml:space="preserve">and </w:t>
      </w:r>
      <w:r w:rsidR="00A179F9" w:rsidRPr="00A179F9">
        <w:rPr>
          <w:lang w:eastAsia="zh-CN"/>
        </w:rPr>
        <w:t>reprodu</w:t>
      </w:r>
      <w:r w:rsidR="00A179F9">
        <w:rPr>
          <w:lang w:eastAsia="zh-CN"/>
        </w:rPr>
        <w:t>ce the intensity and colo</w:t>
      </w:r>
      <w:r w:rsidR="00410118">
        <w:rPr>
          <w:lang w:eastAsia="zh-CN"/>
        </w:rPr>
        <w:t>u</w:t>
      </w:r>
      <w:r w:rsidR="00A179F9">
        <w:rPr>
          <w:lang w:eastAsia="zh-CN"/>
        </w:rPr>
        <w:t xml:space="preserve">r information that human eyes </w:t>
      </w:r>
      <w:r w:rsidR="00B85EAD">
        <w:rPr>
          <w:lang w:eastAsia="zh-CN"/>
        </w:rPr>
        <w:t xml:space="preserve">could </w:t>
      </w:r>
      <w:r w:rsidR="00B85EAD" w:rsidRPr="00B85EAD">
        <w:rPr>
          <w:lang w:eastAsia="zh-CN"/>
        </w:rPr>
        <w:t>distinguish</w:t>
      </w:r>
      <w:r w:rsidR="00B85EAD">
        <w:rPr>
          <w:lang w:eastAsia="zh-CN"/>
        </w:rPr>
        <w:t xml:space="preserve">. </w:t>
      </w:r>
      <w:r w:rsidR="003E53D2">
        <w:rPr>
          <w:lang w:eastAsia="zh-CN"/>
        </w:rPr>
        <w:t xml:space="preserve">This 3-dimensional </w:t>
      </w:r>
      <w:r w:rsidR="000E450B">
        <w:rPr>
          <w:lang w:eastAsia="zh-CN"/>
        </w:rPr>
        <w:t>vector space is called the colo</w:t>
      </w:r>
      <w:r w:rsidR="00410118">
        <w:rPr>
          <w:lang w:eastAsia="zh-CN"/>
        </w:rPr>
        <w:t>u</w:t>
      </w:r>
      <w:r w:rsidR="000E450B">
        <w:rPr>
          <w:lang w:eastAsia="zh-CN"/>
        </w:rPr>
        <w:t>r space, and the</w:t>
      </w:r>
      <w:r w:rsidR="00874D22">
        <w:rPr>
          <w:lang w:eastAsia="zh-CN"/>
        </w:rPr>
        <w:t xml:space="preserve">re are </w:t>
      </w:r>
      <w:r w:rsidR="004B1FBE" w:rsidRPr="004B1FBE">
        <w:rPr>
          <w:lang w:eastAsia="zh-CN"/>
        </w:rPr>
        <w:t>various</w:t>
      </w:r>
      <w:r w:rsidR="004B1FBE">
        <w:rPr>
          <w:lang w:eastAsia="zh-CN"/>
        </w:rPr>
        <w:t xml:space="preserve"> </w:t>
      </w:r>
      <w:r w:rsidR="00874D22">
        <w:rPr>
          <w:lang w:eastAsia="zh-CN"/>
        </w:rPr>
        <w:t>standards of it.</w:t>
      </w:r>
    </w:p>
    <w:p w14:paraId="4561EEB1" w14:textId="0E88C89D" w:rsidR="00874D22" w:rsidRDefault="00874D22" w:rsidP="00F50C28">
      <w:pPr>
        <w:spacing w:line="360" w:lineRule="auto"/>
        <w:rPr>
          <w:lang w:eastAsia="zh-CN"/>
        </w:rPr>
      </w:pPr>
    </w:p>
    <w:p w14:paraId="3084E283" w14:textId="5C812533" w:rsidR="00D86F67" w:rsidRDefault="00D86F67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 xml:space="preserve">owever, </w:t>
      </w:r>
      <w:r w:rsidR="001666EF">
        <w:rPr>
          <w:lang w:eastAsia="zh-CN"/>
        </w:rPr>
        <w:t xml:space="preserve">in this spectrometer design, we do not </w:t>
      </w:r>
      <w:r w:rsidR="000C50B5">
        <w:rPr>
          <w:lang w:eastAsia="zh-CN"/>
        </w:rPr>
        <w:t>need the colo</w:t>
      </w:r>
      <w:r w:rsidR="00410118">
        <w:rPr>
          <w:lang w:eastAsia="zh-CN"/>
        </w:rPr>
        <w:t>u</w:t>
      </w:r>
      <w:r w:rsidR="000C50B5">
        <w:rPr>
          <w:lang w:eastAsia="zh-CN"/>
        </w:rPr>
        <w:t>r information, and it even causes the problem</w:t>
      </w:r>
      <w:r w:rsidR="006E3D3F">
        <w:rPr>
          <w:lang w:eastAsia="zh-CN"/>
        </w:rPr>
        <w:t xml:space="preserve"> </w:t>
      </w:r>
      <w:r w:rsidR="008D4E71">
        <w:rPr>
          <w:lang w:eastAsia="zh-CN"/>
        </w:rPr>
        <w:t>on</w:t>
      </w:r>
      <w:r w:rsidR="006E3D3F">
        <w:rPr>
          <w:lang w:eastAsia="zh-CN"/>
        </w:rPr>
        <w:t xml:space="preserve"> recovering the luminance information</w:t>
      </w:r>
      <w:r w:rsidR="004764E1">
        <w:rPr>
          <w:lang w:eastAsia="zh-CN"/>
        </w:rPr>
        <w:t xml:space="preserve">, because they </w:t>
      </w:r>
      <w:proofErr w:type="gramStart"/>
      <w:r w:rsidR="00401921">
        <w:rPr>
          <w:lang w:eastAsia="zh-CN"/>
        </w:rPr>
        <w:t>are usually been</w:t>
      </w:r>
      <w:proofErr w:type="gramEnd"/>
      <w:r w:rsidR="004764E1">
        <w:rPr>
          <w:lang w:eastAsia="zh-CN"/>
        </w:rPr>
        <w:t xml:space="preserve"> </w:t>
      </w:r>
      <w:r w:rsidR="00C7367E">
        <w:rPr>
          <w:lang w:eastAsia="zh-CN"/>
        </w:rPr>
        <w:t>l</w:t>
      </w:r>
      <w:r w:rsidR="00C7367E" w:rsidRPr="00C7367E">
        <w:rPr>
          <w:lang w:eastAsia="zh-CN"/>
        </w:rPr>
        <w:t>inear</w:t>
      </w:r>
      <w:r w:rsidR="000302C5">
        <w:rPr>
          <w:lang w:eastAsia="zh-CN"/>
        </w:rPr>
        <w:t>ly</w:t>
      </w:r>
      <w:r w:rsidR="00C7367E" w:rsidRPr="00C7367E">
        <w:rPr>
          <w:lang w:eastAsia="zh-CN"/>
        </w:rPr>
        <w:t xml:space="preserve"> </w:t>
      </w:r>
      <w:r w:rsidR="000302C5">
        <w:rPr>
          <w:lang w:eastAsia="zh-CN"/>
        </w:rPr>
        <w:t xml:space="preserve">or </w:t>
      </w:r>
      <w:r w:rsidR="000302C5" w:rsidRPr="000302C5">
        <w:rPr>
          <w:lang w:eastAsia="zh-CN"/>
        </w:rPr>
        <w:t>non-linear</w:t>
      </w:r>
      <w:r w:rsidR="000302C5">
        <w:rPr>
          <w:lang w:eastAsia="zh-CN"/>
        </w:rPr>
        <w:t xml:space="preserve">ly </w:t>
      </w:r>
      <w:r w:rsidR="00C7367E" w:rsidRPr="00C7367E">
        <w:rPr>
          <w:lang w:eastAsia="zh-CN"/>
        </w:rPr>
        <w:t>transform</w:t>
      </w:r>
      <w:r w:rsidR="00C7367E">
        <w:rPr>
          <w:lang w:eastAsia="zh-CN"/>
        </w:rPr>
        <w:t>ed</w:t>
      </w:r>
      <w:r w:rsidR="000302C5">
        <w:rPr>
          <w:lang w:eastAsia="zh-CN"/>
        </w:rPr>
        <w:t xml:space="preserve">. </w:t>
      </w:r>
      <w:r w:rsidR="00401921">
        <w:rPr>
          <w:lang w:eastAsia="zh-CN"/>
        </w:rPr>
        <w:t xml:space="preserve">So, it is important to fully understand these standards and </w:t>
      </w:r>
      <w:r w:rsidR="003F24A7">
        <w:rPr>
          <w:lang w:eastAsia="zh-CN"/>
        </w:rPr>
        <w:t xml:space="preserve">find the </w:t>
      </w:r>
      <w:r w:rsidR="003F24A7" w:rsidRPr="003F24A7">
        <w:rPr>
          <w:lang w:eastAsia="zh-CN"/>
        </w:rPr>
        <w:t>algorithm</w:t>
      </w:r>
      <w:r w:rsidR="003F24A7">
        <w:rPr>
          <w:lang w:eastAsia="zh-CN"/>
        </w:rPr>
        <w:t xml:space="preserve"> to </w:t>
      </w:r>
      <w:r w:rsidR="003F24A7" w:rsidRPr="003F24A7">
        <w:rPr>
          <w:lang w:eastAsia="zh-CN"/>
        </w:rPr>
        <w:t>inverse</w:t>
      </w:r>
      <w:r w:rsidR="003F24A7">
        <w:rPr>
          <w:lang w:eastAsia="zh-CN"/>
        </w:rPr>
        <w:t>ly</w:t>
      </w:r>
      <w:r w:rsidR="003F24A7" w:rsidRPr="003F24A7">
        <w:rPr>
          <w:lang w:eastAsia="zh-CN"/>
        </w:rPr>
        <w:t xml:space="preserve"> transform</w:t>
      </w:r>
      <w:r w:rsidR="009F0DF8">
        <w:rPr>
          <w:lang w:eastAsia="zh-CN"/>
        </w:rPr>
        <w:t xml:space="preserve"> the vector back to luminance.</w:t>
      </w:r>
    </w:p>
    <w:p w14:paraId="66B89E28" w14:textId="77777777" w:rsidR="009F0DF8" w:rsidRPr="00952F33" w:rsidRDefault="009F0DF8" w:rsidP="00F50C28">
      <w:pPr>
        <w:spacing w:line="360" w:lineRule="auto"/>
        <w:rPr>
          <w:lang w:eastAsia="zh-CN"/>
        </w:rPr>
      </w:pPr>
    </w:p>
    <w:p w14:paraId="7FA67A24" w14:textId="2DCE3BEA" w:rsidR="00067598" w:rsidRDefault="00ED1FE9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93" w:name="_Toc70120114"/>
      <w:r>
        <w:rPr>
          <w:lang w:eastAsia="zh-CN"/>
        </w:rPr>
        <w:t>s</w:t>
      </w:r>
      <w:r w:rsidR="00067598">
        <w:rPr>
          <w:lang w:eastAsia="zh-CN"/>
        </w:rPr>
        <w:t>RGB Standard</w:t>
      </w:r>
      <w:bookmarkEnd w:id="93"/>
    </w:p>
    <w:p w14:paraId="30A8B52F" w14:textId="5820AB19" w:rsidR="00067598" w:rsidRDefault="00EB7D4C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S</w:t>
      </w:r>
      <w:r w:rsidRPr="00EB7D4C">
        <w:rPr>
          <w:lang w:eastAsia="zh-CN"/>
        </w:rPr>
        <w:t>tandard Red Green Blue</w:t>
      </w:r>
      <w:r>
        <w:rPr>
          <w:lang w:eastAsia="zh-CN"/>
        </w:rPr>
        <w:t xml:space="preserve"> colour space</w:t>
      </w:r>
      <w:r w:rsidR="00ED1FE9">
        <w:rPr>
          <w:lang w:eastAsia="zh-CN"/>
        </w:rPr>
        <w:t xml:space="preserve"> (sRGB)</w:t>
      </w:r>
      <w:r w:rsidR="00681612">
        <w:rPr>
          <w:lang w:eastAsia="zh-CN"/>
        </w:rPr>
        <w:t xml:space="preserve"> was developed by </w:t>
      </w:r>
      <w:r w:rsidR="00220645">
        <w:rPr>
          <w:lang w:eastAsia="zh-CN"/>
        </w:rPr>
        <w:t xml:space="preserve">HP and </w:t>
      </w:r>
      <w:r w:rsidR="00972417">
        <w:rPr>
          <w:lang w:eastAsia="zh-CN"/>
        </w:rPr>
        <w:t xml:space="preserve">Microsoft </w:t>
      </w:r>
      <w:r w:rsidR="00BB1809" w:rsidRPr="00BB1809">
        <w:rPr>
          <w:lang w:eastAsia="zh-CN"/>
        </w:rPr>
        <w:t xml:space="preserve">cooperatively </w:t>
      </w:r>
      <w:r w:rsidR="00972417">
        <w:rPr>
          <w:lang w:eastAsia="zh-CN"/>
        </w:rPr>
        <w:t>in 1996</w:t>
      </w:r>
      <w:r w:rsidR="00BB1809">
        <w:rPr>
          <w:lang w:eastAsia="zh-CN"/>
        </w:rPr>
        <w:t xml:space="preserve">. It </w:t>
      </w:r>
      <w:r w:rsidR="00F86B24">
        <w:rPr>
          <w:lang w:eastAsia="zh-CN"/>
        </w:rPr>
        <w:t>was</w:t>
      </w:r>
      <w:r w:rsidR="00FB311C">
        <w:rPr>
          <w:lang w:eastAsia="zh-CN"/>
        </w:rPr>
        <w:t xml:space="preserve"> designed to be used </w:t>
      </w:r>
      <w:r w:rsidR="00B67F22">
        <w:rPr>
          <w:lang w:eastAsia="zh-CN"/>
        </w:rPr>
        <w:t>on</w:t>
      </w:r>
      <w:r w:rsidR="008D4E71">
        <w:rPr>
          <w:lang w:eastAsia="zh-CN"/>
        </w:rPr>
        <w:t xml:space="preserve"> the </w:t>
      </w:r>
      <w:r w:rsidR="00B67F22">
        <w:rPr>
          <w:lang w:eastAsia="zh-CN"/>
        </w:rPr>
        <w:t>screen, print and Web development</w:t>
      </w:r>
      <w:r w:rsidR="00F86B24">
        <w:rPr>
          <w:lang w:eastAsia="zh-CN"/>
        </w:rPr>
        <w:t xml:space="preserve">, and it did become </w:t>
      </w:r>
      <w:r w:rsidR="008D4E71">
        <w:rPr>
          <w:lang w:eastAsia="zh-CN"/>
        </w:rPr>
        <w:t xml:space="preserve">the </w:t>
      </w:r>
      <w:r w:rsidR="00F86B24">
        <w:rPr>
          <w:lang w:eastAsia="zh-CN"/>
        </w:rPr>
        <w:t xml:space="preserve">most </w:t>
      </w:r>
      <w:r w:rsidR="00704284">
        <w:rPr>
          <w:lang w:eastAsia="zh-CN"/>
        </w:rPr>
        <w:t>popular colour space and the standard for the media content on the Internet</w:t>
      </w:r>
      <w:r w:rsidR="007C0602">
        <w:rPr>
          <w:lang w:eastAsia="zh-CN"/>
        </w:rPr>
        <w:t>, a</w:t>
      </w:r>
      <w:r w:rsidR="00F337FC">
        <w:rPr>
          <w:lang w:eastAsia="zh-CN"/>
        </w:rPr>
        <w:t>nd m</w:t>
      </w:r>
      <w:r w:rsidR="0087375A">
        <w:rPr>
          <w:lang w:eastAsia="zh-CN"/>
        </w:rPr>
        <w:t>ost digital camera</w:t>
      </w:r>
      <w:r w:rsidR="007C0602">
        <w:rPr>
          <w:lang w:eastAsia="zh-CN"/>
        </w:rPr>
        <w:t>s</w:t>
      </w:r>
      <w:r w:rsidR="0087375A">
        <w:rPr>
          <w:lang w:eastAsia="zh-CN"/>
        </w:rPr>
        <w:t xml:space="preserve"> that we </w:t>
      </w:r>
      <w:r w:rsidR="007C0602">
        <w:rPr>
          <w:lang w:eastAsia="zh-CN"/>
        </w:rPr>
        <w:t>plan</w:t>
      </w:r>
      <w:r w:rsidR="0087375A">
        <w:rPr>
          <w:lang w:eastAsia="zh-CN"/>
        </w:rPr>
        <w:t xml:space="preserve"> to be used in this project </w:t>
      </w:r>
      <w:r w:rsidR="007C0602">
        <w:rPr>
          <w:lang w:eastAsia="zh-CN"/>
        </w:rPr>
        <w:t>are using this standard.</w:t>
      </w:r>
    </w:p>
    <w:p w14:paraId="36E29D1A" w14:textId="77777777" w:rsidR="00C95033" w:rsidRDefault="00E910D3" w:rsidP="00F50C28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107ED2A6" wp14:editId="6B4FA2F3">
            <wp:extent cx="2989645" cy="3304309"/>
            <wp:effectExtent l="0" t="0" r="1270" b="0"/>
            <wp:docPr id="205" name="图片 205" descr="sRGB色彩空间- 维基百科，自由的百科全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RGB色彩空间- 维基百科，自由的百科全书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645" cy="3304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DD03B" w14:textId="345165DB" w:rsidR="00E910D3" w:rsidRDefault="00C95033" w:rsidP="00F50C28">
      <w:pPr>
        <w:pStyle w:val="ac"/>
      </w:pPr>
      <w:bookmarkStart w:id="94" w:name="_Toc70104917"/>
      <w:bookmarkStart w:id="95" w:name="_Toc70109004"/>
      <w:r>
        <w:t xml:space="preserve">Figure </w:t>
      </w:r>
      <w:fldSimple w:instr=" STYLEREF 1 \s ">
        <w:r w:rsidR="00AE42C2">
          <w:rPr>
            <w:noProof/>
          </w:rPr>
          <w:t>2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0</w:t>
        </w:r>
      </w:fldSimple>
      <w:sdt>
        <w:sdtPr>
          <w:id w:val="-1641028670"/>
          <w:citation/>
        </w:sdtPr>
        <w:sdtEndPr/>
        <w:sdtContent>
          <w:r w:rsidR="001B403C">
            <w:fldChar w:fldCharType="begin"/>
          </w:r>
          <w:r w:rsidR="001B403C">
            <w:rPr>
              <w:lang w:eastAsia="zh-CN"/>
            </w:rPr>
            <w:instrText xml:space="preserve"> </w:instrText>
          </w:r>
          <w:r w:rsidR="001B403C">
            <w:rPr>
              <w:rFonts w:hint="eastAsia"/>
              <w:lang w:eastAsia="zh-CN"/>
            </w:rPr>
            <w:instrText>CITATION Ben09 \l 2052</w:instrText>
          </w:r>
          <w:r w:rsidR="001B403C">
            <w:rPr>
              <w:lang w:eastAsia="zh-CN"/>
            </w:rPr>
            <w:instrText xml:space="preserve"> </w:instrText>
          </w:r>
          <w:r w:rsidR="001B403C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10]</w:t>
          </w:r>
          <w:r w:rsidR="001B403C">
            <w:fldChar w:fldCharType="end"/>
          </w:r>
        </w:sdtContent>
      </w:sdt>
      <w:bookmarkEnd w:id="94"/>
      <w:bookmarkEnd w:id="95"/>
    </w:p>
    <w:p w14:paraId="671BD1D4" w14:textId="6B3B5806" w:rsidR="00E910D3" w:rsidRDefault="000C1D16" w:rsidP="00F50C28">
      <w:pPr>
        <w:pStyle w:val="Figurecaption"/>
      </w:pPr>
      <w:r w:rsidRPr="00F50C28">
        <w:t>(</w:t>
      </w:r>
      <w:r w:rsidR="00970EED" w:rsidRPr="00F50C28">
        <w:t xml:space="preserve">The central triangle is the sRGB colour space, and the outer </w:t>
      </w:r>
      <w:r w:rsidR="00A11ADF" w:rsidRPr="00F50C28">
        <w:t>round triangle is CIE XYZ</w:t>
      </w:r>
      <w:r w:rsidRPr="00F50C28">
        <w:t>)</w:t>
      </w:r>
    </w:p>
    <w:p w14:paraId="5EACCB80" w14:textId="77777777" w:rsidR="00F50C28" w:rsidRPr="00F50C28" w:rsidRDefault="00F50C28" w:rsidP="00F50C28">
      <w:pPr>
        <w:pStyle w:val="a6"/>
      </w:pPr>
    </w:p>
    <w:p w14:paraId="1F5EA324" w14:textId="2DB77E60" w:rsidR="00C95033" w:rsidRDefault="008D6682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RGB is not a </w:t>
      </w:r>
      <w:r w:rsidR="006A35EF">
        <w:rPr>
          <w:lang w:eastAsia="zh-CN"/>
        </w:rPr>
        <w:t xml:space="preserve">linear space, </w:t>
      </w:r>
      <w:r w:rsidR="00372874">
        <w:rPr>
          <w:lang w:eastAsia="zh-CN"/>
        </w:rPr>
        <w:t xml:space="preserve">the </w:t>
      </w:r>
      <w:r w:rsidR="00937656">
        <w:rPr>
          <w:lang w:eastAsia="zh-CN"/>
        </w:rPr>
        <w:t>RGB three value</w:t>
      </w:r>
      <w:r w:rsidR="00D03530">
        <w:rPr>
          <w:lang w:eastAsia="zh-CN"/>
        </w:rPr>
        <w:t>s</w:t>
      </w:r>
      <w:r w:rsidR="00937656">
        <w:rPr>
          <w:lang w:eastAsia="zh-CN"/>
        </w:rPr>
        <w:t xml:space="preserve"> ha</w:t>
      </w:r>
      <w:r w:rsidR="00D03530">
        <w:rPr>
          <w:lang w:eastAsia="zh-CN"/>
        </w:rPr>
        <w:t>ve</w:t>
      </w:r>
      <w:r w:rsidR="00937656">
        <w:rPr>
          <w:lang w:eastAsia="zh-CN"/>
        </w:rPr>
        <w:t xml:space="preserve"> been </w:t>
      </w:r>
      <w:r w:rsidR="00D03530">
        <w:rPr>
          <w:lang w:eastAsia="zh-CN"/>
        </w:rPr>
        <w:t>Gamma compressed to save</w:t>
      </w:r>
      <w:r w:rsidR="00082F9B">
        <w:rPr>
          <w:lang w:eastAsia="zh-CN"/>
        </w:rPr>
        <w:t xml:space="preserve"> the stor</w:t>
      </w:r>
      <w:r w:rsidR="008D4E71">
        <w:rPr>
          <w:lang w:eastAsia="zh-CN"/>
        </w:rPr>
        <w:t>ag</w:t>
      </w:r>
      <w:r w:rsidR="00082F9B">
        <w:rPr>
          <w:lang w:eastAsia="zh-CN"/>
        </w:rPr>
        <w:t>e space a</w:t>
      </w:r>
      <w:r w:rsidR="004A39EC">
        <w:rPr>
          <w:lang w:eastAsia="zh-CN"/>
        </w:rPr>
        <w:t xml:space="preserve">nd </w:t>
      </w:r>
      <w:r w:rsidR="004A39EC" w:rsidRPr="004A39EC">
        <w:rPr>
          <w:lang w:eastAsia="zh-CN"/>
        </w:rPr>
        <w:t>dynamic range</w:t>
      </w:r>
      <w:r w:rsidR="004A39EC">
        <w:rPr>
          <w:lang w:eastAsia="zh-CN"/>
        </w:rPr>
        <w:t xml:space="preserve"> because human eyes do not ha</w:t>
      </w:r>
      <w:r w:rsidR="0020385E">
        <w:rPr>
          <w:lang w:eastAsia="zh-CN"/>
        </w:rPr>
        <w:t xml:space="preserve">ve linear sensitivity on luminance. </w:t>
      </w:r>
      <w:r w:rsidR="002B5CAE">
        <w:rPr>
          <w:lang w:eastAsia="zh-CN"/>
        </w:rPr>
        <w:t xml:space="preserve">So, to recovery the original luminance information, we need to </w:t>
      </w:r>
      <w:r w:rsidR="00E363FB">
        <w:rPr>
          <w:lang w:eastAsia="zh-CN"/>
        </w:rPr>
        <w:t xml:space="preserve">first </w:t>
      </w:r>
      <w:r w:rsidR="0054039C">
        <w:rPr>
          <w:lang w:eastAsia="zh-CN"/>
        </w:rPr>
        <w:t xml:space="preserve">do the </w:t>
      </w:r>
      <w:r w:rsidR="0054039C" w:rsidRPr="0054039C">
        <w:rPr>
          <w:lang w:eastAsia="zh-CN"/>
        </w:rPr>
        <w:t>inverse operation</w:t>
      </w:r>
      <w:r w:rsidR="0054039C">
        <w:rPr>
          <w:lang w:eastAsia="zh-CN"/>
        </w:rPr>
        <w:t xml:space="preserve"> to decompress it and transform</w:t>
      </w:r>
      <w:r w:rsidR="008459A3">
        <w:rPr>
          <w:lang w:eastAsia="zh-CN"/>
        </w:rPr>
        <w:t xml:space="preserve"> it </w:t>
      </w:r>
      <w:r w:rsidR="008D4E71">
        <w:rPr>
          <w:lang w:eastAsia="zh-CN"/>
        </w:rPr>
        <w:t>to</w:t>
      </w:r>
      <w:r w:rsidR="008459A3">
        <w:rPr>
          <w:lang w:eastAsia="zh-CN"/>
        </w:rPr>
        <w:t xml:space="preserve"> a linear space.</w:t>
      </w:r>
      <w:r w:rsidR="00BC424E">
        <w:rPr>
          <w:lang w:eastAsia="zh-CN"/>
        </w:rPr>
        <w:t xml:space="preserve"> The following equation is for the Gamma decompressing.</w:t>
      </w:r>
    </w:p>
    <w:p w14:paraId="7AD34DAC" w14:textId="527A7403" w:rsidR="002F078A" w:rsidRPr="002F078A" w:rsidRDefault="00016640" w:rsidP="00F50C28">
      <w:pPr>
        <w:keepNext/>
        <w:spacing w:line="360" w:lineRule="auto"/>
        <w:rPr>
          <w:lang w:eastAsia="zh-CN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γ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u</m:t>
              </m: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25u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23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 xml:space="preserve">,u≤0.04045 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00u+1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11</m:t>
                          </m:r>
                        </m:den>
                      </m:f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5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hint="eastAsia"/>
                      <w:lang w:eastAsia="zh-CN"/>
                    </w:rPr>
                    <m:t>，</m:t>
                  </m:r>
                  <m:r>
                    <w:rPr>
                      <w:rFonts w:ascii="Cambria Math" w:hAnsi="Cambria Math" w:hint="eastAsia"/>
                      <w:lang w:eastAsia="zh-CN"/>
                    </w:rPr>
                    <m:t>ot</m:t>
                  </m:r>
                  <m:r>
                    <w:rPr>
                      <w:rFonts w:ascii="Cambria Math" w:eastAsia="MS Mincho" w:hAnsi="Cambria Math" w:cs="MS Mincho"/>
                      <w:lang w:eastAsia="zh-CN"/>
                    </w:rPr>
                    <m:t>h</m:t>
                  </m:r>
                  <m:r>
                    <w:rPr>
                      <w:rFonts w:ascii="Cambria Math" w:hAnsi="Cambria Math" w:hint="eastAsia"/>
                      <w:lang w:eastAsia="zh-CN"/>
                    </w:rPr>
                    <m:t>er</m:t>
                  </m:r>
                  <m:r>
                    <w:rPr>
                      <w:rFonts w:ascii="Cambria Math" w:hAnsi="Cambria Math"/>
                      <w:lang w:eastAsia="zh-CN"/>
                    </w:rPr>
                    <m:t>wise</m:t>
                  </m:r>
                </m:e>
              </m:eqArr>
            </m:e>
          </m:d>
        </m:oMath>
      </m:oMathPara>
    </w:p>
    <w:p w14:paraId="21AC11FE" w14:textId="47F41871" w:rsidR="00C95408" w:rsidRDefault="008F00E2" w:rsidP="00F50C28">
      <w:pPr>
        <w:pStyle w:val="ac"/>
        <w:jc w:val="right"/>
      </w:pPr>
      <w:bookmarkStart w:id="96" w:name="_Ref69777698"/>
      <w:bookmarkStart w:id="97" w:name="_Toc70104965"/>
      <w:bookmarkStart w:id="98" w:name="_Toc70106817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22</w:t>
        </w:r>
      </w:fldSimple>
      <w:bookmarkEnd w:id="96"/>
      <w:r>
        <w:rPr>
          <w:noProof/>
        </w:rPr>
        <w:t>)</w:t>
      </w:r>
      <w:sdt>
        <w:sdtPr>
          <w:rPr>
            <w:noProof/>
          </w:rPr>
          <w:id w:val="1588423320"/>
          <w:citation/>
        </w:sdtPr>
        <w:sdtEndPr/>
        <w:sdtContent>
          <w:r w:rsidR="009C6B79">
            <w:rPr>
              <w:noProof/>
            </w:rPr>
            <w:fldChar w:fldCharType="begin"/>
          </w:r>
          <w:r w:rsidR="009C6B79">
            <w:rPr>
              <w:noProof/>
              <w:lang w:eastAsia="zh-CN"/>
            </w:rPr>
            <w:instrText xml:space="preserve"> </w:instrText>
          </w:r>
          <w:r w:rsidR="009C6B79">
            <w:rPr>
              <w:rFonts w:hint="eastAsia"/>
              <w:noProof/>
              <w:lang w:eastAsia="zh-CN"/>
            </w:rPr>
            <w:instrText>CITATION Int99 \l 2052</w:instrText>
          </w:r>
          <w:r w:rsidR="009C6B79">
            <w:rPr>
              <w:noProof/>
              <w:lang w:eastAsia="zh-CN"/>
            </w:rPr>
            <w:instrText xml:space="preserve"> </w:instrText>
          </w:r>
          <w:r w:rsidR="009C6B79">
            <w:rPr>
              <w:noProof/>
            </w:rPr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11]</w:t>
          </w:r>
          <w:r w:rsidR="009C6B79">
            <w:rPr>
              <w:noProof/>
            </w:rPr>
            <w:fldChar w:fldCharType="end"/>
          </w:r>
        </w:sdtContent>
      </w:sdt>
      <w:bookmarkEnd w:id="97"/>
      <w:bookmarkEnd w:id="98"/>
    </w:p>
    <w:p w14:paraId="1FF6368A" w14:textId="138E253F" w:rsidR="002F078A" w:rsidRPr="00F50C28" w:rsidRDefault="00F50C28" w:rsidP="00F50C28">
      <w:pPr>
        <w:pStyle w:val="Figurecaption"/>
      </w:pPr>
      <w:r>
        <w:rPr>
          <w:rFonts w:hint="eastAsia"/>
          <w:lang w:eastAsia="zh-CN"/>
        </w:rPr>
        <w:t>（</w:t>
      </w:r>
      <w:r w:rsidR="002F078A" w:rsidRPr="00F50C28">
        <w:t>Where u is the R, G, and B</w:t>
      </w:r>
      <w:r>
        <w:rPr>
          <w:rFonts w:hint="eastAsia"/>
          <w:lang w:eastAsia="zh-CN"/>
        </w:rPr>
        <w:t>）</w:t>
      </w:r>
    </w:p>
    <w:p w14:paraId="7045AE7C" w14:textId="39D14757" w:rsidR="00067598" w:rsidRDefault="00067598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99" w:name="_Toc70120115"/>
      <w:r>
        <w:rPr>
          <w:lang w:eastAsia="zh-CN"/>
        </w:rPr>
        <w:t>CIE XYZ Standard</w:t>
      </w:r>
      <w:bookmarkEnd w:id="99"/>
      <w:r>
        <w:rPr>
          <w:lang w:eastAsia="zh-CN"/>
        </w:rPr>
        <w:t xml:space="preserve"> </w:t>
      </w:r>
    </w:p>
    <w:p w14:paraId="2CAAB770" w14:textId="011E9B82" w:rsidR="00F93199" w:rsidRDefault="00227D44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 xml:space="preserve">IE XYZ colour space is </w:t>
      </w:r>
      <w:r w:rsidR="008D4E71">
        <w:rPr>
          <w:lang w:eastAsia="zh-CN"/>
        </w:rPr>
        <w:t xml:space="preserve">the </w:t>
      </w:r>
      <w:r w:rsidR="00450237">
        <w:rPr>
          <w:lang w:eastAsia="zh-CN"/>
        </w:rPr>
        <w:t xml:space="preserve">first colour space that </w:t>
      </w:r>
      <w:r w:rsidR="009C698B">
        <w:rPr>
          <w:lang w:eastAsia="zh-CN"/>
        </w:rPr>
        <w:t xml:space="preserve">is defined mathematically. It was created by </w:t>
      </w:r>
      <w:r w:rsidR="00F54A90" w:rsidRPr="00F54A90">
        <w:rPr>
          <w:lang w:eastAsia="zh-CN"/>
        </w:rPr>
        <w:t>International Commission on Illumination</w:t>
      </w:r>
      <w:r w:rsidR="00F54A90">
        <w:rPr>
          <w:lang w:eastAsia="zh-CN"/>
        </w:rPr>
        <w:t xml:space="preserve"> (CIE</w:t>
      </w:r>
      <w:r w:rsidR="004566C5">
        <w:rPr>
          <w:lang w:eastAsia="zh-CN"/>
        </w:rPr>
        <w:t xml:space="preserve"> for </w:t>
      </w:r>
      <w:r w:rsidR="004566C5" w:rsidRPr="004566C5">
        <w:rPr>
          <w:lang w:eastAsia="zh-CN"/>
        </w:rPr>
        <w:t xml:space="preserve">Commission </w:t>
      </w:r>
      <w:r w:rsidR="008D4E71">
        <w:rPr>
          <w:lang w:eastAsia="zh-CN"/>
        </w:rPr>
        <w:t>I</w:t>
      </w:r>
      <w:r w:rsidR="004566C5" w:rsidRPr="004566C5">
        <w:rPr>
          <w:lang w:eastAsia="zh-CN"/>
        </w:rPr>
        <w:t xml:space="preserve">nternationale de </w:t>
      </w:r>
      <w:proofErr w:type="spellStart"/>
      <w:r w:rsidR="004566C5" w:rsidRPr="004566C5">
        <w:rPr>
          <w:lang w:eastAsia="zh-CN"/>
        </w:rPr>
        <w:t>l'éclairage</w:t>
      </w:r>
      <w:proofErr w:type="spellEnd"/>
      <w:r w:rsidR="004566C5">
        <w:rPr>
          <w:lang w:eastAsia="zh-CN"/>
        </w:rPr>
        <w:t xml:space="preserve"> in French</w:t>
      </w:r>
      <w:r w:rsidR="00F54A90">
        <w:rPr>
          <w:lang w:eastAsia="zh-CN"/>
        </w:rPr>
        <w:t>)</w:t>
      </w:r>
      <w:r w:rsidR="007B40FE">
        <w:rPr>
          <w:lang w:eastAsia="zh-CN"/>
        </w:rPr>
        <w:t xml:space="preserve"> in 1931. </w:t>
      </w:r>
      <w:r w:rsidR="005E77C2">
        <w:rPr>
          <w:lang w:eastAsia="zh-CN"/>
        </w:rPr>
        <w:t xml:space="preserve">It is still widely used today for its wide </w:t>
      </w:r>
      <w:r w:rsidR="002F1193">
        <w:rPr>
          <w:lang w:eastAsia="zh-CN"/>
        </w:rPr>
        <w:t>coverage</w:t>
      </w:r>
      <w:r w:rsidR="005E77C2">
        <w:rPr>
          <w:lang w:eastAsia="zh-CN"/>
        </w:rPr>
        <w:t xml:space="preserve"> </w:t>
      </w:r>
      <w:r w:rsidR="002F1193">
        <w:rPr>
          <w:lang w:eastAsia="zh-CN"/>
        </w:rPr>
        <w:t>of colour</w:t>
      </w:r>
      <w:r w:rsidR="00423074">
        <w:rPr>
          <w:lang w:eastAsia="zh-CN"/>
        </w:rPr>
        <w:t xml:space="preserve">. </w:t>
      </w:r>
      <w:r w:rsidR="005A3B49">
        <w:rPr>
          <w:lang w:eastAsia="zh-CN"/>
        </w:rPr>
        <w:t>I</w:t>
      </w:r>
      <w:r w:rsidR="00423074">
        <w:rPr>
          <w:lang w:eastAsia="zh-CN"/>
        </w:rPr>
        <w:t xml:space="preserve">t is a </w:t>
      </w:r>
      <w:r w:rsidR="005A3B49">
        <w:rPr>
          <w:lang w:eastAsia="zh-CN"/>
        </w:rPr>
        <w:t xml:space="preserve">very </w:t>
      </w:r>
      <w:r w:rsidR="00423074">
        <w:rPr>
          <w:lang w:eastAsia="zh-CN"/>
        </w:rPr>
        <w:t xml:space="preserve">old standard, </w:t>
      </w:r>
      <w:r w:rsidR="00626759">
        <w:rPr>
          <w:lang w:eastAsia="zh-CN"/>
        </w:rPr>
        <w:t xml:space="preserve">the electrical computer </w:t>
      </w:r>
      <w:r w:rsidR="00CB1EAC">
        <w:rPr>
          <w:lang w:eastAsia="zh-CN"/>
        </w:rPr>
        <w:t>ha</w:t>
      </w:r>
      <w:r w:rsidR="00523EC0">
        <w:rPr>
          <w:lang w:eastAsia="zh-CN"/>
        </w:rPr>
        <w:t>d</w:t>
      </w:r>
      <w:r w:rsidR="00626759">
        <w:rPr>
          <w:lang w:eastAsia="zh-CN"/>
        </w:rPr>
        <w:t xml:space="preserve"> not been invented at that</w:t>
      </w:r>
      <w:r w:rsidR="007955DA">
        <w:rPr>
          <w:lang w:eastAsia="zh-CN"/>
        </w:rPr>
        <w:t xml:space="preserve"> time</w:t>
      </w:r>
      <w:r w:rsidR="005A3B49">
        <w:rPr>
          <w:lang w:eastAsia="zh-CN"/>
        </w:rPr>
        <w:t xml:space="preserve"> so that to make the calculation simple enough to do by hand, it is linear </w:t>
      </w:r>
      <w:r w:rsidR="0050530B">
        <w:rPr>
          <w:lang w:eastAsia="zh-CN"/>
        </w:rPr>
        <w:t xml:space="preserve">space, and even </w:t>
      </w:r>
      <w:r w:rsidR="00523EC0" w:rsidRPr="00523EC0">
        <w:rPr>
          <w:lang w:eastAsia="zh-CN"/>
        </w:rPr>
        <w:t>approximate</w:t>
      </w:r>
      <w:r w:rsidR="0050530B">
        <w:rPr>
          <w:lang w:eastAsia="zh-CN"/>
        </w:rPr>
        <w:t xml:space="preserve">, the Y component in the vector </w:t>
      </w:r>
      <w:r w:rsidR="00055D98">
        <w:rPr>
          <w:lang w:eastAsia="zh-CN"/>
        </w:rPr>
        <w:t xml:space="preserve">directly </w:t>
      </w:r>
      <w:r w:rsidR="00055D98" w:rsidRPr="00055D98">
        <w:rPr>
          <w:lang w:eastAsia="zh-CN"/>
        </w:rPr>
        <w:t>represent</w:t>
      </w:r>
      <w:r w:rsidR="008D4E71">
        <w:rPr>
          <w:lang w:eastAsia="zh-CN"/>
        </w:rPr>
        <w:t>s</w:t>
      </w:r>
      <w:r w:rsidR="00055D98">
        <w:rPr>
          <w:lang w:eastAsia="zh-CN"/>
        </w:rPr>
        <w:t xml:space="preserve"> the relative </w:t>
      </w:r>
      <w:r w:rsidR="00290F8B">
        <w:rPr>
          <w:lang w:eastAsia="zh-CN"/>
        </w:rPr>
        <w:t>luminance which is what we want.</w:t>
      </w:r>
    </w:p>
    <w:p w14:paraId="4966B768" w14:textId="55163F65" w:rsidR="00097C46" w:rsidRDefault="00097C46" w:rsidP="00F50C28">
      <w:pPr>
        <w:spacing w:line="360" w:lineRule="auto"/>
        <w:rPr>
          <w:lang w:eastAsia="zh-CN"/>
        </w:rPr>
      </w:pPr>
    </w:p>
    <w:p w14:paraId="518AF52F" w14:textId="20C79EDE" w:rsidR="00CB1EAC" w:rsidRDefault="00CB1EAC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lastRenderedPageBreak/>
        <w:t>To co</w:t>
      </w:r>
      <w:r w:rsidR="00171A75">
        <w:rPr>
          <w:lang w:eastAsia="zh-CN"/>
        </w:rPr>
        <w:t>n</w:t>
      </w:r>
      <w:r>
        <w:rPr>
          <w:lang w:eastAsia="zh-CN"/>
        </w:rPr>
        <w:t xml:space="preserve">vert the sRGB to CIE XYZ colour space, we firstly take </w:t>
      </w:r>
      <w:r w:rsidR="00FF7143">
        <w:rPr>
          <w:lang w:eastAsia="zh-CN"/>
        </w:rPr>
        <w:t>what we get f</w:t>
      </w:r>
      <w:r w:rsidR="008D4E71">
        <w:rPr>
          <w:lang w:eastAsia="zh-CN"/>
        </w:rPr>
        <w:t>ro</w:t>
      </w:r>
      <w:r w:rsidR="00FF7143">
        <w:rPr>
          <w:lang w:eastAsia="zh-CN"/>
        </w:rPr>
        <w:t xml:space="preserve">m Gamma decompressing in </w:t>
      </w:r>
      <w:r w:rsidR="00FF7143">
        <w:rPr>
          <w:lang w:eastAsia="zh-CN"/>
        </w:rPr>
        <w:fldChar w:fldCharType="begin"/>
      </w:r>
      <w:r w:rsidR="00FF7143">
        <w:rPr>
          <w:lang w:eastAsia="zh-CN"/>
        </w:rPr>
        <w:instrText xml:space="preserve"> REF _Ref69777698 \h </w:instrText>
      </w:r>
      <w:r w:rsidR="00F50C28">
        <w:rPr>
          <w:lang w:eastAsia="zh-CN"/>
        </w:rPr>
        <w:instrText xml:space="preserve"> \* MERGEFORMAT </w:instrText>
      </w:r>
      <w:r w:rsidR="00FF7143">
        <w:rPr>
          <w:lang w:eastAsia="zh-CN"/>
        </w:rPr>
      </w:r>
      <w:r w:rsidR="00FF7143">
        <w:rPr>
          <w:lang w:eastAsia="zh-CN"/>
        </w:rPr>
        <w:fldChar w:fldCharType="separate"/>
      </w:r>
      <w:r w:rsidR="00FF7143">
        <w:t xml:space="preserve">Equation </w:t>
      </w:r>
      <w:r w:rsidR="00FF7143">
        <w:rPr>
          <w:noProof/>
        </w:rPr>
        <w:t>2</w:t>
      </w:r>
      <w:r w:rsidR="00FF7143">
        <w:noBreakHyphen/>
      </w:r>
      <w:r w:rsidR="00FF7143">
        <w:rPr>
          <w:noProof/>
        </w:rPr>
        <w:t>22</w:t>
      </w:r>
      <w:r w:rsidR="00FF7143">
        <w:rPr>
          <w:lang w:eastAsia="zh-CN"/>
        </w:rPr>
        <w:fldChar w:fldCharType="end"/>
      </w:r>
      <w:r w:rsidR="00653C27">
        <w:rPr>
          <w:lang w:eastAsia="zh-CN"/>
        </w:rPr>
        <w:t xml:space="preserve">, and then do the following </w:t>
      </w:r>
      <w:r w:rsidR="00653C27" w:rsidRPr="00653C27">
        <w:rPr>
          <w:lang w:eastAsia="zh-CN"/>
        </w:rPr>
        <w:t>matrix multiplication</w:t>
      </w:r>
      <w:r w:rsidR="00653C27">
        <w:rPr>
          <w:lang w:eastAsia="zh-CN"/>
        </w:rPr>
        <w:t>:</w:t>
      </w:r>
    </w:p>
    <w:p w14:paraId="534B00BA" w14:textId="3CF75A6E" w:rsidR="00653C27" w:rsidRPr="00F93199" w:rsidRDefault="00016640" w:rsidP="00F50C28">
      <w:pPr>
        <w:keepNext/>
        <w:spacing w:line="360" w:lineRule="auto"/>
        <w:rPr>
          <w:lang w:eastAsia="zh-C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0.4124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.3576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.180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0.2126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.7152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.072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0.0193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.1192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.9505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linear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linear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linear</m:t>
                        </m:r>
                      </m:sub>
                    </m:sSub>
                  </m:e>
                </m:mr>
              </m:m>
            </m:e>
          </m:d>
        </m:oMath>
      </m:oMathPara>
    </w:p>
    <w:p w14:paraId="441BAA68" w14:textId="7D2AE700" w:rsidR="00781207" w:rsidRDefault="008F00E2" w:rsidP="00F50C28">
      <w:pPr>
        <w:pStyle w:val="ac"/>
        <w:jc w:val="right"/>
      </w:pPr>
      <w:bookmarkStart w:id="100" w:name="_Toc70104966"/>
      <w:bookmarkStart w:id="101" w:name="_Toc70106818"/>
      <w:r>
        <w:t>(</w:t>
      </w:r>
      <w:fldSimple w:instr=" STYLEREF 1 \s ">
        <w:r w:rsidR="00B17452">
          <w:rPr>
            <w:noProof/>
          </w:rPr>
          <w:t>2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23</w:t>
        </w:r>
      </w:fldSimple>
      <w:r>
        <w:rPr>
          <w:noProof/>
        </w:rPr>
        <w:t>)</w:t>
      </w:r>
      <w:sdt>
        <w:sdtPr>
          <w:rPr>
            <w:noProof/>
          </w:rPr>
          <w:id w:val="401182069"/>
          <w:citation/>
        </w:sdtPr>
        <w:sdtEndPr/>
        <w:sdtContent>
          <w:r w:rsidR="009C6B79">
            <w:rPr>
              <w:noProof/>
            </w:rPr>
            <w:fldChar w:fldCharType="begin"/>
          </w:r>
          <w:r w:rsidR="009C6B79">
            <w:rPr>
              <w:noProof/>
              <w:lang w:eastAsia="zh-CN"/>
            </w:rPr>
            <w:instrText xml:space="preserve"> </w:instrText>
          </w:r>
          <w:r w:rsidR="009C6B79">
            <w:rPr>
              <w:rFonts w:hint="eastAsia"/>
              <w:noProof/>
              <w:lang w:eastAsia="zh-CN"/>
            </w:rPr>
            <w:instrText>CITATION Int99 \l 2052</w:instrText>
          </w:r>
          <w:r w:rsidR="009C6B79">
            <w:rPr>
              <w:noProof/>
              <w:lang w:eastAsia="zh-CN"/>
            </w:rPr>
            <w:instrText xml:space="preserve"> </w:instrText>
          </w:r>
          <w:r w:rsidR="009C6B79">
            <w:rPr>
              <w:noProof/>
            </w:rPr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11]</w:t>
          </w:r>
          <w:r w:rsidR="009C6B79">
            <w:rPr>
              <w:noProof/>
            </w:rPr>
            <w:fldChar w:fldCharType="end"/>
          </w:r>
        </w:sdtContent>
      </w:sdt>
      <w:bookmarkEnd w:id="100"/>
      <w:bookmarkEnd w:id="101"/>
    </w:p>
    <w:p w14:paraId="5A05B526" w14:textId="03B2501D" w:rsidR="00781207" w:rsidRPr="00781207" w:rsidRDefault="00781207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And then taking the Y component, we get the relative luminance</w:t>
      </w:r>
      <w:sdt>
        <w:sdtPr>
          <w:rPr>
            <w:lang w:eastAsia="zh-CN"/>
          </w:rPr>
          <w:id w:val="-1450539119"/>
          <w:citation/>
        </w:sdtPr>
        <w:sdtEndPr/>
        <w:sdtContent>
          <w:r w:rsidR="00E90848">
            <w:rPr>
              <w:lang w:eastAsia="zh-CN"/>
            </w:rPr>
            <w:fldChar w:fldCharType="begin"/>
          </w:r>
          <w:r w:rsidR="00E90848">
            <w:rPr>
              <w:lang w:eastAsia="zh-CN"/>
            </w:rPr>
            <w:instrText xml:space="preserve"> </w:instrText>
          </w:r>
          <w:r w:rsidR="00E90848">
            <w:rPr>
              <w:rFonts w:hint="eastAsia"/>
              <w:lang w:eastAsia="zh-CN"/>
            </w:rPr>
            <w:instrText>CITATION DiM12 \l 2052</w:instrText>
          </w:r>
          <w:r w:rsidR="00E90848">
            <w:rPr>
              <w:lang w:eastAsia="zh-CN"/>
            </w:rPr>
            <w:instrText xml:space="preserve"> </w:instrText>
          </w:r>
          <w:r w:rsidR="00E90848">
            <w:rPr>
              <w:lang w:eastAsia="zh-CN"/>
            </w:rPr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12]</w:t>
          </w:r>
          <w:r w:rsidR="00E90848">
            <w:rPr>
              <w:lang w:eastAsia="zh-CN"/>
            </w:rPr>
            <w:fldChar w:fldCharType="end"/>
          </w:r>
        </w:sdtContent>
      </w:sdt>
      <w:r>
        <w:rPr>
          <w:lang w:eastAsia="zh-CN"/>
        </w:rPr>
        <w:t>.</w:t>
      </w:r>
    </w:p>
    <w:p w14:paraId="5EB196C1" w14:textId="1B14C4B4" w:rsidR="00674CE3" w:rsidRPr="00674CE3" w:rsidRDefault="00674CE3" w:rsidP="00F50C28">
      <w:pPr>
        <w:pStyle w:val="1"/>
        <w:numPr>
          <w:ilvl w:val="0"/>
          <w:numId w:val="2"/>
        </w:numPr>
        <w:spacing w:line="360" w:lineRule="auto"/>
      </w:pPr>
      <w:bookmarkStart w:id="102" w:name="_Toc70120116"/>
      <w:r>
        <w:lastRenderedPageBreak/>
        <w:t>Design</w:t>
      </w:r>
      <w:r w:rsidR="004B458E">
        <w:t xml:space="preserve"> </w:t>
      </w:r>
      <w:r w:rsidR="004B458E">
        <w:rPr>
          <w:rFonts w:hint="eastAsia"/>
          <w:lang w:eastAsia="zh-CN"/>
        </w:rPr>
        <w:t>a</w:t>
      </w:r>
      <w:r w:rsidR="004B458E">
        <w:rPr>
          <w:lang w:eastAsia="zh-CN"/>
        </w:rPr>
        <w:t>nd Build</w:t>
      </w:r>
      <w:bookmarkEnd w:id="102"/>
    </w:p>
    <w:p w14:paraId="7AEAD7B0" w14:textId="2EAAD85A" w:rsidR="00010300" w:rsidRPr="00010300" w:rsidRDefault="00010300" w:rsidP="00F50C28">
      <w:pPr>
        <w:spacing w:line="360" w:lineRule="auto"/>
        <w:jc w:val="both"/>
        <w:rPr>
          <w:lang w:eastAsia="zh-CN"/>
        </w:rPr>
      </w:pPr>
      <w:r w:rsidRPr="00010300">
        <w:rPr>
          <w:lang w:eastAsia="zh-CN"/>
        </w:rPr>
        <w:t>Th</w:t>
      </w:r>
      <w:r w:rsidR="00A941CA">
        <w:rPr>
          <w:lang w:eastAsia="zh-CN"/>
        </w:rPr>
        <w:t xml:space="preserve">is chapter contains all the detail </w:t>
      </w:r>
      <w:r w:rsidR="002A4A7E">
        <w:rPr>
          <w:lang w:eastAsia="zh-CN"/>
        </w:rPr>
        <w:t xml:space="preserve">and </w:t>
      </w:r>
      <w:r w:rsidR="006C0B57" w:rsidRPr="006C0B57">
        <w:rPr>
          <w:lang w:eastAsia="zh-CN"/>
        </w:rPr>
        <w:t>process</w:t>
      </w:r>
      <w:r w:rsidR="006C0B57">
        <w:rPr>
          <w:lang w:eastAsia="zh-CN"/>
        </w:rPr>
        <w:t xml:space="preserve"> that</w:t>
      </w:r>
      <w:r w:rsidR="00B66FAA">
        <w:rPr>
          <w:lang w:eastAsia="zh-CN"/>
        </w:rPr>
        <w:t xml:space="preserve"> is </w:t>
      </w:r>
      <w:r w:rsidR="006C0B57">
        <w:rPr>
          <w:lang w:eastAsia="zh-CN"/>
        </w:rPr>
        <w:t xml:space="preserve">made during the </w:t>
      </w:r>
      <w:r w:rsidR="00DC3ABA">
        <w:rPr>
          <w:lang w:eastAsia="zh-CN"/>
        </w:rPr>
        <w:t>project designing and producing</w:t>
      </w:r>
      <w:r w:rsidR="00304140">
        <w:rPr>
          <w:lang w:eastAsia="zh-CN"/>
        </w:rPr>
        <w:t xml:space="preserve">. </w:t>
      </w:r>
      <w:r w:rsidR="00012CD9">
        <w:rPr>
          <w:lang w:eastAsia="zh-CN"/>
        </w:rPr>
        <w:t xml:space="preserve">And </w:t>
      </w:r>
      <w:r w:rsidR="00D03876">
        <w:rPr>
          <w:lang w:eastAsia="zh-CN"/>
        </w:rPr>
        <w:t xml:space="preserve">how </w:t>
      </w:r>
      <w:r w:rsidR="00843689">
        <w:rPr>
          <w:lang w:eastAsia="zh-CN"/>
        </w:rPr>
        <w:t>to</w:t>
      </w:r>
      <w:r w:rsidR="00120A95">
        <w:rPr>
          <w:lang w:eastAsia="zh-CN"/>
        </w:rPr>
        <w:t xml:space="preserve"> </w:t>
      </w:r>
      <w:r w:rsidR="001451F8">
        <w:rPr>
          <w:lang w:eastAsia="zh-CN"/>
        </w:rPr>
        <w:t>achieve the whole project from scratch</w:t>
      </w:r>
      <w:r w:rsidR="00D97F0B">
        <w:rPr>
          <w:lang w:eastAsia="zh-CN"/>
        </w:rPr>
        <w:t>, from c</w:t>
      </w:r>
      <w:r w:rsidR="001A6FB2">
        <w:rPr>
          <w:lang w:eastAsia="zh-CN"/>
        </w:rPr>
        <w:t>omponent choosing, hard</w:t>
      </w:r>
      <w:r w:rsidR="00506A27">
        <w:rPr>
          <w:lang w:eastAsia="zh-CN"/>
        </w:rPr>
        <w:t xml:space="preserve">ware design, to simulation, building </w:t>
      </w:r>
      <w:r w:rsidR="0031041C">
        <w:rPr>
          <w:lang w:eastAsia="zh-CN"/>
        </w:rPr>
        <w:t>and finally mak</w:t>
      </w:r>
      <w:r w:rsidR="0089705B">
        <w:rPr>
          <w:lang w:eastAsia="zh-CN"/>
        </w:rPr>
        <w:t>ing</w:t>
      </w:r>
      <w:r w:rsidR="0031041C">
        <w:rPr>
          <w:lang w:eastAsia="zh-CN"/>
        </w:rPr>
        <w:t xml:space="preserve"> out. </w:t>
      </w:r>
      <w:r w:rsidR="00477700">
        <w:rPr>
          <w:lang w:eastAsia="zh-CN"/>
        </w:rPr>
        <w:t>H</w:t>
      </w:r>
      <w:r w:rsidR="0031041C">
        <w:rPr>
          <w:lang w:eastAsia="zh-CN"/>
        </w:rPr>
        <w:t xml:space="preserve">ope the experience </w:t>
      </w:r>
      <w:r w:rsidR="00BB17E8">
        <w:rPr>
          <w:lang w:eastAsia="zh-CN"/>
        </w:rPr>
        <w:t xml:space="preserve">knowledge </w:t>
      </w:r>
      <w:r w:rsidR="0031041C">
        <w:rPr>
          <w:lang w:eastAsia="zh-CN"/>
        </w:rPr>
        <w:t>in</w:t>
      </w:r>
      <w:r w:rsidR="0089705B">
        <w:rPr>
          <w:lang w:eastAsia="zh-CN"/>
        </w:rPr>
        <w:t xml:space="preserve"> this section will help you a lot f</w:t>
      </w:r>
      <w:r w:rsidR="00A922D6">
        <w:rPr>
          <w:lang w:eastAsia="zh-CN"/>
        </w:rPr>
        <w:t>ro</w:t>
      </w:r>
      <w:r w:rsidR="0089705B">
        <w:rPr>
          <w:lang w:eastAsia="zh-CN"/>
        </w:rPr>
        <w:t xml:space="preserve">m not </w:t>
      </w:r>
      <w:r w:rsidR="00BB17E8">
        <w:rPr>
          <w:lang w:eastAsia="zh-CN"/>
        </w:rPr>
        <w:t xml:space="preserve">walking </w:t>
      </w:r>
      <w:r w:rsidR="008D4E71">
        <w:rPr>
          <w:lang w:eastAsia="zh-CN"/>
        </w:rPr>
        <w:t>the</w:t>
      </w:r>
      <w:r w:rsidR="00BB17E8">
        <w:rPr>
          <w:lang w:eastAsia="zh-CN"/>
        </w:rPr>
        <w:t xml:space="preserve"> same </w:t>
      </w:r>
      <w:r w:rsidR="00BB17E8" w:rsidRPr="00BB17E8">
        <w:rPr>
          <w:lang w:eastAsia="zh-CN"/>
        </w:rPr>
        <w:t>curve road</w:t>
      </w:r>
      <w:r w:rsidR="00BB17E8">
        <w:rPr>
          <w:lang w:eastAsia="zh-CN"/>
        </w:rPr>
        <w:t xml:space="preserve"> again and make your own spectrometer.</w:t>
      </w:r>
    </w:p>
    <w:p w14:paraId="1E6164E3" w14:textId="30A34BD2" w:rsidR="00010300" w:rsidRDefault="001E0207" w:rsidP="00F50C28">
      <w:pPr>
        <w:spacing w:line="360" w:lineRule="auto"/>
        <w:jc w:val="both"/>
        <w:rPr>
          <w:lang w:eastAsia="zh-CN"/>
        </w:rPr>
      </w:pPr>
      <w:r w:rsidRPr="001E0207">
        <w:rPr>
          <w:lang w:eastAsia="zh-CN"/>
        </w:rPr>
        <w:t>(Due the complexity and speciality of component purchase</w:t>
      </w:r>
      <w:r w:rsidR="00974167">
        <w:rPr>
          <w:lang w:eastAsia="zh-CN"/>
        </w:rPr>
        <w:t xml:space="preserve"> and building</w:t>
      </w:r>
      <w:r w:rsidRPr="001E0207">
        <w:rPr>
          <w:lang w:eastAsia="zh-CN"/>
        </w:rPr>
        <w:t>, th</w:t>
      </w:r>
      <w:r w:rsidR="00974167">
        <w:rPr>
          <w:lang w:eastAsia="zh-CN"/>
        </w:rPr>
        <w:t>e</w:t>
      </w:r>
      <w:r w:rsidRPr="001E0207">
        <w:rPr>
          <w:lang w:eastAsia="zh-CN"/>
        </w:rPr>
        <w:t xml:space="preserve"> section</w:t>
      </w:r>
      <w:r w:rsidR="00523029">
        <w:rPr>
          <w:lang w:eastAsia="zh-CN"/>
        </w:rPr>
        <w:t xml:space="preserve"> 3.2 to</w:t>
      </w:r>
      <w:r w:rsidR="00490D33">
        <w:rPr>
          <w:lang w:eastAsia="zh-CN"/>
        </w:rPr>
        <w:t xml:space="preserve"> 3.6</w:t>
      </w:r>
      <w:r w:rsidRPr="001E0207">
        <w:rPr>
          <w:lang w:eastAsia="zh-CN"/>
        </w:rPr>
        <w:t xml:space="preserve"> may include some subjective perspective</w:t>
      </w:r>
      <w:r w:rsidR="00974167">
        <w:rPr>
          <w:lang w:eastAsia="zh-CN"/>
        </w:rPr>
        <w:t xml:space="preserve"> and</w:t>
      </w:r>
      <w:r w:rsidR="00523029">
        <w:rPr>
          <w:lang w:eastAsia="zh-CN"/>
        </w:rPr>
        <w:t xml:space="preserve"> personal experience</w:t>
      </w:r>
      <w:r w:rsidRPr="001E0207">
        <w:rPr>
          <w:lang w:eastAsia="zh-CN"/>
        </w:rPr>
        <w:t xml:space="preserve"> that cannot be quantified, and I do not endorse an</w:t>
      </w:r>
      <w:r w:rsidR="00712588">
        <w:rPr>
          <w:lang w:eastAsia="zh-CN"/>
        </w:rPr>
        <w:t xml:space="preserve">y </w:t>
      </w:r>
      <w:r w:rsidRPr="001E0207">
        <w:rPr>
          <w:lang w:eastAsia="zh-CN"/>
        </w:rPr>
        <w:t xml:space="preserve">brands and product that </w:t>
      </w:r>
      <w:r w:rsidR="00012CD9">
        <w:rPr>
          <w:lang w:eastAsia="zh-CN"/>
        </w:rPr>
        <w:t xml:space="preserve">is </w:t>
      </w:r>
      <w:r w:rsidRPr="001E0207">
        <w:rPr>
          <w:lang w:eastAsia="zh-CN"/>
        </w:rPr>
        <w:t>mentioned in th</w:t>
      </w:r>
      <w:r w:rsidR="00523029">
        <w:rPr>
          <w:lang w:eastAsia="zh-CN"/>
        </w:rPr>
        <w:t xml:space="preserve">ese </w:t>
      </w:r>
      <w:r w:rsidRPr="001E0207">
        <w:rPr>
          <w:lang w:eastAsia="zh-CN"/>
        </w:rPr>
        <w:t>section</w:t>
      </w:r>
      <w:r w:rsidR="00490D33">
        <w:rPr>
          <w:lang w:eastAsia="zh-CN"/>
        </w:rPr>
        <w:t>s</w:t>
      </w:r>
      <w:r w:rsidRPr="001E0207">
        <w:rPr>
          <w:lang w:eastAsia="zh-CN"/>
        </w:rPr>
        <w:t>.)</w:t>
      </w:r>
    </w:p>
    <w:p w14:paraId="7B3BEC9A" w14:textId="77777777" w:rsidR="00490D33" w:rsidRPr="00490D33" w:rsidRDefault="00490D33" w:rsidP="00F50C28">
      <w:pPr>
        <w:pStyle w:val="a6"/>
        <w:spacing w:line="360" w:lineRule="auto"/>
      </w:pPr>
    </w:p>
    <w:p w14:paraId="3F38AA65" w14:textId="32D98FC2" w:rsidR="00674CE3" w:rsidRDefault="005500B2" w:rsidP="00F50C28">
      <w:pPr>
        <w:pStyle w:val="2"/>
        <w:numPr>
          <w:ilvl w:val="1"/>
          <w:numId w:val="2"/>
        </w:numPr>
        <w:spacing w:line="360" w:lineRule="auto"/>
        <w:rPr>
          <w:lang w:eastAsia="zh-CN"/>
        </w:rPr>
      </w:pPr>
      <w:bookmarkStart w:id="103" w:name="_Toc70120117"/>
      <w:r>
        <w:rPr>
          <w:lang w:eastAsia="zh-CN"/>
        </w:rPr>
        <w:t>Hardware Design</w:t>
      </w:r>
      <w:bookmarkEnd w:id="103"/>
    </w:p>
    <w:p w14:paraId="4320F701" w14:textId="77777777" w:rsidR="00674CE3" w:rsidRPr="003742D9" w:rsidRDefault="00674CE3" w:rsidP="00F50C28">
      <w:pPr>
        <w:spacing w:line="360" w:lineRule="auto"/>
        <w:rPr>
          <w:lang w:eastAsia="zh-CN"/>
        </w:rPr>
      </w:pPr>
    </w:p>
    <w:p w14:paraId="69E17BF4" w14:textId="77777777" w:rsidR="00625BA6" w:rsidRDefault="00625BA6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04" w:name="_Toc70120118"/>
      <w:r>
        <w:rPr>
          <w:lang w:eastAsia="zh-CN"/>
        </w:rPr>
        <w:t>Geometric Structure</w:t>
      </w:r>
      <w:bookmarkEnd w:id="104"/>
    </w:p>
    <w:p w14:paraId="0A5D2A6B" w14:textId="252673A1" w:rsidR="00625BA6" w:rsidRDefault="009F0050" w:rsidP="00F50C28">
      <w:pPr>
        <w:spacing w:line="360" w:lineRule="auto"/>
        <w:jc w:val="both"/>
      </w:pPr>
      <w:r>
        <w:rPr>
          <w:lang w:eastAsia="zh-CN"/>
        </w:rPr>
        <w:t>In this spectrometer design,</w:t>
      </w:r>
      <w:r w:rsidR="001C1D08">
        <w:rPr>
          <w:lang w:eastAsia="zh-CN"/>
        </w:rPr>
        <w:t xml:space="preserve"> </w:t>
      </w:r>
      <w:r w:rsidR="004B0C99">
        <w:rPr>
          <w:lang w:eastAsia="zh-CN"/>
        </w:rPr>
        <w:t>A</w:t>
      </w:r>
      <w:r w:rsidR="001C1D08">
        <w:rPr>
          <w:lang w:eastAsia="zh-CN"/>
        </w:rPr>
        <w:t xml:space="preserve"> </w:t>
      </w:r>
      <w:r w:rsidR="00B93926">
        <w:rPr>
          <w:lang w:eastAsia="zh-CN"/>
        </w:rPr>
        <w:t xml:space="preserve">classical and widely used structure called </w:t>
      </w:r>
      <w:r w:rsidR="00B93926">
        <w:t>Czerny–Turner spectrometer</w:t>
      </w:r>
      <w:r w:rsidR="004B0C99">
        <w:t xml:space="preserve"> is used</w:t>
      </w:r>
      <w:r w:rsidR="00B93926">
        <w:t xml:space="preserve">. Basically, it has </w:t>
      </w:r>
      <w:r w:rsidR="00CF4C49">
        <w:t>6 main components, which are</w:t>
      </w:r>
      <w:r w:rsidR="008C6DF0">
        <w:t xml:space="preserve"> </w:t>
      </w:r>
      <w:r w:rsidR="00CF4C49">
        <w:t xml:space="preserve">light source, single </w:t>
      </w:r>
      <w:r w:rsidR="00C076D2">
        <w:t xml:space="preserve">slit, collimating mirror/lens, </w:t>
      </w:r>
      <w:r w:rsidR="001C1330">
        <w:t>diffraction grating, focusing mirror/lens and detector</w:t>
      </w:r>
      <w:sdt>
        <w:sdtPr>
          <w:id w:val="-1573648513"/>
          <w:citation/>
        </w:sdtPr>
        <w:sdtEndPr/>
        <w:sdtContent>
          <w:r w:rsidR="00F871F0">
            <w:fldChar w:fldCharType="begin"/>
          </w:r>
          <w:r w:rsidR="00F871F0">
            <w:rPr>
              <w:lang w:eastAsia="zh-CN"/>
            </w:rPr>
            <w:instrText xml:space="preserve"> </w:instrText>
          </w:r>
          <w:r w:rsidR="00F871F0">
            <w:rPr>
              <w:rFonts w:hint="eastAsia"/>
              <w:lang w:eastAsia="zh-CN"/>
            </w:rPr>
            <w:instrText>CITATION Ibs21 \l 2052</w:instrText>
          </w:r>
          <w:r w:rsidR="00F871F0">
            <w:rPr>
              <w:lang w:eastAsia="zh-CN"/>
            </w:rPr>
            <w:instrText xml:space="preserve"> </w:instrText>
          </w:r>
          <w:r w:rsidR="00F871F0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13]</w:t>
          </w:r>
          <w:r w:rsidR="00F871F0">
            <w:fldChar w:fldCharType="end"/>
          </w:r>
        </w:sdtContent>
      </w:sdt>
      <w:r w:rsidR="00F871F0">
        <w:t xml:space="preserve">. </w:t>
      </w:r>
      <w:r w:rsidR="000612EF" w:rsidRPr="000612EF">
        <w:t xml:space="preserve">The light source is </w:t>
      </w:r>
      <w:r w:rsidR="0090506D">
        <w:t xml:space="preserve">what we want to </w:t>
      </w:r>
      <w:r w:rsidR="00142C12">
        <w:t>measure,</w:t>
      </w:r>
      <w:r w:rsidR="00961B14">
        <w:t xml:space="preserve"> and it is </w:t>
      </w:r>
      <w:r w:rsidR="000612EF" w:rsidRPr="000612EF">
        <w:t>aimed at the single slit</w:t>
      </w:r>
      <w:r w:rsidR="00142C12">
        <w:t>.</w:t>
      </w:r>
      <w:r w:rsidR="000612EF" w:rsidRPr="000612EF">
        <w:t xml:space="preserve"> </w:t>
      </w:r>
      <w:r w:rsidR="00142C12">
        <w:t>T</w:t>
      </w:r>
      <w:r w:rsidR="000612EF" w:rsidRPr="000612EF">
        <w:t>he slit is placed at the</w:t>
      </w:r>
      <w:r w:rsidR="00171407">
        <w:t xml:space="preserve"> focal plane</w:t>
      </w:r>
      <w:r w:rsidR="000612EF" w:rsidRPr="000612EF">
        <w:t xml:space="preserve"> of a </w:t>
      </w:r>
      <w:r w:rsidR="00961B14">
        <w:t>collimating</w:t>
      </w:r>
      <w:r w:rsidR="00961B14" w:rsidRPr="000612EF">
        <w:t xml:space="preserve"> </w:t>
      </w:r>
      <w:r w:rsidR="000612EF" w:rsidRPr="000612EF">
        <w:t xml:space="preserve">concave mirror </w:t>
      </w:r>
      <w:r w:rsidR="00961B14">
        <w:t xml:space="preserve">or a </w:t>
      </w:r>
      <w:r w:rsidR="00D43B86" w:rsidRPr="00D43B86">
        <w:t xml:space="preserve">convex lens </w:t>
      </w:r>
      <w:r w:rsidR="000612EF" w:rsidRPr="000612EF">
        <w:t>so that the light from the slit re is collimated</w:t>
      </w:r>
      <w:r w:rsidR="00171407">
        <w:t xml:space="preserve"> and become </w:t>
      </w:r>
      <w:r w:rsidR="000B577C" w:rsidRPr="000B577C">
        <w:t>parallel</w:t>
      </w:r>
      <w:r w:rsidR="000B577C">
        <w:t xml:space="preserve"> light</w:t>
      </w:r>
      <w:r w:rsidR="000612EF" w:rsidRPr="000612EF">
        <w:t xml:space="preserve">. </w:t>
      </w:r>
      <w:r w:rsidR="00D43B86">
        <w:t>Then t</w:t>
      </w:r>
      <w:r w:rsidR="000612EF" w:rsidRPr="000612EF">
        <w:t>he collimated light is diffracted by the grating and is collected by another mirror</w:t>
      </w:r>
      <w:r w:rsidR="00D43B86">
        <w:t xml:space="preserve"> or lens called </w:t>
      </w:r>
      <w:r w:rsidR="0078054D">
        <w:t xml:space="preserve">a </w:t>
      </w:r>
      <w:r w:rsidR="00BC1E44">
        <w:t>focuser,</w:t>
      </w:r>
      <w:r w:rsidR="000612EF" w:rsidRPr="000612EF">
        <w:t xml:space="preserve"> which refocuses the light </w:t>
      </w:r>
      <w:r w:rsidR="00142C12">
        <w:t xml:space="preserve">and project on the </w:t>
      </w:r>
      <w:r w:rsidR="000612EF" w:rsidRPr="000612EF">
        <w:t>detector. And then the signal is transmitted to a computer and showing the spectrum intensity data to the user by the graph</w:t>
      </w:r>
      <w:r w:rsidR="009A6897">
        <w:t xml:space="preserve"> (see</w:t>
      </w:r>
      <w:r w:rsidR="00A25D66">
        <w:t xml:space="preserve"> </w:t>
      </w:r>
      <w:r w:rsidR="00A25D66">
        <w:fldChar w:fldCharType="begin"/>
      </w:r>
      <w:r w:rsidR="00A25D66">
        <w:instrText xml:space="preserve"> REF _Ref69850424 \h </w:instrText>
      </w:r>
      <w:r w:rsidR="00F50C28">
        <w:instrText xml:space="preserve"> \* MERGEFORMAT </w:instrText>
      </w:r>
      <w:r w:rsidR="00A25D66">
        <w:fldChar w:fldCharType="separate"/>
      </w:r>
      <w:r w:rsidR="00A25D66">
        <w:t xml:space="preserve">Figure </w:t>
      </w:r>
      <w:r w:rsidR="00A25D66">
        <w:rPr>
          <w:noProof/>
        </w:rPr>
        <w:t>3</w:t>
      </w:r>
      <w:r w:rsidR="00A25D66">
        <w:noBreakHyphen/>
      </w:r>
      <w:r w:rsidR="00A25D66">
        <w:rPr>
          <w:noProof/>
        </w:rPr>
        <w:t>1</w:t>
      </w:r>
      <w:r w:rsidR="00A25D66">
        <w:fldChar w:fldCharType="end"/>
      </w:r>
      <w:r w:rsidR="009A6897">
        <w:t>)</w:t>
      </w:r>
      <w:r w:rsidR="00E371F6">
        <w:t>.</w:t>
      </w:r>
    </w:p>
    <w:p w14:paraId="1507C4B1" w14:textId="77777777" w:rsidR="00A25D66" w:rsidRDefault="00A25D66" w:rsidP="00F50C28">
      <w:pPr>
        <w:keepNext/>
        <w:spacing w:line="360" w:lineRule="auto"/>
        <w:jc w:val="center"/>
      </w:pPr>
      <w:r w:rsidRPr="00A25D66">
        <w:rPr>
          <w:noProof/>
          <w:lang w:eastAsia="zh-CN"/>
        </w:rPr>
        <w:lastRenderedPageBreak/>
        <mc:AlternateContent>
          <mc:Choice Requires="wpg">
            <w:drawing>
              <wp:inline distT="0" distB="0" distL="0" distR="0" wp14:anchorId="480413A6" wp14:editId="2BC7BC64">
                <wp:extent cx="2794000" cy="2780496"/>
                <wp:effectExtent l="0" t="0" r="25400" b="210820"/>
                <wp:docPr id="206" name="组合 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4000" cy="2780496"/>
                          <a:chOff x="0" y="-50743"/>
                          <a:chExt cx="2029460" cy="2019921"/>
                        </a:xfrm>
                      </wpg:grpSpPr>
                      <wps:wsp>
                        <wps:cNvPr id="207" name="直接箭头连接符 207"/>
                        <wps:cNvCnPr>
                          <a:cxnSpLocks/>
                        </wps:cNvCnPr>
                        <wps:spPr>
                          <a:xfrm>
                            <a:off x="304800" y="381724"/>
                            <a:ext cx="0" cy="23442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" name="直接箭头连接符 208"/>
                        <wps:cNvCnPr>
                          <a:cxnSpLocks/>
                        </wps:cNvCnPr>
                        <wps:spPr>
                          <a:xfrm flipV="1">
                            <a:off x="304800" y="616151"/>
                            <a:ext cx="0" cy="23442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09" name="组合 209"/>
                        <wpg:cNvGrpSpPr/>
                        <wpg:grpSpPr>
                          <a:xfrm rot="20150820">
                            <a:off x="832498" y="132281"/>
                            <a:ext cx="1042670" cy="967742"/>
                            <a:chOff x="832499" y="132281"/>
                            <a:chExt cx="1042670" cy="967742"/>
                          </a:xfrm>
                        </wpg:grpSpPr>
                        <wpg:grpSp>
                          <wpg:cNvPr id="210" name="组合 210"/>
                          <wpg:cNvGrpSpPr/>
                          <wpg:grpSpPr>
                            <a:xfrm rot="16200000">
                              <a:off x="789008" y="457092"/>
                              <a:ext cx="967742" cy="318119"/>
                              <a:chOff x="789007" y="457092"/>
                              <a:chExt cx="967742" cy="318119"/>
                            </a:xfrm>
                          </wpg:grpSpPr>
                          <wps:wsp>
                            <wps:cNvPr id="211" name="矩形 211"/>
                            <wps:cNvSpPr/>
                            <wps:spPr>
                              <a:xfrm>
                                <a:off x="789009" y="619005"/>
                                <a:ext cx="967740" cy="156206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tx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12" name="椭圆 212"/>
                            <wps:cNvSpPr/>
                            <wps:spPr>
                              <a:xfrm>
                                <a:off x="789007" y="543267"/>
                                <a:ext cx="967740" cy="14002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13" name="矩形 213"/>
                            <wps:cNvSpPr/>
                            <wps:spPr>
                              <a:xfrm>
                                <a:off x="789007" y="457092"/>
                                <a:ext cx="967740" cy="1561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214" name="直接连接符 214"/>
                          <wps:cNvCnPr>
                            <a:cxnSpLocks/>
                          </wps:cNvCnPr>
                          <wps:spPr>
                            <a:xfrm>
                              <a:off x="832499" y="616149"/>
                              <a:ext cx="1042670" cy="14267"/>
                            </a:xfrm>
                            <a:prstGeom prst="line">
                              <a:avLst/>
                            </a:prstGeom>
                            <a:ln w="12700"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5" name="直接箭头连接符 215"/>
                        <wps:cNvCnPr/>
                        <wps:spPr>
                          <a:xfrm flipV="1">
                            <a:off x="178449" y="208942"/>
                            <a:ext cx="900907" cy="40721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" name="直接箭头连接符 216"/>
                        <wps:cNvCnPr/>
                        <wps:spPr>
                          <a:xfrm>
                            <a:off x="180989" y="616151"/>
                            <a:ext cx="1294342" cy="4758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直接连接符 217"/>
                        <wps:cNvCnPr>
                          <a:cxnSpLocks/>
                        </wps:cNvCnPr>
                        <wps:spPr>
                          <a:xfrm>
                            <a:off x="0" y="616151"/>
                            <a:ext cx="202946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" name="直接箭头连接符 218"/>
                        <wps:cNvCnPr>
                          <a:cxnSpLocks/>
                        </wps:cNvCnPr>
                        <wps:spPr>
                          <a:xfrm flipH="1">
                            <a:off x="961005" y="621805"/>
                            <a:ext cx="380221" cy="62788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" name="弧形 219"/>
                        <wps:cNvSpPr/>
                        <wps:spPr>
                          <a:xfrm rot="10800000">
                            <a:off x="1112696" y="557134"/>
                            <a:ext cx="223065" cy="269318"/>
                          </a:xfrm>
                          <a:prstGeom prst="arc">
                            <a:avLst>
                              <a:gd name="adj1" fmla="val 16200000"/>
                              <a:gd name="adj2" fmla="val 20679709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220" name="弧形 220"/>
                        <wps:cNvSpPr/>
                        <wps:spPr>
                          <a:xfrm rot="1391449">
                            <a:off x="924534" y="1034501"/>
                            <a:ext cx="223065" cy="269318"/>
                          </a:xfrm>
                          <a:prstGeom prst="arc">
                            <a:avLst>
                              <a:gd name="adj1" fmla="val 16200000"/>
                              <a:gd name="adj2" fmla="val 18848395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221" name="文本框 53"/>
                        <wps:cNvSpPr txBox="1"/>
                        <wps:spPr>
                          <a:xfrm>
                            <a:off x="94528" y="587485"/>
                            <a:ext cx="269853" cy="26105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5FE2EF" w14:textId="77777777" w:rsidR="00BE756D" w:rsidRPr="00A25D66" w:rsidRDefault="00BE756D" w:rsidP="00A25D66">
                              <w:pPr>
                                <w:rPr>
                                  <w:rFonts w:asciiTheme="minorHAnsi"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Cs w:val="24"/>
                                </w:rPr>
                              </w:pPr>
                              <w:r w:rsidRPr="00A25D66">
                                <w:rPr>
                                  <w:rFonts w:asciiTheme="minorHAnsi"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Cs w:val="24"/>
                                </w:rPr>
                                <w:t>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2" name="文本框 54"/>
                        <wps:cNvSpPr txBox="1"/>
                        <wps:spPr>
                          <a:xfrm>
                            <a:off x="970379" y="-50743"/>
                            <a:ext cx="288809" cy="25964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D005D34" w14:textId="77777777" w:rsidR="00BE756D" w:rsidRPr="00A25D66" w:rsidRDefault="00016640" w:rsidP="00A25D66">
                              <w:pPr>
                                <w:rPr>
                                  <w:rFonts w:ascii="Cambria Math" w:hAnsi="+mn-cs" w:hint="eastAsia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kern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Cs w:val="24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Cs w:val="24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文本框 58"/>
                        <wps:cNvSpPr txBox="1"/>
                        <wps:spPr>
                          <a:xfrm>
                            <a:off x="1004663" y="1078596"/>
                            <a:ext cx="286811" cy="2868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E881565" w14:textId="77777777" w:rsidR="00BE756D" w:rsidRPr="00A25D66" w:rsidRDefault="00BE756D" w:rsidP="00A25D66">
                              <w:p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kern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  <m:t>α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4" name="文本框 65"/>
                        <wps:cNvSpPr txBox="1"/>
                        <wps:spPr>
                          <a:xfrm>
                            <a:off x="961005" y="692850"/>
                            <a:ext cx="267162" cy="2751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116E0C1" w14:textId="77777777" w:rsidR="00BE756D" w:rsidRPr="00A25D66" w:rsidRDefault="00BE756D" w:rsidP="00A25D66">
                              <w:p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kern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  <m:t>γ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g:grpSp>
                        <wpg:cNvPr id="225" name="组合 225"/>
                        <wpg:cNvGrpSpPr/>
                        <wpg:grpSpPr>
                          <a:xfrm>
                            <a:off x="189109" y="908081"/>
                            <a:ext cx="1059636" cy="1061097"/>
                            <a:chOff x="189109" y="908081"/>
                            <a:chExt cx="1059636" cy="1061097"/>
                          </a:xfrm>
                        </wpg:grpSpPr>
                        <wps:wsp>
                          <wps:cNvPr id="226" name="文本框 55"/>
                          <wps:cNvSpPr txBox="1"/>
                          <wps:spPr>
                            <a:xfrm>
                              <a:off x="189109" y="1416199"/>
                              <a:ext cx="264850" cy="26348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55D3397" w14:textId="77777777" w:rsidR="00BE756D" w:rsidRPr="00A25D66" w:rsidRDefault="00016640" w:rsidP="00A25D66">
                                <w:pPr>
                                  <w:rPr>
                                    <w:rFonts w:ascii="Cambria Math" w:hAnsi="+mn-cs" w:hint="eastAsia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4"/>
                                          </w:rPr>
                                          <m:t>L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4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27" name="文本框 56"/>
                          <wps:cNvSpPr txBox="1"/>
                          <wps:spPr>
                            <a:xfrm>
                              <a:off x="629243" y="908081"/>
                              <a:ext cx="182880" cy="20701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965E497" w14:textId="77777777" w:rsidR="00BE756D" w:rsidRPr="00A25D66" w:rsidRDefault="00BE756D" w:rsidP="00A25D66">
                                <w:pPr>
                                  <w:rPr>
                                    <w:rFonts w:asciiTheme="minorHAnsi"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 w:rsidRPr="00A25D66">
                                  <w:rPr>
                                    <w:rFonts w:asciiTheme="minorHAnsi"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Cs w:val="24"/>
                                  </w:rPr>
                                  <w:t>G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g:grpSp>
                          <wpg:cNvPr id="228" name="组合 228"/>
                          <wpg:cNvGrpSpPr/>
                          <wpg:grpSpPr>
                            <a:xfrm>
                              <a:off x="248704" y="1121676"/>
                              <a:ext cx="1000041" cy="847502"/>
                              <a:chOff x="248704" y="1121676"/>
                              <a:chExt cx="1000041" cy="847502"/>
                            </a:xfrm>
                          </wpg:grpSpPr>
                          <wps:wsp>
                            <wps:cNvPr id="229" name="直接箭头连接符 229"/>
                            <wps:cNvCnPr>
                              <a:cxnSpLocks/>
                            </wps:cNvCnPr>
                            <wps:spPr>
                              <a:xfrm flipH="1">
                                <a:off x="772478" y="1319214"/>
                                <a:ext cx="147026" cy="22658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230" name="组合 230"/>
                            <wpg:cNvGrpSpPr/>
                            <wpg:grpSpPr>
                              <a:xfrm>
                                <a:off x="248704" y="1121676"/>
                                <a:ext cx="1000041" cy="817798"/>
                                <a:chOff x="248704" y="1121676"/>
                                <a:chExt cx="1000041" cy="817798"/>
                              </a:xfrm>
                            </wpg:grpSpPr>
                            <wpg:grpSp>
                              <wpg:cNvPr id="231" name="组合 231"/>
                              <wpg:cNvGrpSpPr/>
                              <wpg:grpSpPr>
                                <a:xfrm rot="2990242">
                                  <a:off x="411486" y="958894"/>
                                  <a:ext cx="674477" cy="1000041"/>
                                  <a:chOff x="411486" y="958894"/>
                                  <a:chExt cx="674477" cy="1000041"/>
                                </a:xfrm>
                              </wpg:grpSpPr>
                              <wps:wsp>
                                <wps:cNvPr id="232" name="矩形 232"/>
                                <wps:cNvSpPr/>
                                <wps:spPr>
                                  <a:xfrm>
                                    <a:off x="493028" y="1153340"/>
                                    <a:ext cx="518160" cy="84961"/>
                                  </a:xfrm>
                                  <a:prstGeom prst="rect">
                                    <a:avLst/>
                                  </a:prstGeom>
                                  <a:pattFill prst="wdDnDiag">
                                    <a:fgClr>
                                      <a:schemeClr val="tx1"/>
                                    </a:fgClr>
                                    <a:bgClr>
                                      <a:schemeClr val="bg1"/>
                                    </a:bgClr>
                                  </a:pattFill>
                                  <a:ln>
                                    <a:solidFill>
                                      <a:schemeClr val="tx1"/>
                                    </a:solidFill>
                                    <a:prstDash val="solid"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233" name="直接连接符 233"/>
                                <wps:cNvCnPr>
                                  <a:cxnSpLocks/>
                                </wps:cNvCnPr>
                                <wps:spPr>
                                  <a:xfrm rot="18259148" flipH="1">
                                    <a:off x="248704" y="1121676"/>
                                    <a:ext cx="1000041" cy="674477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prstDash val="dash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234" name="组合 234"/>
                              <wpg:cNvGrpSpPr/>
                              <wpg:grpSpPr>
                                <a:xfrm rot="1463693">
                                  <a:off x="320292" y="1517416"/>
                                  <a:ext cx="616308" cy="422058"/>
                                  <a:chOff x="320292" y="1517416"/>
                                  <a:chExt cx="616308" cy="422058"/>
                                </a:xfrm>
                              </wpg:grpSpPr>
                              <wpg:grpSp>
                                <wpg:cNvPr id="235" name="组合 235"/>
                                <wpg:cNvGrpSpPr/>
                                <wpg:grpSpPr>
                                  <a:xfrm>
                                    <a:off x="320292" y="1517416"/>
                                    <a:ext cx="616308" cy="422058"/>
                                    <a:chOff x="320292" y="1517416"/>
                                    <a:chExt cx="616308" cy="422058"/>
                                  </a:xfrm>
                                </wpg:grpSpPr>
                                <wpg:grpSp>
                                  <wpg:cNvPr id="236" name="组合 236"/>
                                  <wpg:cNvGrpSpPr/>
                                  <wpg:grpSpPr>
                                    <a:xfrm>
                                      <a:off x="320292" y="1517416"/>
                                      <a:ext cx="616308" cy="422058"/>
                                      <a:chOff x="320292" y="1517416"/>
                                      <a:chExt cx="616308" cy="422058"/>
                                    </a:xfrm>
                                  </wpg:grpSpPr>
                                  <wps:wsp>
                                    <wps:cNvPr id="237" name="椭圆 237"/>
                                    <wps:cNvSpPr/>
                                    <wps:spPr>
                                      <a:xfrm rot="20187569">
                                        <a:off x="381243" y="1540609"/>
                                        <a:ext cx="383308" cy="91753"/>
                                      </a:xfrm>
                                      <a:prstGeom prst="ellipse">
                                        <a:avLst/>
                                      </a:prstGeom>
                                      <a:pattFill prst="wdDnDiag">
                                        <a:fgClr>
                                          <a:schemeClr val="tx1"/>
                                        </a:fgClr>
                                        <a:bgClr>
                                          <a:schemeClr val="bg1"/>
                                        </a:bgClr>
                                      </a:patt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  <wps:wsp>
                                    <wps:cNvPr id="238" name="直接连接符 238"/>
                                    <wps:cNvCnPr>
                                      <a:cxnSpLocks/>
                                    </wps:cNvCnPr>
                                    <wps:spPr>
                                      <a:xfrm rot="18222613" flipH="1">
                                        <a:off x="417417" y="1420291"/>
                                        <a:ext cx="422058" cy="616308"/>
                                      </a:xfrm>
                                      <a:prstGeom prst="line">
                                        <a:avLst/>
                                      </a:prstGeom>
                                      <a:ln w="12700">
                                        <a:prstDash val="dash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239" name="矩形 239"/>
                                  <wps:cNvSpPr/>
                                  <wps:spPr>
                                    <a:xfrm rot="20239674">
                                      <a:off x="499783" y="1789327"/>
                                      <a:ext cx="354035" cy="4571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127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</wpg:grpSp>
                              <wps:wsp>
                                <wps:cNvPr id="240" name="直接箭头连接符 240"/>
                                <wps:cNvCnPr>
                                  <a:cxnSpLocks/>
                                </wps:cNvCnPr>
                                <wps:spPr>
                                  <a:xfrm rot="18222613" flipH="1">
                                    <a:off x="485255" y="1684006"/>
                                    <a:ext cx="188544" cy="100725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241" name="弧形 241"/>
                            <wps:cNvSpPr/>
                            <wps:spPr>
                              <a:xfrm rot="10800000">
                                <a:off x="720747" y="1230747"/>
                                <a:ext cx="223065" cy="269318"/>
                              </a:xfrm>
                              <a:prstGeom prst="arc">
                                <a:avLst>
                                  <a:gd name="adj1" fmla="val 16200000"/>
                                  <a:gd name="adj2" fmla="val 18848395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tlCol="0" anchor="ctr"/>
                          </wps:wsp>
                          <wps:wsp>
                            <wps:cNvPr id="242" name="文本框 57"/>
                            <wps:cNvSpPr txBox="1"/>
                            <wps:spPr>
                              <a:xfrm>
                                <a:off x="330641" y="1762168"/>
                                <a:ext cx="182880" cy="20701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2F36365" w14:textId="77777777" w:rsidR="00BE756D" w:rsidRPr="00A25D66" w:rsidRDefault="00BE756D" w:rsidP="00A25D66">
                                  <w:pPr>
                                    <w:rPr>
                                      <w:rFonts w:asciiTheme="minorHAnsi"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</w:pPr>
                                  <w:r w:rsidRPr="00A25D66">
                                    <w:rPr>
                                      <w:rFonts w:asciiTheme="minorHAnsi"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43" name="文本框 61"/>
                            <wps:cNvSpPr txBox="1"/>
                            <wps:spPr>
                              <a:xfrm>
                                <a:off x="799043" y="1391411"/>
                                <a:ext cx="182880" cy="20383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967DFA4" w14:textId="77777777" w:rsidR="00BE756D" w:rsidRPr="00A25D66" w:rsidRDefault="00BE756D" w:rsidP="00A25D66">
                                  <w:p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Cs w:val="24"/>
                                        </w:rPr>
                                        <m:t>θ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45" name="文本框 85"/>
                            <wps:cNvSpPr txBox="1"/>
                            <wps:spPr>
                              <a:xfrm>
                                <a:off x="613451" y="1236291"/>
                                <a:ext cx="207508" cy="25280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0300CEF" w14:textId="77777777" w:rsidR="00BE756D" w:rsidRPr="00A25D66" w:rsidRDefault="00BE756D" w:rsidP="00A25D66">
                                  <w:p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Cs w:val="24"/>
                                        </w:rPr>
                                        <m:t>φ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46" name="弧形 246"/>
                            <wps:cNvSpPr/>
                            <wps:spPr>
                              <a:xfrm rot="254642">
                                <a:off x="527802" y="1410830"/>
                                <a:ext cx="223065" cy="269318"/>
                              </a:xfrm>
                              <a:prstGeom prst="arc">
                                <a:avLst>
                                  <a:gd name="adj1" fmla="val 16200000"/>
                                  <a:gd name="adj2" fmla="val 18848395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80413A6" id="组合 95" o:spid="_x0000_s1104" style="width:220pt;height:218.95pt;mso-position-horizontal-relative:char;mso-position-vertical-relative:line" coordorigin=",-507" coordsize="20294,20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">
                <v:shape id="直接箭头连接符 207" o:spid="_x0000_s1105" type="#_x0000_t32" style="position:absolute;left:3048;top:3817;width:0;height:2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" strokecolor="black [3213]" strokeweight="1pt">
                  <v:stroke endarrow="block" joinstyle="miter"/>
                  <o:lock v:ext="edit" shapetype="f"/>
                </v:shape>
                <v:shape id="直接箭头连接符 208" o:spid="_x0000_s1106" type="#_x0000_t32" style="position:absolute;left:3048;top:6161;width:0;height:234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" strokecolor="black [3213]" strokeweight="1pt">
                  <v:stroke endarrow="block" joinstyle="miter"/>
                  <o:lock v:ext="edit" shapetype="f"/>
                </v:shape>
                <v:group id="组合 209" o:spid="_x0000_s1107" style="position:absolute;left:8324;top:1322;width:10427;height:9678;rotation:-1582891fd" coordorigin="8324,1322" coordsize="10426,9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">
                  <v:group id="组合 210" o:spid="_x0000_s1108" style="position:absolute;left:7890;top:4570;width:9678;height:3181;rotation:-90" coordorigin="7890,4570" coordsize="9677,3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">
                    <v:rect id="矩形 211" o:spid="_x0000_s1109" style="position:absolute;left:7890;top:6190;width:9677;height:15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" fillcolor="black [3213]" strokecolor="black [3213]" strokeweight="1pt">
                      <v:fill r:id="rId21" o:title="" color2="white [3212]" type="pattern"/>
                    </v:rect>
                    <v:oval id="椭圆 212" o:spid="_x0000_s1110" style="position:absolute;left:7890;top:5432;width:9677;height:1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" fillcolor="white [3212]" strokecolor="black [3213]" strokeweight="1pt">
                      <v:stroke joinstyle="miter"/>
                    </v:oval>
                    <v:rect id="矩形 213" o:spid="_x0000_s1111" style="position:absolute;left:7890;top:4570;width:9677;height:15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" fillcolor="white [3212]" strokecolor="white [3212]" strokeweight="1pt"/>
                  </v:group>
                  <v:line id="直接连接符 214" o:spid="_x0000_s1112" style="position:absolute;visibility:visible;mso-wrap-style:square" from="8324,6161" to="18751,63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" strokecolor="black [3200]" strokeweight="1pt">
                    <v:stroke dashstyle="dash" joinstyle="miter"/>
                    <o:lock v:ext="edit" shapetype="f"/>
                  </v:line>
                </v:group>
                <v:shape id="直接箭头连接符 215" o:spid="_x0000_s1113" type="#_x0000_t32" style="position:absolute;left:1784;top:2089;width:9009;height:407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" strokecolor="black [3200]" strokeweight=".5pt">
                  <v:stroke endarrow="block" joinstyle="miter"/>
                </v:shape>
                <v:shape id="直接箭头连接符 216" o:spid="_x0000_s1114" type="#_x0000_t32" style="position:absolute;left:1809;top:6161;width:12944;height:47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" strokecolor="black [3200]" strokeweight=".5pt">
                  <v:stroke endarrow="block" joinstyle="miter"/>
                </v:shape>
                <v:line id="直接连接符 217" o:spid="_x0000_s1115" style="position:absolute;visibility:visible;mso-wrap-style:square" from="0,6161" to="20294,61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" strokecolor="black [3213]" strokeweight="1pt">
                  <v:stroke dashstyle="dashDot" joinstyle="miter"/>
                  <o:lock v:ext="edit" shapetype="f"/>
                </v:line>
                <v:shape id="直接箭头连接符 218" o:spid="_x0000_s1116" type="#_x0000_t32" style="position:absolute;left:9610;top:6218;width:3802;height:62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" strokecolor="black [3200]" strokeweight=".5pt">
                  <v:stroke endarrow="block" joinstyle="miter"/>
                  <o:lock v:ext="edit" shapetype="f"/>
                </v:shape>
                <v:shape id="弧形 219" o:spid="_x0000_s1117" style="position:absolute;left:11126;top:5571;width:2231;height:2693;rotation:180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" path="m111532,nsc163610,,208756,43513,220294,104827l111533,134659v,-44886,-1,-89773,-1,-134659xem111532,nfc163610,,208756,43513,220294,104827e" filled="f" strokecolor="black [3200]" strokeweight=".5pt">
                  <v:stroke joinstyle="miter"/>
                  <v:path arrowok="t" o:connecttype="custom" o:connectlocs="111532,0;220294,104827" o:connectangles="0,0"/>
                </v:shape>
                <v:shape id="弧形 220" o:spid="_x0000_s1118" style="position:absolute;left:9245;top:10345;width:2230;height:2693;rotation:1519833fd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" path="m111532,nsc144173,,175176,17263,196366,47239r-84833,87420c111533,89773,111532,44886,111532,xem111532,nfc144173,,175176,17263,196366,47239e" filled="f" strokecolor="black [3200]" strokeweight=".5pt">
                  <v:stroke joinstyle="miter"/>
                  <v:path arrowok="t" o:connecttype="custom" o:connectlocs="111532,0;196366,47239" o:connectangles="0,0"/>
                </v:shape>
                <v:shape id="文本框 53" o:spid="_x0000_s1119" type="#_x0000_t202" style="position:absolute;left:945;top:5874;width:2698;height:26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" filled="f" stroked="f">
                  <v:textbox>
                    <w:txbxContent>
                      <w:p w14:paraId="265FE2EF" w14:textId="77777777" w:rsidR="00BE756D" w:rsidRPr="00A25D66" w:rsidRDefault="00BE756D" w:rsidP="00A25D66">
                        <w:pPr>
                          <w:rPr>
                            <w:rFonts w:asciiTheme="minorHAnsi" w:hAnsi="Calibri"/>
                            <w:b/>
                            <w:bCs/>
                            <w:color w:val="000000" w:themeColor="text1"/>
                            <w:kern w:val="24"/>
                            <w:szCs w:val="24"/>
                          </w:rPr>
                        </w:pPr>
                        <w:r w:rsidRPr="00A25D66">
                          <w:rPr>
                            <w:rFonts w:asciiTheme="minorHAnsi" w:hAnsi="Calibri"/>
                            <w:b/>
                            <w:bCs/>
                            <w:color w:val="000000" w:themeColor="text1"/>
                            <w:kern w:val="24"/>
                            <w:szCs w:val="24"/>
                          </w:rPr>
                          <w:t>S</w:t>
                        </w:r>
                      </w:p>
                    </w:txbxContent>
                  </v:textbox>
                </v:shape>
                <v:shape id="文本框 54" o:spid="_x0000_s1120" type="#_x0000_t202" style="position:absolute;left:9703;top:-507;width:2888;height:25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" filled="f" stroked="f">
                  <v:textbox>
                    <w:txbxContent>
                      <w:p w14:paraId="3D005D34" w14:textId="77777777" w:rsidR="00BE756D" w:rsidRPr="00A25D66" w:rsidRDefault="00016640" w:rsidP="00A25D66">
                        <w:pPr>
                          <w:rPr>
                            <w:rFonts w:ascii="Cambria Math" w:hAnsi="+mn-cs" w:hint="eastAsia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Cs w:val="24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文本框 58" o:spid="_x0000_s1121" type="#_x0000_t202" style="position:absolute;left:10046;top:10785;width:2868;height:28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" filled="f" stroked="f">
                  <v:textbox>
                    <w:txbxContent>
                      <w:p w14:paraId="0E881565" w14:textId="77777777" w:rsidR="00BE756D" w:rsidRPr="00A25D66" w:rsidRDefault="00BE756D" w:rsidP="00A25D66">
                        <w:p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Cs w:val="24"/>
                              </w:rPr>
                              <m:t>α</m:t>
                            </m:r>
                          </m:oMath>
                        </m:oMathPara>
                      </w:p>
                    </w:txbxContent>
                  </v:textbox>
                </v:shape>
                <v:shape id="文本框 65" o:spid="_x0000_s1122" type="#_x0000_t202" style="position:absolute;left:9610;top:6928;width:2671;height:2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" filled="f" stroked="f">
                  <v:textbox>
                    <w:txbxContent>
                      <w:p w14:paraId="2116E0C1" w14:textId="77777777" w:rsidR="00BE756D" w:rsidRPr="00A25D66" w:rsidRDefault="00BE756D" w:rsidP="00A25D66">
                        <w:p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Cs w:val="24"/>
                              </w:rPr>
                              <m:t>γ</m:t>
                            </m:r>
                          </m:oMath>
                        </m:oMathPara>
                      </w:p>
                    </w:txbxContent>
                  </v:textbox>
                </v:shape>
                <v:group id="组合 225" o:spid="_x0000_s1123" style="position:absolute;left:1891;top:9080;width:10596;height:10611" coordorigin="1891,9080" coordsize="10596,10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文本框 55" o:spid="_x0000_s1124" type="#_x0000_t202" style="position:absolute;left:1891;top:14161;width:2648;height:2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" filled="f" stroked="f">
                    <v:textbox>
                      <w:txbxContent>
                        <w:p w14:paraId="255D3397" w14:textId="77777777" w:rsidR="00BE756D" w:rsidRPr="00A25D66" w:rsidRDefault="00016640" w:rsidP="00A25D66">
                          <w:pPr>
                            <w:rPr>
                              <w:rFonts w:ascii="Cambria Math" w:hAnsi="+mn-cs" w:hint="eastAsia"/>
                              <w:b/>
                              <w:bCs/>
                              <w:i/>
                              <w:iCs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文本框 56" o:spid="_x0000_s1125" type="#_x0000_t202" style="position:absolute;left:6292;top:9080;width:1829;height:2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" filled="f" stroked="f">
                    <v:textbox>
                      <w:txbxContent>
                        <w:p w14:paraId="6965E497" w14:textId="77777777" w:rsidR="00BE756D" w:rsidRPr="00A25D66" w:rsidRDefault="00BE756D" w:rsidP="00A25D66">
                          <w:pPr>
                            <w:rPr>
                              <w:rFonts w:asciiTheme="minorHAnsi" w:hAnsi="Calibri"/>
                              <w:b/>
                              <w:bCs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 w:rsidRPr="00A25D66">
                            <w:rPr>
                              <w:rFonts w:asciiTheme="minorHAnsi" w:hAnsi="Calibri"/>
                              <w:b/>
                              <w:bCs/>
                              <w:color w:val="000000" w:themeColor="text1"/>
                              <w:kern w:val="24"/>
                              <w:szCs w:val="24"/>
                            </w:rPr>
                            <w:t>G</w:t>
                          </w:r>
                        </w:p>
                      </w:txbxContent>
                    </v:textbox>
                  </v:shape>
                  <v:group id="组合 228" o:spid="_x0000_s1126" style="position:absolute;left:2487;top:11216;width:10000;height:8475" coordorigin="2487,11216" coordsize="10000,8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  <v:shape id="直接箭头连接符 229" o:spid="_x0000_s1127" type="#_x0000_t32" style="position:absolute;left:7724;top:13192;width:1471;height:226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" strokecolor="black [3200]" strokeweight=".5pt">
                      <v:stroke endarrow="block" joinstyle="miter"/>
                      <o:lock v:ext="edit" shapetype="f"/>
                    </v:shape>
                    <v:group id="组合 230" o:spid="_x0000_s1128" style="position:absolute;left:2487;top:11216;width:10000;height:8178" coordorigin="2487,11216" coordsize="10000,8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    <v:group id="组合 231" o:spid="_x0000_s1129" style="position:absolute;left:4114;top:9589;width:6745;height:10000;rotation:3266142fd" coordorigin="4114,9588" coordsize="6744,1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">
                        <v:rect id="矩形 232" o:spid="_x0000_s1130" style="position:absolute;left:4930;top:11533;width:5181;height:8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" fillcolor="black [3213]" strokecolor="black [3213]" strokeweight="1pt">
                          <v:fill r:id="rId22" o:title="" color2="white [3212]" type="pattern"/>
                        </v:rect>
                        <v:line id="直接连接符 233" o:spid="_x0000_s1131" style="position:absolute;rotation:3649101fd;flip:x;visibility:visible;mso-wrap-style:square" from="2486,11216" to="12487,179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" strokecolor="black [3200]" strokeweight="1pt">
                          <v:stroke dashstyle="dash" joinstyle="miter"/>
                          <o:lock v:ext="edit" shapetype="f"/>
                        </v:line>
                      </v:group>
                      <v:group id="组合 234" o:spid="_x0000_s1132" style="position:absolute;left:3202;top:15174;width:6164;height:4220;rotation:1598743fd" coordorigin="3202,15174" coordsize="6163,4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">
                        <v:group id="组合 235" o:spid="_x0000_s1133" style="position:absolute;left:3202;top:15174;width:6164;height:4220" coordorigin="3202,15174" coordsize="6163,4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        <v:group id="组合 236" o:spid="_x0000_s1134" style="position:absolute;left:3202;top:15174;width:6164;height:4220" coordorigin="3202,15174" coordsize="6163,4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          <v:oval id="椭圆 237" o:spid="_x0000_s1135" style="position:absolute;left:3812;top:15406;width:3833;height:917;rotation:-154275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" fillcolor="black [3213]" strokecolor="black [3213]" strokeweight="1pt">
                              <v:fill r:id="rId22" o:title="" color2="white [3212]" type="pattern"/>
                              <v:stroke joinstyle="miter"/>
                            </v:oval>
                            <v:line id="直接连接符 238" o:spid="_x0000_s1136" style="position:absolute;rotation:3689007fd;flip:x;visibility:visible;mso-wrap-style:square" from="4174,14202" to="8394,20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" strokecolor="black [3200]" strokeweight="1pt">
                              <v:stroke dashstyle="dash" joinstyle="miter"/>
                              <o:lock v:ext="edit" shapetype="f"/>
                            </v:line>
                          </v:group>
                          <v:rect id="矩形 239" o:spid="_x0000_s1137" style="position:absolute;left:4997;top:17893;width:3541;height:457;rotation:-148583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" fillcolor="white [3212]" strokecolor="black [3213]" strokeweight="1pt"/>
                        </v:group>
                        <v:shape id="直接箭头连接符 240" o:spid="_x0000_s1138" type="#_x0000_t32" style="position:absolute;left:4852;top:16839;width:1886;height:1007;rotation:3689007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" strokecolor="black [3200]" strokeweight=".5pt">
                          <v:stroke endarrow="block" joinstyle="miter"/>
                          <o:lock v:ext="edit" shapetype="f"/>
                        </v:shape>
                      </v:group>
                    </v:group>
                    <v:shape id="弧形 241" o:spid="_x0000_s1139" style="position:absolute;left:7207;top:12307;width:2231;height:2693;rotation:180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" path="m111532,nsc144173,,175176,17263,196366,47239r-84833,87420c111533,89773,111532,44886,111532,xem111532,nfc144173,,175176,17263,196366,47239e" filled="f" strokecolor="black [3200]" strokeweight=".5pt">
                      <v:stroke joinstyle="miter"/>
                      <v:path arrowok="t" o:connecttype="custom" o:connectlocs="111532,0;196366,47239" o:connectangles="0,0"/>
                    </v:shape>
                    <v:shape id="文本框 57" o:spid="_x0000_s1140" type="#_x0000_t202" style="position:absolute;left:3306;top:17621;width:1829;height:2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" filled="f" stroked="f">
                      <v:textbox>
                        <w:txbxContent>
                          <w:p w14:paraId="52F36365" w14:textId="77777777" w:rsidR="00BE756D" w:rsidRPr="00A25D66" w:rsidRDefault="00BE756D" w:rsidP="00A25D66">
                            <w:pPr>
                              <w:rPr>
                                <w:rFonts w:asciiTheme="minorHAnsi" w:hAnsi="Calibri"/>
                                <w:b/>
                                <w:bCs/>
                                <w:color w:val="000000" w:themeColor="text1"/>
                                <w:kern w:val="24"/>
                                <w:szCs w:val="24"/>
                              </w:rPr>
                            </w:pPr>
                            <w:r w:rsidRPr="00A25D66">
                              <w:rPr>
                                <w:rFonts w:asciiTheme="minorHAnsi" w:hAnsi="Calibri"/>
                                <w:b/>
                                <w:bCs/>
                                <w:color w:val="000000" w:themeColor="text1"/>
                                <w:kern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v:textbox>
                    </v:shape>
                    <v:shape id="文本框 61" o:spid="_x0000_s1141" type="#_x0000_t202" style="position:absolute;left:7990;top:13914;width:182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" filled="f" stroked="f">
                      <v:textbox>
                        <w:txbxContent>
                          <w:p w14:paraId="4967DFA4" w14:textId="77777777" w:rsidR="00BE756D" w:rsidRPr="00A25D66" w:rsidRDefault="00BE756D" w:rsidP="00A25D66">
                            <w:p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24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Cs w:val="24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  <v:shape id="文本框 85" o:spid="_x0000_s1142" type="#_x0000_t202" style="position:absolute;left:6134;top:12362;width:2075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" filled="f" stroked="f">
                      <v:textbox>
                        <w:txbxContent>
                          <w:p w14:paraId="50300CEF" w14:textId="77777777" w:rsidR="00BE756D" w:rsidRPr="00A25D66" w:rsidRDefault="00BE756D" w:rsidP="00A25D66">
                            <w:p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24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Cs w:val="24"/>
                                  </w:rPr>
                                  <m:t>φ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  <v:shape id="弧形 246" o:spid="_x0000_s1143" style="position:absolute;left:5278;top:14108;width:2230;height:2693;rotation:278137fd;visibility:visible;mso-wrap-style:square;v-text-anchor:middle" coordsize="223065,269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" path="m111532,nsc144173,,175176,17263,196366,47239r-84833,87420c111533,89773,111532,44886,111532,xem111532,nfc144173,,175176,17263,196366,47239e" filled="f" strokecolor="black [3200]" strokeweight=".5pt">
                      <v:stroke joinstyle="miter"/>
                      <v:path arrowok="t" o:connecttype="custom" o:connectlocs="111532,0;196366,47239" o:connectangles="0,0"/>
                    </v:shape>
                  </v:group>
                </v:group>
                <w10:anchorlock/>
              </v:group>
            </w:pict>
          </mc:Fallback>
        </mc:AlternateContent>
      </w:r>
    </w:p>
    <w:p w14:paraId="20F73ACB" w14:textId="329848A7" w:rsidR="002300D3" w:rsidRDefault="00A25D66" w:rsidP="00F50C28">
      <w:pPr>
        <w:pStyle w:val="ac"/>
        <w:rPr>
          <w:noProof/>
        </w:rPr>
      </w:pPr>
      <w:bookmarkStart w:id="105" w:name="_Toc70109005"/>
      <w:bookmarkStart w:id="106" w:name="_Toc70104918"/>
      <w:bookmarkStart w:id="107" w:name="_Ref69850424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</w:t>
        </w:r>
        <w:bookmarkEnd w:id="105"/>
      </w:fldSimple>
      <w:bookmarkEnd w:id="106"/>
      <w:bookmarkEnd w:id="107"/>
    </w:p>
    <w:p w14:paraId="17280104" w14:textId="6723AC99" w:rsidR="00306100" w:rsidRDefault="00306100" w:rsidP="00F50C28">
      <w:pPr>
        <w:pStyle w:val="Figurecaption"/>
      </w:pPr>
      <w:r w:rsidRPr="00F50C28">
        <w:rPr>
          <w:rFonts w:hint="eastAsia"/>
        </w:rPr>
        <w:t>(</w:t>
      </w:r>
      <w:r w:rsidRPr="00F50C28">
        <w:t>Example of Czerny–Turner spectrometer)</w:t>
      </w:r>
    </w:p>
    <w:p w14:paraId="5EA16A16" w14:textId="77777777" w:rsidR="001D317D" w:rsidRPr="001D317D" w:rsidRDefault="001D317D" w:rsidP="001D317D">
      <w:pPr>
        <w:pStyle w:val="a6"/>
      </w:pPr>
    </w:p>
    <w:p w14:paraId="13711A66" w14:textId="74F23BF3" w:rsidR="00D20FC8" w:rsidRDefault="002C04DF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There are plen</w:t>
      </w:r>
      <w:r w:rsidR="006B74F3">
        <w:rPr>
          <w:lang w:eastAsia="zh-CN"/>
        </w:rPr>
        <w:t xml:space="preserve">ty of </w:t>
      </w:r>
      <w:r w:rsidR="00B052EF">
        <w:rPr>
          <w:lang w:eastAsia="zh-CN"/>
        </w:rPr>
        <w:t xml:space="preserve">characteristics that could be adjusted and optimised, </w:t>
      </w:r>
      <w:r w:rsidR="00AA3AAE">
        <w:rPr>
          <w:lang w:eastAsia="zh-CN"/>
        </w:rPr>
        <w:t xml:space="preserve">like the width of the slit, </w:t>
      </w:r>
      <w:r w:rsidR="000252E5">
        <w:rPr>
          <w:lang w:eastAsia="zh-CN"/>
        </w:rPr>
        <w:t>the geometric of the mirror and len</w:t>
      </w:r>
      <w:r w:rsidR="007F6AEB">
        <w:rPr>
          <w:lang w:eastAsia="zh-CN"/>
        </w:rPr>
        <w:t>s</w:t>
      </w:r>
      <w:r w:rsidR="00DD4E23">
        <w:rPr>
          <w:lang w:eastAsia="zh-CN"/>
        </w:rPr>
        <w:t>, the</w:t>
      </w:r>
      <w:r w:rsidR="004B700F">
        <w:rPr>
          <w:lang w:eastAsia="zh-CN"/>
        </w:rPr>
        <w:t xml:space="preserve"> </w:t>
      </w:r>
      <w:r w:rsidR="004B700F">
        <w:rPr>
          <w:rFonts w:hint="eastAsia"/>
          <w:lang w:eastAsia="zh-CN"/>
        </w:rPr>
        <w:t>angle</w:t>
      </w:r>
      <w:r w:rsidR="004B700F">
        <w:rPr>
          <w:lang w:eastAsia="zh-CN"/>
        </w:rPr>
        <w:t>s between their normal and</w:t>
      </w:r>
      <w:r w:rsidR="00BA0BD7">
        <w:rPr>
          <w:lang w:eastAsia="zh-CN"/>
        </w:rPr>
        <w:t xml:space="preserve"> so on.</w:t>
      </w:r>
      <w:r w:rsidR="00BA0BD7">
        <w:rPr>
          <w:rFonts w:hint="eastAsia"/>
          <w:lang w:eastAsia="zh-CN"/>
        </w:rPr>
        <w:t xml:space="preserve"> </w:t>
      </w:r>
      <w:r w:rsidR="00CE6D0F">
        <w:rPr>
          <w:lang w:eastAsia="zh-CN"/>
        </w:rPr>
        <w:t>For simplif</w:t>
      </w:r>
      <w:r w:rsidR="002300D3">
        <w:rPr>
          <w:lang w:eastAsia="zh-CN"/>
        </w:rPr>
        <w:t>ying</w:t>
      </w:r>
      <w:r w:rsidR="00CE6D0F">
        <w:rPr>
          <w:lang w:eastAsia="zh-CN"/>
        </w:rPr>
        <w:t xml:space="preserve"> </w:t>
      </w:r>
      <w:r w:rsidR="0065285C">
        <w:rPr>
          <w:lang w:eastAsia="zh-CN"/>
        </w:rPr>
        <w:t xml:space="preserve">optical system design and </w:t>
      </w:r>
      <w:r w:rsidR="002300D3">
        <w:rPr>
          <w:lang w:eastAsia="zh-CN"/>
        </w:rPr>
        <w:t xml:space="preserve">improving image quality, </w:t>
      </w:r>
      <w:r w:rsidR="00BA0BD7">
        <w:rPr>
          <w:lang w:eastAsia="zh-CN"/>
        </w:rPr>
        <w:t xml:space="preserve">a digital camera and its </w:t>
      </w:r>
      <w:r w:rsidR="00686717">
        <w:rPr>
          <w:lang w:eastAsia="zh-CN"/>
        </w:rPr>
        <w:t xml:space="preserve">lens </w:t>
      </w:r>
      <w:r w:rsidR="002A0B4A">
        <w:rPr>
          <w:lang w:eastAsia="zh-CN"/>
        </w:rPr>
        <w:t xml:space="preserve">is chosen to be used </w:t>
      </w:r>
      <w:r w:rsidR="006B4A87">
        <w:rPr>
          <w:lang w:eastAsia="zh-CN"/>
        </w:rPr>
        <w:t>in the focus lens and detector.</w:t>
      </w:r>
      <w:r w:rsidR="00442236">
        <w:rPr>
          <w:lang w:eastAsia="zh-CN"/>
        </w:rPr>
        <w:t xml:space="preserve"> And customized diffraction grating </w:t>
      </w:r>
      <w:r w:rsidR="005C3BAA">
        <w:rPr>
          <w:lang w:eastAsia="zh-CN"/>
        </w:rPr>
        <w:t>is usually very expensive, so</w:t>
      </w:r>
      <w:r w:rsidR="00252FBF">
        <w:rPr>
          <w:lang w:eastAsia="zh-CN"/>
        </w:rPr>
        <w:t xml:space="preserve"> u</w:t>
      </w:r>
      <w:r w:rsidR="00DF2B60">
        <w:rPr>
          <w:lang w:eastAsia="zh-CN"/>
        </w:rPr>
        <w:t>s</w:t>
      </w:r>
      <w:r w:rsidR="00252FBF">
        <w:rPr>
          <w:lang w:eastAsia="zh-CN"/>
        </w:rPr>
        <w:t>ing</w:t>
      </w:r>
      <w:r w:rsidR="00DF2B60">
        <w:rPr>
          <w:lang w:eastAsia="zh-CN"/>
        </w:rPr>
        <w:t xml:space="preserve"> the </w:t>
      </w:r>
      <w:r w:rsidR="007D49AB">
        <w:rPr>
          <w:lang w:eastAsia="zh-CN"/>
        </w:rPr>
        <w:t>grating that already exist</w:t>
      </w:r>
      <w:r w:rsidR="0078054D">
        <w:rPr>
          <w:lang w:eastAsia="zh-CN"/>
        </w:rPr>
        <w:t>s</w:t>
      </w:r>
      <w:r w:rsidR="007D49AB">
        <w:rPr>
          <w:lang w:eastAsia="zh-CN"/>
        </w:rPr>
        <w:t xml:space="preserve"> </w:t>
      </w:r>
      <w:r w:rsidR="003337A6">
        <w:rPr>
          <w:lang w:eastAsia="zh-CN"/>
        </w:rPr>
        <w:t>on</w:t>
      </w:r>
      <w:r w:rsidR="007D49AB">
        <w:rPr>
          <w:lang w:eastAsia="zh-CN"/>
        </w:rPr>
        <w:t xml:space="preserve"> the </w:t>
      </w:r>
      <w:r w:rsidR="003337A6" w:rsidRPr="003337A6">
        <w:rPr>
          <w:lang w:eastAsia="zh-CN"/>
        </w:rPr>
        <w:t>shelf</w:t>
      </w:r>
      <w:r w:rsidR="00252FBF">
        <w:rPr>
          <w:lang w:eastAsia="zh-CN"/>
        </w:rPr>
        <w:t xml:space="preserve"> is a better idea</w:t>
      </w:r>
      <w:r w:rsidR="003337A6">
        <w:rPr>
          <w:lang w:eastAsia="zh-CN"/>
        </w:rPr>
        <w:t xml:space="preserve">. The </w:t>
      </w:r>
      <w:r w:rsidR="00FF6B6A">
        <w:rPr>
          <w:lang w:eastAsia="zh-CN"/>
        </w:rPr>
        <w:t>method of how to choose</w:t>
      </w:r>
      <w:r w:rsidR="00763BB6">
        <w:rPr>
          <w:lang w:eastAsia="zh-CN"/>
        </w:rPr>
        <w:t xml:space="preserve"> these two com</w:t>
      </w:r>
      <w:r w:rsidR="00A84CF0">
        <w:rPr>
          <w:lang w:eastAsia="zh-CN"/>
        </w:rPr>
        <w:t>ponents</w:t>
      </w:r>
      <w:r w:rsidR="00252FBF">
        <w:rPr>
          <w:lang w:eastAsia="zh-CN"/>
        </w:rPr>
        <w:t xml:space="preserve"> is</w:t>
      </w:r>
      <w:r w:rsidR="005D3DDC">
        <w:rPr>
          <w:lang w:eastAsia="zh-CN"/>
        </w:rPr>
        <w:t xml:space="preserve"> in </w:t>
      </w:r>
      <w:r w:rsidR="0078054D">
        <w:rPr>
          <w:lang w:eastAsia="zh-CN"/>
        </w:rPr>
        <w:t>S</w:t>
      </w:r>
      <w:r w:rsidR="005D3DDC">
        <w:rPr>
          <w:lang w:eastAsia="zh-CN"/>
        </w:rPr>
        <w:t>ection 3.2, and this section will focus on the rest of things</w:t>
      </w:r>
      <w:r w:rsidR="009B3147">
        <w:rPr>
          <w:lang w:eastAsia="zh-CN"/>
        </w:rPr>
        <w:t>’ design.</w:t>
      </w:r>
    </w:p>
    <w:p w14:paraId="731BE397" w14:textId="77777777" w:rsidR="00E371F6" w:rsidRPr="00E371F6" w:rsidRDefault="00E371F6" w:rsidP="00F50C28">
      <w:pPr>
        <w:spacing w:line="360" w:lineRule="auto"/>
        <w:rPr>
          <w:lang w:eastAsia="zh-CN"/>
        </w:rPr>
      </w:pPr>
    </w:p>
    <w:p w14:paraId="3D98893E" w14:textId="6FB6E596" w:rsidR="00625BA6" w:rsidRDefault="00625BA6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08" w:name="_Toc70120119"/>
      <w:r>
        <w:rPr>
          <w:lang w:eastAsia="zh-CN"/>
        </w:rPr>
        <w:t xml:space="preserve">Collimation Mirror </w:t>
      </w:r>
      <w:r w:rsidR="00D70BD0">
        <w:rPr>
          <w:lang w:eastAsia="zh-CN"/>
        </w:rPr>
        <w:t xml:space="preserve">and Slit </w:t>
      </w:r>
      <w:r>
        <w:rPr>
          <w:lang w:eastAsia="zh-CN"/>
        </w:rPr>
        <w:t>Design</w:t>
      </w:r>
      <w:bookmarkEnd w:id="108"/>
    </w:p>
    <w:p w14:paraId="1FD5E8D7" w14:textId="4F42CA9E" w:rsidR="00625BA6" w:rsidRDefault="00555E38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In </w:t>
      </w:r>
      <w:r w:rsidR="00E95263">
        <w:rPr>
          <w:lang w:eastAsia="zh-CN"/>
        </w:rPr>
        <w:t>S</w:t>
      </w:r>
      <w:r>
        <w:rPr>
          <w:lang w:eastAsia="zh-CN"/>
        </w:rPr>
        <w:t xml:space="preserve">ection </w:t>
      </w:r>
      <w:r w:rsidR="000A6052">
        <w:rPr>
          <w:lang w:eastAsia="zh-CN"/>
        </w:rPr>
        <w:fldChar w:fldCharType="begin"/>
      </w:r>
      <w:r w:rsidR="000A6052">
        <w:rPr>
          <w:lang w:eastAsia="zh-CN"/>
        </w:rPr>
        <w:instrText xml:space="preserve"> REF _Ref69854762 \r \h </w:instrText>
      </w:r>
      <w:r w:rsidR="00F50C28">
        <w:rPr>
          <w:lang w:eastAsia="zh-CN"/>
        </w:rPr>
        <w:instrText xml:space="preserve"> \* MERGEFORMAT </w:instrText>
      </w:r>
      <w:r w:rsidR="000A6052">
        <w:rPr>
          <w:lang w:eastAsia="zh-CN"/>
        </w:rPr>
      </w:r>
      <w:r w:rsidR="000A6052">
        <w:rPr>
          <w:lang w:eastAsia="zh-CN"/>
        </w:rPr>
        <w:fldChar w:fldCharType="separate"/>
      </w:r>
      <w:r w:rsidR="000A6052">
        <w:rPr>
          <w:lang w:eastAsia="zh-CN"/>
        </w:rPr>
        <w:t>2.3</w:t>
      </w:r>
      <w:r w:rsidR="000A6052">
        <w:rPr>
          <w:lang w:eastAsia="zh-CN"/>
        </w:rPr>
        <w:fldChar w:fldCharType="end"/>
      </w:r>
      <w:r w:rsidR="000A6052">
        <w:rPr>
          <w:lang w:eastAsia="zh-CN"/>
        </w:rPr>
        <w:t xml:space="preserve">, </w:t>
      </w:r>
      <w:r w:rsidR="0062582B">
        <w:rPr>
          <w:lang w:eastAsia="zh-CN"/>
        </w:rPr>
        <w:t>the linear distribution rule of the spectrum</w:t>
      </w:r>
      <w:r w:rsidR="00955FF3">
        <w:rPr>
          <w:lang w:eastAsia="zh-CN"/>
        </w:rPr>
        <w:t xml:space="preserve"> is </w:t>
      </w:r>
      <w:r w:rsidR="00955FF3" w:rsidRPr="0062582B">
        <w:rPr>
          <w:lang w:eastAsia="zh-CN"/>
        </w:rPr>
        <w:t>summarize</w:t>
      </w:r>
      <w:r w:rsidR="00955FF3">
        <w:rPr>
          <w:lang w:eastAsia="zh-CN"/>
        </w:rPr>
        <w:t>d b</w:t>
      </w:r>
      <w:r w:rsidR="00813D4D">
        <w:rPr>
          <w:lang w:eastAsia="zh-CN"/>
        </w:rPr>
        <w:t xml:space="preserve">y </w:t>
      </w:r>
      <w:r w:rsidR="00E95263">
        <w:rPr>
          <w:lang w:eastAsia="zh-CN"/>
        </w:rPr>
        <w:fldChar w:fldCharType="begin"/>
      </w:r>
      <w:r w:rsidR="00E95263">
        <w:rPr>
          <w:lang w:eastAsia="zh-CN"/>
        </w:rPr>
        <w:instrText xml:space="preserve"> REF _Ref69857868 \h </w:instrText>
      </w:r>
      <w:r w:rsidR="00F50C28">
        <w:rPr>
          <w:lang w:eastAsia="zh-CN"/>
        </w:rPr>
        <w:instrText xml:space="preserve"> \* MERGEFORMAT </w:instrText>
      </w:r>
      <w:r w:rsidR="00E95263">
        <w:rPr>
          <w:lang w:eastAsia="zh-CN"/>
        </w:rPr>
      </w:r>
      <w:r w:rsidR="00E95263">
        <w:rPr>
          <w:lang w:eastAsia="zh-CN"/>
        </w:rPr>
        <w:fldChar w:fldCharType="separate"/>
      </w:r>
      <w:r w:rsidR="00E95263">
        <w:t xml:space="preserve">Equation </w:t>
      </w:r>
      <w:r w:rsidR="00E95263">
        <w:rPr>
          <w:noProof/>
        </w:rPr>
        <w:t>2</w:t>
      </w:r>
      <w:r w:rsidR="00E95263">
        <w:noBreakHyphen/>
      </w:r>
      <w:r w:rsidR="00E95263">
        <w:rPr>
          <w:noProof/>
        </w:rPr>
        <w:t>21</w:t>
      </w:r>
      <w:r w:rsidR="00E95263">
        <w:rPr>
          <w:lang w:eastAsia="zh-CN"/>
        </w:rPr>
        <w:fldChar w:fldCharType="end"/>
      </w:r>
      <w:r w:rsidR="00155B6F">
        <w:rPr>
          <w:lang w:eastAsia="zh-CN"/>
        </w:rPr>
        <w:t xml:space="preserve">. </w:t>
      </w:r>
      <w:r w:rsidR="00093540">
        <w:rPr>
          <w:lang w:eastAsia="zh-CN"/>
        </w:rPr>
        <w:t>A</w:t>
      </w:r>
      <w:r w:rsidR="00155B6F">
        <w:rPr>
          <w:lang w:eastAsia="zh-CN"/>
        </w:rPr>
        <w:t xml:space="preserve">nd </w:t>
      </w:r>
      <w:r w:rsidR="00676B8B">
        <w:rPr>
          <w:lang w:eastAsia="zh-CN"/>
        </w:rPr>
        <w:t xml:space="preserve">we </w:t>
      </w:r>
      <w:r w:rsidR="007D567E">
        <w:rPr>
          <w:lang w:eastAsia="zh-CN"/>
        </w:rPr>
        <w:t xml:space="preserve">could </w:t>
      </w:r>
      <w:r w:rsidR="00093540">
        <w:rPr>
          <w:lang w:eastAsia="zh-CN"/>
        </w:rPr>
        <w:t xml:space="preserve">use it to </w:t>
      </w:r>
      <w:r w:rsidR="007D567E">
        <w:rPr>
          <w:lang w:eastAsia="zh-CN"/>
        </w:rPr>
        <w:t xml:space="preserve">get the minimal </w:t>
      </w:r>
      <w:r w:rsidR="00434073">
        <w:rPr>
          <w:lang w:eastAsia="zh-CN"/>
        </w:rPr>
        <w:t xml:space="preserve">slit </w:t>
      </w:r>
      <w:r w:rsidR="00287AF0">
        <w:rPr>
          <w:lang w:eastAsia="zh-CN"/>
        </w:rPr>
        <w:t xml:space="preserve">image </w:t>
      </w:r>
      <w:r w:rsidR="00434073">
        <w:rPr>
          <w:lang w:eastAsia="zh-CN"/>
        </w:rPr>
        <w:t>width for a giving centre wavelength and spectrum resolution</w:t>
      </w:r>
      <w:r w:rsidR="00F63A8A">
        <w:rPr>
          <w:lang w:eastAsia="zh-CN"/>
        </w:rPr>
        <w:t>:</w:t>
      </w:r>
    </w:p>
    <w:p w14:paraId="0689959C" w14:textId="127263A9" w:rsidR="00F63A8A" w:rsidRPr="000F653E" w:rsidRDefault="000F653E" w:rsidP="00F50C28">
      <w:pPr>
        <w:keepNext/>
        <w:spacing w:line="360" w:lineRule="auto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∆x=f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λ</m:t>
              </m:r>
            </m:e>
          </m:d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arcsin</m:t>
                  </m: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kλ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d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eastAsia="zh-CN"/>
                        </w:rPr>
                        <m:t>±sinα</m:t>
                      </m:r>
                    </m:e>
                  </m:d>
                </m:e>
              </m:func>
              <m:r>
                <w:rPr>
                  <w:rFonts w:ascii="Cambria Math" w:hAnsi="Cambria Math"/>
                  <w:lang w:eastAsia="zh-CN"/>
                </w:rPr>
                <m:t>+φ</m:t>
              </m:r>
            </m:e>
          </m:d>
        </m:oMath>
      </m:oMathPara>
    </w:p>
    <w:p w14:paraId="53524A74" w14:textId="235FDA3D" w:rsidR="00312F75" w:rsidRDefault="008F00E2" w:rsidP="001D317D">
      <w:pPr>
        <w:pStyle w:val="ac"/>
        <w:jc w:val="right"/>
      </w:pPr>
      <w:bookmarkStart w:id="109" w:name="_Toc70104967"/>
      <w:bookmarkStart w:id="110" w:name="_Toc70106819"/>
      <w:r>
        <w:t>(</w:t>
      </w:r>
      <w:fldSimple w:instr=" STYLEREF 1 \s ">
        <w:r w:rsidR="00B17452">
          <w:rPr>
            <w:noProof/>
          </w:rPr>
          <w:t>3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1</w:t>
        </w:r>
      </w:fldSimple>
      <w:bookmarkEnd w:id="109"/>
      <w:r>
        <w:rPr>
          <w:noProof/>
        </w:rPr>
        <w:t>)</w:t>
      </w:r>
      <w:bookmarkEnd w:id="110"/>
    </w:p>
    <w:p w14:paraId="62E3D6FB" w14:textId="2275B520" w:rsidR="000F653E" w:rsidRPr="000F653E" w:rsidRDefault="00016640" w:rsidP="00F50C28">
      <w:pPr>
        <w:keepNext/>
        <w:spacing w:line="360" w:lineRule="auto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w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d(minimum)</m:t>
              </m:r>
            </m:sub>
          </m:sSub>
          <m:r>
            <w:rPr>
              <w:rFonts w:ascii="Cambria Math" w:hAnsi="Cambria Math"/>
              <w:lang w:eastAsia="zh-CN"/>
            </w:rPr>
            <m:t>=|f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entre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+∆λ</m:t>
              </m:r>
            </m:e>
          </m:d>
          <m:r>
            <w:rPr>
              <w:rFonts w:ascii="Cambria Math" w:hAnsi="Cambria Math"/>
              <w:lang w:eastAsia="zh-CN"/>
            </w:rPr>
            <m:t>-f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entre</m:t>
                  </m:r>
                </m:sub>
              </m:sSub>
            </m:e>
          </m:d>
          <m:r>
            <w:rPr>
              <w:rFonts w:ascii="Cambria Math" w:hAnsi="Cambria Math"/>
              <w:lang w:eastAsia="zh-CN"/>
            </w:rPr>
            <m:t>|</m:t>
          </m:r>
        </m:oMath>
      </m:oMathPara>
    </w:p>
    <w:p w14:paraId="7027929A" w14:textId="2CC05312" w:rsidR="00625BA6" w:rsidRDefault="008F00E2" w:rsidP="001D317D">
      <w:pPr>
        <w:pStyle w:val="ac"/>
        <w:jc w:val="right"/>
      </w:pPr>
      <w:bookmarkStart w:id="111" w:name="_Toc70104968"/>
      <w:bookmarkStart w:id="112" w:name="_Toc70106820"/>
      <w:r>
        <w:t>(</w:t>
      </w:r>
      <w:fldSimple w:instr=" STYLEREF 1 \s ">
        <w:r w:rsidR="00B17452">
          <w:rPr>
            <w:noProof/>
          </w:rPr>
          <w:t>3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2</w:t>
        </w:r>
      </w:fldSimple>
      <w:bookmarkEnd w:id="111"/>
      <w:r>
        <w:rPr>
          <w:noProof/>
        </w:rPr>
        <w:t>)</w:t>
      </w:r>
      <w:bookmarkEnd w:id="112"/>
    </w:p>
    <w:p w14:paraId="7788CEF2" w14:textId="635ADD88" w:rsidR="004B0BD0" w:rsidRPr="00F50C28" w:rsidRDefault="00ED2CFE" w:rsidP="00F50C28">
      <w:pPr>
        <w:pStyle w:val="Figurecaption"/>
      </w:pPr>
      <w:r w:rsidRPr="00F50C28">
        <w:t>(</w:t>
      </w:r>
      <w:r w:rsidR="004B0BD0" w:rsidRPr="00F50C28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centre</m:t>
            </m:r>
          </m:sub>
        </m:sSub>
      </m:oMath>
      <w:r w:rsidRPr="00F50C28">
        <w:rPr>
          <w:rFonts w:hint="eastAsia"/>
        </w:rPr>
        <w:t xml:space="preserve"> </w:t>
      </w:r>
      <w:r w:rsidRPr="00F50C28">
        <w:t xml:space="preserve">is the centre wavelength and </w:t>
      </w:r>
      <m:oMath>
        <m:r>
          <m:rPr>
            <m:sty m:val="p"/>
          </m:rPr>
          <w:rPr>
            <w:rFonts w:ascii="Cambria Math" w:hAnsi="Cambria Math"/>
          </w:rPr>
          <m:t>∆</m:t>
        </m:r>
        <m:r>
          <w:rPr>
            <w:rFonts w:ascii="Cambria Math" w:hAnsi="Cambria Math"/>
          </w:rPr>
          <m:t>λ</m:t>
        </m:r>
      </m:oMath>
      <w:r w:rsidRPr="00F50C28">
        <w:t xml:space="preserve"> is the spectrum resolution)</w:t>
      </w:r>
    </w:p>
    <w:p w14:paraId="0A257F3E" w14:textId="5063FC6B" w:rsidR="00240EA0" w:rsidRDefault="00240EA0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lastRenderedPageBreak/>
        <w:t xml:space="preserve">Then </w:t>
      </w:r>
      <w:r w:rsidR="00B70597">
        <w:rPr>
          <w:lang w:eastAsia="zh-CN"/>
        </w:rPr>
        <w:t>in Section 2.2.3,</w:t>
      </w:r>
      <w:r>
        <w:rPr>
          <w:lang w:eastAsia="zh-CN"/>
        </w:rPr>
        <w:t xml:space="preserve"> </w:t>
      </w:r>
      <w:r w:rsidR="00CE6E8A">
        <w:rPr>
          <w:lang w:eastAsia="zh-CN"/>
        </w:rPr>
        <w:t xml:space="preserve">the </w:t>
      </w:r>
      <w:r w:rsidR="004B3185">
        <w:rPr>
          <w:lang w:eastAsia="zh-CN"/>
        </w:rPr>
        <w:t>relationship between the slit’s image width</w:t>
      </w:r>
      <w:r w:rsidR="00106F44">
        <w:rPr>
          <w:lang w:eastAsia="zh-CN"/>
        </w:rPr>
        <w:t xml:space="preserve"> and</w:t>
      </w:r>
      <w:r w:rsidR="00FA615E">
        <w:rPr>
          <w:lang w:eastAsia="zh-CN"/>
        </w:rPr>
        <w:t xml:space="preserve"> physical slit </w:t>
      </w:r>
      <w:r w:rsidR="006B4E5B">
        <w:rPr>
          <w:lang w:eastAsia="zh-CN"/>
        </w:rPr>
        <w:t>width</w:t>
      </w:r>
      <w:r w:rsidR="00106F44">
        <w:rPr>
          <w:lang w:eastAsia="zh-CN"/>
        </w:rPr>
        <w:t xml:space="preserve"> is </w:t>
      </w:r>
      <w:r w:rsidR="00106F44" w:rsidRPr="0062582B">
        <w:rPr>
          <w:lang w:eastAsia="zh-CN"/>
        </w:rPr>
        <w:t>summarize</w:t>
      </w:r>
      <w:r w:rsidR="00106F44">
        <w:rPr>
          <w:lang w:eastAsia="zh-CN"/>
        </w:rPr>
        <w:t xml:space="preserve">d by </w:t>
      </w:r>
      <w:r w:rsidR="00106F44">
        <w:rPr>
          <w:lang w:eastAsia="zh-CN"/>
        </w:rPr>
        <w:fldChar w:fldCharType="begin"/>
      </w:r>
      <w:r w:rsidR="00106F44">
        <w:rPr>
          <w:lang w:eastAsia="zh-CN"/>
        </w:rPr>
        <w:instrText xml:space="preserve"> REF _Ref70096396 \h </w:instrText>
      </w:r>
      <w:r w:rsidR="00F50C28">
        <w:rPr>
          <w:lang w:eastAsia="zh-CN"/>
        </w:rPr>
        <w:instrText xml:space="preserve"> \* MERGEFORMAT </w:instrText>
      </w:r>
      <w:r w:rsidR="00106F44">
        <w:rPr>
          <w:lang w:eastAsia="zh-CN"/>
        </w:rPr>
      </w:r>
      <w:r w:rsidR="00106F44">
        <w:rPr>
          <w:lang w:eastAsia="zh-CN"/>
        </w:rPr>
        <w:fldChar w:fldCharType="separate"/>
      </w:r>
      <w:r w:rsidR="00106F44">
        <w:t xml:space="preserve">Equation </w:t>
      </w:r>
      <w:r w:rsidR="00106F44">
        <w:rPr>
          <w:noProof/>
        </w:rPr>
        <w:t>2</w:t>
      </w:r>
      <w:r w:rsidR="00106F44">
        <w:noBreakHyphen/>
      </w:r>
      <w:r w:rsidR="00106F44">
        <w:rPr>
          <w:noProof/>
        </w:rPr>
        <w:t>17</w:t>
      </w:r>
      <w:r w:rsidR="00106F44">
        <w:rPr>
          <w:lang w:eastAsia="zh-CN"/>
        </w:rPr>
        <w:fldChar w:fldCharType="end"/>
      </w:r>
      <w:r w:rsidR="00106F44">
        <w:rPr>
          <w:lang w:eastAsia="zh-CN"/>
        </w:rPr>
        <w:t>.</w:t>
      </w:r>
      <w:r w:rsidR="00FA615E">
        <w:rPr>
          <w:lang w:eastAsia="zh-CN"/>
        </w:rPr>
        <w:t xml:space="preserve"> </w:t>
      </w:r>
      <w:r w:rsidR="00106F44">
        <w:rPr>
          <w:lang w:eastAsia="zh-CN"/>
        </w:rPr>
        <w:t>A</w:t>
      </w:r>
      <w:r w:rsidR="00FA615E">
        <w:rPr>
          <w:lang w:eastAsia="zh-CN"/>
        </w:rPr>
        <w:t xml:space="preserve">nd </w:t>
      </w:r>
      <w:r w:rsidR="00B70597">
        <w:rPr>
          <w:lang w:eastAsia="zh-CN"/>
        </w:rPr>
        <w:t xml:space="preserve">assuming the </w:t>
      </w:r>
      <w:r w:rsidR="00A147E5" w:rsidRPr="00A147E5">
        <w:rPr>
          <w:lang w:eastAsia="zh-CN"/>
        </w:rPr>
        <w:t>magnification</w:t>
      </w:r>
      <w:r w:rsidR="00A147E5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=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focuse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collimator</m:t>
                </m:r>
              </m:sub>
            </m:sSub>
          </m:den>
        </m:f>
      </m:oMath>
      <w:r w:rsidR="00106F44">
        <w:rPr>
          <w:lang w:eastAsia="zh-CN"/>
        </w:rPr>
        <w:t xml:space="preserve">, </w:t>
      </w:r>
      <w:r w:rsidR="006B4E5B">
        <w:rPr>
          <w:lang w:eastAsia="zh-CN"/>
        </w:rPr>
        <w:t xml:space="preserve">we could </w:t>
      </w:r>
      <w:r w:rsidR="00B05659">
        <w:rPr>
          <w:lang w:eastAsia="zh-CN"/>
        </w:rPr>
        <w:t xml:space="preserve">get the </w:t>
      </w:r>
      <w:r w:rsidR="000D2FFB">
        <w:rPr>
          <w:lang w:eastAsia="zh-CN"/>
        </w:rPr>
        <w:t>relationship between slit width and the focal length of collimator</w:t>
      </w:r>
      <w:r w:rsidR="00B2024D">
        <w:rPr>
          <w:lang w:eastAsia="zh-CN"/>
        </w:rPr>
        <w:t>:</w:t>
      </w:r>
    </w:p>
    <w:p w14:paraId="0349A4E6" w14:textId="0B005C1E" w:rsidR="00B2024D" w:rsidRDefault="00016640" w:rsidP="00F50C28">
      <w:pPr>
        <w:keepNext/>
        <w:spacing w:line="360" w:lineRule="auto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w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s(ma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)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d(min)</m:t>
                  </m:r>
                </m:sub>
              </m:sSub>
            </m:num>
            <m:den>
              <m:r>
                <w:rPr>
                  <w:rFonts w:ascii="Cambria Math" w:hAnsi="Cambria Math"/>
                  <w:lang w:eastAsia="zh-CN"/>
                </w:rPr>
                <m:t>M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sub>
          </m:sSub>
          <m:func>
            <m:funcPr>
              <m:ctrlPr>
                <w:rPr>
                  <w:rFonts w:ascii="Cambria Math" w:hAnsi="Cambria Math"/>
                  <w:lang w:eastAsia="zh-C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[arcsin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entre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eastAsia="zh-CN"/>
                        </w:rPr>
                        <m:t>+∆λ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±sinα</m:t>
                  </m:r>
                </m:e>
              </m:d>
            </m:e>
          </m:func>
          <m:r>
            <w:rPr>
              <w:rFonts w:ascii="Cambria Math" w:hAnsi="Cambria Math"/>
              <w:lang w:eastAsia="zh-CN"/>
            </w:rPr>
            <m:t>-</m:t>
          </m:r>
          <m:func>
            <m:funcPr>
              <m:ctrlPr>
                <w:rPr>
                  <w:rFonts w:ascii="Cambria Math" w:hAnsi="Cambria Math"/>
                  <w:lang w:eastAsia="zh-C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arcsin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entre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±sinα</m:t>
                  </m:r>
                </m:e>
              </m:d>
            </m:e>
          </m:func>
          <m:r>
            <w:rPr>
              <w:rFonts w:ascii="Cambria Math" w:hAnsi="Cambria Math"/>
              <w:lang w:eastAsia="zh-CN"/>
            </w:rPr>
            <m:t>]</m:t>
          </m:r>
        </m:oMath>
      </m:oMathPara>
    </w:p>
    <w:p w14:paraId="589E65C2" w14:textId="5B06CCD0" w:rsidR="00A17AFC" w:rsidRDefault="008F00E2" w:rsidP="001D317D">
      <w:pPr>
        <w:pStyle w:val="ac"/>
        <w:jc w:val="right"/>
      </w:pPr>
      <w:bookmarkStart w:id="113" w:name="_Toc70104969"/>
      <w:bookmarkStart w:id="114" w:name="_Toc70106821"/>
      <w:r>
        <w:t>(</w:t>
      </w:r>
      <w:fldSimple w:instr=" STYLEREF 1 \s ">
        <w:r w:rsidR="00B17452">
          <w:rPr>
            <w:noProof/>
          </w:rPr>
          <w:t>3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3</w:t>
        </w:r>
      </w:fldSimple>
      <w:bookmarkEnd w:id="113"/>
      <w:r>
        <w:rPr>
          <w:noProof/>
        </w:rPr>
        <w:t>)</w:t>
      </w:r>
      <w:bookmarkEnd w:id="114"/>
    </w:p>
    <w:p w14:paraId="5A99691A" w14:textId="05041A45" w:rsidR="000D2FFB" w:rsidRDefault="000D2FFB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In my case, the centre wavelength is </w:t>
      </w:r>
      <w:r w:rsidR="00246854">
        <w:rPr>
          <w:lang w:eastAsia="zh-CN"/>
        </w:rPr>
        <w:t>806</w:t>
      </w:r>
      <w:r w:rsidR="00AD7079">
        <w:rPr>
          <w:lang w:eastAsia="zh-CN"/>
        </w:rPr>
        <w:t xml:space="preserve">nm, </w:t>
      </w:r>
      <m:oMath>
        <m:r>
          <w:rPr>
            <w:rFonts w:ascii="Cambria Math" w:hAnsi="Cambria Math"/>
            <w:lang w:eastAsia="zh-CN"/>
          </w:rPr>
          <m:t>α=0</m:t>
        </m:r>
      </m:oMath>
      <w:r w:rsidR="00A85466">
        <w:rPr>
          <w:rFonts w:hint="eastAsia"/>
          <w:lang w:eastAsia="zh-CN"/>
        </w:rPr>
        <w:t>,</w:t>
      </w:r>
      <w:r w:rsidR="00A85466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φ=0.93 rad</m:t>
        </m:r>
      </m:oMath>
      <w:r w:rsidR="00D44453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d=1*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-6</m:t>
            </m:r>
          </m:sup>
        </m:sSup>
        <m:r>
          <w:rPr>
            <w:rFonts w:ascii="Cambria Math" w:hAnsi="Cambria Math"/>
            <w:lang w:eastAsia="zh-CN"/>
          </w:rPr>
          <m:t>m</m:t>
        </m:r>
      </m:oMath>
      <w:r w:rsidR="00A85466">
        <w:rPr>
          <w:rFonts w:hint="eastAsia"/>
          <w:lang w:eastAsia="zh-CN"/>
        </w:rPr>
        <w:t>,</w:t>
      </w:r>
      <w:r w:rsidR="00A85466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=1</m:t>
        </m:r>
      </m:oMath>
      <w:r w:rsidR="003858A4">
        <w:rPr>
          <w:rFonts w:hint="eastAsia"/>
          <w:lang w:eastAsia="zh-CN"/>
        </w:rPr>
        <w:t>,</w:t>
      </w:r>
      <w:r w:rsidR="00D44453">
        <w:rPr>
          <w:lang w:eastAsia="zh-CN"/>
        </w:rPr>
        <w:t xml:space="preserve"> </w:t>
      </w:r>
      <w:r w:rsidR="00D44453">
        <w:rPr>
          <w:rFonts w:hint="eastAsia"/>
          <w:lang w:eastAsia="zh-CN"/>
        </w:rPr>
        <w:t>a</w:t>
      </w:r>
      <w:r w:rsidR="00D44453">
        <w:rPr>
          <w:lang w:eastAsia="zh-CN"/>
        </w:rPr>
        <w:t xml:space="preserve">nd </w:t>
      </w:r>
      <m:oMath>
        <m:r>
          <w:rPr>
            <w:rFonts w:ascii="Cambria Math" w:hAnsi="Cambria Math"/>
            <w:lang w:eastAsia="zh-CN"/>
          </w:rPr>
          <m:t>∆x=1nm.</m:t>
        </m:r>
      </m:oMath>
      <w:r w:rsidR="00D44453">
        <w:rPr>
          <w:rFonts w:hint="eastAsia"/>
          <w:lang w:eastAsia="zh-CN"/>
        </w:rPr>
        <w:t xml:space="preserve"> </w:t>
      </w:r>
      <w:r w:rsidR="00D44453">
        <w:rPr>
          <w:lang w:eastAsia="zh-CN"/>
        </w:rPr>
        <w:t>So we obtain th</w:t>
      </w:r>
      <w:r w:rsidR="009567DD">
        <w:rPr>
          <w:lang w:eastAsia="zh-CN"/>
        </w:rPr>
        <w:t>at:</w:t>
      </w:r>
    </w:p>
    <w:p w14:paraId="4AB13551" w14:textId="785C60E6" w:rsidR="009567DD" w:rsidRPr="0051059D" w:rsidRDefault="00016640" w:rsidP="00F50C28">
      <w:pPr>
        <w:keepNext/>
        <w:spacing w:line="360" w:lineRule="auto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w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s(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max)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10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-3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sub>
          </m:sSub>
        </m:oMath>
      </m:oMathPara>
    </w:p>
    <w:p w14:paraId="0AFE3DAF" w14:textId="1ED62933" w:rsidR="0051059D" w:rsidRPr="006370AD" w:rsidRDefault="008F00E2" w:rsidP="001D317D">
      <w:pPr>
        <w:pStyle w:val="ac"/>
        <w:jc w:val="right"/>
        <w:rPr>
          <w:lang w:eastAsia="zh-CN"/>
        </w:rPr>
      </w:pPr>
      <w:bookmarkStart w:id="115" w:name="_Toc70104970"/>
      <w:bookmarkStart w:id="116" w:name="_Ref69860689"/>
      <w:bookmarkStart w:id="117" w:name="_Toc70106822"/>
      <w:r>
        <w:t>(</w:t>
      </w:r>
      <w:fldSimple w:instr=" STYLEREF 1 \s ">
        <w:r w:rsidR="00B17452">
          <w:rPr>
            <w:noProof/>
          </w:rPr>
          <w:t>3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4</w:t>
        </w:r>
      </w:fldSimple>
      <w:bookmarkEnd w:id="115"/>
      <w:bookmarkEnd w:id="116"/>
      <w:r>
        <w:rPr>
          <w:noProof/>
        </w:rPr>
        <w:t>)</w:t>
      </w:r>
      <w:bookmarkEnd w:id="117"/>
    </w:p>
    <w:p w14:paraId="29F2ECFD" w14:textId="748E12FE" w:rsidR="00D963D3" w:rsidRPr="00D963D3" w:rsidRDefault="00B446D5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For </w:t>
      </w:r>
      <w:r w:rsidR="00F43A93">
        <w:rPr>
          <w:lang w:eastAsia="zh-CN"/>
        </w:rPr>
        <w:t xml:space="preserve">simplifying the manufacture and reducing cost, </w:t>
      </w:r>
      <w:r w:rsidR="00995F31">
        <w:rPr>
          <w:lang w:eastAsia="zh-CN"/>
        </w:rPr>
        <w:t>it</w:t>
      </w:r>
      <w:r w:rsidR="00F43A93">
        <w:rPr>
          <w:lang w:eastAsia="zh-CN"/>
        </w:rPr>
        <w:t xml:space="preserve"> </w:t>
      </w:r>
      <w:r w:rsidR="00D9773D">
        <w:rPr>
          <w:lang w:eastAsia="zh-CN"/>
        </w:rPr>
        <w:t xml:space="preserve">is </w:t>
      </w:r>
      <w:r w:rsidR="00037CFD">
        <w:rPr>
          <w:lang w:eastAsia="zh-CN"/>
        </w:rPr>
        <w:t>decide</w:t>
      </w:r>
      <w:r w:rsidR="00D9773D">
        <w:rPr>
          <w:lang w:eastAsia="zh-CN"/>
        </w:rPr>
        <w:t>d that</w:t>
      </w:r>
      <w:r w:rsidR="00F43A93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w:rPr>
            <w:rFonts w:ascii="Cambria Math" w:hAnsi="Cambria Math"/>
            <w:lang w:eastAsia="zh-CN"/>
          </w:rPr>
          <m:t xml:space="preserve">=0.1mm,  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lang w:eastAsia="zh-CN"/>
          </w:rPr>
          <m:t>=110mm</m:t>
        </m:r>
      </m:oMath>
      <w:r w:rsidR="006C1BD5">
        <w:rPr>
          <w:rFonts w:hint="eastAsia"/>
          <w:lang w:eastAsia="zh-CN"/>
        </w:rPr>
        <w:t xml:space="preserve"> </w:t>
      </w:r>
      <w:r w:rsidR="006C1BD5">
        <w:rPr>
          <w:lang w:eastAsia="zh-CN"/>
        </w:rPr>
        <w:t xml:space="preserve">and it is satisfied the </w:t>
      </w:r>
      <w:r w:rsidR="006C1BD5">
        <w:rPr>
          <w:lang w:eastAsia="zh-CN"/>
        </w:rPr>
        <w:fldChar w:fldCharType="begin"/>
      </w:r>
      <w:r w:rsidR="006C1BD5">
        <w:rPr>
          <w:lang w:eastAsia="zh-CN"/>
        </w:rPr>
        <w:instrText xml:space="preserve"> REF _Ref69860689 \h </w:instrText>
      </w:r>
      <w:r w:rsidR="005D4D7D">
        <w:rPr>
          <w:lang w:eastAsia="zh-CN"/>
        </w:rPr>
        <w:instrText xml:space="preserve"> \* MERGEFORMAT </w:instrText>
      </w:r>
      <w:r w:rsidR="006C1BD5">
        <w:rPr>
          <w:lang w:eastAsia="zh-CN"/>
        </w:rPr>
      </w:r>
      <w:r w:rsidR="006C1BD5">
        <w:rPr>
          <w:lang w:eastAsia="zh-CN"/>
        </w:rPr>
        <w:fldChar w:fldCharType="separate"/>
      </w:r>
      <w:r w:rsidR="006C1BD5">
        <w:t xml:space="preserve">Equation </w:t>
      </w:r>
      <w:r w:rsidR="006C1BD5">
        <w:rPr>
          <w:noProof/>
        </w:rPr>
        <w:t>3</w:t>
      </w:r>
      <w:r w:rsidR="006C1BD5">
        <w:noBreakHyphen/>
      </w:r>
      <w:r w:rsidR="006C1BD5">
        <w:rPr>
          <w:noProof/>
        </w:rPr>
        <w:t>4</w:t>
      </w:r>
      <w:r w:rsidR="006C1BD5">
        <w:rPr>
          <w:lang w:eastAsia="zh-CN"/>
        </w:rPr>
        <w:fldChar w:fldCharType="end"/>
      </w:r>
      <w:r w:rsidR="006C1BD5">
        <w:rPr>
          <w:lang w:eastAsia="zh-CN"/>
        </w:rPr>
        <w:t>.</w:t>
      </w:r>
      <w:r w:rsidR="004D47E8">
        <w:rPr>
          <w:lang w:eastAsia="zh-CN"/>
        </w:rPr>
        <w:t xml:space="preserve"> And the h</w:t>
      </w:r>
      <w:r w:rsidR="0078054D">
        <w:rPr>
          <w:lang w:eastAsia="zh-CN"/>
        </w:rPr>
        <w:t>e</w:t>
      </w:r>
      <w:r w:rsidR="004D47E8">
        <w:rPr>
          <w:lang w:eastAsia="zh-CN"/>
        </w:rPr>
        <w:t xml:space="preserve">ight of </w:t>
      </w:r>
      <w:r w:rsidR="0078054D">
        <w:rPr>
          <w:lang w:eastAsia="zh-CN"/>
        </w:rPr>
        <w:t xml:space="preserve">the </w:t>
      </w:r>
      <w:r w:rsidR="004D47E8">
        <w:rPr>
          <w:lang w:eastAsia="zh-CN"/>
        </w:rPr>
        <w:t xml:space="preserve">slit is 15mm and the </w:t>
      </w:r>
      <w:r w:rsidR="00C376A2">
        <w:rPr>
          <w:lang w:eastAsia="zh-CN"/>
        </w:rPr>
        <w:t>size of the collimator is</w:t>
      </w:r>
      <m:oMath>
        <m:r>
          <w:rPr>
            <w:rFonts w:ascii="Cambria Math" w:hAnsi="Cambria Math"/>
            <w:lang w:eastAsia="zh-CN"/>
          </w:rPr>
          <m:t xml:space="preserve"> 50*25.4*6.7 mm</m:t>
        </m:r>
      </m:oMath>
      <w:r w:rsidR="008107EC">
        <w:rPr>
          <w:lang w:eastAsia="zh-CN"/>
        </w:rPr>
        <w:t>, they are decided by the manufacturer or the size of the spectrometer</w:t>
      </w:r>
      <w:r w:rsidR="00FB489A">
        <w:rPr>
          <w:lang w:eastAsia="zh-CN"/>
        </w:rPr>
        <w:t>.</w:t>
      </w:r>
    </w:p>
    <w:p w14:paraId="7F069765" w14:textId="77777777" w:rsidR="00D963D3" w:rsidRPr="00D963D3" w:rsidRDefault="00D963D3" w:rsidP="00F50C28">
      <w:pPr>
        <w:spacing w:line="360" w:lineRule="auto"/>
        <w:rPr>
          <w:lang w:eastAsia="zh-CN"/>
        </w:rPr>
      </w:pPr>
    </w:p>
    <w:p w14:paraId="45339270" w14:textId="77777777" w:rsidR="00625BA6" w:rsidRDefault="00625BA6" w:rsidP="00F50C28">
      <w:pPr>
        <w:pStyle w:val="3"/>
        <w:numPr>
          <w:ilvl w:val="2"/>
          <w:numId w:val="2"/>
        </w:numPr>
        <w:spacing w:line="360" w:lineRule="auto"/>
      </w:pPr>
      <w:bookmarkStart w:id="118" w:name="_Toc70120120"/>
      <w:r>
        <w:t>I</w:t>
      </w:r>
      <w:r w:rsidRPr="00050CD7">
        <w:t>ncident</w:t>
      </w:r>
      <w:r>
        <w:t xml:space="preserve"> Angle Choice</w:t>
      </w:r>
      <w:bookmarkEnd w:id="118"/>
    </w:p>
    <w:p w14:paraId="6685BE0F" w14:textId="26D779BA" w:rsidR="00625BA6" w:rsidRDefault="00CA2B61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From the Grating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69735034 \h </w:instrText>
      </w:r>
      <w:r w:rsidR="00F50C28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Equation </w:t>
      </w:r>
      <w:r>
        <w:rPr>
          <w:noProof/>
        </w:rPr>
        <w:t>2</w:t>
      </w:r>
      <w:r>
        <w:noBreakHyphen/>
      </w:r>
      <w:r>
        <w:rPr>
          <w:noProof/>
        </w:rPr>
        <w:t>9</w:t>
      </w:r>
      <w:r>
        <w:rPr>
          <w:lang w:eastAsia="zh-CN"/>
        </w:rPr>
        <w:fldChar w:fldCharType="end"/>
      </w:r>
      <w:r>
        <w:rPr>
          <w:lang w:eastAsia="zh-CN"/>
        </w:rPr>
        <w:t>, we could know</w:t>
      </w:r>
      <w:r w:rsidR="00781F66">
        <w:rPr>
          <w:lang w:eastAsia="zh-CN"/>
        </w:rPr>
        <w:t xml:space="preserve"> that the incident can affect the </w:t>
      </w:r>
      <w:r w:rsidR="00837442">
        <w:rPr>
          <w:lang w:eastAsia="zh-CN"/>
        </w:rPr>
        <w:t>diffraction angle range, and this effect is not linearly</w:t>
      </w:r>
      <w:r w:rsidR="00424AB7">
        <w:rPr>
          <w:lang w:eastAsia="zh-CN"/>
        </w:rPr>
        <w:t xml:space="preserve">. So, rearrange the equation and </w:t>
      </w:r>
      <w:r w:rsidR="005F4ACD">
        <w:rPr>
          <w:lang w:eastAsia="zh-CN"/>
        </w:rPr>
        <w:t xml:space="preserve">we </w:t>
      </w:r>
      <w:r w:rsidR="00424AB7">
        <w:rPr>
          <w:lang w:eastAsia="zh-CN"/>
        </w:rPr>
        <w:t>g</w:t>
      </w:r>
      <w:r w:rsidR="00146987">
        <w:rPr>
          <w:lang w:eastAsia="zh-CN"/>
        </w:rPr>
        <w:t>e</w:t>
      </w:r>
      <w:r w:rsidR="00424AB7">
        <w:rPr>
          <w:lang w:eastAsia="zh-CN"/>
        </w:rPr>
        <w:t xml:space="preserve">t the </w:t>
      </w:r>
      <w:r w:rsidR="00146987">
        <w:rPr>
          <w:lang w:eastAsia="zh-CN"/>
        </w:rPr>
        <w:t>relationship between these two factors:</w:t>
      </w:r>
    </w:p>
    <w:p w14:paraId="50E22D28" w14:textId="2DAB16F9" w:rsidR="00146987" w:rsidRPr="004E5D18" w:rsidRDefault="007D2DB0" w:rsidP="00F50C28">
      <w:pPr>
        <w:keepNext/>
        <w:spacing w:line="360" w:lineRule="auto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∆θ=</m:t>
          </m:r>
          <m:func>
            <m:funcPr>
              <m:ctrlPr>
                <w:rPr>
                  <w:rFonts w:ascii="Cambria Math" w:hAnsi="Cambria Math"/>
                  <w:lang w:eastAsia="zh-C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arc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ma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±sinα</m:t>
                  </m:r>
                </m:e>
              </m:d>
            </m:e>
          </m:func>
          <m:r>
            <w:rPr>
              <w:rFonts w:ascii="Cambria Math" w:hAnsi="Cambria Math"/>
              <w:lang w:eastAsia="zh-CN"/>
            </w:rPr>
            <m:t>-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arcsin⁡</m:t>
          </m:r>
          <m:r>
            <w:rPr>
              <w:rFonts w:ascii="Cambria Math" w:hAnsi="Cambria Math"/>
              <w:lang w:eastAsia="zh-CN"/>
            </w:rPr>
            <m:t>(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min</m:t>
                  </m:r>
                </m:sub>
              </m:sSub>
            </m:num>
            <m:den>
              <m:r>
                <w:rPr>
                  <w:rFonts w:ascii="Cambria Math" w:hAnsi="Cambria Math"/>
                  <w:lang w:eastAsia="zh-CN"/>
                </w:rPr>
                <m:t>d</m:t>
              </m:r>
            </m:den>
          </m:f>
          <m:r>
            <w:rPr>
              <w:rFonts w:ascii="Cambria Math" w:hAnsi="Cambria Math"/>
              <w:lang w:eastAsia="zh-CN"/>
            </w:rPr>
            <m:t>±sinα)</m:t>
          </m:r>
        </m:oMath>
      </m:oMathPara>
    </w:p>
    <w:p w14:paraId="5F6BB63C" w14:textId="595D5034" w:rsidR="002E2C12" w:rsidRDefault="008F00E2" w:rsidP="001D317D">
      <w:pPr>
        <w:pStyle w:val="ac"/>
        <w:jc w:val="right"/>
      </w:pPr>
      <w:bookmarkStart w:id="119" w:name="_Toc70104971"/>
      <w:bookmarkStart w:id="120" w:name="_Ref70106743"/>
      <w:bookmarkStart w:id="121" w:name="_Toc70106823"/>
      <w:r>
        <w:t>(</w:t>
      </w:r>
      <w:fldSimple w:instr=" STYLEREF 1 \s ">
        <w:r w:rsidR="00B17452">
          <w:rPr>
            <w:noProof/>
          </w:rPr>
          <w:t>3</w:t>
        </w:r>
      </w:fldSimple>
      <w:r w:rsidR="00B17452">
        <w:noBreakHyphen/>
      </w:r>
      <w:fldSimple w:instr=" SEQ Equation \* ARABIC \s 1 ">
        <w:r w:rsidR="00B17452">
          <w:rPr>
            <w:noProof/>
          </w:rPr>
          <w:t>5</w:t>
        </w:r>
      </w:fldSimple>
      <w:bookmarkEnd w:id="119"/>
      <w:r>
        <w:rPr>
          <w:noProof/>
        </w:rPr>
        <w:t>)</w:t>
      </w:r>
      <w:bookmarkEnd w:id="120"/>
      <w:bookmarkEnd w:id="121"/>
    </w:p>
    <w:p w14:paraId="179D12DF" w14:textId="33659AC7" w:rsidR="004E5D18" w:rsidRDefault="004E5D18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Then</w:t>
      </w:r>
      <w:r w:rsidR="005F4ACD">
        <w:rPr>
          <w:lang w:eastAsia="zh-CN"/>
        </w:rPr>
        <w:t>,</w:t>
      </w:r>
      <w:r>
        <w:rPr>
          <w:lang w:eastAsia="zh-CN"/>
        </w:rPr>
        <w:t xml:space="preserve"> use Matlab to draw the </w:t>
      </w:r>
      <w:r w:rsidR="002C6A0B">
        <w:rPr>
          <w:lang w:eastAsia="zh-CN"/>
        </w:rPr>
        <w:t>diagram</w:t>
      </w:r>
      <w:r>
        <w:rPr>
          <w:lang w:eastAsia="zh-CN"/>
        </w:rPr>
        <w:t xml:space="preserve"> between </w:t>
      </w:r>
      <m:oMath>
        <m:r>
          <w:rPr>
            <w:rFonts w:ascii="Cambria Math" w:hAnsi="Cambria Math"/>
            <w:lang w:eastAsia="zh-CN"/>
          </w:rPr>
          <m:t>∆θ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α</m:t>
        </m:r>
      </m:oMath>
      <w:r w:rsidR="002C6A0B">
        <w:rPr>
          <w:rFonts w:hint="eastAsia"/>
          <w:lang w:eastAsia="zh-CN"/>
        </w:rPr>
        <w:t xml:space="preserve"> </w:t>
      </w:r>
      <w:r w:rsidR="002C6A0B">
        <w:rPr>
          <w:lang w:eastAsia="zh-CN"/>
        </w:rPr>
        <w:t xml:space="preserve">in </w:t>
      </w:r>
      <w:r w:rsidR="002C6A0B">
        <w:rPr>
          <w:lang w:eastAsia="zh-CN"/>
        </w:rPr>
        <w:fldChar w:fldCharType="begin"/>
      </w:r>
      <w:r w:rsidR="002C6A0B">
        <w:rPr>
          <w:lang w:eastAsia="zh-CN"/>
        </w:rPr>
        <w:instrText xml:space="preserve"> REF _Ref70069367 \h </w:instrText>
      </w:r>
      <w:r w:rsidR="00F50C28">
        <w:rPr>
          <w:lang w:eastAsia="zh-CN"/>
        </w:rPr>
        <w:instrText xml:space="preserve"> \* MERGEFORMAT </w:instrText>
      </w:r>
      <w:r w:rsidR="002C6A0B">
        <w:rPr>
          <w:lang w:eastAsia="zh-CN"/>
        </w:rPr>
      </w:r>
      <w:r w:rsidR="002C6A0B">
        <w:rPr>
          <w:lang w:eastAsia="zh-CN"/>
        </w:rPr>
        <w:fldChar w:fldCharType="separate"/>
      </w:r>
      <w:r w:rsidR="002C6A0B">
        <w:t xml:space="preserve">Figure </w:t>
      </w:r>
      <w:r w:rsidR="002C6A0B">
        <w:rPr>
          <w:noProof/>
        </w:rPr>
        <w:t>3</w:t>
      </w:r>
      <w:r w:rsidR="002C6A0B">
        <w:noBreakHyphen/>
      </w:r>
      <w:r w:rsidR="002C6A0B">
        <w:rPr>
          <w:noProof/>
        </w:rPr>
        <w:t>2</w:t>
      </w:r>
      <w:r w:rsidR="002C6A0B">
        <w:rPr>
          <w:lang w:eastAsia="zh-CN"/>
        </w:rPr>
        <w:fldChar w:fldCharType="end"/>
      </w:r>
      <w:r>
        <w:rPr>
          <w:rFonts w:hint="eastAsia"/>
          <w:lang w:eastAsia="zh-CN"/>
        </w:rPr>
        <w:t>.</w:t>
      </w:r>
    </w:p>
    <w:p w14:paraId="35EA67F2" w14:textId="0B35ABDC" w:rsidR="00500BA3" w:rsidRDefault="00691925" w:rsidP="00F50C28">
      <w:pPr>
        <w:keepNext/>
        <w:spacing w:line="360" w:lineRule="auto"/>
        <w:jc w:val="center"/>
      </w:pPr>
      <w:r w:rsidRPr="00691925">
        <w:rPr>
          <w:noProof/>
        </w:rPr>
        <w:lastRenderedPageBreak/>
        <w:drawing>
          <wp:inline distT="0" distB="0" distL="0" distR="0" wp14:anchorId="585E70CA" wp14:editId="03317103">
            <wp:extent cx="3147060" cy="2516632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79" t="4771" r="6867" b="763"/>
                    <a:stretch/>
                  </pic:blipFill>
                  <pic:spPr bwMode="auto">
                    <a:xfrm>
                      <a:off x="0" y="0"/>
                      <a:ext cx="3158115" cy="2525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D3F5EB" w14:textId="353D6BE1" w:rsidR="004E5D18" w:rsidRDefault="00500BA3" w:rsidP="00F50C28">
      <w:pPr>
        <w:pStyle w:val="ac"/>
        <w:rPr>
          <w:noProof/>
        </w:rPr>
      </w:pPr>
      <w:bookmarkStart w:id="122" w:name="_Toc70109006"/>
      <w:bookmarkStart w:id="123" w:name="_Toc70104919"/>
      <w:bookmarkStart w:id="124" w:name="_Ref70069367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2</w:t>
        </w:r>
        <w:bookmarkEnd w:id="122"/>
      </w:fldSimple>
      <w:bookmarkEnd w:id="123"/>
      <w:bookmarkEnd w:id="124"/>
    </w:p>
    <w:p w14:paraId="106068CA" w14:textId="09A0C6D2" w:rsidR="000C1D16" w:rsidRDefault="000C1D16" w:rsidP="00F50C28">
      <w:pPr>
        <w:pStyle w:val="Figurecaption"/>
      </w:pPr>
      <w:r w:rsidRPr="00F50C28">
        <w:rPr>
          <w:rFonts w:hint="eastAsia"/>
        </w:rPr>
        <w:t>(</w:t>
      </w:r>
      <w:r w:rsidRPr="00F50C28">
        <w:t>Diagram between ∆θ and α)</w:t>
      </w:r>
    </w:p>
    <w:p w14:paraId="77F811D2" w14:textId="77777777" w:rsidR="001D317D" w:rsidRPr="001D317D" w:rsidRDefault="001D317D" w:rsidP="001D317D">
      <w:pPr>
        <w:pStyle w:val="a6"/>
      </w:pPr>
    </w:p>
    <w:p w14:paraId="1394BEE0" w14:textId="5BEFA5B3" w:rsidR="004E5D18" w:rsidRDefault="00017FEF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From </w:t>
      </w:r>
      <w:r w:rsidR="005D4D7D">
        <w:rPr>
          <w:lang w:eastAsia="zh-CN"/>
        </w:rPr>
        <w:fldChar w:fldCharType="begin"/>
      </w:r>
      <w:r w:rsidR="005D4D7D">
        <w:rPr>
          <w:lang w:eastAsia="zh-CN"/>
        </w:rPr>
        <w:instrText xml:space="preserve"> REF _Ref70069367 \h </w:instrText>
      </w:r>
      <w:r w:rsidR="00F50C28">
        <w:rPr>
          <w:lang w:eastAsia="zh-CN"/>
        </w:rPr>
        <w:instrText xml:space="preserve"> \* MERGEFORMAT </w:instrText>
      </w:r>
      <w:r w:rsidR="005D4D7D">
        <w:rPr>
          <w:lang w:eastAsia="zh-CN"/>
        </w:rPr>
      </w:r>
      <w:r w:rsidR="005D4D7D">
        <w:rPr>
          <w:lang w:eastAsia="zh-CN"/>
        </w:rPr>
        <w:fldChar w:fldCharType="separate"/>
      </w:r>
      <w:r w:rsidR="005D4D7D">
        <w:t xml:space="preserve">Figure </w:t>
      </w:r>
      <w:r w:rsidR="005D4D7D">
        <w:rPr>
          <w:noProof/>
        </w:rPr>
        <w:t>3</w:t>
      </w:r>
      <w:r w:rsidR="005D4D7D">
        <w:noBreakHyphen/>
      </w:r>
      <w:r w:rsidR="005D4D7D">
        <w:rPr>
          <w:noProof/>
        </w:rPr>
        <w:t>2</w:t>
      </w:r>
      <w:r w:rsidR="005D4D7D">
        <w:rPr>
          <w:lang w:eastAsia="zh-CN"/>
        </w:rPr>
        <w:fldChar w:fldCharType="end"/>
      </w:r>
      <w:r>
        <w:rPr>
          <w:lang w:eastAsia="zh-CN"/>
        </w:rPr>
        <w:t xml:space="preserve">, it is obvious that in my setup, the </w:t>
      </w:r>
      <w:r w:rsidR="002E2C12">
        <w:rPr>
          <w:lang w:eastAsia="zh-CN"/>
        </w:rPr>
        <w:t>zero-incident</w:t>
      </w:r>
      <w:r>
        <w:rPr>
          <w:lang w:eastAsia="zh-CN"/>
        </w:rPr>
        <w:t xml:space="preserve"> angle could bring the maximum </w:t>
      </w:r>
      <w:r w:rsidR="005267FB">
        <w:rPr>
          <w:lang w:eastAsia="zh-CN"/>
        </w:rPr>
        <w:t>diffraction range.</w:t>
      </w:r>
    </w:p>
    <w:p w14:paraId="67E0D801" w14:textId="77777777" w:rsidR="005267FB" w:rsidRPr="005267FB" w:rsidRDefault="005267FB" w:rsidP="00F50C28">
      <w:pPr>
        <w:spacing w:line="360" w:lineRule="auto"/>
        <w:rPr>
          <w:lang w:eastAsia="zh-CN"/>
        </w:rPr>
      </w:pPr>
    </w:p>
    <w:p w14:paraId="3DFF09D4" w14:textId="77777777" w:rsidR="00625BA6" w:rsidRDefault="00625BA6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25" w:name="_Toc70120121"/>
      <w:r>
        <w:rPr>
          <w:rFonts w:hint="eastAsia"/>
          <w:lang w:eastAsia="zh-CN"/>
        </w:rPr>
        <w:t>C</w:t>
      </w:r>
      <w:r>
        <w:rPr>
          <w:lang w:eastAsia="zh-CN"/>
        </w:rPr>
        <w:t>amera Angle Choice</w:t>
      </w:r>
      <w:bookmarkEnd w:id="125"/>
    </w:p>
    <w:p w14:paraId="7C28CEDF" w14:textId="13B4A2F7" w:rsidR="00625BA6" w:rsidRDefault="00A039ED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he range </w:t>
      </w:r>
      <w:r w:rsidR="00DA710D">
        <w:rPr>
          <w:lang w:eastAsia="zh-CN"/>
        </w:rPr>
        <w:t xml:space="preserve">of the wavelength for this spectrometer is </w:t>
      </w:r>
      <m:oMath>
        <m:r>
          <w:rPr>
            <w:rFonts w:ascii="Cambria Math" w:hAnsi="Cambria Math"/>
            <w:lang w:eastAsia="zh-CN"/>
          </w:rPr>
          <m:t>400-1000nm</m:t>
        </m:r>
      </m:oMath>
      <w:r w:rsidR="00DA710D">
        <w:rPr>
          <w:rFonts w:hint="eastAsia"/>
          <w:lang w:eastAsia="zh-CN"/>
        </w:rPr>
        <w:t>,</w:t>
      </w:r>
      <w:r w:rsidR="00DA710D">
        <w:rPr>
          <w:lang w:eastAsia="zh-CN"/>
        </w:rPr>
        <w:t xml:space="preserve"> by the </w:t>
      </w:r>
      <w:r w:rsidR="006354E2">
        <w:rPr>
          <w:lang w:eastAsia="zh-CN"/>
        </w:rPr>
        <w:t xml:space="preserve">Grating </w:t>
      </w:r>
      <w:r w:rsidR="006354E2">
        <w:rPr>
          <w:lang w:eastAsia="zh-CN"/>
        </w:rPr>
        <w:fldChar w:fldCharType="begin"/>
      </w:r>
      <w:r w:rsidR="006354E2">
        <w:rPr>
          <w:lang w:eastAsia="zh-CN"/>
        </w:rPr>
        <w:instrText xml:space="preserve"> REF _Ref69735034 \h </w:instrText>
      </w:r>
      <w:r w:rsidR="00F50C28">
        <w:rPr>
          <w:lang w:eastAsia="zh-CN"/>
        </w:rPr>
        <w:instrText xml:space="preserve"> \* MERGEFORMAT </w:instrText>
      </w:r>
      <w:r w:rsidR="006354E2">
        <w:rPr>
          <w:lang w:eastAsia="zh-CN"/>
        </w:rPr>
      </w:r>
      <w:r w:rsidR="006354E2">
        <w:rPr>
          <w:lang w:eastAsia="zh-CN"/>
        </w:rPr>
        <w:fldChar w:fldCharType="separate"/>
      </w:r>
      <w:r w:rsidR="006354E2">
        <w:t xml:space="preserve">Equation </w:t>
      </w:r>
      <w:r w:rsidR="006354E2">
        <w:rPr>
          <w:noProof/>
        </w:rPr>
        <w:t>2</w:t>
      </w:r>
      <w:r w:rsidR="006354E2">
        <w:noBreakHyphen/>
      </w:r>
      <w:r w:rsidR="006354E2">
        <w:rPr>
          <w:noProof/>
        </w:rPr>
        <w:t>9</w:t>
      </w:r>
      <w:r w:rsidR="006354E2">
        <w:rPr>
          <w:lang w:eastAsia="zh-CN"/>
        </w:rPr>
        <w:fldChar w:fldCharType="end"/>
      </w:r>
      <w:r w:rsidR="006354E2">
        <w:rPr>
          <w:lang w:eastAsia="zh-CN"/>
        </w:rPr>
        <w:t xml:space="preserve"> and the </w:t>
      </w:r>
      <w:r w:rsidR="00527759">
        <w:rPr>
          <w:lang w:eastAsia="zh-CN"/>
        </w:rPr>
        <w:t>zero-incident</w:t>
      </w:r>
      <w:r w:rsidR="006354E2">
        <w:rPr>
          <w:lang w:eastAsia="zh-CN"/>
        </w:rPr>
        <w:t xml:space="preserve"> angle mentioned in </w:t>
      </w:r>
      <w:r w:rsidR="00405F1C">
        <w:rPr>
          <w:lang w:eastAsia="zh-CN"/>
        </w:rPr>
        <w:t xml:space="preserve">Section 3.1.3, the range of diffraction angle can be </w:t>
      </w:r>
      <w:r w:rsidR="00484088">
        <w:rPr>
          <w:lang w:eastAsia="zh-CN"/>
        </w:rPr>
        <w:t>got</w:t>
      </w:r>
      <w:r w:rsidR="00405F1C">
        <w:rPr>
          <w:lang w:eastAsia="zh-CN"/>
        </w:rPr>
        <w:t xml:space="preserve"> </w:t>
      </w:r>
      <w:r w:rsidR="00D075B1">
        <w:rPr>
          <w:lang w:eastAsia="zh-CN"/>
        </w:rPr>
        <w:t xml:space="preserve">as </w:t>
      </w:r>
      <m:oMath>
        <m:r>
          <w:rPr>
            <w:rFonts w:ascii="Cambria Math" w:hAnsi="Cambria Math"/>
            <w:lang w:eastAsia="zh-CN"/>
          </w:rPr>
          <m:t>17.45°-90°</m:t>
        </m:r>
      </m:oMath>
      <w:r w:rsidR="00527759">
        <w:rPr>
          <w:rFonts w:hint="eastAsia"/>
          <w:lang w:eastAsia="zh-CN"/>
        </w:rPr>
        <w:t>.</w:t>
      </w:r>
      <w:r w:rsidR="00527759">
        <w:rPr>
          <w:lang w:eastAsia="zh-CN"/>
        </w:rPr>
        <w:t xml:space="preserve"> </w:t>
      </w:r>
      <w:r w:rsidR="00BB3941">
        <w:rPr>
          <w:lang w:eastAsia="zh-CN"/>
        </w:rPr>
        <w:t>Then use</w:t>
      </w:r>
      <w:r w:rsidR="00527759">
        <w:rPr>
          <w:lang w:eastAsia="zh-CN"/>
        </w:rPr>
        <w:t xml:space="preserve"> the centre of this range to directly aim </w:t>
      </w:r>
      <w:r w:rsidR="00E3379E">
        <w:rPr>
          <w:lang w:eastAsia="zh-CN"/>
        </w:rPr>
        <w:t>at</w:t>
      </w:r>
      <w:r w:rsidR="00527759">
        <w:rPr>
          <w:lang w:eastAsia="zh-CN"/>
        </w:rPr>
        <w:t xml:space="preserve"> the camera, so the camera angle </w:t>
      </w:r>
      <m:oMath>
        <m:r>
          <w:rPr>
            <w:rFonts w:ascii="Cambria Math" w:hAnsi="Cambria Math"/>
            <w:lang w:eastAsia="zh-CN"/>
          </w:rPr>
          <m:t>φ</m:t>
        </m:r>
      </m:oMath>
      <w:r w:rsidR="00527759">
        <w:rPr>
          <w:rFonts w:hint="eastAsia"/>
          <w:lang w:eastAsia="zh-CN"/>
        </w:rPr>
        <w:t xml:space="preserve"> </w:t>
      </w:r>
      <w:r w:rsidR="00527759">
        <w:rPr>
          <w:lang w:eastAsia="zh-CN"/>
        </w:rPr>
        <w:t xml:space="preserve">is </w:t>
      </w:r>
      <m:oMath>
        <m:r>
          <w:rPr>
            <w:rFonts w:ascii="Cambria Math" w:hAnsi="Cambria Math"/>
            <w:lang w:eastAsia="zh-CN"/>
          </w:rPr>
          <m:t>53.725°</m:t>
        </m:r>
      </m:oMath>
      <w:r w:rsidR="00434151">
        <w:rPr>
          <w:lang w:eastAsia="zh-CN"/>
        </w:rPr>
        <w:t xml:space="preserve">or </w:t>
      </w:r>
      <m:oMath>
        <m:r>
          <w:rPr>
            <w:rFonts w:ascii="Cambria Math" w:hAnsi="Cambria Math"/>
            <w:lang w:eastAsia="zh-CN"/>
          </w:rPr>
          <m:t>0.9376 rad</m:t>
        </m:r>
      </m:oMath>
      <w:r w:rsidR="00434151">
        <w:rPr>
          <w:lang w:eastAsia="zh-CN"/>
        </w:rPr>
        <w:t xml:space="preserve">. </w:t>
      </w:r>
    </w:p>
    <w:p w14:paraId="3D0A5F49" w14:textId="77777777" w:rsidR="00484088" w:rsidRPr="005F4ACD" w:rsidRDefault="00484088" w:rsidP="00F50C28">
      <w:pPr>
        <w:spacing w:line="360" w:lineRule="auto"/>
        <w:rPr>
          <w:lang w:eastAsia="zh-CN"/>
        </w:rPr>
      </w:pPr>
    </w:p>
    <w:p w14:paraId="66EF7FB8" w14:textId="77777777" w:rsidR="00625BA6" w:rsidRDefault="00625BA6" w:rsidP="00F50C28">
      <w:pPr>
        <w:pStyle w:val="2"/>
        <w:numPr>
          <w:ilvl w:val="1"/>
          <w:numId w:val="2"/>
        </w:numPr>
        <w:tabs>
          <w:tab w:val="clear" w:pos="720"/>
        </w:tabs>
        <w:spacing w:line="360" w:lineRule="auto"/>
        <w:rPr>
          <w:lang w:eastAsia="zh-CN"/>
        </w:rPr>
      </w:pPr>
      <w:bookmarkStart w:id="126" w:name="_Toc70120122"/>
      <w:r>
        <w:rPr>
          <w:lang w:eastAsia="zh-CN"/>
        </w:rPr>
        <w:t>Component Choice</w:t>
      </w:r>
      <w:bookmarkEnd w:id="126"/>
      <w:r>
        <w:rPr>
          <w:lang w:eastAsia="zh-CN"/>
        </w:rPr>
        <w:t xml:space="preserve"> </w:t>
      </w:r>
    </w:p>
    <w:p w14:paraId="0D03B30D" w14:textId="6B602DDF" w:rsidR="00625BA6" w:rsidRDefault="00625BA6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he choice of the component is very important in designing and </w:t>
      </w:r>
      <w:r w:rsidR="00C801FE">
        <w:rPr>
          <w:lang w:eastAsia="zh-CN"/>
        </w:rPr>
        <w:t>building a spectrometer, it requires</w:t>
      </w:r>
      <w:r w:rsidR="003B48D2">
        <w:rPr>
          <w:lang w:eastAsia="zh-CN"/>
        </w:rPr>
        <w:t xml:space="preserve"> the components fitting</w:t>
      </w:r>
      <w:r w:rsidR="00C801FE">
        <w:rPr>
          <w:lang w:eastAsia="zh-CN"/>
        </w:rPr>
        <w:t xml:space="preserve"> both the </w:t>
      </w:r>
      <w:r w:rsidR="003B48D2" w:rsidRPr="003B48D2">
        <w:rPr>
          <w:lang w:eastAsia="zh-CN"/>
        </w:rPr>
        <w:t>specification</w:t>
      </w:r>
      <w:r w:rsidR="003B48D2">
        <w:rPr>
          <w:lang w:eastAsia="zh-CN"/>
        </w:rPr>
        <w:t xml:space="preserve"> of the design and </w:t>
      </w:r>
      <w:r w:rsidR="007F0047">
        <w:rPr>
          <w:lang w:eastAsia="zh-CN"/>
        </w:rPr>
        <w:t>financial budget</w:t>
      </w:r>
      <w:r w:rsidR="002370AB">
        <w:rPr>
          <w:lang w:eastAsia="zh-CN"/>
        </w:rPr>
        <w:t xml:space="preserve"> at the same time.</w:t>
      </w:r>
      <w:r w:rsidR="00872D7A">
        <w:rPr>
          <w:lang w:eastAsia="zh-CN"/>
        </w:rPr>
        <w:t xml:space="preserve"> </w:t>
      </w:r>
      <w:r w:rsidR="00242F8C">
        <w:rPr>
          <w:lang w:eastAsia="zh-CN"/>
        </w:rPr>
        <w:t xml:space="preserve">It is not </w:t>
      </w:r>
      <w:r w:rsidR="00CF3A6F">
        <w:rPr>
          <w:lang w:eastAsia="zh-CN"/>
        </w:rPr>
        <w:t>an</w:t>
      </w:r>
      <w:r w:rsidR="00242F8C">
        <w:rPr>
          <w:lang w:eastAsia="zh-CN"/>
        </w:rPr>
        <w:t xml:space="preserve"> easy </w:t>
      </w:r>
      <w:proofErr w:type="gramStart"/>
      <w:r w:rsidR="00FB2D9A">
        <w:rPr>
          <w:lang w:eastAsia="zh-CN"/>
        </w:rPr>
        <w:t>task</w:t>
      </w:r>
      <w:r w:rsidR="0035318D">
        <w:rPr>
          <w:lang w:eastAsia="zh-CN"/>
        </w:rPr>
        <w:t>,</w:t>
      </w:r>
      <w:proofErr w:type="gramEnd"/>
      <w:r w:rsidR="0035318D">
        <w:rPr>
          <w:lang w:eastAsia="zh-CN"/>
        </w:rPr>
        <w:t xml:space="preserve"> </w:t>
      </w:r>
      <w:r w:rsidR="00242F8C">
        <w:rPr>
          <w:lang w:eastAsia="zh-CN"/>
        </w:rPr>
        <w:t xml:space="preserve">you need to have </w:t>
      </w:r>
      <w:r w:rsidR="00D92B43">
        <w:rPr>
          <w:lang w:eastAsia="zh-CN"/>
        </w:rPr>
        <w:t xml:space="preserve">the basic knowledge </w:t>
      </w:r>
      <w:r w:rsidR="00FB2D9A">
        <w:rPr>
          <w:lang w:eastAsia="zh-CN"/>
        </w:rPr>
        <w:t>and</w:t>
      </w:r>
      <w:r w:rsidR="00A97F45">
        <w:rPr>
          <w:lang w:eastAsia="zh-CN"/>
        </w:rPr>
        <w:t xml:space="preserve"> </w:t>
      </w:r>
      <w:r w:rsidR="00F40BA7" w:rsidRPr="00F40BA7">
        <w:rPr>
          <w:lang w:eastAsia="zh-CN"/>
        </w:rPr>
        <w:t xml:space="preserve">technique </w:t>
      </w:r>
      <w:r w:rsidR="00D92B43">
        <w:rPr>
          <w:lang w:eastAsia="zh-CN"/>
        </w:rPr>
        <w:t xml:space="preserve">in </w:t>
      </w:r>
      <w:r w:rsidR="00E3379E">
        <w:rPr>
          <w:lang w:eastAsia="zh-CN"/>
        </w:rPr>
        <w:t xml:space="preserve">the </w:t>
      </w:r>
      <w:r w:rsidR="00A97F45">
        <w:rPr>
          <w:lang w:eastAsia="zh-CN"/>
        </w:rPr>
        <w:t>corresponding</w:t>
      </w:r>
      <w:r w:rsidR="00F40BA7">
        <w:rPr>
          <w:lang w:eastAsia="zh-CN"/>
        </w:rPr>
        <w:t xml:space="preserve"> area.</w:t>
      </w:r>
      <w:r w:rsidR="002370AB">
        <w:rPr>
          <w:lang w:eastAsia="zh-CN"/>
        </w:rPr>
        <w:t xml:space="preserve"> </w:t>
      </w:r>
      <w:r w:rsidR="00F40BA7">
        <w:rPr>
          <w:lang w:eastAsia="zh-CN"/>
        </w:rPr>
        <w:t xml:space="preserve">A </w:t>
      </w:r>
      <w:r w:rsidR="00E768B5">
        <w:rPr>
          <w:lang w:eastAsia="zh-CN"/>
        </w:rPr>
        <w:t>good project management ski</w:t>
      </w:r>
      <w:r w:rsidR="00A64B1D">
        <w:rPr>
          <w:lang w:eastAsia="zh-CN"/>
        </w:rPr>
        <w:t xml:space="preserve">ll </w:t>
      </w:r>
      <w:r w:rsidR="004D33E1">
        <w:rPr>
          <w:lang w:eastAsia="zh-CN"/>
        </w:rPr>
        <w:t xml:space="preserve">or experience in </w:t>
      </w:r>
      <w:r w:rsidR="007A0CAF" w:rsidRPr="007A0CAF">
        <w:rPr>
          <w:lang w:eastAsia="zh-CN"/>
        </w:rPr>
        <w:t xml:space="preserve">related </w:t>
      </w:r>
      <w:r w:rsidR="007A0CAF">
        <w:rPr>
          <w:lang w:eastAsia="zh-CN"/>
        </w:rPr>
        <w:t xml:space="preserve">components choice may </w:t>
      </w:r>
      <w:r w:rsidR="0043009A">
        <w:rPr>
          <w:lang w:eastAsia="zh-CN"/>
        </w:rPr>
        <w:t>help but</w:t>
      </w:r>
      <w:r w:rsidR="007A0CAF">
        <w:rPr>
          <w:lang w:eastAsia="zh-CN"/>
        </w:rPr>
        <w:t xml:space="preserve"> </w:t>
      </w:r>
      <w:r w:rsidR="0043009A">
        <w:rPr>
          <w:lang w:eastAsia="zh-CN"/>
        </w:rPr>
        <w:t>lots</w:t>
      </w:r>
      <w:r w:rsidR="007A0CAF">
        <w:rPr>
          <w:lang w:eastAsia="zh-CN"/>
        </w:rPr>
        <w:t xml:space="preserve"> of</w:t>
      </w:r>
      <w:r w:rsidR="00A64B1D">
        <w:rPr>
          <w:lang w:eastAsia="zh-CN"/>
        </w:rPr>
        <w:t xml:space="preserve"> </w:t>
      </w:r>
      <w:r w:rsidR="00A64B1D" w:rsidRPr="00A64B1D">
        <w:rPr>
          <w:lang w:eastAsia="zh-CN"/>
        </w:rPr>
        <w:t>trial and error</w:t>
      </w:r>
      <w:r w:rsidR="00A64B1D">
        <w:rPr>
          <w:lang w:eastAsia="zh-CN"/>
        </w:rPr>
        <w:t xml:space="preserve"> </w:t>
      </w:r>
      <w:r w:rsidR="0043009A">
        <w:rPr>
          <w:lang w:eastAsia="zh-CN"/>
        </w:rPr>
        <w:t xml:space="preserve">or even sacrifice of </w:t>
      </w:r>
      <w:r w:rsidR="00133D5B">
        <w:rPr>
          <w:lang w:eastAsia="zh-CN"/>
        </w:rPr>
        <w:t xml:space="preserve">instrument performance </w:t>
      </w:r>
      <w:r w:rsidR="007A0CAF">
        <w:rPr>
          <w:lang w:eastAsia="zh-CN"/>
        </w:rPr>
        <w:t xml:space="preserve">is still not </w:t>
      </w:r>
      <w:r w:rsidR="0043009A" w:rsidRPr="0043009A">
        <w:rPr>
          <w:lang w:eastAsia="zh-CN"/>
        </w:rPr>
        <w:t>evitab</w:t>
      </w:r>
      <w:r w:rsidR="0043009A">
        <w:rPr>
          <w:lang w:eastAsia="zh-CN"/>
        </w:rPr>
        <w:t xml:space="preserve">le. </w:t>
      </w:r>
    </w:p>
    <w:p w14:paraId="5FE29BF9" w14:textId="77777777" w:rsidR="0074503A" w:rsidRPr="00674CE3" w:rsidRDefault="0074503A" w:rsidP="00F50C28">
      <w:pPr>
        <w:spacing w:line="360" w:lineRule="auto"/>
        <w:rPr>
          <w:lang w:eastAsia="zh-CN"/>
        </w:rPr>
      </w:pPr>
    </w:p>
    <w:p w14:paraId="61F8C134" w14:textId="77777777" w:rsidR="00625BA6" w:rsidRDefault="00625BA6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27" w:name="_Toc70120123"/>
      <w:r>
        <w:rPr>
          <w:rFonts w:hint="eastAsia"/>
          <w:lang w:eastAsia="zh-CN"/>
        </w:rPr>
        <w:t>G</w:t>
      </w:r>
      <w:r>
        <w:rPr>
          <w:lang w:eastAsia="zh-CN"/>
        </w:rPr>
        <w:t>rating Choice</w:t>
      </w:r>
      <w:bookmarkEnd w:id="127"/>
    </w:p>
    <w:p w14:paraId="1F18CCAC" w14:textId="3F5CDD13" w:rsidR="00625BA6" w:rsidRDefault="005C2752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ccording to the </w:t>
      </w:r>
      <w:r w:rsidR="00D44EF8">
        <w:rPr>
          <w:lang w:eastAsia="zh-CN"/>
        </w:rPr>
        <w:t>f</w:t>
      </w:r>
      <w:r w:rsidR="00D44EF8" w:rsidRPr="00D44EF8">
        <w:rPr>
          <w:lang w:eastAsia="zh-CN"/>
        </w:rPr>
        <w:t>abrication</w:t>
      </w:r>
      <w:r w:rsidR="00D44EF8">
        <w:rPr>
          <w:lang w:eastAsia="zh-CN"/>
        </w:rPr>
        <w:t xml:space="preserve"> </w:t>
      </w:r>
      <w:r w:rsidR="00982EEE">
        <w:rPr>
          <w:lang w:eastAsia="zh-CN"/>
        </w:rPr>
        <w:t xml:space="preserve">method, the diffracting can be </w:t>
      </w:r>
      <w:r w:rsidR="00982EEE" w:rsidRPr="00982EEE">
        <w:rPr>
          <w:lang w:eastAsia="zh-CN"/>
        </w:rPr>
        <w:t>classif</w:t>
      </w:r>
      <w:r w:rsidR="00982EEE">
        <w:rPr>
          <w:lang w:eastAsia="zh-CN"/>
        </w:rPr>
        <w:t xml:space="preserve">ied </w:t>
      </w:r>
      <w:r w:rsidR="00E3379E">
        <w:rPr>
          <w:lang w:eastAsia="zh-CN"/>
        </w:rPr>
        <w:t>in</w:t>
      </w:r>
      <w:r w:rsidR="00982EEE">
        <w:rPr>
          <w:lang w:eastAsia="zh-CN"/>
        </w:rPr>
        <w:t xml:space="preserve">to </w:t>
      </w:r>
      <w:r w:rsidR="00E3379E">
        <w:rPr>
          <w:lang w:eastAsia="zh-CN"/>
        </w:rPr>
        <w:t xml:space="preserve">the </w:t>
      </w:r>
      <w:r w:rsidR="00982EEE">
        <w:rPr>
          <w:lang w:eastAsia="zh-CN"/>
        </w:rPr>
        <w:t>following type:</w:t>
      </w:r>
    </w:p>
    <w:p w14:paraId="15F6C031" w14:textId="740AC3CF" w:rsidR="00982EEE" w:rsidRDefault="003A523A" w:rsidP="00F50C28">
      <w:pPr>
        <w:pStyle w:val="af8"/>
        <w:numPr>
          <w:ilvl w:val="0"/>
          <w:numId w:val="7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lastRenderedPageBreak/>
        <w:t>R</w:t>
      </w:r>
      <w:r w:rsidRPr="003A523A">
        <w:rPr>
          <w:lang w:eastAsia="zh-CN"/>
        </w:rPr>
        <w:t>uled grating</w:t>
      </w:r>
      <w:r>
        <w:rPr>
          <w:lang w:eastAsia="zh-CN"/>
        </w:rPr>
        <w:t xml:space="preserve">, which is </w:t>
      </w:r>
      <w:r w:rsidR="00863E8F">
        <w:rPr>
          <w:lang w:eastAsia="zh-CN"/>
        </w:rPr>
        <w:t xml:space="preserve">made by ruling </w:t>
      </w:r>
      <w:r w:rsidR="00E174F2">
        <w:rPr>
          <w:lang w:eastAsia="zh-CN"/>
        </w:rPr>
        <w:t xml:space="preserve">tons of </w:t>
      </w:r>
      <w:r w:rsidR="00E174F2" w:rsidRPr="00E174F2">
        <w:rPr>
          <w:lang w:eastAsia="zh-CN"/>
        </w:rPr>
        <w:t>groove</w:t>
      </w:r>
      <w:r w:rsidR="00E174F2">
        <w:rPr>
          <w:lang w:eastAsia="zh-CN"/>
        </w:rPr>
        <w:t xml:space="preserve">s on the surface of the </w:t>
      </w:r>
      <w:r w:rsidR="004322EF">
        <w:rPr>
          <w:lang w:eastAsia="zh-CN"/>
        </w:rPr>
        <w:t>plane glass.</w:t>
      </w:r>
    </w:p>
    <w:p w14:paraId="5C06CD91" w14:textId="58C13A5E" w:rsidR="004322EF" w:rsidRDefault="004322EF" w:rsidP="00F50C28">
      <w:pPr>
        <w:pStyle w:val="af8"/>
        <w:numPr>
          <w:ilvl w:val="0"/>
          <w:numId w:val="7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 xml:space="preserve">Duplicated ruled grating, </w:t>
      </w:r>
      <w:r w:rsidR="00896453">
        <w:rPr>
          <w:lang w:eastAsia="zh-CN"/>
        </w:rPr>
        <w:t xml:space="preserve">which is made by </w:t>
      </w:r>
      <w:r w:rsidR="008F1E23">
        <w:rPr>
          <w:lang w:eastAsia="zh-CN"/>
        </w:rPr>
        <w:t xml:space="preserve">using a </w:t>
      </w:r>
      <w:r w:rsidR="004C6033">
        <w:rPr>
          <w:lang w:eastAsia="zh-CN"/>
        </w:rPr>
        <w:t>high-quality</w:t>
      </w:r>
      <w:r w:rsidR="008F1E23">
        <w:rPr>
          <w:lang w:eastAsia="zh-CN"/>
        </w:rPr>
        <w:t xml:space="preserve"> ruled grating as </w:t>
      </w:r>
      <w:r w:rsidR="004C6033" w:rsidRPr="00E30B2E">
        <w:rPr>
          <w:lang w:eastAsia="zh-CN"/>
        </w:rPr>
        <w:t>moulds</w:t>
      </w:r>
      <w:r w:rsidR="004C6033">
        <w:rPr>
          <w:lang w:eastAsia="zh-CN"/>
        </w:rPr>
        <w:t xml:space="preserve"> and</w:t>
      </w:r>
      <w:r w:rsidR="008F1E23">
        <w:rPr>
          <w:lang w:eastAsia="zh-CN"/>
        </w:rPr>
        <w:t xml:space="preserve"> </w:t>
      </w:r>
      <w:r w:rsidR="000E672E">
        <w:rPr>
          <w:lang w:eastAsia="zh-CN"/>
        </w:rPr>
        <w:t xml:space="preserve">using the </w:t>
      </w:r>
      <w:r w:rsidR="002C247C" w:rsidRPr="002C247C">
        <w:rPr>
          <w:lang w:eastAsia="zh-CN"/>
        </w:rPr>
        <w:t>resin</w:t>
      </w:r>
      <w:r w:rsidR="002C247C">
        <w:rPr>
          <w:lang w:eastAsia="zh-CN"/>
        </w:rPr>
        <w:t xml:space="preserve"> to copy the original grooves on the grating</w:t>
      </w:r>
      <w:r w:rsidR="004C6033">
        <w:rPr>
          <w:lang w:eastAsia="zh-CN"/>
        </w:rPr>
        <w:t>.</w:t>
      </w:r>
    </w:p>
    <w:p w14:paraId="76565B95" w14:textId="26E9612E" w:rsidR="00F04302" w:rsidRDefault="00F04302" w:rsidP="00F50C28">
      <w:pPr>
        <w:pStyle w:val="af8"/>
        <w:numPr>
          <w:ilvl w:val="0"/>
          <w:numId w:val="7"/>
        </w:numPr>
        <w:spacing w:line="360" w:lineRule="auto"/>
        <w:ind w:firstLineChars="0"/>
        <w:jc w:val="both"/>
        <w:rPr>
          <w:lang w:eastAsia="zh-CN"/>
        </w:rPr>
      </w:pPr>
      <w:r w:rsidRPr="00F04302">
        <w:rPr>
          <w:lang w:eastAsia="zh-CN"/>
        </w:rPr>
        <w:t>Holographic</w:t>
      </w:r>
      <w:r>
        <w:rPr>
          <w:lang w:eastAsia="zh-CN"/>
        </w:rPr>
        <w:t xml:space="preserve"> grating</w:t>
      </w:r>
      <w:r w:rsidR="00E3379E">
        <w:rPr>
          <w:lang w:eastAsia="zh-CN"/>
        </w:rPr>
        <w:t>, it</w:t>
      </w:r>
      <w:r w:rsidR="004C6033">
        <w:rPr>
          <w:lang w:eastAsia="zh-CN"/>
        </w:rPr>
        <w:t xml:space="preserve"> </w:t>
      </w:r>
      <w:r w:rsidR="00DD2DC9">
        <w:rPr>
          <w:lang w:eastAsia="zh-CN"/>
        </w:rPr>
        <w:t>uses the</w:t>
      </w:r>
      <w:r w:rsidR="00DD2DC9" w:rsidRPr="00DD2DC9">
        <w:rPr>
          <w:lang w:eastAsia="zh-CN"/>
        </w:rPr>
        <w:t xml:space="preserve"> light cure resin</w:t>
      </w:r>
      <w:r w:rsidR="00DD2DC9">
        <w:rPr>
          <w:lang w:eastAsia="zh-CN"/>
        </w:rPr>
        <w:t xml:space="preserve"> to capture the </w:t>
      </w:r>
      <w:r w:rsidR="008D4DE4" w:rsidRPr="008D4DE4">
        <w:rPr>
          <w:lang w:eastAsia="zh-CN"/>
        </w:rPr>
        <w:t>dual</w:t>
      </w:r>
      <w:r w:rsidR="008D4DE4">
        <w:rPr>
          <w:lang w:eastAsia="zh-CN"/>
        </w:rPr>
        <w:t xml:space="preserve"> </w:t>
      </w:r>
      <w:r w:rsidR="008D4DE4" w:rsidRPr="008D4DE4">
        <w:rPr>
          <w:lang w:eastAsia="zh-CN"/>
        </w:rPr>
        <w:t>monocolour</w:t>
      </w:r>
      <w:r w:rsidR="008D4DE4">
        <w:rPr>
          <w:lang w:eastAsia="zh-CN"/>
        </w:rPr>
        <w:t xml:space="preserve"> l</w:t>
      </w:r>
      <w:r w:rsidR="00BF4CD7">
        <w:rPr>
          <w:lang w:eastAsia="zh-CN"/>
        </w:rPr>
        <w:t>aser interference patter</w:t>
      </w:r>
      <w:r w:rsidR="00E3379E">
        <w:rPr>
          <w:lang w:eastAsia="zh-CN"/>
        </w:rPr>
        <w:t>n</w:t>
      </w:r>
      <w:r w:rsidR="00BF4CD7">
        <w:rPr>
          <w:lang w:eastAsia="zh-CN"/>
        </w:rPr>
        <w:t xml:space="preserve"> which </w:t>
      </w:r>
      <w:r w:rsidR="00B74E1C">
        <w:rPr>
          <w:lang w:eastAsia="zh-CN"/>
        </w:rPr>
        <w:t>is</w:t>
      </w:r>
      <w:r w:rsidR="00BF4CD7">
        <w:rPr>
          <w:lang w:eastAsia="zh-CN"/>
        </w:rPr>
        <w:t xml:space="preserve"> </w:t>
      </w:r>
      <w:r w:rsidR="004A4704">
        <w:rPr>
          <w:lang w:eastAsia="zh-CN"/>
        </w:rPr>
        <w:t xml:space="preserve">an </w:t>
      </w:r>
      <w:r w:rsidR="00C6383F">
        <w:rPr>
          <w:lang w:eastAsia="zh-CN"/>
        </w:rPr>
        <w:t>equal-</w:t>
      </w:r>
      <w:r w:rsidR="00B74E1C" w:rsidRPr="00B74E1C">
        <w:rPr>
          <w:lang w:eastAsia="zh-CN"/>
        </w:rPr>
        <w:t>interval</w:t>
      </w:r>
      <w:r w:rsidR="008F0E85">
        <w:rPr>
          <w:lang w:eastAsia="zh-CN"/>
        </w:rPr>
        <w:t>-</w:t>
      </w:r>
      <w:r w:rsidR="00B74E1C" w:rsidRPr="00B74E1C">
        <w:rPr>
          <w:lang w:eastAsia="zh-CN"/>
        </w:rPr>
        <w:t>fringe</w:t>
      </w:r>
      <w:r w:rsidR="00B74E1C">
        <w:rPr>
          <w:lang w:eastAsia="zh-CN"/>
        </w:rPr>
        <w:t xml:space="preserve"> pattern. </w:t>
      </w:r>
      <w:r w:rsidR="00881D06">
        <w:rPr>
          <w:lang w:eastAsia="zh-CN"/>
        </w:rPr>
        <w:t xml:space="preserve">And after </w:t>
      </w:r>
      <w:r w:rsidR="008F0E85" w:rsidRPr="00881D06">
        <w:rPr>
          <w:lang w:eastAsia="zh-CN"/>
        </w:rPr>
        <w:t>washing</w:t>
      </w:r>
      <w:r w:rsidR="00881D06" w:rsidRPr="00881D06">
        <w:rPr>
          <w:lang w:eastAsia="zh-CN"/>
        </w:rPr>
        <w:t xml:space="preserve"> away</w:t>
      </w:r>
      <w:r w:rsidR="00881D06">
        <w:rPr>
          <w:lang w:eastAsia="zh-CN"/>
        </w:rPr>
        <w:t xml:space="preserve"> the uncured resin, the remain</w:t>
      </w:r>
      <w:r w:rsidR="004A4704">
        <w:rPr>
          <w:lang w:eastAsia="zh-CN"/>
        </w:rPr>
        <w:t>ing</w:t>
      </w:r>
      <w:r w:rsidR="00881D06">
        <w:rPr>
          <w:lang w:eastAsia="zh-CN"/>
        </w:rPr>
        <w:t xml:space="preserve"> part </w:t>
      </w:r>
      <w:r w:rsidR="008F0E85">
        <w:rPr>
          <w:lang w:eastAsia="zh-CN"/>
        </w:rPr>
        <w:t>forms the equal-</w:t>
      </w:r>
      <w:r w:rsidR="008F0E85" w:rsidRPr="00B74E1C">
        <w:rPr>
          <w:lang w:eastAsia="zh-CN"/>
        </w:rPr>
        <w:t>interval</w:t>
      </w:r>
      <w:r w:rsidR="008F0E85">
        <w:rPr>
          <w:lang w:eastAsia="zh-CN"/>
        </w:rPr>
        <w:t>-</w:t>
      </w:r>
      <w:r w:rsidR="008F0E85" w:rsidRPr="00E174F2">
        <w:rPr>
          <w:lang w:eastAsia="zh-CN"/>
        </w:rPr>
        <w:t>groove</w:t>
      </w:r>
      <w:r w:rsidR="008F0E85">
        <w:rPr>
          <w:lang w:eastAsia="zh-CN"/>
        </w:rPr>
        <w:t xml:space="preserve"> structure</w:t>
      </w:r>
      <w:r w:rsidR="0077029F">
        <w:rPr>
          <w:lang w:eastAsia="zh-CN"/>
        </w:rPr>
        <w:t xml:space="preserve">, that is the grating. It is </w:t>
      </w:r>
      <w:proofErr w:type="gramStart"/>
      <w:r w:rsidR="0077029F">
        <w:rPr>
          <w:lang w:eastAsia="zh-CN"/>
        </w:rPr>
        <w:t xml:space="preserve">similar </w:t>
      </w:r>
      <w:r w:rsidR="004A4704">
        <w:rPr>
          <w:lang w:eastAsia="zh-CN"/>
        </w:rPr>
        <w:t>to</w:t>
      </w:r>
      <w:proofErr w:type="gramEnd"/>
      <w:r w:rsidR="0077029F">
        <w:rPr>
          <w:lang w:eastAsia="zh-CN"/>
        </w:rPr>
        <w:t xml:space="preserve"> the </w:t>
      </w:r>
      <w:r w:rsidR="00192E31" w:rsidRPr="00192E31">
        <w:rPr>
          <w:lang w:eastAsia="zh-CN"/>
        </w:rPr>
        <w:t>photolithography</w:t>
      </w:r>
      <w:r w:rsidR="00192E31">
        <w:rPr>
          <w:lang w:eastAsia="zh-CN"/>
        </w:rPr>
        <w:t xml:space="preserve"> in </w:t>
      </w:r>
      <w:r w:rsidR="00D76C3C">
        <w:rPr>
          <w:lang w:eastAsia="zh-CN"/>
        </w:rPr>
        <w:t>silicon chip’s fabrication.</w:t>
      </w:r>
    </w:p>
    <w:p w14:paraId="6DBB1701" w14:textId="60E417E3" w:rsidR="00D76C3C" w:rsidRDefault="006B07EE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ruled grating and the duplicated one </w:t>
      </w:r>
      <w:r w:rsidR="00EE6024">
        <w:rPr>
          <w:lang w:eastAsia="zh-CN"/>
        </w:rPr>
        <w:t>ha</w:t>
      </w:r>
      <w:r w:rsidR="000D7A17">
        <w:rPr>
          <w:lang w:eastAsia="zh-CN"/>
        </w:rPr>
        <w:t>ve</w:t>
      </w:r>
      <w:r w:rsidR="00EE6024">
        <w:rPr>
          <w:lang w:eastAsia="zh-CN"/>
        </w:rPr>
        <w:t xml:space="preserve"> the advantage</w:t>
      </w:r>
      <w:r w:rsidR="00DA561D">
        <w:rPr>
          <w:lang w:eastAsia="zh-CN"/>
        </w:rPr>
        <w:t xml:space="preserve">s on </w:t>
      </w:r>
      <w:r w:rsidR="00FD13D6">
        <w:rPr>
          <w:lang w:eastAsia="zh-CN"/>
        </w:rPr>
        <w:t xml:space="preserve">large </w:t>
      </w:r>
      <w:r w:rsidR="00B2125F">
        <w:rPr>
          <w:lang w:eastAsia="zh-CN"/>
        </w:rPr>
        <w:t>grating size</w:t>
      </w:r>
      <w:r w:rsidR="00844F0C">
        <w:rPr>
          <w:lang w:eastAsia="zh-CN"/>
        </w:rPr>
        <w:t xml:space="preserve"> (</w:t>
      </w:r>
      <w:r w:rsidR="00EE7E9B">
        <w:rPr>
          <w:lang w:eastAsia="zh-CN"/>
        </w:rPr>
        <w:t xml:space="preserve">more than </w:t>
      </w:r>
      <w:r w:rsidR="00EA6024">
        <w:rPr>
          <w:lang w:eastAsia="zh-CN"/>
        </w:rPr>
        <w:t>a square</w:t>
      </w:r>
      <w:r w:rsidR="00E907E5">
        <w:rPr>
          <w:lang w:eastAsia="zh-CN"/>
        </w:rPr>
        <w:t xml:space="preserve"> meter</w:t>
      </w:r>
      <w:r w:rsidR="00844F0C">
        <w:rPr>
          <w:lang w:eastAsia="zh-CN"/>
        </w:rPr>
        <w:t>)</w:t>
      </w:r>
      <w:r w:rsidR="00B2125F">
        <w:rPr>
          <w:lang w:eastAsia="zh-CN"/>
        </w:rPr>
        <w:t xml:space="preserve"> and curved surface fabrication</w:t>
      </w:r>
      <w:r w:rsidR="0039334C">
        <w:rPr>
          <w:lang w:eastAsia="zh-CN"/>
        </w:rPr>
        <w:t>.</w:t>
      </w:r>
      <w:r w:rsidR="00FA5208">
        <w:rPr>
          <w:lang w:eastAsia="zh-CN"/>
        </w:rPr>
        <w:t xml:space="preserve"> </w:t>
      </w:r>
      <w:r w:rsidR="0039334C">
        <w:rPr>
          <w:lang w:eastAsia="zh-CN"/>
        </w:rPr>
        <w:t>H</w:t>
      </w:r>
      <w:r w:rsidR="00FA5208">
        <w:rPr>
          <w:lang w:eastAsia="zh-CN"/>
        </w:rPr>
        <w:t xml:space="preserve">owever, these advantages </w:t>
      </w:r>
      <w:r w:rsidR="0039334C">
        <w:rPr>
          <w:lang w:eastAsia="zh-CN"/>
        </w:rPr>
        <w:t>are</w:t>
      </w:r>
      <w:r w:rsidR="00FA5208">
        <w:rPr>
          <w:lang w:eastAsia="zh-CN"/>
        </w:rPr>
        <w:t xml:space="preserve"> not what </w:t>
      </w:r>
      <w:r w:rsidR="00644DC4">
        <w:rPr>
          <w:lang w:eastAsia="zh-CN"/>
        </w:rPr>
        <w:t>we needed</w:t>
      </w:r>
      <w:r w:rsidR="0039334C">
        <w:rPr>
          <w:lang w:eastAsia="zh-CN"/>
        </w:rPr>
        <w:t xml:space="preserve">, </w:t>
      </w:r>
      <w:r w:rsidR="00FF474F">
        <w:rPr>
          <w:lang w:eastAsia="zh-CN"/>
        </w:rPr>
        <w:t xml:space="preserve">we only </w:t>
      </w:r>
      <w:r w:rsidR="00527280">
        <w:rPr>
          <w:lang w:eastAsia="zh-CN"/>
        </w:rPr>
        <w:t xml:space="preserve">require a plane grating with a few </w:t>
      </w:r>
      <w:r w:rsidR="00EA6024">
        <w:rPr>
          <w:lang w:eastAsia="zh-CN"/>
        </w:rPr>
        <w:t xml:space="preserve">square </w:t>
      </w:r>
      <w:r w:rsidR="00527280">
        <w:rPr>
          <w:lang w:eastAsia="zh-CN"/>
        </w:rPr>
        <w:t xml:space="preserve">centimetres </w:t>
      </w:r>
      <w:r w:rsidR="00EA6024">
        <w:rPr>
          <w:lang w:eastAsia="zh-CN"/>
        </w:rPr>
        <w:t>size</w:t>
      </w:r>
      <w:r w:rsidR="00B4595B">
        <w:rPr>
          <w:lang w:eastAsia="zh-CN"/>
        </w:rPr>
        <w:t xml:space="preserve">. So that a holographic grating </w:t>
      </w:r>
      <w:r w:rsidR="007E0F2D">
        <w:rPr>
          <w:lang w:eastAsia="zh-CN"/>
        </w:rPr>
        <w:t>is chose</w:t>
      </w:r>
      <w:r w:rsidR="00707C61">
        <w:rPr>
          <w:lang w:eastAsia="zh-CN"/>
        </w:rPr>
        <w:t>n</w:t>
      </w:r>
      <w:r w:rsidR="007E0F2D">
        <w:rPr>
          <w:lang w:eastAsia="zh-CN"/>
        </w:rPr>
        <w:t xml:space="preserve"> </w:t>
      </w:r>
      <w:r w:rsidR="003277DD">
        <w:rPr>
          <w:lang w:eastAsia="zh-CN"/>
        </w:rPr>
        <w:t xml:space="preserve">for the </w:t>
      </w:r>
      <w:r w:rsidR="003F4912">
        <w:rPr>
          <w:lang w:eastAsia="zh-CN"/>
        </w:rPr>
        <w:t>advantage of the high</w:t>
      </w:r>
      <w:r w:rsidR="00C1713D">
        <w:rPr>
          <w:lang w:eastAsia="zh-CN"/>
        </w:rPr>
        <w:t xml:space="preserve">-groove-density </w:t>
      </w:r>
      <w:r w:rsidR="00C8229A">
        <w:rPr>
          <w:lang w:eastAsia="zh-CN"/>
        </w:rPr>
        <w:t xml:space="preserve">to bring the high chromatic resolution, and more importantly much cheaper price. </w:t>
      </w:r>
      <w:r w:rsidR="00707C61">
        <w:rPr>
          <w:lang w:eastAsia="zh-CN"/>
        </w:rPr>
        <w:t>The</w:t>
      </w:r>
      <w:r w:rsidR="00C8229A">
        <w:rPr>
          <w:lang w:eastAsia="zh-CN"/>
        </w:rPr>
        <w:t xml:space="preserve"> </w:t>
      </w:r>
      <w:r w:rsidR="00743DDC">
        <w:rPr>
          <w:lang w:eastAsia="zh-CN"/>
        </w:rPr>
        <w:t xml:space="preserve">same size and density holographic grating usually </w:t>
      </w:r>
      <w:r w:rsidR="005C1AB5">
        <w:rPr>
          <w:lang w:eastAsia="zh-CN"/>
        </w:rPr>
        <w:t xml:space="preserve">cost 100 times less than a </w:t>
      </w:r>
      <w:r w:rsidR="00A542F3">
        <w:rPr>
          <w:lang w:eastAsia="zh-CN"/>
        </w:rPr>
        <w:t>duplicated rule grating and even more t</w:t>
      </w:r>
      <w:r w:rsidR="002D30AF">
        <w:rPr>
          <w:lang w:eastAsia="zh-CN"/>
        </w:rPr>
        <w:t>han</w:t>
      </w:r>
      <w:r w:rsidR="00A542F3">
        <w:rPr>
          <w:lang w:eastAsia="zh-CN"/>
        </w:rPr>
        <w:t xml:space="preserve"> the original one, for a </w:t>
      </w:r>
      <w:r w:rsidR="00603501">
        <w:rPr>
          <w:lang w:eastAsia="zh-CN"/>
        </w:rPr>
        <w:t>low-cost</w:t>
      </w:r>
      <w:r w:rsidR="00A542F3">
        <w:rPr>
          <w:lang w:eastAsia="zh-CN"/>
        </w:rPr>
        <w:t xml:space="preserve"> </w:t>
      </w:r>
      <w:r w:rsidR="00603501">
        <w:rPr>
          <w:lang w:eastAsia="zh-CN"/>
        </w:rPr>
        <w:t>solution, it is very important.</w:t>
      </w:r>
    </w:p>
    <w:p w14:paraId="22BDE6C3" w14:textId="77777777" w:rsidR="00770DC9" w:rsidRDefault="00770DC9" w:rsidP="00F50C28">
      <w:pPr>
        <w:spacing w:line="360" w:lineRule="auto"/>
        <w:rPr>
          <w:lang w:eastAsia="zh-CN"/>
        </w:rPr>
      </w:pPr>
    </w:p>
    <w:p w14:paraId="1885A9F5" w14:textId="7EB7D341" w:rsidR="00D942EA" w:rsidRDefault="00EA5B3C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hen, the </w:t>
      </w:r>
      <w:r w:rsidR="00341C16">
        <w:rPr>
          <w:lang w:eastAsia="zh-CN"/>
        </w:rPr>
        <w:t xml:space="preserve">grating has the </w:t>
      </w:r>
      <w:r w:rsidR="00324FC2">
        <w:rPr>
          <w:lang w:eastAsia="zh-CN"/>
        </w:rPr>
        <w:t xml:space="preserve">transparent </w:t>
      </w:r>
      <w:r w:rsidR="001B3C42">
        <w:rPr>
          <w:lang w:eastAsia="zh-CN"/>
        </w:rPr>
        <w:t xml:space="preserve">and reflected type, </w:t>
      </w:r>
      <w:r w:rsidR="00A111EC">
        <w:rPr>
          <w:lang w:eastAsia="zh-CN"/>
        </w:rPr>
        <w:t xml:space="preserve">either of them </w:t>
      </w:r>
      <w:r w:rsidR="002D30AF">
        <w:rPr>
          <w:lang w:eastAsia="zh-CN"/>
        </w:rPr>
        <w:t>is</w:t>
      </w:r>
      <w:r w:rsidR="00A111EC">
        <w:rPr>
          <w:lang w:eastAsia="zh-CN"/>
        </w:rPr>
        <w:t xml:space="preserve"> fine to choose</w:t>
      </w:r>
      <w:r w:rsidR="00EA7A7E">
        <w:rPr>
          <w:lang w:eastAsia="zh-CN"/>
        </w:rPr>
        <w:t>.</w:t>
      </w:r>
      <w:r w:rsidR="00FE3DCB">
        <w:rPr>
          <w:lang w:eastAsia="zh-CN"/>
        </w:rPr>
        <w:t xml:space="preserve"> </w:t>
      </w:r>
      <w:r w:rsidR="00EA7A7E">
        <w:rPr>
          <w:lang w:eastAsia="zh-CN"/>
        </w:rPr>
        <w:t>T</w:t>
      </w:r>
      <w:r w:rsidR="00FE3DCB">
        <w:rPr>
          <w:lang w:eastAsia="zh-CN"/>
        </w:rPr>
        <w:t>he reflected one is usually 50% more expensive than the transparent</w:t>
      </w:r>
      <w:r w:rsidR="00EA7A7E">
        <w:rPr>
          <w:lang w:eastAsia="zh-CN"/>
        </w:rPr>
        <w:t xml:space="preserve"> </w:t>
      </w:r>
      <w:r w:rsidR="00D9047E">
        <w:rPr>
          <w:lang w:eastAsia="zh-CN"/>
        </w:rPr>
        <w:t>one but</w:t>
      </w:r>
      <w:r w:rsidR="000B6353">
        <w:rPr>
          <w:lang w:eastAsia="zh-CN"/>
        </w:rPr>
        <w:t xml:space="preserve"> giving more</w:t>
      </w:r>
      <w:r w:rsidR="008C5FF4">
        <w:rPr>
          <w:lang w:eastAsia="zh-CN"/>
        </w:rPr>
        <w:t xml:space="preserve"> freedom on optical path design. </w:t>
      </w:r>
      <w:r w:rsidR="00D9047E">
        <w:rPr>
          <w:lang w:eastAsia="zh-CN"/>
        </w:rPr>
        <w:t xml:space="preserve">If you </w:t>
      </w:r>
      <w:r w:rsidR="005436A0">
        <w:rPr>
          <w:lang w:eastAsia="zh-CN"/>
        </w:rPr>
        <w:t>are using</w:t>
      </w:r>
      <w:r w:rsidR="00D9047E">
        <w:rPr>
          <w:lang w:eastAsia="zh-CN"/>
        </w:rPr>
        <w:t xml:space="preserve"> a transparent grating,</w:t>
      </w:r>
      <w:r w:rsidR="000E03EC">
        <w:rPr>
          <w:lang w:eastAsia="zh-CN"/>
        </w:rPr>
        <w:t xml:space="preserve"> the incident angle mentioned in Section 3.1.3 should be zero to prevent </w:t>
      </w:r>
      <w:r w:rsidR="00D50F0E" w:rsidRPr="00D50F0E">
        <w:rPr>
          <w:lang w:eastAsia="zh-CN"/>
        </w:rPr>
        <w:t xml:space="preserve">refraction </w:t>
      </w:r>
      <w:r w:rsidR="00D50F0E">
        <w:rPr>
          <w:lang w:eastAsia="zh-CN"/>
        </w:rPr>
        <w:t xml:space="preserve">and </w:t>
      </w:r>
      <w:r w:rsidR="00912316" w:rsidRPr="00912316">
        <w:rPr>
          <w:lang w:eastAsia="zh-CN"/>
        </w:rPr>
        <w:t>chromatic dispersion</w:t>
      </w:r>
      <w:r w:rsidR="00912316">
        <w:rPr>
          <w:lang w:eastAsia="zh-CN"/>
        </w:rPr>
        <w:t xml:space="preserve"> </w:t>
      </w:r>
      <w:r w:rsidR="00D50F0E">
        <w:rPr>
          <w:lang w:eastAsia="zh-CN"/>
        </w:rPr>
        <w:t>before the grating</w:t>
      </w:r>
      <w:r w:rsidR="005436A0">
        <w:rPr>
          <w:lang w:eastAsia="zh-CN"/>
        </w:rPr>
        <w:t>.</w:t>
      </w:r>
      <w:r w:rsidR="00D50F0E">
        <w:rPr>
          <w:lang w:eastAsia="zh-CN"/>
        </w:rPr>
        <w:t xml:space="preserve"> </w:t>
      </w:r>
      <w:r w:rsidR="005436A0">
        <w:rPr>
          <w:lang w:eastAsia="zh-CN"/>
        </w:rPr>
        <w:t>A</w:t>
      </w:r>
      <w:r w:rsidR="00D50F0E">
        <w:rPr>
          <w:lang w:eastAsia="zh-CN"/>
        </w:rPr>
        <w:t xml:space="preserve">nd the side </w:t>
      </w:r>
      <w:r w:rsidR="00D942EA">
        <w:rPr>
          <w:lang w:eastAsia="zh-CN"/>
        </w:rPr>
        <w:t>of the</w:t>
      </w:r>
      <w:r w:rsidR="00430B53">
        <w:rPr>
          <w:lang w:eastAsia="zh-CN"/>
        </w:rPr>
        <w:t xml:space="preserve"> transparent </w:t>
      </w:r>
      <w:r w:rsidR="00062E7B">
        <w:rPr>
          <w:lang w:eastAsia="zh-CN"/>
        </w:rPr>
        <w:t xml:space="preserve">grating may capture the </w:t>
      </w:r>
      <w:r w:rsidR="00062E7B" w:rsidRPr="00062E7B">
        <w:rPr>
          <w:lang w:eastAsia="zh-CN"/>
        </w:rPr>
        <w:t>stray light</w:t>
      </w:r>
      <w:r w:rsidR="005436A0">
        <w:rPr>
          <w:lang w:eastAsia="zh-CN"/>
        </w:rPr>
        <w:t xml:space="preserve"> causing </w:t>
      </w:r>
      <w:r w:rsidR="00E77DD9">
        <w:rPr>
          <w:lang w:eastAsia="zh-CN"/>
        </w:rPr>
        <w:t>unwanted noise</w:t>
      </w:r>
      <w:r w:rsidR="00430B53">
        <w:rPr>
          <w:lang w:eastAsia="zh-CN"/>
        </w:rPr>
        <w:t xml:space="preserve">, so the extra </w:t>
      </w:r>
      <w:r w:rsidR="00430B53" w:rsidRPr="00062E7B">
        <w:rPr>
          <w:lang w:eastAsia="zh-CN"/>
        </w:rPr>
        <w:t>stray light</w:t>
      </w:r>
      <w:r w:rsidR="002D30AF">
        <w:rPr>
          <w:lang w:eastAsia="zh-CN"/>
        </w:rPr>
        <w:t>-</w:t>
      </w:r>
      <w:r w:rsidR="000979FF" w:rsidRPr="000979FF">
        <w:rPr>
          <w:lang w:eastAsia="zh-CN"/>
        </w:rPr>
        <w:t>absor</w:t>
      </w:r>
      <w:r w:rsidR="000979FF">
        <w:rPr>
          <w:lang w:eastAsia="zh-CN"/>
        </w:rPr>
        <w:t xml:space="preserve">bing solution may </w:t>
      </w:r>
      <w:r w:rsidR="00D942EA">
        <w:rPr>
          <w:lang w:eastAsia="zh-CN"/>
        </w:rPr>
        <w:t xml:space="preserve">be </w:t>
      </w:r>
      <w:r w:rsidR="00D942EA" w:rsidRPr="00D942EA">
        <w:rPr>
          <w:lang w:eastAsia="zh-CN"/>
        </w:rPr>
        <w:t>introduce</w:t>
      </w:r>
      <w:r w:rsidR="00D942EA">
        <w:rPr>
          <w:lang w:eastAsia="zh-CN"/>
        </w:rPr>
        <w:t xml:space="preserve">d. </w:t>
      </w:r>
      <w:r w:rsidR="00770DC9">
        <w:rPr>
          <w:lang w:eastAsia="zh-CN"/>
        </w:rPr>
        <w:t>I</w:t>
      </w:r>
      <w:r w:rsidR="00553179">
        <w:rPr>
          <w:lang w:eastAsia="zh-CN"/>
        </w:rPr>
        <w:t>n</w:t>
      </w:r>
      <w:r w:rsidR="00770DC9">
        <w:rPr>
          <w:lang w:eastAsia="zh-CN"/>
        </w:rPr>
        <w:t xml:space="preserve"> my case, the incident angle is designed to be zero, so the transparent one </w:t>
      </w:r>
      <w:r w:rsidR="00DF1E78">
        <w:rPr>
          <w:lang w:eastAsia="zh-CN"/>
        </w:rPr>
        <w:t xml:space="preserve">is chosen </w:t>
      </w:r>
      <w:r w:rsidR="00770DC9">
        <w:rPr>
          <w:lang w:eastAsia="zh-CN"/>
        </w:rPr>
        <w:t>to save the budget.</w:t>
      </w:r>
    </w:p>
    <w:p w14:paraId="5761C87B" w14:textId="6A682DE2" w:rsidR="00770DC9" w:rsidRPr="00DF1E78" w:rsidRDefault="00770DC9" w:rsidP="00F50C28">
      <w:pPr>
        <w:spacing w:line="360" w:lineRule="auto"/>
        <w:rPr>
          <w:lang w:eastAsia="zh-CN"/>
        </w:rPr>
      </w:pPr>
    </w:p>
    <w:p w14:paraId="39B536A1" w14:textId="13DC9687" w:rsidR="00770DC9" w:rsidRDefault="00935BE2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And then, </w:t>
      </w:r>
      <w:r w:rsidR="00832C0E">
        <w:rPr>
          <w:lang w:eastAsia="zh-CN"/>
        </w:rPr>
        <w:t xml:space="preserve">for the density </w:t>
      </w:r>
      <w:r w:rsidR="00F8331E">
        <w:rPr>
          <w:lang w:eastAsia="zh-CN"/>
        </w:rPr>
        <w:t xml:space="preserve">of grating, the choice is highly </w:t>
      </w:r>
      <w:r w:rsidR="00DF079C">
        <w:rPr>
          <w:lang w:eastAsia="zh-CN"/>
        </w:rPr>
        <w:t xml:space="preserve">customizable, and there is </w:t>
      </w:r>
      <w:r w:rsidR="0065271F">
        <w:rPr>
          <w:lang w:eastAsia="zh-CN"/>
        </w:rPr>
        <w:t>no one-to-all solution</w:t>
      </w:r>
      <w:r w:rsidR="00D57E26">
        <w:rPr>
          <w:lang w:eastAsia="zh-CN"/>
        </w:rPr>
        <w:t>, the designer sho</w:t>
      </w:r>
      <w:r w:rsidR="006521F6">
        <w:rPr>
          <w:lang w:eastAsia="zh-CN"/>
        </w:rPr>
        <w:t>u</w:t>
      </w:r>
      <w:r w:rsidR="008C5A1C">
        <w:rPr>
          <w:lang w:eastAsia="zh-CN"/>
        </w:rPr>
        <w:t xml:space="preserve">ld decide this parameter base on their own </w:t>
      </w:r>
      <w:r w:rsidR="00D82CEA">
        <w:rPr>
          <w:lang w:eastAsia="zh-CN"/>
        </w:rPr>
        <w:t>demands and manufacture availability.</w:t>
      </w:r>
      <w:r w:rsidR="00F966F3">
        <w:rPr>
          <w:lang w:eastAsia="zh-CN"/>
        </w:rPr>
        <w:t xml:space="preserve"> For example, </w:t>
      </w:r>
      <w:r w:rsidR="00395396">
        <w:rPr>
          <w:lang w:eastAsia="zh-CN"/>
        </w:rPr>
        <w:t xml:space="preserve">the intended </w:t>
      </w:r>
      <w:r w:rsidR="00241769">
        <w:rPr>
          <w:lang w:eastAsia="zh-CN"/>
        </w:rPr>
        <w:t xml:space="preserve">wavelength range for my project is 400-1000nm, </w:t>
      </w:r>
      <w:r w:rsidR="00473EB5">
        <w:rPr>
          <w:lang w:eastAsia="zh-CN"/>
        </w:rPr>
        <w:t xml:space="preserve">so that the grating </w:t>
      </w:r>
      <w:r w:rsidR="00B67942">
        <w:rPr>
          <w:lang w:eastAsia="zh-CN"/>
        </w:rPr>
        <w:t xml:space="preserve">density cannot beyond 1000 lines/mm, otherwise the </w:t>
      </w:r>
      <w:r w:rsidR="006972FD">
        <w:rPr>
          <w:lang w:eastAsia="zh-CN"/>
        </w:rPr>
        <w:t>diffraction ang</w:t>
      </w:r>
      <w:r w:rsidR="002D30AF">
        <w:rPr>
          <w:lang w:eastAsia="zh-CN"/>
        </w:rPr>
        <w:t>le</w:t>
      </w:r>
      <w:r w:rsidR="006972FD">
        <w:rPr>
          <w:lang w:eastAsia="zh-CN"/>
        </w:rPr>
        <w:t xml:space="preserve"> of the near</w:t>
      </w:r>
      <w:r w:rsidR="002D30AF">
        <w:rPr>
          <w:lang w:eastAsia="zh-CN"/>
        </w:rPr>
        <w:t>-</w:t>
      </w:r>
      <w:r w:rsidR="006972FD">
        <w:rPr>
          <w:lang w:eastAsia="zh-CN"/>
        </w:rPr>
        <w:t>infrared light will be more tha</w:t>
      </w:r>
      <w:r w:rsidR="002D30AF">
        <w:rPr>
          <w:lang w:eastAsia="zh-CN"/>
        </w:rPr>
        <w:t>n</w:t>
      </w:r>
      <w:r w:rsidR="006972FD">
        <w:rPr>
          <w:lang w:eastAsia="zh-CN"/>
        </w:rPr>
        <w:t xml:space="preserve"> 90 degree</w:t>
      </w:r>
      <w:r w:rsidR="002D30AF">
        <w:rPr>
          <w:lang w:eastAsia="zh-CN"/>
        </w:rPr>
        <w:t>s</w:t>
      </w:r>
      <w:r w:rsidR="006972FD">
        <w:rPr>
          <w:lang w:eastAsia="zh-CN"/>
        </w:rPr>
        <w:t xml:space="preserve"> </w:t>
      </w:r>
      <w:r w:rsidR="00C942E5">
        <w:rPr>
          <w:lang w:eastAsia="zh-CN"/>
        </w:rPr>
        <w:t xml:space="preserve">(see Section </w:t>
      </w:r>
      <w:r w:rsidR="005D0132">
        <w:rPr>
          <w:lang w:eastAsia="zh-CN"/>
        </w:rPr>
        <w:t xml:space="preserve">2.1.2 and </w:t>
      </w:r>
      <w:r w:rsidR="005D0132">
        <w:rPr>
          <w:lang w:eastAsia="zh-CN"/>
        </w:rPr>
        <w:fldChar w:fldCharType="begin"/>
      </w:r>
      <w:r w:rsidR="005D0132">
        <w:rPr>
          <w:lang w:eastAsia="zh-CN"/>
        </w:rPr>
        <w:instrText xml:space="preserve"> REF _Ref69735034 \h </w:instrText>
      </w:r>
      <w:r w:rsidR="00F50C28">
        <w:rPr>
          <w:lang w:eastAsia="zh-CN"/>
        </w:rPr>
        <w:instrText xml:space="preserve"> \* MERGEFORMAT </w:instrText>
      </w:r>
      <w:r w:rsidR="005D0132">
        <w:rPr>
          <w:lang w:eastAsia="zh-CN"/>
        </w:rPr>
      </w:r>
      <w:r w:rsidR="005D0132">
        <w:rPr>
          <w:lang w:eastAsia="zh-CN"/>
        </w:rPr>
        <w:fldChar w:fldCharType="separate"/>
      </w:r>
      <w:r w:rsidR="005D0132">
        <w:t xml:space="preserve">Equation </w:t>
      </w:r>
      <w:r w:rsidR="005D0132">
        <w:rPr>
          <w:noProof/>
        </w:rPr>
        <w:t>2</w:t>
      </w:r>
      <w:r w:rsidR="005D0132">
        <w:noBreakHyphen/>
      </w:r>
      <w:r w:rsidR="005D0132">
        <w:rPr>
          <w:noProof/>
        </w:rPr>
        <w:t>9</w:t>
      </w:r>
      <w:r w:rsidR="005D0132">
        <w:rPr>
          <w:lang w:eastAsia="zh-CN"/>
        </w:rPr>
        <w:fldChar w:fldCharType="end"/>
      </w:r>
      <w:r w:rsidR="00C942E5">
        <w:rPr>
          <w:lang w:eastAsia="zh-CN"/>
        </w:rPr>
        <w:t>)</w:t>
      </w:r>
      <w:r w:rsidR="006972FD">
        <w:rPr>
          <w:lang w:eastAsia="zh-CN"/>
        </w:rPr>
        <w:t>which is not practical.</w:t>
      </w:r>
      <w:r w:rsidR="00CE7893">
        <w:rPr>
          <w:lang w:eastAsia="zh-CN"/>
        </w:rPr>
        <w:t xml:space="preserve"> And m</w:t>
      </w:r>
      <w:r w:rsidR="00676CDD">
        <w:rPr>
          <w:lang w:eastAsia="zh-CN"/>
        </w:rPr>
        <w:t>y grating manufacturer sells 500</w:t>
      </w:r>
      <w:r w:rsidR="00895A44">
        <w:rPr>
          <w:lang w:eastAsia="zh-CN"/>
        </w:rPr>
        <w:t xml:space="preserve">-1000 lines/mm grating at the same 150 CNY </w:t>
      </w:r>
      <w:r w:rsidR="00050A0C">
        <w:rPr>
          <w:lang w:eastAsia="zh-CN"/>
        </w:rPr>
        <w:t>(</w:t>
      </w:r>
      <w:r w:rsidR="00640873">
        <w:rPr>
          <w:lang w:eastAsia="zh-CN"/>
        </w:rPr>
        <w:t xml:space="preserve">around 23 </w:t>
      </w:r>
      <w:r w:rsidR="00050A0C">
        <w:rPr>
          <w:lang w:eastAsia="zh-CN"/>
        </w:rPr>
        <w:t xml:space="preserve">USD) </w:t>
      </w:r>
      <w:r w:rsidR="00895A44">
        <w:rPr>
          <w:lang w:eastAsia="zh-CN"/>
        </w:rPr>
        <w:t xml:space="preserve">price, so the </w:t>
      </w:r>
      <w:r w:rsidR="0098026D">
        <w:rPr>
          <w:lang w:eastAsia="zh-CN"/>
        </w:rPr>
        <w:t>top 1000 lines/mm one</w:t>
      </w:r>
      <w:r w:rsidR="00DF1E78">
        <w:rPr>
          <w:lang w:eastAsia="zh-CN"/>
        </w:rPr>
        <w:t xml:space="preserve"> is </w:t>
      </w:r>
      <w:r w:rsidR="000649B3">
        <w:rPr>
          <w:lang w:eastAsia="zh-CN"/>
        </w:rPr>
        <w:t>selected</w:t>
      </w:r>
      <w:r w:rsidR="0098026D">
        <w:rPr>
          <w:lang w:eastAsia="zh-CN"/>
        </w:rPr>
        <w:t xml:space="preserve"> for the best chromatic resolution. </w:t>
      </w:r>
    </w:p>
    <w:p w14:paraId="6C6C5B29" w14:textId="44F44409" w:rsidR="008A71E2" w:rsidRDefault="008A71E2" w:rsidP="00F50C28">
      <w:pPr>
        <w:spacing w:line="360" w:lineRule="auto"/>
        <w:rPr>
          <w:lang w:eastAsia="zh-CN"/>
        </w:rPr>
      </w:pPr>
    </w:p>
    <w:p w14:paraId="69E2F425" w14:textId="1F77735F" w:rsidR="008A71E2" w:rsidRDefault="008A71E2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 xml:space="preserve">y the way, if the budget of your project is </w:t>
      </w:r>
      <w:proofErr w:type="gramStart"/>
      <w:r>
        <w:rPr>
          <w:lang w:eastAsia="zh-CN"/>
        </w:rPr>
        <w:t xml:space="preserve">really </w:t>
      </w:r>
      <w:r w:rsidR="0030125A" w:rsidRPr="0030125A">
        <w:rPr>
          <w:lang w:eastAsia="zh-CN"/>
        </w:rPr>
        <w:t>tight</w:t>
      </w:r>
      <w:proofErr w:type="gramEnd"/>
      <w:r w:rsidR="0030125A">
        <w:rPr>
          <w:lang w:eastAsia="zh-CN"/>
        </w:rPr>
        <w:t xml:space="preserve">, the </w:t>
      </w:r>
      <w:r w:rsidR="007C30FE" w:rsidRPr="007C30FE">
        <w:rPr>
          <w:lang w:eastAsia="zh-CN"/>
        </w:rPr>
        <w:t>disused</w:t>
      </w:r>
      <w:r w:rsidR="007C30FE">
        <w:rPr>
          <w:lang w:eastAsia="zh-CN"/>
        </w:rPr>
        <w:t xml:space="preserve"> DVD optical disk could be </w:t>
      </w:r>
      <w:r w:rsidR="006B7234">
        <w:rPr>
          <w:lang w:eastAsia="zh-CN"/>
        </w:rPr>
        <w:t xml:space="preserve">used to replace the </w:t>
      </w:r>
      <w:r w:rsidR="00D636E9">
        <w:rPr>
          <w:lang w:eastAsia="zh-CN"/>
        </w:rPr>
        <w:t xml:space="preserve">diffraction grating. </w:t>
      </w:r>
      <w:r w:rsidR="0016074D">
        <w:rPr>
          <w:lang w:eastAsia="zh-CN"/>
        </w:rPr>
        <w:t xml:space="preserve">Each track could work as the groove on the grating, </w:t>
      </w:r>
      <w:r w:rsidR="00444FC2">
        <w:rPr>
          <w:lang w:eastAsia="zh-CN"/>
        </w:rPr>
        <w:t>and it comes with the reflected surface</w:t>
      </w:r>
      <w:r w:rsidR="00671943">
        <w:rPr>
          <w:lang w:eastAsia="zh-CN"/>
        </w:rPr>
        <w:t>.</w:t>
      </w:r>
      <w:r w:rsidR="00444FC2">
        <w:rPr>
          <w:lang w:eastAsia="zh-CN"/>
        </w:rPr>
        <w:t xml:space="preserve"> </w:t>
      </w:r>
      <w:r w:rsidR="00671943">
        <w:rPr>
          <w:lang w:eastAsia="zh-CN"/>
        </w:rPr>
        <w:t>A</w:t>
      </w:r>
      <w:r w:rsidR="00444FC2">
        <w:rPr>
          <w:lang w:eastAsia="zh-CN"/>
        </w:rPr>
        <w:t xml:space="preserve">lthough the curved track may bend the final spectrum </w:t>
      </w:r>
      <w:r w:rsidR="00671943">
        <w:rPr>
          <w:lang w:eastAsia="zh-CN"/>
        </w:rPr>
        <w:t xml:space="preserve">image, it </w:t>
      </w:r>
      <w:proofErr w:type="gramStart"/>
      <w:r w:rsidR="00C83C65">
        <w:rPr>
          <w:lang w:eastAsia="zh-CN"/>
        </w:rPr>
        <w:t>actually does</w:t>
      </w:r>
      <w:proofErr w:type="gramEnd"/>
      <w:r w:rsidR="00671943">
        <w:rPr>
          <w:lang w:eastAsia="zh-CN"/>
        </w:rPr>
        <w:t xml:space="preserve"> not affect the measurement</w:t>
      </w:r>
      <w:r w:rsidR="00C83C65">
        <w:rPr>
          <w:lang w:eastAsia="zh-CN"/>
        </w:rPr>
        <w:t xml:space="preserve">. The distance between </w:t>
      </w:r>
      <w:r w:rsidR="002D30AF">
        <w:rPr>
          <w:lang w:eastAsia="zh-CN"/>
        </w:rPr>
        <w:t xml:space="preserve">the </w:t>
      </w:r>
      <w:r w:rsidR="00C83C65">
        <w:rPr>
          <w:lang w:eastAsia="zh-CN"/>
        </w:rPr>
        <w:t xml:space="preserve">two tracks </w:t>
      </w:r>
      <w:r w:rsidR="00E256AF">
        <w:rPr>
          <w:lang w:eastAsia="zh-CN"/>
        </w:rPr>
        <w:t>is</w:t>
      </w:r>
      <w:r w:rsidR="00C83C65">
        <w:rPr>
          <w:lang w:eastAsia="zh-CN"/>
        </w:rPr>
        <w:t xml:space="preserve"> usually 0.74 um</w:t>
      </w:r>
      <w:sdt>
        <w:sdtPr>
          <w:rPr>
            <w:lang w:eastAsia="zh-CN"/>
          </w:rPr>
          <w:id w:val="-302696973"/>
          <w:citation/>
        </w:sdtPr>
        <w:sdtEndPr/>
        <w:sdtContent>
          <w:r w:rsidR="00FD3856">
            <w:rPr>
              <w:lang w:eastAsia="zh-CN"/>
            </w:rPr>
            <w:fldChar w:fldCharType="begin"/>
          </w:r>
          <w:r w:rsidR="00E256AF">
            <w:rPr>
              <w:lang w:eastAsia="zh-CN"/>
            </w:rPr>
            <w:instrText xml:space="preserve">CITATION Uni21 \l 2052 </w:instrText>
          </w:r>
          <w:r w:rsidR="00FD3856">
            <w:rPr>
              <w:lang w:eastAsia="zh-CN"/>
            </w:rPr>
            <w:fldChar w:fldCharType="separate"/>
          </w:r>
          <w:r w:rsidR="007B598B">
            <w:rPr>
              <w:noProof/>
              <w:lang w:eastAsia="zh-CN"/>
            </w:rPr>
            <w:t xml:space="preserve"> [14]</w:t>
          </w:r>
          <w:r w:rsidR="00FD3856">
            <w:rPr>
              <w:lang w:eastAsia="zh-CN"/>
            </w:rPr>
            <w:fldChar w:fldCharType="end"/>
          </w:r>
        </w:sdtContent>
      </w:sdt>
      <w:r w:rsidR="00C83C65">
        <w:rPr>
          <w:lang w:eastAsia="zh-CN"/>
        </w:rPr>
        <w:t xml:space="preserve">. </w:t>
      </w:r>
    </w:p>
    <w:p w14:paraId="16AD4F6C" w14:textId="77777777" w:rsidR="00C83C65" w:rsidRDefault="0055279D" w:rsidP="00F50C28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9134BE6" wp14:editId="668FB6F4">
            <wp:extent cx="2080846" cy="1872761"/>
            <wp:effectExtent l="0" t="0" r="0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8049" cy="1879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675B" w14:textId="747C60AD" w:rsidR="00712588" w:rsidRDefault="00C83C65" w:rsidP="00F50C28">
      <w:pPr>
        <w:pStyle w:val="ac"/>
      </w:pPr>
      <w:bookmarkStart w:id="128" w:name="_Toc70104920"/>
      <w:bookmarkStart w:id="129" w:name="_Toc70109007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3</w:t>
        </w:r>
      </w:fldSimple>
      <w:sdt>
        <w:sdtPr>
          <w:id w:val="-1258758087"/>
          <w:citation/>
        </w:sdtPr>
        <w:sdtEndPr/>
        <w:sdtContent>
          <w:r w:rsidR="00FD3856">
            <w:fldChar w:fldCharType="begin"/>
          </w:r>
          <w:r w:rsidR="00E256AF">
            <w:rPr>
              <w:lang w:eastAsia="zh-CN"/>
            </w:rPr>
            <w:instrText xml:space="preserve">CITATION Uni21 \l 2052 </w:instrText>
          </w:r>
          <w:r w:rsidR="00FD3856">
            <w:fldChar w:fldCharType="separate"/>
          </w:r>
          <w:r w:rsidR="007B598B">
            <w:rPr>
              <w:noProof/>
              <w:lang w:eastAsia="zh-CN"/>
            </w:rPr>
            <w:t xml:space="preserve"> [14]</w:t>
          </w:r>
          <w:r w:rsidR="00FD3856">
            <w:fldChar w:fldCharType="end"/>
          </w:r>
        </w:sdtContent>
      </w:sdt>
      <w:bookmarkEnd w:id="128"/>
      <w:bookmarkEnd w:id="129"/>
    </w:p>
    <w:p w14:paraId="6280E8A0" w14:textId="6BCED6B9" w:rsidR="000C1D16" w:rsidRDefault="000C1D16" w:rsidP="00F50C28">
      <w:pPr>
        <w:pStyle w:val="Figurecaption"/>
      </w:pPr>
      <w:r w:rsidRPr="00F50C28">
        <w:rPr>
          <w:rFonts w:hint="eastAsia"/>
        </w:rPr>
        <w:t>(</w:t>
      </w:r>
      <w:r w:rsidRPr="00F50C28">
        <w:t>Tracks on the DVD)</w:t>
      </w:r>
    </w:p>
    <w:p w14:paraId="791075C2" w14:textId="77777777" w:rsidR="00BE756D" w:rsidRPr="00BE756D" w:rsidRDefault="00BE756D" w:rsidP="00BE756D">
      <w:pPr>
        <w:pStyle w:val="a6"/>
      </w:pPr>
    </w:p>
    <w:p w14:paraId="1570A1BA" w14:textId="77777777" w:rsidR="00625BA6" w:rsidRDefault="00625BA6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30" w:name="_Toc70120124"/>
      <w:r>
        <w:rPr>
          <w:rFonts w:hint="eastAsia"/>
          <w:lang w:eastAsia="zh-CN"/>
        </w:rPr>
        <w:t>C</w:t>
      </w:r>
      <w:r>
        <w:rPr>
          <w:lang w:eastAsia="zh-CN"/>
        </w:rPr>
        <w:t>amera Choice</w:t>
      </w:r>
      <w:bookmarkEnd w:id="130"/>
    </w:p>
    <w:p w14:paraId="1CF91BBD" w14:textId="6131F824" w:rsidR="00625BA6" w:rsidRDefault="006A2FC1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he best </w:t>
      </w:r>
      <w:r w:rsidR="00AE5C58">
        <w:rPr>
          <w:lang w:eastAsia="zh-CN"/>
        </w:rPr>
        <w:t xml:space="preserve">camera </w:t>
      </w:r>
      <w:r>
        <w:rPr>
          <w:lang w:eastAsia="zh-CN"/>
        </w:rPr>
        <w:t>choice for this low-cost spectrometer pro</w:t>
      </w:r>
      <w:r w:rsidR="00AE5C58">
        <w:rPr>
          <w:lang w:eastAsia="zh-CN"/>
        </w:rPr>
        <w:t xml:space="preserve">ject should be </w:t>
      </w:r>
      <w:r w:rsidR="00ED602E">
        <w:rPr>
          <w:lang w:eastAsia="zh-CN"/>
        </w:rPr>
        <w:t xml:space="preserve">a second-hand </w:t>
      </w:r>
      <w:r w:rsidR="0055686D">
        <w:rPr>
          <w:lang w:eastAsia="zh-CN"/>
        </w:rPr>
        <w:t>d</w:t>
      </w:r>
      <w:r w:rsidR="006B6139" w:rsidRPr="006B6139">
        <w:rPr>
          <w:lang w:eastAsia="zh-CN"/>
        </w:rPr>
        <w:t>igital single-lens reflex camera</w:t>
      </w:r>
      <w:r w:rsidR="006B6139">
        <w:rPr>
          <w:lang w:eastAsia="zh-CN"/>
        </w:rPr>
        <w:t xml:space="preserve"> (DSLR) or </w:t>
      </w:r>
      <w:r w:rsidR="0055686D">
        <w:rPr>
          <w:lang w:eastAsia="zh-CN"/>
        </w:rPr>
        <w:t>m</w:t>
      </w:r>
      <w:r w:rsidR="000810E5" w:rsidRPr="000810E5">
        <w:rPr>
          <w:lang w:eastAsia="zh-CN"/>
        </w:rPr>
        <w:t xml:space="preserve">irrorless </w:t>
      </w:r>
      <w:r w:rsidR="0055686D">
        <w:rPr>
          <w:lang w:eastAsia="zh-CN"/>
        </w:rPr>
        <w:t>i</w:t>
      </w:r>
      <w:r w:rsidR="000810E5" w:rsidRPr="000810E5">
        <w:rPr>
          <w:lang w:eastAsia="zh-CN"/>
        </w:rPr>
        <w:t xml:space="preserve">nterchangeable </w:t>
      </w:r>
      <w:r w:rsidR="0055686D">
        <w:rPr>
          <w:lang w:eastAsia="zh-CN"/>
        </w:rPr>
        <w:t>l</w:t>
      </w:r>
      <w:r w:rsidR="000810E5" w:rsidRPr="000810E5">
        <w:rPr>
          <w:lang w:eastAsia="zh-CN"/>
        </w:rPr>
        <w:t xml:space="preserve">ens </w:t>
      </w:r>
      <w:r w:rsidR="0055686D">
        <w:rPr>
          <w:lang w:eastAsia="zh-CN"/>
        </w:rPr>
        <w:t>c</w:t>
      </w:r>
      <w:r w:rsidR="000810E5" w:rsidRPr="000810E5">
        <w:rPr>
          <w:lang w:eastAsia="zh-CN"/>
        </w:rPr>
        <w:t>amera (MILC)</w:t>
      </w:r>
      <w:r w:rsidR="008508AE">
        <w:rPr>
          <w:lang w:eastAsia="zh-CN"/>
        </w:rPr>
        <w:t xml:space="preserve">. </w:t>
      </w:r>
      <w:r w:rsidR="00216306">
        <w:rPr>
          <w:lang w:eastAsia="zh-CN"/>
        </w:rPr>
        <w:t xml:space="preserve">They </w:t>
      </w:r>
      <w:r w:rsidR="006233C0">
        <w:rPr>
          <w:lang w:eastAsia="zh-CN"/>
        </w:rPr>
        <w:t xml:space="preserve">usually have </w:t>
      </w:r>
      <w:r w:rsidR="00E06FBB">
        <w:rPr>
          <w:lang w:eastAsia="zh-CN"/>
        </w:rPr>
        <w:t xml:space="preserve">a </w:t>
      </w:r>
      <w:r w:rsidR="0015241D">
        <w:rPr>
          <w:lang w:eastAsia="zh-CN"/>
        </w:rPr>
        <w:t>relatively</w:t>
      </w:r>
      <w:r w:rsidR="00E06FBB">
        <w:rPr>
          <w:lang w:eastAsia="zh-CN"/>
        </w:rPr>
        <w:t xml:space="preserve"> large</w:t>
      </w:r>
      <w:r w:rsidR="0015241D">
        <w:rPr>
          <w:lang w:eastAsia="zh-CN"/>
        </w:rPr>
        <w:t>-</w:t>
      </w:r>
      <w:r w:rsidR="00E06FBB">
        <w:rPr>
          <w:lang w:eastAsia="zh-CN"/>
        </w:rPr>
        <w:t xml:space="preserve">size </w:t>
      </w:r>
      <w:r w:rsidR="00523802">
        <w:rPr>
          <w:lang w:eastAsia="zh-CN"/>
        </w:rPr>
        <w:t xml:space="preserve">high-resolution </w:t>
      </w:r>
      <w:r w:rsidR="00752AA3">
        <w:rPr>
          <w:lang w:eastAsia="zh-CN"/>
        </w:rPr>
        <w:t xml:space="preserve">CMOS </w:t>
      </w:r>
      <w:r w:rsidR="00BD5C69">
        <w:rPr>
          <w:lang w:eastAsia="zh-CN"/>
        </w:rPr>
        <w:t>sensor (</w:t>
      </w:r>
      <w:r w:rsidR="00CE0CAA" w:rsidRPr="00CE0CAA">
        <w:rPr>
          <w:lang w:eastAsia="zh-CN"/>
        </w:rPr>
        <w:t>24.89</w:t>
      </w:r>
      <w:r w:rsidR="00CE0CAA">
        <w:rPr>
          <w:lang w:eastAsia="zh-CN"/>
        </w:rPr>
        <w:t xml:space="preserve"> </w:t>
      </w:r>
      <w:r w:rsidR="00CE0CAA" w:rsidRPr="00CE0CAA">
        <w:rPr>
          <w:lang w:eastAsia="zh-CN"/>
        </w:rPr>
        <w:t>× 18.66 mm</w:t>
      </w:r>
      <w:r w:rsidR="00CE0CAA">
        <w:rPr>
          <w:lang w:eastAsia="zh-CN"/>
        </w:rPr>
        <w:t xml:space="preserve"> for </w:t>
      </w:r>
      <w:r w:rsidR="00640873">
        <w:rPr>
          <w:lang w:eastAsia="zh-CN"/>
        </w:rPr>
        <w:t>an</w:t>
      </w:r>
      <w:r w:rsidR="00CE0CAA">
        <w:rPr>
          <w:lang w:eastAsia="zh-CN"/>
        </w:rPr>
        <w:t xml:space="preserve"> </w:t>
      </w:r>
      <w:r w:rsidR="00BA5912" w:rsidRPr="00BA5912">
        <w:rPr>
          <w:lang w:eastAsia="zh-CN"/>
        </w:rPr>
        <w:t>Advanced Photo System type-C (APS-C)</w:t>
      </w:r>
      <w:r w:rsidR="00BA5912">
        <w:rPr>
          <w:lang w:eastAsia="zh-CN"/>
        </w:rPr>
        <w:t xml:space="preserve"> sensor</w:t>
      </w:r>
      <w:r w:rsidR="00BD5C69">
        <w:rPr>
          <w:lang w:eastAsia="zh-CN"/>
        </w:rPr>
        <w:t>)</w:t>
      </w:r>
      <w:r w:rsidR="00BA5912">
        <w:rPr>
          <w:lang w:eastAsia="zh-CN"/>
        </w:rPr>
        <w:t xml:space="preserve">, </w:t>
      </w:r>
      <w:r w:rsidR="00D6378D">
        <w:rPr>
          <w:lang w:eastAsia="zh-CN"/>
        </w:rPr>
        <w:t xml:space="preserve">RAW image output function, and the </w:t>
      </w:r>
      <w:r w:rsidR="00906966">
        <w:rPr>
          <w:lang w:eastAsia="zh-CN"/>
        </w:rPr>
        <w:t xml:space="preserve">large aperture size lens with adjustable </w:t>
      </w:r>
      <w:r w:rsidR="00265EB0">
        <w:rPr>
          <w:lang w:eastAsia="zh-CN"/>
        </w:rPr>
        <w:t>focal length in the bundle</w:t>
      </w:r>
      <w:r w:rsidR="00747B50">
        <w:rPr>
          <w:lang w:eastAsia="zh-CN"/>
        </w:rPr>
        <w:t xml:space="preserve">, all these features could either improving the </w:t>
      </w:r>
      <w:r w:rsidR="00721B04">
        <w:rPr>
          <w:lang w:eastAsia="zh-CN"/>
        </w:rPr>
        <w:t xml:space="preserve">image quality, chromatic resolution or simplifying the </w:t>
      </w:r>
      <w:r w:rsidR="00444967">
        <w:rPr>
          <w:lang w:eastAsia="zh-CN"/>
        </w:rPr>
        <w:t xml:space="preserve">designing process, and </w:t>
      </w:r>
      <w:r w:rsidR="00050A0C">
        <w:rPr>
          <w:lang w:eastAsia="zh-CN"/>
        </w:rPr>
        <w:t xml:space="preserve">you can get </w:t>
      </w:r>
      <w:r w:rsidR="00B07C20">
        <w:rPr>
          <w:lang w:eastAsia="zh-CN"/>
        </w:rPr>
        <w:t xml:space="preserve">one for just </w:t>
      </w:r>
      <w:r w:rsidR="00C529C4">
        <w:rPr>
          <w:lang w:eastAsia="zh-CN"/>
        </w:rPr>
        <w:t>around 700 CNY (</w:t>
      </w:r>
      <w:r w:rsidR="00523802">
        <w:rPr>
          <w:lang w:eastAsia="zh-CN"/>
        </w:rPr>
        <w:t>110 USD</w:t>
      </w:r>
      <w:r w:rsidR="00C529C4">
        <w:rPr>
          <w:lang w:eastAsia="zh-CN"/>
        </w:rPr>
        <w:t>)</w:t>
      </w:r>
      <w:r w:rsidR="00523802">
        <w:rPr>
          <w:lang w:eastAsia="zh-CN"/>
        </w:rPr>
        <w:t xml:space="preserve"> </w:t>
      </w:r>
      <w:sdt>
        <w:sdtPr>
          <w:rPr>
            <w:lang w:eastAsia="zh-CN"/>
          </w:rPr>
          <w:id w:val="-2075652807"/>
          <w:citation/>
        </w:sdtPr>
        <w:sdtEndPr/>
        <w:sdtContent>
          <w:r w:rsidR="006B52CA">
            <w:rPr>
              <w:lang w:eastAsia="zh-CN"/>
            </w:rPr>
            <w:fldChar w:fldCharType="begin"/>
          </w:r>
          <w:r w:rsidR="006B52CA">
            <w:rPr>
              <w:lang w:eastAsia="zh-CN"/>
            </w:rPr>
            <w:instrText xml:space="preserve"> </w:instrText>
          </w:r>
          <w:r w:rsidR="006B52CA">
            <w:rPr>
              <w:rFonts w:hint="eastAsia"/>
              <w:lang w:eastAsia="zh-CN"/>
            </w:rPr>
            <w:instrText>CITATION Ali21 \l 2052</w:instrText>
          </w:r>
          <w:r w:rsidR="006B52CA">
            <w:rPr>
              <w:lang w:eastAsia="zh-CN"/>
            </w:rPr>
            <w:instrText xml:space="preserve"> </w:instrText>
          </w:r>
          <w:r w:rsidR="006B52CA">
            <w:rPr>
              <w:lang w:eastAsia="zh-CN"/>
            </w:rPr>
            <w:fldChar w:fldCharType="separate"/>
          </w:r>
          <w:r w:rsidR="007B598B">
            <w:rPr>
              <w:noProof/>
              <w:lang w:eastAsia="zh-CN"/>
            </w:rPr>
            <w:t>[15]</w:t>
          </w:r>
          <w:r w:rsidR="006B52CA">
            <w:rPr>
              <w:lang w:eastAsia="zh-CN"/>
            </w:rPr>
            <w:fldChar w:fldCharType="end"/>
          </w:r>
        </w:sdtContent>
      </w:sdt>
      <w:r w:rsidR="006B52CA">
        <w:rPr>
          <w:lang w:eastAsia="zh-CN"/>
        </w:rPr>
        <w:t xml:space="preserve"> </w:t>
      </w:r>
      <w:r w:rsidR="008A2BFB" w:rsidRPr="008A2BFB">
        <w:rPr>
          <w:lang w:eastAsia="zh-CN"/>
        </w:rPr>
        <w:t>(price might be variable in your location)</w:t>
      </w:r>
      <w:r w:rsidR="008A2BFB">
        <w:rPr>
          <w:lang w:eastAsia="zh-CN"/>
        </w:rPr>
        <w:t xml:space="preserve"> </w:t>
      </w:r>
      <w:r w:rsidR="00523802">
        <w:rPr>
          <w:lang w:eastAsia="zh-CN"/>
        </w:rPr>
        <w:t>in the second-hand market.</w:t>
      </w:r>
      <w:r w:rsidR="00535654">
        <w:rPr>
          <w:lang w:eastAsia="zh-CN"/>
        </w:rPr>
        <w:t xml:space="preserve"> For example, the SONY </w:t>
      </w:r>
      <w:r w:rsidR="004B4568">
        <w:rPr>
          <w:rFonts w:hint="eastAsia"/>
          <w:lang w:eastAsia="zh-CN"/>
        </w:rPr>
        <w:t>a</w:t>
      </w:r>
      <w:r w:rsidR="004B4568">
        <w:rPr>
          <w:lang w:eastAsia="zh-CN"/>
        </w:rPr>
        <w:t xml:space="preserve">5000 </w:t>
      </w:r>
      <w:r w:rsidR="005F6162">
        <w:rPr>
          <w:rFonts w:hint="eastAsia"/>
          <w:lang w:eastAsia="zh-CN"/>
        </w:rPr>
        <w:t>o</w:t>
      </w:r>
      <w:r w:rsidR="005F6162">
        <w:rPr>
          <w:lang w:eastAsia="zh-CN"/>
        </w:rPr>
        <w:t xml:space="preserve">r </w:t>
      </w:r>
      <w:r w:rsidR="0067774F">
        <w:rPr>
          <w:lang w:eastAsia="zh-CN"/>
        </w:rPr>
        <w:t>Nikon</w:t>
      </w:r>
      <w:r w:rsidR="00C75849">
        <w:rPr>
          <w:lang w:eastAsia="zh-CN"/>
        </w:rPr>
        <w:t xml:space="preserve"> J1</w:t>
      </w:r>
      <w:r w:rsidR="008A2BFB">
        <w:rPr>
          <w:lang w:eastAsia="zh-CN"/>
        </w:rPr>
        <w:t>.</w:t>
      </w:r>
    </w:p>
    <w:p w14:paraId="4D4B3951" w14:textId="77777777" w:rsidR="0010548B" w:rsidRDefault="00137C9E" w:rsidP="00F50C28">
      <w:pPr>
        <w:keepNext/>
        <w:spacing w:line="360" w:lineRule="auto"/>
        <w:jc w:val="center"/>
      </w:pP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3665098B" wp14:editId="3C21537A">
                <wp:extent cx="3551918" cy="1247775"/>
                <wp:effectExtent l="0" t="0" r="0" b="9525"/>
                <wp:docPr id="70" name="组合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51918" cy="1247775"/>
                          <a:chOff x="0" y="0"/>
                          <a:chExt cx="3551918" cy="1247775"/>
                        </a:xfrm>
                      </wpg:grpSpPr>
                      <pic:pic xmlns:pic="http://schemas.openxmlformats.org/drawingml/2006/picture">
                        <pic:nvPicPr>
                          <pic:cNvPr id="68" name="图片 6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backgroundRemoval t="10000" b="91333" l="9915" r="89802">
                                        <a14:foregroundMark x1="10765" y1="27667" x2="10765" y2="27667"/>
                                        <a14:foregroundMark x1="84986" y1="43333" x2="84986" y2="43333"/>
                                        <a14:foregroundMark x1="36827" y1="91333" x2="36827" y2="91333"/>
                                        <a14:foregroundMark x1="73371" y1="77333" x2="73371" y2="7733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20" b="4397"/>
                          <a:stretch/>
                        </pic:blipFill>
                        <pic:spPr bwMode="auto">
                          <a:xfrm>
                            <a:off x="1796143" y="0"/>
                            <a:ext cx="1755775" cy="1247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" name="图片 6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020" b="95960" l="14004" r="84517">
                                        <a14:foregroundMark x1="58284" y1="12374" x2="58284" y2="12374"/>
                                        <a14:foregroundMark x1="33136" y1="42172" x2="33136" y2="42172"/>
                                        <a14:foregroundMark x1="24556" y1="50253" x2="24556" y2="50253"/>
                                        <a14:foregroundMark x1="27022" y1="30303" x2="27022" y2="30303"/>
                                        <a14:foregroundMark x1="22189" y1="26515" x2="30769" y2="66414"/>
                                        <a14:foregroundMark x1="30769" y1="66414" x2="23570" y2="28535"/>
                                        <a14:foregroundMark x1="23570" y1="28535" x2="22978" y2="28535"/>
                                        <a14:foregroundMark x1="17160" y1="11364" x2="18836" y2="55303"/>
                                        <a14:foregroundMark x1="18836" y1="55303" x2="31262" y2="84343"/>
                                        <a14:foregroundMark x1="31262" y1="84343" x2="65286" y2="87626"/>
                                        <a14:foregroundMark x1="65286" y1="87626" x2="77712" y2="49242"/>
                                        <a14:foregroundMark x1="77712" y1="49242" x2="68738" y2="13384"/>
                                        <a14:foregroundMark x1="68738" y1="13384" x2="17160" y2="11364"/>
                                        <a14:foregroundMark x1="27219" y1="4798" x2="27219" y2="4798"/>
                                        <a14:foregroundMark x1="30375" y1="4798" x2="30375" y2="4798"/>
                                        <a14:foregroundMark x1="56016" y1="3283" x2="56016" y2="3283"/>
                                        <a14:foregroundMark x1="57396" y1="3283" x2="57396" y2="3283"/>
                                        <a14:foregroundMark x1="62722" y1="2273" x2="62722" y2="2273"/>
                                        <a14:foregroundMark x1="67160" y1="6061" x2="67160" y2="6061"/>
                                        <a14:foregroundMark x1="52367" y1="6061" x2="52367" y2="6061"/>
                                        <a14:foregroundMark x1="54536" y1="4798" x2="54536" y2="4798"/>
                                        <a14:foregroundMark x1="77712" y1="32576" x2="77712" y2="32576"/>
                                        <a14:foregroundMark x1="75345" y1="13636" x2="77909" y2="28788"/>
                                        <a14:foregroundMark x1="73866" y1="11364" x2="73866" y2="11364"/>
                                        <a14:foregroundMark x1="78994" y1="14141" x2="78994" y2="14141"/>
                                        <a14:foregroundMark x1="78994" y1="11364" x2="78994" y2="17172"/>
                                        <a14:foregroundMark x1="80276" y1="19949" x2="79684" y2="62626"/>
                                        <a14:foregroundMark x1="79684" y1="62626" x2="69724" y2="96212"/>
                                        <a14:foregroundMark x1="69724" y1="96212" x2="69724" y2="96212"/>
                                        <a14:foregroundMark x1="80473" y1="22727" x2="80276" y2="90404"/>
                                        <a14:foregroundMark x1="82150" y1="18434" x2="82150" y2="18434"/>
                                        <a14:foregroundMark x1="82150" y1="15152" x2="82544" y2="15152"/>
                                        <a14:foregroundMark x1="31164" y1="3535" x2="31164" y2="3535"/>
                                        <a14:foregroundMark x1="28895" y1="2525" x2="28895" y2="2525"/>
                                        <a14:foregroundMark x1="29684" y1="2778" x2="29684" y2="2778"/>
                                        <a14:foregroundMark x1="27712" y1="2273" x2="27712" y2="2273"/>
                                        <a14:foregroundMark x1="15680" y1="22727" x2="16568" y2="28030"/>
                                        <a14:foregroundMark x1="15878" y1="25000" x2="15878" y2="25000"/>
                                        <a14:foregroundMark x1="15089" y1="26768" x2="15089" y2="26768"/>
                                        <a14:foregroundMark x1="14596" y1="23737" x2="14596" y2="23737"/>
                                        <a14:foregroundMark x1="15483" y1="22222" x2="15483" y2="22222"/>
                                        <a14:foregroundMark x1="14990" y1="21465" x2="14990" y2="21465"/>
                                        <a14:foregroundMark x1="14004" y1="22727" x2="14004" y2="22727"/>
                                        <a14:foregroundMark x1="14497" y1="23990" x2="14497" y2="23990"/>
                                        <a14:foregroundMark x1="14497" y1="26768" x2="14497" y2="26768"/>
                                        <a14:foregroundMark x1="14201" y1="26263" x2="14201" y2="26263"/>
                                        <a14:foregroundMark x1="14201" y1="26515" x2="15582" y2="28030"/>
                                        <a14:foregroundMark x1="14596" y1="23990" x2="14596" y2="23990"/>
                                        <a14:foregroundMark x1="81558" y1="14141" x2="83826" y2="17172"/>
                                        <a14:foregroundMark x1="82249" y1="13889" x2="82249" y2="13889"/>
                                        <a14:foregroundMark x1="83728" y1="14141" x2="83728" y2="14141"/>
                                        <a14:foregroundMark x1="84517" y1="15404" x2="84517" y2="15404"/>
                                        <a14:foregroundMark x1="84517" y1="17172" x2="84517" y2="17172"/>
                                        <a14:foregroundMark x1="84517" y1="14899" x2="84418" y2="13889"/>
                                        <a14:foregroundMark x1="84320" y1="12626" x2="84320" y2="12626"/>
                                        <a14:foregroundMark x1="83037" y1="12626" x2="83037" y2="12626"/>
                                        <a14:foregroundMark x1="56706" y1="2020" x2="56706" y2="2020"/>
                                        <a14:foregroundMark x1="63511" y1="2020" x2="63511" y2="2020"/>
                                        <a14:foregroundMark x1="65483" y1="3283" x2="65483" y2="328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62" r="14186"/>
                          <a:stretch/>
                        </pic:blipFill>
                        <pic:spPr bwMode="auto">
                          <a:xfrm>
                            <a:off x="0" y="101600"/>
                            <a:ext cx="1958340" cy="1047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A6C2AF8" id="组合 70" o:spid="_x0000_s1026" style="width:279.7pt;height:98.25pt;mso-position-horizontal-relative:char;mso-position-vertical-relative:line" coordsize="35519,124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">
                <v:shape id="图片 68" o:spid="_x0000_s1027" type="#_x0000_t75" style="position:absolute;left:17961;width:17558;height:12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">
                  <v:imagedata r:id="rId31" o:title="" croptop="7812f" cropbottom="2882f"/>
                </v:shape>
                <v:shape id="图片 69" o:spid="_x0000_s1028" type="#_x0000_t75" style="position:absolute;top:1016;width:19583;height:104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">
                  <v:imagedata r:id="rId32" o:title="" cropleft="8364f" cropright="9297f"/>
                </v:shape>
                <w10:anchorlock/>
              </v:group>
            </w:pict>
          </mc:Fallback>
        </mc:AlternateContent>
      </w:r>
    </w:p>
    <w:p w14:paraId="0AC5CF5D" w14:textId="2851FC93" w:rsidR="00523802" w:rsidRDefault="0010548B" w:rsidP="00F50C28">
      <w:pPr>
        <w:pStyle w:val="ac"/>
      </w:pPr>
      <w:bookmarkStart w:id="131" w:name="_Toc70104921"/>
      <w:bookmarkStart w:id="132" w:name="_Toc70109008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4</w:t>
        </w:r>
      </w:fldSimple>
      <w:sdt>
        <w:sdtPr>
          <w:id w:val="-439989278"/>
          <w:citation/>
        </w:sdtPr>
        <w:sdtEndPr/>
        <w:sdtContent>
          <w:r w:rsidR="00957781">
            <w:fldChar w:fldCharType="begin"/>
          </w:r>
          <w:r w:rsidR="00E256AF">
            <w:rPr>
              <w:lang w:eastAsia="zh-CN"/>
            </w:rPr>
            <w:instrText xml:space="preserve">CITATION SON21 \l 2052 </w:instrText>
          </w:r>
          <w:r w:rsidR="00957781">
            <w:fldChar w:fldCharType="separate"/>
          </w:r>
          <w:r w:rsidR="007B598B">
            <w:rPr>
              <w:noProof/>
              <w:lang w:eastAsia="zh-CN"/>
            </w:rPr>
            <w:t xml:space="preserve"> [16]</w:t>
          </w:r>
          <w:r w:rsidR="00957781">
            <w:fldChar w:fldCharType="end"/>
          </w:r>
        </w:sdtContent>
      </w:sdt>
      <w:sdt>
        <w:sdtPr>
          <w:id w:val="971178785"/>
          <w:citation/>
        </w:sdtPr>
        <w:sdtEndPr/>
        <w:sdtContent>
          <w:r w:rsidR="00957781">
            <w:fldChar w:fldCharType="begin"/>
          </w:r>
          <w:r w:rsidR="00E256AF">
            <w:rPr>
              <w:lang w:eastAsia="zh-CN"/>
            </w:rPr>
            <w:instrText xml:space="preserve">CITATION Nik21 \l 2052 </w:instrText>
          </w:r>
          <w:r w:rsidR="00957781">
            <w:fldChar w:fldCharType="separate"/>
          </w:r>
          <w:r w:rsidR="007B598B">
            <w:rPr>
              <w:noProof/>
              <w:lang w:eastAsia="zh-CN"/>
            </w:rPr>
            <w:t xml:space="preserve"> [17]</w:t>
          </w:r>
          <w:r w:rsidR="00957781">
            <w:fldChar w:fldCharType="end"/>
          </w:r>
        </w:sdtContent>
      </w:sdt>
      <w:bookmarkEnd w:id="131"/>
      <w:bookmarkEnd w:id="132"/>
    </w:p>
    <w:p w14:paraId="1F32CC13" w14:textId="30E6A9E9" w:rsidR="000C1D16" w:rsidRPr="00F50C28" w:rsidRDefault="000C1D16" w:rsidP="00F50C28">
      <w:pPr>
        <w:pStyle w:val="Figurecaption"/>
      </w:pPr>
      <w:r w:rsidRPr="00F50C28">
        <w:rPr>
          <w:rFonts w:hint="eastAsia"/>
        </w:rPr>
        <w:t>(</w:t>
      </w:r>
      <w:r w:rsidRPr="00F50C28">
        <w:t>Picture of SONY a5000 or Nikon J1)</w:t>
      </w:r>
    </w:p>
    <w:p w14:paraId="6FB03775" w14:textId="77777777" w:rsidR="006C0B97" w:rsidRDefault="006C0B97" w:rsidP="00F50C28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6E3F7016" wp14:editId="4424222E">
            <wp:extent cx="2530119" cy="1341810"/>
            <wp:effectExtent l="0" t="0" r="381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7154" b="43071"/>
                    <a:stretch/>
                  </pic:blipFill>
                  <pic:spPr bwMode="auto">
                    <a:xfrm>
                      <a:off x="0" y="0"/>
                      <a:ext cx="2547204" cy="13508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1691F2" w14:textId="3185E982" w:rsidR="006C0B97" w:rsidRDefault="006C0B97" w:rsidP="00F50C28">
      <w:pPr>
        <w:pStyle w:val="ac"/>
      </w:pPr>
      <w:bookmarkStart w:id="133" w:name="_Ref70085923"/>
      <w:bookmarkStart w:id="134" w:name="_Toc70104922"/>
      <w:bookmarkStart w:id="135" w:name="_Toc70109009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5</w:t>
        </w:r>
      </w:fldSimple>
      <w:sdt>
        <w:sdtPr>
          <w:id w:val="-2095080696"/>
          <w:citation/>
        </w:sdtPr>
        <w:sdtEndPr/>
        <w:sdtContent>
          <w:r w:rsidR="00E256AF">
            <w:fldChar w:fldCharType="begin"/>
          </w:r>
          <w:r w:rsidR="00E256AF">
            <w:rPr>
              <w:lang w:eastAsia="zh-CN"/>
            </w:rPr>
            <w:instrText xml:space="preserve">CITATION HIK21 \l 2052 </w:instrText>
          </w:r>
          <w:r w:rsidR="00E256AF">
            <w:fldChar w:fldCharType="separate"/>
          </w:r>
          <w:r w:rsidR="007B598B">
            <w:rPr>
              <w:noProof/>
              <w:lang w:eastAsia="zh-CN"/>
            </w:rPr>
            <w:t xml:space="preserve"> [18]</w:t>
          </w:r>
          <w:r w:rsidR="00E256AF">
            <w:fldChar w:fldCharType="end"/>
          </w:r>
        </w:sdtContent>
      </w:sdt>
      <w:bookmarkEnd w:id="133"/>
      <w:bookmarkEnd w:id="134"/>
      <w:bookmarkEnd w:id="135"/>
    </w:p>
    <w:p w14:paraId="7132E8A6" w14:textId="24EA382E" w:rsidR="000C1D16" w:rsidRPr="00F50C28" w:rsidRDefault="000C1D16" w:rsidP="00F50C28">
      <w:pPr>
        <w:pStyle w:val="Figurecaption"/>
      </w:pPr>
      <w:r w:rsidRPr="00F50C28">
        <w:rPr>
          <w:rFonts w:hint="eastAsia"/>
        </w:rPr>
        <w:t>(</w:t>
      </w:r>
      <w:r w:rsidRPr="00F50C28">
        <w:t>Picture of HIKVISION webcam)</w:t>
      </w:r>
    </w:p>
    <w:p w14:paraId="019E1631" w14:textId="108786BF" w:rsidR="00870908" w:rsidRDefault="00583C54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However, </w:t>
      </w:r>
      <w:r w:rsidR="0015515F">
        <w:rPr>
          <w:lang w:eastAsia="zh-CN"/>
        </w:rPr>
        <w:t xml:space="preserve">the camera that is used in this project is </w:t>
      </w:r>
      <w:r w:rsidR="00497383">
        <w:rPr>
          <w:lang w:eastAsia="zh-CN"/>
        </w:rPr>
        <w:t xml:space="preserve"> </w:t>
      </w:r>
      <w:r w:rsidR="000A58B5">
        <w:rPr>
          <w:lang w:eastAsia="zh-CN"/>
        </w:rPr>
        <w:t>H</w:t>
      </w:r>
      <w:r w:rsidR="005C0751">
        <w:rPr>
          <w:lang w:eastAsia="zh-CN"/>
        </w:rPr>
        <w:t xml:space="preserve">IKVISION </w:t>
      </w:r>
      <w:r w:rsidR="0037050A">
        <w:rPr>
          <w:lang w:eastAsia="zh-CN"/>
        </w:rPr>
        <w:t>DS-2CS54U0B-SD</w:t>
      </w:r>
      <w:r w:rsidR="008A2BFB">
        <w:rPr>
          <w:lang w:eastAsia="zh-CN"/>
        </w:rPr>
        <w:t xml:space="preserve"> (see </w:t>
      </w:r>
      <w:r w:rsidR="008A2BFB">
        <w:rPr>
          <w:lang w:eastAsia="zh-CN"/>
        </w:rPr>
        <w:fldChar w:fldCharType="begin"/>
      </w:r>
      <w:r w:rsidR="008A2BFB">
        <w:rPr>
          <w:lang w:eastAsia="zh-CN"/>
        </w:rPr>
        <w:instrText xml:space="preserve"> REF _Ref70085923 \h </w:instrText>
      </w:r>
      <w:r w:rsidR="00F50C28">
        <w:rPr>
          <w:lang w:eastAsia="zh-CN"/>
        </w:rPr>
        <w:instrText xml:space="preserve"> \* MERGEFORMAT </w:instrText>
      </w:r>
      <w:r w:rsidR="008A2BFB">
        <w:rPr>
          <w:lang w:eastAsia="zh-CN"/>
        </w:rPr>
      </w:r>
      <w:r w:rsidR="008A2BFB">
        <w:rPr>
          <w:lang w:eastAsia="zh-CN"/>
        </w:rPr>
        <w:fldChar w:fldCharType="separate"/>
      </w:r>
      <w:r w:rsidR="008A2BFB">
        <w:t xml:space="preserve">Figure </w:t>
      </w:r>
      <w:r w:rsidR="008A2BFB">
        <w:rPr>
          <w:noProof/>
        </w:rPr>
        <w:t>3</w:t>
      </w:r>
      <w:r w:rsidR="008A2BFB">
        <w:noBreakHyphen/>
      </w:r>
      <w:r w:rsidR="008A2BFB">
        <w:rPr>
          <w:noProof/>
        </w:rPr>
        <w:t>5</w:t>
      </w:r>
      <w:sdt>
        <w:sdtPr>
          <w:id w:val="-1777784471"/>
          <w:citation/>
        </w:sdtPr>
        <w:sdtEndPr/>
        <w:sdtContent>
          <w:r w:rsidR="008A2BFB">
            <w:fldChar w:fldCharType="begin"/>
          </w:r>
          <w:r w:rsidR="008A2BFB">
            <w:rPr>
              <w:lang w:eastAsia="zh-CN"/>
            </w:rPr>
            <w:instrText xml:space="preserve">CITATION HIK21 \l 2052 </w:instrText>
          </w:r>
          <w:r w:rsidR="008A2BFB">
            <w:fldChar w:fldCharType="separate"/>
          </w:r>
          <w:r w:rsidR="007B598B">
            <w:rPr>
              <w:noProof/>
              <w:lang w:eastAsia="zh-CN"/>
            </w:rPr>
            <w:t xml:space="preserve"> [18]</w:t>
          </w:r>
          <w:r w:rsidR="008A2BFB">
            <w:fldChar w:fldCharType="end"/>
          </w:r>
        </w:sdtContent>
      </w:sdt>
      <w:r w:rsidR="008A2BFB">
        <w:rPr>
          <w:lang w:eastAsia="zh-CN"/>
        </w:rPr>
        <w:fldChar w:fldCharType="end"/>
      </w:r>
      <w:r w:rsidR="008A2BFB">
        <w:rPr>
          <w:lang w:eastAsia="zh-CN"/>
        </w:rPr>
        <w:t>)</w:t>
      </w:r>
      <w:r w:rsidR="0037050A">
        <w:rPr>
          <w:lang w:eastAsia="zh-CN"/>
        </w:rPr>
        <w:t xml:space="preserve">, a </w:t>
      </w:r>
      <w:r w:rsidR="00593E82">
        <w:rPr>
          <w:lang w:eastAsia="zh-CN"/>
        </w:rPr>
        <w:t xml:space="preserve">webcam with </w:t>
      </w:r>
      <w:r w:rsidR="004B6EB2">
        <w:rPr>
          <w:lang w:eastAsia="zh-CN"/>
        </w:rPr>
        <w:t xml:space="preserve">only 6.4 </w:t>
      </w:r>
      <w:r w:rsidR="004B6EB2" w:rsidRPr="00CE0CAA">
        <w:rPr>
          <w:lang w:eastAsia="zh-CN"/>
        </w:rPr>
        <w:t>×</w:t>
      </w:r>
      <w:r w:rsidR="004B6EB2">
        <w:rPr>
          <w:lang w:eastAsia="zh-CN"/>
        </w:rPr>
        <w:t xml:space="preserve"> </w:t>
      </w:r>
      <w:r w:rsidR="00C876BC">
        <w:rPr>
          <w:lang w:eastAsia="zh-CN"/>
        </w:rPr>
        <w:t>3.6 mm size</w:t>
      </w:r>
      <w:r w:rsidR="00981EEA">
        <w:rPr>
          <w:lang w:eastAsia="zh-CN"/>
        </w:rPr>
        <w:t>, fixed low-quality small</w:t>
      </w:r>
      <w:r w:rsidR="00606EE4">
        <w:rPr>
          <w:lang w:eastAsia="zh-CN"/>
        </w:rPr>
        <w:t>-a</w:t>
      </w:r>
      <w:r w:rsidR="00981EEA">
        <w:rPr>
          <w:lang w:eastAsia="zh-CN"/>
        </w:rPr>
        <w:t>p</w:t>
      </w:r>
      <w:r w:rsidR="00606EE4">
        <w:rPr>
          <w:lang w:eastAsia="zh-CN"/>
        </w:rPr>
        <w:t xml:space="preserve">erture </w:t>
      </w:r>
      <w:r w:rsidR="00C04AEE">
        <w:rPr>
          <w:lang w:eastAsia="zh-CN"/>
        </w:rPr>
        <w:t>lens,</w:t>
      </w:r>
      <w:r w:rsidR="00635E0F">
        <w:rPr>
          <w:lang w:eastAsia="zh-CN"/>
        </w:rPr>
        <w:t xml:space="preserve"> </w:t>
      </w:r>
      <w:r w:rsidR="0042556B">
        <w:rPr>
          <w:lang w:eastAsia="zh-CN"/>
        </w:rPr>
        <w:t xml:space="preserve">sRGB compressed output, </w:t>
      </w:r>
      <w:r w:rsidR="00635E0F">
        <w:rPr>
          <w:lang w:eastAsia="zh-CN"/>
        </w:rPr>
        <w:t xml:space="preserve">and only 3840 </w:t>
      </w:r>
      <w:r w:rsidR="00635E0F" w:rsidRPr="00CE0CAA">
        <w:rPr>
          <w:lang w:eastAsia="zh-CN"/>
        </w:rPr>
        <w:t>×</w:t>
      </w:r>
      <w:r w:rsidR="00635E0F">
        <w:rPr>
          <w:lang w:eastAsia="zh-CN"/>
        </w:rPr>
        <w:t xml:space="preserve"> 2160 resolution. </w:t>
      </w:r>
      <w:r w:rsidR="003347C2">
        <w:rPr>
          <w:lang w:eastAsia="zh-CN"/>
        </w:rPr>
        <w:t xml:space="preserve">Although the </w:t>
      </w:r>
      <w:r w:rsidR="00C04AEE">
        <w:rPr>
          <w:lang w:eastAsia="zh-CN"/>
        </w:rPr>
        <w:t>price is lower in 500 CNY</w:t>
      </w:r>
      <w:r w:rsidR="003E5E22">
        <w:rPr>
          <w:lang w:eastAsia="zh-CN"/>
        </w:rPr>
        <w:t xml:space="preserve"> (77 USD)</w:t>
      </w:r>
      <w:r w:rsidR="00230C06">
        <w:rPr>
          <w:lang w:eastAsia="zh-CN"/>
        </w:rPr>
        <w:t>, the pr</w:t>
      </w:r>
      <w:r w:rsidR="00230C06" w:rsidRPr="00230C06">
        <w:rPr>
          <w:lang w:eastAsia="zh-CN"/>
        </w:rPr>
        <w:t>ice-quality ratio</w:t>
      </w:r>
      <w:r w:rsidR="00230C06">
        <w:rPr>
          <w:lang w:eastAsia="zh-CN"/>
        </w:rPr>
        <w:t xml:space="preserve"> is </w:t>
      </w:r>
      <w:proofErr w:type="gramStart"/>
      <w:r w:rsidR="00230C06">
        <w:rPr>
          <w:lang w:eastAsia="zh-CN"/>
        </w:rPr>
        <w:t>actually much</w:t>
      </w:r>
      <w:proofErr w:type="gramEnd"/>
      <w:r w:rsidR="00230C06">
        <w:rPr>
          <w:lang w:eastAsia="zh-CN"/>
        </w:rPr>
        <w:t xml:space="preserve"> worse than the product </w:t>
      </w:r>
      <w:r w:rsidR="008B3607">
        <w:rPr>
          <w:lang w:eastAsia="zh-CN"/>
        </w:rPr>
        <w:t>that is</w:t>
      </w:r>
      <w:r w:rsidR="00230C06">
        <w:rPr>
          <w:lang w:eastAsia="zh-CN"/>
        </w:rPr>
        <w:t xml:space="preserve"> mentioned </w:t>
      </w:r>
      <w:r w:rsidR="00093E90">
        <w:rPr>
          <w:lang w:eastAsia="zh-CN"/>
        </w:rPr>
        <w:t>above</w:t>
      </w:r>
      <w:r w:rsidR="00416F36">
        <w:rPr>
          <w:lang w:eastAsia="zh-CN"/>
        </w:rPr>
        <w:t xml:space="preserve">. The reason </w:t>
      </w:r>
      <w:r w:rsidR="008B3607">
        <w:rPr>
          <w:lang w:eastAsia="zh-CN"/>
        </w:rPr>
        <w:t>to</w:t>
      </w:r>
      <w:r w:rsidR="00416F36">
        <w:rPr>
          <w:lang w:eastAsia="zh-CN"/>
        </w:rPr>
        <w:t xml:space="preserve"> cho</w:t>
      </w:r>
      <w:r w:rsidR="008B3607">
        <w:rPr>
          <w:lang w:eastAsia="zh-CN"/>
        </w:rPr>
        <w:t>o</w:t>
      </w:r>
      <w:r w:rsidR="00416F36">
        <w:rPr>
          <w:lang w:eastAsia="zh-CN"/>
        </w:rPr>
        <w:t>se this camera</w:t>
      </w:r>
      <w:r w:rsidR="0042556B">
        <w:rPr>
          <w:lang w:eastAsia="zh-CN"/>
        </w:rPr>
        <w:t xml:space="preserve"> is </w:t>
      </w:r>
      <w:r w:rsidR="00151FE3">
        <w:rPr>
          <w:lang w:eastAsia="zh-CN"/>
        </w:rPr>
        <w:t>the final year project funding system in my campus</w:t>
      </w:r>
      <w:r w:rsidR="00093E90">
        <w:rPr>
          <w:lang w:eastAsia="zh-CN"/>
        </w:rPr>
        <w:t xml:space="preserve">, they required a taxed </w:t>
      </w:r>
      <w:r w:rsidR="004D6C4D">
        <w:rPr>
          <w:lang w:eastAsia="zh-CN"/>
        </w:rPr>
        <w:t xml:space="preserve">receipt as the </w:t>
      </w:r>
      <w:r w:rsidR="004B3B29" w:rsidRPr="004B3B29">
        <w:rPr>
          <w:lang w:eastAsia="zh-CN"/>
        </w:rPr>
        <w:t>certificat</w:t>
      </w:r>
      <w:r w:rsidR="004B3B29">
        <w:rPr>
          <w:lang w:eastAsia="zh-CN"/>
        </w:rPr>
        <w:t>ion of purchas</w:t>
      </w:r>
      <w:r w:rsidR="001F5AFC">
        <w:rPr>
          <w:lang w:eastAsia="zh-CN"/>
        </w:rPr>
        <w:t>ing component, and it is obvious</w:t>
      </w:r>
      <w:r w:rsidR="00EF6DBF">
        <w:rPr>
          <w:lang w:eastAsia="zh-CN"/>
        </w:rPr>
        <w:t xml:space="preserve">ly </w:t>
      </w:r>
      <w:r w:rsidR="008315DA">
        <w:rPr>
          <w:lang w:eastAsia="zh-CN"/>
        </w:rPr>
        <w:t xml:space="preserve">not </w:t>
      </w:r>
      <w:r w:rsidR="00EF6DBF">
        <w:rPr>
          <w:lang w:eastAsia="zh-CN"/>
        </w:rPr>
        <w:t xml:space="preserve">something you can get in </w:t>
      </w:r>
      <w:r w:rsidR="003C1697">
        <w:rPr>
          <w:lang w:eastAsia="zh-CN"/>
        </w:rPr>
        <w:t>a</w:t>
      </w:r>
      <w:r w:rsidR="00EF6DBF">
        <w:rPr>
          <w:lang w:eastAsia="zh-CN"/>
        </w:rPr>
        <w:t xml:space="preserve"> second-hand </w:t>
      </w:r>
      <w:r w:rsidR="00EF6DBF" w:rsidRPr="00EF6DBF">
        <w:rPr>
          <w:lang w:eastAsia="zh-CN"/>
        </w:rPr>
        <w:t>transaction</w:t>
      </w:r>
      <w:r w:rsidR="008315DA">
        <w:rPr>
          <w:lang w:eastAsia="zh-CN"/>
        </w:rPr>
        <w:t xml:space="preserve">. So, </w:t>
      </w:r>
      <w:r w:rsidR="006C740E">
        <w:rPr>
          <w:lang w:eastAsia="zh-CN"/>
        </w:rPr>
        <w:t>a trade</w:t>
      </w:r>
      <w:r w:rsidR="003C1697">
        <w:rPr>
          <w:lang w:eastAsia="zh-CN"/>
        </w:rPr>
        <w:t>-</w:t>
      </w:r>
      <w:r w:rsidR="006C740E">
        <w:rPr>
          <w:lang w:eastAsia="zh-CN"/>
        </w:rPr>
        <w:t>off</w:t>
      </w:r>
      <w:r w:rsidR="00D73045">
        <w:rPr>
          <w:lang w:eastAsia="zh-CN"/>
        </w:rPr>
        <w:t xml:space="preserve"> </w:t>
      </w:r>
      <w:r w:rsidR="004B4470">
        <w:rPr>
          <w:lang w:eastAsia="zh-CN"/>
        </w:rPr>
        <w:t xml:space="preserve">must be made </w:t>
      </w:r>
      <w:r w:rsidR="00D73045">
        <w:rPr>
          <w:lang w:eastAsia="zh-CN"/>
        </w:rPr>
        <w:t xml:space="preserve">to </w:t>
      </w:r>
      <w:r w:rsidR="004B4470">
        <w:rPr>
          <w:lang w:eastAsia="zh-CN"/>
        </w:rPr>
        <w:t xml:space="preserve">fit the </w:t>
      </w:r>
      <w:r w:rsidR="00E637FE">
        <w:rPr>
          <w:lang w:eastAsia="zh-CN"/>
        </w:rPr>
        <w:t>funding requirement</w:t>
      </w:r>
      <w:r w:rsidR="00D73045">
        <w:rPr>
          <w:lang w:eastAsia="zh-CN"/>
        </w:rPr>
        <w:t>, and this a good example</w:t>
      </w:r>
      <w:r w:rsidR="00B26FB7">
        <w:rPr>
          <w:lang w:eastAsia="zh-CN"/>
        </w:rPr>
        <w:t xml:space="preserve"> of </w:t>
      </w:r>
      <w:r w:rsidR="003C1697">
        <w:rPr>
          <w:lang w:eastAsia="zh-CN"/>
        </w:rPr>
        <w:t xml:space="preserve">the </w:t>
      </w:r>
      <w:r w:rsidR="00B26FB7">
        <w:rPr>
          <w:lang w:eastAsia="zh-CN"/>
        </w:rPr>
        <w:t>difficulty that you will face in practical project building.</w:t>
      </w:r>
    </w:p>
    <w:p w14:paraId="1F0D2A26" w14:textId="77777777" w:rsidR="00B26FB7" w:rsidRPr="00050CD7" w:rsidRDefault="00B26FB7" w:rsidP="00F50C28">
      <w:pPr>
        <w:spacing w:line="360" w:lineRule="auto"/>
        <w:rPr>
          <w:lang w:eastAsia="zh-CN"/>
        </w:rPr>
      </w:pPr>
    </w:p>
    <w:p w14:paraId="1BA9D9DC" w14:textId="712A3053" w:rsidR="00625BA6" w:rsidRDefault="00625BA6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36" w:name="_Toc70120125"/>
      <w:r>
        <w:rPr>
          <w:lang w:eastAsia="zh-CN"/>
        </w:rPr>
        <w:t>Mirr</w:t>
      </w:r>
      <w:r>
        <w:rPr>
          <w:rFonts w:hint="eastAsia"/>
          <w:lang w:eastAsia="zh-CN"/>
        </w:rPr>
        <w:t>or</w:t>
      </w:r>
      <w:r>
        <w:rPr>
          <w:lang w:eastAsia="zh-CN"/>
        </w:rPr>
        <w:t xml:space="preserve"> </w:t>
      </w:r>
      <w:r w:rsidR="00734F5E">
        <w:rPr>
          <w:lang w:eastAsia="zh-CN"/>
        </w:rPr>
        <w:t xml:space="preserve">Coating </w:t>
      </w:r>
      <w:r>
        <w:rPr>
          <w:lang w:eastAsia="zh-CN"/>
        </w:rPr>
        <w:t>Material Choice</w:t>
      </w:r>
      <w:bookmarkEnd w:id="136"/>
    </w:p>
    <w:p w14:paraId="0DA8B702" w14:textId="3A490EBA" w:rsidR="00F01EDD" w:rsidRPr="00F01EDD" w:rsidRDefault="00387C66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he </w:t>
      </w:r>
      <w:r w:rsidR="00734F5E">
        <w:rPr>
          <w:lang w:eastAsia="zh-CN"/>
        </w:rPr>
        <w:t xml:space="preserve">coating </w:t>
      </w:r>
      <w:r w:rsidR="000B6E18">
        <w:rPr>
          <w:lang w:eastAsia="zh-CN"/>
        </w:rPr>
        <w:t xml:space="preserve">material choice </w:t>
      </w:r>
      <w:r w:rsidR="00BF24AF">
        <w:rPr>
          <w:lang w:eastAsia="zh-CN"/>
        </w:rPr>
        <w:t>for</w:t>
      </w:r>
      <w:r w:rsidR="000B6E18">
        <w:rPr>
          <w:lang w:eastAsia="zh-CN"/>
        </w:rPr>
        <w:t xml:space="preserve"> </w:t>
      </w:r>
      <w:r w:rsidR="0064698C">
        <w:rPr>
          <w:lang w:eastAsia="zh-CN"/>
        </w:rPr>
        <w:t>a mirror is just determined by</w:t>
      </w:r>
      <w:r w:rsidR="00BF24AF">
        <w:rPr>
          <w:lang w:eastAsia="zh-CN"/>
        </w:rPr>
        <w:t xml:space="preserve"> one characteristic, that is the spectrum reflectance. See </w:t>
      </w:r>
      <w:r w:rsidR="006A5BB2">
        <w:rPr>
          <w:lang w:eastAsia="zh-CN"/>
        </w:rPr>
        <w:fldChar w:fldCharType="begin"/>
      </w:r>
      <w:r w:rsidR="006A5BB2">
        <w:rPr>
          <w:lang w:eastAsia="zh-CN"/>
        </w:rPr>
        <w:instrText xml:space="preserve"> REF _Ref70013992 \h </w:instrText>
      </w:r>
      <w:r w:rsidR="00F50C28">
        <w:rPr>
          <w:lang w:eastAsia="zh-CN"/>
        </w:rPr>
        <w:instrText xml:space="preserve"> \* MERGEFORMAT </w:instrText>
      </w:r>
      <w:r w:rsidR="006A5BB2">
        <w:rPr>
          <w:lang w:eastAsia="zh-CN"/>
        </w:rPr>
      </w:r>
      <w:r w:rsidR="006A5BB2">
        <w:rPr>
          <w:lang w:eastAsia="zh-CN"/>
        </w:rPr>
        <w:fldChar w:fldCharType="separate"/>
      </w:r>
      <w:r w:rsidR="006A5BB2">
        <w:t xml:space="preserve">Figure </w:t>
      </w:r>
      <w:r w:rsidR="006A5BB2">
        <w:rPr>
          <w:noProof/>
        </w:rPr>
        <w:t>3</w:t>
      </w:r>
      <w:r w:rsidR="006A5BB2">
        <w:noBreakHyphen/>
      </w:r>
      <w:r w:rsidR="006A5BB2">
        <w:rPr>
          <w:noProof/>
        </w:rPr>
        <w:t>6</w:t>
      </w:r>
      <w:sdt>
        <w:sdtPr>
          <w:id w:val="-231311846"/>
          <w:citation/>
        </w:sdtPr>
        <w:sdtEndPr/>
        <w:sdtContent>
          <w:r w:rsidR="006A5BB2">
            <w:fldChar w:fldCharType="begin"/>
          </w:r>
          <w:r w:rsidR="006A5BB2">
            <w:rPr>
              <w:lang w:eastAsia="zh-CN"/>
            </w:rPr>
            <w:instrText xml:space="preserve"> </w:instrText>
          </w:r>
          <w:r w:rsidR="006A5BB2">
            <w:rPr>
              <w:rFonts w:hint="eastAsia"/>
              <w:lang w:eastAsia="zh-CN"/>
            </w:rPr>
            <w:instrText>CITATION Edm21 \l 2052</w:instrText>
          </w:r>
          <w:r w:rsidR="006A5BB2">
            <w:rPr>
              <w:lang w:eastAsia="zh-CN"/>
            </w:rPr>
            <w:instrText xml:space="preserve"> </w:instrText>
          </w:r>
          <w:r w:rsidR="006A5BB2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19]</w:t>
          </w:r>
          <w:r w:rsidR="006A5BB2">
            <w:fldChar w:fldCharType="end"/>
          </w:r>
        </w:sdtContent>
      </w:sdt>
      <w:r w:rsidR="006A5BB2">
        <w:rPr>
          <w:lang w:eastAsia="zh-CN"/>
        </w:rPr>
        <w:fldChar w:fldCharType="end"/>
      </w:r>
      <w:r w:rsidR="00BF24AF">
        <w:rPr>
          <w:lang w:eastAsia="zh-CN"/>
        </w:rPr>
        <w:t xml:space="preserve"> below, we can</w:t>
      </w:r>
      <w:r w:rsidR="0020312A">
        <w:rPr>
          <w:lang w:eastAsia="zh-CN"/>
        </w:rPr>
        <w:t xml:space="preserve"> easily find that the </w:t>
      </w:r>
      <w:r w:rsidR="00C07138">
        <w:rPr>
          <w:lang w:eastAsia="zh-CN"/>
        </w:rPr>
        <w:t xml:space="preserve">UV enhanced aluminium has a consistent </w:t>
      </w:r>
      <w:r w:rsidR="003634B9">
        <w:rPr>
          <w:lang w:eastAsia="zh-CN"/>
        </w:rPr>
        <w:t>over 85</w:t>
      </w:r>
      <w:r w:rsidR="002F7112">
        <w:rPr>
          <w:lang w:eastAsia="zh-CN"/>
        </w:rPr>
        <w:t>% reflectance in the working wavelength (400-1000 nm)</w:t>
      </w:r>
      <w:r w:rsidR="00226E27">
        <w:rPr>
          <w:lang w:eastAsia="zh-CN"/>
        </w:rPr>
        <w:t xml:space="preserve"> which make the </w:t>
      </w:r>
      <w:r w:rsidR="00B207ED" w:rsidRPr="00B207ED">
        <w:rPr>
          <w:lang w:eastAsia="zh-CN"/>
        </w:rPr>
        <w:t>attenuation</w:t>
      </w:r>
      <w:r w:rsidR="00B207ED">
        <w:rPr>
          <w:lang w:eastAsia="zh-CN"/>
        </w:rPr>
        <w:t xml:space="preserve"> after the mirror stable</w:t>
      </w:r>
      <w:r w:rsidR="00B15079">
        <w:rPr>
          <w:lang w:eastAsia="zh-CN"/>
        </w:rPr>
        <w:t xml:space="preserve"> in </w:t>
      </w:r>
      <w:r w:rsidR="0016396F">
        <w:rPr>
          <w:lang w:eastAsia="zh-CN"/>
        </w:rPr>
        <w:t>each frequency. And it is the cheapest option except</w:t>
      </w:r>
      <w:r w:rsidR="003C1697">
        <w:rPr>
          <w:lang w:eastAsia="zh-CN"/>
        </w:rPr>
        <w:t xml:space="preserve"> for</w:t>
      </w:r>
      <w:r w:rsidR="0016396F">
        <w:rPr>
          <w:lang w:eastAsia="zh-CN"/>
        </w:rPr>
        <w:t xml:space="preserve"> the protected aluminium</w:t>
      </w:r>
      <w:r w:rsidR="005A2433">
        <w:rPr>
          <w:lang w:eastAsia="zh-CN"/>
        </w:rPr>
        <w:t xml:space="preserve"> so</w:t>
      </w:r>
      <w:r w:rsidR="00AB3CCD">
        <w:rPr>
          <w:lang w:eastAsia="zh-CN"/>
        </w:rPr>
        <w:t xml:space="preserve"> that we should choose it.</w:t>
      </w:r>
    </w:p>
    <w:p w14:paraId="03A0A932" w14:textId="2285517D" w:rsidR="00734F5E" w:rsidRDefault="00F01EDD" w:rsidP="00F50C28">
      <w:pPr>
        <w:keepNext/>
        <w:spacing w:line="360" w:lineRule="auto"/>
        <w:jc w:val="center"/>
      </w:pPr>
      <w:r w:rsidRPr="00F01EDD">
        <w:rPr>
          <w:noProof/>
        </w:rPr>
        <w:lastRenderedPageBreak/>
        <w:drawing>
          <wp:inline distT="0" distB="0" distL="0" distR="0" wp14:anchorId="710ABFD9" wp14:editId="60CD134C">
            <wp:extent cx="4312920" cy="2377220"/>
            <wp:effectExtent l="0" t="0" r="0" b="444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42585"/>
                    <a:stretch/>
                  </pic:blipFill>
                  <pic:spPr bwMode="auto">
                    <a:xfrm>
                      <a:off x="0" y="0"/>
                      <a:ext cx="4352420" cy="2398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17893D" w14:textId="5CD0D164" w:rsidR="00625BA6" w:rsidRDefault="000B6E18" w:rsidP="00F50C28">
      <w:pPr>
        <w:pStyle w:val="ac"/>
      </w:pPr>
      <w:bookmarkStart w:id="137" w:name="_Ref70013992"/>
      <w:bookmarkStart w:id="138" w:name="_Toc70104923"/>
      <w:bookmarkStart w:id="139" w:name="_Toc70109010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6</w:t>
        </w:r>
      </w:fldSimple>
      <w:sdt>
        <w:sdtPr>
          <w:id w:val="1054655446"/>
          <w:citation/>
        </w:sdtPr>
        <w:sdtEndPr/>
        <w:sdtContent>
          <w:r w:rsidR="00734F5E">
            <w:fldChar w:fldCharType="begin"/>
          </w:r>
          <w:r w:rsidR="00734F5E">
            <w:rPr>
              <w:lang w:eastAsia="zh-CN"/>
            </w:rPr>
            <w:instrText xml:space="preserve"> </w:instrText>
          </w:r>
          <w:r w:rsidR="00734F5E">
            <w:rPr>
              <w:rFonts w:hint="eastAsia"/>
              <w:lang w:eastAsia="zh-CN"/>
            </w:rPr>
            <w:instrText>CITATION Edm21 \l 2052</w:instrText>
          </w:r>
          <w:r w:rsidR="00734F5E">
            <w:rPr>
              <w:lang w:eastAsia="zh-CN"/>
            </w:rPr>
            <w:instrText xml:space="preserve"> </w:instrText>
          </w:r>
          <w:r w:rsidR="00734F5E"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19]</w:t>
          </w:r>
          <w:r w:rsidR="00734F5E">
            <w:fldChar w:fldCharType="end"/>
          </w:r>
        </w:sdtContent>
      </w:sdt>
      <w:bookmarkEnd w:id="137"/>
      <w:bookmarkEnd w:id="138"/>
      <w:bookmarkEnd w:id="139"/>
    </w:p>
    <w:p w14:paraId="0A398504" w14:textId="61E298C9" w:rsidR="000C1D16" w:rsidRPr="00F50C28" w:rsidRDefault="000C1D16" w:rsidP="00F50C28">
      <w:pPr>
        <w:pStyle w:val="Figurecaption"/>
      </w:pPr>
      <w:r w:rsidRPr="00F50C28">
        <w:rPr>
          <w:rFonts w:hint="eastAsia"/>
        </w:rPr>
        <w:t>(</w:t>
      </w:r>
      <w:r w:rsidRPr="00F50C28">
        <w:t>Diagram of Reflectance on different coatings)</w:t>
      </w:r>
    </w:p>
    <w:p w14:paraId="1A32F96D" w14:textId="77777777" w:rsidR="00734F5E" w:rsidRPr="00734F5E" w:rsidRDefault="00734F5E" w:rsidP="00F50C28">
      <w:pPr>
        <w:spacing w:line="360" w:lineRule="auto"/>
      </w:pPr>
    </w:p>
    <w:p w14:paraId="47F8CB77" w14:textId="75417ED3" w:rsidR="00625BA6" w:rsidRDefault="00625BA6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40" w:name="_Toc70120126"/>
      <w:r>
        <w:rPr>
          <w:rFonts w:hint="eastAsia"/>
          <w:lang w:eastAsia="zh-CN"/>
        </w:rPr>
        <w:t>O</w:t>
      </w:r>
      <w:r>
        <w:rPr>
          <w:lang w:eastAsia="zh-CN"/>
        </w:rPr>
        <w:t>thers</w:t>
      </w:r>
      <w:bookmarkEnd w:id="140"/>
    </w:p>
    <w:p w14:paraId="6CAB5CAF" w14:textId="09B01330" w:rsidR="0035502C" w:rsidRPr="0035502C" w:rsidRDefault="002451D2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For the slit on the entrance of the spectrometer, a </w:t>
      </w:r>
      <w:r w:rsidR="00BC0C0A">
        <w:rPr>
          <w:lang w:eastAsia="zh-CN"/>
        </w:rPr>
        <w:t xml:space="preserve">laser cutting </w:t>
      </w:r>
      <w:r w:rsidR="00185C72" w:rsidRPr="00185C72">
        <w:rPr>
          <w:lang w:eastAsia="zh-CN"/>
        </w:rPr>
        <w:t xml:space="preserve">steel </w:t>
      </w:r>
      <w:r w:rsidR="00185C72">
        <w:rPr>
          <w:lang w:eastAsia="zh-CN"/>
        </w:rPr>
        <w:t xml:space="preserve">plate with the </w:t>
      </w:r>
      <w:r w:rsidR="00185C72" w:rsidRPr="00185C72">
        <w:rPr>
          <w:lang w:eastAsia="zh-CN"/>
        </w:rPr>
        <w:t xml:space="preserve">blackening </w:t>
      </w:r>
      <w:r w:rsidR="00185C72">
        <w:rPr>
          <w:lang w:eastAsia="zh-CN"/>
        </w:rPr>
        <w:t>processing could be use</w:t>
      </w:r>
      <w:r w:rsidR="003C1697">
        <w:rPr>
          <w:lang w:eastAsia="zh-CN"/>
        </w:rPr>
        <w:t>d</w:t>
      </w:r>
      <w:r w:rsidR="00185C72">
        <w:rPr>
          <w:lang w:eastAsia="zh-CN"/>
        </w:rPr>
        <w:t xml:space="preserve"> at</w:t>
      </w:r>
      <w:r>
        <w:rPr>
          <w:lang w:eastAsia="zh-CN"/>
        </w:rPr>
        <w:t xml:space="preserve"> it</w:t>
      </w:r>
    </w:p>
    <w:p w14:paraId="2EA27A0F" w14:textId="51A78340" w:rsidR="00625BA6" w:rsidRDefault="00910AD9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A</w:t>
      </w:r>
      <w:r w:rsidR="00C32426">
        <w:rPr>
          <w:lang w:eastAsia="zh-CN"/>
        </w:rPr>
        <w:t>nd a</w:t>
      </w:r>
      <w:r>
        <w:rPr>
          <w:lang w:eastAsia="zh-CN"/>
        </w:rPr>
        <w:t xml:space="preserve">fter </w:t>
      </w:r>
      <w:r w:rsidR="00657117">
        <w:rPr>
          <w:lang w:eastAsia="zh-CN"/>
        </w:rPr>
        <w:t xml:space="preserve">choosing the main </w:t>
      </w:r>
      <w:r w:rsidR="00325164">
        <w:rPr>
          <w:lang w:eastAsia="zh-CN"/>
        </w:rPr>
        <w:t>component, the work has not done yet.</w:t>
      </w:r>
      <w:r w:rsidR="00224A8F">
        <w:rPr>
          <w:lang w:eastAsia="zh-CN"/>
        </w:rPr>
        <w:t xml:space="preserve"> There are some </w:t>
      </w:r>
      <w:r w:rsidR="004E44E0" w:rsidRPr="004E44E0">
        <w:rPr>
          <w:lang w:eastAsia="zh-CN"/>
        </w:rPr>
        <w:t>accessor</w:t>
      </w:r>
      <w:r w:rsidR="004E44E0">
        <w:rPr>
          <w:lang w:eastAsia="zh-CN"/>
        </w:rPr>
        <w:t>y components that could be ad</w:t>
      </w:r>
      <w:r w:rsidR="003C1697">
        <w:rPr>
          <w:lang w:eastAsia="zh-CN"/>
        </w:rPr>
        <w:t>de</w:t>
      </w:r>
      <w:r w:rsidR="004E44E0">
        <w:rPr>
          <w:lang w:eastAsia="zh-CN"/>
        </w:rPr>
        <w:t xml:space="preserve">d according to the </w:t>
      </w:r>
      <w:r w:rsidR="00CD1EDD">
        <w:rPr>
          <w:lang w:eastAsia="zh-CN"/>
        </w:rPr>
        <w:t xml:space="preserve">requirement. </w:t>
      </w:r>
      <w:r w:rsidR="00B7031E">
        <w:rPr>
          <w:lang w:eastAsia="zh-CN"/>
        </w:rPr>
        <w:t xml:space="preserve">For example, </w:t>
      </w:r>
      <w:r w:rsidR="00DB2FDD">
        <w:rPr>
          <w:lang w:eastAsia="zh-CN"/>
        </w:rPr>
        <w:t>an</w:t>
      </w:r>
      <w:r w:rsidR="00B7031E">
        <w:rPr>
          <w:lang w:eastAsia="zh-CN"/>
        </w:rPr>
        <w:t xml:space="preserve"> </w:t>
      </w:r>
      <w:r w:rsidR="00DB2FDD">
        <w:rPr>
          <w:lang w:eastAsia="zh-CN"/>
        </w:rPr>
        <w:t xml:space="preserve">optical fibre </w:t>
      </w:r>
      <w:r w:rsidR="003D5A26">
        <w:rPr>
          <w:lang w:eastAsia="zh-CN"/>
        </w:rPr>
        <w:t xml:space="preserve">could bring the </w:t>
      </w:r>
      <w:r w:rsidR="001D1A2E" w:rsidRPr="001D1A2E">
        <w:rPr>
          <w:lang w:eastAsia="zh-CN"/>
        </w:rPr>
        <w:t>flexibility</w:t>
      </w:r>
      <w:r w:rsidR="001D1A2E">
        <w:rPr>
          <w:lang w:eastAsia="zh-CN"/>
        </w:rPr>
        <w:t xml:space="preserve"> of measuring </w:t>
      </w:r>
      <w:r w:rsidR="002451D2">
        <w:rPr>
          <w:lang w:eastAsia="zh-CN"/>
        </w:rPr>
        <w:t>t</w:t>
      </w:r>
      <w:r w:rsidR="001D1A2E">
        <w:rPr>
          <w:lang w:eastAsia="zh-CN"/>
        </w:rPr>
        <w:t xml:space="preserve">o the </w:t>
      </w:r>
      <w:r w:rsidR="007974A3">
        <w:rPr>
          <w:lang w:eastAsia="zh-CN"/>
        </w:rPr>
        <w:t>instrument</w:t>
      </w:r>
      <w:r w:rsidR="00C71D84">
        <w:rPr>
          <w:lang w:eastAsia="zh-CN"/>
        </w:rPr>
        <w:t xml:space="preserve">, or a sample box </w:t>
      </w:r>
      <w:r w:rsidR="00350530">
        <w:rPr>
          <w:lang w:eastAsia="zh-CN"/>
        </w:rPr>
        <w:t>for</w:t>
      </w:r>
      <w:r w:rsidR="00C71D84">
        <w:rPr>
          <w:lang w:eastAsia="zh-CN"/>
        </w:rPr>
        <w:t xml:space="preserve"> the </w:t>
      </w:r>
      <w:r w:rsidR="00C71D84" w:rsidRPr="00C71D84">
        <w:rPr>
          <w:lang w:eastAsia="zh-CN"/>
        </w:rPr>
        <w:t>material</w:t>
      </w:r>
      <w:r w:rsidR="00A54F81">
        <w:rPr>
          <w:lang w:eastAsia="zh-CN"/>
        </w:rPr>
        <w:t xml:space="preserve"> spectrum testing.</w:t>
      </w:r>
    </w:p>
    <w:p w14:paraId="70612AEA" w14:textId="77777777" w:rsidR="00325164" w:rsidRPr="00050CD7" w:rsidRDefault="00325164" w:rsidP="00F50C28">
      <w:pPr>
        <w:spacing w:line="360" w:lineRule="auto"/>
        <w:rPr>
          <w:lang w:eastAsia="zh-CN"/>
        </w:rPr>
      </w:pPr>
    </w:p>
    <w:p w14:paraId="62B0CB29" w14:textId="016FDE03" w:rsidR="00674CE3" w:rsidRDefault="000E729A" w:rsidP="00F50C28">
      <w:pPr>
        <w:pStyle w:val="2"/>
        <w:numPr>
          <w:ilvl w:val="1"/>
          <w:numId w:val="2"/>
        </w:numPr>
        <w:spacing w:line="360" w:lineRule="auto"/>
        <w:rPr>
          <w:lang w:eastAsia="zh-CN"/>
        </w:rPr>
      </w:pPr>
      <w:bookmarkStart w:id="141" w:name="_Toc70120127"/>
      <w:r>
        <w:rPr>
          <w:lang w:eastAsia="zh-CN"/>
        </w:rPr>
        <w:t>Optical</w:t>
      </w:r>
      <w:r w:rsidR="005500B2">
        <w:rPr>
          <w:lang w:eastAsia="zh-CN"/>
        </w:rPr>
        <w:t xml:space="preserve"> Simulation</w:t>
      </w:r>
      <w:bookmarkEnd w:id="141"/>
    </w:p>
    <w:p w14:paraId="298621CC" w14:textId="76E7440E" w:rsidR="00050F66" w:rsidRDefault="00A565CF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A </w:t>
      </w:r>
      <w:r w:rsidR="00193DC4" w:rsidRPr="00193DC4">
        <w:rPr>
          <w:lang w:eastAsia="zh-CN"/>
        </w:rPr>
        <w:t>clever</w:t>
      </w:r>
      <w:r w:rsidR="00193DC4">
        <w:rPr>
          <w:lang w:eastAsia="zh-CN"/>
        </w:rPr>
        <w:t xml:space="preserve"> engineer never </w:t>
      </w:r>
      <w:r w:rsidR="00702771">
        <w:rPr>
          <w:lang w:eastAsia="zh-CN"/>
        </w:rPr>
        <w:t>starts</w:t>
      </w:r>
      <w:r w:rsidR="004E7C02">
        <w:rPr>
          <w:lang w:eastAsia="zh-CN"/>
        </w:rPr>
        <w:t xml:space="preserve"> building </w:t>
      </w:r>
      <w:r w:rsidR="00702771">
        <w:rPr>
          <w:lang w:eastAsia="zh-CN"/>
        </w:rPr>
        <w:t xml:space="preserve">a project right after designing it, </w:t>
      </w:r>
      <w:r w:rsidR="008F0C7B">
        <w:rPr>
          <w:lang w:eastAsia="zh-CN"/>
        </w:rPr>
        <w:t>usually</w:t>
      </w:r>
      <w:r w:rsidR="003C1697">
        <w:rPr>
          <w:lang w:eastAsia="zh-CN"/>
        </w:rPr>
        <w:t>,</w:t>
      </w:r>
      <w:r w:rsidR="00186398">
        <w:rPr>
          <w:lang w:eastAsia="zh-CN"/>
        </w:rPr>
        <w:t xml:space="preserve"> a recheck and evaluation </w:t>
      </w:r>
      <w:r w:rsidR="00A07ABB">
        <w:rPr>
          <w:lang w:eastAsia="zh-CN"/>
        </w:rPr>
        <w:t xml:space="preserve">are required for proofing </w:t>
      </w:r>
      <w:r w:rsidR="00376517" w:rsidRPr="00376517">
        <w:rPr>
          <w:lang w:eastAsia="zh-CN"/>
        </w:rPr>
        <w:t>practicability</w:t>
      </w:r>
      <w:r w:rsidR="00376517">
        <w:rPr>
          <w:lang w:eastAsia="zh-CN"/>
        </w:rPr>
        <w:t xml:space="preserve"> and predicting the result. Luckily</w:t>
      </w:r>
      <w:r w:rsidR="008A5B28">
        <w:rPr>
          <w:lang w:eastAsia="zh-CN"/>
        </w:rPr>
        <w:t>, we are living in a wor</w:t>
      </w:r>
      <w:r w:rsidR="00926F8A">
        <w:rPr>
          <w:lang w:eastAsia="zh-CN"/>
        </w:rPr>
        <w:t>l</w:t>
      </w:r>
      <w:r w:rsidR="008A5B28">
        <w:rPr>
          <w:lang w:eastAsia="zh-CN"/>
        </w:rPr>
        <w:t>d after the information technology revolution</w:t>
      </w:r>
      <w:r w:rsidR="007E32F4">
        <w:rPr>
          <w:lang w:eastAsia="zh-CN"/>
        </w:rPr>
        <w:t>.</w:t>
      </w:r>
      <w:r w:rsidR="00AD5843">
        <w:rPr>
          <w:lang w:eastAsia="zh-CN"/>
        </w:rPr>
        <w:t xml:space="preserve"> </w:t>
      </w:r>
      <w:r w:rsidR="000D189A">
        <w:rPr>
          <w:lang w:eastAsia="zh-CN"/>
        </w:rPr>
        <w:t>There is</w:t>
      </w:r>
      <w:r w:rsidR="007E32F4">
        <w:rPr>
          <w:lang w:eastAsia="zh-CN"/>
        </w:rPr>
        <w:t xml:space="preserve"> a </w:t>
      </w:r>
      <w:r w:rsidR="00C04625">
        <w:rPr>
          <w:lang w:eastAsia="zh-CN"/>
        </w:rPr>
        <w:t xml:space="preserve">computer </w:t>
      </w:r>
      <w:r w:rsidR="000D189A">
        <w:rPr>
          <w:lang w:eastAsia="zh-CN"/>
        </w:rPr>
        <w:t>right next</w:t>
      </w:r>
      <w:r w:rsidR="003C1697">
        <w:rPr>
          <w:lang w:eastAsia="zh-CN"/>
        </w:rPr>
        <w:t xml:space="preserve"> to</w:t>
      </w:r>
      <w:r w:rsidR="000D189A">
        <w:rPr>
          <w:lang w:eastAsia="zh-CN"/>
        </w:rPr>
        <w:t xml:space="preserve"> your hands </w:t>
      </w:r>
      <w:r w:rsidR="00C04625">
        <w:rPr>
          <w:lang w:eastAsia="zh-CN"/>
        </w:rPr>
        <w:t xml:space="preserve">that could do trillions of </w:t>
      </w:r>
      <w:r w:rsidR="000D189A">
        <w:rPr>
          <w:lang w:eastAsia="zh-CN"/>
        </w:rPr>
        <w:t>calculations</w:t>
      </w:r>
      <w:r w:rsidR="00A708DF">
        <w:rPr>
          <w:lang w:eastAsia="zh-CN"/>
        </w:rPr>
        <w:t xml:space="preserve"> in just one second, why not using it to do the </w:t>
      </w:r>
      <w:r w:rsidR="001C628C" w:rsidRPr="001C628C">
        <w:rPr>
          <w:lang w:eastAsia="zh-CN"/>
        </w:rPr>
        <w:t>annoying</w:t>
      </w:r>
      <w:r w:rsidR="001C628C">
        <w:rPr>
          <w:lang w:eastAsia="zh-CN"/>
        </w:rPr>
        <w:t xml:space="preserve"> recheck work?</w:t>
      </w:r>
      <w:r w:rsidR="003B7E80">
        <w:rPr>
          <w:lang w:eastAsia="zh-CN"/>
        </w:rPr>
        <w:t xml:space="preserve"> So, </w:t>
      </w:r>
      <w:r w:rsidR="00942909">
        <w:rPr>
          <w:lang w:eastAsia="zh-CN"/>
        </w:rPr>
        <w:t>in this section</w:t>
      </w:r>
      <w:r w:rsidR="00CE6E8A">
        <w:rPr>
          <w:lang w:eastAsia="zh-CN"/>
        </w:rPr>
        <w:t>,</w:t>
      </w:r>
      <w:r w:rsidR="00942909">
        <w:rPr>
          <w:lang w:eastAsia="zh-CN"/>
        </w:rPr>
        <w:t xml:space="preserve"> a</w:t>
      </w:r>
      <w:r w:rsidR="00897BA8">
        <w:rPr>
          <w:lang w:eastAsia="zh-CN"/>
        </w:rPr>
        <w:t xml:space="preserve"> brief </w:t>
      </w:r>
      <w:r w:rsidR="00942909">
        <w:rPr>
          <w:lang w:eastAsia="zh-CN"/>
        </w:rPr>
        <w:t>description</w:t>
      </w:r>
      <w:r w:rsidR="00897BA8">
        <w:rPr>
          <w:lang w:eastAsia="zh-CN"/>
        </w:rPr>
        <w:t xml:space="preserve"> </w:t>
      </w:r>
      <w:r w:rsidR="00B80933">
        <w:rPr>
          <w:lang w:eastAsia="zh-CN"/>
        </w:rPr>
        <w:t xml:space="preserve">will be made to </w:t>
      </w:r>
      <w:r w:rsidR="00B80933" w:rsidRPr="00B80933">
        <w:rPr>
          <w:lang w:eastAsia="zh-CN"/>
        </w:rPr>
        <w:t xml:space="preserve">demonstrate </w:t>
      </w:r>
      <w:r w:rsidR="00897BA8">
        <w:rPr>
          <w:lang w:eastAsia="zh-CN"/>
        </w:rPr>
        <w:t>how</w:t>
      </w:r>
      <w:r w:rsidR="00760B6C">
        <w:rPr>
          <w:lang w:eastAsia="zh-CN"/>
        </w:rPr>
        <w:t xml:space="preserve"> to</w:t>
      </w:r>
      <w:r w:rsidR="000A5C0B">
        <w:rPr>
          <w:lang w:eastAsia="zh-CN"/>
        </w:rPr>
        <w:t xml:space="preserve"> do the optical simulation and how</w:t>
      </w:r>
      <w:r w:rsidR="00897BA8">
        <w:rPr>
          <w:lang w:eastAsia="zh-CN"/>
        </w:rPr>
        <w:t xml:space="preserve"> </w:t>
      </w:r>
      <w:r w:rsidR="000A5C0B">
        <w:rPr>
          <w:lang w:eastAsia="zh-CN"/>
        </w:rPr>
        <w:t>it</w:t>
      </w:r>
      <w:r w:rsidR="00FB5B46">
        <w:rPr>
          <w:lang w:eastAsia="zh-CN"/>
        </w:rPr>
        <w:t xml:space="preserve"> benefits the design </w:t>
      </w:r>
      <w:r w:rsidR="00760B6C">
        <w:rPr>
          <w:lang w:eastAsia="zh-CN"/>
        </w:rPr>
        <w:t>of a spectrometer.</w:t>
      </w:r>
    </w:p>
    <w:p w14:paraId="68245372" w14:textId="18689B99" w:rsidR="002140CE" w:rsidRDefault="002140CE" w:rsidP="00F50C28">
      <w:pPr>
        <w:spacing w:line="360" w:lineRule="auto"/>
        <w:rPr>
          <w:lang w:eastAsia="zh-CN"/>
        </w:rPr>
      </w:pPr>
    </w:p>
    <w:p w14:paraId="0026026B" w14:textId="052044FD" w:rsidR="004D17C9" w:rsidRDefault="004D17C9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</w:t>
      </w:r>
      <w:r w:rsidR="00FC42ED">
        <w:rPr>
          <w:lang w:eastAsia="zh-CN"/>
        </w:rPr>
        <w:t xml:space="preserve">software that </w:t>
      </w:r>
      <w:r w:rsidR="00123689">
        <w:rPr>
          <w:lang w:eastAsia="zh-CN"/>
        </w:rPr>
        <w:t>is</w:t>
      </w:r>
      <w:r w:rsidR="00FC42ED">
        <w:rPr>
          <w:lang w:eastAsia="zh-CN"/>
        </w:rPr>
        <w:t xml:space="preserve"> used for the optical simulation is the Zemax Optical studio</w:t>
      </w:r>
      <w:r w:rsidR="00883249">
        <w:rPr>
          <w:lang w:eastAsia="zh-CN"/>
        </w:rPr>
        <w:t>. I</w:t>
      </w:r>
      <w:r w:rsidR="004C1F3F">
        <w:rPr>
          <w:lang w:eastAsia="zh-CN"/>
        </w:rPr>
        <w:t xml:space="preserve">t has a free education </w:t>
      </w:r>
      <w:r w:rsidR="00BE0144">
        <w:rPr>
          <w:lang w:eastAsia="zh-CN"/>
        </w:rPr>
        <w:t>version on their website, if you were a student and your university is on the list, you could just</w:t>
      </w:r>
      <w:r w:rsidR="00883249">
        <w:rPr>
          <w:lang w:eastAsia="zh-CN"/>
        </w:rPr>
        <w:t xml:space="preserve"> download and use it, otherwise, you may need to find </w:t>
      </w:r>
      <w:r w:rsidR="000C757C">
        <w:rPr>
          <w:lang w:eastAsia="zh-CN"/>
        </w:rPr>
        <w:t xml:space="preserve">another one that is free to use, like </w:t>
      </w:r>
      <w:r w:rsidR="00704375">
        <w:rPr>
          <w:lang w:eastAsia="zh-CN"/>
        </w:rPr>
        <w:t>OSLO EDU Edition or just Google</w:t>
      </w:r>
      <w:r w:rsidR="00D11B97">
        <w:rPr>
          <w:lang w:eastAsia="zh-CN"/>
        </w:rPr>
        <w:t xml:space="preserve"> “Free Optical Simulation Software”.</w:t>
      </w:r>
    </w:p>
    <w:p w14:paraId="27A48165" w14:textId="7E0C9917" w:rsidR="00D11B97" w:rsidRDefault="00D11B97" w:rsidP="00F50C28">
      <w:pPr>
        <w:spacing w:line="360" w:lineRule="auto"/>
        <w:rPr>
          <w:lang w:eastAsia="zh-CN"/>
        </w:rPr>
      </w:pPr>
    </w:p>
    <w:p w14:paraId="7EB491B5" w14:textId="258EE92B" w:rsidR="004D6BCC" w:rsidRDefault="00646520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In </w:t>
      </w:r>
      <w:r w:rsidR="00330B3A">
        <w:rPr>
          <w:lang w:eastAsia="zh-CN"/>
        </w:rPr>
        <w:fldChar w:fldCharType="begin"/>
      </w:r>
      <w:r w:rsidR="00330B3A">
        <w:rPr>
          <w:lang w:eastAsia="zh-CN"/>
        </w:rPr>
        <w:instrText xml:space="preserve"> REF _Ref70014291 \h </w:instrText>
      </w:r>
      <w:r w:rsidR="00F50C28">
        <w:rPr>
          <w:lang w:eastAsia="zh-CN"/>
        </w:rPr>
        <w:instrText xml:space="preserve"> \* MERGEFORMAT </w:instrText>
      </w:r>
      <w:r w:rsidR="00330B3A">
        <w:rPr>
          <w:lang w:eastAsia="zh-CN"/>
        </w:rPr>
      </w:r>
      <w:r w:rsidR="00330B3A">
        <w:rPr>
          <w:lang w:eastAsia="zh-CN"/>
        </w:rPr>
        <w:fldChar w:fldCharType="separate"/>
      </w:r>
      <w:r w:rsidR="00330B3A">
        <w:t xml:space="preserve">Figure </w:t>
      </w:r>
      <w:r w:rsidR="00330B3A">
        <w:rPr>
          <w:noProof/>
        </w:rPr>
        <w:t>3</w:t>
      </w:r>
      <w:r w:rsidR="00330B3A">
        <w:noBreakHyphen/>
      </w:r>
      <w:r w:rsidR="00330B3A">
        <w:rPr>
          <w:noProof/>
        </w:rPr>
        <w:t>7</w:t>
      </w:r>
      <w:r w:rsidR="00330B3A">
        <w:rPr>
          <w:lang w:eastAsia="zh-CN"/>
        </w:rPr>
        <w:fldChar w:fldCharType="end"/>
      </w:r>
      <w:r w:rsidR="00330B3A">
        <w:rPr>
          <w:lang w:eastAsia="zh-CN"/>
        </w:rPr>
        <w:t xml:space="preserve">, we could see that </w:t>
      </w:r>
      <w:r w:rsidR="00ED5245">
        <w:rPr>
          <w:lang w:eastAsia="zh-CN"/>
        </w:rPr>
        <w:t>almost all the spectrum lines are perfectly focusing on the detector</w:t>
      </w:r>
      <w:r w:rsidR="007370A4">
        <w:rPr>
          <w:lang w:eastAsia="zh-CN"/>
        </w:rPr>
        <w:t xml:space="preserve">. And in </w:t>
      </w:r>
      <w:r w:rsidR="007370A4">
        <w:rPr>
          <w:lang w:eastAsia="zh-CN"/>
        </w:rPr>
        <w:fldChar w:fldCharType="begin"/>
      </w:r>
      <w:r w:rsidR="007370A4">
        <w:rPr>
          <w:lang w:eastAsia="zh-CN"/>
        </w:rPr>
        <w:instrText xml:space="preserve"> REF _Ref70014362 \h </w:instrText>
      </w:r>
      <w:r w:rsidR="00F50C28">
        <w:rPr>
          <w:lang w:eastAsia="zh-CN"/>
        </w:rPr>
        <w:instrText xml:space="preserve"> \* MERGEFORMAT </w:instrText>
      </w:r>
      <w:r w:rsidR="007370A4">
        <w:rPr>
          <w:lang w:eastAsia="zh-CN"/>
        </w:rPr>
      </w:r>
      <w:r w:rsidR="007370A4">
        <w:rPr>
          <w:lang w:eastAsia="zh-CN"/>
        </w:rPr>
        <w:fldChar w:fldCharType="separate"/>
      </w:r>
      <w:r w:rsidR="007370A4">
        <w:t xml:space="preserve">Figure </w:t>
      </w:r>
      <w:r w:rsidR="007370A4">
        <w:rPr>
          <w:noProof/>
        </w:rPr>
        <w:t>3</w:t>
      </w:r>
      <w:r w:rsidR="007370A4">
        <w:noBreakHyphen/>
      </w:r>
      <w:r w:rsidR="007370A4">
        <w:rPr>
          <w:noProof/>
        </w:rPr>
        <w:t>8</w:t>
      </w:r>
      <w:r w:rsidR="007370A4">
        <w:rPr>
          <w:lang w:eastAsia="zh-CN"/>
        </w:rPr>
        <w:fldChar w:fldCharType="end"/>
      </w:r>
      <w:r w:rsidR="007370A4">
        <w:rPr>
          <w:lang w:eastAsia="zh-CN"/>
        </w:rPr>
        <w:t xml:space="preserve">, the frequency of </w:t>
      </w:r>
      <w:r w:rsidR="00926F8A">
        <w:rPr>
          <w:lang w:eastAsia="zh-CN"/>
        </w:rPr>
        <w:t xml:space="preserve">the </w:t>
      </w:r>
      <w:r w:rsidR="007370A4">
        <w:rPr>
          <w:lang w:eastAsia="zh-CN"/>
        </w:rPr>
        <w:t xml:space="preserve">light source is set to </w:t>
      </w:r>
      <w:r w:rsidR="000839C8">
        <w:rPr>
          <w:lang w:eastAsia="zh-CN"/>
        </w:rPr>
        <w:t>the sodium yellow D-lines (</w:t>
      </w:r>
      <w:r w:rsidR="000839C8" w:rsidRPr="00573B26">
        <w:rPr>
          <w:lang w:eastAsia="zh-CN"/>
        </w:rPr>
        <w:t>588</w:t>
      </w:r>
      <w:r w:rsidR="000839C8">
        <w:rPr>
          <w:lang w:eastAsia="zh-CN"/>
        </w:rPr>
        <w:t>.9 and 589.5 nm)</w:t>
      </w:r>
      <w:r w:rsidR="00AC5DFB">
        <w:rPr>
          <w:lang w:eastAsia="zh-CN"/>
        </w:rPr>
        <w:t>, and it is easy to see the two</w:t>
      </w:r>
      <w:r w:rsidR="00EB18DF">
        <w:rPr>
          <w:lang w:eastAsia="zh-CN"/>
        </w:rPr>
        <w:t xml:space="preserve"> </w:t>
      </w:r>
      <w:r w:rsidR="00EB18DF" w:rsidRPr="00EB18DF">
        <w:rPr>
          <w:lang w:eastAsia="zh-CN"/>
        </w:rPr>
        <w:t>peak</w:t>
      </w:r>
      <w:r w:rsidR="00157DBE">
        <w:rPr>
          <w:lang w:eastAsia="zh-CN"/>
        </w:rPr>
        <w:t>s</w:t>
      </w:r>
      <w:r w:rsidR="00EB18DF">
        <w:rPr>
          <w:lang w:eastAsia="zh-CN"/>
        </w:rPr>
        <w:t xml:space="preserve"> in the zoomed figure which indicated the </w:t>
      </w:r>
      <w:r w:rsidR="006775C4">
        <w:rPr>
          <w:lang w:eastAsia="zh-CN"/>
        </w:rPr>
        <w:t xml:space="preserve">spectrometer has </w:t>
      </w:r>
      <w:r w:rsidR="00295DC4">
        <w:rPr>
          <w:lang w:eastAsia="zh-CN"/>
        </w:rPr>
        <w:t>more than 1 nm accuracy</w:t>
      </w:r>
      <w:r w:rsidR="000E0D9F">
        <w:rPr>
          <w:lang w:eastAsia="zh-CN"/>
        </w:rPr>
        <w:t xml:space="preserve"> </w:t>
      </w:r>
      <w:r w:rsidR="000E0D9F">
        <w:rPr>
          <w:rFonts w:hint="eastAsia"/>
          <w:lang w:eastAsia="zh-CN"/>
        </w:rPr>
        <w:t>and</w:t>
      </w:r>
      <w:r w:rsidR="000E0D9F">
        <w:rPr>
          <w:lang w:eastAsia="zh-CN"/>
        </w:rPr>
        <w:t xml:space="preserve"> </w:t>
      </w:r>
      <w:r w:rsidR="000E0D9F">
        <w:rPr>
          <w:rFonts w:hint="eastAsia"/>
          <w:lang w:eastAsia="zh-CN"/>
        </w:rPr>
        <w:t>pass</w:t>
      </w:r>
      <w:r w:rsidR="000E0D9F">
        <w:rPr>
          <w:lang w:eastAsia="zh-CN"/>
        </w:rPr>
        <w:t xml:space="preserve"> my </w:t>
      </w:r>
      <w:r w:rsidR="006E0F65" w:rsidRPr="006E0F65">
        <w:rPr>
          <w:lang w:eastAsia="zh-CN"/>
        </w:rPr>
        <w:t>objective</w:t>
      </w:r>
      <w:r w:rsidR="006E0F65">
        <w:rPr>
          <w:lang w:eastAsia="zh-CN"/>
        </w:rPr>
        <w:t>.</w:t>
      </w:r>
    </w:p>
    <w:p w14:paraId="10B4CD96" w14:textId="4D3706D1" w:rsidR="000B29D0" w:rsidRPr="005931DD" w:rsidRDefault="005931DD" w:rsidP="00F50C28">
      <w:pPr>
        <w:keepNext/>
        <w:spacing w:line="360" w:lineRule="auto"/>
        <w:jc w:val="center"/>
      </w:pPr>
      <w:r w:rsidRPr="005931DD">
        <w:rPr>
          <w:noProof/>
        </w:rPr>
        <mc:AlternateContent>
          <mc:Choice Requires="wpg">
            <w:drawing>
              <wp:inline distT="0" distB="0" distL="0" distR="0" wp14:anchorId="530D57BE" wp14:editId="41EBE95E">
                <wp:extent cx="4531751" cy="1663477"/>
                <wp:effectExtent l="0" t="0" r="2540" b="0"/>
                <wp:docPr id="93" name="组合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31751" cy="1663477"/>
                          <a:chOff x="0" y="0"/>
                          <a:chExt cx="6167514" cy="2263827"/>
                        </a:xfrm>
                      </wpg:grpSpPr>
                      <pic:pic xmlns:pic="http://schemas.openxmlformats.org/drawingml/2006/picture">
                        <pic:nvPicPr>
                          <pic:cNvPr id="94" name="图片 94" descr="电脑屏幕的照片&#10;&#10;中度可信度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83" t="4874" r="26333" b="1457"/>
                          <a:stretch/>
                        </pic:blipFill>
                        <pic:spPr>
                          <a:xfrm>
                            <a:off x="3643948" y="0"/>
                            <a:ext cx="2523566" cy="2261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5" name="图片 95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641" b="15052"/>
                          <a:stretch/>
                        </pic:blipFill>
                        <pic:spPr bwMode="auto">
                          <a:xfrm>
                            <a:off x="0" y="0"/>
                            <a:ext cx="3643948" cy="226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6" name="矩形 96"/>
                        <wps:cNvSpPr/>
                        <wps:spPr>
                          <a:xfrm>
                            <a:off x="2349131" y="253746"/>
                            <a:ext cx="256032" cy="1828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DFB9DD" id="组合 7" o:spid="_x0000_s1026" style="width:356.85pt;height:131pt;mso-position-horizontal-relative:char;mso-position-vertical-relative:line" coordsize="61675,226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">
                <v:shape id="图片 94" o:spid="_x0000_s1027" type="#_x0000_t75" alt="电脑屏幕的照片&#10;&#10;中度可信度描述已自动生成" style="position:absolute;left:36439;width:25236;height:22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">
                  <v:imagedata r:id="rId37" o:title="电脑屏幕的照片&#10;&#10;中度可信度描述已自动生成" croptop="3194f" cropbottom="955f" cropleft="11523f" cropright="17258f"/>
                </v:shape>
                <v:shape id="图片 95" o:spid="_x0000_s1028" type="#_x0000_t75" style="position:absolute;width:36439;height:22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">
                  <v:imagedata r:id="rId38" o:title="" croptop="6974f" cropbottom="9864f"/>
                </v:shape>
                <v:rect id="矩形 96" o:spid="_x0000_s1029" style="position:absolute;left:23491;top:2537;width:256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" filled="f" strokecolor="red" strokeweight="1pt"/>
                <w10:anchorlock/>
              </v:group>
            </w:pict>
          </mc:Fallback>
        </mc:AlternateContent>
      </w:r>
    </w:p>
    <w:p w14:paraId="4CF54AB3" w14:textId="3AA706F6" w:rsidR="00127CAB" w:rsidRDefault="000B29D0" w:rsidP="00F50C28">
      <w:pPr>
        <w:pStyle w:val="ac"/>
      </w:pPr>
      <w:bookmarkStart w:id="142" w:name="_Toc70109011"/>
      <w:bookmarkStart w:id="143" w:name="_Toc70104924"/>
      <w:bookmarkStart w:id="144" w:name="_Ref70014291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7</w:t>
        </w:r>
        <w:bookmarkEnd w:id="142"/>
      </w:fldSimple>
      <w:bookmarkEnd w:id="143"/>
      <w:bookmarkEnd w:id="144"/>
    </w:p>
    <w:p w14:paraId="3312F0FC" w14:textId="5247AE89" w:rsidR="005931DD" w:rsidRPr="00F50C28" w:rsidRDefault="00CF32F1" w:rsidP="00F50C28">
      <w:pPr>
        <w:pStyle w:val="Figurecaption"/>
      </w:pPr>
      <w:r w:rsidRPr="00F50C28">
        <w:rPr>
          <w:rFonts w:hint="eastAsia"/>
        </w:rPr>
        <w:t>(</w:t>
      </w:r>
      <w:proofErr w:type="gramStart"/>
      <w:r w:rsidRPr="00F50C28">
        <w:t>the</w:t>
      </w:r>
      <w:proofErr w:type="gramEnd"/>
      <w:r w:rsidRPr="00F50C28">
        <w:t xml:space="preserve"> left is </w:t>
      </w:r>
      <w:r w:rsidR="00AB4372" w:rsidRPr="00F50C28">
        <w:t>ray traced spectrometer layout; the right is the zoom</w:t>
      </w:r>
      <w:r w:rsidR="00926F8A" w:rsidRPr="00F50C28">
        <w:t>-</w:t>
      </w:r>
      <w:r w:rsidR="00AB4372" w:rsidRPr="00F50C28">
        <w:t>in of the detector)</w:t>
      </w:r>
    </w:p>
    <w:p w14:paraId="23AC5D60" w14:textId="5256AA4E" w:rsidR="000D2870" w:rsidRDefault="000D2870" w:rsidP="00F50C28">
      <w:pPr>
        <w:spacing w:line="360" w:lineRule="auto"/>
      </w:pPr>
    </w:p>
    <w:p w14:paraId="17AEBB0D" w14:textId="77777777" w:rsidR="002C68CC" w:rsidRDefault="002C68CC" w:rsidP="00F50C28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8322117" wp14:editId="6D3F8294">
            <wp:extent cx="5187950" cy="1941884"/>
            <wp:effectExtent l="0" t="0" r="0" b="127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958" cy="1953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D04C53" w14:textId="33A61D50" w:rsidR="005F40DA" w:rsidRDefault="002C68CC" w:rsidP="00F50C28">
      <w:pPr>
        <w:pStyle w:val="ac"/>
      </w:pPr>
      <w:bookmarkStart w:id="145" w:name="_Toc70109012"/>
      <w:bookmarkStart w:id="146" w:name="_Toc70104925"/>
      <w:bookmarkStart w:id="147" w:name="_Ref70014362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8</w:t>
        </w:r>
        <w:bookmarkEnd w:id="145"/>
      </w:fldSimple>
      <w:bookmarkEnd w:id="146"/>
      <w:bookmarkEnd w:id="147"/>
    </w:p>
    <w:p w14:paraId="25394B5D" w14:textId="07828BBE" w:rsidR="001E67B9" w:rsidRDefault="001E67B9" w:rsidP="00F50C28">
      <w:pPr>
        <w:pStyle w:val="Figurecaption"/>
      </w:pPr>
      <w:r w:rsidRPr="00F50C28">
        <w:rPr>
          <w:rFonts w:hint="eastAsia"/>
        </w:rPr>
        <w:t>(</w:t>
      </w:r>
      <w:proofErr w:type="gramStart"/>
      <w:r w:rsidRPr="00F50C28">
        <w:t>the</w:t>
      </w:r>
      <w:proofErr w:type="gramEnd"/>
      <w:r w:rsidRPr="00F50C28">
        <w:t xml:space="preserve"> left is </w:t>
      </w:r>
      <w:r w:rsidR="00713EF8" w:rsidRPr="00F50C28">
        <w:t xml:space="preserve">detector </w:t>
      </w:r>
      <w:r w:rsidR="00880FFC" w:rsidRPr="00F50C28">
        <w:t>image in cross</w:t>
      </w:r>
      <w:r w:rsidR="00926F8A" w:rsidRPr="00F50C28">
        <w:t>-</w:t>
      </w:r>
      <w:r w:rsidR="00880FFC" w:rsidRPr="00F50C28">
        <w:t>section</w:t>
      </w:r>
      <w:r w:rsidRPr="00F50C28">
        <w:t xml:space="preserve">; the right is the zoom in </w:t>
      </w:r>
      <w:r w:rsidR="00880FFC" w:rsidRPr="00F50C28">
        <w:t>on the left</w:t>
      </w:r>
      <w:r w:rsidRPr="00F50C28">
        <w:t>)</w:t>
      </w:r>
    </w:p>
    <w:p w14:paraId="363799AB" w14:textId="77777777" w:rsidR="00BE756D" w:rsidRPr="00BE756D" w:rsidRDefault="00BE756D" w:rsidP="00BE756D">
      <w:pPr>
        <w:pStyle w:val="a6"/>
      </w:pPr>
    </w:p>
    <w:p w14:paraId="08DC70B6" w14:textId="77777777" w:rsidR="00AE42C2" w:rsidRDefault="00AE42C2" w:rsidP="00F50C28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6C28D41" wp14:editId="2EBFB349">
            <wp:extent cx="2263140" cy="1775460"/>
            <wp:effectExtent l="19050" t="19050" r="22860" b="1524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58" t="18194" r="8460" b="12291"/>
                    <a:stretch/>
                  </pic:blipFill>
                  <pic:spPr bwMode="auto">
                    <a:xfrm>
                      <a:off x="0" y="0"/>
                      <a:ext cx="2263590" cy="177581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84BC51" w14:textId="0407040B" w:rsidR="001E67B9" w:rsidRDefault="00AE42C2" w:rsidP="00F50C28">
      <w:pPr>
        <w:pStyle w:val="ac"/>
      </w:pPr>
      <w:bookmarkStart w:id="148" w:name="_Toc70109013"/>
      <w:r>
        <w:t xml:space="preserve">Figure </w:t>
      </w:r>
      <w:fldSimple w:instr=" STYLEREF 1 \s ">
        <w:r>
          <w:rPr>
            <w:noProof/>
          </w:rPr>
          <w:t>3</w:t>
        </w:r>
      </w:fldSimple>
      <w:r>
        <w:noBreakHyphen/>
      </w:r>
      <w:fldSimple w:instr=" SEQ Figure \* ARABIC \s 1 ">
        <w:r>
          <w:rPr>
            <w:noProof/>
          </w:rPr>
          <w:t>9</w:t>
        </w:r>
        <w:bookmarkEnd w:id="148"/>
      </w:fldSimple>
    </w:p>
    <w:p w14:paraId="33AC0708" w14:textId="5EAF1901" w:rsidR="00AE42C2" w:rsidRPr="001E67B9" w:rsidRDefault="00AE42C2" w:rsidP="00BE756D">
      <w:pPr>
        <w:pStyle w:val="Figurecaption"/>
      </w:pPr>
      <w:r w:rsidRPr="00F50C28">
        <w:rPr>
          <w:rFonts w:hint="eastAsia"/>
        </w:rPr>
        <w:t>(</w:t>
      </w:r>
      <w:r w:rsidR="00B51324" w:rsidRPr="00F50C28">
        <w:t>I</w:t>
      </w:r>
      <w:r w:rsidRPr="00F50C28">
        <w:rPr>
          <w:rFonts w:hint="eastAsia"/>
        </w:rPr>
        <w:t>mage</w:t>
      </w:r>
      <w:r w:rsidRPr="00F50C28">
        <w:t xml:space="preserve"> </w:t>
      </w:r>
      <w:r w:rsidR="00B51324" w:rsidRPr="00F50C28">
        <w:t>on</w:t>
      </w:r>
      <w:r w:rsidRPr="00F50C28">
        <w:t xml:space="preserve"> the simulated detector)</w:t>
      </w:r>
    </w:p>
    <w:p w14:paraId="0656CEC5" w14:textId="4BBF7737" w:rsidR="005500B2" w:rsidRDefault="00050F66" w:rsidP="00F50C28">
      <w:pPr>
        <w:pStyle w:val="2"/>
        <w:numPr>
          <w:ilvl w:val="1"/>
          <w:numId w:val="2"/>
        </w:numPr>
        <w:spacing w:line="360" w:lineRule="auto"/>
        <w:rPr>
          <w:lang w:eastAsia="zh-CN"/>
        </w:rPr>
      </w:pPr>
      <w:bookmarkStart w:id="149" w:name="_Toc70120128"/>
      <w:r>
        <w:rPr>
          <w:lang w:eastAsia="zh-CN"/>
        </w:rPr>
        <w:lastRenderedPageBreak/>
        <w:t>3</w:t>
      </w:r>
      <w:r>
        <w:rPr>
          <w:rFonts w:hint="eastAsia"/>
          <w:lang w:eastAsia="zh-CN"/>
        </w:rPr>
        <w:t>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ode</w:t>
      </w:r>
      <w:r>
        <w:rPr>
          <w:lang w:eastAsia="zh-CN"/>
        </w:rPr>
        <w:t>l Building and Printing</w:t>
      </w:r>
      <w:bookmarkEnd w:id="149"/>
    </w:p>
    <w:p w14:paraId="0C207CBD" w14:textId="50631114" w:rsidR="00050F66" w:rsidRDefault="002A7A53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3D printing is not necessary in </w:t>
      </w:r>
      <w:r w:rsidR="00944D6C">
        <w:rPr>
          <w:lang w:eastAsia="zh-CN"/>
        </w:rPr>
        <w:t xml:space="preserve">this project, </w:t>
      </w:r>
      <w:r w:rsidR="001E6A14">
        <w:rPr>
          <w:lang w:eastAsia="zh-CN"/>
        </w:rPr>
        <w:t>an</w:t>
      </w:r>
      <w:r w:rsidR="00944D6C">
        <w:rPr>
          <w:lang w:eastAsia="zh-CN"/>
        </w:rPr>
        <w:t xml:space="preserve"> </w:t>
      </w:r>
      <w:r w:rsidR="007F726F">
        <w:rPr>
          <w:lang w:eastAsia="zh-CN"/>
        </w:rPr>
        <w:t xml:space="preserve">outer case made of </w:t>
      </w:r>
      <w:r w:rsidR="00926F8A">
        <w:rPr>
          <w:lang w:eastAsia="zh-CN"/>
        </w:rPr>
        <w:t xml:space="preserve">a </w:t>
      </w:r>
      <w:r w:rsidR="007F726F" w:rsidRPr="007F726F">
        <w:rPr>
          <w:lang w:eastAsia="zh-CN"/>
        </w:rPr>
        <w:t>carton box</w:t>
      </w:r>
      <w:r w:rsidR="007F726F">
        <w:rPr>
          <w:lang w:eastAsia="zh-CN"/>
        </w:rPr>
        <w:t xml:space="preserve"> could also work. However, </w:t>
      </w:r>
      <w:r w:rsidR="003F2095">
        <w:rPr>
          <w:lang w:eastAsia="zh-CN"/>
        </w:rPr>
        <w:t xml:space="preserve">a </w:t>
      </w:r>
      <w:r w:rsidR="001E6A14">
        <w:rPr>
          <w:lang w:eastAsia="zh-CN"/>
        </w:rPr>
        <w:t>high-quality</w:t>
      </w:r>
      <w:r w:rsidR="003F2095">
        <w:rPr>
          <w:lang w:eastAsia="zh-CN"/>
        </w:rPr>
        <w:t xml:space="preserve"> </w:t>
      </w:r>
      <w:r w:rsidR="00B82EF4">
        <w:rPr>
          <w:lang w:eastAsia="zh-CN"/>
        </w:rPr>
        <w:t xml:space="preserve">3D printed </w:t>
      </w:r>
      <w:r w:rsidR="001E6A14">
        <w:rPr>
          <w:lang w:eastAsia="zh-CN"/>
        </w:rPr>
        <w:t xml:space="preserve">model could </w:t>
      </w:r>
      <w:r w:rsidR="0052666E">
        <w:rPr>
          <w:lang w:eastAsia="zh-CN"/>
        </w:rPr>
        <w:t xml:space="preserve">minimise the </w:t>
      </w:r>
      <w:r w:rsidR="00147810" w:rsidRPr="00147810">
        <w:rPr>
          <w:lang w:eastAsia="zh-CN"/>
        </w:rPr>
        <w:t>inaccuracy</w:t>
      </w:r>
      <w:r w:rsidR="00147810">
        <w:rPr>
          <w:lang w:eastAsia="zh-CN"/>
        </w:rPr>
        <w:t xml:space="preserve"> in the assembling, improving image quality and reduce time in handcrafting.</w:t>
      </w:r>
    </w:p>
    <w:p w14:paraId="4F2D26E0" w14:textId="07EA75A8" w:rsidR="00147810" w:rsidRDefault="00147810" w:rsidP="00F50C28">
      <w:pPr>
        <w:spacing w:line="360" w:lineRule="auto"/>
        <w:rPr>
          <w:lang w:eastAsia="zh-CN"/>
        </w:rPr>
      </w:pPr>
    </w:p>
    <w:p w14:paraId="3B5FC19B" w14:textId="7693DD6D" w:rsidR="00147810" w:rsidRDefault="00980248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software that is used in this project for the </w:t>
      </w:r>
      <w:r w:rsidR="00B2461E">
        <w:rPr>
          <w:lang w:eastAsia="zh-CN"/>
        </w:rPr>
        <w:t>3d model building is SOLIDWORKS</w:t>
      </w:r>
      <w:r w:rsidR="00662CD1">
        <w:rPr>
          <w:lang w:eastAsia="zh-CN"/>
        </w:rPr>
        <w:t>.</w:t>
      </w:r>
      <w:r w:rsidR="00B2461E">
        <w:rPr>
          <w:lang w:eastAsia="zh-CN"/>
        </w:rPr>
        <w:t xml:space="preserve"> </w:t>
      </w:r>
      <w:r w:rsidR="00662CD1">
        <w:rPr>
          <w:lang w:eastAsia="zh-CN"/>
        </w:rPr>
        <w:t>I</w:t>
      </w:r>
      <w:r w:rsidR="00BC3051">
        <w:rPr>
          <w:lang w:eastAsia="zh-CN"/>
        </w:rPr>
        <w:t>f you do not have the license for it,</w:t>
      </w:r>
      <w:r w:rsidR="00662CD1">
        <w:rPr>
          <w:lang w:eastAsia="zh-CN"/>
        </w:rPr>
        <w:t xml:space="preserve"> you could use </w:t>
      </w:r>
      <w:r w:rsidR="00E43636">
        <w:rPr>
          <w:lang w:eastAsia="zh-CN"/>
        </w:rPr>
        <w:t>AutoCAD which is free for all education usage.</w:t>
      </w:r>
      <w:r w:rsidR="00316949">
        <w:rPr>
          <w:lang w:eastAsia="zh-CN"/>
        </w:rPr>
        <w:t xml:space="preserve"> </w:t>
      </w:r>
      <w:r w:rsidR="00316949">
        <w:rPr>
          <w:lang w:eastAsia="zh-CN"/>
        </w:rPr>
        <w:fldChar w:fldCharType="begin"/>
      </w:r>
      <w:r w:rsidR="00316949">
        <w:rPr>
          <w:lang w:eastAsia="zh-CN"/>
        </w:rPr>
        <w:instrText xml:space="preserve"> REF _Ref70019363 \h </w:instrText>
      </w:r>
      <w:r w:rsidR="00F50C28">
        <w:rPr>
          <w:lang w:eastAsia="zh-CN"/>
        </w:rPr>
        <w:instrText xml:space="preserve"> \* MERGEFORMAT </w:instrText>
      </w:r>
      <w:r w:rsidR="00316949">
        <w:rPr>
          <w:lang w:eastAsia="zh-CN"/>
        </w:rPr>
      </w:r>
      <w:r w:rsidR="00316949">
        <w:rPr>
          <w:lang w:eastAsia="zh-CN"/>
        </w:rPr>
        <w:fldChar w:fldCharType="separate"/>
      </w:r>
      <w:r w:rsidR="00316949">
        <w:t xml:space="preserve">Figure </w:t>
      </w:r>
      <w:r w:rsidR="00316949">
        <w:rPr>
          <w:noProof/>
        </w:rPr>
        <w:t>3</w:t>
      </w:r>
      <w:r w:rsidR="00316949">
        <w:noBreakHyphen/>
      </w:r>
      <w:r w:rsidR="00AE42C2">
        <w:rPr>
          <w:noProof/>
        </w:rPr>
        <w:t>10</w:t>
      </w:r>
      <w:r w:rsidR="00316949">
        <w:rPr>
          <w:lang w:eastAsia="zh-CN"/>
        </w:rPr>
        <w:fldChar w:fldCharType="end"/>
      </w:r>
      <w:r w:rsidR="00316949">
        <w:rPr>
          <w:lang w:eastAsia="zh-CN"/>
        </w:rPr>
        <w:t xml:space="preserve"> </w:t>
      </w:r>
      <w:r w:rsidR="00AE496B">
        <w:rPr>
          <w:lang w:eastAsia="zh-CN"/>
        </w:rPr>
        <w:t>shows the model in this project.</w:t>
      </w:r>
    </w:p>
    <w:p w14:paraId="509B1AC4" w14:textId="451C80BE" w:rsidR="00AE496B" w:rsidRDefault="00316949" w:rsidP="00F50C28">
      <w:pPr>
        <w:keepNext/>
        <w:spacing w:line="360" w:lineRule="auto"/>
        <w:jc w:val="center"/>
      </w:pPr>
      <w:r w:rsidRPr="00316949">
        <w:rPr>
          <w:noProof/>
          <w:lang w:eastAsia="zh-CN"/>
        </w:rPr>
        <mc:AlternateContent>
          <mc:Choice Requires="wpg">
            <w:drawing>
              <wp:inline distT="0" distB="0" distL="0" distR="0" wp14:anchorId="2E38CD71" wp14:editId="0E5F1A72">
                <wp:extent cx="3608539" cy="1821180"/>
                <wp:effectExtent l="0" t="0" r="0" b="7620"/>
                <wp:docPr id="99" name="组合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8539" cy="1821180"/>
                          <a:chOff x="0" y="0"/>
                          <a:chExt cx="10467976" cy="5286375"/>
                        </a:xfrm>
                      </wpg:grpSpPr>
                      <pic:pic xmlns:pic="http://schemas.openxmlformats.org/drawingml/2006/picture">
                        <pic:nvPicPr>
                          <pic:cNvPr id="100" name="图片 100" descr="图示, 工程绘图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78" t="15049" r="1563" b="4126"/>
                          <a:stretch/>
                        </pic:blipFill>
                        <pic:spPr>
                          <a:xfrm>
                            <a:off x="0" y="0"/>
                            <a:ext cx="10467976" cy="52863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1" name="图片 101" descr="图形用户界面&#10;&#10;中度可信度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862" t="17387" r="18375" b="8525"/>
                          <a:stretch/>
                        </pic:blipFill>
                        <pic:spPr>
                          <a:xfrm>
                            <a:off x="5343525" y="2576795"/>
                            <a:ext cx="4619625" cy="27095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2380127" id="组合 7" o:spid="_x0000_s1026" style="width:284.15pt;height:143.4pt;mso-position-horizontal-relative:char;mso-position-vertical-relative:line" coordsize="104679,528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">
                <v:shape id="图片 100" o:spid="_x0000_s1027" type="#_x0000_t75" alt="图示, 工程绘图&#10;&#10;描述已自动生成" style="position:absolute;width:104679;height:52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">
                  <v:imagedata r:id="rId43" o:title="图示, 工程绘图&#10;&#10;描述已自动生成" croptop="9863f" cropbottom="2704f" cropleft="8243f" cropright="1024f"/>
                </v:shape>
                <v:shape id="图片 101" o:spid="_x0000_s1028" type="#_x0000_t75" alt="图形用户界面&#10;&#10;中度可信度描述已自动生成" style="position:absolute;left:53435;top:25767;width:46196;height:27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">
                  <v:imagedata r:id="rId44" o:title="图形用户界面&#10;&#10;中度可信度描述已自动生成" croptop="11395f" cropbottom="5587f" cropleft="9085f" cropright="12042f"/>
                </v:shape>
                <w10:anchorlock/>
              </v:group>
            </w:pict>
          </mc:Fallback>
        </mc:AlternateContent>
      </w:r>
    </w:p>
    <w:p w14:paraId="3593F0B5" w14:textId="4D0C4743" w:rsidR="00316949" w:rsidRDefault="00316949" w:rsidP="00F50C28">
      <w:pPr>
        <w:pStyle w:val="ac"/>
        <w:rPr>
          <w:noProof/>
        </w:rPr>
      </w:pPr>
      <w:bookmarkStart w:id="150" w:name="_Toc70109014"/>
      <w:bookmarkStart w:id="151" w:name="_Toc70104926"/>
      <w:bookmarkStart w:id="152" w:name="_Ref70019363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0</w:t>
        </w:r>
        <w:bookmarkEnd w:id="150"/>
      </w:fldSimple>
      <w:bookmarkEnd w:id="151"/>
      <w:bookmarkEnd w:id="152"/>
    </w:p>
    <w:p w14:paraId="681DC6E3" w14:textId="2579A28B" w:rsidR="00AE496B" w:rsidRDefault="000C1D16" w:rsidP="001D317D">
      <w:pPr>
        <w:pStyle w:val="Figurecaption"/>
      </w:pPr>
      <w:r w:rsidRPr="00F50C28">
        <w:rPr>
          <w:rFonts w:hint="eastAsia"/>
        </w:rPr>
        <w:t>(</w:t>
      </w:r>
      <w:r w:rsidRPr="00F50C28">
        <w:t>Orthogonal drawing of the 3D model)</w:t>
      </w:r>
    </w:p>
    <w:p w14:paraId="465D700F" w14:textId="77777777" w:rsidR="001D317D" w:rsidRPr="001D317D" w:rsidRDefault="001D317D" w:rsidP="001D317D">
      <w:pPr>
        <w:pStyle w:val="a6"/>
      </w:pPr>
    </w:p>
    <w:p w14:paraId="68DA6D61" w14:textId="21A29164" w:rsidR="00AE496B" w:rsidRDefault="009B7699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After building the model, </w:t>
      </w:r>
      <w:r w:rsidR="006269B6">
        <w:rPr>
          <w:lang w:eastAsia="zh-CN"/>
        </w:rPr>
        <w:t xml:space="preserve">a 3D printer is </w:t>
      </w:r>
      <w:r w:rsidR="00E97316">
        <w:rPr>
          <w:lang w:eastAsia="zh-CN"/>
        </w:rPr>
        <w:t xml:space="preserve">required to </w:t>
      </w:r>
      <w:r w:rsidR="00E97316" w:rsidRPr="00E97316">
        <w:rPr>
          <w:lang w:eastAsia="zh-CN"/>
        </w:rPr>
        <w:t>accomplish</w:t>
      </w:r>
      <w:r w:rsidR="00E97316">
        <w:rPr>
          <w:lang w:eastAsia="zh-CN"/>
        </w:rPr>
        <w:t xml:space="preserve"> it in the real world, </w:t>
      </w:r>
      <w:r w:rsidR="0002744E">
        <w:rPr>
          <w:lang w:eastAsia="zh-CN"/>
        </w:rPr>
        <w:t xml:space="preserve">initially, </w:t>
      </w:r>
      <w:r w:rsidR="00EC35E8">
        <w:rPr>
          <w:lang w:eastAsia="zh-CN"/>
        </w:rPr>
        <w:t>it is</w:t>
      </w:r>
      <w:r w:rsidR="0002744E">
        <w:rPr>
          <w:lang w:eastAsia="zh-CN"/>
        </w:rPr>
        <w:t xml:space="preserve"> </w:t>
      </w:r>
      <w:r w:rsidR="003A31A6">
        <w:rPr>
          <w:lang w:eastAsia="zh-CN"/>
        </w:rPr>
        <w:t>planned</w:t>
      </w:r>
      <w:r w:rsidR="0002744E">
        <w:rPr>
          <w:lang w:eastAsia="zh-CN"/>
        </w:rPr>
        <w:t xml:space="preserve"> to use the </w:t>
      </w:r>
      <w:r w:rsidR="004A485B">
        <w:rPr>
          <w:lang w:eastAsia="zh-CN"/>
        </w:rPr>
        <w:t xml:space="preserve">one in my campus laboratory, but it </w:t>
      </w:r>
      <w:r w:rsidR="00452968">
        <w:rPr>
          <w:lang w:eastAsia="zh-CN"/>
        </w:rPr>
        <w:t>was</w:t>
      </w:r>
      <w:r w:rsidR="004A485B">
        <w:rPr>
          <w:lang w:eastAsia="zh-CN"/>
        </w:rPr>
        <w:t xml:space="preserve"> broken </w:t>
      </w:r>
      <w:r w:rsidR="00452968">
        <w:rPr>
          <w:lang w:eastAsia="zh-CN"/>
        </w:rPr>
        <w:t>just after the first draft model</w:t>
      </w:r>
      <w:r w:rsidR="00EC35E8" w:rsidRPr="00EC35E8">
        <w:rPr>
          <w:lang w:eastAsia="zh-CN"/>
        </w:rPr>
        <w:t xml:space="preserve"> </w:t>
      </w:r>
      <w:r w:rsidR="00EC35E8">
        <w:rPr>
          <w:lang w:eastAsia="zh-CN"/>
        </w:rPr>
        <w:t>was printed</w:t>
      </w:r>
      <w:r w:rsidR="006779C5">
        <w:rPr>
          <w:lang w:eastAsia="zh-CN"/>
        </w:rPr>
        <w:t>,</w:t>
      </w:r>
      <w:r w:rsidR="00452968">
        <w:rPr>
          <w:lang w:eastAsia="zh-CN"/>
        </w:rPr>
        <w:t xml:space="preserve"> so that </w:t>
      </w:r>
      <w:r w:rsidR="00E82F4A">
        <w:rPr>
          <w:lang w:eastAsia="zh-CN"/>
        </w:rPr>
        <w:t>an</w:t>
      </w:r>
      <w:r w:rsidR="00AE3833">
        <w:rPr>
          <w:lang w:eastAsia="zh-CN"/>
        </w:rPr>
        <w:t xml:space="preserve"> on</w:t>
      </w:r>
      <w:r w:rsidR="00EC10FC">
        <w:rPr>
          <w:lang w:eastAsia="zh-CN"/>
        </w:rPr>
        <w:t xml:space="preserve">line </w:t>
      </w:r>
      <w:r w:rsidR="00306674">
        <w:rPr>
          <w:lang w:eastAsia="zh-CN"/>
        </w:rPr>
        <w:t xml:space="preserve">3D printing </w:t>
      </w:r>
      <w:r w:rsidR="00D62E06">
        <w:rPr>
          <w:lang w:eastAsia="zh-CN"/>
        </w:rPr>
        <w:t>provider</w:t>
      </w:r>
      <w:r w:rsidR="00306674">
        <w:rPr>
          <w:lang w:eastAsia="zh-CN"/>
        </w:rPr>
        <w:t xml:space="preserve"> is chosen</w:t>
      </w:r>
      <w:r w:rsidR="00D62E06">
        <w:rPr>
          <w:lang w:eastAsia="zh-CN"/>
        </w:rPr>
        <w:t xml:space="preserve"> </w:t>
      </w:r>
      <w:r w:rsidR="009128A8">
        <w:rPr>
          <w:lang w:eastAsia="zh-CN"/>
        </w:rPr>
        <w:t xml:space="preserve">to print it and ship to me. </w:t>
      </w:r>
      <w:r w:rsidR="003A31A6">
        <w:rPr>
          <w:lang w:eastAsia="zh-CN"/>
        </w:rPr>
        <w:t xml:space="preserve">But it is </w:t>
      </w:r>
      <w:proofErr w:type="gramStart"/>
      <w:r w:rsidR="003A31A6">
        <w:rPr>
          <w:lang w:eastAsia="zh-CN"/>
        </w:rPr>
        <w:t>actually a</w:t>
      </w:r>
      <w:proofErr w:type="gramEnd"/>
      <w:r w:rsidR="003A31A6">
        <w:rPr>
          <w:lang w:eastAsia="zh-CN"/>
        </w:rPr>
        <w:t xml:space="preserve"> better solution, </w:t>
      </w:r>
      <w:r w:rsidR="00E82F4A">
        <w:rPr>
          <w:lang w:eastAsia="zh-CN"/>
        </w:rPr>
        <w:t xml:space="preserve">the online provider uses </w:t>
      </w:r>
      <w:r w:rsidR="00474D87" w:rsidRPr="00474D87">
        <w:rPr>
          <w:lang w:eastAsia="zh-CN"/>
        </w:rPr>
        <w:t>stereolithography apparatus</w:t>
      </w:r>
      <w:r w:rsidR="00474D87">
        <w:rPr>
          <w:lang w:eastAsia="zh-CN"/>
        </w:rPr>
        <w:t xml:space="preserve"> (SLA) printer </w:t>
      </w:r>
      <w:r w:rsidR="007D76D6">
        <w:rPr>
          <w:lang w:eastAsia="zh-CN"/>
        </w:rPr>
        <w:t xml:space="preserve">which is much better in surface </w:t>
      </w:r>
      <w:r w:rsidR="007D76D6" w:rsidRPr="007D76D6">
        <w:rPr>
          <w:lang w:eastAsia="zh-CN"/>
        </w:rPr>
        <w:t>smoothness</w:t>
      </w:r>
      <w:r w:rsidR="007D76D6">
        <w:rPr>
          <w:lang w:eastAsia="zh-CN"/>
        </w:rPr>
        <w:t xml:space="preserve">, </w:t>
      </w:r>
      <w:r w:rsidR="003056DB" w:rsidRPr="003056DB">
        <w:rPr>
          <w:lang w:eastAsia="zh-CN"/>
        </w:rPr>
        <w:t>precision</w:t>
      </w:r>
      <w:r w:rsidR="003056DB">
        <w:rPr>
          <w:lang w:eastAsia="zh-CN"/>
        </w:rPr>
        <w:t xml:space="preserve">, </w:t>
      </w:r>
      <w:r w:rsidR="004321BD">
        <w:rPr>
          <w:lang w:eastAsia="zh-CN"/>
        </w:rPr>
        <w:t xml:space="preserve">and fabrication time than the </w:t>
      </w:r>
      <w:r w:rsidR="008E23EF" w:rsidRPr="008E23EF">
        <w:rPr>
          <w:lang w:eastAsia="zh-CN"/>
        </w:rPr>
        <w:t xml:space="preserve">fused deposition </w:t>
      </w:r>
      <w:r w:rsidR="008E23EF">
        <w:rPr>
          <w:lang w:eastAsia="zh-CN"/>
        </w:rPr>
        <w:t>modelling (FDM) printer in the laboratory</w:t>
      </w:r>
      <w:r w:rsidR="0047211A">
        <w:rPr>
          <w:lang w:eastAsia="zh-CN"/>
        </w:rPr>
        <w:t xml:space="preserve"> (see </w:t>
      </w:r>
      <w:r w:rsidR="00635DFC">
        <w:rPr>
          <w:lang w:eastAsia="zh-CN"/>
        </w:rPr>
        <w:fldChar w:fldCharType="begin"/>
      </w:r>
      <w:r w:rsidR="00635DFC">
        <w:rPr>
          <w:lang w:eastAsia="zh-CN"/>
        </w:rPr>
        <w:instrText xml:space="preserve"> REF _Ref70021507 \h </w:instrText>
      </w:r>
      <w:r w:rsidR="00F50C28">
        <w:rPr>
          <w:lang w:eastAsia="zh-CN"/>
        </w:rPr>
        <w:instrText xml:space="preserve"> \* MERGEFORMAT </w:instrText>
      </w:r>
      <w:r w:rsidR="00635DFC">
        <w:rPr>
          <w:lang w:eastAsia="zh-CN"/>
        </w:rPr>
      </w:r>
      <w:r w:rsidR="00635DFC">
        <w:rPr>
          <w:lang w:eastAsia="zh-CN"/>
        </w:rPr>
        <w:fldChar w:fldCharType="separate"/>
      </w:r>
      <w:r w:rsidR="00635DFC">
        <w:t xml:space="preserve">Figure </w:t>
      </w:r>
      <w:r w:rsidR="00635DFC">
        <w:rPr>
          <w:noProof/>
        </w:rPr>
        <w:t>3</w:t>
      </w:r>
      <w:r w:rsidR="00635DFC">
        <w:noBreakHyphen/>
      </w:r>
      <w:r w:rsidR="00635DFC">
        <w:rPr>
          <w:noProof/>
        </w:rPr>
        <w:t>1</w:t>
      </w:r>
      <w:r w:rsidR="00AE42C2">
        <w:rPr>
          <w:noProof/>
        </w:rPr>
        <w:t>1</w:t>
      </w:r>
      <w:r w:rsidR="00635DFC">
        <w:rPr>
          <w:lang w:eastAsia="zh-CN"/>
        </w:rPr>
        <w:fldChar w:fldCharType="end"/>
      </w:r>
      <w:r w:rsidR="0047211A">
        <w:rPr>
          <w:lang w:eastAsia="zh-CN"/>
        </w:rPr>
        <w:t>)</w:t>
      </w:r>
      <w:r w:rsidR="00F30788">
        <w:rPr>
          <w:lang w:eastAsia="zh-CN"/>
        </w:rPr>
        <w:t>.</w:t>
      </w:r>
      <w:r w:rsidR="00635DFC">
        <w:rPr>
          <w:lang w:eastAsia="zh-CN"/>
        </w:rPr>
        <w:t xml:space="preserve"> </w:t>
      </w:r>
    </w:p>
    <w:p w14:paraId="078700F7" w14:textId="77777777" w:rsidR="00635DFC" w:rsidRDefault="00635DFC" w:rsidP="00F50C28">
      <w:pPr>
        <w:keepNext/>
        <w:spacing w:line="360" w:lineRule="auto"/>
        <w:jc w:val="center"/>
      </w:pPr>
      <w:r>
        <w:rPr>
          <w:noProof/>
          <w:lang w:eastAsia="zh-CN"/>
        </w:rPr>
        <w:drawing>
          <wp:inline distT="0" distB="0" distL="0" distR="0" wp14:anchorId="2670EE6E" wp14:editId="7CEF0F70">
            <wp:extent cx="2705100" cy="1805742"/>
            <wp:effectExtent l="0" t="0" r="0" b="4445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243" cy="181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8AC2B4" w14:textId="278826E2" w:rsidR="00F30788" w:rsidRDefault="00635DFC" w:rsidP="00F50C28">
      <w:pPr>
        <w:pStyle w:val="ac"/>
      </w:pPr>
      <w:bookmarkStart w:id="153" w:name="_Toc70109015"/>
      <w:bookmarkStart w:id="154" w:name="_Toc70104927"/>
      <w:bookmarkStart w:id="155" w:name="_Ref70021507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1</w:t>
        </w:r>
        <w:bookmarkEnd w:id="153"/>
      </w:fldSimple>
      <w:bookmarkEnd w:id="154"/>
      <w:bookmarkEnd w:id="155"/>
    </w:p>
    <w:p w14:paraId="70314265" w14:textId="366A304A" w:rsidR="00BE756D" w:rsidRPr="00BE756D" w:rsidRDefault="00B653A6" w:rsidP="00970F3B">
      <w:pPr>
        <w:pStyle w:val="Figurecaption"/>
      </w:pPr>
      <w:r w:rsidRPr="00F50C28">
        <w:rPr>
          <w:rFonts w:hint="eastAsia"/>
        </w:rPr>
        <w:t>(</w:t>
      </w:r>
      <w:r w:rsidR="0084371F" w:rsidRPr="00F50C28">
        <w:t>The l</w:t>
      </w:r>
      <w:r w:rsidRPr="00F50C28">
        <w:t>eft one is made by FDM</w:t>
      </w:r>
      <w:r w:rsidR="0084371F" w:rsidRPr="00F50C28">
        <w:t>; the right one is made by SLA</w:t>
      </w:r>
      <w:r w:rsidRPr="00F50C28">
        <w:t>)</w:t>
      </w:r>
    </w:p>
    <w:p w14:paraId="6721EEF0" w14:textId="74B0674A" w:rsidR="00FA3710" w:rsidRPr="001E7B82" w:rsidRDefault="008F0198" w:rsidP="00F50C28">
      <w:pPr>
        <w:spacing w:line="360" w:lineRule="auto"/>
        <w:jc w:val="both"/>
      </w:pPr>
      <w:r>
        <w:rPr>
          <w:lang w:eastAsia="zh-CN"/>
        </w:rPr>
        <w:lastRenderedPageBreak/>
        <w:t xml:space="preserve">But it has a major defect, the material use in SLA is white, and </w:t>
      </w:r>
      <w:r w:rsidRPr="00341822">
        <w:rPr>
          <w:lang w:eastAsia="zh-CN"/>
        </w:rPr>
        <w:t>semi-transparent</w:t>
      </w:r>
      <w:r>
        <w:rPr>
          <w:lang w:eastAsia="zh-CN"/>
        </w:rPr>
        <w:t xml:space="preserve">, using it in an optical system is unaccepted, for example in the spectrum imag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70023549 \h </w:instrText>
      </w:r>
      <w:r w:rsidR="00F50C28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Figure </w:t>
      </w:r>
      <w:r>
        <w:rPr>
          <w:noProof/>
        </w:rPr>
        <w:t>3</w:t>
      </w:r>
      <w:r>
        <w:noBreakHyphen/>
      </w:r>
      <w:r>
        <w:rPr>
          <w:noProof/>
        </w:rPr>
        <w:t>1</w:t>
      </w:r>
      <w:r w:rsidR="004A1706">
        <w:rPr>
          <w:noProof/>
        </w:rPr>
        <w:t>2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the </w:t>
      </w:r>
      <w:r w:rsidRPr="00C941CD">
        <w:rPr>
          <w:lang w:eastAsia="zh-CN"/>
        </w:rPr>
        <w:t>stray light</w:t>
      </w:r>
      <w:r>
        <w:rPr>
          <w:lang w:eastAsia="zh-CN"/>
        </w:rPr>
        <w:t xml:space="preserve"> is too strong to see the spectrum. So that it requires </w:t>
      </w:r>
      <w:r w:rsidRPr="0035338C">
        <w:rPr>
          <w:lang w:eastAsia="zh-CN"/>
        </w:rPr>
        <w:t>post-processing</w:t>
      </w:r>
      <w:r>
        <w:rPr>
          <w:lang w:eastAsia="zh-CN"/>
        </w:rPr>
        <w:t xml:space="preserve"> like p</w:t>
      </w:r>
      <w:r w:rsidRPr="0035338C">
        <w:rPr>
          <w:lang w:eastAsia="zh-CN"/>
        </w:rPr>
        <w:t>ainting</w:t>
      </w:r>
      <w:r>
        <w:rPr>
          <w:lang w:eastAsia="zh-CN"/>
        </w:rPr>
        <w:t xml:space="preserve"> or </w:t>
      </w:r>
      <w:r w:rsidRPr="00376465">
        <w:rPr>
          <w:lang w:eastAsia="zh-CN"/>
        </w:rPr>
        <w:t>light-absorbing</w:t>
      </w:r>
      <w:r>
        <w:rPr>
          <w:lang w:eastAsia="zh-CN"/>
        </w:rPr>
        <w:t xml:space="preserve"> s</w:t>
      </w:r>
      <w:r w:rsidRPr="00376465">
        <w:rPr>
          <w:lang w:eastAsia="zh-CN"/>
        </w:rPr>
        <w:t>tickers</w:t>
      </w:r>
      <w:r>
        <w:rPr>
          <w:lang w:eastAsia="zh-CN"/>
        </w:rPr>
        <w:t xml:space="preserve"> to minimize the light bounce inside or </w:t>
      </w:r>
      <w:r w:rsidRPr="001507F0">
        <w:rPr>
          <w:lang w:eastAsia="zh-CN"/>
        </w:rPr>
        <w:t>penetration</w:t>
      </w:r>
      <w:r>
        <w:rPr>
          <w:lang w:eastAsia="zh-CN"/>
        </w:rPr>
        <w:t xml:space="preserve"> into the case.</w:t>
      </w:r>
      <w:r w:rsidR="00FA3710" w:rsidRPr="00FA3710">
        <w:rPr>
          <w:lang w:eastAsia="zh-CN"/>
        </w:rPr>
        <w:t xml:space="preserve"> </w:t>
      </w:r>
      <w:r w:rsidR="00FA3710">
        <w:rPr>
          <w:lang w:eastAsia="zh-CN"/>
        </w:rPr>
        <w:t xml:space="preserve">So that it requires </w:t>
      </w:r>
      <w:r w:rsidR="00FA3710" w:rsidRPr="0035338C">
        <w:rPr>
          <w:lang w:eastAsia="zh-CN"/>
        </w:rPr>
        <w:t>post-processing</w:t>
      </w:r>
      <w:r w:rsidR="00FA3710">
        <w:rPr>
          <w:lang w:eastAsia="zh-CN"/>
        </w:rPr>
        <w:t xml:space="preserve"> like p</w:t>
      </w:r>
      <w:r w:rsidR="00FA3710" w:rsidRPr="0035338C">
        <w:rPr>
          <w:lang w:eastAsia="zh-CN"/>
        </w:rPr>
        <w:t>ainting</w:t>
      </w:r>
      <w:r w:rsidR="00FA3710">
        <w:rPr>
          <w:lang w:eastAsia="zh-CN"/>
        </w:rPr>
        <w:t xml:space="preserve"> or </w:t>
      </w:r>
      <w:r w:rsidR="00FA3710" w:rsidRPr="00376465">
        <w:rPr>
          <w:lang w:eastAsia="zh-CN"/>
        </w:rPr>
        <w:t>light-absorbing</w:t>
      </w:r>
      <w:r w:rsidR="00FA3710">
        <w:rPr>
          <w:lang w:eastAsia="zh-CN"/>
        </w:rPr>
        <w:t xml:space="preserve"> s</w:t>
      </w:r>
      <w:r w:rsidR="00FA3710" w:rsidRPr="00376465">
        <w:rPr>
          <w:lang w:eastAsia="zh-CN"/>
        </w:rPr>
        <w:t>tickers</w:t>
      </w:r>
      <w:r w:rsidR="00FA3710">
        <w:rPr>
          <w:lang w:eastAsia="zh-CN"/>
        </w:rPr>
        <w:t xml:space="preserve"> to minimize the light bounce inside or </w:t>
      </w:r>
      <w:r w:rsidR="00FA3710" w:rsidRPr="001507F0">
        <w:rPr>
          <w:lang w:eastAsia="zh-CN"/>
        </w:rPr>
        <w:t>penetration</w:t>
      </w:r>
      <w:r w:rsidR="00FA3710">
        <w:rPr>
          <w:lang w:eastAsia="zh-CN"/>
        </w:rPr>
        <w:t xml:space="preserve"> into the case.</w:t>
      </w:r>
    </w:p>
    <w:p w14:paraId="1837E8E7" w14:textId="1BD86E5E" w:rsidR="008F0198" w:rsidRPr="00FA3710" w:rsidRDefault="008F0198" w:rsidP="00F50C28">
      <w:pPr>
        <w:spacing w:line="360" w:lineRule="auto"/>
        <w:rPr>
          <w:lang w:eastAsia="zh-CN"/>
        </w:rPr>
      </w:pPr>
    </w:p>
    <w:p w14:paraId="08C03C3C" w14:textId="77777777" w:rsidR="00406271" w:rsidRDefault="00406271" w:rsidP="00F50C28">
      <w:pPr>
        <w:keepNext/>
        <w:spacing w:line="360" w:lineRule="auto"/>
        <w:jc w:val="center"/>
      </w:pPr>
      <w:r>
        <w:rPr>
          <w:rFonts w:hint="eastAsia"/>
          <w:noProof/>
          <w:lang w:eastAsia="zh-CN"/>
        </w:rPr>
        <w:drawing>
          <wp:inline distT="0" distB="0" distL="0" distR="0" wp14:anchorId="4284EB57" wp14:editId="2B97E6F9">
            <wp:extent cx="2694792" cy="1516380"/>
            <wp:effectExtent l="0" t="0" r="0" b="762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387" cy="154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F4299" w14:textId="11C7C3CB" w:rsidR="00635DFC" w:rsidRDefault="00406271" w:rsidP="00F50C28">
      <w:pPr>
        <w:pStyle w:val="ac"/>
      </w:pPr>
      <w:bookmarkStart w:id="156" w:name="_Toc70109016"/>
      <w:bookmarkStart w:id="157" w:name="_Toc70104928"/>
      <w:bookmarkStart w:id="158" w:name="_Ref70023549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2</w:t>
        </w:r>
        <w:bookmarkEnd w:id="156"/>
      </w:fldSimple>
      <w:bookmarkEnd w:id="157"/>
      <w:bookmarkEnd w:id="158"/>
    </w:p>
    <w:p w14:paraId="3A3B7EBB" w14:textId="280BBB55" w:rsidR="009B5127" w:rsidRDefault="006779C5" w:rsidP="00F50C28">
      <w:pPr>
        <w:pStyle w:val="Figurecaption"/>
      </w:pPr>
      <w:r w:rsidRPr="00F50C28">
        <w:rPr>
          <w:rFonts w:hint="eastAsia"/>
        </w:rPr>
        <w:t>(</w:t>
      </w:r>
      <w:r w:rsidR="005F3DC6" w:rsidRPr="00F50C28">
        <w:t>T</w:t>
      </w:r>
      <w:r w:rsidRPr="00F50C28">
        <w:t xml:space="preserve">he spectrum is covered by </w:t>
      </w:r>
      <w:r w:rsidR="005F3DC6" w:rsidRPr="00F50C28">
        <w:t>stray light</w:t>
      </w:r>
      <w:r w:rsidRPr="00F50C28">
        <w:t>)</w:t>
      </w:r>
    </w:p>
    <w:p w14:paraId="651E83B1" w14:textId="77777777" w:rsidR="00BE756D" w:rsidRPr="00BE756D" w:rsidRDefault="00BE756D" w:rsidP="00BE756D">
      <w:pPr>
        <w:pStyle w:val="a6"/>
      </w:pPr>
    </w:p>
    <w:p w14:paraId="54EEEE52" w14:textId="221C76DB" w:rsidR="0099019B" w:rsidRDefault="0099019B" w:rsidP="00F50C28">
      <w:pPr>
        <w:pStyle w:val="2"/>
        <w:numPr>
          <w:ilvl w:val="1"/>
          <w:numId w:val="2"/>
        </w:numPr>
        <w:spacing w:line="360" w:lineRule="auto"/>
        <w:rPr>
          <w:lang w:eastAsia="zh-CN"/>
        </w:rPr>
      </w:pPr>
      <w:bookmarkStart w:id="159" w:name="_Toc70120129"/>
      <w:r>
        <w:rPr>
          <w:lang w:eastAsia="zh-CN"/>
        </w:rPr>
        <w:t>Assembling</w:t>
      </w:r>
      <w:bookmarkEnd w:id="159"/>
      <w:r>
        <w:rPr>
          <w:lang w:eastAsia="zh-CN"/>
        </w:rPr>
        <w:t xml:space="preserve"> </w:t>
      </w:r>
    </w:p>
    <w:p w14:paraId="147A8EF0" w14:textId="130D83A2" w:rsidR="00FA3710" w:rsidRDefault="00FF6BA8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After all the</w:t>
      </w:r>
      <w:r w:rsidR="00A10730">
        <w:rPr>
          <w:lang w:eastAsia="zh-CN"/>
        </w:rPr>
        <w:t xml:space="preserve"> designing an</w:t>
      </w:r>
      <w:r w:rsidR="00A945D4">
        <w:rPr>
          <w:lang w:eastAsia="zh-CN"/>
        </w:rPr>
        <w:t xml:space="preserve">d receiving the component ordered from the manufacturer, </w:t>
      </w:r>
      <w:r w:rsidR="00F32263">
        <w:rPr>
          <w:lang w:eastAsia="zh-CN"/>
        </w:rPr>
        <w:t xml:space="preserve">it is finally time to </w:t>
      </w:r>
      <w:r w:rsidR="00084E19">
        <w:rPr>
          <w:lang w:eastAsia="zh-CN"/>
        </w:rPr>
        <w:t xml:space="preserve">assembly the </w:t>
      </w:r>
      <w:r w:rsidR="00DF209A">
        <w:rPr>
          <w:lang w:eastAsia="zh-CN"/>
        </w:rPr>
        <w:t xml:space="preserve">spectrometer. And there </w:t>
      </w:r>
      <w:r w:rsidR="004F7A55">
        <w:rPr>
          <w:lang w:eastAsia="zh-CN"/>
        </w:rPr>
        <w:t>are</w:t>
      </w:r>
      <w:r w:rsidR="00DF209A">
        <w:rPr>
          <w:lang w:eastAsia="zh-CN"/>
        </w:rPr>
        <w:t xml:space="preserve"> not m</w:t>
      </w:r>
      <w:r w:rsidR="00926F8A">
        <w:rPr>
          <w:lang w:eastAsia="zh-CN"/>
        </w:rPr>
        <w:t>any</w:t>
      </w:r>
      <w:r w:rsidR="00976498">
        <w:rPr>
          <w:lang w:eastAsia="zh-CN"/>
        </w:rPr>
        <w:t xml:space="preserve"> physical or mathematical things to say, only </w:t>
      </w:r>
      <w:r w:rsidR="00DB0D35">
        <w:rPr>
          <w:lang w:eastAsia="zh-CN"/>
        </w:rPr>
        <w:t xml:space="preserve">some </w:t>
      </w:r>
      <w:r w:rsidR="00DB0D35" w:rsidRPr="00DB0D35">
        <w:rPr>
          <w:lang w:eastAsia="zh-CN"/>
        </w:rPr>
        <w:t>caution</w:t>
      </w:r>
      <w:r w:rsidR="00DB0D35">
        <w:rPr>
          <w:lang w:eastAsia="zh-CN"/>
        </w:rPr>
        <w:t xml:space="preserve"> and </w:t>
      </w:r>
      <w:r w:rsidR="00524575">
        <w:rPr>
          <w:lang w:eastAsia="zh-CN"/>
        </w:rPr>
        <w:t xml:space="preserve">subjective </w:t>
      </w:r>
      <w:r w:rsidR="00183BFA">
        <w:rPr>
          <w:lang w:eastAsia="zh-CN"/>
        </w:rPr>
        <w:t xml:space="preserve">suggestions. </w:t>
      </w:r>
    </w:p>
    <w:p w14:paraId="6F6D83CD" w14:textId="2E778A67" w:rsidR="006664F5" w:rsidRDefault="00E9368F" w:rsidP="00F50C28">
      <w:pPr>
        <w:pStyle w:val="af8"/>
        <w:numPr>
          <w:ilvl w:val="0"/>
          <w:numId w:val="12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>A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mentioned in </w:t>
      </w:r>
      <w:r w:rsidR="00C15057">
        <w:rPr>
          <w:lang w:eastAsia="zh-CN"/>
        </w:rPr>
        <w:t xml:space="preserve">Section 3.4, if the </w:t>
      </w:r>
      <w:r w:rsidR="009C07AA">
        <w:rPr>
          <w:lang w:eastAsia="zh-CN"/>
        </w:rPr>
        <w:t xml:space="preserve">case is </w:t>
      </w:r>
      <w:r w:rsidR="006664F5">
        <w:rPr>
          <w:lang w:eastAsia="zh-CN"/>
        </w:rPr>
        <w:t xml:space="preserve">white or </w:t>
      </w:r>
      <w:r w:rsidR="009C07AA">
        <w:rPr>
          <w:lang w:eastAsia="zh-CN"/>
        </w:rPr>
        <w:t xml:space="preserve">transparent, it should be </w:t>
      </w:r>
      <w:r w:rsidR="00613A17" w:rsidRPr="00613A17">
        <w:rPr>
          <w:lang w:eastAsia="zh-CN"/>
        </w:rPr>
        <w:t>paint</w:t>
      </w:r>
      <w:r w:rsidR="00613A17">
        <w:rPr>
          <w:lang w:eastAsia="zh-CN"/>
        </w:rPr>
        <w:t>ed</w:t>
      </w:r>
      <w:r w:rsidR="00613A17" w:rsidRPr="00613A17">
        <w:rPr>
          <w:lang w:eastAsia="zh-CN"/>
        </w:rPr>
        <w:t xml:space="preserve"> </w:t>
      </w:r>
      <w:r w:rsidR="009C07AA">
        <w:rPr>
          <w:lang w:eastAsia="zh-CN"/>
        </w:rPr>
        <w:t xml:space="preserve">black to prevent </w:t>
      </w:r>
      <w:r w:rsidR="006664F5" w:rsidRPr="00C941CD">
        <w:rPr>
          <w:lang w:eastAsia="zh-CN"/>
        </w:rPr>
        <w:t>stray light</w:t>
      </w:r>
      <w:r w:rsidR="006664F5">
        <w:rPr>
          <w:lang w:eastAsia="zh-CN"/>
        </w:rPr>
        <w:t>.</w:t>
      </w:r>
      <w:r w:rsidR="00B84EA0">
        <w:rPr>
          <w:lang w:eastAsia="zh-CN"/>
        </w:rPr>
        <w:t xml:space="preserve"> </w:t>
      </w:r>
      <w:r w:rsidR="009157E0">
        <w:rPr>
          <w:lang w:eastAsia="zh-CN"/>
        </w:rPr>
        <w:t xml:space="preserve">During the painting processing, </w:t>
      </w:r>
      <w:r w:rsidR="00661BE2">
        <w:rPr>
          <w:lang w:eastAsia="zh-CN"/>
        </w:rPr>
        <w:t>it should be noticed to have good air</w:t>
      </w:r>
      <w:r w:rsidR="0007374E">
        <w:rPr>
          <w:lang w:eastAsia="zh-CN"/>
        </w:rPr>
        <w:t>flow</w:t>
      </w:r>
      <w:r w:rsidR="0056076C">
        <w:rPr>
          <w:lang w:eastAsia="zh-CN"/>
        </w:rPr>
        <w:t xml:space="preserve"> or </w:t>
      </w:r>
      <w:r w:rsidR="00BD513C">
        <w:rPr>
          <w:lang w:eastAsia="zh-CN"/>
        </w:rPr>
        <w:t xml:space="preserve">wear </w:t>
      </w:r>
      <w:r w:rsidR="00276EFD">
        <w:rPr>
          <w:lang w:eastAsia="zh-CN"/>
        </w:rPr>
        <w:t xml:space="preserve">a </w:t>
      </w:r>
      <w:r w:rsidR="0056076C">
        <w:rPr>
          <w:lang w:eastAsia="zh-CN"/>
        </w:rPr>
        <w:t>filter mask</w:t>
      </w:r>
      <w:r w:rsidR="0007374E">
        <w:rPr>
          <w:lang w:eastAsia="zh-CN"/>
        </w:rPr>
        <w:t xml:space="preserve">, </w:t>
      </w:r>
      <w:r w:rsidR="0056076C">
        <w:rPr>
          <w:lang w:eastAsia="zh-CN"/>
        </w:rPr>
        <w:t>otherwise</w:t>
      </w:r>
      <w:r w:rsidR="00276EFD">
        <w:rPr>
          <w:lang w:eastAsia="zh-CN"/>
        </w:rPr>
        <w:t>,</w:t>
      </w:r>
      <w:r w:rsidR="0007374E">
        <w:rPr>
          <w:lang w:eastAsia="zh-CN"/>
        </w:rPr>
        <w:t xml:space="preserve"> the </w:t>
      </w:r>
      <w:r w:rsidR="00BD513C">
        <w:rPr>
          <w:lang w:eastAsia="zh-CN"/>
        </w:rPr>
        <w:t xml:space="preserve">paint may cause serious </w:t>
      </w:r>
      <w:r w:rsidR="0056076C">
        <w:rPr>
          <w:lang w:eastAsia="zh-CN"/>
        </w:rPr>
        <w:t>health problem (see</w:t>
      </w:r>
      <w:r w:rsidR="004624AF">
        <w:rPr>
          <w:lang w:eastAsia="zh-CN"/>
        </w:rPr>
        <w:t xml:space="preserve"> </w:t>
      </w:r>
      <w:r w:rsidR="004624AF">
        <w:rPr>
          <w:lang w:eastAsia="zh-CN"/>
        </w:rPr>
        <w:fldChar w:fldCharType="begin"/>
      </w:r>
      <w:r w:rsidR="004624AF">
        <w:rPr>
          <w:lang w:eastAsia="zh-CN"/>
        </w:rPr>
        <w:instrText xml:space="preserve"> REF _Ref70030802 \h </w:instrText>
      </w:r>
      <w:r w:rsidR="00F50C28">
        <w:rPr>
          <w:lang w:eastAsia="zh-CN"/>
        </w:rPr>
        <w:instrText xml:space="preserve"> \* MERGEFORMAT </w:instrText>
      </w:r>
      <w:r w:rsidR="004624AF">
        <w:rPr>
          <w:lang w:eastAsia="zh-CN"/>
        </w:rPr>
      </w:r>
      <w:r w:rsidR="004624AF">
        <w:rPr>
          <w:lang w:eastAsia="zh-CN"/>
        </w:rPr>
        <w:fldChar w:fldCharType="separate"/>
      </w:r>
      <w:r w:rsidR="004624AF">
        <w:t xml:space="preserve">Figure </w:t>
      </w:r>
      <w:r w:rsidR="004624AF">
        <w:rPr>
          <w:noProof/>
        </w:rPr>
        <w:t>3</w:t>
      </w:r>
      <w:r w:rsidR="004624AF">
        <w:noBreakHyphen/>
      </w:r>
      <w:r w:rsidR="004624AF">
        <w:rPr>
          <w:noProof/>
        </w:rPr>
        <w:t>1</w:t>
      </w:r>
      <w:r w:rsidR="005758C3">
        <w:rPr>
          <w:noProof/>
        </w:rPr>
        <w:t>3</w:t>
      </w:r>
      <w:r w:rsidR="004624AF">
        <w:rPr>
          <w:lang w:eastAsia="zh-CN"/>
        </w:rPr>
        <w:fldChar w:fldCharType="end"/>
      </w:r>
      <w:r w:rsidR="0056076C">
        <w:rPr>
          <w:lang w:eastAsia="zh-CN"/>
        </w:rPr>
        <w:t>)</w:t>
      </w:r>
      <w:r w:rsidR="004624AF">
        <w:rPr>
          <w:lang w:eastAsia="zh-CN"/>
        </w:rPr>
        <w:t>.</w:t>
      </w:r>
    </w:p>
    <w:p w14:paraId="7DC32C73" w14:textId="77777777" w:rsidR="004624AF" w:rsidRDefault="00FA3710" w:rsidP="00F50C28">
      <w:pPr>
        <w:keepNext/>
        <w:spacing w:line="360" w:lineRule="auto"/>
        <w:jc w:val="center"/>
      </w:pPr>
      <w:r w:rsidRPr="009B5127">
        <w:rPr>
          <w:noProof/>
          <w:lang w:eastAsia="zh-CN"/>
        </w:rPr>
        <mc:AlternateContent>
          <mc:Choice Requires="wpg">
            <w:drawing>
              <wp:inline distT="0" distB="0" distL="0" distR="0" wp14:anchorId="404787D3" wp14:editId="781DE6D5">
                <wp:extent cx="2522220" cy="1810530"/>
                <wp:effectExtent l="0" t="0" r="0" b="0"/>
                <wp:docPr id="104" name="组合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2220" cy="1810530"/>
                          <a:chOff x="0" y="0"/>
                          <a:chExt cx="3861252" cy="2932176"/>
                        </a:xfrm>
                      </wpg:grpSpPr>
                      <pic:pic xmlns:pic="http://schemas.openxmlformats.org/drawingml/2006/picture">
                        <pic:nvPicPr>
                          <pic:cNvPr id="105" name="图片 10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7"/>
                          <a:srcRect l="26702" t="7465" r="21297" b="23821"/>
                          <a:stretch/>
                        </pic:blipFill>
                        <pic:spPr>
                          <a:xfrm>
                            <a:off x="0" y="0"/>
                            <a:ext cx="1664208" cy="29321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6" name="图片 10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8"/>
                          <a:srcRect l="23083" t="18465" r="26822" b="31393"/>
                          <a:stretch/>
                        </pic:blipFill>
                        <pic:spPr>
                          <a:xfrm>
                            <a:off x="1664208" y="1"/>
                            <a:ext cx="2197044" cy="2932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7180995" id="组合 13" o:spid="_x0000_s1026" style="width:198.6pt;height:142.55pt;mso-position-horizontal-relative:char;mso-position-vertical-relative:line" coordsize="38612,293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">
                <v:shape id="图片 105" o:spid="_x0000_s1027" type="#_x0000_t75" style="position:absolute;width:16642;height:29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">
                  <v:imagedata r:id="rId49" o:title="" croptop="4892f" cropbottom="15611f" cropleft="17499f" cropright="13957f"/>
                </v:shape>
                <v:shape id="图片 106" o:spid="_x0000_s1028" type="#_x0000_t75" style="position:absolute;left:16642;width:21970;height:29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">
                  <v:imagedata r:id="rId50" o:title="" croptop="12101f" cropbottom="20574f" cropleft="15128f" cropright="17578f"/>
                </v:shape>
                <w10:anchorlock/>
              </v:group>
            </w:pict>
          </mc:Fallback>
        </mc:AlternateContent>
      </w:r>
    </w:p>
    <w:p w14:paraId="0038105F" w14:textId="559D9910" w:rsidR="00FA3710" w:rsidRDefault="004624AF" w:rsidP="00F50C28">
      <w:pPr>
        <w:pStyle w:val="ac"/>
        <w:rPr>
          <w:noProof/>
        </w:rPr>
      </w:pPr>
      <w:bookmarkStart w:id="160" w:name="_Toc70109017"/>
      <w:bookmarkStart w:id="161" w:name="_Toc70104929"/>
      <w:bookmarkStart w:id="162" w:name="_Ref70030802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3</w:t>
        </w:r>
        <w:bookmarkEnd w:id="160"/>
      </w:fldSimple>
      <w:bookmarkEnd w:id="161"/>
      <w:bookmarkEnd w:id="162"/>
    </w:p>
    <w:p w14:paraId="503F9887" w14:textId="2E2D7443" w:rsidR="00BE756D" w:rsidRPr="00BE756D" w:rsidRDefault="000C1D16" w:rsidP="00970F3B">
      <w:pPr>
        <w:pStyle w:val="Figurecaption"/>
      </w:pPr>
      <w:r w:rsidRPr="00F50C28">
        <w:rPr>
          <w:rFonts w:hint="eastAsia"/>
        </w:rPr>
        <w:t>(Ph</w:t>
      </w:r>
      <w:r w:rsidRPr="00F50C28">
        <w:t>oto of paint process)</w:t>
      </w:r>
    </w:p>
    <w:p w14:paraId="46C43D20" w14:textId="28BFE482" w:rsidR="00C5338A" w:rsidRPr="00C5338A" w:rsidRDefault="00136117" w:rsidP="00F50C28">
      <w:pPr>
        <w:pStyle w:val="af8"/>
        <w:numPr>
          <w:ilvl w:val="0"/>
          <w:numId w:val="12"/>
        </w:numPr>
        <w:spacing w:line="360" w:lineRule="auto"/>
        <w:ind w:firstLineChars="0"/>
        <w:jc w:val="both"/>
      </w:pPr>
      <w:r>
        <w:rPr>
          <w:lang w:eastAsia="zh-CN"/>
        </w:rPr>
        <w:lastRenderedPageBreak/>
        <w:t>When using the light-</w:t>
      </w:r>
      <w:r w:rsidR="00C66581" w:rsidRPr="00C66581">
        <w:rPr>
          <w:lang w:eastAsia="zh-CN"/>
        </w:rPr>
        <w:t>absorb</w:t>
      </w:r>
      <w:r w:rsidR="00C66581">
        <w:rPr>
          <w:lang w:eastAsia="zh-CN"/>
        </w:rPr>
        <w:t xml:space="preserve">ing sticker, </w:t>
      </w:r>
      <w:r w:rsidR="003D5882">
        <w:rPr>
          <w:lang w:eastAsia="zh-CN"/>
        </w:rPr>
        <w:t xml:space="preserve">make sure </w:t>
      </w:r>
      <w:r w:rsidR="006B6F25">
        <w:rPr>
          <w:lang w:eastAsia="zh-CN"/>
        </w:rPr>
        <w:t xml:space="preserve">to </w:t>
      </w:r>
      <w:r w:rsidR="006B6F25" w:rsidRPr="006B6F25">
        <w:rPr>
          <w:lang w:eastAsia="zh-CN"/>
        </w:rPr>
        <w:t>reserve</w:t>
      </w:r>
      <w:r w:rsidR="006B6F25">
        <w:rPr>
          <w:lang w:eastAsia="zh-CN"/>
        </w:rPr>
        <w:t xml:space="preserve"> </w:t>
      </w:r>
      <w:r w:rsidR="000617AC">
        <w:rPr>
          <w:lang w:eastAsia="zh-CN"/>
        </w:rPr>
        <w:t xml:space="preserve">the assembling </w:t>
      </w:r>
      <w:r w:rsidR="000617AC" w:rsidRPr="000617AC">
        <w:rPr>
          <w:lang w:eastAsia="zh-CN"/>
        </w:rPr>
        <w:t>tolerance</w:t>
      </w:r>
      <w:r w:rsidR="000617AC">
        <w:rPr>
          <w:lang w:eastAsia="zh-CN"/>
        </w:rPr>
        <w:t xml:space="preserve">, otherwise assembling processing might be </w:t>
      </w:r>
      <w:r w:rsidR="000B01B3">
        <w:rPr>
          <w:lang w:eastAsia="zh-CN"/>
        </w:rPr>
        <w:t>blocked.</w:t>
      </w:r>
    </w:p>
    <w:p w14:paraId="48BF21E2" w14:textId="77777777" w:rsidR="00C5338A" w:rsidRDefault="00FA3710" w:rsidP="00F50C28">
      <w:pPr>
        <w:keepNext/>
        <w:spacing w:line="360" w:lineRule="auto"/>
        <w:jc w:val="center"/>
      </w:pPr>
      <w:r w:rsidRPr="001E7B82">
        <w:rPr>
          <w:noProof/>
          <w:lang w:eastAsia="zh-CN"/>
        </w:rPr>
        <mc:AlternateContent>
          <mc:Choice Requires="wpg">
            <w:drawing>
              <wp:inline distT="0" distB="0" distL="0" distR="0" wp14:anchorId="6CE336B6" wp14:editId="660FE939">
                <wp:extent cx="2872740" cy="1499358"/>
                <wp:effectExtent l="0" t="0" r="3810" b="5715"/>
                <wp:docPr id="107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72740" cy="1499358"/>
                          <a:chOff x="0" y="0"/>
                          <a:chExt cx="3596398" cy="1877568"/>
                        </a:xfrm>
                      </wpg:grpSpPr>
                      <pic:pic xmlns:pic="http://schemas.openxmlformats.org/drawingml/2006/picture">
                        <pic:nvPicPr>
                          <pic:cNvPr id="108" name="图片 10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1"/>
                          <a:srcRect l="20568" t="12303" r="18345" b="10163"/>
                          <a:stretch/>
                        </pic:blipFill>
                        <pic:spPr>
                          <a:xfrm>
                            <a:off x="0" y="0"/>
                            <a:ext cx="1109473" cy="187756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9" name="图片 10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2"/>
                          <a:srcRect l="20833" t="20610" r="26134" b="10163"/>
                          <a:stretch/>
                        </pic:blipFill>
                        <pic:spPr>
                          <a:xfrm>
                            <a:off x="1109473" y="0"/>
                            <a:ext cx="1078748" cy="187756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0" name="图片 110"/>
                          <pic:cNvPicPr>
                            <a:picLocks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2188222" y="0"/>
                            <a:ext cx="1408176" cy="187756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65591D5" id="组合 14" o:spid="_x0000_s1026" style="width:226.2pt;height:118.05pt;mso-position-horizontal-relative:char;mso-position-vertical-relative:line" coordsize="35963,187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">
                <v:shape id="图片 108" o:spid="_x0000_s1027" type="#_x0000_t75" style="position:absolute;width:11094;height:18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">
                  <v:imagedata r:id="rId54" o:title="" croptop="8063f" cropbottom="6660f" cropleft="13479f" cropright="12023f"/>
                </v:shape>
                <v:shape id="图片 109" o:spid="_x0000_s1028" type="#_x0000_t75" style="position:absolute;left:11094;width:10788;height:18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">
                  <v:imagedata r:id="rId55" o:title="" croptop="13507f" cropbottom="6660f" cropleft="13653f" cropright="17127f"/>
                </v:shape>
                <v:shape id="图片 110" o:spid="_x0000_s1029" type="#_x0000_t75" style="position:absolute;left:21882;width:14081;height:18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">
                  <v:imagedata r:id="rId56" o:title=""/>
                </v:shape>
                <w10:anchorlock/>
              </v:group>
            </w:pict>
          </mc:Fallback>
        </mc:AlternateContent>
      </w:r>
    </w:p>
    <w:p w14:paraId="013D0649" w14:textId="2084ED18" w:rsidR="00FA3710" w:rsidRDefault="00C5338A" w:rsidP="00F50C28">
      <w:pPr>
        <w:pStyle w:val="ac"/>
        <w:rPr>
          <w:noProof/>
        </w:rPr>
      </w:pPr>
      <w:bookmarkStart w:id="163" w:name="_Toc70109018"/>
      <w:bookmarkStart w:id="164" w:name="_Toc70104930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4</w:t>
        </w:r>
        <w:bookmarkEnd w:id="163"/>
      </w:fldSimple>
      <w:bookmarkEnd w:id="164"/>
    </w:p>
    <w:p w14:paraId="268867AB" w14:textId="32CB4684" w:rsidR="000C1D16" w:rsidRDefault="000C1D16" w:rsidP="00F50C28">
      <w:pPr>
        <w:pStyle w:val="Figurecaption"/>
      </w:pPr>
      <w:r w:rsidRPr="00F50C28">
        <w:rPr>
          <w:rFonts w:hint="eastAsia"/>
        </w:rPr>
        <w:t>(</w:t>
      </w:r>
      <w:r w:rsidRPr="00F50C28">
        <w:t>Photo of pasting sticker</w:t>
      </w:r>
      <w:r w:rsidRPr="00F50C28">
        <w:rPr>
          <w:rFonts w:hint="eastAsia"/>
        </w:rPr>
        <w:t>)</w:t>
      </w:r>
    </w:p>
    <w:p w14:paraId="3B5CF6C4" w14:textId="77777777" w:rsidR="00BE756D" w:rsidRPr="00BE756D" w:rsidRDefault="00BE756D" w:rsidP="00BE756D">
      <w:pPr>
        <w:pStyle w:val="a6"/>
      </w:pPr>
    </w:p>
    <w:p w14:paraId="05106A00" w14:textId="0EE26266" w:rsidR="00DA602D" w:rsidRDefault="00DA602D" w:rsidP="00F50C28">
      <w:pPr>
        <w:pStyle w:val="af8"/>
        <w:numPr>
          <w:ilvl w:val="0"/>
          <w:numId w:val="12"/>
        </w:numPr>
        <w:spacing w:line="360" w:lineRule="auto"/>
        <w:ind w:firstLineChars="0"/>
        <w:jc w:val="both"/>
      </w:pPr>
      <w:r>
        <w:t xml:space="preserve">When you decided to </w:t>
      </w:r>
      <w:r w:rsidR="006F5B0A">
        <w:t>disassemble</w:t>
      </w:r>
      <w:r w:rsidR="007867B0">
        <w:t xml:space="preserve"> a camera to fit in the project</w:t>
      </w:r>
      <w:r w:rsidR="004C2EF1">
        <w:t>,</w:t>
      </w:r>
      <w:r w:rsidR="007867B0">
        <w:t xml:space="preserve"> be careful </w:t>
      </w:r>
      <w:r w:rsidR="004C2EF1">
        <w:t xml:space="preserve">with the thermal, use the </w:t>
      </w:r>
      <w:r w:rsidR="006F5B0A" w:rsidRPr="006F5B0A">
        <w:t>cooling fin</w:t>
      </w:r>
      <w:r w:rsidR="006F5B0A">
        <w:t xml:space="preserve"> to protect the chip and CMOS on the PCB. </w:t>
      </w:r>
    </w:p>
    <w:p w14:paraId="29EB1D56" w14:textId="77777777" w:rsidR="000D6F1D" w:rsidRDefault="000D6F1D" w:rsidP="00F50C28">
      <w:pPr>
        <w:pStyle w:val="af8"/>
        <w:keepNext/>
        <w:spacing w:line="360" w:lineRule="auto"/>
        <w:ind w:left="1140" w:firstLineChars="0" w:firstLine="0"/>
        <w:jc w:val="center"/>
      </w:pPr>
      <w:r>
        <w:rPr>
          <w:noProof/>
        </w:rPr>
        <w:drawing>
          <wp:inline distT="0" distB="0" distL="0" distR="0" wp14:anchorId="69B09456" wp14:editId="15498DAB">
            <wp:extent cx="1718683" cy="2835587"/>
            <wp:effectExtent l="0" t="6033" r="9208" b="9207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25815" t="12713" r="18986" b="18986"/>
                    <a:stretch/>
                  </pic:blipFill>
                  <pic:spPr bwMode="auto">
                    <a:xfrm rot="16200000">
                      <a:off x="0" y="0"/>
                      <a:ext cx="1723114" cy="28428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8CFCB2" w14:textId="3DEFC637" w:rsidR="006F5B0A" w:rsidRDefault="000D6F1D" w:rsidP="00F50C28">
      <w:pPr>
        <w:pStyle w:val="ac"/>
        <w:rPr>
          <w:noProof/>
        </w:rPr>
      </w:pPr>
      <w:bookmarkStart w:id="165" w:name="_Toc70109019"/>
      <w:bookmarkStart w:id="166" w:name="_Toc70104931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5</w:t>
        </w:r>
        <w:bookmarkEnd w:id="165"/>
      </w:fldSimple>
      <w:bookmarkEnd w:id="166"/>
    </w:p>
    <w:p w14:paraId="3743E545" w14:textId="5E42BA8B" w:rsidR="00B42DC4" w:rsidRDefault="000C1D16" w:rsidP="00F50C28">
      <w:pPr>
        <w:pStyle w:val="Figurecaption"/>
      </w:pPr>
      <w:r w:rsidRPr="00F50C28">
        <w:rPr>
          <w:rFonts w:hint="eastAsia"/>
        </w:rPr>
        <w:t>(</w:t>
      </w:r>
      <w:r w:rsidRPr="00F50C28">
        <w:t>Photo of assembling cooling solution)</w:t>
      </w:r>
    </w:p>
    <w:p w14:paraId="40FB5D55" w14:textId="77777777" w:rsidR="00BE756D" w:rsidRPr="00BE756D" w:rsidRDefault="00BE756D" w:rsidP="00BE756D">
      <w:pPr>
        <w:pStyle w:val="a6"/>
      </w:pPr>
    </w:p>
    <w:p w14:paraId="62AE1BB3" w14:textId="1E997357" w:rsidR="00050F66" w:rsidRDefault="00050F66" w:rsidP="00F50C28">
      <w:pPr>
        <w:pStyle w:val="2"/>
        <w:numPr>
          <w:ilvl w:val="1"/>
          <w:numId w:val="2"/>
        </w:numPr>
        <w:spacing w:line="360" w:lineRule="auto"/>
        <w:rPr>
          <w:lang w:eastAsia="zh-CN"/>
        </w:rPr>
      </w:pPr>
      <w:bookmarkStart w:id="167" w:name="_Toc70120130"/>
      <w:r>
        <w:rPr>
          <w:lang w:eastAsia="zh-CN"/>
        </w:rPr>
        <w:t>Software Building</w:t>
      </w:r>
      <w:r w:rsidR="00AF3479">
        <w:rPr>
          <w:lang w:eastAsia="zh-CN"/>
        </w:rPr>
        <w:t xml:space="preserve"> and Calibration</w:t>
      </w:r>
      <w:bookmarkEnd w:id="167"/>
    </w:p>
    <w:p w14:paraId="3A412EA5" w14:textId="16B0423C" w:rsidR="00722569" w:rsidRDefault="0033176C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>Software always comes after the hardware</w:t>
      </w:r>
      <w:r w:rsidR="0005486F">
        <w:rPr>
          <w:lang w:eastAsia="zh-CN"/>
        </w:rPr>
        <w:t>,</w:t>
      </w:r>
      <w:r w:rsidR="000B2E97">
        <w:rPr>
          <w:lang w:eastAsia="zh-CN"/>
        </w:rPr>
        <w:t xml:space="preserve"> but still essential</w:t>
      </w:r>
      <w:r w:rsidR="00EB7743">
        <w:rPr>
          <w:lang w:eastAsia="zh-CN"/>
        </w:rPr>
        <w:t>.</w:t>
      </w:r>
      <w:r w:rsidR="000B2E97">
        <w:rPr>
          <w:lang w:eastAsia="zh-CN"/>
        </w:rPr>
        <w:t xml:space="preserve"> </w:t>
      </w:r>
      <w:r w:rsidR="00EB7743">
        <w:rPr>
          <w:lang w:eastAsia="zh-CN"/>
        </w:rPr>
        <w:t>W</w:t>
      </w:r>
      <w:r w:rsidR="000B2E97">
        <w:rPr>
          <w:lang w:eastAsia="zh-CN"/>
        </w:rPr>
        <w:t>ithout the data processing and calibration</w:t>
      </w:r>
      <w:r w:rsidR="00EB7743">
        <w:rPr>
          <w:lang w:eastAsia="zh-CN"/>
        </w:rPr>
        <w:t xml:space="preserve">, a well-designed spectrometer is just a fancy </w:t>
      </w:r>
      <w:r w:rsidR="006E632C">
        <w:rPr>
          <w:lang w:eastAsia="zh-CN"/>
        </w:rPr>
        <w:t>brick. T</w:t>
      </w:r>
      <w:r w:rsidR="00B21B2C">
        <w:rPr>
          <w:lang w:eastAsia="zh-CN"/>
        </w:rPr>
        <w:t>here</w:t>
      </w:r>
      <w:r w:rsidR="00297968">
        <w:rPr>
          <w:lang w:eastAsia="zh-CN"/>
        </w:rPr>
        <w:t xml:space="preserve"> are </w:t>
      </w:r>
      <w:proofErr w:type="gramStart"/>
      <w:r w:rsidR="00297968">
        <w:rPr>
          <w:lang w:eastAsia="zh-CN"/>
        </w:rPr>
        <w:t>actually lots</w:t>
      </w:r>
      <w:proofErr w:type="gramEnd"/>
      <w:r w:rsidR="00297968">
        <w:rPr>
          <w:lang w:eastAsia="zh-CN"/>
        </w:rPr>
        <w:t xml:space="preserve"> of </w:t>
      </w:r>
      <w:r w:rsidR="00097078">
        <w:rPr>
          <w:lang w:eastAsia="zh-CN"/>
        </w:rPr>
        <w:t xml:space="preserve">spectrometer analysis software whether </w:t>
      </w:r>
      <w:r w:rsidR="00495CA2">
        <w:rPr>
          <w:lang w:eastAsia="zh-CN"/>
        </w:rPr>
        <w:t xml:space="preserve">opensource or </w:t>
      </w:r>
      <w:r w:rsidR="00495CA2" w:rsidRPr="00495CA2">
        <w:rPr>
          <w:lang w:eastAsia="zh-CN"/>
        </w:rPr>
        <w:t>proprietary</w:t>
      </w:r>
      <w:r w:rsidR="006E632C">
        <w:rPr>
          <w:lang w:eastAsia="zh-CN"/>
        </w:rPr>
        <w:t xml:space="preserve">, but for a </w:t>
      </w:r>
      <w:r w:rsidR="00CD7694">
        <w:rPr>
          <w:lang w:eastAsia="zh-CN"/>
        </w:rPr>
        <w:t xml:space="preserve">low budget project, thousands of dollar’s </w:t>
      </w:r>
      <w:r w:rsidR="00E23434">
        <w:rPr>
          <w:lang w:eastAsia="zh-CN"/>
        </w:rPr>
        <w:t>licences</w:t>
      </w:r>
      <w:r w:rsidR="00CD7694">
        <w:rPr>
          <w:lang w:eastAsia="zh-CN"/>
        </w:rPr>
        <w:t xml:space="preserve"> </w:t>
      </w:r>
      <w:r w:rsidR="00430274">
        <w:rPr>
          <w:lang w:eastAsia="zh-CN"/>
        </w:rPr>
        <w:t xml:space="preserve">for the software </w:t>
      </w:r>
      <w:r w:rsidR="00E23434">
        <w:rPr>
          <w:lang w:eastAsia="zh-CN"/>
        </w:rPr>
        <w:t>are</w:t>
      </w:r>
      <w:r w:rsidR="00430274">
        <w:rPr>
          <w:lang w:eastAsia="zh-CN"/>
        </w:rPr>
        <w:t xml:space="preserve"> not acceptable, and free opensource </w:t>
      </w:r>
      <w:r w:rsidR="00E23434">
        <w:rPr>
          <w:lang w:eastAsia="zh-CN"/>
        </w:rPr>
        <w:t>ones may not satisf</w:t>
      </w:r>
      <w:r w:rsidR="00276EFD">
        <w:rPr>
          <w:lang w:eastAsia="zh-CN"/>
        </w:rPr>
        <w:t>y</w:t>
      </w:r>
      <w:r w:rsidR="00E23434">
        <w:rPr>
          <w:lang w:eastAsia="zh-CN"/>
        </w:rPr>
        <w:t xml:space="preserve"> the requirement. So, building</w:t>
      </w:r>
      <w:r w:rsidR="00276EFD">
        <w:rPr>
          <w:lang w:eastAsia="zh-CN"/>
        </w:rPr>
        <w:t xml:space="preserve"> </w:t>
      </w:r>
      <w:r w:rsidR="00722569">
        <w:rPr>
          <w:lang w:eastAsia="zh-CN"/>
        </w:rPr>
        <w:t>data</w:t>
      </w:r>
      <w:r w:rsidR="00276EFD">
        <w:rPr>
          <w:lang w:eastAsia="zh-CN"/>
        </w:rPr>
        <w:t xml:space="preserve"> </w:t>
      </w:r>
      <w:r w:rsidR="00722569">
        <w:rPr>
          <w:lang w:eastAsia="zh-CN"/>
        </w:rPr>
        <w:t xml:space="preserve">analysis software is still important. </w:t>
      </w:r>
    </w:p>
    <w:p w14:paraId="02E9C5CD" w14:textId="77777777" w:rsidR="00F50C28" w:rsidRPr="00050CD7" w:rsidRDefault="00F50C28" w:rsidP="00F50C28">
      <w:pPr>
        <w:spacing w:line="360" w:lineRule="auto"/>
        <w:jc w:val="both"/>
        <w:rPr>
          <w:lang w:eastAsia="zh-CN"/>
        </w:rPr>
      </w:pPr>
    </w:p>
    <w:p w14:paraId="749FFCED" w14:textId="7BF99FE0" w:rsidR="005F7D1A" w:rsidRDefault="005F7D1A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68" w:name="_Toc70120131"/>
      <w:r>
        <w:rPr>
          <w:lang w:eastAsia="zh-CN"/>
        </w:rPr>
        <w:t>D</w:t>
      </w:r>
      <w:r w:rsidR="00A71092">
        <w:rPr>
          <w:lang w:eastAsia="zh-CN"/>
        </w:rPr>
        <w:t>ata Capture and Processing</w:t>
      </w:r>
      <w:bookmarkEnd w:id="168"/>
    </w:p>
    <w:p w14:paraId="32774631" w14:textId="6F6F0422" w:rsidR="00A71092" w:rsidRDefault="00F933D2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With the </w:t>
      </w:r>
      <w:r w:rsidR="003C2F5B">
        <w:rPr>
          <w:lang w:eastAsia="zh-CN"/>
        </w:rPr>
        <w:t xml:space="preserve">Python language and </w:t>
      </w:r>
      <w:r w:rsidR="00E3636D" w:rsidRPr="00E3636D">
        <w:rPr>
          <w:lang w:eastAsia="zh-CN"/>
        </w:rPr>
        <w:t>mass</w:t>
      </w:r>
      <w:r w:rsidR="00E3636D">
        <w:rPr>
          <w:lang w:eastAsia="zh-CN"/>
        </w:rPr>
        <w:t xml:space="preserve">ive opensource library, </w:t>
      </w:r>
      <w:r w:rsidR="00740176">
        <w:rPr>
          <w:lang w:eastAsia="zh-CN"/>
        </w:rPr>
        <w:t>capturing image data from a webcam and processing it is quite simple</w:t>
      </w:r>
      <w:r w:rsidR="00DF4EE0">
        <w:rPr>
          <w:lang w:eastAsia="zh-CN"/>
        </w:rPr>
        <w:t xml:space="preserve"> with the following steps:</w:t>
      </w:r>
    </w:p>
    <w:p w14:paraId="10FE8A02" w14:textId="38F02E58" w:rsidR="00DF4EE0" w:rsidRDefault="005F77E0" w:rsidP="00F50C28">
      <w:pPr>
        <w:pStyle w:val="af8"/>
        <w:numPr>
          <w:ilvl w:val="0"/>
          <w:numId w:val="12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lastRenderedPageBreak/>
        <w:t xml:space="preserve">Import the OpenCV library, using the </w:t>
      </w:r>
      <w:r w:rsidR="00116BB8" w:rsidRPr="00116BB8">
        <w:rPr>
          <w:lang w:eastAsia="zh-CN"/>
        </w:rPr>
        <w:t>cv2.VideoCapture()</w:t>
      </w:r>
      <w:r w:rsidR="00116BB8">
        <w:rPr>
          <w:lang w:eastAsia="zh-CN"/>
        </w:rPr>
        <w:t xml:space="preserve"> function to get the image metrics from the camera.</w:t>
      </w:r>
    </w:p>
    <w:p w14:paraId="00266DF6" w14:textId="6F50F720" w:rsidR="00116BB8" w:rsidRDefault="007A5AFC" w:rsidP="00F50C28">
      <w:pPr>
        <w:pStyle w:val="af8"/>
        <w:numPr>
          <w:ilvl w:val="0"/>
          <w:numId w:val="12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 xml:space="preserve">Import NumPy library, using the linear </w:t>
      </w:r>
      <w:r w:rsidR="00ED7972">
        <w:rPr>
          <w:lang w:eastAsia="zh-CN"/>
        </w:rPr>
        <w:t>distribution algorithm</w:t>
      </w:r>
      <w:r w:rsidR="009B033E">
        <w:rPr>
          <w:lang w:eastAsia="zh-CN"/>
        </w:rPr>
        <w:t xml:space="preserve"> mentioned in Section 2.3</w:t>
      </w:r>
      <w:r w:rsidR="00ED7972">
        <w:rPr>
          <w:lang w:eastAsia="zh-CN"/>
        </w:rPr>
        <w:t xml:space="preserve"> to produce </w:t>
      </w:r>
      <w:r w:rsidR="009B033E">
        <w:rPr>
          <w:lang w:eastAsia="zh-CN"/>
        </w:rPr>
        <w:t>an</w:t>
      </w:r>
      <w:r w:rsidR="00ED7972">
        <w:rPr>
          <w:lang w:eastAsia="zh-CN"/>
        </w:rPr>
        <w:t xml:space="preserve"> adju</w:t>
      </w:r>
      <w:r w:rsidR="00781706">
        <w:rPr>
          <w:lang w:eastAsia="zh-CN"/>
        </w:rPr>
        <w:t>sted x-axis.</w:t>
      </w:r>
    </w:p>
    <w:p w14:paraId="638B9588" w14:textId="230FFEEF" w:rsidR="00781706" w:rsidRDefault="00781706" w:rsidP="00F50C28">
      <w:pPr>
        <w:pStyle w:val="af8"/>
        <w:numPr>
          <w:ilvl w:val="0"/>
          <w:numId w:val="12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 xml:space="preserve">Using NumPy again, </w:t>
      </w:r>
      <w:r w:rsidR="002F53D4" w:rsidRPr="002F53D4">
        <w:rPr>
          <w:lang w:eastAsia="zh-CN"/>
        </w:rPr>
        <w:t>implement</w:t>
      </w:r>
      <w:r w:rsidR="002F53D4">
        <w:rPr>
          <w:lang w:eastAsia="zh-CN"/>
        </w:rPr>
        <w:t xml:space="preserve"> the colour space transformation algorithm mentioned in Section </w:t>
      </w:r>
      <w:r w:rsidR="009B033E">
        <w:rPr>
          <w:lang w:eastAsia="zh-CN"/>
        </w:rPr>
        <w:t xml:space="preserve">2.4 to get the relative </w:t>
      </w:r>
      <w:r w:rsidR="009B033E" w:rsidRPr="009B033E">
        <w:rPr>
          <w:lang w:eastAsia="zh-CN"/>
        </w:rPr>
        <w:t>luminance</w:t>
      </w:r>
      <w:r w:rsidR="009B033E">
        <w:rPr>
          <w:lang w:eastAsia="zh-CN"/>
        </w:rPr>
        <w:t xml:space="preserve"> result</w:t>
      </w:r>
    </w:p>
    <w:p w14:paraId="37B3C9A0" w14:textId="6476DB6D" w:rsidR="009B033E" w:rsidRDefault="00EA1E2B" w:rsidP="00F50C28">
      <w:pPr>
        <w:pStyle w:val="af8"/>
        <w:numPr>
          <w:ilvl w:val="0"/>
          <w:numId w:val="12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>Import the matplotlib library, using it to plot the resul</w:t>
      </w:r>
      <w:r w:rsidR="00E34B1E">
        <w:rPr>
          <w:lang w:eastAsia="zh-CN"/>
        </w:rPr>
        <w:t>t</w:t>
      </w:r>
      <w:r w:rsidR="00276EFD">
        <w:rPr>
          <w:lang w:eastAsia="zh-CN"/>
        </w:rPr>
        <w:t>ing</w:t>
      </w:r>
      <w:r w:rsidR="00E34B1E">
        <w:rPr>
          <w:lang w:eastAsia="zh-CN"/>
        </w:rPr>
        <w:t xml:space="preserve"> diagram.</w:t>
      </w:r>
    </w:p>
    <w:p w14:paraId="6CF32930" w14:textId="77777777" w:rsidR="00E34B1E" w:rsidRPr="00A71092" w:rsidRDefault="00E34B1E" w:rsidP="00F50C28">
      <w:pPr>
        <w:spacing w:line="360" w:lineRule="auto"/>
        <w:rPr>
          <w:lang w:eastAsia="zh-CN"/>
        </w:rPr>
      </w:pPr>
    </w:p>
    <w:p w14:paraId="404ACC92" w14:textId="47279A00" w:rsidR="00AF2F7E" w:rsidRDefault="00AF2F7E" w:rsidP="00F50C28">
      <w:pPr>
        <w:pStyle w:val="3"/>
        <w:numPr>
          <w:ilvl w:val="2"/>
          <w:numId w:val="2"/>
        </w:numPr>
        <w:spacing w:line="360" w:lineRule="auto"/>
        <w:rPr>
          <w:lang w:eastAsia="zh-CN"/>
        </w:rPr>
      </w:pPr>
      <w:bookmarkStart w:id="169" w:name="_Toc70120132"/>
      <w:r>
        <w:rPr>
          <w:rFonts w:hint="eastAsia"/>
          <w:lang w:eastAsia="zh-CN"/>
        </w:rPr>
        <w:t>L</w:t>
      </w:r>
      <w:r>
        <w:rPr>
          <w:lang w:eastAsia="zh-CN"/>
        </w:rPr>
        <w:t>inear Ca</w:t>
      </w:r>
      <w:r w:rsidR="009807CB">
        <w:rPr>
          <w:lang w:eastAsia="zh-CN"/>
        </w:rPr>
        <w:t>libration</w:t>
      </w:r>
      <w:bookmarkEnd w:id="169"/>
    </w:p>
    <w:p w14:paraId="78D1A665" w14:textId="26E99052" w:rsidR="00787053" w:rsidRDefault="00863BC0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Section 2.3, we obtained the </w:t>
      </w:r>
      <w:r w:rsidR="003271C4">
        <w:rPr>
          <w:lang w:eastAsia="zh-CN"/>
        </w:rPr>
        <w:t xml:space="preserve">spectrum linear distribution </w:t>
      </w:r>
      <w:r w:rsidR="003271C4">
        <w:rPr>
          <w:lang w:eastAsia="zh-CN"/>
        </w:rPr>
        <w:fldChar w:fldCharType="begin"/>
      </w:r>
      <w:r w:rsidR="003271C4">
        <w:rPr>
          <w:lang w:eastAsia="zh-CN"/>
        </w:rPr>
        <w:instrText xml:space="preserve"> REF _Ref69857868 \h </w:instrText>
      </w:r>
      <w:r w:rsidR="00F50C28">
        <w:rPr>
          <w:lang w:eastAsia="zh-CN"/>
        </w:rPr>
        <w:instrText xml:space="preserve"> \* MERGEFORMAT </w:instrText>
      </w:r>
      <w:r w:rsidR="003271C4">
        <w:rPr>
          <w:lang w:eastAsia="zh-CN"/>
        </w:rPr>
      </w:r>
      <w:r w:rsidR="003271C4">
        <w:rPr>
          <w:lang w:eastAsia="zh-CN"/>
        </w:rPr>
        <w:fldChar w:fldCharType="separate"/>
      </w:r>
      <w:r w:rsidR="003271C4">
        <w:t xml:space="preserve">Equation </w:t>
      </w:r>
      <w:r w:rsidR="003271C4">
        <w:rPr>
          <w:noProof/>
        </w:rPr>
        <w:t>2</w:t>
      </w:r>
      <w:r w:rsidR="003271C4">
        <w:noBreakHyphen/>
      </w:r>
      <w:r w:rsidR="003271C4">
        <w:rPr>
          <w:noProof/>
        </w:rPr>
        <w:t>21</w:t>
      </w:r>
      <w:r w:rsidR="003271C4">
        <w:rPr>
          <w:lang w:eastAsia="zh-CN"/>
        </w:rPr>
        <w:fldChar w:fldCharType="end"/>
      </w:r>
      <w:r w:rsidR="003271C4">
        <w:rPr>
          <w:lang w:eastAsia="zh-CN"/>
        </w:rPr>
        <w:t>, theoretically</w:t>
      </w:r>
      <w:r w:rsidR="00276EFD">
        <w:rPr>
          <w:lang w:eastAsia="zh-CN"/>
        </w:rPr>
        <w:t>,</w:t>
      </w:r>
      <w:r w:rsidR="003271C4">
        <w:rPr>
          <w:lang w:eastAsia="zh-CN"/>
        </w:rPr>
        <w:t xml:space="preserve"> </w:t>
      </w:r>
      <w:r w:rsidR="006837C7">
        <w:rPr>
          <w:lang w:eastAsia="zh-CN"/>
        </w:rPr>
        <w:t xml:space="preserve">if we fill the </w:t>
      </w:r>
      <w:r w:rsidR="00824B87">
        <w:rPr>
          <w:lang w:eastAsia="zh-CN"/>
        </w:rPr>
        <w:t xml:space="preserve">parameter that we designed on the paper, we could </w:t>
      </w:r>
      <w:r w:rsidR="00DB7F25">
        <w:rPr>
          <w:lang w:eastAsia="zh-CN"/>
        </w:rPr>
        <w:t xml:space="preserve">obtain the perfect </w:t>
      </w:r>
      <w:r w:rsidR="005D7A1D">
        <w:rPr>
          <w:lang w:eastAsia="zh-CN"/>
        </w:rPr>
        <w:t xml:space="preserve">spectrum-to-wavelength-mapping result. However, </w:t>
      </w:r>
      <w:r w:rsidR="00A530CE">
        <w:rPr>
          <w:lang w:eastAsia="zh-CN"/>
        </w:rPr>
        <w:t>due to</w:t>
      </w:r>
      <w:r w:rsidR="00CF7A82">
        <w:rPr>
          <w:lang w:eastAsia="zh-CN"/>
        </w:rPr>
        <w:t xml:space="preserve"> the </w:t>
      </w:r>
      <w:r w:rsidR="00CF7A82" w:rsidRPr="00CF7A82">
        <w:rPr>
          <w:lang w:eastAsia="zh-CN"/>
        </w:rPr>
        <w:t>inaccuracy</w:t>
      </w:r>
      <w:r w:rsidR="00A530CE">
        <w:rPr>
          <w:lang w:eastAsia="zh-CN"/>
        </w:rPr>
        <w:t xml:space="preserve"> in the component fabrication and assembly, </w:t>
      </w:r>
      <w:r w:rsidR="00302183">
        <w:rPr>
          <w:lang w:eastAsia="zh-CN"/>
        </w:rPr>
        <w:t xml:space="preserve">there will be error introduced to the system and make the </w:t>
      </w:r>
      <w:r w:rsidR="00A003B2">
        <w:rPr>
          <w:lang w:eastAsia="zh-CN"/>
        </w:rPr>
        <w:t xml:space="preserve">result inaccurate. For </w:t>
      </w:r>
      <w:r w:rsidR="00E40502">
        <w:rPr>
          <w:lang w:eastAsia="zh-CN"/>
        </w:rPr>
        <w:t>example,</w:t>
      </w:r>
      <w:r w:rsidR="00A003B2">
        <w:rPr>
          <w:lang w:eastAsia="zh-CN"/>
        </w:rPr>
        <w:t xml:space="preserve"> in the following </w:t>
      </w:r>
      <w:r w:rsidR="002068DC">
        <w:rPr>
          <w:lang w:eastAsia="zh-CN"/>
        </w:rPr>
        <w:fldChar w:fldCharType="begin"/>
      </w:r>
      <w:r w:rsidR="002068DC">
        <w:rPr>
          <w:lang w:eastAsia="zh-CN"/>
        </w:rPr>
        <w:instrText xml:space="preserve"> REF _Ref70011348 \h </w:instrText>
      </w:r>
      <w:r w:rsidR="00F50C28">
        <w:rPr>
          <w:lang w:eastAsia="zh-CN"/>
        </w:rPr>
        <w:instrText xml:space="preserve"> \* MERGEFORMAT </w:instrText>
      </w:r>
      <w:r w:rsidR="002068DC">
        <w:rPr>
          <w:lang w:eastAsia="zh-CN"/>
        </w:rPr>
      </w:r>
      <w:r w:rsidR="002068DC">
        <w:rPr>
          <w:lang w:eastAsia="zh-CN"/>
        </w:rPr>
        <w:fldChar w:fldCharType="separate"/>
      </w:r>
      <w:r w:rsidR="002068DC">
        <w:t xml:space="preserve">Figure </w:t>
      </w:r>
      <w:r w:rsidR="002068DC">
        <w:rPr>
          <w:noProof/>
        </w:rPr>
        <w:t>3</w:t>
      </w:r>
      <w:r w:rsidR="002068DC">
        <w:noBreakHyphen/>
      </w:r>
      <w:r w:rsidR="002068DC">
        <w:rPr>
          <w:noProof/>
        </w:rPr>
        <w:t>1</w:t>
      </w:r>
      <w:r w:rsidR="00034238">
        <w:rPr>
          <w:noProof/>
        </w:rPr>
        <w:t>6</w:t>
      </w:r>
      <w:r w:rsidR="002068DC">
        <w:rPr>
          <w:lang w:eastAsia="zh-CN"/>
        </w:rPr>
        <w:fldChar w:fldCharType="end"/>
      </w:r>
      <w:r w:rsidR="002068DC">
        <w:rPr>
          <w:lang w:eastAsia="zh-CN"/>
        </w:rPr>
        <w:t xml:space="preserve"> and </w:t>
      </w:r>
      <w:r w:rsidR="002068DC">
        <w:rPr>
          <w:lang w:eastAsia="zh-CN"/>
        </w:rPr>
        <w:fldChar w:fldCharType="begin"/>
      </w:r>
      <w:r w:rsidR="002068DC">
        <w:rPr>
          <w:lang w:eastAsia="zh-CN"/>
        </w:rPr>
        <w:instrText xml:space="preserve"> REF _Ref70036479 \h </w:instrText>
      </w:r>
      <w:r w:rsidR="00F50C28">
        <w:rPr>
          <w:lang w:eastAsia="zh-CN"/>
        </w:rPr>
        <w:instrText xml:space="preserve"> \* MERGEFORMAT </w:instrText>
      </w:r>
      <w:r w:rsidR="002068DC">
        <w:rPr>
          <w:lang w:eastAsia="zh-CN"/>
        </w:rPr>
      </w:r>
      <w:r w:rsidR="002068DC">
        <w:rPr>
          <w:lang w:eastAsia="zh-CN"/>
        </w:rPr>
        <w:fldChar w:fldCharType="separate"/>
      </w:r>
      <w:r w:rsidR="002068DC">
        <w:t xml:space="preserve">Figure </w:t>
      </w:r>
      <w:r w:rsidR="002068DC">
        <w:rPr>
          <w:noProof/>
        </w:rPr>
        <w:t>3</w:t>
      </w:r>
      <w:r w:rsidR="002068DC">
        <w:noBreakHyphen/>
      </w:r>
      <w:r w:rsidR="002068DC">
        <w:rPr>
          <w:noProof/>
        </w:rPr>
        <w:t>1</w:t>
      </w:r>
      <w:r w:rsidR="00034238">
        <w:rPr>
          <w:noProof/>
        </w:rPr>
        <w:t>7</w:t>
      </w:r>
      <w:r w:rsidR="002068DC">
        <w:rPr>
          <w:lang w:eastAsia="zh-CN"/>
        </w:rPr>
        <w:fldChar w:fldCharType="end"/>
      </w:r>
      <w:r w:rsidR="00A003B2">
        <w:rPr>
          <w:lang w:eastAsia="zh-CN"/>
        </w:rPr>
        <w:t xml:space="preserve">, </w:t>
      </w:r>
      <w:r w:rsidR="00E40502">
        <w:rPr>
          <w:lang w:eastAsia="zh-CN"/>
        </w:rPr>
        <w:t xml:space="preserve">the </w:t>
      </w:r>
      <w:r w:rsidR="0097436D">
        <w:rPr>
          <w:lang w:eastAsia="zh-CN"/>
        </w:rPr>
        <w:t xml:space="preserve">yellow </w:t>
      </w:r>
      <w:r w:rsidR="00705756">
        <w:rPr>
          <w:rFonts w:hint="eastAsia"/>
          <w:lang w:eastAsia="zh-CN"/>
        </w:rPr>
        <w:t>D</w:t>
      </w:r>
      <w:r w:rsidR="00705756">
        <w:rPr>
          <w:lang w:eastAsia="zh-CN"/>
        </w:rPr>
        <w:t>-</w:t>
      </w:r>
      <w:r w:rsidR="0097436D">
        <w:rPr>
          <w:lang w:eastAsia="zh-CN"/>
        </w:rPr>
        <w:t>line</w:t>
      </w:r>
      <w:r w:rsidR="00705756">
        <w:rPr>
          <w:rFonts w:hint="eastAsia"/>
          <w:lang w:eastAsia="zh-CN"/>
        </w:rPr>
        <w:t>s</w:t>
      </w:r>
      <w:r w:rsidR="0097436D">
        <w:rPr>
          <w:lang w:eastAsia="zh-CN"/>
        </w:rPr>
        <w:t xml:space="preserve"> (</w:t>
      </w:r>
      <w:r w:rsidR="00573B26" w:rsidRPr="00573B26">
        <w:rPr>
          <w:lang w:eastAsia="zh-CN"/>
        </w:rPr>
        <w:t>588</w:t>
      </w:r>
      <w:r w:rsidR="00575866">
        <w:rPr>
          <w:lang w:eastAsia="zh-CN"/>
        </w:rPr>
        <w:t>.9</w:t>
      </w:r>
      <w:r w:rsidR="00573B26">
        <w:rPr>
          <w:lang w:eastAsia="zh-CN"/>
        </w:rPr>
        <w:t xml:space="preserve"> </w:t>
      </w:r>
      <w:r w:rsidR="00666BB9">
        <w:rPr>
          <w:lang w:eastAsia="zh-CN"/>
        </w:rPr>
        <w:t>and 589.5 nm</w:t>
      </w:r>
      <w:r w:rsidR="0097436D">
        <w:rPr>
          <w:lang w:eastAsia="zh-CN"/>
        </w:rPr>
        <w:t>)</w:t>
      </w:r>
      <w:sdt>
        <w:sdtPr>
          <w:rPr>
            <w:lang w:eastAsia="zh-CN"/>
          </w:rPr>
          <w:id w:val="-985478818"/>
          <w:citation/>
        </w:sdtPr>
        <w:sdtEndPr/>
        <w:sdtContent>
          <w:r w:rsidR="00543282">
            <w:rPr>
              <w:lang w:eastAsia="zh-CN"/>
            </w:rPr>
            <w:fldChar w:fldCharType="begin"/>
          </w:r>
          <w:r w:rsidR="00543282">
            <w:rPr>
              <w:lang w:eastAsia="zh-CN"/>
            </w:rPr>
            <w:instrText xml:space="preserve"> </w:instrText>
          </w:r>
          <w:r w:rsidR="00543282">
            <w:rPr>
              <w:rFonts w:hint="eastAsia"/>
              <w:lang w:eastAsia="zh-CN"/>
            </w:rPr>
            <w:instrText>CITATION Uni211 \l 2052</w:instrText>
          </w:r>
          <w:r w:rsidR="00543282">
            <w:rPr>
              <w:lang w:eastAsia="zh-CN"/>
            </w:rPr>
            <w:instrText xml:space="preserve"> </w:instrText>
          </w:r>
          <w:r w:rsidR="00543282">
            <w:rPr>
              <w:lang w:eastAsia="zh-CN"/>
            </w:rPr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20]</w:t>
          </w:r>
          <w:r w:rsidR="00543282">
            <w:rPr>
              <w:lang w:eastAsia="zh-CN"/>
            </w:rPr>
            <w:fldChar w:fldCharType="end"/>
          </w:r>
        </w:sdtContent>
      </w:sdt>
      <w:r w:rsidR="0097436D">
        <w:rPr>
          <w:lang w:eastAsia="zh-CN"/>
        </w:rPr>
        <w:t xml:space="preserve"> of the </w:t>
      </w:r>
      <w:r w:rsidR="0097436D" w:rsidRPr="0097436D">
        <w:rPr>
          <w:lang w:eastAsia="zh-CN"/>
        </w:rPr>
        <w:t>sodium</w:t>
      </w:r>
      <w:r w:rsidR="0097436D">
        <w:rPr>
          <w:lang w:eastAsia="zh-CN"/>
        </w:rPr>
        <w:t xml:space="preserve"> emission </w:t>
      </w:r>
      <w:r w:rsidR="00666BB9">
        <w:rPr>
          <w:lang w:eastAsia="zh-CN"/>
        </w:rPr>
        <w:t>is shift</w:t>
      </w:r>
      <w:r w:rsidR="004743B3">
        <w:rPr>
          <w:lang w:eastAsia="zh-CN"/>
        </w:rPr>
        <w:t>ed</w:t>
      </w:r>
      <w:r w:rsidR="00666BB9">
        <w:rPr>
          <w:lang w:eastAsia="zh-CN"/>
        </w:rPr>
        <w:t xml:space="preserve"> to</w:t>
      </w:r>
      <w:r w:rsidR="009E1238">
        <w:rPr>
          <w:lang w:eastAsia="zh-CN"/>
        </w:rPr>
        <w:t xml:space="preserve"> around 500 nm, which is not correct.</w:t>
      </w:r>
    </w:p>
    <w:p w14:paraId="057FD461" w14:textId="7C3A2BEB" w:rsidR="0013654C" w:rsidRDefault="00DF6567" w:rsidP="00F50C28">
      <w:pPr>
        <w:keepNext/>
        <w:spacing w:line="360" w:lineRule="auto"/>
        <w:jc w:val="center"/>
      </w:pPr>
      <w:r w:rsidRPr="00DF6567">
        <w:rPr>
          <w:noProof/>
        </w:rPr>
        <mc:AlternateContent>
          <mc:Choice Requires="wpg">
            <w:drawing>
              <wp:inline distT="0" distB="0" distL="0" distR="0" wp14:anchorId="5EB3C437" wp14:editId="1735AA78">
                <wp:extent cx="3282315" cy="2865754"/>
                <wp:effectExtent l="0" t="19050" r="0" b="0"/>
                <wp:docPr id="83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2315" cy="2865754"/>
                          <a:chOff x="0" y="0"/>
                          <a:chExt cx="3282315" cy="2865754"/>
                        </a:xfrm>
                      </wpg:grpSpPr>
                      <wpg:grpSp>
                        <wpg:cNvPr id="84" name="组合 84"/>
                        <wpg:cNvGrpSpPr/>
                        <wpg:grpSpPr>
                          <a:xfrm>
                            <a:off x="0" y="0"/>
                            <a:ext cx="3282315" cy="2865754"/>
                            <a:chOff x="0" y="0"/>
                            <a:chExt cx="4112260" cy="3590293"/>
                          </a:xfrm>
                        </wpg:grpSpPr>
                        <pic:pic xmlns:pic="http://schemas.openxmlformats.org/drawingml/2006/picture">
                          <pic:nvPicPr>
                            <pic:cNvPr id="85" name="图片 85"/>
                            <pic:cNvPicPr/>
                          </pic:nvPicPr>
                          <pic:blipFill rotWithShape="1">
                            <a:blip r:embed="rId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580" t="11173" r="8356" b="2150"/>
                            <a:stretch/>
                          </pic:blipFill>
                          <pic:spPr bwMode="auto">
                            <a:xfrm>
                              <a:off x="0" y="552799"/>
                              <a:ext cx="4112260" cy="303749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6" name="图片 86"/>
                            <pic:cNvPicPr/>
                          </pic:nvPicPr>
                          <pic:blipFill rotWithShape="1">
                            <a:blip r:embed="rId5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5427" t="38067" r="-7985" b="42257"/>
                            <a:stretch/>
                          </pic:blipFill>
                          <pic:spPr bwMode="auto">
                            <a:xfrm flipH="1">
                              <a:off x="407859" y="0"/>
                              <a:ext cx="3627121" cy="552799"/>
                            </a:xfrm>
                            <a:prstGeom prst="rect">
                              <a:avLst/>
                            </a:prstGeom>
                            <a:solidFill>
                              <a:srgbClr val="000000">
                                <a:shade val="95000"/>
                              </a:srgbClr>
                            </a:solidFill>
                            <a:ln w="3175" cap="sq">
                              <a:solidFill>
                                <a:srgbClr val="000000"/>
                              </a:solidFill>
                              <a:miter lim="800000"/>
                            </a:ln>
                            <a:effectLst/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87" name="矩形 87"/>
                        <wps:cNvSpPr/>
                        <wps:spPr>
                          <a:xfrm>
                            <a:off x="1561910" y="552006"/>
                            <a:ext cx="2804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3B9137" id="组合 10" o:spid="_x0000_s1026" style="width:258.45pt;height:225.65pt;mso-position-horizontal-relative:char;mso-position-vertical-relative:line" coordsize="32823,2865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">
                <v:group id="组合 84" o:spid="_x0000_s1027" style="position:absolute;width:32823;height:28657" coordsize="41122,35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图片 85" o:spid="_x0000_s1028" type="#_x0000_t75" style="position:absolute;top:5527;width:41122;height:303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">
                    <v:imagedata r:id="rId60" o:title="" croptop="7322f" cropbottom="1409f" cropleft="2346f" cropright="5476f"/>
                  </v:shape>
                  <v:shape id="图片 86" o:spid="_x0000_s1029" type="#_x0000_t75" style="position:absolute;left:4078;width:36271;height:55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" filled="t" fillcolor="black" stroked="t" strokeweight=".25pt">
                    <v:stroke endcap="square"/>
                    <v:imagedata r:id="rId61" o:title="" croptop="24948f" cropbottom="27694f" cropleft="23217f" cropright="-5233f"/>
                  </v:shape>
                </v:group>
                <v:rect id="矩形 87" o:spid="_x0000_s1030" style="position:absolute;left:15619;top:5520;width:2804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" filled="f" strokecolor="red" strokeweight="1pt"/>
                <w10:anchorlock/>
              </v:group>
            </w:pict>
          </mc:Fallback>
        </mc:AlternateContent>
      </w:r>
    </w:p>
    <w:p w14:paraId="36D67F48" w14:textId="7C5BFC46" w:rsidR="00150D08" w:rsidRDefault="0013654C" w:rsidP="00F50C28">
      <w:pPr>
        <w:pStyle w:val="ac"/>
      </w:pPr>
      <w:bookmarkStart w:id="170" w:name="_Toc70109020"/>
      <w:bookmarkStart w:id="171" w:name="_Toc70104932"/>
      <w:bookmarkStart w:id="172" w:name="_Ref70011348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6</w:t>
        </w:r>
        <w:bookmarkEnd w:id="170"/>
      </w:fldSimple>
      <w:bookmarkEnd w:id="171"/>
      <w:bookmarkEnd w:id="172"/>
    </w:p>
    <w:p w14:paraId="35FB7C9A" w14:textId="78739B9C" w:rsidR="00E40502" w:rsidRDefault="00E40502" w:rsidP="00F50C28">
      <w:pPr>
        <w:pStyle w:val="Figurecaption"/>
      </w:pPr>
      <w:r w:rsidRPr="00F50C28">
        <w:t>(Sodium lamp spectrum)</w:t>
      </w:r>
    </w:p>
    <w:p w14:paraId="0625AAC8" w14:textId="77777777" w:rsidR="00BE756D" w:rsidRPr="00BE756D" w:rsidRDefault="00BE756D" w:rsidP="00BE756D">
      <w:pPr>
        <w:pStyle w:val="a6"/>
      </w:pPr>
    </w:p>
    <w:p w14:paraId="1D22897A" w14:textId="77777777" w:rsidR="00F1678A" w:rsidRDefault="00F1678A" w:rsidP="00F50C28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1E464EF8" wp14:editId="0BBE0D21">
            <wp:extent cx="3370385" cy="2439812"/>
            <wp:effectExtent l="0" t="0" r="1905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4" t="10902" r="7122" b="1880"/>
                    <a:stretch/>
                  </pic:blipFill>
                  <pic:spPr bwMode="auto">
                    <a:xfrm>
                      <a:off x="0" y="0"/>
                      <a:ext cx="3403360" cy="246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967981" w14:textId="3E42673F" w:rsidR="00F1678A" w:rsidRDefault="00F1678A" w:rsidP="00F50C28">
      <w:pPr>
        <w:pStyle w:val="ac"/>
      </w:pPr>
      <w:bookmarkStart w:id="173" w:name="_Toc70109021"/>
      <w:bookmarkStart w:id="174" w:name="_Toc70104933"/>
      <w:bookmarkStart w:id="175" w:name="_Ref70036479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7</w:t>
        </w:r>
        <w:bookmarkEnd w:id="173"/>
      </w:fldSimple>
      <w:bookmarkEnd w:id="174"/>
      <w:bookmarkEnd w:id="175"/>
    </w:p>
    <w:p w14:paraId="15E3CB1B" w14:textId="6E157EEA" w:rsidR="00AB4372" w:rsidRDefault="00AB4372" w:rsidP="00F50C28">
      <w:pPr>
        <w:pStyle w:val="Figurecaption"/>
      </w:pPr>
      <w:r w:rsidRPr="00F50C28">
        <w:rPr>
          <w:rFonts w:hint="eastAsia"/>
        </w:rPr>
        <w:t>(</w:t>
      </w:r>
      <w:r w:rsidRPr="00F50C28">
        <w:t xml:space="preserve">Zoom in </w:t>
      </w:r>
      <w:r w:rsidR="00934F5B" w:rsidRPr="00F50C28">
        <w:t xml:space="preserve">on </w:t>
      </w:r>
      <w:r w:rsidR="00934F5B" w:rsidRPr="00F50C28">
        <w:fldChar w:fldCharType="begin"/>
      </w:r>
      <w:r w:rsidR="00934F5B" w:rsidRPr="00F50C28">
        <w:instrText xml:space="preserve"> REF _Ref70011348 \h </w:instrText>
      </w:r>
      <w:r w:rsidR="00F50C28" w:rsidRPr="00F50C28">
        <w:instrText xml:space="preserve"> \* MERGEFORMAT </w:instrText>
      </w:r>
      <w:r w:rsidR="00934F5B" w:rsidRPr="00F50C28">
        <w:fldChar w:fldCharType="separate"/>
      </w:r>
      <w:r w:rsidR="00934F5B" w:rsidRPr="00F50C28">
        <w:t>Figure 3</w:t>
      </w:r>
      <w:r w:rsidR="00934F5B" w:rsidRPr="00F50C28">
        <w:noBreakHyphen/>
      </w:r>
      <w:r w:rsidR="003E62A2" w:rsidRPr="00F50C28">
        <w:t>1</w:t>
      </w:r>
      <w:r w:rsidR="00B51324" w:rsidRPr="00F50C28">
        <w:t>6</w:t>
      </w:r>
      <w:r w:rsidR="00934F5B" w:rsidRPr="00F50C28">
        <w:fldChar w:fldCharType="end"/>
      </w:r>
      <w:r w:rsidRPr="00F50C28">
        <w:t>)</w:t>
      </w:r>
    </w:p>
    <w:p w14:paraId="49B2C30E" w14:textId="77777777" w:rsidR="00BE756D" w:rsidRPr="00BE756D" w:rsidRDefault="00BE756D" w:rsidP="00BE756D">
      <w:pPr>
        <w:pStyle w:val="a6"/>
      </w:pPr>
    </w:p>
    <w:p w14:paraId="6B0C3527" w14:textId="7B4722A7" w:rsidR="00787053" w:rsidRDefault="00EB1130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o fix this problem, </w:t>
      </w:r>
      <w:r w:rsidR="00044128">
        <w:rPr>
          <w:lang w:eastAsia="zh-CN"/>
        </w:rPr>
        <w:t xml:space="preserve">we could </w:t>
      </w:r>
      <w:r w:rsidR="00446B3D">
        <w:rPr>
          <w:lang w:eastAsia="zh-CN"/>
        </w:rPr>
        <w:t>use</w:t>
      </w:r>
      <w:r w:rsidR="004743B3">
        <w:rPr>
          <w:lang w:eastAsia="zh-CN"/>
        </w:rPr>
        <w:t xml:space="preserve"> </w:t>
      </w:r>
      <w:r w:rsidR="00154254">
        <w:rPr>
          <w:lang w:eastAsia="zh-CN"/>
        </w:rPr>
        <w:t>serval</w:t>
      </w:r>
      <w:r w:rsidR="007D499C">
        <w:rPr>
          <w:lang w:eastAsia="zh-CN"/>
        </w:rPr>
        <w:t xml:space="preserve"> monochromatic laser</w:t>
      </w:r>
      <w:r w:rsidR="004743B3">
        <w:rPr>
          <w:lang w:eastAsia="zh-CN"/>
        </w:rPr>
        <w:t>s</w:t>
      </w:r>
      <w:r w:rsidR="007D499C">
        <w:rPr>
          <w:lang w:eastAsia="zh-CN"/>
        </w:rPr>
        <w:t xml:space="preserve"> </w:t>
      </w:r>
      <w:r w:rsidR="00300495">
        <w:rPr>
          <w:lang w:eastAsia="zh-CN"/>
        </w:rPr>
        <w:t xml:space="preserve">with known wavelength to measure the </w:t>
      </w:r>
      <w:r w:rsidR="00154254">
        <w:rPr>
          <w:lang w:eastAsia="zh-CN"/>
        </w:rPr>
        <w:t>spectrum deviation distance</w:t>
      </w:r>
      <w:r w:rsidR="006F0071">
        <w:rPr>
          <w:lang w:eastAsia="zh-CN"/>
        </w:rPr>
        <w:t xml:space="preserve">, </w:t>
      </w:r>
      <w:r w:rsidR="00B83872">
        <w:rPr>
          <w:lang w:eastAsia="zh-CN"/>
        </w:rPr>
        <w:t xml:space="preserve">make </w:t>
      </w:r>
      <w:r w:rsidR="00B83872" w:rsidRPr="00B83872">
        <w:rPr>
          <w:lang w:eastAsia="zh-CN"/>
        </w:rPr>
        <w:t>simultaneous equations</w:t>
      </w:r>
      <w:r w:rsidR="00B83872">
        <w:rPr>
          <w:lang w:eastAsia="zh-CN"/>
        </w:rPr>
        <w:t xml:space="preserve"> </w:t>
      </w:r>
      <w:r w:rsidR="00FF0DA6">
        <w:rPr>
          <w:lang w:eastAsia="zh-CN"/>
        </w:rPr>
        <w:t xml:space="preserve">and </w:t>
      </w:r>
      <w:r w:rsidR="00A822D1">
        <w:rPr>
          <w:lang w:eastAsia="zh-CN"/>
        </w:rPr>
        <w:t xml:space="preserve">using the </w:t>
      </w:r>
      <w:r w:rsidR="00A822D1" w:rsidRPr="00A822D1">
        <w:rPr>
          <w:lang w:eastAsia="zh-CN"/>
        </w:rPr>
        <w:t>estimation</w:t>
      </w:r>
      <w:r w:rsidR="00A822D1">
        <w:rPr>
          <w:lang w:eastAsia="zh-CN"/>
        </w:rPr>
        <w:t xml:space="preserve"> algorithm to find </w:t>
      </w:r>
      <w:r w:rsidR="003E2EB9">
        <w:rPr>
          <w:lang w:eastAsia="zh-CN"/>
        </w:rPr>
        <w:t>an</w:t>
      </w:r>
      <w:r w:rsidR="00A822D1">
        <w:rPr>
          <w:lang w:eastAsia="zh-CN"/>
        </w:rPr>
        <w:t xml:space="preserve"> </w:t>
      </w:r>
      <w:r w:rsidR="003E2EB9" w:rsidRPr="003E2EB9">
        <w:rPr>
          <w:lang w:eastAsia="zh-CN"/>
        </w:rPr>
        <w:t>approximate solution</w:t>
      </w:r>
      <w:r w:rsidR="00C6431B">
        <w:rPr>
          <w:lang w:eastAsia="zh-CN"/>
        </w:rPr>
        <w:t xml:space="preserve"> </w:t>
      </w:r>
      <w:r w:rsidR="003E2EB9">
        <w:rPr>
          <w:lang w:eastAsia="zh-CN"/>
        </w:rPr>
        <w:t xml:space="preserve">for the nonlinear equations. </w:t>
      </w:r>
      <w:r w:rsidR="00C6431B">
        <w:rPr>
          <w:lang w:eastAsia="zh-CN"/>
        </w:rPr>
        <w:t xml:space="preserve">Usually, at least </w:t>
      </w:r>
      <w:r w:rsidR="003E2EB9">
        <w:rPr>
          <w:lang w:eastAsia="zh-CN"/>
        </w:rPr>
        <w:t>three</w:t>
      </w:r>
      <w:r w:rsidR="00C6431B">
        <w:rPr>
          <w:lang w:eastAsia="zh-CN"/>
        </w:rPr>
        <w:t xml:space="preserve"> different lase</w:t>
      </w:r>
      <w:r w:rsidR="006E7EA7">
        <w:rPr>
          <w:lang w:eastAsia="zh-CN"/>
        </w:rPr>
        <w:t>rs</w:t>
      </w:r>
      <w:r w:rsidR="00C6431B">
        <w:rPr>
          <w:lang w:eastAsia="zh-CN"/>
        </w:rPr>
        <w:t xml:space="preserve"> </w:t>
      </w:r>
      <w:r w:rsidR="006E7EA7">
        <w:rPr>
          <w:lang w:eastAsia="zh-CN"/>
        </w:rPr>
        <w:t>are</w:t>
      </w:r>
      <w:r w:rsidR="00C6431B">
        <w:rPr>
          <w:lang w:eastAsia="zh-CN"/>
        </w:rPr>
        <w:t xml:space="preserve"> required, and more</w:t>
      </w:r>
      <w:r w:rsidR="006E7EA7">
        <w:rPr>
          <w:lang w:eastAsia="zh-CN"/>
        </w:rPr>
        <w:t xml:space="preserve"> lasers could improve the </w:t>
      </w:r>
      <w:r w:rsidR="00986F64" w:rsidRPr="00986F64">
        <w:rPr>
          <w:lang w:eastAsia="zh-CN"/>
        </w:rPr>
        <w:t>accuracy</w:t>
      </w:r>
      <w:r w:rsidR="00986F64">
        <w:rPr>
          <w:lang w:eastAsia="zh-CN"/>
        </w:rPr>
        <w:t xml:space="preserve"> more.</w:t>
      </w:r>
    </w:p>
    <w:p w14:paraId="4326C1E2" w14:textId="581B6652" w:rsidR="00986F64" w:rsidRDefault="00986F64" w:rsidP="00F50C28">
      <w:pPr>
        <w:spacing w:line="360" w:lineRule="auto"/>
        <w:rPr>
          <w:lang w:eastAsia="zh-CN"/>
        </w:rPr>
      </w:pPr>
    </w:p>
    <w:p w14:paraId="3DAB8554" w14:textId="5B6A735A" w:rsidR="00986F64" w:rsidRDefault="00986F64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In this case, </w:t>
      </w:r>
      <w:r w:rsidR="00F159E2">
        <w:rPr>
          <w:lang w:eastAsia="zh-CN"/>
        </w:rPr>
        <w:t>a</w:t>
      </w:r>
      <w:r>
        <w:rPr>
          <w:lang w:eastAsia="zh-CN"/>
        </w:rPr>
        <w:t xml:space="preserve"> </w:t>
      </w:r>
      <w:r w:rsidR="00EA3A68">
        <w:rPr>
          <w:lang w:eastAsia="zh-CN"/>
        </w:rPr>
        <w:t>532</w:t>
      </w:r>
      <w:r w:rsidR="00F159E2">
        <w:rPr>
          <w:lang w:eastAsia="zh-CN"/>
        </w:rPr>
        <w:t>/808 nm laser diode, a 6</w:t>
      </w:r>
      <w:r w:rsidR="003579B9">
        <w:rPr>
          <w:lang w:eastAsia="zh-CN"/>
        </w:rPr>
        <w:t>4</w:t>
      </w:r>
      <w:r w:rsidR="00F159E2">
        <w:rPr>
          <w:lang w:eastAsia="zh-CN"/>
        </w:rPr>
        <w:t>0</w:t>
      </w:r>
      <w:r w:rsidR="00F20945">
        <w:rPr>
          <w:lang w:eastAsia="zh-CN"/>
        </w:rPr>
        <w:t xml:space="preserve"> nm laser diode and a 632.</w:t>
      </w:r>
      <w:r w:rsidR="008F2638">
        <w:rPr>
          <w:lang w:eastAsia="zh-CN"/>
        </w:rPr>
        <w:t>8 h</w:t>
      </w:r>
      <w:r w:rsidR="008F2638" w:rsidRPr="008F2638">
        <w:rPr>
          <w:lang w:eastAsia="zh-CN"/>
        </w:rPr>
        <w:t>elium-neon gas laser</w:t>
      </w:r>
      <w:r w:rsidR="00F151AC">
        <w:rPr>
          <w:lang w:eastAsia="zh-CN"/>
        </w:rPr>
        <w:t xml:space="preserve"> </w:t>
      </w:r>
      <w:proofErr w:type="gramStart"/>
      <w:r w:rsidR="00F151AC">
        <w:rPr>
          <w:lang w:eastAsia="zh-CN"/>
        </w:rPr>
        <w:t>is</w:t>
      </w:r>
      <w:proofErr w:type="gramEnd"/>
      <w:r w:rsidR="00F151AC">
        <w:rPr>
          <w:lang w:eastAsia="zh-CN"/>
        </w:rPr>
        <w:t xml:space="preserve"> used</w:t>
      </w:r>
      <w:r w:rsidR="008F2638">
        <w:rPr>
          <w:lang w:eastAsia="zh-CN"/>
        </w:rPr>
        <w:t xml:space="preserve">. </w:t>
      </w:r>
      <w:r w:rsidR="0084710A">
        <w:rPr>
          <w:lang w:eastAsia="zh-CN"/>
        </w:rPr>
        <w:t xml:space="preserve">The test result is in </w:t>
      </w:r>
      <w:r w:rsidR="003E62A2">
        <w:rPr>
          <w:lang w:eastAsia="zh-CN"/>
        </w:rPr>
        <w:fldChar w:fldCharType="begin"/>
      </w:r>
      <w:r w:rsidR="003E62A2">
        <w:rPr>
          <w:lang w:eastAsia="zh-CN"/>
        </w:rPr>
        <w:instrText xml:space="preserve"> REF _Ref70036527 \h </w:instrText>
      </w:r>
      <w:r w:rsidR="00F50C28">
        <w:rPr>
          <w:lang w:eastAsia="zh-CN"/>
        </w:rPr>
        <w:instrText xml:space="preserve"> \* MERGEFORMAT </w:instrText>
      </w:r>
      <w:r w:rsidR="003E62A2">
        <w:rPr>
          <w:lang w:eastAsia="zh-CN"/>
        </w:rPr>
      </w:r>
      <w:r w:rsidR="003E62A2">
        <w:rPr>
          <w:lang w:eastAsia="zh-CN"/>
        </w:rPr>
        <w:fldChar w:fldCharType="separate"/>
      </w:r>
      <w:r w:rsidR="003E62A2">
        <w:t xml:space="preserve">Figure </w:t>
      </w:r>
      <w:r w:rsidR="003E62A2">
        <w:rPr>
          <w:noProof/>
        </w:rPr>
        <w:t>3</w:t>
      </w:r>
      <w:r w:rsidR="003E62A2">
        <w:noBreakHyphen/>
      </w:r>
      <w:r w:rsidR="003E62A2">
        <w:rPr>
          <w:noProof/>
        </w:rPr>
        <w:t>1</w:t>
      </w:r>
      <w:r w:rsidR="00B51324">
        <w:rPr>
          <w:noProof/>
        </w:rPr>
        <w:t>8</w:t>
      </w:r>
      <w:r w:rsidR="003E62A2">
        <w:rPr>
          <w:lang w:eastAsia="zh-CN"/>
        </w:rPr>
        <w:fldChar w:fldCharType="end"/>
      </w:r>
      <w:r w:rsidR="0084710A">
        <w:rPr>
          <w:lang w:eastAsia="zh-CN"/>
        </w:rPr>
        <w:t xml:space="preserve"> </w:t>
      </w:r>
      <w:r w:rsidR="003846E1">
        <w:rPr>
          <w:lang w:eastAsia="zh-CN"/>
        </w:rPr>
        <w:t xml:space="preserve">and </w:t>
      </w:r>
      <w:r w:rsidR="003E62A2">
        <w:rPr>
          <w:lang w:eastAsia="zh-CN"/>
        </w:rPr>
        <w:fldChar w:fldCharType="begin"/>
      </w:r>
      <w:r w:rsidR="003E62A2">
        <w:rPr>
          <w:lang w:eastAsia="zh-CN"/>
        </w:rPr>
        <w:instrText xml:space="preserve"> REF _Ref70036540 \h </w:instrText>
      </w:r>
      <w:r w:rsidR="00F50C28">
        <w:rPr>
          <w:lang w:eastAsia="zh-CN"/>
        </w:rPr>
        <w:instrText xml:space="preserve"> \* MERGEFORMAT </w:instrText>
      </w:r>
      <w:r w:rsidR="003E62A2">
        <w:rPr>
          <w:lang w:eastAsia="zh-CN"/>
        </w:rPr>
      </w:r>
      <w:r w:rsidR="003E62A2">
        <w:rPr>
          <w:lang w:eastAsia="zh-CN"/>
        </w:rPr>
        <w:fldChar w:fldCharType="separate"/>
      </w:r>
      <w:r w:rsidR="003E62A2">
        <w:t xml:space="preserve">Table </w:t>
      </w:r>
      <w:r w:rsidR="003E62A2">
        <w:rPr>
          <w:noProof/>
        </w:rPr>
        <w:t>3</w:t>
      </w:r>
      <w:r w:rsidR="003E62A2">
        <w:noBreakHyphen/>
      </w:r>
      <w:r w:rsidR="003E62A2">
        <w:rPr>
          <w:noProof/>
        </w:rPr>
        <w:t>1</w:t>
      </w:r>
      <w:r w:rsidR="003E62A2">
        <w:rPr>
          <w:lang w:eastAsia="zh-CN"/>
        </w:rPr>
        <w:fldChar w:fldCharType="end"/>
      </w:r>
      <w:r w:rsidR="003846E1">
        <w:rPr>
          <w:lang w:eastAsia="zh-CN"/>
        </w:rPr>
        <w:t>.</w:t>
      </w:r>
    </w:p>
    <w:p w14:paraId="33C8479B" w14:textId="77777777" w:rsidR="00F60837" w:rsidRDefault="00F60837" w:rsidP="00F50C28">
      <w:pPr>
        <w:keepNext/>
        <w:spacing w:line="360" w:lineRule="auto"/>
        <w:jc w:val="center"/>
      </w:pPr>
      <w:r w:rsidRPr="00F60837">
        <w:rPr>
          <w:noProof/>
          <w:lang w:eastAsia="zh-CN"/>
        </w:rPr>
        <mc:AlternateContent>
          <mc:Choice Requires="wpg">
            <w:drawing>
              <wp:inline distT="0" distB="0" distL="0" distR="0" wp14:anchorId="31D94D2F" wp14:editId="222CDAAA">
                <wp:extent cx="2725616" cy="2174631"/>
                <wp:effectExtent l="0" t="0" r="0" b="0"/>
                <wp:docPr id="88" name="组合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5616" cy="2174631"/>
                          <a:chOff x="0" y="0"/>
                          <a:chExt cx="3537345" cy="805894"/>
                        </a:xfrm>
                      </wpg:grpSpPr>
                      <pic:pic xmlns:pic="http://schemas.openxmlformats.org/drawingml/2006/picture">
                        <pic:nvPicPr>
                          <pic:cNvPr id="89" name="图片 89" descr="图片包含 游戏机, 笔记本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871" b="46129"/>
                          <a:stretch/>
                        </pic:blipFill>
                        <pic:spPr>
                          <a:xfrm flipH="1">
                            <a:off x="0" y="283567"/>
                            <a:ext cx="3537344" cy="23876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0" name="图片 90" descr="黑暗中的灯光&#10;&#10;中度可信度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291" b="44709"/>
                          <a:stretch/>
                        </pic:blipFill>
                        <pic:spPr>
                          <a:xfrm flipH="1">
                            <a:off x="0" y="0"/>
                            <a:ext cx="3537345" cy="23876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1" name="图片 91" descr="图片包含 游戏机, 烟花, 灯光, 夜空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707" b="46293"/>
                          <a:stretch/>
                        </pic:blipFill>
                        <pic:spPr>
                          <a:xfrm flipH="1">
                            <a:off x="0" y="567133"/>
                            <a:ext cx="3537344" cy="23876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4DCBCBC" id="组合 9" o:spid="_x0000_s1026" style="width:214.6pt;height:171.25pt;mso-position-horizontal-relative:char;mso-position-vertical-relative:line" coordsize="35373,80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">
                <v:shape id="图片 89" o:spid="_x0000_s1027" type="#_x0000_t75" alt="图片包含 游戏机, 笔记本&#10;&#10;描述已自动生成" style="position:absolute;top:2835;width:35373;height:2388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">
                  <v:imagedata r:id="rId66" o:title="图片包含 游戏机, 笔记本&#10;&#10;描述已自动生成" croptop="27441f" cropbottom="30231f"/>
                </v:shape>
                <v:shape id="图片 90" o:spid="_x0000_s1028" type="#_x0000_t75" alt="黑暗中的灯光&#10;&#10;中度可信度描述已自动生成" style="position:absolute;width:35373;height:238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">
                  <v:imagedata r:id="rId67" o:title="黑暗中的灯光&#10;&#10;中度可信度描述已自动生成" croptop="28371f" cropbottom="29300f"/>
                </v:shape>
                <v:shape id="图片 91" o:spid="_x0000_s1029" type="#_x0000_t75" alt="图片包含 游戏机, 烟花, 灯光, 夜空&#10;&#10;描述已自动生成" style="position:absolute;top:5671;width:35373;height:238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">
                  <v:imagedata r:id="rId68" o:title="图片包含 游戏机, 烟花, 灯光, 夜空&#10;&#10;描述已自动生成" croptop="27333f" cropbottom="30339f"/>
                </v:shape>
                <w10:anchorlock/>
              </v:group>
            </w:pict>
          </mc:Fallback>
        </mc:AlternateContent>
      </w:r>
    </w:p>
    <w:p w14:paraId="57546EEC" w14:textId="228F44B0" w:rsidR="00F60837" w:rsidRDefault="00F60837" w:rsidP="00F50C28">
      <w:pPr>
        <w:pStyle w:val="ac"/>
      </w:pPr>
      <w:bookmarkStart w:id="176" w:name="_Toc70109022"/>
      <w:bookmarkStart w:id="177" w:name="_Toc70104934"/>
      <w:bookmarkStart w:id="178" w:name="_Ref70036527"/>
      <w:r>
        <w:t xml:space="preserve">Figure </w:t>
      </w:r>
      <w:fldSimple w:instr=" STYLEREF 1 \s ">
        <w:r w:rsidR="00AE42C2">
          <w:rPr>
            <w:noProof/>
          </w:rPr>
          <w:t>3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8</w:t>
        </w:r>
        <w:bookmarkEnd w:id="176"/>
      </w:fldSimple>
      <w:bookmarkEnd w:id="177"/>
      <w:bookmarkEnd w:id="178"/>
    </w:p>
    <w:p w14:paraId="3DED4E63" w14:textId="45C7F9E9" w:rsidR="00F60837" w:rsidRPr="00F50C28" w:rsidRDefault="00D14FED" w:rsidP="00F50C28">
      <w:pPr>
        <w:pStyle w:val="Figurecaption"/>
      </w:pPr>
      <w:r w:rsidRPr="00F50C28">
        <w:rPr>
          <w:rFonts w:hint="eastAsia"/>
        </w:rPr>
        <w:t>(</w:t>
      </w:r>
      <w:r w:rsidRPr="00F50C28">
        <w:t>From top to down is 532 nm, 632.8 nm, and 650 nm laser spectrum)</w:t>
      </w:r>
    </w:p>
    <w:p w14:paraId="7D392AF0" w14:textId="3A755C51" w:rsidR="001D317D" w:rsidRDefault="001D317D" w:rsidP="00F50C28">
      <w:pPr>
        <w:pStyle w:val="a6"/>
        <w:spacing w:line="360" w:lineRule="auto"/>
        <w:rPr>
          <w:lang w:eastAsia="zh-CN"/>
        </w:rPr>
      </w:pPr>
    </w:p>
    <w:p w14:paraId="43635975" w14:textId="4150BA27" w:rsidR="00BE756D" w:rsidRDefault="00BE756D" w:rsidP="00F50C28">
      <w:pPr>
        <w:pStyle w:val="a6"/>
        <w:spacing w:line="360" w:lineRule="auto"/>
        <w:rPr>
          <w:lang w:eastAsia="zh-CN"/>
        </w:rPr>
      </w:pPr>
    </w:p>
    <w:p w14:paraId="51023F49" w14:textId="77777777" w:rsidR="00BE756D" w:rsidRPr="00EE1058" w:rsidRDefault="00BE756D" w:rsidP="00F50C28">
      <w:pPr>
        <w:pStyle w:val="a6"/>
        <w:spacing w:line="360" w:lineRule="auto"/>
        <w:rPr>
          <w:lang w:eastAsia="zh-CN"/>
        </w:rPr>
      </w:pPr>
    </w:p>
    <w:tbl>
      <w:tblPr>
        <w:tblStyle w:val="af4"/>
        <w:tblW w:w="6095" w:type="dxa"/>
        <w:tblInd w:w="1458" w:type="dxa"/>
        <w:tblLook w:val="04A0" w:firstRow="1" w:lastRow="0" w:firstColumn="1" w:lastColumn="0" w:noHBand="0" w:noVBand="1"/>
      </w:tblPr>
      <w:tblGrid>
        <w:gridCol w:w="2381"/>
        <w:gridCol w:w="3714"/>
      </w:tblGrid>
      <w:tr w:rsidR="00C72637" w14:paraId="441640E3" w14:textId="77777777" w:rsidTr="003E62A2">
        <w:tc>
          <w:tcPr>
            <w:tcW w:w="2381" w:type="dxa"/>
          </w:tcPr>
          <w:p w14:paraId="0FC07A83" w14:textId="1FA8CF6B" w:rsidR="00C72637" w:rsidRDefault="00CB5515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Wavelength</w:t>
            </w:r>
            <w:r w:rsidR="00047657">
              <w:rPr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oMath>
            <w:r w:rsidR="00047657">
              <w:rPr>
                <w:lang w:eastAsia="zh-CN"/>
              </w:rPr>
              <w:t>)</w:t>
            </w:r>
          </w:p>
        </w:tc>
        <w:tc>
          <w:tcPr>
            <w:tcW w:w="3714" w:type="dxa"/>
          </w:tcPr>
          <w:p w14:paraId="6628BE37" w14:textId="14E2A9B9" w:rsidR="00C72637" w:rsidRDefault="00982278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Pixel Position (start from zero)</w:t>
            </w:r>
            <w:r w:rsidR="00047657">
              <w:rPr>
                <w:lang w:eastAsia="zh-CN"/>
              </w:rPr>
              <w:t xml:space="preserve"> (</w:t>
            </w:r>
            <m:oMath>
              <m:r>
                <w:rPr>
                  <w:rFonts w:ascii="Cambria Math" w:hAnsi="Cambria Math"/>
                  <w:lang w:eastAsia="zh-CN"/>
                </w:rPr>
                <m:t>PP</m:t>
              </m:r>
            </m:oMath>
            <w:r w:rsidR="00047657">
              <w:rPr>
                <w:lang w:eastAsia="zh-CN"/>
              </w:rPr>
              <w:t>)</w:t>
            </w:r>
          </w:p>
        </w:tc>
      </w:tr>
      <w:tr w:rsidR="00C72637" w14:paraId="65807F98" w14:textId="77777777" w:rsidTr="003E62A2">
        <w:tc>
          <w:tcPr>
            <w:tcW w:w="2381" w:type="dxa"/>
          </w:tcPr>
          <w:p w14:paraId="24C41670" w14:textId="02AF708A" w:rsidR="00C72637" w:rsidRDefault="00CB5515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32 nm</w:t>
            </w:r>
          </w:p>
        </w:tc>
        <w:tc>
          <w:tcPr>
            <w:tcW w:w="3714" w:type="dxa"/>
          </w:tcPr>
          <w:p w14:paraId="119D9597" w14:textId="7790CF12" w:rsidR="00C72637" w:rsidRDefault="00296A41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827</w:t>
            </w:r>
          </w:p>
        </w:tc>
      </w:tr>
      <w:tr w:rsidR="00C72637" w14:paraId="223FDA0B" w14:textId="77777777" w:rsidTr="003E62A2">
        <w:tc>
          <w:tcPr>
            <w:tcW w:w="2381" w:type="dxa"/>
          </w:tcPr>
          <w:p w14:paraId="0DABDDD6" w14:textId="19AC9519" w:rsidR="00C72637" w:rsidRDefault="00CB5515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  <w:r>
              <w:rPr>
                <w:lang w:eastAsia="zh-CN"/>
              </w:rPr>
              <w:t>08 nm</w:t>
            </w:r>
          </w:p>
        </w:tc>
        <w:tc>
          <w:tcPr>
            <w:tcW w:w="3714" w:type="dxa"/>
          </w:tcPr>
          <w:p w14:paraId="156A18A3" w14:textId="0964ECA3" w:rsidR="00C72637" w:rsidRDefault="00296A41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919</w:t>
            </w:r>
          </w:p>
        </w:tc>
      </w:tr>
      <w:tr w:rsidR="00C72637" w14:paraId="03F762B6" w14:textId="77777777" w:rsidTr="003E62A2">
        <w:tc>
          <w:tcPr>
            <w:tcW w:w="2381" w:type="dxa"/>
          </w:tcPr>
          <w:p w14:paraId="069C8DA6" w14:textId="45FB05C3" w:rsidR="00C72637" w:rsidRDefault="00CB5515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32.8 nm</w:t>
            </w:r>
          </w:p>
        </w:tc>
        <w:tc>
          <w:tcPr>
            <w:tcW w:w="3714" w:type="dxa"/>
          </w:tcPr>
          <w:p w14:paraId="3EF2CEE1" w14:textId="180D385E" w:rsidR="00C72637" w:rsidRDefault="00743DE8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1179</w:t>
            </w:r>
          </w:p>
        </w:tc>
      </w:tr>
      <w:tr w:rsidR="00C72637" w14:paraId="2B898450" w14:textId="77777777" w:rsidTr="003E62A2">
        <w:tc>
          <w:tcPr>
            <w:tcW w:w="2381" w:type="dxa"/>
          </w:tcPr>
          <w:p w14:paraId="449292D8" w14:textId="2010FB12" w:rsidR="00C72637" w:rsidRDefault="00982278" w:rsidP="00F50C28">
            <w:pPr>
              <w:pStyle w:val="a6"/>
              <w:spacing w:line="36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 w:rsidR="00711089">
              <w:rPr>
                <w:lang w:eastAsia="zh-CN"/>
              </w:rPr>
              <w:t>50</w:t>
            </w:r>
            <w:r>
              <w:rPr>
                <w:lang w:eastAsia="zh-CN"/>
              </w:rPr>
              <w:t xml:space="preserve"> nm</w:t>
            </w:r>
          </w:p>
        </w:tc>
        <w:tc>
          <w:tcPr>
            <w:tcW w:w="3714" w:type="dxa"/>
          </w:tcPr>
          <w:p w14:paraId="4618412F" w14:textId="6E0E0B33" w:rsidR="00C72637" w:rsidRDefault="00743DE8" w:rsidP="00F50C28">
            <w:pPr>
              <w:pStyle w:val="a6"/>
              <w:keepNext/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1289</w:t>
            </w:r>
          </w:p>
        </w:tc>
      </w:tr>
    </w:tbl>
    <w:p w14:paraId="481FD835" w14:textId="58E7B494" w:rsidR="00D14FED" w:rsidRDefault="00EE1058" w:rsidP="00F50C28">
      <w:pPr>
        <w:pStyle w:val="ac"/>
        <w:rPr>
          <w:noProof/>
        </w:rPr>
      </w:pPr>
      <w:bookmarkStart w:id="179" w:name="_Ref70036540"/>
      <w:r>
        <w:t xml:space="preserve">Table </w:t>
      </w:r>
      <w:fldSimple w:instr=" STYLEREF 1 \s ">
        <w:r w:rsidR="000C1D16">
          <w:rPr>
            <w:noProof/>
          </w:rPr>
          <w:t>3</w:t>
        </w:r>
      </w:fldSimple>
      <w:r w:rsidR="000C1D16">
        <w:noBreakHyphen/>
      </w:r>
      <w:fldSimple w:instr=" SEQ Table \* ARABIC \s 1 ">
        <w:r w:rsidR="000C1D16">
          <w:rPr>
            <w:noProof/>
          </w:rPr>
          <w:t>1</w:t>
        </w:r>
      </w:fldSimple>
      <w:bookmarkEnd w:id="179"/>
    </w:p>
    <w:p w14:paraId="633C73F4" w14:textId="69F1C73A" w:rsidR="000C1D16" w:rsidRDefault="000C1D16" w:rsidP="00F50C28">
      <w:pPr>
        <w:pStyle w:val="Figurecaption"/>
      </w:pPr>
      <w:r w:rsidRPr="00F50C28">
        <w:rPr>
          <w:rFonts w:hint="eastAsia"/>
        </w:rPr>
        <w:t>(</w:t>
      </w:r>
      <w:r w:rsidRPr="00F50C28">
        <w:t>Data for calibration algorithm)</w:t>
      </w:r>
    </w:p>
    <w:p w14:paraId="7B74DF6C" w14:textId="77777777" w:rsidR="00BE756D" w:rsidRPr="00BE756D" w:rsidRDefault="00BE756D" w:rsidP="00BE756D">
      <w:pPr>
        <w:pStyle w:val="a6"/>
      </w:pPr>
    </w:p>
    <w:p w14:paraId="072B28F4" w14:textId="37DF05FF" w:rsidR="00F800CF" w:rsidRDefault="00E1147F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After getting the data of </w:t>
      </w:r>
      <w:r w:rsidR="004743B3">
        <w:rPr>
          <w:lang w:eastAsia="zh-CN"/>
        </w:rPr>
        <w:t xml:space="preserve">the </w:t>
      </w:r>
      <w:r>
        <w:rPr>
          <w:lang w:eastAsia="zh-CN"/>
        </w:rPr>
        <w:t xml:space="preserve">4 standard spectrum </w:t>
      </w:r>
      <w:proofErr w:type="gramStart"/>
      <w:r>
        <w:rPr>
          <w:lang w:eastAsia="zh-CN"/>
        </w:rPr>
        <w:t>line</w:t>
      </w:r>
      <w:proofErr w:type="gramEnd"/>
      <w:r w:rsidR="00924B51">
        <w:rPr>
          <w:lang w:eastAsia="zh-CN"/>
        </w:rPr>
        <w:t>, we could start calibration processing.</w:t>
      </w:r>
      <w:r w:rsidR="008C1173">
        <w:rPr>
          <w:lang w:eastAsia="zh-CN"/>
        </w:rPr>
        <w:t xml:space="preserve"> </w:t>
      </w:r>
    </w:p>
    <w:p w14:paraId="36D72B36" w14:textId="30B3C73E" w:rsidR="008D5EA7" w:rsidRDefault="008D5EA7" w:rsidP="00F50C28">
      <w:pPr>
        <w:spacing w:line="360" w:lineRule="auto"/>
        <w:rPr>
          <w:lang w:eastAsia="zh-CN"/>
        </w:rPr>
      </w:pPr>
    </w:p>
    <w:p w14:paraId="743D7966" w14:textId="01F5DC4F" w:rsidR="00E635D9" w:rsidRDefault="00E635D9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According to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69857868 \h </w:instrText>
      </w:r>
      <w:r w:rsidR="005D4D7D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Equation </w:t>
      </w:r>
      <w:r>
        <w:rPr>
          <w:noProof/>
        </w:rPr>
        <w:t>2</w:t>
      </w:r>
      <w:r>
        <w:noBreakHyphen/>
      </w:r>
      <w:r>
        <w:rPr>
          <w:noProof/>
        </w:rPr>
        <w:t>21</w:t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 w:rsidR="00F67765">
        <w:rPr>
          <w:lang w:eastAsia="zh-CN"/>
        </w:rPr>
        <w:t xml:space="preserve">assume that </w:t>
      </w:r>
      <m:oMath>
        <m:r>
          <w:rPr>
            <w:rFonts w:ascii="Cambria Math" w:hAnsi="Cambria Math"/>
            <w:lang w:eastAsia="zh-CN"/>
          </w:rPr>
          <m:t>∆x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8B65DF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q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lang w:eastAsia="zh-CN"/>
          </w:rPr>
          <m:t>∙φ</m:t>
        </m:r>
      </m:oMath>
      <w:r w:rsidR="00C620AB">
        <w:rPr>
          <w:rFonts w:hint="eastAsia"/>
          <w:lang w:eastAsia="zh-CN"/>
        </w:rPr>
        <w:t xml:space="preserve"> </w:t>
      </w:r>
      <w:r w:rsidR="00C620AB">
        <w:rPr>
          <w:lang w:eastAsia="zh-CN"/>
        </w:rPr>
        <w:t xml:space="preserve">and </w:t>
      </w:r>
      <m:oMath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λ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F470D6">
        <w:rPr>
          <w:rFonts w:hint="eastAsia"/>
          <w:lang w:eastAsia="zh-CN"/>
        </w:rPr>
        <w:t>,</w:t>
      </w:r>
      <w:r w:rsidR="00643103">
        <w:rPr>
          <w:lang w:eastAsia="zh-CN"/>
        </w:rPr>
        <w:t xml:space="preserve"> and as what has been mentioned in Section 3.1, </w:t>
      </w:r>
      <m:oMath>
        <m:r>
          <w:rPr>
            <w:rFonts w:ascii="Cambria Math" w:hAnsi="Cambria Math"/>
            <w:lang w:eastAsia="zh-CN"/>
          </w:rPr>
          <m:t>k=1</m:t>
        </m:r>
      </m:oMath>
      <w:r w:rsidR="00643103">
        <w:rPr>
          <w:rFonts w:hint="eastAsia"/>
          <w:lang w:eastAsia="zh-CN"/>
        </w:rPr>
        <w:t>,</w:t>
      </w:r>
      <w:r w:rsidR="00643103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 = 1000 lines/mm</m:t>
        </m:r>
      </m:oMath>
      <w:r w:rsidR="00643103">
        <w:rPr>
          <w:rFonts w:hint="eastAsia"/>
          <w:lang w:eastAsia="zh-CN"/>
        </w:rPr>
        <w:t>,</w:t>
      </w:r>
      <w:r w:rsidR="00643103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∆x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P-1920</m:t>
            </m:r>
          </m:e>
        </m:d>
        <m:r>
          <w:rPr>
            <w:rFonts w:ascii="Cambria Math" w:hAnsi="Cambria Math"/>
            <w:lang w:eastAsia="zh-CN"/>
          </w:rPr>
          <m:t>*</m:t>
        </m:r>
        <m:f>
          <m:fPr>
            <m:type m:val="lin"/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6.4</m:t>
            </m:r>
          </m:num>
          <m:den>
            <m:r>
              <w:rPr>
                <w:rFonts w:ascii="Cambria Math" w:hAnsi="Cambria Math"/>
                <w:lang w:eastAsia="zh-CN"/>
              </w:rPr>
              <m:t>3840</m:t>
            </m:r>
          </m:den>
        </m:f>
        <m:r>
          <w:rPr>
            <w:rFonts w:ascii="Cambria Math" w:hAnsi="Cambria Math"/>
            <w:lang w:eastAsia="zh-CN"/>
          </w:rPr>
          <m:t xml:space="preserve"> mm</m:t>
        </m:r>
      </m:oMath>
      <w:r w:rsidR="00643103">
        <w:rPr>
          <w:lang w:eastAsia="zh-CN"/>
        </w:rPr>
        <w:t>. T</w:t>
      </w:r>
      <w:proofErr w:type="spellStart"/>
      <w:r w:rsidR="006C4CD6">
        <w:rPr>
          <w:lang w:eastAsia="zh-CN"/>
        </w:rPr>
        <w:t>hen</w:t>
      </w:r>
      <w:proofErr w:type="spellEnd"/>
      <w:r w:rsidR="00C37AE4">
        <w:rPr>
          <w:lang w:eastAsia="zh-CN"/>
        </w:rPr>
        <w:t xml:space="preserve"> we have:</w:t>
      </w:r>
    </w:p>
    <w:p w14:paraId="5091037C" w14:textId="45913660" w:rsidR="00F67765" w:rsidRPr="005D3919" w:rsidRDefault="00016640" w:rsidP="00F50C28">
      <w:pPr>
        <w:keepNext/>
        <w:spacing w:line="360" w:lineRule="auto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  <w:lang w:eastAsia="zh-CN"/>
            </w:rPr>
            <m:t>=sinα+</m:t>
          </m:r>
          <m:func>
            <m:funcPr>
              <m:ctrlPr>
                <w:rPr>
                  <w:rFonts w:ascii="Cambria Math" w:hAnsi="Cambria Math"/>
                  <w:lang w:eastAsia="zh-C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in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Pr>
                    <m:num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q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2</m:t>
                              </m:r>
                            </m:sub>
                          </m:sSub>
                        </m:sub>
                      </m:sSub>
                    </m:den>
                  </m:f>
                </m:e>
              </m:d>
            </m:e>
          </m:func>
        </m:oMath>
      </m:oMathPara>
    </w:p>
    <w:p w14:paraId="34ECACAF" w14:textId="75526556" w:rsidR="00B17452" w:rsidRDefault="00B17452" w:rsidP="001D317D">
      <w:pPr>
        <w:pStyle w:val="ac"/>
        <w:jc w:val="right"/>
      </w:pPr>
      <w:bookmarkStart w:id="180" w:name="_Ref70106745"/>
      <w:bookmarkStart w:id="181" w:name="_Toc70106824"/>
      <w:r>
        <w:t>(</w:t>
      </w:r>
      <w:fldSimple w:instr=" STYLEREF 1 \s ">
        <w:r>
          <w:rPr>
            <w:noProof/>
          </w:rPr>
          <w:t>3</w:t>
        </w:r>
      </w:fldSimple>
      <w:r>
        <w:noBreakHyphen/>
      </w:r>
      <w:fldSimple w:instr=" SEQ Equation \* ARABIC \s 1 ">
        <w:r>
          <w:rPr>
            <w:noProof/>
          </w:rPr>
          <w:t>6</w:t>
        </w:r>
      </w:fldSimple>
      <w:r>
        <w:t>)</w:t>
      </w:r>
      <w:bookmarkEnd w:id="180"/>
      <w:bookmarkEnd w:id="181"/>
    </w:p>
    <w:p w14:paraId="5C821F1E" w14:textId="4A651D36" w:rsidR="00F67765" w:rsidRDefault="002800F4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 xml:space="preserve">ere, </w:t>
      </w:r>
      <w:r w:rsidR="009F4E39">
        <w:rPr>
          <w:lang w:eastAsia="zh-CN"/>
        </w:rPr>
        <w:t xml:space="preserve">it is considered that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F4117D">
        <w:rPr>
          <w:rFonts w:hint="eastAsia"/>
          <w:lang w:eastAsia="zh-CN"/>
        </w:rPr>
        <w:t xml:space="preserve"> </w:t>
      </w:r>
      <w:r w:rsidR="00F4117D">
        <w:rPr>
          <w:lang w:eastAsia="zh-CN"/>
        </w:rPr>
        <w:t>is completely</w:t>
      </w:r>
      <w:r w:rsidR="001F661F">
        <w:rPr>
          <w:rFonts w:hint="eastAsia"/>
          <w:lang w:eastAsia="zh-CN"/>
        </w:rPr>
        <w:t xml:space="preserve"> </w:t>
      </w:r>
      <w:r w:rsidR="001F661F">
        <w:rPr>
          <w:lang w:eastAsia="zh-CN"/>
        </w:rPr>
        <w:t>known parameters</w:t>
      </w:r>
      <w:r w:rsidR="00F4117D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α</m:t>
        </m:r>
      </m:oMath>
      <w:r w:rsidR="00F4117D">
        <w:rPr>
          <w:rFonts w:hint="eastAsia"/>
          <w:lang w:eastAsia="zh-CN"/>
        </w:rPr>
        <w:t xml:space="preserve"> </w:t>
      </w:r>
      <w:r w:rsidR="00F4117D">
        <w:rPr>
          <w:lang w:eastAsia="zh-CN"/>
        </w:rPr>
        <w:t xml:space="preserve">is </w:t>
      </w:r>
      <w:r w:rsidR="00FA0655">
        <w:rPr>
          <w:lang w:eastAsia="zh-CN"/>
        </w:rPr>
        <w:t xml:space="preserve">approximately estimated to be between </w:t>
      </w:r>
      <m:oMath>
        <m:r>
          <w:rPr>
            <w:rFonts w:ascii="Cambria Math" w:hAnsi="Cambria Math"/>
            <w:lang w:eastAsia="zh-CN"/>
          </w:rPr>
          <m:t>0°~3°</m:t>
        </m:r>
      </m:oMath>
      <w:r w:rsidR="00B3392F">
        <w:rPr>
          <w:rFonts w:hint="eastAsia"/>
          <w:lang w:eastAsia="zh-CN"/>
        </w:rPr>
        <w:t xml:space="preserve"> </w:t>
      </w:r>
      <w:r w:rsidR="00B3392F">
        <w:rPr>
          <w:lang w:eastAsia="zh-CN"/>
        </w:rPr>
        <w:t>du</w:t>
      </w:r>
      <w:r w:rsidR="004743B3">
        <w:rPr>
          <w:lang w:eastAsia="zh-CN"/>
        </w:rPr>
        <w:t>e</w:t>
      </w:r>
      <w:r w:rsidR="00B3392F">
        <w:rPr>
          <w:lang w:eastAsia="zh-CN"/>
        </w:rPr>
        <w:t xml:space="preserve"> to the </w:t>
      </w:r>
      <w:r w:rsidR="00E0216A">
        <w:rPr>
          <w:lang w:eastAsia="zh-CN"/>
        </w:rPr>
        <w:t>design limitation</w:t>
      </w:r>
      <w:r w:rsidR="001F661F">
        <w:rPr>
          <w:lang w:eastAsia="zh-CN"/>
        </w:rPr>
        <w:t>.</w:t>
      </w:r>
      <w:r w:rsidR="00AB6885">
        <w:rPr>
          <w:lang w:eastAsia="zh-CN"/>
        </w:rPr>
        <w:t xml:space="preserve"> Then expressions of </w:t>
      </w:r>
      <m:oMath>
        <m:r>
          <w:rPr>
            <w:rFonts w:ascii="Cambria Math" w:hAnsi="Cambria Math"/>
            <w:lang w:eastAsia="zh-CN"/>
          </w:rPr>
          <m:t>q</m:t>
        </m:r>
      </m:oMath>
      <w:r w:rsidR="00464A0A">
        <w:rPr>
          <w:rFonts w:hint="eastAsia"/>
          <w:lang w:eastAsia="zh-CN"/>
        </w:rPr>
        <w:t xml:space="preserve"> </w:t>
      </w:r>
      <w:r w:rsidR="00464A0A">
        <w:rPr>
          <w:lang w:eastAsia="zh-CN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b>
        </m:sSub>
      </m:oMath>
      <w:r w:rsidR="00464A0A">
        <w:rPr>
          <w:rFonts w:hint="eastAsia"/>
          <w:lang w:eastAsia="zh-CN"/>
        </w:rPr>
        <w:t xml:space="preserve"> </w:t>
      </w:r>
      <w:r w:rsidR="00464A0A">
        <w:rPr>
          <w:lang w:eastAsia="zh-CN"/>
        </w:rPr>
        <w:t>could be expressed as follows:</w:t>
      </w:r>
    </w:p>
    <w:p w14:paraId="377093AE" w14:textId="408BB509" w:rsidR="00464A0A" w:rsidRPr="000138F6" w:rsidRDefault="009E7EC9" w:rsidP="00F50C28">
      <w:pPr>
        <w:keepNext/>
        <w:spacing w:line="360" w:lineRule="auto"/>
        <w:jc w:val="both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q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up>
                  </m:sSup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(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-si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</m:sup>
                  </m:sSup>
                </m:e>
              </m:func>
              <m:r>
                <w:rPr>
                  <w:rFonts w:ascii="Cambria Math" w:hAnsi="Cambria Math"/>
                  <w:lang w:eastAsia="zh-CN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j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</m:sup>
                  </m:sSup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Nam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⁡</m:t>
                  </m:r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-si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up>
                  </m:sSup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(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-si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</m:sup>
                  </m:sSup>
                </m:e>
              </m:func>
              <m:r>
                <w:rPr>
                  <w:rFonts w:ascii="Cambria Math" w:hAnsi="Cambria Math"/>
                  <w:lang w:eastAsia="zh-CN"/>
                </w:rPr>
                <m:t>)-</m:t>
              </m:r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up>
                  </m:sSup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(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-si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</m:sup>
                  </m:sSup>
                </m:e>
              </m:func>
              <m:r>
                <w:rPr>
                  <w:rFonts w:ascii="Cambria Math" w:hAnsi="Cambria Math"/>
                  <w:lang w:eastAsia="zh-CN"/>
                </w:rPr>
                <m:t>)</m:t>
              </m:r>
            </m:den>
          </m:f>
        </m:oMath>
      </m:oMathPara>
    </w:p>
    <w:p w14:paraId="2501C217" w14:textId="3402349C" w:rsidR="00B17452" w:rsidRDefault="00B17452" w:rsidP="001D317D">
      <w:pPr>
        <w:pStyle w:val="ac"/>
        <w:jc w:val="right"/>
      </w:pPr>
      <w:bookmarkStart w:id="182" w:name="_Ref70106746"/>
      <w:bookmarkStart w:id="183" w:name="_Toc70106825"/>
      <w:r>
        <w:t>(</w:t>
      </w:r>
      <w:fldSimple w:instr=" STYLEREF 1 \s ">
        <w:r>
          <w:rPr>
            <w:noProof/>
          </w:rPr>
          <w:t>3</w:t>
        </w:r>
      </w:fldSimple>
      <w:r>
        <w:noBreakHyphen/>
      </w:r>
      <w:fldSimple w:instr=" SEQ Equation \* ARABIC \s 1 ">
        <w:r>
          <w:rPr>
            <w:noProof/>
          </w:rPr>
          <w:t>7</w:t>
        </w:r>
      </w:fldSimple>
      <w:r>
        <w:t>)</w:t>
      </w:r>
      <w:bookmarkEnd w:id="182"/>
      <w:bookmarkEnd w:id="183"/>
    </w:p>
    <w:p w14:paraId="0BFBAB31" w14:textId="657B8F0F" w:rsidR="000138F6" w:rsidRDefault="00016640" w:rsidP="00F50C28">
      <w:pPr>
        <w:keepNext/>
        <w:spacing w:line="360" w:lineRule="auto"/>
        <w:jc w:val="both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*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sin</m:t>
                      </m: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up>
                  </m:sSup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(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-si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</m:sup>
                  </m:sSup>
                </m:e>
              </m:func>
              <m:r>
                <w:rPr>
                  <w:rFonts w:ascii="Cambria Math" w:hAnsi="Cambria Math"/>
                  <w:lang w:eastAsia="zh-CN"/>
                </w:rPr>
                <m:t>)</m:t>
              </m:r>
            </m:den>
          </m:f>
        </m:oMath>
      </m:oMathPara>
    </w:p>
    <w:p w14:paraId="68D75DCC" w14:textId="087524F0" w:rsidR="00B17452" w:rsidRDefault="00B17452" w:rsidP="001D317D">
      <w:pPr>
        <w:pStyle w:val="ac"/>
        <w:jc w:val="right"/>
      </w:pPr>
      <w:bookmarkStart w:id="184" w:name="_Toc70106826"/>
      <w:r>
        <w:t>(</w:t>
      </w:r>
      <w:fldSimple w:instr=" STYLEREF 1 \s ">
        <w:r>
          <w:rPr>
            <w:noProof/>
          </w:rPr>
          <w:t>3</w:t>
        </w:r>
      </w:fldSimple>
      <w:r>
        <w:noBreakHyphen/>
      </w:r>
      <w:fldSimple w:instr=" SEQ Equation \* ARABIC \s 1 ">
        <w:r>
          <w:rPr>
            <w:noProof/>
          </w:rPr>
          <w:t>8</w:t>
        </w:r>
      </w:fldSimple>
      <w:r>
        <w:t>)</w:t>
      </w:r>
      <w:bookmarkEnd w:id="184"/>
    </w:p>
    <w:p w14:paraId="4F315011" w14:textId="241E6BFF" w:rsidR="00765225" w:rsidRDefault="00765225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Where </w:t>
      </w:r>
      <m:oMath>
        <m:r>
          <w:rPr>
            <w:rFonts w:ascii="Cambria Math" w:hAnsi="Cambria Math"/>
            <w:lang w:eastAsia="zh-CN"/>
          </w:rPr>
          <m:t>i,j∈{1,2,3}</m:t>
        </m:r>
      </m:oMath>
      <w:r w:rsidR="00951E4F">
        <w:rPr>
          <w:lang w:eastAsia="zh-CN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</m:oMath>
      <w:r w:rsidR="00ED460C">
        <w:rPr>
          <w:rFonts w:hint="eastAsia"/>
          <w:lang w:eastAsia="zh-CN"/>
        </w:rPr>
        <w:t xml:space="preserve"> </w:t>
      </w:r>
      <w:r w:rsidR="00ED460C">
        <w:rPr>
          <w:lang w:eastAsia="zh-CN"/>
        </w:rPr>
        <w:t>and</w:t>
      </w:r>
      <w:r w:rsidR="004B52DB">
        <w:rPr>
          <w:rFonts w:hint="eastAsia"/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</m:oMath>
      <w:r w:rsidR="00496A94">
        <w:rPr>
          <w:lang w:eastAsia="zh-CN"/>
        </w:rPr>
        <w:t xml:space="preserve"> are</w:t>
      </w:r>
      <w:r w:rsidR="004B52DB">
        <w:rPr>
          <w:lang w:eastAsia="zh-CN"/>
        </w:rPr>
        <w:t xml:space="preserve"> </w:t>
      </w:r>
      <w:r w:rsidR="007B1A68">
        <w:rPr>
          <w:lang w:eastAsia="zh-CN"/>
        </w:rPr>
        <w:t>the estimation value for real</w:t>
      </w:r>
      <w:r w:rsidR="004743B3">
        <w:rPr>
          <w:lang w:eastAsia="zh-CN"/>
        </w:rPr>
        <w:t>istic</w:t>
      </w:r>
      <w:r w:rsidR="007B1A68">
        <w:rPr>
          <w:lang w:eastAsia="zh-CN"/>
        </w:rPr>
        <w:t xml:space="preserve"> simulation.</w:t>
      </w:r>
    </w:p>
    <w:p w14:paraId="5870C95F" w14:textId="2A1A54BB" w:rsidR="00F67765" w:rsidRDefault="00E0216A" w:rsidP="00F50C28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getting more accurate results, </w:t>
      </w:r>
      <w:r w:rsidR="00937459">
        <w:rPr>
          <w:lang w:eastAsia="zh-CN"/>
        </w:rPr>
        <w:t>a</w:t>
      </w:r>
      <w:r w:rsidR="00F26CE0">
        <w:rPr>
          <w:lang w:eastAsia="zh-CN"/>
        </w:rPr>
        <w:t>n</w:t>
      </w:r>
      <w:r w:rsidR="00937459">
        <w:rPr>
          <w:lang w:eastAsia="zh-CN"/>
        </w:rPr>
        <w:t xml:space="preserve"> </w:t>
      </w:r>
      <w:r w:rsidR="00F26CE0">
        <w:rPr>
          <w:lang w:eastAsia="zh-CN"/>
        </w:rPr>
        <w:t>estimation</w:t>
      </w:r>
      <w:r w:rsidR="00937459">
        <w:rPr>
          <w:lang w:eastAsia="zh-CN"/>
        </w:rPr>
        <w:t xml:space="preserve"> algorithm </w:t>
      </w:r>
      <w:r w:rsidR="00F26CE0">
        <w:rPr>
          <w:rFonts w:hint="eastAsia"/>
          <w:lang w:eastAsia="zh-CN"/>
        </w:rPr>
        <w:t>is</w:t>
      </w:r>
      <w:r w:rsidR="00F26CE0">
        <w:rPr>
          <w:lang w:eastAsia="zh-CN"/>
        </w:rPr>
        <w:t xml:space="preserve"> </w:t>
      </w:r>
      <w:r w:rsidR="00D471B8">
        <w:rPr>
          <w:lang w:eastAsia="zh-CN"/>
        </w:rPr>
        <w:t>utilized as follows:</w:t>
      </w:r>
    </w:p>
    <w:p w14:paraId="51137838" w14:textId="75AFC270" w:rsidR="00D471B8" w:rsidRDefault="002044A7" w:rsidP="00F50C28">
      <w:pPr>
        <w:pStyle w:val="af8"/>
        <w:numPr>
          <w:ilvl w:val="0"/>
          <w:numId w:val="10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 xml:space="preserve">Assume that </w:t>
      </w:r>
      <m:oMath>
        <m:r>
          <w:rPr>
            <w:rFonts w:ascii="Cambria Math" w:hAnsi="Cambria Math"/>
            <w:lang w:eastAsia="zh-CN"/>
          </w:rPr>
          <m:t>α={0°, 0.1°, …,3°}</m:t>
        </m:r>
      </m:oMath>
      <w:r w:rsidR="00237527">
        <w:rPr>
          <w:rFonts w:hint="eastAsia"/>
          <w:lang w:eastAsia="zh-CN"/>
        </w:rPr>
        <w:t>.</w:t>
      </w:r>
    </w:p>
    <w:p w14:paraId="4AB652F8" w14:textId="72C337B9" w:rsidR="007B074A" w:rsidRDefault="00D46D43" w:rsidP="00F50C28">
      <w:pPr>
        <w:pStyle w:val="af8"/>
        <w:numPr>
          <w:ilvl w:val="0"/>
          <w:numId w:val="10"/>
        </w:numPr>
        <w:spacing w:line="360" w:lineRule="auto"/>
        <w:ind w:firstLineChars="0"/>
        <w:jc w:val="both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each defined </w:t>
      </w:r>
      <m:oMath>
        <m:r>
          <w:rPr>
            <w:rFonts w:ascii="Cambria Math" w:hAnsi="Cambria Math"/>
            <w:lang w:eastAsia="zh-CN"/>
          </w:rPr>
          <m:t>α</m:t>
        </m:r>
      </m:oMath>
      <w:r w:rsidR="00807F6A">
        <w:rPr>
          <w:lang w:eastAsia="zh-CN"/>
        </w:rPr>
        <w:t xml:space="preserve">, a series of values of </w:t>
      </w:r>
      <m:oMath>
        <m:r>
          <w:rPr>
            <w:rFonts w:ascii="Cambria Math" w:hAnsi="Cambria Math"/>
            <w:lang w:eastAsia="zh-CN"/>
          </w:rPr>
          <m:t>q</m:t>
        </m:r>
      </m:oMath>
      <w:r w:rsidR="00807F6A">
        <w:rPr>
          <w:rFonts w:hint="eastAsia"/>
          <w:lang w:eastAsia="zh-CN"/>
        </w:rPr>
        <w:t xml:space="preserve"> </w:t>
      </w:r>
      <w:r w:rsidR="00237527">
        <w:rPr>
          <w:lang w:eastAsia="zh-CN"/>
        </w:rPr>
        <w:t>could be obtained.</w:t>
      </w:r>
    </w:p>
    <w:p w14:paraId="463DA9EB" w14:textId="35603ED7" w:rsidR="00237527" w:rsidRDefault="009848CD" w:rsidP="00F50C28">
      <w:pPr>
        <w:pStyle w:val="af8"/>
        <w:numPr>
          <w:ilvl w:val="0"/>
          <w:numId w:val="10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 xml:space="preserve">Choose the series that has </w:t>
      </w:r>
      <w:r w:rsidR="004743B3">
        <w:rPr>
          <w:lang w:eastAsia="zh-CN"/>
        </w:rPr>
        <w:t xml:space="preserve">the </w:t>
      </w:r>
      <w:r>
        <w:rPr>
          <w:lang w:eastAsia="zh-CN"/>
        </w:rPr>
        <w:t xml:space="preserve">least </w:t>
      </w:r>
      <w:r w:rsidR="00951E4F">
        <w:rPr>
          <w:lang w:eastAsia="zh-CN"/>
        </w:rPr>
        <w:t>variance and</w:t>
      </w:r>
      <w:r w:rsidR="00FB752E">
        <w:rPr>
          <w:lang w:eastAsia="zh-CN"/>
        </w:rPr>
        <w:t xml:space="preserve"> determine </w:t>
      </w:r>
      <w:r w:rsidR="004743B3">
        <w:rPr>
          <w:lang w:eastAsia="zh-CN"/>
        </w:rPr>
        <w:t xml:space="preserve">the </w:t>
      </w:r>
      <w:r w:rsidR="00FD300C">
        <w:rPr>
          <w:lang w:eastAsia="zh-CN"/>
        </w:rPr>
        <w:t xml:space="preserve">corresponding </w:t>
      </w:r>
      <m:oMath>
        <m:r>
          <w:rPr>
            <w:rFonts w:ascii="Cambria Math" w:hAnsi="Cambria Math"/>
            <w:lang w:eastAsia="zh-CN"/>
          </w:rPr>
          <m:t>α</m:t>
        </m:r>
      </m:oMath>
      <w:r w:rsidR="00FD300C">
        <w:rPr>
          <w:lang w:eastAsia="zh-CN"/>
        </w:rPr>
        <w:t xml:space="preserve"> as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</m:oMath>
      <w:r w:rsidR="00951E4F">
        <w:rPr>
          <w:rFonts w:hint="eastAsia"/>
          <w:lang w:eastAsia="zh-CN"/>
        </w:rPr>
        <w:t>.</w:t>
      </w:r>
    </w:p>
    <w:p w14:paraId="4F930C61" w14:textId="485790C0" w:rsidR="00951E4F" w:rsidRDefault="00E515A1" w:rsidP="00F50C28">
      <w:pPr>
        <w:pStyle w:val="af8"/>
        <w:numPr>
          <w:ilvl w:val="0"/>
          <w:numId w:val="10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 xml:space="preserve">Get the mean value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</m:oMath>
      <w:r w:rsidR="003D3DC5"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of chosen 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 xml:space="preserve"> series</w:t>
      </w:r>
      <w:r w:rsidR="00875299">
        <w:rPr>
          <w:lang w:eastAsia="zh-CN"/>
        </w:rPr>
        <w:t xml:space="preserve"> for </w:t>
      </w:r>
      <w:r w:rsidR="00496A94">
        <w:rPr>
          <w:lang w:eastAsia="zh-CN"/>
        </w:rPr>
        <w:t>real</w:t>
      </w:r>
      <w:r w:rsidR="004743B3">
        <w:rPr>
          <w:lang w:eastAsia="zh-CN"/>
        </w:rPr>
        <w:t>istic</w:t>
      </w:r>
      <w:r w:rsidR="00496A94">
        <w:rPr>
          <w:lang w:eastAsia="zh-CN"/>
        </w:rPr>
        <w:t xml:space="preserve"> simulation.</w:t>
      </w:r>
    </w:p>
    <w:p w14:paraId="4F779BDF" w14:textId="6258FD00" w:rsidR="009848CD" w:rsidRDefault="005D6160" w:rsidP="00F50C28">
      <w:pPr>
        <w:pStyle w:val="af8"/>
        <w:numPr>
          <w:ilvl w:val="0"/>
          <w:numId w:val="10"/>
        </w:numPr>
        <w:spacing w:line="360" w:lineRule="auto"/>
        <w:ind w:firstLineChars="0"/>
        <w:jc w:val="both"/>
        <w:rPr>
          <w:lang w:eastAsia="zh-CN"/>
        </w:rPr>
      </w:pPr>
      <w:r>
        <w:rPr>
          <w:lang w:eastAsia="zh-CN"/>
        </w:rPr>
        <w:t xml:space="preserve">Obtain </w:t>
      </w:r>
      <w:r w:rsidR="002A4806">
        <w:rPr>
          <w:lang w:eastAsia="zh-CN"/>
        </w:rPr>
        <w:t xml:space="preserve">a series of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b>
        </m:sSub>
      </m:oMath>
      <w:r w:rsidR="00C60C69">
        <w:rPr>
          <w:lang w:eastAsia="zh-CN"/>
        </w:rPr>
        <w:t>, and get those</w:t>
      </w:r>
      <w:r w:rsidR="00CA6703">
        <w:rPr>
          <w:lang w:eastAsia="zh-CN"/>
        </w:rPr>
        <w:t xml:space="preserve"> mean </w:t>
      </w:r>
      <m:oMath>
        <m:sSubSup>
          <m:sSubSupPr>
            <m:ctrlPr>
              <w:rPr>
                <w:rFonts w:ascii="Cambria Math" w:hAnsi="Cambria Math"/>
                <w:i/>
                <w:lang w:eastAsia="zh-CN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b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bSup>
      </m:oMath>
      <w:r w:rsidR="00CA6703">
        <w:rPr>
          <w:lang w:eastAsia="zh-CN"/>
        </w:rPr>
        <w:t xml:space="preserve"> for real</w:t>
      </w:r>
      <w:proofErr w:type="spellStart"/>
      <w:r w:rsidR="004743B3">
        <w:rPr>
          <w:lang w:eastAsia="zh-CN"/>
        </w:rPr>
        <w:t>istic</w:t>
      </w:r>
      <w:proofErr w:type="spellEnd"/>
      <w:r w:rsidR="00CA6703">
        <w:rPr>
          <w:lang w:eastAsia="zh-CN"/>
        </w:rPr>
        <w:t xml:space="preserve"> simulation.</w:t>
      </w:r>
    </w:p>
    <w:p w14:paraId="2EE4F90B" w14:textId="27487474" w:rsidR="00A775CB" w:rsidRPr="00646809" w:rsidRDefault="00B609D5" w:rsidP="00F50C28">
      <w:pPr>
        <w:spacing w:line="360" w:lineRule="auto"/>
        <w:jc w:val="both"/>
        <w:rPr>
          <w:lang w:val="en-US" w:eastAsia="zh-CN"/>
        </w:rPr>
      </w:pPr>
      <w:r>
        <w:rPr>
          <w:lang w:eastAsia="zh-CN"/>
        </w:rPr>
        <w:lastRenderedPageBreak/>
        <w:t xml:space="preserve">And then, </w:t>
      </w:r>
      <w:r w:rsidR="00A94F2A">
        <w:rPr>
          <w:lang w:eastAsia="zh-CN"/>
        </w:rPr>
        <w:t xml:space="preserve">implemented the </w:t>
      </w:r>
      <w:r w:rsidR="00A94F2A" w:rsidRPr="00A94F2A">
        <w:rPr>
          <w:lang w:eastAsia="zh-CN"/>
        </w:rPr>
        <w:t>algorithm</w:t>
      </w:r>
      <w:r w:rsidR="00A94F2A">
        <w:rPr>
          <w:lang w:eastAsia="zh-CN"/>
        </w:rPr>
        <w:t xml:space="preserve"> to the Matlab, and obtain the </w:t>
      </w:r>
      <w:r w:rsidR="00F96F86" w:rsidRPr="00F96F86">
        <w:rPr>
          <w:lang w:eastAsia="zh-CN"/>
        </w:rPr>
        <w:t>approximate solution</w:t>
      </w:r>
      <w:r w:rsidR="00F96F86">
        <w:rPr>
          <w:lang w:eastAsia="zh-CN"/>
        </w:rPr>
        <w:t xml:space="preserve"> of</w:t>
      </w:r>
      <w:r w:rsidR="009F4914">
        <w:rPr>
          <w:lang w:eastAsia="zh-CN"/>
        </w:rPr>
        <w:t xml:space="preserve"> incident angle </w:t>
      </w:r>
      <m:oMath>
        <m:r>
          <w:rPr>
            <w:rFonts w:ascii="Cambria Math" w:hAnsi="Cambria Math"/>
            <w:lang w:eastAsia="zh-CN"/>
          </w:rPr>
          <m:t>α</m:t>
        </m:r>
      </m:oMath>
      <w:r w:rsidR="009F4914">
        <w:rPr>
          <w:rFonts w:hint="eastAsia"/>
          <w:lang w:eastAsia="zh-CN"/>
        </w:rPr>
        <w:t>,</w:t>
      </w:r>
      <w:r w:rsidR="009F4914">
        <w:rPr>
          <w:lang w:eastAsia="zh-CN"/>
        </w:rPr>
        <w:t xml:space="preserve"> camera angle </w:t>
      </w:r>
      <m:oMath>
        <m:r>
          <w:rPr>
            <w:rFonts w:ascii="Cambria Math" w:hAnsi="Cambria Math"/>
            <w:lang w:eastAsia="zh-CN"/>
          </w:rPr>
          <m:t>φ</m:t>
        </m:r>
      </m:oMath>
      <w:r w:rsidR="009F4914">
        <w:rPr>
          <w:rFonts w:hint="eastAsia"/>
          <w:lang w:eastAsia="zh-CN"/>
        </w:rPr>
        <w:t xml:space="preserve"> </w:t>
      </w:r>
      <w:r w:rsidR="009F4914">
        <w:rPr>
          <w:lang w:eastAsia="zh-CN"/>
        </w:rPr>
        <w:t xml:space="preserve">and </w:t>
      </w:r>
      <w:r w:rsidR="00224FBD">
        <w:rPr>
          <w:lang w:eastAsia="zh-CN"/>
        </w:rPr>
        <w:t xml:space="preserve">focal length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b>
        </m:sSub>
      </m:oMath>
      <w:r w:rsidR="00F96F86">
        <w:rPr>
          <w:lang w:eastAsia="zh-CN"/>
        </w:rPr>
        <w:t xml:space="preserve">. </w:t>
      </w:r>
      <w:r w:rsidR="00A775CB">
        <w:rPr>
          <w:lang w:eastAsia="zh-CN"/>
        </w:rPr>
        <w:t xml:space="preserve">In this case, the </w:t>
      </w:r>
      <w:r w:rsidR="006C59E6">
        <w:rPr>
          <w:lang w:eastAsia="zh-CN"/>
        </w:rPr>
        <w:t>corrected</w:t>
      </w:r>
      <w:r w:rsidR="00D813A0">
        <w:rPr>
          <w:lang w:eastAsia="zh-CN"/>
        </w:rPr>
        <w:t xml:space="preserve"> </w:t>
      </w:r>
      <w:r w:rsidR="00A775CB">
        <w:rPr>
          <w:lang w:eastAsia="zh-CN"/>
        </w:rPr>
        <w:t>focal length of the camera</w:t>
      </w:r>
      <w:r w:rsidR="00224FBD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b>
        </m:sSub>
      </m:oMath>
      <w:r w:rsidR="00A775CB">
        <w:rPr>
          <w:lang w:eastAsia="zh-CN"/>
        </w:rPr>
        <w:t xml:space="preserve"> is </w:t>
      </w:r>
      <m:oMath>
        <m:r>
          <w:rPr>
            <w:rFonts w:ascii="Cambria Math" w:hAnsi="Cambria Math"/>
            <w:lang w:eastAsia="zh-CN"/>
          </w:rPr>
          <m:t>4.784 mm</m:t>
        </m:r>
      </m:oMath>
      <w:r w:rsidR="006C59E6">
        <w:rPr>
          <w:lang w:eastAsia="zh-CN"/>
        </w:rPr>
        <w:t xml:space="preserve">, which is far from the </w:t>
      </w:r>
      <m:oMath>
        <m:r>
          <w:rPr>
            <w:rFonts w:ascii="Cambria Math" w:hAnsi="Cambria Math"/>
            <w:lang w:eastAsia="zh-CN"/>
          </w:rPr>
          <m:t>3.6 mm</m:t>
        </m:r>
      </m:oMath>
      <w:r w:rsidR="006C59E6">
        <w:rPr>
          <w:lang w:eastAsia="zh-CN"/>
        </w:rPr>
        <w:t xml:space="preserve"> on the specification sheet, </w:t>
      </w:r>
      <w:r w:rsidR="00A775CB">
        <w:rPr>
          <w:lang w:eastAsia="zh-CN"/>
        </w:rPr>
        <w:t>this may indicate the specification sheet from the deal is not correct.</w:t>
      </w:r>
      <w:r w:rsidR="009F3A3A">
        <w:rPr>
          <w:lang w:eastAsia="zh-CN"/>
        </w:rPr>
        <w:t xml:space="preserve"> And the calibration for angle </w:t>
      </w:r>
      <m:oMath>
        <m:r>
          <w:rPr>
            <w:rFonts w:ascii="Cambria Math" w:hAnsi="Cambria Math"/>
            <w:lang w:eastAsia="zh-CN"/>
          </w:rPr>
          <m:t>α</m:t>
        </m:r>
      </m:oMath>
      <w:r w:rsidR="009F3A3A">
        <w:rPr>
          <w:rFonts w:hint="eastAsia"/>
          <w:lang w:eastAsia="zh-CN"/>
        </w:rPr>
        <w:t xml:space="preserve"> </w:t>
      </w:r>
      <w:r w:rsidR="009F3A3A">
        <w:rPr>
          <w:lang w:eastAsia="zh-CN"/>
        </w:rPr>
        <w:t xml:space="preserve">is still zero and camera angle </w:t>
      </w:r>
      <m:oMath>
        <m:r>
          <w:rPr>
            <w:rFonts w:ascii="Cambria Math" w:hAnsi="Cambria Math"/>
            <w:lang w:eastAsia="zh-CN"/>
          </w:rPr>
          <m:t>φ</m:t>
        </m:r>
      </m:oMath>
      <w:r w:rsidR="009F3A3A">
        <w:rPr>
          <w:rFonts w:hint="eastAsia"/>
          <w:lang w:eastAsia="zh-CN"/>
        </w:rPr>
        <w:t xml:space="preserve"> </w:t>
      </w:r>
      <w:r w:rsidR="009F3A3A">
        <w:rPr>
          <w:lang w:eastAsia="zh-CN"/>
        </w:rPr>
        <w:t xml:space="preserve">is </w:t>
      </w:r>
      <m:oMath>
        <m:r>
          <w:rPr>
            <w:rFonts w:ascii="Cambria Math" w:hAnsi="Cambria Math"/>
            <w:lang w:eastAsia="zh-CN"/>
          </w:rPr>
          <m:t>0.942</m:t>
        </m:r>
      </m:oMath>
      <w:r w:rsidR="00646809">
        <w:rPr>
          <w:rFonts w:hint="eastAsia"/>
          <w:lang w:eastAsia="zh-CN"/>
        </w:rPr>
        <w:t>,</w:t>
      </w:r>
      <w:r w:rsidR="00646809">
        <w:rPr>
          <w:lang w:eastAsia="zh-CN"/>
        </w:rPr>
        <w:t xml:space="preserve"> which is slightly shift</w:t>
      </w:r>
      <w:r w:rsidR="00461D0C">
        <w:rPr>
          <w:lang w:eastAsia="zh-CN"/>
        </w:rPr>
        <w:t xml:space="preserve">, may cause by </w:t>
      </w:r>
      <w:r w:rsidR="004743B3">
        <w:rPr>
          <w:lang w:eastAsia="zh-CN"/>
        </w:rPr>
        <w:t xml:space="preserve">the </w:t>
      </w:r>
      <w:r w:rsidR="00461D0C">
        <w:rPr>
          <w:lang w:eastAsia="zh-CN"/>
        </w:rPr>
        <w:t xml:space="preserve">error in </w:t>
      </w:r>
      <w:r w:rsidR="004743B3">
        <w:rPr>
          <w:lang w:eastAsia="zh-CN"/>
        </w:rPr>
        <w:t xml:space="preserve">the </w:t>
      </w:r>
      <w:r w:rsidR="00461D0C">
        <w:rPr>
          <w:lang w:eastAsia="zh-CN"/>
        </w:rPr>
        <w:t>assembling process.</w:t>
      </w:r>
    </w:p>
    <w:p w14:paraId="0E41B91A" w14:textId="77055A30" w:rsidR="00674CE3" w:rsidRDefault="00A80EAC" w:rsidP="00F50C28">
      <w:pPr>
        <w:pStyle w:val="1"/>
        <w:numPr>
          <w:ilvl w:val="0"/>
          <w:numId w:val="2"/>
        </w:numPr>
        <w:spacing w:line="360" w:lineRule="auto"/>
        <w:rPr>
          <w:lang w:eastAsia="zh-CN"/>
        </w:rPr>
      </w:pPr>
      <w:bookmarkStart w:id="185" w:name="_Toc70120133"/>
      <w:r>
        <w:rPr>
          <w:lang w:eastAsia="zh-CN"/>
        </w:rPr>
        <w:lastRenderedPageBreak/>
        <w:t>D</w:t>
      </w:r>
      <w:r w:rsidRPr="00A80EAC">
        <w:rPr>
          <w:lang w:eastAsia="zh-CN"/>
        </w:rPr>
        <w:t>iscussion</w:t>
      </w:r>
      <w:r>
        <w:rPr>
          <w:lang w:eastAsia="zh-CN"/>
        </w:rPr>
        <w:t xml:space="preserve"> and Results</w:t>
      </w:r>
      <w:bookmarkEnd w:id="185"/>
    </w:p>
    <w:p w14:paraId="2361E391" w14:textId="1DD81DFC" w:rsidR="00A5743E" w:rsidRPr="00A5743E" w:rsidRDefault="009054CC" w:rsidP="00F50C28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After all the hard work, the </w:t>
      </w:r>
      <w:r w:rsidR="00D51C27" w:rsidRPr="00D51C27">
        <w:rPr>
          <w:lang w:eastAsia="zh-CN"/>
        </w:rPr>
        <w:t xml:space="preserve">finished </w:t>
      </w:r>
      <w:r w:rsidR="00D51C27">
        <w:rPr>
          <w:rFonts w:hint="eastAsia"/>
          <w:lang w:eastAsia="zh-CN"/>
        </w:rPr>
        <w:t>spectrometer</w:t>
      </w:r>
      <w:r w:rsidR="00D51C27">
        <w:rPr>
          <w:lang w:eastAsia="zh-CN"/>
        </w:rPr>
        <w:t xml:space="preserve"> is accomplished </w:t>
      </w:r>
      <w:r w:rsidR="00C227E6">
        <w:rPr>
          <w:lang w:eastAsia="zh-CN"/>
        </w:rPr>
        <w:t>(</w:t>
      </w:r>
      <w:r w:rsidR="00AF1A05">
        <w:rPr>
          <w:lang w:eastAsia="zh-CN"/>
        </w:rPr>
        <w:t xml:space="preserve">see </w:t>
      </w:r>
      <w:r w:rsidR="00AF1A05">
        <w:rPr>
          <w:lang w:eastAsia="zh-CN"/>
        </w:rPr>
        <w:fldChar w:fldCharType="begin"/>
      </w:r>
      <w:r w:rsidR="00AF1A05">
        <w:rPr>
          <w:lang w:eastAsia="zh-CN"/>
        </w:rPr>
        <w:instrText xml:space="preserve"> REF _Ref70035703 \h </w:instrText>
      </w:r>
      <w:r w:rsidR="00F50C28">
        <w:rPr>
          <w:lang w:eastAsia="zh-CN"/>
        </w:rPr>
        <w:instrText xml:space="preserve"> \* MERGEFORMAT </w:instrText>
      </w:r>
      <w:r w:rsidR="00AF1A05">
        <w:rPr>
          <w:lang w:eastAsia="zh-CN"/>
        </w:rPr>
      </w:r>
      <w:r w:rsidR="00AF1A05">
        <w:rPr>
          <w:lang w:eastAsia="zh-CN"/>
        </w:rPr>
        <w:fldChar w:fldCharType="separate"/>
      </w:r>
      <w:r w:rsidR="00AF1A05">
        <w:t xml:space="preserve">Figure </w:t>
      </w:r>
      <w:r w:rsidR="00AF1A05">
        <w:rPr>
          <w:noProof/>
        </w:rPr>
        <w:t>4</w:t>
      </w:r>
      <w:r w:rsidR="00AF1A05">
        <w:noBreakHyphen/>
      </w:r>
      <w:r w:rsidR="00AF1A05">
        <w:rPr>
          <w:noProof/>
        </w:rPr>
        <w:t>1</w:t>
      </w:r>
      <w:r w:rsidR="00AF1A05">
        <w:rPr>
          <w:lang w:eastAsia="zh-CN"/>
        </w:rPr>
        <w:fldChar w:fldCharType="end"/>
      </w:r>
      <w:r w:rsidR="00C227E6">
        <w:rPr>
          <w:lang w:eastAsia="zh-CN"/>
        </w:rPr>
        <w:t xml:space="preserve">).  </w:t>
      </w:r>
    </w:p>
    <w:p w14:paraId="1DD872B0" w14:textId="77777777" w:rsidR="00A5743E" w:rsidRDefault="00A5743E" w:rsidP="00F50C28">
      <w:pPr>
        <w:keepNext/>
        <w:spacing w:line="360" w:lineRule="auto"/>
        <w:jc w:val="center"/>
      </w:pPr>
      <w:r>
        <w:rPr>
          <w:noProof/>
          <w:lang w:eastAsia="zh-CN"/>
        </w:rPr>
        <w:drawing>
          <wp:inline distT="0" distB="0" distL="0" distR="0" wp14:anchorId="2DFBB9C1" wp14:editId="2A74D06A">
            <wp:extent cx="2700655" cy="2127885"/>
            <wp:effectExtent l="0" t="0" r="4445" b="5715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655" cy="212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319592" w14:textId="3B752D84" w:rsidR="003B10C5" w:rsidRDefault="00A5743E" w:rsidP="00F50C28">
      <w:pPr>
        <w:pStyle w:val="ac"/>
        <w:rPr>
          <w:noProof/>
        </w:rPr>
      </w:pPr>
      <w:bookmarkStart w:id="186" w:name="_Toc70109023"/>
      <w:bookmarkStart w:id="187" w:name="_Toc70104935"/>
      <w:bookmarkStart w:id="188" w:name="_Ref70035703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1</w:t>
        </w:r>
        <w:bookmarkEnd w:id="186"/>
      </w:fldSimple>
      <w:bookmarkEnd w:id="187"/>
      <w:bookmarkEnd w:id="188"/>
    </w:p>
    <w:p w14:paraId="61430E01" w14:textId="2E78F2AD" w:rsidR="00BE756D" w:rsidRDefault="000C1D16" w:rsidP="00BE756D">
      <w:pPr>
        <w:pStyle w:val="Figurecaption"/>
      </w:pPr>
      <w:r w:rsidRPr="00F50C28">
        <w:rPr>
          <w:rFonts w:hint="eastAsia"/>
        </w:rPr>
        <w:t>(</w:t>
      </w:r>
      <w:r w:rsidRPr="00F50C28">
        <w:t>Final assembled spectrometer)</w:t>
      </w:r>
    </w:p>
    <w:p w14:paraId="71029B08" w14:textId="77777777" w:rsidR="00BE756D" w:rsidRPr="00BE756D" w:rsidRDefault="00BE756D" w:rsidP="00BE756D">
      <w:pPr>
        <w:pStyle w:val="a6"/>
      </w:pPr>
    </w:p>
    <w:p w14:paraId="08BFCB89" w14:textId="070321AB" w:rsidR="001548E5" w:rsidRDefault="001548E5" w:rsidP="00F50C28">
      <w:pPr>
        <w:spacing w:line="360" w:lineRule="auto"/>
        <w:rPr>
          <w:lang w:eastAsia="zh-CN"/>
        </w:rPr>
      </w:pPr>
      <w:r>
        <w:rPr>
          <w:lang w:eastAsia="zh-CN"/>
        </w:rPr>
        <w:t xml:space="preserve">Then </w:t>
      </w:r>
      <w:r w:rsidR="00251DA5" w:rsidRPr="00251DA5">
        <w:rPr>
          <w:lang w:eastAsia="zh-CN"/>
        </w:rPr>
        <w:t>various</w:t>
      </w:r>
      <w:r w:rsidR="00251DA5">
        <w:rPr>
          <w:lang w:eastAsia="zh-CN"/>
        </w:rPr>
        <w:t xml:space="preserve"> light source</w:t>
      </w:r>
      <w:r w:rsidR="007F6C25">
        <w:rPr>
          <w:lang w:eastAsia="zh-CN"/>
        </w:rPr>
        <w:t>s</w:t>
      </w:r>
      <w:r w:rsidR="00251DA5">
        <w:rPr>
          <w:lang w:eastAsia="zh-CN"/>
        </w:rPr>
        <w:t xml:space="preserve"> </w:t>
      </w:r>
      <w:r w:rsidR="007F6C25">
        <w:rPr>
          <w:lang w:eastAsia="zh-CN"/>
        </w:rPr>
        <w:t xml:space="preserve">are </w:t>
      </w:r>
      <w:r w:rsidR="00251DA5">
        <w:rPr>
          <w:lang w:eastAsia="zh-CN"/>
        </w:rPr>
        <w:t xml:space="preserve">measured by the </w:t>
      </w:r>
      <w:r w:rsidR="006A2B6F">
        <w:rPr>
          <w:lang w:eastAsia="zh-CN"/>
        </w:rPr>
        <w:t xml:space="preserve">spectrometer to </w:t>
      </w:r>
      <w:r w:rsidR="00AD12A8">
        <w:rPr>
          <w:lang w:eastAsia="zh-CN"/>
        </w:rPr>
        <w:t xml:space="preserve">test the performance and </w:t>
      </w:r>
      <w:r w:rsidR="00C47850" w:rsidRPr="00C47850">
        <w:rPr>
          <w:lang w:eastAsia="zh-CN"/>
        </w:rPr>
        <w:t>validate</w:t>
      </w:r>
      <w:r w:rsidR="00C47850">
        <w:rPr>
          <w:lang w:eastAsia="zh-CN"/>
        </w:rPr>
        <w:t xml:space="preserve"> the design goal</w:t>
      </w:r>
      <w:r w:rsidR="00CC2AF9">
        <w:rPr>
          <w:lang w:eastAsia="zh-CN"/>
        </w:rPr>
        <w:t xml:space="preserve"> (see </w:t>
      </w:r>
      <w:r w:rsidR="00CC2AF9">
        <w:rPr>
          <w:lang w:eastAsia="zh-CN"/>
        </w:rPr>
        <w:fldChar w:fldCharType="begin"/>
      </w:r>
      <w:r w:rsidR="00CC2AF9">
        <w:rPr>
          <w:lang w:eastAsia="zh-CN"/>
        </w:rPr>
        <w:instrText xml:space="preserve"> REF _Ref70073414 \h </w:instrText>
      </w:r>
      <w:r w:rsidR="00F50C28">
        <w:rPr>
          <w:lang w:eastAsia="zh-CN"/>
        </w:rPr>
        <w:instrText xml:space="preserve"> \* MERGEFORMAT </w:instrText>
      </w:r>
      <w:r w:rsidR="00CC2AF9">
        <w:rPr>
          <w:lang w:eastAsia="zh-CN"/>
        </w:rPr>
      </w:r>
      <w:r w:rsidR="00CC2AF9">
        <w:rPr>
          <w:lang w:eastAsia="zh-CN"/>
        </w:rPr>
        <w:fldChar w:fldCharType="separate"/>
      </w:r>
      <w:r w:rsidR="00CC2AF9">
        <w:t xml:space="preserve">Figure </w:t>
      </w:r>
      <w:r w:rsidR="00CC2AF9">
        <w:rPr>
          <w:noProof/>
        </w:rPr>
        <w:t>4</w:t>
      </w:r>
      <w:r w:rsidR="00CC2AF9">
        <w:noBreakHyphen/>
      </w:r>
      <w:r w:rsidR="00CC2AF9">
        <w:rPr>
          <w:noProof/>
        </w:rPr>
        <w:t>2</w:t>
      </w:r>
      <w:r w:rsidR="00CC2AF9">
        <w:rPr>
          <w:lang w:eastAsia="zh-CN"/>
        </w:rPr>
        <w:fldChar w:fldCharType="end"/>
      </w:r>
      <w:r w:rsidR="00CC2AF9">
        <w:rPr>
          <w:lang w:eastAsia="zh-CN"/>
        </w:rPr>
        <w:t>)</w:t>
      </w:r>
      <w:r w:rsidR="00C47850">
        <w:rPr>
          <w:lang w:eastAsia="zh-CN"/>
        </w:rPr>
        <w:t>.</w:t>
      </w:r>
    </w:p>
    <w:p w14:paraId="085C0A75" w14:textId="6FA638F5" w:rsidR="00402A9A" w:rsidRDefault="00402A9A" w:rsidP="00F50C28">
      <w:pPr>
        <w:keepNext/>
        <w:spacing w:line="360" w:lineRule="auto"/>
        <w:jc w:val="center"/>
      </w:pPr>
      <w:r>
        <w:rPr>
          <w:noProof/>
          <w:lang w:eastAsia="zh-CN"/>
        </w:rPr>
        <w:drawing>
          <wp:inline distT="0" distB="0" distL="0" distR="0" wp14:anchorId="0F7BEC25" wp14:editId="4E89484B">
            <wp:extent cx="4884420" cy="1448208"/>
            <wp:effectExtent l="0" t="0" r="0" b="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368" cy="1461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D6FB94" w14:textId="7CDBAF5F" w:rsidR="00402A9A" w:rsidRDefault="00402A9A" w:rsidP="00F50C28">
      <w:pPr>
        <w:pStyle w:val="ac"/>
      </w:pPr>
      <w:bookmarkStart w:id="189" w:name="_Toc70109024"/>
      <w:bookmarkStart w:id="190" w:name="_Toc70104936"/>
      <w:bookmarkStart w:id="191" w:name="_Ref70073414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2</w:t>
        </w:r>
        <w:bookmarkEnd w:id="189"/>
      </w:fldSimple>
      <w:bookmarkEnd w:id="190"/>
      <w:bookmarkEnd w:id="191"/>
    </w:p>
    <w:p w14:paraId="2869B2A5" w14:textId="2857CA3D" w:rsidR="002B48A7" w:rsidRPr="00F50C28" w:rsidRDefault="002B48A7" w:rsidP="00F50C28">
      <w:pPr>
        <w:pStyle w:val="Figurecaption"/>
      </w:pPr>
      <w:r w:rsidRPr="00F50C28">
        <w:rPr>
          <w:rFonts w:hint="eastAsia"/>
        </w:rPr>
        <w:t>(</w:t>
      </w:r>
      <w:r w:rsidRPr="00F50C28">
        <w:t xml:space="preserve">From left to right is </w:t>
      </w:r>
      <w:r w:rsidR="006F2959" w:rsidRPr="00F50C28">
        <w:t>650 nm, 532 nm laser pen</w:t>
      </w:r>
      <w:r w:rsidR="00826831" w:rsidRPr="00F50C28">
        <w:t>, 632.8 nm He-Ne laser and mercury lamp)</w:t>
      </w:r>
    </w:p>
    <w:p w14:paraId="5C7C60C3" w14:textId="3AD0A28E" w:rsidR="000A750E" w:rsidRDefault="000A750E" w:rsidP="00F50C28">
      <w:pPr>
        <w:pStyle w:val="2"/>
        <w:numPr>
          <w:ilvl w:val="1"/>
          <w:numId w:val="2"/>
        </w:numPr>
        <w:spacing w:line="360" w:lineRule="auto"/>
        <w:rPr>
          <w:lang w:eastAsia="zh-CN"/>
        </w:rPr>
      </w:pPr>
      <w:bookmarkStart w:id="192" w:name="_Toc70120134"/>
      <w:r>
        <w:rPr>
          <w:lang w:eastAsia="zh-CN"/>
        </w:rPr>
        <w:t xml:space="preserve">Result of the </w:t>
      </w:r>
      <w:r w:rsidR="00FB3380">
        <w:rPr>
          <w:lang w:eastAsia="zh-CN"/>
        </w:rPr>
        <w:t>Measurement</w:t>
      </w:r>
      <w:bookmarkEnd w:id="192"/>
    </w:p>
    <w:p w14:paraId="02AAAAFA" w14:textId="2E2A5E9D" w:rsidR="003F48D8" w:rsidRDefault="003F48D8" w:rsidP="00F50C28">
      <w:pPr>
        <w:keepNext/>
        <w:spacing w:line="360" w:lineRule="auto"/>
        <w:jc w:val="center"/>
      </w:pPr>
      <w:r w:rsidRPr="003F48D8">
        <w:rPr>
          <w:noProof/>
          <w:lang w:eastAsia="zh-CN"/>
        </w:rPr>
        <mc:AlternateContent>
          <mc:Choice Requires="wpg">
            <w:drawing>
              <wp:inline distT="0" distB="0" distL="0" distR="0" wp14:anchorId="546DE755" wp14:editId="45C4C022">
                <wp:extent cx="5974080" cy="1790081"/>
                <wp:effectExtent l="0" t="0" r="7620" b="635"/>
                <wp:docPr id="124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4080" cy="1790081"/>
                          <a:chOff x="0" y="0"/>
                          <a:chExt cx="9127864" cy="2736790"/>
                        </a:xfrm>
                      </wpg:grpSpPr>
                      <wpg:grpSp>
                        <wpg:cNvPr id="125" name="组合 125"/>
                        <wpg:cNvGrpSpPr/>
                        <wpg:grpSpPr>
                          <a:xfrm>
                            <a:off x="0" y="0"/>
                            <a:ext cx="3009396" cy="2736790"/>
                            <a:chOff x="0" y="0"/>
                            <a:chExt cx="5065590" cy="4606720"/>
                          </a:xfrm>
                        </wpg:grpSpPr>
                        <pic:pic xmlns:pic="http://schemas.openxmlformats.org/drawingml/2006/picture">
                          <pic:nvPicPr>
                            <pic:cNvPr id="126" name="图片 126" descr="黑暗中的灯光&#10;&#10;中度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0499" t="40119" b="44709"/>
                            <a:stretch/>
                          </pic:blipFill>
                          <pic:spPr>
                            <a:xfrm flipH="1">
                              <a:off x="534229" y="0"/>
                              <a:ext cx="4531361" cy="57881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7" name="图片 127" descr="图表, 形状, 矩形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399" t="7060" r="8939"/>
                            <a:stretch/>
                          </pic:blipFill>
                          <pic:spPr>
                            <a:xfrm>
                              <a:off x="0" y="578813"/>
                              <a:ext cx="5065590" cy="402790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28" name="组合 128"/>
                        <wpg:cNvGrpSpPr/>
                        <wpg:grpSpPr>
                          <a:xfrm>
                            <a:off x="3009395" y="0"/>
                            <a:ext cx="3090667" cy="2736787"/>
                            <a:chOff x="3009395" y="0"/>
                            <a:chExt cx="5185458" cy="4591726"/>
                          </a:xfrm>
                        </wpg:grpSpPr>
                        <pic:pic xmlns:pic="http://schemas.openxmlformats.org/drawingml/2006/picture">
                          <pic:nvPicPr>
                            <pic:cNvPr id="129" name="图片 129" descr="图片包含 游戏机, 笔记本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603" t="41871" b="46129"/>
                            <a:stretch/>
                          </pic:blipFill>
                          <pic:spPr>
                            <a:xfrm>
                              <a:off x="3664824" y="0"/>
                              <a:ext cx="4530029" cy="45780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图片 130" descr="图表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259" t="5815" r="9134"/>
                            <a:stretch/>
                          </pic:blipFill>
                          <pic:spPr>
                            <a:xfrm>
                              <a:off x="3009395" y="457804"/>
                              <a:ext cx="5185458" cy="41339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31" name="组合 131"/>
                        <wpg:cNvGrpSpPr/>
                        <wpg:grpSpPr>
                          <a:xfrm>
                            <a:off x="6096000" y="0"/>
                            <a:ext cx="3031864" cy="2736785"/>
                            <a:chOff x="6096000" y="0"/>
                            <a:chExt cx="5071270" cy="4577709"/>
                          </a:xfrm>
                        </wpg:grpSpPr>
                        <pic:pic xmlns:pic="http://schemas.openxmlformats.org/drawingml/2006/picture">
                          <pic:nvPicPr>
                            <pic:cNvPr id="132" name="图片 132" descr="图片包含 游戏机, 烟花, 灯光, 夜空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7568" t="42098" b="46293"/>
                            <a:stretch/>
                          </pic:blipFill>
                          <pic:spPr>
                            <a:xfrm>
                              <a:off x="6635909" y="0"/>
                              <a:ext cx="4531361" cy="442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3" name="图片 133" descr="图表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516" t="5794" r="9828"/>
                            <a:stretch/>
                          </pic:blipFill>
                          <pic:spPr>
                            <a:xfrm>
                              <a:off x="6096000" y="442875"/>
                              <a:ext cx="5071270" cy="413483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DAD3D77" id="组合 16" o:spid="_x0000_s1026" style="width:470.4pt;height:140.95pt;mso-position-horizontal-relative:char;mso-position-vertical-relative:line" coordsize="91278,2736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">
                <v:group id="组合 125" o:spid="_x0000_s1027" style="position:absolute;width:30093;height:27367" coordsize="50655,46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mWk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bA6PZ8IFcvULAAD//wMAUEsBAi0AFAAGAAgAAAAhANvh9svuAAAAhQEAABMAAAAAAAAAAAAA&#10;AAAAAAAAAFtDb250ZW50X1R5cGVzXS54bWxQSwECLQAUAAYACAAAACEAWvQsW78AAAAVAQAACwAA&#10;AAAAAAAAAAAAAAAfAQAAX3JlbHMvLnJlbHNQSwECLQAUAAYACAAAACEAEAZlpMMAAADcAAAADwAA&#10;AAAAAAAAAAAAAAAHAgAAZHJzL2Rvd25yZXYueG1sUEsFBgAAAAADAAMAtwAAAPcCAAAAAA==&#10;">
                  <v:shape id="图片 126" o:spid="_x0000_s1028" type="#_x0000_t75" alt="黑暗中的灯光&#10;&#10;中度可信度描述已自动生成" style="position:absolute;left:5342;width:45313;height:5788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">
                    <v:imagedata r:id="rId77" o:title="黑暗中的灯光&#10;&#10;中度可信度描述已自动生成" croptop="26292f" cropbottom="29300f" cropleft="13434f"/>
                  </v:shape>
                  <v:shape id="图片 127" o:spid="_x0000_s1029" type="#_x0000_t75" alt="图表, 形状, 矩形&#10;&#10;描述已自动生成" style="position:absolute;top:5788;width:50655;height:40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">
                    <v:imagedata r:id="rId78" o:title="图表, 形状, 矩形&#10;&#10;描述已自动生成" croptop="4627f" cropleft="2228f" cropright="5858f"/>
                  </v:shape>
                </v:group>
                <v:group id="组合 128" o:spid="_x0000_s1030" style="position:absolute;left:30093;width:30907;height:27367" coordorigin="30093" coordsize="51854,45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shape id="图片 129" o:spid="_x0000_s1031" type="#_x0000_t75" alt="图片包含 游戏机, 笔记本&#10;&#10;描述已自动生成" style="position:absolute;left:36648;width:45300;height:4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">
                    <v:imagedata r:id="rId79" o:title="图片包含 游戏机, 笔记本&#10;&#10;描述已自动生成" croptop="27441f" cropbottom="30231f" cropleft="25954f"/>
                  </v:shape>
                  <v:shape id="图片 130" o:spid="_x0000_s1032" type="#_x0000_t75" alt="图表&#10;&#10;描述已自动生成" style="position:absolute;left:30093;top:4578;width:51855;height:4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">
                    <v:imagedata r:id="rId80" o:title="图表&#10;&#10;描述已自动生成" croptop="3811f" cropleft="1480f" cropright="5986f"/>
                  </v:shape>
                </v:group>
                <v:group id="组合 131" o:spid="_x0000_s1033" style="position:absolute;left:60960;width:30318;height:27367" coordorigin="60960" coordsize="50712,45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PV6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8cxvJ4JF8j5EwAA//8DAFBLAQItABQABgAIAAAAIQDb4fbL7gAAAIUBAAATAAAAAAAAAAAAAAAA&#10;AAAAAABbQ29udGVudF9UeXBlc10ueG1sUEsBAi0AFAAGAAgAAAAhAFr0LFu/AAAAFQEAAAsAAAAA&#10;AAAAAAAAAAAAHwEAAF9yZWxzLy5yZWxzUEsBAi0AFAAGAAgAAAAhAOrk9XrBAAAA3AAAAA8AAAAA&#10;AAAAAAAAAAAABwIAAGRycy9kb3ducmV2LnhtbFBLBQYAAAAAAwADALcAAAD1AgAAAAA=&#10;">
                  <v:shape id="图片 132" o:spid="_x0000_s1034" type="#_x0000_t75" alt="图片包含 游戏机, 烟花, 灯光, 夜空&#10;&#10;描述已自动生成" style="position:absolute;left:66359;width:45313;height:4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">
                    <v:imagedata r:id="rId81" o:title="图片包含 游戏机, 烟花, 灯光, 夜空&#10;&#10;描述已自动生成" croptop="27589f" cropbottom="30339f" cropleft="18067f"/>
                  </v:shape>
                  <v:shape id="图片 133" o:spid="_x0000_s1035" type="#_x0000_t75" alt="图表&#10;&#10;描述已自动生成" style="position:absolute;left:60960;top:4428;width:50712;height:4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">
                    <v:imagedata r:id="rId82" o:title="图表&#10;&#10;描述已自动生成" croptop="3797f" cropleft="2304f" cropright="6441f"/>
                  </v:shape>
                </v:group>
                <w10:anchorlock/>
              </v:group>
            </w:pict>
          </mc:Fallback>
        </mc:AlternateContent>
      </w:r>
    </w:p>
    <w:p w14:paraId="651093DA" w14:textId="2F8D9476" w:rsidR="00FB3380" w:rsidRDefault="003F48D8" w:rsidP="00F50C28">
      <w:pPr>
        <w:pStyle w:val="ac"/>
      </w:pPr>
      <w:bookmarkStart w:id="193" w:name="_Toc70104937"/>
      <w:bookmarkStart w:id="194" w:name="_Toc70109025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3</w:t>
        </w:r>
      </w:fldSimple>
      <w:r w:rsidR="00026F16">
        <w:t xml:space="preserve"> (a) (b) (c)</w:t>
      </w:r>
      <w:bookmarkEnd w:id="193"/>
      <w:bookmarkEnd w:id="194"/>
    </w:p>
    <w:p w14:paraId="5BE04A8B" w14:textId="0115FA74" w:rsidR="003F48D8" w:rsidRPr="00F50C28" w:rsidRDefault="003F48D8" w:rsidP="00F50C28">
      <w:pPr>
        <w:pStyle w:val="Figurecaption"/>
      </w:pPr>
      <w:r w:rsidRPr="00F50C28">
        <w:rPr>
          <w:rFonts w:hint="eastAsia"/>
        </w:rPr>
        <w:t>(</w:t>
      </w:r>
      <w:r w:rsidR="00402827" w:rsidRPr="00F50C28">
        <w:t>Three Lasers’ Result</w:t>
      </w:r>
      <w:r w:rsidRPr="00F50C28">
        <w:t>)</w:t>
      </w:r>
    </w:p>
    <w:p w14:paraId="681F2D0C" w14:textId="77777777" w:rsidR="00026F16" w:rsidRDefault="00402827" w:rsidP="00F50C28">
      <w:pPr>
        <w:pStyle w:val="a6"/>
        <w:keepNext/>
        <w:spacing w:line="360" w:lineRule="auto"/>
        <w:jc w:val="center"/>
      </w:pPr>
      <w:r w:rsidRPr="00402827">
        <w:rPr>
          <w:noProof/>
          <w:lang w:eastAsia="zh-CN"/>
        </w:rPr>
        <w:lastRenderedPageBreak/>
        <mc:AlternateContent>
          <mc:Choice Requires="wpg">
            <w:drawing>
              <wp:inline distT="0" distB="0" distL="0" distR="0" wp14:anchorId="773F1646" wp14:editId="383F827E">
                <wp:extent cx="5188365" cy="2293620"/>
                <wp:effectExtent l="0" t="0" r="0" b="0"/>
                <wp:docPr id="134" name="组合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8365" cy="2293620"/>
                          <a:chOff x="0" y="0"/>
                          <a:chExt cx="9711161" cy="4295694"/>
                        </a:xfrm>
                      </wpg:grpSpPr>
                      <wpg:grpSp>
                        <wpg:cNvPr id="135" name="组合 135"/>
                        <wpg:cNvGrpSpPr/>
                        <wpg:grpSpPr>
                          <a:xfrm>
                            <a:off x="0" y="0"/>
                            <a:ext cx="4919241" cy="4200389"/>
                            <a:chOff x="0" y="0"/>
                            <a:chExt cx="6435524" cy="5495098"/>
                          </a:xfrm>
                        </wpg:grpSpPr>
                        <pic:pic xmlns:pic="http://schemas.openxmlformats.org/drawingml/2006/picture">
                          <pic:nvPicPr>
                            <pic:cNvPr id="136" name="图片 136" descr="黑暗中的灯光&#10;&#10;低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1567" b="46603"/>
                            <a:stretch/>
                          </pic:blipFill>
                          <pic:spPr>
                            <a:xfrm flipH="1">
                              <a:off x="625032" y="0"/>
                              <a:ext cx="5810491" cy="42826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7" name="图片 137" descr="图表, 直方图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57" t="6475" r="9532" b="2398"/>
                            <a:stretch/>
                          </pic:blipFill>
                          <pic:spPr>
                            <a:xfrm>
                              <a:off x="0" y="410902"/>
                              <a:ext cx="6435524" cy="508419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38" name="组合 138"/>
                        <wpg:cNvGrpSpPr/>
                        <wpg:grpSpPr>
                          <a:xfrm>
                            <a:off x="4919240" y="0"/>
                            <a:ext cx="4791921" cy="4295694"/>
                            <a:chOff x="4919240" y="0"/>
                            <a:chExt cx="5046562" cy="4523971"/>
                          </a:xfrm>
                        </wpg:grpSpPr>
                        <pic:pic xmlns:pic="http://schemas.openxmlformats.org/drawingml/2006/picture">
                          <pic:nvPicPr>
                            <pic:cNvPr id="139" name="图片 139" descr="在黑暗中&#10;&#10;中度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1327" b="46843"/>
                            <a:stretch/>
                          </pic:blipFill>
                          <pic:spPr>
                            <a:xfrm flipH="1">
                              <a:off x="5416950" y="0"/>
                              <a:ext cx="4548852" cy="428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0" name="图片 140" descr="图表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55" t="6685" r="9810"/>
                            <a:stretch/>
                          </pic:blipFill>
                          <pic:spPr>
                            <a:xfrm>
                              <a:off x="4919240" y="428265"/>
                              <a:ext cx="5046562" cy="40957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D36232" id="组合 23" o:spid="_x0000_s1026" style="width:408.55pt;height:180.6pt;mso-position-horizontal-relative:char;mso-position-vertical-relative:line" coordsize="97111,4295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">
                <v:group id="组合 135" o:spid="_x0000_s1027" style="position:absolute;width:49192;height:42003" coordsize="64355,54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<v:shape id="图片 136" o:spid="_x0000_s1028" type="#_x0000_t75" alt="黑暗中的灯光&#10;&#10;低可信度描述已自动生成" style="position:absolute;left:6250;width:58105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">
                    <v:imagedata r:id="rId87" o:title="黑暗中的灯光&#10;&#10;低可信度描述已自动生成" croptop="27241f" cropbottom="30542f"/>
                  </v:shape>
                  <v:shape id="图片 137" o:spid="_x0000_s1029" type="#_x0000_t75" alt="图表, 直方图&#10;&#10;描述已自动生成" style="position:absolute;top:4109;width:64355;height:50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">
                    <v:imagedata r:id="rId88" o:title="图表, 直方图&#10;&#10;描述已自动生成" croptop="4243f" cropbottom="1572f" cropleft="2593f" cropright="6247f"/>
                  </v:shape>
                </v:group>
                <v:group id="组合 138" o:spid="_x0000_s1030" style="position:absolute;left:49192;width:47919;height:42956" coordorigin="49192" coordsize="50465,45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<v:shape id="图片 139" o:spid="_x0000_s1031" type="#_x0000_t75" alt="在黑暗中&#10;&#10;中度可信度描述已自动生成" style="position:absolute;left:54169;width:45489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">
                    <v:imagedata r:id="rId89" o:title="在黑暗中&#10;&#10;中度可信度描述已自动生成" croptop="27084f" cropbottom="30699f"/>
                  </v:shape>
                  <v:shape id="图片 140" o:spid="_x0000_s1032" type="#_x0000_t75" alt="图表&#10;&#10;描述已自动生成" style="position:absolute;left:49192;top:4282;width:50466;height:40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">
                    <v:imagedata r:id="rId90" o:title="图表&#10;&#10;描述已自动生成" croptop="4381f" cropleft="2592f" cropright="6429f"/>
                  </v:shape>
                </v:group>
                <w10:anchorlock/>
              </v:group>
            </w:pict>
          </mc:Fallback>
        </mc:AlternateContent>
      </w:r>
    </w:p>
    <w:p w14:paraId="783B0D02" w14:textId="48257725" w:rsidR="00402827" w:rsidRDefault="00026F16" w:rsidP="00F50C28">
      <w:pPr>
        <w:pStyle w:val="ac"/>
      </w:pPr>
      <w:bookmarkStart w:id="195" w:name="_Ref70081394"/>
      <w:bookmarkStart w:id="196" w:name="_Toc70104938"/>
      <w:bookmarkStart w:id="197" w:name="_Toc70109026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4</w:t>
        </w:r>
      </w:fldSimple>
      <w:r>
        <w:t xml:space="preserve"> (a) (b)</w:t>
      </w:r>
      <w:bookmarkEnd w:id="195"/>
      <w:bookmarkEnd w:id="196"/>
      <w:bookmarkEnd w:id="197"/>
    </w:p>
    <w:p w14:paraId="1EA166E1" w14:textId="6B5E7ACB" w:rsidR="00026F16" w:rsidRPr="00F50C28" w:rsidRDefault="00012B7B" w:rsidP="00F50C28">
      <w:pPr>
        <w:pStyle w:val="Figurecaption"/>
      </w:pPr>
      <w:r w:rsidRPr="00F50C28">
        <w:rPr>
          <w:rFonts w:hint="eastAsia"/>
        </w:rPr>
        <w:t>(</w:t>
      </w:r>
      <w:r w:rsidRPr="00F50C28">
        <w:t>Mercury Lamp’s Result)</w:t>
      </w:r>
    </w:p>
    <w:p w14:paraId="2299A393" w14:textId="77777777" w:rsidR="006D3C43" w:rsidRPr="006D3C43" w:rsidRDefault="006D3C43" w:rsidP="00F50C28">
      <w:pPr>
        <w:pStyle w:val="a6"/>
        <w:spacing w:line="360" w:lineRule="auto"/>
        <w:rPr>
          <w:lang w:eastAsia="zh-CN"/>
        </w:rPr>
      </w:pPr>
    </w:p>
    <w:p w14:paraId="71EAEF33" w14:textId="057C485E" w:rsidR="006D3C43" w:rsidRDefault="006D3C43" w:rsidP="00F50C28">
      <w:pPr>
        <w:pStyle w:val="a6"/>
        <w:keepNext/>
        <w:spacing w:line="360" w:lineRule="auto"/>
        <w:jc w:val="center"/>
      </w:pPr>
      <w:r w:rsidRPr="006D3C43">
        <w:rPr>
          <w:noProof/>
          <w:lang w:eastAsia="zh-CN"/>
        </w:rPr>
        <mc:AlternateContent>
          <mc:Choice Requires="wpg">
            <w:drawing>
              <wp:inline distT="0" distB="0" distL="0" distR="0" wp14:anchorId="3CBE2213" wp14:editId="15619A2A">
                <wp:extent cx="2682240" cy="2410238"/>
                <wp:effectExtent l="0" t="0" r="3810" b="9525"/>
                <wp:docPr id="142" name="组合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2240" cy="2410238"/>
                          <a:chOff x="0" y="0"/>
                          <a:chExt cx="5046562" cy="4535545"/>
                        </a:xfrm>
                      </wpg:grpSpPr>
                      <pic:pic xmlns:pic="http://schemas.openxmlformats.org/drawingml/2006/picture">
                        <pic:nvPicPr>
                          <pic:cNvPr id="143" name="图片 143" descr="黑暗中的灯光&#10;&#10;中度可信度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966" b="46204"/>
                          <a:stretch/>
                        </pic:blipFill>
                        <pic:spPr>
                          <a:xfrm flipH="1">
                            <a:off x="486136" y="0"/>
                            <a:ext cx="4560426" cy="4282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4" name="图片 144" descr="图片包含 图表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31" t="6421" r="9635"/>
                          <a:stretch/>
                        </pic:blipFill>
                        <pic:spPr>
                          <a:xfrm>
                            <a:off x="0" y="428265"/>
                            <a:ext cx="5046562" cy="41072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F5209FC" id="组合 9" o:spid="_x0000_s1026" style="width:211.2pt;height:189.8pt;mso-position-horizontal-relative:char;mso-position-vertical-relative:line" coordsize="50465,4535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">
                <v:shape id="图片 143" o:spid="_x0000_s1027" type="#_x0000_t75" alt="黑暗中的灯光&#10;&#10;中度可信度描述已自动生成" style="position:absolute;left:4861;width:45604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">
                  <v:imagedata r:id="rId93" o:title="黑暗中的灯光&#10;&#10;中度可信度描述已自动生成" croptop="27503f" cropbottom="30280f"/>
                </v:shape>
                <v:shape id="图片 144" o:spid="_x0000_s1028" type="#_x0000_t75" alt="图片包含 图表&#10;&#10;描述已自动生成" style="position:absolute;top:4282;width:50465;height:41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">
                  <v:imagedata r:id="rId94" o:title="图片包含 图表&#10;&#10;描述已自动生成" croptop="4208f" cropleft="2707f" cropright="6314f"/>
                </v:shape>
                <w10:anchorlock/>
              </v:group>
            </w:pict>
          </mc:Fallback>
        </mc:AlternateContent>
      </w:r>
    </w:p>
    <w:p w14:paraId="27E8168D" w14:textId="2A127BFC" w:rsidR="00012B7B" w:rsidRDefault="006D3C43" w:rsidP="00F50C28">
      <w:pPr>
        <w:pStyle w:val="ac"/>
        <w:rPr>
          <w:lang w:eastAsia="zh-CN"/>
        </w:rPr>
      </w:pPr>
      <w:bookmarkStart w:id="198" w:name="_Toc70109027"/>
      <w:bookmarkStart w:id="199" w:name="_Toc70104939"/>
      <w:bookmarkStart w:id="200" w:name="_Ref70081436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5</w:t>
        </w:r>
        <w:bookmarkEnd w:id="198"/>
      </w:fldSimple>
      <w:bookmarkEnd w:id="199"/>
      <w:bookmarkEnd w:id="200"/>
    </w:p>
    <w:p w14:paraId="23388EA2" w14:textId="4905575D" w:rsidR="00D4416C" w:rsidRPr="00F50C28" w:rsidRDefault="006D3C43" w:rsidP="00F50C28">
      <w:pPr>
        <w:pStyle w:val="Figurecaption"/>
      </w:pPr>
      <w:r w:rsidRPr="00F50C28">
        <w:rPr>
          <w:rFonts w:hint="eastAsia"/>
        </w:rPr>
        <w:t>(</w:t>
      </w:r>
      <w:r w:rsidRPr="00F50C28">
        <w:t>Sodium Lamp’s Result)</w:t>
      </w:r>
    </w:p>
    <w:p w14:paraId="36DFD17D" w14:textId="4472AC9B" w:rsidR="006D3C43" w:rsidRDefault="006D3C43" w:rsidP="00F50C28">
      <w:pPr>
        <w:pStyle w:val="a6"/>
        <w:spacing w:line="360" w:lineRule="auto"/>
        <w:rPr>
          <w:lang w:eastAsia="zh-CN"/>
        </w:rPr>
      </w:pPr>
    </w:p>
    <w:p w14:paraId="48BFE4EE" w14:textId="77777777" w:rsidR="00A0676E" w:rsidRDefault="00A0676E" w:rsidP="00F50C28">
      <w:pPr>
        <w:pStyle w:val="a6"/>
        <w:keepNext/>
        <w:spacing w:line="360" w:lineRule="auto"/>
        <w:jc w:val="center"/>
      </w:pPr>
      <w:r w:rsidRPr="00A0676E">
        <w:rPr>
          <w:noProof/>
          <w:lang w:eastAsia="zh-CN"/>
        </w:rPr>
        <mc:AlternateContent>
          <mc:Choice Requires="wpg">
            <w:drawing>
              <wp:inline distT="0" distB="0" distL="0" distR="0" wp14:anchorId="57A38C42" wp14:editId="7DBBEED5">
                <wp:extent cx="4518660" cy="2033427"/>
                <wp:effectExtent l="0" t="0" r="0" b="5080"/>
                <wp:docPr id="145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18660" cy="2033427"/>
                          <a:chOff x="0" y="0"/>
                          <a:chExt cx="10127848" cy="4558695"/>
                        </a:xfrm>
                      </wpg:grpSpPr>
                      <wpg:grpSp>
                        <wpg:cNvPr id="188" name="组合 188"/>
                        <wpg:cNvGrpSpPr/>
                        <wpg:grpSpPr>
                          <a:xfrm>
                            <a:off x="0" y="0"/>
                            <a:ext cx="5046562" cy="4535545"/>
                            <a:chOff x="0" y="0"/>
                            <a:chExt cx="5046562" cy="4535545"/>
                          </a:xfrm>
                        </wpg:grpSpPr>
                        <pic:pic xmlns:pic="http://schemas.openxmlformats.org/drawingml/2006/picture">
                          <pic:nvPicPr>
                            <pic:cNvPr id="192" name="图片 192" descr="电脑的屏幕&#10;&#10;低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240" b="45920"/>
                            <a:stretch/>
                          </pic:blipFill>
                          <pic:spPr>
                            <a:xfrm flipH="1">
                              <a:off x="480993" y="0"/>
                              <a:ext cx="4565569" cy="428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5" name="图片 195" descr="图表, 直方图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180" t="6421" r="9585"/>
                            <a:stretch/>
                          </pic:blipFill>
                          <pic:spPr>
                            <a:xfrm>
                              <a:off x="0" y="428265"/>
                              <a:ext cx="5046562" cy="41072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96" name="组合 196"/>
                        <wpg:cNvGrpSpPr/>
                        <wpg:grpSpPr>
                          <a:xfrm>
                            <a:off x="5046562" y="0"/>
                            <a:ext cx="5081286" cy="4558695"/>
                            <a:chOff x="5046562" y="0"/>
                            <a:chExt cx="5081286" cy="4558695"/>
                          </a:xfrm>
                        </wpg:grpSpPr>
                        <pic:pic xmlns:pic="http://schemas.openxmlformats.org/drawingml/2006/picture">
                          <pic:nvPicPr>
                            <pic:cNvPr id="204" name="图片 204" descr="模糊的灯光&#10;&#10;中度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1647" b="46523"/>
                            <a:stretch/>
                          </pic:blipFill>
                          <pic:spPr>
                            <a:xfrm flipH="1">
                              <a:off x="5567423" y="0"/>
                              <a:ext cx="4560425" cy="428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4" name="图片 244" descr="图表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560" t="5894" r="9612"/>
                            <a:stretch/>
                          </pic:blipFill>
                          <pic:spPr>
                            <a:xfrm>
                              <a:off x="5046562" y="428265"/>
                              <a:ext cx="5081286" cy="41304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1720BB3" id="组合 16" o:spid="_x0000_s1026" style="width:355.8pt;height:160.1pt;mso-position-horizontal-relative:char;mso-position-vertical-relative:line" coordsize="101278,4558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">
                <v:group id="组合 188" o:spid="_x0000_s1027" style="position:absolute;width:50465;height:45355" coordsize="50465,45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ZUA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">
                  <v:shape id="图片 192" o:spid="_x0000_s1028" type="#_x0000_t75" alt="电脑的屏幕&#10;&#10;低可信度描述已自动生成" style="position:absolute;left:4809;width:45656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">
                    <v:imagedata r:id="rId99" o:title="电脑的屏幕&#10;&#10;低可信度描述已自动生成" croptop="27682f" cropbottom="30094f"/>
                  </v:shape>
                  <v:shape id="图片 195" o:spid="_x0000_s1029" type="#_x0000_t75" alt="图表, 直方图&#10;&#10;描述已自动生成" style="position:absolute;top:4282;width:50465;height:41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">
                    <v:imagedata r:id="rId100" o:title="图表, 直方图&#10;&#10;描述已自动生成" croptop="4208f" cropleft="2739f" cropright="6282f"/>
                  </v:shape>
                </v:group>
                <v:group id="组合 196" o:spid="_x0000_s1030" style="position:absolute;left:50465;width:50813;height:45586" coordorigin="50465" coordsize="50812,45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图片 204" o:spid="_x0000_s1031" type="#_x0000_t75" alt="模糊的灯光&#10;&#10;中度可信度描述已自动生成" style="position:absolute;left:55674;width:45604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">
                    <v:imagedata r:id="rId101" o:title="模糊的灯光&#10;&#10;中度可信度描述已自动生成" croptop="27294f" cropbottom="30489f"/>
                  </v:shape>
                  <v:shape id="图片 244" o:spid="_x0000_s1032" type="#_x0000_t75" alt="图表&#10;&#10;描述已自动生成" style="position:absolute;left:50465;top:4282;width:50813;height:413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">
                    <v:imagedata r:id="rId102" o:title="图表&#10;&#10;描述已自动生成" croptop="3863f" cropleft="2333f" cropright="6299f"/>
                  </v:shape>
                </v:group>
                <w10:anchorlock/>
              </v:group>
            </w:pict>
          </mc:Fallback>
        </mc:AlternateContent>
      </w:r>
    </w:p>
    <w:p w14:paraId="7E549264" w14:textId="1C8F7E64" w:rsidR="00A0676E" w:rsidRDefault="00A0676E" w:rsidP="00F50C28">
      <w:pPr>
        <w:pStyle w:val="ac"/>
      </w:pPr>
      <w:bookmarkStart w:id="201" w:name="_Toc70104940"/>
      <w:bookmarkStart w:id="202" w:name="_Toc70109028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6</w:t>
        </w:r>
      </w:fldSimple>
      <w:r w:rsidR="005647B2">
        <w:t xml:space="preserve"> (a) (b)</w:t>
      </w:r>
      <w:bookmarkEnd w:id="201"/>
      <w:bookmarkEnd w:id="202"/>
    </w:p>
    <w:p w14:paraId="1A86E194" w14:textId="2B5ED333" w:rsidR="00A0676E" w:rsidRDefault="00A0676E" w:rsidP="00F50C28">
      <w:pPr>
        <w:pStyle w:val="Figurecaption"/>
      </w:pPr>
      <w:r w:rsidRPr="00F50C28">
        <w:rPr>
          <w:rFonts w:hint="eastAsia"/>
        </w:rPr>
        <w:t>(</w:t>
      </w:r>
      <w:r w:rsidRPr="00F50C28">
        <w:t xml:space="preserve">Result of two kinds of </w:t>
      </w:r>
      <w:r w:rsidR="004743B3" w:rsidRPr="00F50C28">
        <w:t xml:space="preserve">the </w:t>
      </w:r>
      <w:r w:rsidRPr="00F50C28">
        <w:t>LED)</w:t>
      </w:r>
    </w:p>
    <w:p w14:paraId="6FD91EFF" w14:textId="77777777" w:rsidR="00F50C28" w:rsidRPr="00F50C28" w:rsidRDefault="00F50C28" w:rsidP="00F50C28">
      <w:pPr>
        <w:pStyle w:val="a6"/>
      </w:pPr>
    </w:p>
    <w:p w14:paraId="13C08BBF" w14:textId="77777777" w:rsidR="00B06C62" w:rsidRDefault="00B06C62" w:rsidP="00F50C28">
      <w:pPr>
        <w:pStyle w:val="a6"/>
        <w:keepNext/>
        <w:spacing w:line="360" w:lineRule="auto"/>
        <w:jc w:val="center"/>
      </w:pPr>
      <w:r w:rsidRPr="00B06C62">
        <w:rPr>
          <w:noProof/>
          <w:lang w:eastAsia="zh-CN"/>
        </w:rPr>
        <mc:AlternateContent>
          <mc:Choice Requires="wpg">
            <w:drawing>
              <wp:inline distT="0" distB="0" distL="0" distR="0" wp14:anchorId="773BDB0C" wp14:editId="775CF89E">
                <wp:extent cx="5063238" cy="2230813"/>
                <wp:effectExtent l="0" t="0" r="4445" b="0"/>
                <wp:docPr id="247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3238" cy="2230813"/>
                          <a:chOff x="0" y="0"/>
                          <a:chExt cx="10316901" cy="4547120"/>
                        </a:xfrm>
                      </wpg:grpSpPr>
                      <wpg:grpSp>
                        <wpg:cNvPr id="248" name="组合 248"/>
                        <wpg:cNvGrpSpPr/>
                        <wpg:grpSpPr>
                          <a:xfrm>
                            <a:off x="0" y="0"/>
                            <a:ext cx="5162308" cy="4547120"/>
                            <a:chOff x="0" y="0"/>
                            <a:chExt cx="5162308" cy="4547120"/>
                          </a:xfrm>
                        </wpg:grpSpPr>
                        <pic:pic xmlns:pic="http://schemas.openxmlformats.org/drawingml/2006/picture">
                          <pic:nvPicPr>
                            <pic:cNvPr id="249" name="图片 249" descr="黑暗中的灯光&#10;&#10;中度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1920" b="46240"/>
                            <a:stretch/>
                          </pic:blipFill>
                          <pic:spPr>
                            <a:xfrm flipH="1">
                              <a:off x="601883" y="0"/>
                              <a:ext cx="4560425" cy="428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0" name="图片 250" descr="图表, 直方图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154" t="6158" r="9634"/>
                            <a:stretch/>
                          </pic:blipFill>
                          <pic:spPr>
                            <a:xfrm>
                              <a:off x="0" y="428265"/>
                              <a:ext cx="5162308" cy="41188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251" name="组合 251"/>
                        <wpg:cNvGrpSpPr/>
                        <wpg:grpSpPr>
                          <a:xfrm>
                            <a:off x="5258765" y="0"/>
                            <a:ext cx="5058136" cy="4512396"/>
                            <a:chOff x="5258765" y="0"/>
                            <a:chExt cx="5058136" cy="4512396"/>
                          </a:xfrm>
                        </wpg:grpSpPr>
                        <pic:pic xmlns:pic="http://schemas.openxmlformats.org/drawingml/2006/picture">
                          <pic:nvPicPr>
                            <pic:cNvPr id="252" name="图片 252" descr="黑暗里有灯光&#10;&#10;中度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101" b="46031"/>
                            <a:stretch/>
                          </pic:blipFill>
                          <pic:spPr>
                            <a:xfrm flipH="1">
                              <a:off x="5756476" y="0"/>
                              <a:ext cx="4560425" cy="428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3" name="图片 253" descr="图表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34" t="6949" r="9635"/>
                            <a:stretch/>
                          </pic:blipFill>
                          <pic:spPr>
                            <a:xfrm>
                              <a:off x="5258765" y="428265"/>
                              <a:ext cx="5058136" cy="408413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BDD235E" id="组合 11" o:spid="_x0000_s1026" style="width:398.7pt;height:175.65pt;mso-position-horizontal-relative:char;mso-position-vertical-relative:line" coordsize="103169,4547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">
                <v:group id="组合 248" o:spid="_x0000_s1027" style="position:absolute;width:51623;height:45471" coordsize="51623,45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<v:shape id="图片 249" o:spid="_x0000_s1028" type="#_x0000_t75" alt="黑暗中的灯光&#10;&#10;中度可信度描述已自动生成" style="position:absolute;left:6018;width:45605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">
                    <v:imagedata r:id="rId107" o:title="黑暗中的灯光&#10;&#10;中度可信度描述已自动生成" croptop="27473f" cropbottom="30304f"/>
                  </v:shape>
                  <v:shape id="图片 250" o:spid="_x0000_s1029" type="#_x0000_t75" alt="图表, 直方图&#10;&#10;描述已自动生成" style="position:absolute;top:4282;width:51623;height:411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">
                    <v:imagedata r:id="rId108" o:title="图表, 直方图&#10;&#10;描述已自动生成" croptop="4036f" cropleft="1412f" cropright="6314f"/>
                  </v:shape>
                </v:group>
                <v:group id="组合 251" o:spid="_x0000_s1030" style="position:absolute;left:52587;width:50582;height:45123" coordorigin="52587" coordsize="50581,45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<v:shape id="图片 252" o:spid="_x0000_s1031" type="#_x0000_t75" alt="黑暗里有灯光&#10;&#10;中度可信度描述已自动生成" style="position:absolute;left:57564;width:45605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">
                    <v:imagedata r:id="rId109" o:title="黑暗里有灯光&#10;&#10;中度可信度描述已自动生成" croptop="27591f" cropbottom="30167f"/>
                  </v:shape>
                  <v:shape id="图片 253" o:spid="_x0000_s1032" type="#_x0000_t75" alt="图表&#10;&#10;描述已自动生成" style="position:absolute;left:52587;top:4282;width:50582;height:40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">
                    <v:imagedata r:id="rId110" o:title="图表&#10;&#10;描述已自动生成" croptop="4554f" cropleft="2578f" cropright="6314f"/>
                  </v:shape>
                </v:group>
                <w10:anchorlock/>
              </v:group>
            </w:pict>
          </mc:Fallback>
        </mc:AlternateContent>
      </w:r>
    </w:p>
    <w:p w14:paraId="01AF21EF" w14:textId="198E1165" w:rsidR="005647B2" w:rsidRDefault="00B06C62" w:rsidP="00F50C28">
      <w:pPr>
        <w:pStyle w:val="ac"/>
        <w:rPr>
          <w:lang w:eastAsia="zh-CN"/>
        </w:rPr>
      </w:pPr>
      <w:bookmarkStart w:id="203" w:name="_Ref70081774"/>
      <w:bookmarkStart w:id="204" w:name="_Toc70104941"/>
      <w:bookmarkStart w:id="205" w:name="_Toc70109029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7</w:t>
        </w:r>
      </w:fldSimple>
      <w:r>
        <w:t xml:space="preserve"> (a) (b)</w:t>
      </w:r>
      <w:bookmarkEnd w:id="203"/>
      <w:bookmarkEnd w:id="204"/>
      <w:bookmarkEnd w:id="205"/>
    </w:p>
    <w:p w14:paraId="22A8681B" w14:textId="134E6CAB" w:rsidR="00B06C62" w:rsidRPr="00F50C28" w:rsidRDefault="00B06C62" w:rsidP="00F50C28">
      <w:pPr>
        <w:pStyle w:val="Figurecaption"/>
      </w:pPr>
      <w:r w:rsidRPr="00F50C28">
        <w:rPr>
          <w:rFonts w:hint="eastAsia"/>
        </w:rPr>
        <w:t>(</w:t>
      </w:r>
      <w:r w:rsidRPr="00F50C28">
        <w:t xml:space="preserve">Result of </w:t>
      </w:r>
      <w:r w:rsidRPr="00F50C28">
        <w:rPr>
          <w:rFonts w:hint="eastAsia"/>
        </w:rPr>
        <w:t>sunlight</w:t>
      </w:r>
      <w:r w:rsidRPr="00F50C28">
        <w:t xml:space="preserve"> </w:t>
      </w:r>
      <w:r w:rsidRPr="00F50C28">
        <w:rPr>
          <w:rFonts w:hint="eastAsia"/>
        </w:rPr>
        <w:t>and</w:t>
      </w:r>
      <w:r w:rsidRPr="00F50C28">
        <w:t xml:space="preserve"> </w:t>
      </w:r>
      <w:r w:rsidR="008F3944" w:rsidRPr="00F50C28">
        <w:t>fluorescent Lamp</w:t>
      </w:r>
      <w:r w:rsidRPr="00F50C28">
        <w:t>)</w:t>
      </w:r>
    </w:p>
    <w:p w14:paraId="5B6E50DB" w14:textId="1A5BEE06" w:rsidR="005647B2" w:rsidRPr="00A0676E" w:rsidRDefault="005647B2" w:rsidP="00F50C28">
      <w:pPr>
        <w:pStyle w:val="a6"/>
        <w:spacing w:line="360" w:lineRule="auto"/>
        <w:rPr>
          <w:lang w:eastAsia="zh-CN"/>
        </w:rPr>
      </w:pPr>
    </w:p>
    <w:p w14:paraId="480502BD" w14:textId="130A7B53" w:rsidR="00FB3380" w:rsidRDefault="00A021BE" w:rsidP="00F50C28">
      <w:pPr>
        <w:pStyle w:val="2"/>
        <w:numPr>
          <w:ilvl w:val="1"/>
          <w:numId w:val="2"/>
        </w:numPr>
        <w:spacing w:line="360" w:lineRule="auto"/>
      </w:pPr>
      <w:bookmarkStart w:id="206" w:name="_Toc70120135"/>
      <w:r>
        <w:rPr>
          <w:lang w:eastAsia="zh-CN"/>
        </w:rPr>
        <w:t>V</w:t>
      </w:r>
      <w:r w:rsidRPr="00A021BE">
        <w:rPr>
          <w:lang w:eastAsia="zh-CN"/>
        </w:rPr>
        <w:t>erification</w:t>
      </w:r>
      <w:r>
        <w:t xml:space="preserve"> of the Project</w:t>
      </w:r>
      <w:bookmarkEnd w:id="206"/>
    </w:p>
    <w:p w14:paraId="1429E1B1" w14:textId="1A2DB87F" w:rsidR="00561AD6" w:rsidRPr="00561AD6" w:rsidRDefault="001E6D9A" w:rsidP="00F50C28">
      <w:p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f we zoom</w:t>
      </w:r>
      <w:r w:rsidR="00713F31">
        <w:rPr>
          <w:lang w:eastAsia="zh-CN"/>
        </w:rPr>
        <w:t xml:space="preserve"> at </w:t>
      </w:r>
      <w:r w:rsidR="00713F31">
        <w:rPr>
          <w:lang w:eastAsia="zh-CN"/>
        </w:rPr>
        <w:fldChar w:fldCharType="begin"/>
      </w:r>
      <w:r w:rsidR="00713F31">
        <w:rPr>
          <w:lang w:eastAsia="zh-CN"/>
        </w:rPr>
        <w:instrText xml:space="preserve"> REF _Ref70081394 \h </w:instrText>
      </w:r>
      <w:r w:rsidR="00F50C28">
        <w:rPr>
          <w:lang w:eastAsia="zh-CN"/>
        </w:rPr>
        <w:instrText xml:space="preserve"> \* MERGEFORMAT </w:instrText>
      </w:r>
      <w:r w:rsidR="00713F31">
        <w:rPr>
          <w:lang w:eastAsia="zh-CN"/>
        </w:rPr>
      </w:r>
      <w:r w:rsidR="00713F31">
        <w:rPr>
          <w:lang w:eastAsia="zh-CN"/>
        </w:rPr>
        <w:fldChar w:fldCharType="separate"/>
      </w:r>
      <w:r w:rsidR="00713F31">
        <w:t xml:space="preserve">Figure </w:t>
      </w:r>
      <w:r w:rsidR="00713F31">
        <w:rPr>
          <w:noProof/>
        </w:rPr>
        <w:t>4</w:t>
      </w:r>
      <w:r w:rsidR="00713F31">
        <w:noBreakHyphen/>
      </w:r>
      <w:r w:rsidR="00713F31">
        <w:rPr>
          <w:noProof/>
        </w:rPr>
        <w:t>4</w:t>
      </w:r>
      <w:r w:rsidR="00713F31">
        <w:t xml:space="preserve"> (b)</w:t>
      </w:r>
      <w:r w:rsidR="00713F31">
        <w:rPr>
          <w:lang w:eastAsia="zh-CN"/>
        </w:rPr>
        <w:fldChar w:fldCharType="end"/>
      </w:r>
      <w:r w:rsidR="00713F31">
        <w:rPr>
          <w:lang w:eastAsia="zh-CN"/>
        </w:rPr>
        <w:t xml:space="preserve"> in </w:t>
      </w:r>
      <w:r w:rsidR="00DC6C8F">
        <w:rPr>
          <w:lang w:eastAsia="zh-CN"/>
        </w:rPr>
        <w:t xml:space="preserve">around 575 nm and </w:t>
      </w:r>
      <w:r w:rsidR="00DC6C8F">
        <w:rPr>
          <w:lang w:eastAsia="zh-CN"/>
        </w:rPr>
        <w:fldChar w:fldCharType="begin"/>
      </w:r>
      <w:r w:rsidR="00DC6C8F">
        <w:rPr>
          <w:lang w:eastAsia="zh-CN"/>
        </w:rPr>
        <w:instrText xml:space="preserve"> REF _Ref70081436 \h </w:instrText>
      </w:r>
      <w:r w:rsidR="00F50C28">
        <w:rPr>
          <w:lang w:eastAsia="zh-CN"/>
        </w:rPr>
        <w:instrText xml:space="preserve"> \* MERGEFORMAT </w:instrText>
      </w:r>
      <w:r w:rsidR="00DC6C8F">
        <w:rPr>
          <w:lang w:eastAsia="zh-CN"/>
        </w:rPr>
      </w:r>
      <w:r w:rsidR="00DC6C8F">
        <w:rPr>
          <w:lang w:eastAsia="zh-CN"/>
        </w:rPr>
        <w:fldChar w:fldCharType="separate"/>
      </w:r>
      <w:r w:rsidR="00DC6C8F">
        <w:t xml:space="preserve">Figure </w:t>
      </w:r>
      <w:r w:rsidR="00DC6C8F">
        <w:rPr>
          <w:noProof/>
        </w:rPr>
        <w:t>4</w:t>
      </w:r>
      <w:r w:rsidR="00DC6C8F">
        <w:noBreakHyphen/>
      </w:r>
      <w:r w:rsidR="00DC6C8F">
        <w:rPr>
          <w:noProof/>
        </w:rPr>
        <w:t>5</w:t>
      </w:r>
      <w:r w:rsidR="00DC6C8F">
        <w:rPr>
          <w:lang w:eastAsia="zh-CN"/>
        </w:rPr>
        <w:fldChar w:fldCharType="end"/>
      </w:r>
      <w:r w:rsidR="00DC6C8F" w:rsidRPr="00DC6C8F">
        <w:rPr>
          <w:lang w:eastAsia="zh-CN"/>
        </w:rPr>
        <w:t xml:space="preserve"> </w:t>
      </w:r>
      <w:r w:rsidR="00DC6C8F">
        <w:rPr>
          <w:lang w:eastAsia="zh-CN"/>
        </w:rPr>
        <w:t xml:space="preserve">in around 590 nm, </w:t>
      </w:r>
      <w:r w:rsidR="00E70AC4">
        <w:rPr>
          <w:lang w:eastAsia="zh-CN"/>
        </w:rPr>
        <w:t xml:space="preserve">we could clearly see the double spectrum in both </w:t>
      </w:r>
      <w:r w:rsidR="00730280">
        <w:rPr>
          <w:lang w:eastAsia="zh-CN"/>
        </w:rPr>
        <w:t xml:space="preserve">diagrams, they are the double green lines in </w:t>
      </w:r>
      <w:r w:rsidR="004743B3">
        <w:rPr>
          <w:lang w:eastAsia="zh-CN"/>
        </w:rPr>
        <w:t xml:space="preserve">the </w:t>
      </w:r>
      <w:r w:rsidR="00730280" w:rsidRPr="00730280">
        <w:rPr>
          <w:lang w:eastAsia="zh-CN"/>
        </w:rPr>
        <w:t>mercury</w:t>
      </w:r>
      <w:r w:rsidR="00730280">
        <w:rPr>
          <w:lang w:eastAsia="zh-CN"/>
        </w:rPr>
        <w:t xml:space="preserve"> </w:t>
      </w:r>
      <w:r w:rsidR="005B3E5F">
        <w:rPr>
          <w:lang w:eastAsia="zh-CN"/>
        </w:rPr>
        <w:t>emission spectrum (</w:t>
      </w:r>
      <w:r w:rsidR="008A0A55">
        <w:rPr>
          <w:lang w:eastAsia="zh-CN"/>
        </w:rPr>
        <w:t>576 and 579 nm</w:t>
      </w:r>
      <w:r w:rsidR="005B3E5F">
        <w:rPr>
          <w:lang w:eastAsia="zh-CN"/>
        </w:rPr>
        <w:t>)</w:t>
      </w:r>
      <w:r w:rsidR="008A0A55">
        <w:rPr>
          <w:lang w:eastAsia="zh-CN"/>
        </w:rPr>
        <w:t xml:space="preserve"> </w:t>
      </w:r>
      <w:sdt>
        <w:sdtPr>
          <w:rPr>
            <w:lang w:eastAsia="zh-CN"/>
          </w:rPr>
          <w:id w:val="1953278099"/>
          <w:citation/>
        </w:sdtPr>
        <w:sdtEndPr/>
        <w:sdtContent>
          <w:r w:rsidR="00154AD0">
            <w:rPr>
              <w:lang w:eastAsia="zh-CN"/>
            </w:rPr>
            <w:fldChar w:fldCharType="begin"/>
          </w:r>
          <w:r w:rsidR="00257C01">
            <w:rPr>
              <w:lang w:eastAsia="zh-CN"/>
            </w:rPr>
            <w:instrText xml:space="preserve">CITATION San96 \l 2052 </w:instrText>
          </w:r>
          <w:r w:rsidR="00154AD0">
            <w:rPr>
              <w:lang w:eastAsia="zh-CN"/>
            </w:rPr>
            <w:fldChar w:fldCharType="separate"/>
          </w:r>
          <w:r w:rsidR="007B598B">
            <w:rPr>
              <w:noProof/>
              <w:lang w:eastAsia="zh-CN"/>
            </w:rPr>
            <w:t>[21]</w:t>
          </w:r>
          <w:r w:rsidR="00154AD0">
            <w:rPr>
              <w:lang w:eastAsia="zh-CN"/>
            </w:rPr>
            <w:fldChar w:fldCharType="end"/>
          </w:r>
        </w:sdtContent>
      </w:sdt>
      <w:r w:rsidR="00154AD0">
        <w:rPr>
          <w:lang w:eastAsia="zh-CN"/>
        </w:rPr>
        <w:t xml:space="preserve"> </w:t>
      </w:r>
      <w:r w:rsidR="005B3E5F">
        <w:rPr>
          <w:lang w:eastAsia="zh-CN"/>
        </w:rPr>
        <w:t xml:space="preserve">and D-lines </w:t>
      </w:r>
      <w:r w:rsidR="008A0A55">
        <w:rPr>
          <w:lang w:eastAsia="zh-CN"/>
        </w:rPr>
        <w:t>(588.9 and 589.5 nm)</w:t>
      </w:r>
      <w:sdt>
        <w:sdtPr>
          <w:rPr>
            <w:lang w:eastAsia="zh-CN"/>
          </w:rPr>
          <w:id w:val="1135764214"/>
          <w:citation/>
        </w:sdtPr>
        <w:sdtEndPr/>
        <w:sdtContent>
          <w:r w:rsidR="00543282">
            <w:rPr>
              <w:lang w:eastAsia="zh-CN"/>
            </w:rPr>
            <w:fldChar w:fldCharType="begin"/>
          </w:r>
          <w:r w:rsidR="00543282">
            <w:rPr>
              <w:lang w:eastAsia="zh-CN"/>
            </w:rPr>
            <w:instrText xml:space="preserve"> </w:instrText>
          </w:r>
          <w:r w:rsidR="00543282">
            <w:rPr>
              <w:rFonts w:hint="eastAsia"/>
              <w:lang w:eastAsia="zh-CN"/>
            </w:rPr>
            <w:instrText>CITATION Uni211 \l 2052</w:instrText>
          </w:r>
          <w:r w:rsidR="00543282">
            <w:rPr>
              <w:lang w:eastAsia="zh-CN"/>
            </w:rPr>
            <w:instrText xml:space="preserve"> </w:instrText>
          </w:r>
          <w:r w:rsidR="00543282">
            <w:rPr>
              <w:lang w:eastAsia="zh-CN"/>
            </w:rPr>
            <w:fldChar w:fldCharType="separate"/>
          </w:r>
          <w:r w:rsidR="007B598B">
            <w:rPr>
              <w:rFonts w:hint="eastAsia"/>
              <w:noProof/>
              <w:lang w:eastAsia="zh-CN"/>
            </w:rPr>
            <w:t xml:space="preserve"> </w:t>
          </w:r>
          <w:r w:rsidR="007B598B">
            <w:rPr>
              <w:noProof/>
              <w:lang w:eastAsia="zh-CN"/>
            </w:rPr>
            <w:t>[20]</w:t>
          </w:r>
          <w:r w:rsidR="00543282">
            <w:rPr>
              <w:lang w:eastAsia="zh-CN"/>
            </w:rPr>
            <w:fldChar w:fldCharType="end"/>
          </w:r>
        </w:sdtContent>
      </w:sdt>
      <w:r w:rsidR="008A0A55">
        <w:rPr>
          <w:lang w:eastAsia="zh-CN"/>
        </w:rPr>
        <w:t xml:space="preserve"> </w:t>
      </w:r>
      <w:r w:rsidR="005B3E5F">
        <w:rPr>
          <w:lang w:eastAsia="zh-CN"/>
        </w:rPr>
        <w:t>in sodium emissions spectrum</w:t>
      </w:r>
      <w:r w:rsidR="00E51FD9">
        <w:rPr>
          <w:lang w:eastAsia="zh-CN"/>
        </w:rPr>
        <w:t xml:space="preserve">. And it indicates the spectrometer has more than 1nm </w:t>
      </w:r>
      <w:r w:rsidR="007407CC">
        <w:rPr>
          <w:lang w:eastAsia="zh-CN"/>
        </w:rPr>
        <w:t>accuracy and</w:t>
      </w:r>
      <w:r w:rsidR="00E51FD9">
        <w:rPr>
          <w:lang w:eastAsia="zh-CN"/>
        </w:rPr>
        <w:t xml:space="preserve"> satisfied the </w:t>
      </w:r>
      <w:r w:rsidR="007407CC">
        <w:rPr>
          <w:lang w:eastAsia="zh-CN"/>
        </w:rPr>
        <w:t>design objective.</w:t>
      </w:r>
    </w:p>
    <w:p w14:paraId="297B9B62" w14:textId="77777777" w:rsidR="0099436B" w:rsidRDefault="00561AD6" w:rsidP="00F50C28">
      <w:pPr>
        <w:keepNext/>
        <w:spacing w:line="360" w:lineRule="auto"/>
        <w:jc w:val="center"/>
      </w:pPr>
      <w:r w:rsidRPr="00561AD6">
        <w:rPr>
          <w:noProof/>
        </w:rPr>
        <mc:AlternateContent>
          <mc:Choice Requires="wpg">
            <w:drawing>
              <wp:inline distT="0" distB="0" distL="0" distR="0" wp14:anchorId="67178D8F" wp14:editId="2758386D">
                <wp:extent cx="4745182" cy="1990798"/>
                <wp:effectExtent l="0" t="0" r="0" b="9525"/>
                <wp:docPr id="254" name="组合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45182" cy="1990798"/>
                          <a:chOff x="0" y="0"/>
                          <a:chExt cx="10254186" cy="4303583"/>
                        </a:xfrm>
                      </wpg:grpSpPr>
                      <wpg:grpSp>
                        <wpg:cNvPr id="255" name="组合 255"/>
                        <wpg:cNvGrpSpPr/>
                        <wpg:grpSpPr>
                          <a:xfrm>
                            <a:off x="0" y="0"/>
                            <a:ext cx="4791921" cy="4295694"/>
                            <a:chOff x="0" y="0"/>
                            <a:chExt cx="5046562" cy="4523971"/>
                          </a:xfrm>
                        </wpg:grpSpPr>
                        <pic:pic xmlns:pic="http://schemas.openxmlformats.org/drawingml/2006/picture">
                          <pic:nvPicPr>
                            <pic:cNvPr id="256" name="图片 256" descr="在黑暗中&#10;&#10;中度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1327" b="46843"/>
                            <a:stretch/>
                          </pic:blipFill>
                          <pic:spPr>
                            <a:xfrm flipH="1">
                              <a:off x="497710" y="0"/>
                              <a:ext cx="4548852" cy="428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7" name="图片 257" descr="图表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55" t="6685" r="9810"/>
                            <a:stretch/>
                          </pic:blipFill>
                          <pic:spPr>
                            <a:xfrm>
                              <a:off x="0" y="428265"/>
                              <a:ext cx="5046562" cy="409570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58" name="图片 258" descr="图表, 直方图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3" t="7470" r="9545"/>
                          <a:stretch/>
                        </pic:blipFill>
                        <pic:spPr>
                          <a:xfrm>
                            <a:off x="4791921" y="0"/>
                            <a:ext cx="5462265" cy="430358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9" name="矩形 259"/>
                        <wps:cNvSpPr/>
                        <wps:spPr>
                          <a:xfrm>
                            <a:off x="1981428" y="1937179"/>
                            <a:ext cx="555812" cy="54684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4D6B50" id="组合 7" o:spid="_x0000_s1026" style="width:373.65pt;height:156.75pt;mso-position-horizontal-relative:char;mso-position-vertical-relative:line" coordsize="102541,4303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">
                <v:group id="组合 255" o:spid="_x0000_s1027" style="position:absolute;width:47919;height:42956" coordsize="50465,45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<v:shape id="图片 256" o:spid="_x0000_s1028" type="#_x0000_t75" alt="在黑暗中&#10;&#10;中度可信度描述已自动生成" style="position:absolute;left:4977;width:45488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">
                    <v:imagedata r:id="rId114" o:title="在黑暗中&#10;&#10;中度可信度描述已自动生成" croptop="27084f" cropbottom="30699f"/>
                  </v:shape>
                  <v:shape id="图片 257" o:spid="_x0000_s1029" type="#_x0000_t75" alt="图表&#10;&#10;描述已自动生成" style="position:absolute;top:4282;width:50465;height:40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">
                    <v:imagedata r:id="rId115" o:title="图表&#10;&#10;描述已自动生成" croptop="4381f" cropleft="2592f" cropright="6429f"/>
                  </v:shape>
                </v:group>
                <v:shape id="图片 258" o:spid="_x0000_s1030" type="#_x0000_t75" alt="图表, 直方图&#10;&#10;描述已自动生成" style="position:absolute;left:47919;width:54622;height:43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">
                  <v:imagedata r:id="rId116" o:title="图表, 直方图&#10;&#10;描述已自动生成" croptop="4896f" cropleft="1555f" cropright="6255f"/>
                </v:shape>
                <v:rect id="矩形 259" o:spid="_x0000_s1031" style="position:absolute;left:19814;top:19371;width:5558;height:54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" filled="f" strokecolor="red" strokeweight="1pt"/>
                <w10:anchorlock/>
              </v:group>
            </w:pict>
          </mc:Fallback>
        </mc:AlternateContent>
      </w:r>
    </w:p>
    <w:p w14:paraId="46775E48" w14:textId="28EA7E0D" w:rsidR="00A021BE" w:rsidRDefault="0099436B" w:rsidP="00F50C28">
      <w:pPr>
        <w:pStyle w:val="ac"/>
        <w:rPr>
          <w:noProof/>
        </w:rPr>
      </w:pPr>
      <w:bookmarkStart w:id="207" w:name="_Toc70109030"/>
      <w:bookmarkStart w:id="208" w:name="_Toc70104942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8</w:t>
        </w:r>
        <w:bookmarkEnd w:id="207"/>
      </w:fldSimple>
      <w:bookmarkEnd w:id="208"/>
    </w:p>
    <w:p w14:paraId="46F27B7C" w14:textId="6073D99B" w:rsidR="000C1D16" w:rsidRPr="00F50C28" w:rsidRDefault="000C1D16" w:rsidP="00F50C28">
      <w:pPr>
        <w:pStyle w:val="ac"/>
      </w:pPr>
      <w:r w:rsidRPr="00F50C28">
        <w:t>(Zoom-in of Mercury Lamp’s Result)</w:t>
      </w:r>
    </w:p>
    <w:p w14:paraId="7CE0CD20" w14:textId="77777777" w:rsidR="00B77B2F" w:rsidRDefault="00B77B2F" w:rsidP="00F50C28">
      <w:pPr>
        <w:spacing w:line="360" w:lineRule="auto"/>
        <w:jc w:val="center"/>
      </w:pPr>
    </w:p>
    <w:p w14:paraId="18AB8207" w14:textId="77777777" w:rsidR="0099436B" w:rsidRDefault="00B77B2F" w:rsidP="00F50C28">
      <w:pPr>
        <w:keepNext/>
        <w:spacing w:line="360" w:lineRule="auto"/>
        <w:jc w:val="center"/>
      </w:pPr>
      <w:r w:rsidRPr="00B77B2F">
        <w:rPr>
          <w:noProof/>
        </w:rPr>
        <w:lastRenderedPageBreak/>
        <mc:AlternateContent>
          <mc:Choice Requires="wpg">
            <w:drawing>
              <wp:inline distT="0" distB="0" distL="0" distR="0" wp14:anchorId="74BEAC33" wp14:editId="0EE9BF68">
                <wp:extent cx="4883728" cy="2084996"/>
                <wp:effectExtent l="0" t="0" r="0" b="0"/>
                <wp:docPr id="260" name="组合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3728" cy="2084996"/>
                          <a:chOff x="0" y="0"/>
                          <a:chExt cx="10886253" cy="4649393"/>
                        </a:xfrm>
                      </wpg:grpSpPr>
                      <wpg:grpSp>
                        <wpg:cNvPr id="261" name="组合 261"/>
                        <wpg:cNvGrpSpPr/>
                        <wpg:grpSpPr>
                          <a:xfrm>
                            <a:off x="0" y="0"/>
                            <a:ext cx="5046562" cy="4535545"/>
                            <a:chOff x="0" y="0"/>
                            <a:chExt cx="5046562" cy="4535545"/>
                          </a:xfrm>
                        </wpg:grpSpPr>
                        <pic:pic xmlns:pic="http://schemas.openxmlformats.org/drawingml/2006/picture">
                          <pic:nvPicPr>
                            <pic:cNvPr id="262" name="图片 262" descr="黑暗中的灯光&#10;&#10;中度可信度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1966" b="46204"/>
                            <a:stretch/>
                          </pic:blipFill>
                          <pic:spPr>
                            <a:xfrm flipH="1">
                              <a:off x="486136" y="0"/>
                              <a:ext cx="4560426" cy="428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63" name="图片 263" descr="图片包含 图表&#10;&#10;描述已自动生成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131" t="6421" r="9635"/>
                            <a:stretch/>
                          </pic:blipFill>
                          <pic:spPr>
                            <a:xfrm>
                              <a:off x="0" y="428265"/>
                              <a:ext cx="5046562" cy="41072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64" name="图片 264" descr="图表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18" t="6421" r="9029"/>
                          <a:stretch/>
                        </pic:blipFill>
                        <pic:spPr>
                          <a:xfrm>
                            <a:off x="5046562" y="0"/>
                            <a:ext cx="5839691" cy="464939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5" name="矩形 265"/>
                        <wps:cNvSpPr/>
                        <wps:spPr>
                          <a:xfrm>
                            <a:off x="2210537" y="731816"/>
                            <a:ext cx="555812" cy="54684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60BF65" id="组合 9" o:spid="_x0000_s1026" style="width:384.55pt;height:164.15pt;mso-position-horizontal-relative:char;mso-position-vertical-relative:line" coordsize="108862,4649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">
                <v:group id="组合 261" o:spid="_x0000_s1027" style="position:absolute;width:50465;height:45355" coordsize="50465,45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rsb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BnD80w4AnL7DwAA//8DAFBLAQItABQABgAIAAAAIQDb4fbL7gAAAIUBAAATAAAAAAAAAAAA&#10;AAAAAAAAAABbQ29udGVudF9UeXBlc10ueG1sUEsBAi0AFAAGAAgAAAAhAFr0LFu/AAAAFQEAAAsA&#10;AAAAAAAAAAAAAAAAHwEAAF9yZWxzLy5yZWxzUEsBAi0AFAAGAAgAAAAhACJyuxvEAAAA3AAAAA8A&#10;AAAAAAAAAAAAAAAABwIAAGRycy9kb3ducmV2LnhtbFBLBQYAAAAAAwADALcAAAD4AgAAAAA=&#10;">
                  <v:shape id="图片 262" o:spid="_x0000_s1028" type="#_x0000_t75" alt="黑暗中的灯光&#10;&#10;中度可信度描述已自动生成" style="position:absolute;left:4861;width:45604;height:428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">
                    <v:imagedata r:id="rId120" o:title="黑暗中的灯光&#10;&#10;中度可信度描述已自动生成" croptop="27503f" cropbottom="30280f"/>
                  </v:shape>
                  <v:shape id="图片 263" o:spid="_x0000_s1029" type="#_x0000_t75" alt="图片包含 图表&#10;&#10;描述已自动生成" style="position:absolute;top:4282;width:50465;height:41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">
                    <v:imagedata r:id="rId121" o:title="图片包含 图表&#10;&#10;描述已自动生成" croptop="4208f" cropleft="2707f" cropright="6314f"/>
                  </v:shape>
                </v:group>
                <v:shape id="图片 264" o:spid="_x0000_s1030" type="#_x0000_t75" alt="图表&#10;&#10;描述已自动生成" style="position:absolute;left:50465;width:58397;height:46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">
                  <v:imagedata r:id="rId122" o:title="图表&#10;&#10;描述已自动生成" croptop="4208f" cropleft="1847f" cropright="5917f"/>
                </v:shape>
                <v:rect id="矩形 265" o:spid="_x0000_s1031" style="position:absolute;left:22105;top:7318;width:5558;height:54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" filled="f" strokecolor="red" strokeweight="1pt"/>
                <w10:anchorlock/>
              </v:group>
            </w:pict>
          </mc:Fallback>
        </mc:AlternateContent>
      </w:r>
    </w:p>
    <w:p w14:paraId="6B93EE4E" w14:textId="19C8AE57" w:rsidR="00561AD6" w:rsidRDefault="0099436B" w:rsidP="00F50C28">
      <w:pPr>
        <w:pStyle w:val="ac"/>
        <w:rPr>
          <w:noProof/>
        </w:rPr>
      </w:pPr>
      <w:bookmarkStart w:id="209" w:name="_Toc70109031"/>
      <w:bookmarkStart w:id="210" w:name="_Toc70104943"/>
      <w:r>
        <w:t xml:space="preserve">Figure </w:t>
      </w:r>
      <w:fldSimple w:instr=" STYLEREF 1 \s ">
        <w:r w:rsidR="00AE42C2">
          <w:rPr>
            <w:noProof/>
          </w:rPr>
          <w:t>4</w:t>
        </w:r>
      </w:fldSimple>
      <w:r w:rsidR="00AE42C2">
        <w:noBreakHyphen/>
      </w:r>
      <w:fldSimple w:instr=" SEQ Figure \* ARABIC \s 1 ">
        <w:r w:rsidR="00AE42C2">
          <w:rPr>
            <w:noProof/>
          </w:rPr>
          <w:t>9</w:t>
        </w:r>
        <w:bookmarkEnd w:id="209"/>
      </w:fldSimple>
      <w:bookmarkEnd w:id="210"/>
    </w:p>
    <w:p w14:paraId="42D50E81" w14:textId="3BD66F8F" w:rsidR="000C1D16" w:rsidRDefault="000C1D16" w:rsidP="00F50C28">
      <w:pPr>
        <w:pStyle w:val="Figurecaption"/>
      </w:pPr>
      <w:r w:rsidRPr="00F50C28">
        <w:t>(Zoom-in of Sodium Lamp’s Result)</w:t>
      </w:r>
    </w:p>
    <w:p w14:paraId="2C82A774" w14:textId="77777777" w:rsidR="00F50C28" w:rsidRPr="00F50C28" w:rsidRDefault="00F50C28" w:rsidP="00F50C28">
      <w:pPr>
        <w:pStyle w:val="a6"/>
      </w:pPr>
    </w:p>
    <w:p w14:paraId="35F4FA98" w14:textId="670B96C2" w:rsidR="00C07F96" w:rsidRPr="00C07F96" w:rsidRDefault="00C07F96" w:rsidP="00F50C28">
      <w:pPr>
        <w:spacing w:line="360" w:lineRule="auto"/>
        <w:rPr>
          <w:lang w:eastAsia="zh-CN"/>
        </w:rPr>
      </w:pPr>
      <w:r>
        <w:rPr>
          <w:lang w:eastAsia="zh-CN"/>
        </w:rPr>
        <w:t xml:space="preserve">Then se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70081774 \h </w:instrText>
      </w:r>
      <w:r w:rsidR="00F50C28">
        <w:rPr>
          <w:lang w:eastAsia="zh-CN"/>
        </w:rPr>
        <w:instrText xml:space="preserve">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Figure </w:t>
      </w:r>
      <w:r>
        <w:rPr>
          <w:noProof/>
        </w:rPr>
        <w:t>4</w:t>
      </w:r>
      <w:r>
        <w:noBreakHyphen/>
      </w:r>
      <w:r>
        <w:rPr>
          <w:noProof/>
        </w:rPr>
        <w:t>7</w:t>
      </w:r>
      <w:r>
        <w:t xml:space="preserve"> (</w:t>
      </w:r>
      <w:r w:rsidR="00A432D8">
        <w:t>a</w:t>
      </w:r>
      <w:r>
        <w:t>)</w:t>
      </w:r>
      <w:r>
        <w:rPr>
          <w:lang w:eastAsia="zh-CN"/>
        </w:rPr>
        <w:fldChar w:fldCharType="end"/>
      </w:r>
      <w:r>
        <w:rPr>
          <w:lang w:eastAsia="zh-CN"/>
        </w:rPr>
        <w:t xml:space="preserve"> </w:t>
      </w:r>
      <w:r w:rsidR="004743B3">
        <w:rPr>
          <w:lang w:eastAsia="zh-CN"/>
        </w:rPr>
        <w:t xml:space="preserve">of </w:t>
      </w:r>
      <w:r>
        <w:rPr>
          <w:lang w:eastAsia="zh-CN"/>
        </w:rPr>
        <w:t xml:space="preserve">the sunlight spectrum, </w:t>
      </w:r>
      <w:r w:rsidR="00C3777E">
        <w:rPr>
          <w:lang w:eastAsia="zh-CN"/>
        </w:rPr>
        <w:t>it is obvious to see that the spectrometer</w:t>
      </w:r>
      <w:r w:rsidR="00A44AE2">
        <w:rPr>
          <w:lang w:eastAsia="zh-CN"/>
        </w:rPr>
        <w:t>’s effective wavelength range is covered from around 350 to 950 nm</w:t>
      </w:r>
      <w:r w:rsidR="0091005B">
        <w:rPr>
          <w:lang w:eastAsia="zh-CN"/>
        </w:rPr>
        <w:t xml:space="preserve">, which is closed to the design goal of 400 to 1000 nm. </w:t>
      </w:r>
    </w:p>
    <w:p w14:paraId="19682C50" w14:textId="7547C475" w:rsidR="00010300" w:rsidRPr="00010300" w:rsidRDefault="00010300" w:rsidP="00F50C28">
      <w:pPr>
        <w:pStyle w:val="1"/>
        <w:numPr>
          <w:ilvl w:val="0"/>
          <w:numId w:val="2"/>
        </w:numPr>
        <w:spacing w:line="360" w:lineRule="auto"/>
      </w:pPr>
      <w:bookmarkStart w:id="211" w:name="_Toc70120136"/>
      <w:r w:rsidRPr="00010300">
        <w:lastRenderedPageBreak/>
        <w:t>Conclusions and further work</w:t>
      </w:r>
      <w:bookmarkEnd w:id="211"/>
    </w:p>
    <w:p w14:paraId="4C78B65A" w14:textId="28E9BCF5" w:rsidR="00010300" w:rsidRDefault="00010300" w:rsidP="00F50C28">
      <w:pPr>
        <w:pStyle w:val="2"/>
        <w:numPr>
          <w:ilvl w:val="1"/>
          <w:numId w:val="2"/>
        </w:numPr>
        <w:spacing w:line="360" w:lineRule="auto"/>
      </w:pPr>
      <w:bookmarkStart w:id="212" w:name="_Toc70120137"/>
      <w:r w:rsidRPr="00010300">
        <w:t>Conclusions</w:t>
      </w:r>
      <w:bookmarkEnd w:id="212"/>
    </w:p>
    <w:p w14:paraId="2A02CE62" w14:textId="68139304" w:rsidR="003B10C5" w:rsidRDefault="007B0B3B" w:rsidP="00F50C28">
      <w:pPr>
        <w:spacing w:line="360" w:lineRule="auto"/>
        <w:rPr>
          <w:lang w:eastAsia="zh-CN"/>
        </w:rPr>
      </w:pPr>
      <w:r>
        <w:rPr>
          <w:lang w:eastAsia="zh-CN"/>
        </w:rPr>
        <w:t>In conclusion,</w:t>
      </w:r>
      <w:r w:rsidR="0051167E" w:rsidRPr="0051167E">
        <w:rPr>
          <w:lang w:eastAsia="zh-CN"/>
        </w:rPr>
        <w:t xml:space="preserve"> a </w:t>
      </w:r>
      <w:r w:rsidR="001A22FB" w:rsidRPr="0051167E">
        <w:rPr>
          <w:lang w:eastAsia="zh-CN"/>
        </w:rPr>
        <w:t>high-resolution</w:t>
      </w:r>
      <w:r w:rsidR="0051167E" w:rsidRPr="0051167E">
        <w:rPr>
          <w:lang w:eastAsia="zh-CN"/>
        </w:rPr>
        <w:t xml:space="preserve"> </w:t>
      </w:r>
      <w:r w:rsidR="00832012">
        <w:rPr>
          <w:lang w:eastAsia="zh-CN"/>
        </w:rPr>
        <w:t xml:space="preserve">optical </w:t>
      </w:r>
      <w:r w:rsidR="0051167E" w:rsidRPr="0051167E">
        <w:rPr>
          <w:lang w:eastAsia="zh-CN"/>
        </w:rPr>
        <w:t xml:space="preserve">spectrometer </w:t>
      </w:r>
      <w:r w:rsidR="00F57CBC">
        <w:rPr>
          <w:lang w:eastAsia="zh-CN"/>
        </w:rPr>
        <w:t xml:space="preserve">and </w:t>
      </w:r>
      <w:r w:rsidR="00073DE3" w:rsidRPr="00073DE3">
        <w:rPr>
          <w:lang w:eastAsia="zh-CN"/>
        </w:rPr>
        <w:t xml:space="preserve">accessory </w:t>
      </w:r>
      <w:r w:rsidR="00073DE3">
        <w:rPr>
          <w:lang w:eastAsia="zh-CN"/>
        </w:rPr>
        <w:t xml:space="preserve">software </w:t>
      </w:r>
      <w:r w:rsidR="0051167E" w:rsidRPr="0051167E">
        <w:rPr>
          <w:lang w:eastAsia="zh-CN"/>
        </w:rPr>
        <w:t xml:space="preserve">has been </w:t>
      </w:r>
      <w:r w:rsidR="00832012">
        <w:rPr>
          <w:lang w:eastAsia="zh-CN"/>
        </w:rPr>
        <w:t xml:space="preserve">successfully </w:t>
      </w:r>
      <w:r w:rsidR="0051167E" w:rsidRPr="0051167E">
        <w:rPr>
          <w:lang w:eastAsia="zh-CN"/>
        </w:rPr>
        <w:t xml:space="preserve">designed and </w:t>
      </w:r>
      <w:r w:rsidR="00832012">
        <w:rPr>
          <w:lang w:eastAsia="zh-CN"/>
        </w:rPr>
        <w:t xml:space="preserve">build </w:t>
      </w:r>
      <w:r w:rsidR="00FF5BFD">
        <w:rPr>
          <w:lang w:eastAsia="zh-CN"/>
        </w:rPr>
        <w:t>with</w:t>
      </w:r>
      <w:r w:rsidR="00832012">
        <w:rPr>
          <w:lang w:eastAsia="zh-CN"/>
        </w:rPr>
        <w:t xml:space="preserve">in </w:t>
      </w:r>
      <w:r w:rsidR="004743B3">
        <w:rPr>
          <w:lang w:eastAsia="zh-CN"/>
        </w:rPr>
        <w:t>a</w:t>
      </w:r>
      <w:r w:rsidR="00FF5BFD">
        <w:rPr>
          <w:lang w:eastAsia="zh-CN"/>
        </w:rPr>
        <w:t xml:space="preserve"> </w:t>
      </w:r>
      <w:r w:rsidR="000A0C19">
        <w:rPr>
          <w:lang w:eastAsia="zh-CN"/>
        </w:rPr>
        <w:t>low</w:t>
      </w:r>
      <w:r w:rsidR="00FF5BFD">
        <w:rPr>
          <w:lang w:eastAsia="zh-CN"/>
        </w:rPr>
        <w:t xml:space="preserve"> budget</w:t>
      </w:r>
      <w:r w:rsidR="0051167E" w:rsidRPr="0051167E">
        <w:rPr>
          <w:lang w:eastAsia="zh-CN"/>
        </w:rPr>
        <w:t>.</w:t>
      </w:r>
      <w:r w:rsidR="008D689D">
        <w:rPr>
          <w:lang w:eastAsia="zh-CN"/>
        </w:rPr>
        <w:t xml:space="preserve"> And t</w:t>
      </w:r>
      <w:r w:rsidR="0051167E" w:rsidRPr="0051167E">
        <w:rPr>
          <w:lang w:eastAsia="zh-CN"/>
        </w:rPr>
        <w:t xml:space="preserve">he </w:t>
      </w:r>
      <w:r w:rsidR="00267160">
        <w:rPr>
          <w:lang w:eastAsia="zh-CN"/>
        </w:rPr>
        <w:t xml:space="preserve">design goals of </w:t>
      </w:r>
      <w:r w:rsidR="0051167E" w:rsidRPr="0051167E">
        <w:rPr>
          <w:lang w:eastAsia="zh-CN"/>
        </w:rPr>
        <w:t xml:space="preserve">resolution </w:t>
      </w:r>
      <w:r w:rsidR="000A0C19">
        <w:rPr>
          <w:lang w:eastAsia="zh-CN"/>
        </w:rPr>
        <w:t xml:space="preserve">and wavelength coverage </w:t>
      </w:r>
      <w:r w:rsidR="006A6901">
        <w:rPr>
          <w:lang w:eastAsia="zh-CN"/>
        </w:rPr>
        <w:t xml:space="preserve">are </w:t>
      </w:r>
      <w:r w:rsidR="00267160">
        <w:rPr>
          <w:lang w:eastAsia="zh-CN"/>
        </w:rPr>
        <w:t>ach</w:t>
      </w:r>
      <w:r w:rsidR="00FF5BFD">
        <w:rPr>
          <w:lang w:eastAsia="zh-CN"/>
        </w:rPr>
        <w:t>ieved</w:t>
      </w:r>
      <w:r w:rsidR="00EF6F8A">
        <w:rPr>
          <w:lang w:eastAsia="zh-CN"/>
        </w:rPr>
        <w:t xml:space="preserve">. </w:t>
      </w:r>
    </w:p>
    <w:p w14:paraId="5FA1C31E" w14:textId="77777777" w:rsidR="008D689D" w:rsidRPr="003B10C5" w:rsidRDefault="008D689D" w:rsidP="00F50C28">
      <w:pPr>
        <w:spacing w:line="360" w:lineRule="auto"/>
        <w:rPr>
          <w:lang w:eastAsia="zh-CN"/>
        </w:rPr>
      </w:pPr>
    </w:p>
    <w:p w14:paraId="3950993E" w14:textId="0B7633CE" w:rsidR="00DB10BE" w:rsidRPr="00DB10BE" w:rsidRDefault="00010300" w:rsidP="00F50C28">
      <w:pPr>
        <w:pStyle w:val="2"/>
        <w:numPr>
          <w:ilvl w:val="1"/>
          <w:numId w:val="2"/>
        </w:numPr>
        <w:spacing w:line="360" w:lineRule="auto"/>
      </w:pPr>
      <w:bookmarkStart w:id="213" w:name="_Toc70120138"/>
      <w:r w:rsidRPr="00010300">
        <w:t>Suggestions for further work</w:t>
      </w:r>
      <w:bookmarkEnd w:id="213"/>
    </w:p>
    <w:p w14:paraId="472215B2" w14:textId="7EEDB7B4" w:rsidR="00010300" w:rsidRPr="00010300" w:rsidRDefault="00F57CBC" w:rsidP="00F50C28">
      <w:pPr>
        <w:spacing w:line="360" w:lineRule="auto"/>
        <w:rPr>
          <w:lang w:eastAsia="zh-CN"/>
        </w:rPr>
      </w:pPr>
      <w:r>
        <w:rPr>
          <w:lang w:eastAsia="zh-CN"/>
        </w:rPr>
        <w:t xml:space="preserve">The luminance data from </w:t>
      </w:r>
      <w:r w:rsidR="00073DE3">
        <w:rPr>
          <w:lang w:eastAsia="zh-CN"/>
        </w:rPr>
        <w:t xml:space="preserve">the software is </w:t>
      </w:r>
      <w:r w:rsidR="005C67F3" w:rsidRPr="005C67F3">
        <w:rPr>
          <w:lang w:eastAsia="zh-CN"/>
        </w:rPr>
        <w:t>relative luminance</w:t>
      </w:r>
      <w:r w:rsidR="00073DE3">
        <w:rPr>
          <w:lang w:eastAsia="zh-CN"/>
        </w:rPr>
        <w:t xml:space="preserve"> which </w:t>
      </w:r>
      <w:r w:rsidR="004743B3">
        <w:rPr>
          <w:lang w:eastAsia="zh-CN"/>
        </w:rPr>
        <w:t>only represents</w:t>
      </w:r>
      <w:r w:rsidR="00B151DA">
        <w:rPr>
          <w:lang w:eastAsia="zh-CN"/>
        </w:rPr>
        <w:t xml:space="preserve"> the percentage between maximum and minimum sensitivity</w:t>
      </w:r>
      <w:r w:rsidR="00633451">
        <w:rPr>
          <w:lang w:eastAsia="zh-CN"/>
        </w:rPr>
        <w:t xml:space="preserve"> and not the physics </w:t>
      </w:r>
      <w:r w:rsidR="00B66B79" w:rsidRPr="00B66B79">
        <w:rPr>
          <w:lang w:eastAsia="zh-CN"/>
        </w:rPr>
        <w:t>luminous flux</w:t>
      </w:r>
      <w:r w:rsidR="00B66B79">
        <w:rPr>
          <w:lang w:eastAsia="zh-CN"/>
        </w:rPr>
        <w:t xml:space="preserve">. To get this </w:t>
      </w:r>
      <w:r w:rsidR="00880B83">
        <w:rPr>
          <w:lang w:eastAsia="zh-CN"/>
        </w:rPr>
        <w:t xml:space="preserve">value, </w:t>
      </w:r>
      <w:r w:rsidR="005C67F3" w:rsidRPr="005C67F3">
        <w:rPr>
          <w:lang w:eastAsia="zh-CN"/>
        </w:rPr>
        <w:t>we could use some standard light source to calibrat</w:t>
      </w:r>
      <w:r w:rsidR="004743B3">
        <w:rPr>
          <w:lang w:eastAsia="zh-CN"/>
        </w:rPr>
        <w:t>e</w:t>
      </w:r>
      <w:r w:rsidR="005C67F3" w:rsidRPr="005C67F3">
        <w:rPr>
          <w:lang w:eastAsia="zh-CN"/>
        </w:rPr>
        <w:t xml:space="preserve"> the spectrometer</w:t>
      </w:r>
      <w:r w:rsidR="00880B83">
        <w:rPr>
          <w:lang w:eastAsia="zh-CN"/>
        </w:rPr>
        <w:t xml:space="preserve">, so that the </w:t>
      </w:r>
      <w:r w:rsidR="00762783">
        <w:rPr>
          <w:lang w:eastAsia="zh-CN"/>
        </w:rPr>
        <w:t xml:space="preserve">percentage could be mapping to the </w:t>
      </w:r>
      <w:r w:rsidR="00762783" w:rsidRPr="00B66B79">
        <w:rPr>
          <w:lang w:eastAsia="zh-CN"/>
        </w:rPr>
        <w:t>luminous flux</w:t>
      </w:r>
      <w:r w:rsidR="005C67F3" w:rsidRPr="005C67F3">
        <w:rPr>
          <w:lang w:eastAsia="zh-CN"/>
        </w:rPr>
        <w:t>. However,</w:t>
      </w:r>
      <w:r w:rsidR="00762783">
        <w:rPr>
          <w:lang w:eastAsia="zh-CN"/>
        </w:rPr>
        <w:t xml:space="preserve"> a standard light source</w:t>
      </w:r>
      <w:r w:rsidR="006140C0">
        <w:rPr>
          <w:lang w:eastAsia="zh-CN"/>
        </w:rPr>
        <w:t xml:space="preserve"> usually cost a lot, may cause </w:t>
      </w:r>
      <w:r w:rsidR="006140C0" w:rsidRPr="006140C0">
        <w:rPr>
          <w:lang w:eastAsia="zh-CN"/>
        </w:rPr>
        <w:t>over budget</w:t>
      </w:r>
      <w:r w:rsidR="001072CA">
        <w:rPr>
          <w:lang w:eastAsia="zh-CN"/>
        </w:rPr>
        <w:t xml:space="preserve">, and there is not one that could be </w:t>
      </w:r>
      <w:r w:rsidR="002B206D" w:rsidRPr="002B206D">
        <w:rPr>
          <w:lang w:eastAsia="zh-CN"/>
        </w:rPr>
        <w:t>borrow</w:t>
      </w:r>
      <w:r w:rsidR="002B206D">
        <w:rPr>
          <w:lang w:eastAsia="zh-CN"/>
        </w:rPr>
        <w:t xml:space="preserve">ed </w:t>
      </w:r>
      <w:r w:rsidR="004743B3">
        <w:rPr>
          <w:lang w:eastAsia="zh-CN"/>
        </w:rPr>
        <w:t>o</w:t>
      </w:r>
      <w:r w:rsidR="002B206D">
        <w:rPr>
          <w:lang w:eastAsia="zh-CN"/>
        </w:rPr>
        <w:t xml:space="preserve">n my campus. So, it </w:t>
      </w:r>
      <w:proofErr w:type="gramStart"/>
      <w:r w:rsidR="002B206D">
        <w:rPr>
          <w:lang w:eastAsia="zh-CN"/>
        </w:rPr>
        <w:t>is considered to be</w:t>
      </w:r>
      <w:proofErr w:type="gramEnd"/>
      <w:r w:rsidR="002B206D">
        <w:rPr>
          <w:lang w:eastAsia="zh-CN"/>
        </w:rPr>
        <w:t xml:space="preserve"> the </w:t>
      </w:r>
      <w:r w:rsidR="003A3FF2">
        <w:rPr>
          <w:lang w:eastAsia="zh-CN"/>
        </w:rPr>
        <w:t xml:space="preserve">done in the </w:t>
      </w:r>
      <w:r w:rsidR="0069451D">
        <w:rPr>
          <w:lang w:eastAsia="zh-CN"/>
        </w:rPr>
        <w:t xml:space="preserve">future work. </w:t>
      </w:r>
    </w:p>
    <w:bookmarkStart w:id="214" w:name="_Toc70120139" w:displacedByCustomXml="next"/>
    <w:sdt>
      <w:sdtPr>
        <w:rPr>
          <w:rFonts w:eastAsiaTheme="minorEastAsia" w:cstheme="minorBidi"/>
          <w:b w:val="0"/>
          <w:sz w:val="24"/>
          <w:szCs w:val="22"/>
          <w:lang w:val="zh-CN" w:eastAsia="zh-CN"/>
        </w:rPr>
        <w:id w:val="-416950739"/>
        <w:docPartObj>
          <w:docPartGallery w:val="Bibliographies"/>
          <w:docPartUnique/>
        </w:docPartObj>
      </w:sdtPr>
      <w:sdtEndPr>
        <w:rPr>
          <w:lang w:val="en-GB" w:eastAsia="en-US"/>
        </w:rPr>
      </w:sdtEndPr>
      <w:sdtContent>
        <w:p w14:paraId="4CDFE4A7" w14:textId="44B58542" w:rsidR="009A0C09" w:rsidRDefault="00C72D32">
          <w:pPr>
            <w:pStyle w:val="1"/>
          </w:pPr>
          <w:r w:rsidRPr="005C67F3">
            <w:rPr>
              <w:rFonts w:hint="eastAsia"/>
              <w:lang w:val="en-US" w:eastAsia="zh-CN"/>
            </w:rPr>
            <w:t>Reference</w:t>
          </w:r>
          <w:bookmarkEnd w:id="214"/>
        </w:p>
        <w:sdt>
          <w:sdtPr>
            <w:id w:val="-573587230"/>
            <w:bibliography/>
          </w:sdtPr>
          <w:sdtEndPr/>
          <w:sdtContent>
            <w:p w14:paraId="547DDBA2" w14:textId="77777777" w:rsidR="007B598B" w:rsidRDefault="009A0C09">
              <w:pPr>
                <w:rPr>
                  <w:rFonts w:asciiTheme="minorHAnsi" w:hAnsiTheme="minorHAnsi"/>
                  <w:noProof/>
                  <w:sz w:val="22"/>
                </w:rPr>
              </w:pP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</w:instrText>
              </w:r>
              <w:r>
                <w:rPr>
                  <w:rFonts w:hint="eastAsia"/>
                  <w:noProof/>
                </w:rPr>
                <w:instrText>BIBLIOGRAPHY</w:instrText>
              </w:r>
              <w:r>
                <w:rPr>
                  <w:noProof/>
                </w:rPr>
                <w:instrText xml:space="preserve"> \l 2052 \f 1033 </w:instrText>
              </w:r>
              <w:r>
                <w:rPr>
                  <w:noProof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75"/>
                <w:gridCol w:w="8551"/>
              </w:tblGrid>
              <w:tr w:rsidR="007B598B" w14:paraId="2AFF740D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73E2BFE" w14:textId="3EA4D4A0" w:rsidR="007B598B" w:rsidRDefault="007B598B">
                    <w:pPr>
                      <w:pStyle w:val="afa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72AAB6E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Ocean Insight, "Spectrometers," [Online]. Available: https://www.oceaninsight.com/products/spectrometers/. [Accessed 20 4 2021].</w:t>
                    </w:r>
                  </w:p>
                </w:tc>
              </w:tr>
              <w:tr w:rsidR="007B598B" w14:paraId="00668995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513EF71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8D577EE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Mu and Y. Zhan, "Huygens–Fresnel principle," in </w:t>
                    </w:r>
                    <w:r>
                      <w:rPr>
                        <w:i/>
                        <w:iCs/>
                        <w:noProof/>
                      </w:rPr>
                      <w:t>Optics</w:t>
                    </w:r>
                    <w:r>
                      <w:rPr>
                        <w:noProof/>
                      </w:rPr>
                      <w:t>, Second Edition ed., Bejing, Higher Eduation Press, 2009, pp. 195-196.</w:t>
                    </w:r>
                  </w:p>
                </w:tc>
              </w:tr>
              <w:tr w:rsidR="007B598B" w14:paraId="295D8D1C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8B8BB5E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1F905BA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Mu and Y. Zhan, "Diffraction Grating," in </w:t>
                    </w:r>
                    <w:r>
                      <w:rPr>
                        <w:i/>
                        <w:iCs/>
                        <w:noProof/>
                      </w:rPr>
                      <w:t>Optics</w:t>
                    </w:r>
                    <w:r>
                      <w:rPr>
                        <w:noProof/>
                      </w:rPr>
                      <w:t>, Second Edition ed., Bejing, Higher Eduation Press, 2009, pp. 237-254.</w:t>
                    </w:r>
                  </w:p>
                </w:tc>
              </w:tr>
              <w:tr w:rsidR="007B598B" w14:paraId="30693EF4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FB2B2A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2B3A261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Mu and Y. Zhan, "Fraunhofer Single Slit Diffraction," in </w:t>
                    </w:r>
                    <w:r>
                      <w:rPr>
                        <w:i/>
                        <w:iCs/>
                        <w:noProof/>
                      </w:rPr>
                      <w:t>Optics</w:t>
                    </w:r>
                    <w:r>
                      <w:rPr>
                        <w:noProof/>
                      </w:rPr>
                      <w:t>, Second Edition ed., Beijing, Higher Eduation Press, 2009, pp. 214-218.</w:t>
                    </w:r>
                  </w:p>
                </w:tc>
              </w:tr>
              <w:tr w:rsidR="007B598B" w14:paraId="19E2E210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0A0D6B4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5599CD8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oubtnut, "Find the angular width of the central maxima of Fraunhofer diffraction pattern due to single slit.," 18 2 2020. [Online]. Available: https://www.doubtnut.com/question-answer-physics/describe-with-a-neat-labelled-ray-diagram-the-fraunhofer-diffraction-pattern-due-to-a-single-slit-ob-96606473. [Accessed 20 4 2021].</w:t>
                    </w:r>
                  </w:p>
                </w:tc>
              </w:tr>
              <w:tr w:rsidR="007B598B" w14:paraId="18250310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0074041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38B92F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Tim, "Tomographic reconstruction of combined tilt- and focal series in scanning transmission electron microscopy," </w:t>
                    </w:r>
                    <w:r>
                      <w:rPr>
                        <w:i/>
                        <w:iCs/>
                        <w:noProof/>
                      </w:rPr>
                      <w:t xml:space="preserve">ResearchGate, </w:t>
                    </w:r>
                    <w:r>
                      <w:rPr>
                        <w:noProof/>
                      </w:rPr>
                      <w:t xml:space="preserve">1 2015. </w:t>
                    </w:r>
                  </w:p>
                </w:tc>
              </w:tr>
              <w:tr w:rsidR="007B598B" w14:paraId="3117FF54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EF33F1F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4C97EF3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Mu and Y. Zhan, "Rayleigh Criterion," in </w:t>
                    </w:r>
                    <w:r>
                      <w:rPr>
                        <w:i/>
                        <w:iCs/>
                        <w:noProof/>
                      </w:rPr>
                      <w:t>Optics</w:t>
                    </w:r>
                    <w:r>
                      <w:rPr>
                        <w:noProof/>
                      </w:rPr>
                      <w:t>, Second Edition ed., Bejing, Higher Eduation Press, 2009, pp. 224-226.</w:t>
                    </w:r>
                  </w:p>
                </w:tc>
              </w:tr>
              <w:tr w:rsidR="007B598B" w14:paraId="7759C0FC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0AB0533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BF3142C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Scheeline, "How to Design a Spectrometer," </w:t>
                    </w:r>
                    <w:r>
                      <w:rPr>
                        <w:i/>
                        <w:iCs/>
                        <w:noProof/>
                      </w:rPr>
                      <w:t xml:space="preserve">Applied Spectroscopy, </w:t>
                    </w:r>
                    <w:r>
                      <w:rPr>
                        <w:noProof/>
                      </w:rPr>
                      <w:t xml:space="preserve">17 7 2017. </w:t>
                    </w:r>
                  </w:p>
                </w:tc>
              </w:tr>
              <w:tr w:rsidR="007B598B" w14:paraId="55639834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94D8985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EA18477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G. Djorgovski, "Spectrographs and Spectroscopy," Fall 2012. [Online]. Available: https://sites.astro.caltech.edu/~george/ay122/Ay122a_Spectroscopy.pdf. [Accessed 19 4 2021].</w:t>
                    </w:r>
                  </w:p>
                </w:tc>
              </w:tr>
              <w:tr w:rsidR="007B598B" w14:paraId="3A220D8D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8D2EDF6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EFFE5DB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enRG, "CIE 1931 xy color space diagram," 24 09 2009. [Online]. Available: https://commons.wikimedia.org/wiki/File:CIExy1931.png. [Accessed 20 04 2021].</w:t>
                    </w:r>
                  </w:p>
                </w:tc>
              </w:tr>
              <w:tr w:rsidR="007B598B" w14:paraId="3EEC2880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6EB1F7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CAE1F1A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nternational Electrotechnical Commission, "Multimedia systems and equipment - Colour measurement and management - Part 2-1: Colour management - Default RGB colour space - sRGB," 1999. </w:t>
                    </w:r>
                  </w:p>
                </w:tc>
              </w:tr>
              <w:tr w:rsidR="007B598B" w14:paraId="410B8054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DA7A50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C93114C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bsen, "Spectrometer Design Guide," [Online]. Available: https://ibsen.com/technology/spectrometer-design-guide/. [Accessed 15 4 2021].</w:t>
                    </w:r>
                  </w:p>
                </w:tc>
              </w:tr>
              <w:tr w:rsidR="007B598B" w14:paraId="6A64A320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146E9AF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87FD03E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University of Technology - IRAQ, "Measure the Distance Between Tracks of CD and DVD," [Online]. Available: https://uotechnology.edu.iq/dep-laserandoptoelec-eng/laboratory/4/laser%20application/exp3.pdf. [Accessed 20 4 2021].</w:t>
                    </w:r>
                  </w:p>
                </w:tc>
              </w:tr>
              <w:tr w:rsidR="007B598B" w14:paraId="25245AC8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1D30334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2EB00B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libaba, "Price of MILC camera," [Online]. Available: https://2.taobao.com/. [Accessed 20 4 2021].</w:t>
                    </w:r>
                  </w:p>
                </w:tc>
              </w:tr>
              <w:tr w:rsidR="007B598B" w14:paraId="1DE091CE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EBB7AC0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9611E9E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ONY Inc., "α5000 E-mount Camera with APS-C Sensor," [Online]. Available: https://www.sony.com.tw/en/electronics/interchangeable-lens-cameras/ilce-5000-kit. [Accessed 2 4 2021].</w:t>
                    </w:r>
                  </w:p>
                </w:tc>
              </w:tr>
              <w:tr w:rsidR="007B598B" w14:paraId="5DED52A1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B464FCC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3701548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ikon Corporation, "Nikon 1 J1," [Online]. Available: https://www.nikon.com.cn/sc_CN/product/discontinued/nikon-1/nikon-1-j1. [Accessed 20 4 2021].</w:t>
                    </w:r>
                  </w:p>
                </w:tc>
              </w:tr>
              <w:tr w:rsidR="007B598B" w14:paraId="3424D18F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87E4C5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C604431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IKVISION Inc., "HIKVISION 4K Webcam DS-2CS54U0B-SD," [Online]. Available: https://item.jd.com/63194517050.html. [Accessed 20 4 2021].</w:t>
                    </w:r>
                  </w:p>
                </w:tc>
              </w:tr>
              <w:tr w:rsidR="007B598B" w14:paraId="3095E177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38838EA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FC13F2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University of California, Irvine, Department of Chemistry, "The sodium D-lines," [Online]. Available: https://www.chem.uci.edu/~unicorn/249/Handouts/RWFSodium.pdf. [Accessed 21 4 2021].</w:t>
                    </w:r>
                  </w:p>
                </w:tc>
              </w:tr>
              <w:tr w:rsidR="007B598B" w14:paraId="627D8BDE" w14:textId="77777777">
                <w:trPr>
                  <w:divId w:val="1851418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0F74EB4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92F2E9" w14:textId="77777777" w:rsidR="007B598B" w:rsidRDefault="007B598B">
                    <w:pPr>
                      <w:pStyle w:val="af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J. Sansonetti, M. L. Salit and J. Reader, "Wavelengths of spectral lines in mercury pencil lamp," </w:t>
                    </w:r>
                    <w:r>
                      <w:rPr>
                        <w:i/>
                        <w:iCs/>
                        <w:noProof/>
                      </w:rPr>
                      <w:t xml:space="preserve">Applied Optics. 35, </w:t>
                    </w:r>
                    <w:r>
                      <w:rPr>
                        <w:noProof/>
                      </w:rPr>
                      <w:t xml:space="preserve">pp. 74-77, 1996. </w:t>
                    </w:r>
                  </w:p>
                </w:tc>
              </w:tr>
            </w:tbl>
            <w:p w14:paraId="056BA3F9" w14:textId="77777777" w:rsidR="007B598B" w:rsidRDefault="007B598B">
              <w:pPr>
                <w:divId w:val="185141835"/>
                <w:rPr>
                  <w:noProof/>
                </w:rPr>
              </w:pPr>
            </w:p>
            <w:p w14:paraId="4453C9F0" w14:textId="5B67E005" w:rsidR="009A0C09" w:rsidRDefault="009A0C09">
              <w:r>
                <w:rPr>
                  <w:noProof/>
                </w:rPr>
                <w:fldChar w:fldCharType="end"/>
              </w:r>
            </w:p>
          </w:sdtContent>
        </w:sdt>
      </w:sdtContent>
    </w:sdt>
    <w:p w14:paraId="61C127E2" w14:textId="77777777" w:rsidR="00010300" w:rsidRPr="00010300" w:rsidRDefault="00010300" w:rsidP="009A3A82">
      <w:pPr>
        <w:pStyle w:val="a6"/>
        <w:spacing w:line="360" w:lineRule="auto"/>
      </w:pPr>
    </w:p>
    <w:p w14:paraId="4A240170" w14:textId="3E90131A" w:rsidR="00010300" w:rsidRPr="00010300" w:rsidRDefault="00010300" w:rsidP="00D11B97">
      <w:pPr>
        <w:pStyle w:val="1"/>
        <w:numPr>
          <w:ilvl w:val="0"/>
          <w:numId w:val="6"/>
        </w:numPr>
        <w:tabs>
          <w:tab w:val="clear" w:pos="720"/>
        </w:tabs>
        <w:spacing w:line="360" w:lineRule="auto"/>
      </w:pPr>
      <w:bookmarkStart w:id="215" w:name="_Toc70120140"/>
      <w:r w:rsidRPr="00010300">
        <w:lastRenderedPageBreak/>
        <w:t>Appendices</w:t>
      </w:r>
      <w:bookmarkEnd w:id="215"/>
    </w:p>
    <w:p w14:paraId="64A1726A" w14:textId="77777777" w:rsidR="00D462E1" w:rsidRPr="00010300" w:rsidRDefault="00D462E1" w:rsidP="009A3A82">
      <w:pPr>
        <w:pStyle w:val="a6"/>
        <w:spacing w:line="360" w:lineRule="auto"/>
      </w:pPr>
    </w:p>
    <w:p w14:paraId="3FC88480" w14:textId="571B0A20" w:rsidR="00B1425D" w:rsidRDefault="00B1425D" w:rsidP="00D11B97">
      <w:pPr>
        <w:pStyle w:val="2"/>
        <w:numPr>
          <w:ilvl w:val="1"/>
          <w:numId w:val="6"/>
        </w:numPr>
        <w:rPr>
          <w:lang w:eastAsia="zh-CN"/>
        </w:rPr>
      </w:pPr>
      <w:bookmarkStart w:id="216" w:name="_Toc70120141"/>
      <w:r>
        <w:rPr>
          <w:lang w:eastAsia="zh-CN"/>
        </w:rPr>
        <w:t xml:space="preserve">Specification </w:t>
      </w:r>
      <w:r w:rsidR="00686644">
        <w:rPr>
          <w:lang w:eastAsia="zh-CN"/>
        </w:rPr>
        <w:t>list</w:t>
      </w:r>
      <w:bookmarkEnd w:id="216"/>
    </w:p>
    <w:p w14:paraId="07495285" w14:textId="01AAFC84" w:rsidR="00E635D2" w:rsidRDefault="00BB4C97" w:rsidP="00BB4C97">
      <w:pPr>
        <w:pStyle w:val="af8"/>
        <w:numPr>
          <w:ilvl w:val="0"/>
          <w:numId w:val="16"/>
        </w:numPr>
        <w:ind w:firstLineChars="0"/>
        <w:rPr>
          <w:lang w:eastAsia="zh-CN"/>
        </w:rPr>
      </w:pPr>
      <w:r>
        <w:rPr>
          <w:lang w:eastAsia="zh-CN"/>
        </w:rPr>
        <w:t xml:space="preserve">Diffraction Grating: </w:t>
      </w:r>
      <w:r w:rsidR="000134DF">
        <w:rPr>
          <w:rFonts w:hint="eastAsia"/>
          <w:lang w:eastAsia="zh-CN"/>
        </w:rPr>
        <w:t>s</w:t>
      </w:r>
      <w:r w:rsidR="000134DF">
        <w:rPr>
          <w:lang w:eastAsia="zh-CN"/>
        </w:rPr>
        <w:t>ize:</w:t>
      </w:r>
      <m:oMath>
        <m:r>
          <w:rPr>
            <w:rFonts w:ascii="Cambria Math" w:hAnsi="Cambria Math"/>
            <w:lang w:eastAsia="zh-CN"/>
          </w:rPr>
          <m:t>20*20*2 mm</m:t>
        </m:r>
      </m:oMath>
      <w:r w:rsidR="00686644">
        <w:rPr>
          <w:lang w:eastAsia="zh-CN"/>
        </w:rPr>
        <w:t xml:space="preserve">, </w:t>
      </w:r>
      <w:r w:rsidR="000134DF">
        <w:rPr>
          <w:lang w:eastAsia="zh-CN"/>
        </w:rPr>
        <w:t>linear density:1000 lines/mm, material:</w:t>
      </w:r>
      <w:r w:rsidR="003461A9" w:rsidRPr="003461A9">
        <w:t xml:space="preserve"> </w:t>
      </w:r>
      <w:r w:rsidR="003461A9">
        <w:rPr>
          <w:lang w:eastAsia="zh-CN"/>
        </w:rPr>
        <w:t>f</w:t>
      </w:r>
      <w:r w:rsidR="003461A9" w:rsidRPr="003461A9">
        <w:rPr>
          <w:lang w:eastAsia="zh-CN"/>
        </w:rPr>
        <w:t>loat glass</w:t>
      </w:r>
      <w:r w:rsidR="005560C7">
        <w:rPr>
          <w:lang w:eastAsia="zh-CN"/>
        </w:rPr>
        <w:t xml:space="preserve"> </w:t>
      </w:r>
    </w:p>
    <w:p w14:paraId="17A61538" w14:textId="7992B394" w:rsidR="003461A9" w:rsidRDefault="003461A9" w:rsidP="00BB4C97">
      <w:pPr>
        <w:pStyle w:val="af8"/>
        <w:numPr>
          <w:ilvl w:val="0"/>
          <w:numId w:val="16"/>
        </w:numPr>
        <w:ind w:firstLineChars="0"/>
        <w:rPr>
          <w:lang w:eastAsia="zh-CN"/>
        </w:rPr>
      </w:pPr>
      <w:r>
        <w:rPr>
          <w:lang w:eastAsia="zh-CN"/>
        </w:rPr>
        <w:t>Camera:</w:t>
      </w:r>
      <w:r w:rsidR="005541FD" w:rsidRPr="005541FD">
        <w:rPr>
          <w:lang w:eastAsia="zh-CN"/>
        </w:rPr>
        <w:t xml:space="preserve"> </w:t>
      </w:r>
      <w:r w:rsidR="005541FD">
        <w:rPr>
          <w:lang w:eastAsia="zh-CN"/>
        </w:rPr>
        <w:t>resolution: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3840*2160</m:t>
        </m:r>
      </m:oMath>
      <w:r w:rsidR="005541FD">
        <w:rPr>
          <w:lang w:eastAsia="zh-CN"/>
        </w:rPr>
        <w:t xml:space="preserve">, sensor size: </w:t>
      </w:r>
      <m:oMath>
        <m:r>
          <w:rPr>
            <w:rFonts w:ascii="Cambria Math" w:hAnsi="Cambria Math"/>
            <w:lang w:eastAsia="zh-CN"/>
          </w:rPr>
          <m:t>6.4*3.6 mm</m:t>
        </m:r>
      </m:oMath>
      <w:r w:rsidR="005541FD">
        <w:rPr>
          <w:rFonts w:hint="eastAsia"/>
          <w:lang w:eastAsia="zh-CN"/>
        </w:rPr>
        <w:t>,</w:t>
      </w:r>
      <w:r w:rsidR="005541FD">
        <w:rPr>
          <w:lang w:eastAsia="zh-CN"/>
        </w:rPr>
        <w:t xml:space="preserve"> </w:t>
      </w:r>
      <w:r w:rsidR="004933FF">
        <w:rPr>
          <w:lang w:eastAsia="zh-CN"/>
        </w:rPr>
        <w:t xml:space="preserve">lens’ focal length: </w:t>
      </w:r>
      <m:oMath>
        <m:r>
          <w:rPr>
            <w:rFonts w:ascii="Cambria Math" w:hAnsi="Cambria Math"/>
            <w:lang w:eastAsia="zh-CN"/>
          </w:rPr>
          <m:t>3.6 mm</m:t>
        </m:r>
      </m:oMath>
      <w:r w:rsidR="004933FF">
        <w:rPr>
          <w:lang w:eastAsia="zh-CN"/>
        </w:rPr>
        <w:t xml:space="preserve"> in spec, actually </w:t>
      </w:r>
      <m:oMath>
        <m:r>
          <w:rPr>
            <w:rFonts w:ascii="Cambria Math" w:hAnsi="Cambria Math"/>
            <w:lang w:eastAsia="zh-CN"/>
          </w:rPr>
          <m:t>4.76 mm</m:t>
        </m:r>
      </m:oMath>
      <w:r w:rsidR="005120EF">
        <w:rPr>
          <w:rFonts w:hint="eastAsia"/>
          <w:lang w:eastAsia="zh-CN"/>
        </w:rPr>
        <w:t>,</w:t>
      </w:r>
      <w:r w:rsidR="005120EF">
        <w:rPr>
          <w:lang w:eastAsia="zh-CN"/>
        </w:rPr>
        <w:t xml:space="preserve"> aperture size: f/1.6.</w:t>
      </w:r>
    </w:p>
    <w:p w14:paraId="3BEB3901" w14:textId="371C3ADE" w:rsidR="004933FF" w:rsidRDefault="005120EF" w:rsidP="00BB4C97">
      <w:pPr>
        <w:pStyle w:val="af8"/>
        <w:numPr>
          <w:ilvl w:val="0"/>
          <w:numId w:val="16"/>
        </w:numPr>
        <w:ind w:firstLineChars="0"/>
        <w:rPr>
          <w:lang w:eastAsia="zh-CN"/>
        </w:rPr>
      </w:pPr>
      <w:r>
        <w:rPr>
          <w:lang w:eastAsia="zh-CN"/>
        </w:rPr>
        <w:t>Collimator Mirror</w:t>
      </w:r>
      <w:r w:rsidR="004E3E11">
        <w:rPr>
          <w:lang w:eastAsia="zh-CN"/>
        </w:rPr>
        <w:t xml:space="preserve">: size: </w:t>
      </w:r>
      <m:oMath>
        <m:r>
          <w:rPr>
            <w:rFonts w:ascii="Cambria Math" w:hAnsi="Cambria Math"/>
            <w:lang w:eastAsia="zh-CN"/>
          </w:rPr>
          <m:t>50*25.4*6.7 mm</m:t>
        </m:r>
      </m:oMath>
      <w:r w:rsidR="004E3E11">
        <w:rPr>
          <w:rFonts w:hint="eastAsia"/>
          <w:lang w:eastAsia="zh-CN"/>
        </w:rPr>
        <w:t>,</w:t>
      </w:r>
      <w:r w:rsidR="004E3E11">
        <w:rPr>
          <w:lang w:eastAsia="zh-CN"/>
        </w:rPr>
        <w:t xml:space="preserve"> focal length: </w:t>
      </w:r>
      <m:oMath>
        <m:r>
          <w:rPr>
            <w:rFonts w:ascii="Cambria Math" w:hAnsi="Cambria Math"/>
            <w:lang w:eastAsia="zh-CN"/>
          </w:rPr>
          <m:t>110mm</m:t>
        </m:r>
      </m:oMath>
      <w:r w:rsidR="004E3E11">
        <w:rPr>
          <w:rFonts w:hint="eastAsia"/>
          <w:lang w:eastAsia="zh-CN"/>
        </w:rPr>
        <w:t>,</w:t>
      </w:r>
      <w:r w:rsidR="004E3E11">
        <w:rPr>
          <w:lang w:eastAsia="zh-CN"/>
        </w:rPr>
        <w:t xml:space="preserve"> </w:t>
      </w:r>
      <w:r w:rsidR="002E52C0" w:rsidRPr="002E52C0">
        <w:rPr>
          <w:lang w:eastAsia="zh-CN"/>
        </w:rPr>
        <w:t>radius of curvature</w:t>
      </w:r>
      <w:r w:rsidR="002E52C0"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220mm</m:t>
        </m:r>
      </m:oMath>
      <w:r w:rsidR="002E52C0">
        <w:rPr>
          <w:rFonts w:hint="eastAsia"/>
          <w:lang w:eastAsia="zh-CN"/>
        </w:rPr>
        <w:t>.</w:t>
      </w:r>
    </w:p>
    <w:p w14:paraId="1DAA92E6" w14:textId="39476B17" w:rsidR="004E3E11" w:rsidRDefault="004E3E11" w:rsidP="00BB4C97">
      <w:pPr>
        <w:pStyle w:val="af8"/>
        <w:numPr>
          <w:ilvl w:val="0"/>
          <w:numId w:val="16"/>
        </w:numPr>
        <w:ind w:firstLineChars="0"/>
        <w:rPr>
          <w:lang w:eastAsia="zh-CN"/>
        </w:rPr>
      </w:pPr>
      <w:r>
        <w:rPr>
          <w:lang w:eastAsia="zh-CN"/>
        </w:rPr>
        <w:t>Single slit: size</w:t>
      </w:r>
      <w:r w:rsidR="002E52C0">
        <w:rPr>
          <w:lang w:eastAsia="zh-CN"/>
        </w:rPr>
        <w:t>: 2</w:t>
      </w:r>
      <m:oMath>
        <m:r>
          <w:rPr>
            <w:rFonts w:ascii="Cambria Math" w:hAnsi="Cambria Math"/>
            <w:lang w:eastAsia="zh-CN"/>
          </w:rPr>
          <m:t>0*20*0.1 mm</m:t>
        </m:r>
      </m:oMath>
      <w:r w:rsidR="002E52C0">
        <w:rPr>
          <w:rFonts w:hint="eastAsia"/>
          <w:lang w:eastAsia="zh-CN"/>
        </w:rPr>
        <w:t>,</w:t>
      </w:r>
      <w:r w:rsidR="002E52C0">
        <w:rPr>
          <w:lang w:eastAsia="zh-CN"/>
        </w:rPr>
        <w:t xml:space="preserve"> </w:t>
      </w:r>
      <w:r w:rsidR="00813833">
        <w:rPr>
          <w:lang w:eastAsia="zh-CN"/>
        </w:rPr>
        <w:t xml:space="preserve">slit size: </w:t>
      </w:r>
      <m:oMath>
        <m:r>
          <w:rPr>
            <w:rFonts w:ascii="Cambria Math" w:hAnsi="Cambria Math"/>
            <w:lang w:eastAsia="zh-CN"/>
          </w:rPr>
          <m:t>15*0.1mm</m:t>
        </m:r>
      </m:oMath>
      <w:r w:rsidR="00813833">
        <w:rPr>
          <w:rFonts w:hint="eastAsia"/>
          <w:lang w:eastAsia="zh-CN"/>
        </w:rPr>
        <w:t>,</w:t>
      </w:r>
      <w:r w:rsidR="00813833">
        <w:rPr>
          <w:lang w:eastAsia="zh-CN"/>
        </w:rPr>
        <w:t xml:space="preserve"> material: steel.</w:t>
      </w:r>
    </w:p>
    <w:p w14:paraId="67586D36" w14:textId="77777777" w:rsidR="00BE1C6D" w:rsidRPr="00E635D2" w:rsidRDefault="00BE1C6D" w:rsidP="00E635D2">
      <w:pPr>
        <w:rPr>
          <w:lang w:eastAsia="zh-CN"/>
        </w:rPr>
      </w:pPr>
    </w:p>
    <w:p w14:paraId="22EF75FC" w14:textId="0449AEBA" w:rsidR="00E635D2" w:rsidRDefault="00E635D2" w:rsidP="00D11B97">
      <w:pPr>
        <w:pStyle w:val="2"/>
        <w:numPr>
          <w:ilvl w:val="1"/>
          <w:numId w:val="6"/>
        </w:numPr>
        <w:rPr>
          <w:lang w:eastAsia="zh-CN"/>
        </w:rPr>
      </w:pPr>
      <w:bookmarkStart w:id="217" w:name="_Toc70120142"/>
      <w:r>
        <w:rPr>
          <w:rFonts w:hint="eastAsia"/>
          <w:lang w:eastAsia="zh-CN"/>
        </w:rPr>
        <w:t>C</w:t>
      </w:r>
      <w:r w:rsidR="005215A9">
        <w:rPr>
          <w:lang w:eastAsia="zh-CN"/>
        </w:rPr>
        <w:t>omponent list</w:t>
      </w:r>
      <w:bookmarkEnd w:id="217"/>
    </w:p>
    <w:p w14:paraId="19C0D7CF" w14:textId="77777777" w:rsidR="009570AB" w:rsidRPr="009570AB" w:rsidRDefault="009570AB" w:rsidP="009570AB">
      <w:pPr>
        <w:rPr>
          <w:lang w:eastAsia="zh-CN"/>
        </w:rPr>
      </w:pPr>
    </w:p>
    <w:tbl>
      <w:tblPr>
        <w:tblStyle w:val="af4"/>
        <w:tblW w:w="0" w:type="auto"/>
        <w:tblInd w:w="1129" w:type="dxa"/>
        <w:tblLook w:val="04A0" w:firstRow="1" w:lastRow="0" w:firstColumn="1" w:lastColumn="0" w:noHBand="0" w:noVBand="1"/>
      </w:tblPr>
      <w:tblGrid>
        <w:gridCol w:w="3379"/>
        <w:gridCol w:w="3567"/>
      </w:tblGrid>
      <w:tr w:rsidR="00942BE6" w14:paraId="7416A1E1" w14:textId="77777777" w:rsidTr="009570AB">
        <w:tc>
          <w:tcPr>
            <w:tcW w:w="3379" w:type="dxa"/>
          </w:tcPr>
          <w:p w14:paraId="495C5B99" w14:textId="2A1FD75E" w:rsidR="00942BE6" w:rsidRDefault="00942BE6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am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f component </w:t>
            </w:r>
          </w:p>
        </w:tc>
        <w:tc>
          <w:tcPr>
            <w:tcW w:w="3567" w:type="dxa"/>
          </w:tcPr>
          <w:p w14:paraId="7732D4B2" w14:textId="5BB54038" w:rsidR="00942BE6" w:rsidRDefault="00942BE6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rice</w:t>
            </w:r>
            <w:r w:rsidR="005560C7">
              <w:rPr>
                <w:lang w:eastAsia="zh-CN"/>
              </w:rPr>
              <w:t xml:space="preserve"> </w:t>
            </w:r>
            <w:r w:rsidR="000A3B05">
              <w:rPr>
                <w:lang w:eastAsia="zh-CN"/>
              </w:rPr>
              <w:t xml:space="preserve">with shipping </w:t>
            </w:r>
            <w:r w:rsidR="00133A26">
              <w:rPr>
                <w:lang w:eastAsia="zh-CN"/>
              </w:rPr>
              <w:t>fee (</w:t>
            </w:r>
            <w:r w:rsidR="005560C7">
              <w:rPr>
                <w:lang w:eastAsia="zh-CN"/>
              </w:rPr>
              <w:t>CNY)</w:t>
            </w:r>
          </w:p>
        </w:tc>
      </w:tr>
      <w:tr w:rsidR="00942BE6" w14:paraId="5E70C125" w14:textId="77777777" w:rsidTr="009570AB">
        <w:tc>
          <w:tcPr>
            <w:tcW w:w="3379" w:type="dxa"/>
          </w:tcPr>
          <w:p w14:paraId="234D2043" w14:textId="1CDF5267" w:rsidR="00942BE6" w:rsidRDefault="005560C7" w:rsidP="00E635D2">
            <w:pPr>
              <w:rPr>
                <w:lang w:eastAsia="zh-CN"/>
              </w:rPr>
            </w:pPr>
            <w:r>
              <w:rPr>
                <w:lang w:eastAsia="zh-CN"/>
              </w:rPr>
              <w:t>Diffraction Grating</w:t>
            </w:r>
          </w:p>
        </w:tc>
        <w:tc>
          <w:tcPr>
            <w:tcW w:w="3567" w:type="dxa"/>
          </w:tcPr>
          <w:p w14:paraId="60DB76FD" w14:textId="4F6AAE85" w:rsidR="00942BE6" w:rsidRDefault="000A3B05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65</w:t>
            </w:r>
          </w:p>
        </w:tc>
      </w:tr>
      <w:tr w:rsidR="00942BE6" w14:paraId="63E5A94F" w14:textId="77777777" w:rsidTr="009570AB">
        <w:tc>
          <w:tcPr>
            <w:tcW w:w="3379" w:type="dxa"/>
          </w:tcPr>
          <w:p w14:paraId="26AE7E3C" w14:textId="280303F6" w:rsidR="00942BE6" w:rsidRDefault="00E852B7" w:rsidP="00E635D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ollimator Mirror </w:t>
            </w:r>
          </w:p>
        </w:tc>
        <w:tc>
          <w:tcPr>
            <w:tcW w:w="3567" w:type="dxa"/>
          </w:tcPr>
          <w:p w14:paraId="0F2D9CD1" w14:textId="570E4FBA" w:rsidR="00942BE6" w:rsidRDefault="00E852B7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5</w:t>
            </w:r>
          </w:p>
        </w:tc>
      </w:tr>
      <w:tr w:rsidR="00942BE6" w14:paraId="63F554C9" w14:textId="77777777" w:rsidTr="009570AB">
        <w:tc>
          <w:tcPr>
            <w:tcW w:w="3379" w:type="dxa"/>
          </w:tcPr>
          <w:p w14:paraId="7C9D1C0E" w14:textId="265DCEBD" w:rsidR="00942BE6" w:rsidRDefault="00E852B7" w:rsidP="00E635D2">
            <w:pPr>
              <w:rPr>
                <w:lang w:eastAsia="zh-CN"/>
              </w:rPr>
            </w:pPr>
            <w:r>
              <w:rPr>
                <w:lang w:eastAsia="zh-CN"/>
              </w:rPr>
              <w:t>Steel Single Slit</w:t>
            </w:r>
          </w:p>
        </w:tc>
        <w:tc>
          <w:tcPr>
            <w:tcW w:w="3567" w:type="dxa"/>
          </w:tcPr>
          <w:p w14:paraId="324A358E" w14:textId="2A278494" w:rsidR="00942BE6" w:rsidRDefault="00A434B1" w:rsidP="00E635D2">
            <w:pPr>
              <w:rPr>
                <w:lang w:eastAsia="zh-CN"/>
              </w:rPr>
            </w:pPr>
            <w:r>
              <w:rPr>
                <w:lang w:eastAsia="zh-CN"/>
              </w:rPr>
              <w:t>125</w:t>
            </w:r>
          </w:p>
        </w:tc>
      </w:tr>
      <w:tr w:rsidR="00942BE6" w14:paraId="62734AD3" w14:textId="77777777" w:rsidTr="009570AB">
        <w:tc>
          <w:tcPr>
            <w:tcW w:w="3379" w:type="dxa"/>
          </w:tcPr>
          <w:p w14:paraId="55C298CE" w14:textId="43639131" w:rsidR="00942BE6" w:rsidRDefault="00715532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amera </w:t>
            </w:r>
          </w:p>
        </w:tc>
        <w:tc>
          <w:tcPr>
            <w:tcW w:w="3567" w:type="dxa"/>
          </w:tcPr>
          <w:p w14:paraId="256D055B" w14:textId="7D1A6078" w:rsidR="00942BE6" w:rsidRDefault="00715532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99</w:t>
            </w:r>
          </w:p>
        </w:tc>
      </w:tr>
      <w:tr w:rsidR="00715532" w14:paraId="2B0FD3E2" w14:textId="77777777" w:rsidTr="009570AB">
        <w:tc>
          <w:tcPr>
            <w:tcW w:w="3379" w:type="dxa"/>
          </w:tcPr>
          <w:p w14:paraId="5B3D6B17" w14:textId="785C2557" w:rsidR="00715532" w:rsidRDefault="00424DDE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D Printed Case</w:t>
            </w:r>
          </w:p>
        </w:tc>
        <w:tc>
          <w:tcPr>
            <w:tcW w:w="3567" w:type="dxa"/>
          </w:tcPr>
          <w:p w14:paraId="5E422845" w14:textId="422D4C85" w:rsidR="00715532" w:rsidRDefault="00D61F46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85</w:t>
            </w:r>
          </w:p>
        </w:tc>
      </w:tr>
      <w:tr w:rsidR="00D61F46" w14:paraId="18B41BA6" w14:textId="77777777" w:rsidTr="009570AB">
        <w:tc>
          <w:tcPr>
            <w:tcW w:w="3379" w:type="dxa"/>
          </w:tcPr>
          <w:p w14:paraId="26AD3716" w14:textId="4C6DE8CD" w:rsidR="00D61F46" w:rsidRDefault="00D61F46" w:rsidP="00E635D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ptical Fibre </w:t>
            </w:r>
          </w:p>
        </w:tc>
        <w:tc>
          <w:tcPr>
            <w:tcW w:w="3567" w:type="dxa"/>
          </w:tcPr>
          <w:p w14:paraId="5E26FC90" w14:textId="0B293E76" w:rsidR="00D61F46" w:rsidRDefault="00AD7939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</w:t>
            </w:r>
          </w:p>
        </w:tc>
      </w:tr>
      <w:tr w:rsidR="00AD7939" w14:paraId="564631B2" w14:textId="77777777" w:rsidTr="009570AB">
        <w:tc>
          <w:tcPr>
            <w:tcW w:w="3379" w:type="dxa"/>
          </w:tcPr>
          <w:p w14:paraId="09D0E085" w14:textId="0E7EB301" w:rsidR="00AD7939" w:rsidRDefault="00A434B1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asers</w:t>
            </w:r>
          </w:p>
        </w:tc>
        <w:tc>
          <w:tcPr>
            <w:tcW w:w="3567" w:type="dxa"/>
          </w:tcPr>
          <w:p w14:paraId="2D41F44E" w14:textId="49341C4C" w:rsidR="00AD7939" w:rsidRDefault="00A434B1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  <w:r>
              <w:rPr>
                <w:lang w:eastAsia="zh-CN"/>
              </w:rPr>
              <w:t>0</w:t>
            </w:r>
          </w:p>
        </w:tc>
      </w:tr>
      <w:tr w:rsidR="00A434B1" w14:paraId="79A6A3D9" w14:textId="77777777" w:rsidTr="009570AB">
        <w:tc>
          <w:tcPr>
            <w:tcW w:w="3379" w:type="dxa"/>
          </w:tcPr>
          <w:p w14:paraId="0F0A5C5C" w14:textId="65A7D9E8" w:rsidR="00A434B1" w:rsidRDefault="00133A26" w:rsidP="00E635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verall</w:t>
            </w:r>
          </w:p>
        </w:tc>
        <w:tc>
          <w:tcPr>
            <w:tcW w:w="3567" w:type="dxa"/>
          </w:tcPr>
          <w:p w14:paraId="1B85DE1C" w14:textId="28DD3A79" w:rsidR="00A434B1" w:rsidRDefault="00133A26" w:rsidP="000C1D16">
            <w:pPr>
              <w:keepNext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269</w:t>
            </w:r>
          </w:p>
        </w:tc>
      </w:tr>
    </w:tbl>
    <w:p w14:paraId="7D7B803C" w14:textId="58D6634D" w:rsidR="00BE1C6D" w:rsidRPr="00F50C28" w:rsidRDefault="000C1D16" w:rsidP="00F50C28">
      <w:pPr>
        <w:pStyle w:val="ac"/>
      </w:pPr>
      <w:r>
        <w:t xml:space="preserve">Table </w:t>
      </w:r>
      <w:fldSimple w:instr=" STYLEREF 1 \s ">
        <w:r>
          <w:rPr>
            <w:noProof/>
          </w:rPr>
          <w:t>A</w:t>
        </w:r>
      </w:fldSimple>
      <w:r>
        <w:noBreakHyphen/>
      </w:r>
      <w:fldSimple w:instr=" SEQ Table \* ARABIC \s 1 ">
        <w:r>
          <w:rPr>
            <w:noProof/>
          </w:rPr>
          <w:t>1</w:t>
        </w:r>
      </w:fldSimple>
    </w:p>
    <w:p w14:paraId="33AC550B" w14:textId="40907442" w:rsidR="000C1D16" w:rsidRPr="00F50C28" w:rsidRDefault="000C1D16" w:rsidP="00F50C28">
      <w:pPr>
        <w:pStyle w:val="Figurecaption"/>
      </w:pPr>
      <w:r w:rsidRPr="00F50C28">
        <w:t>(Component list)</w:t>
      </w:r>
    </w:p>
    <w:p w14:paraId="02F4F818" w14:textId="001920FF" w:rsidR="0099436B" w:rsidRDefault="0099436B" w:rsidP="0099436B">
      <w:pPr>
        <w:pStyle w:val="2"/>
        <w:numPr>
          <w:ilvl w:val="1"/>
          <w:numId w:val="6"/>
        </w:numPr>
        <w:rPr>
          <w:lang w:eastAsia="zh-CN"/>
        </w:rPr>
      </w:pPr>
      <w:bookmarkStart w:id="218" w:name="_Toc70120143"/>
      <w:r>
        <w:rPr>
          <w:rFonts w:hint="eastAsia"/>
          <w:lang w:eastAsia="zh-CN"/>
        </w:rPr>
        <w:t>L</w:t>
      </w:r>
      <w:r>
        <w:rPr>
          <w:lang w:eastAsia="zh-CN"/>
        </w:rPr>
        <w:t>i</w:t>
      </w:r>
      <w:r>
        <w:rPr>
          <w:rFonts w:hint="eastAsia"/>
          <w:lang w:eastAsia="zh-CN"/>
        </w:rPr>
        <w:t>st</w:t>
      </w:r>
      <w:r>
        <w:t xml:space="preserve"> </w:t>
      </w:r>
      <w:r>
        <w:rPr>
          <w:rFonts w:hint="eastAsia"/>
          <w:lang w:eastAsia="zh-CN"/>
        </w:rPr>
        <w:t>of</w:t>
      </w:r>
      <w:r>
        <w:t xml:space="preserve"> </w:t>
      </w:r>
      <w:r>
        <w:rPr>
          <w:rFonts w:hint="eastAsia"/>
          <w:lang w:eastAsia="zh-CN"/>
        </w:rPr>
        <w:t>Figure</w:t>
      </w:r>
      <w:bookmarkEnd w:id="218"/>
    </w:p>
    <w:p w14:paraId="5389F2DA" w14:textId="422BD57F" w:rsidR="00AE42C2" w:rsidRDefault="00AE42C2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TOC \h \z \c "Figure" </w:instrText>
      </w:r>
      <w:r>
        <w:rPr>
          <w:lang w:eastAsia="zh-CN"/>
        </w:rPr>
        <w:fldChar w:fldCharType="separate"/>
      </w:r>
      <w:hyperlink w:anchor="_Toc70108995" w:history="1">
        <w:r w:rsidRPr="008968DC">
          <w:rPr>
            <w:rStyle w:val="a8"/>
            <w:noProof/>
          </w:rPr>
          <w:t>Figure 2</w:t>
        </w:r>
        <w:r w:rsidRPr="008968DC">
          <w:rPr>
            <w:rStyle w:val="a8"/>
            <w:noProof/>
          </w:rPr>
          <w:noBreakHyphen/>
          <w:t>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108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E366FEE" w14:textId="50276EF5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8996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2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8996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0</w:t>
        </w:r>
        <w:r w:rsidR="00AE42C2">
          <w:rPr>
            <w:noProof/>
            <w:webHidden/>
          </w:rPr>
          <w:fldChar w:fldCharType="end"/>
        </w:r>
      </w:hyperlink>
    </w:p>
    <w:p w14:paraId="3970FC64" w14:textId="75AEF068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8997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3</w:t>
        </w:r>
        <w:r w:rsidR="00AE42C2" w:rsidRPr="008968DC">
          <w:rPr>
            <w:rStyle w:val="a8"/>
            <w:noProof/>
            <w:lang w:eastAsia="zh-CN"/>
          </w:rPr>
          <w:t xml:space="preserve"> [3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8997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1</w:t>
        </w:r>
        <w:r w:rsidR="00AE42C2">
          <w:rPr>
            <w:noProof/>
            <w:webHidden/>
          </w:rPr>
          <w:fldChar w:fldCharType="end"/>
        </w:r>
      </w:hyperlink>
    </w:p>
    <w:p w14:paraId="3E8F56C7" w14:textId="2A181CD9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8998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4</w:t>
        </w:r>
        <w:r w:rsidR="00AE42C2" w:rsidRPr="008968DC">
          <w:rPr>
            <w:rStyle w:val="a8"/>
            <w:noProof/>
            <w:lang w:eastAsia="zh-CN"/>
          </w:rPr>
          <w:t xml:space="preserve"> [4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8998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3</w:t>
        </w:r>
        <w:r w:rsidR="00AE42C2">
          <w:rPr>
            <w:noProof/>
            <w:webHidden/>
          </w:rPr>
          <w:fldChar w:fldCharType="end"/>
        </w:r>
      </w:hyperlink>
    </w:p>
    <w:p w14:paraId="1C00F0F4" w14:textId="50B7D038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8999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5</w:t>
        </w:r>
        <w:r w:rsidR="00AE42C2" w:rsidRPr="008968DC">
          <w:rPr>
            <w:rStyle w:val="a8"/>
            <w:noProof/>
            <w:lang w:eastAsia="zh-CN"/>
          </w:rPr>
          <w:t xml:space="preserve"> [5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8999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4</w:t>
        </w:r>
        <w:r w:rsidR="00AE42C2">
          <w:rPr>
            <w:noProof/>
            <w:webHidden/>
          </w:rPr>
          <w:fldChar w:fldCharType="end"/>
        </w:r>
      </w:hyperlink>
    </w:p>
    <w:p w14:paraId="6B288041" w14:textId="4CE58D4D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0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6</w:t>
        </w:r>
        <w:r w:rsidR="00AE42C2" w:rsidRPr="008968DC">
          <w:rPr>
            <w:rStyle w:val="a8"/>
            <w:noProof/>
            <w:lang w:eastAsia="zh-CN"/>
          </w:rPr>
          <w:t xml:space="preserve"> [6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0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5</w:t>
        </w:r>
        <w:r w:rsidR="00AE42C2">
          <w:rPr>
            <w:noProof/>
            <w:webHidden/>
          </w:rPr>
          <w:fldChar w:fldCharType="end"/>
        </w:r>
      </w:hyperlink>
    </w:p>
    <w:p w14:paraId="0BCD1F9F" w14:textId="7FF78360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1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7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1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6</w:t>
        </w:r>
        <w:r w:rsidR="00AE42C2">
          <w:rPr>
            <w:noProof/>
            <w:webHidden/>
          </w:rPr>
          <w:fldChar w:fldCharType="end"/>
        </w:r>
      </w:hyperlink>
    </w:p>
    <w:p w14:paraId="5742E0B7" w14:textId="38B7DB53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2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8</w:t>
        </w:r>
        <w:r w:rsidR="00AE42C2" w:rsidRPr="008968DC">
          <w:rPr>
            <w:rStyle w:val="a8"/>
            <w:noProof/>
            <w:lang w:eastAsia="zh-CN"/>
          </w:rPr>
          <w:t xml:space="preserve"> [8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2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7</w:t>
        </w:r>
        <w:r w:rsidR="00AE42C2">
          <w:rPr>
            <w:noProof/>
            <w:webHidden/>
          </w:rPr>
          <w:fldChar w:fldCharType="end"/>
        </w:r>
      </w:hyperlink>
    </w:p>
    <w:p w14:paraId="3BB3B109" w14:textId="5A1FBBDA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3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9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3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7</w:t>
        </w:r>
        <w:r w:rsidR="00AE42C2">
          <w:rPr>
            <w:noProof/>
            <w:webHidden/>
          </w:rPr>
          <w:fldChar w:fldCharType="end"/>
        </w:r>
      </w:hyperlink>
    </w:p>
    <w:p w14:paraId="779B76F7" w14:textId="7A7E3CD8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4" w:history="1">
        <w:r w:rsidR="00AE42C2" w:rsidRPr="008968DC">
          <w:rPr>
            <w:rStyle w:val="a8"/>
            <w:noProof/>
          </w:rPr>
          <w:t>Figure 2</w:t>
        </w:r>
        <w:r w:rsidR="00AE42C2" w:rsidRPr="008968DC">
          <w:rPr>
            <w:rStyle w:val="a8"/>
            <w:noProof/>
          </w:rPr>
          <w:noBreakHyphen/>
          <w:t>10</w:t>
        </w:r>
        <w:r w:rsidR="00AE42C2" w:rsidRPr="008968DC">
          <w:rPr>
            <w:rStyle w:val="a8"/>
            <w:noProof/>
            <w:lang w:eastAsia="zh-CN"/>
          </w:rPr>
          <w:t xml:space="preserve"> [10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4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19</w:t>
        </w:r>
        <w:r w:rsidR="00AE42C2">
          <w:rPr>
            <w:noProof/>
            <w:webHidden/>
          </w:rPr>
          <w:fldChar w:fldCharType="end"/>
        </w:r>
      </w:hyperlink>
    </w:p>
    <w:p w14:paraId="222FD3A0" w14:textId="4F8FC142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5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5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0</w:t>
        </w:r>
        <w:r w:rsidR="00AE42C2">
          <w:rPr>
            <w:noProof/>
            <w:webHidden/>
          </w:rPr>
          <w:fldChar w:fldCharType="end"/>
        </w:r>
      </w:hyperlink>
    </w:p>
    <w:p w14:paraId="1FD65833" w14:textId="1316226A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6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2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6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2</w:t>
        </w:r>
        <w:r w:rsidR="00AE42C2">
          <w:rPr>
            <w:noProof/>
            <w:webHidden/>
          </w:rPr>
          <w:fldChar w:fldCharType="end"/>
        </w:r>
      </w:hyperlink>
    </w:p>
    <w:p w14:paraId="7D026368" w14:textId="3DBCBC6B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7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3</w:t>
        </w:r>
        <w:r w:rsidR="00AE42C2" w:rsidRPr="008968DC">
          <w:rPr>
            <w:rStyle w:val="a8"/>
            <w:noProof/>
            <w:lang w:eastAsia="zh-CN"/>
          </w:rPr>
          <w:t xml:space="preserve"> [14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7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3</w:t>
        </w:r>
        <w:r w:rsidR="00AE42C2">
          <w:rPr>
            <w:noProof/>
            <w:webHidden/>
          </w:rPr>
          <w:fldChar w:fldCharType="end"/>
        </w:r>
      </w:hyperlink>
    </w:p>
    <w:p w14:paraId="5FAC868A" w14:textId="68E17233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8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4</w:t>
        </w:r>
        <w:r w:rsidR="00AE42C2" w:rsidRPr="008968DC">
          <w:rPr>
            <w:rStyle w:val="a8"/>
            <w:noProof/>
            <w:lang w:eastAsia="zh-CN"/>
          </w:rPr>
          <w:t xml:space="preserve"> [16] [17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8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4</w:t>
        </w:r>
        <w:r w:rsidR="00AE42C2">
          <w:rPr>
            <w:noProof/>
            <w:webHidden/>
          </w:rPr>
          <w:fldChar w:fldCharType="end"/>
        </w:r>
      </w:hyperlink>
    </w:p>
    <w:p w14:paraId="78B23C6A" w14:textId="19F21040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09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5</w:t>
        </w:r>
        <w:r w:rsidR="00AE42C2" w:rsidRPr="008968DC">
          <w:rPr>
            <w:rStyle w:val="a8"/>
            <w:noProof/>
            <w:lang w:eastAsia="zh-CN"/>
          </w:rPr>
          <w:t xml:space="preserve"> [18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09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4</w:t>
        </w:r>
        <w:r w:rsidR="00AE42C2">
          <w:rPr>
            <w:noProof/>
            <w:webHidden/>
          </w:rPr>
          <w:fldChar w:fldCharType="end"/>
        </w:r>
      </w:hyperlink>
    </w:p>
    <w:p w14:paraId="68C49801" w14:textId="795B656A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0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6</w:t>
        </w:r>
        <w:r w:rsidR="00AE42C2" w:rsidRPr="008968DC">
          <w:rPr>
            <w:rStyle w:val="a8"/>
            <w:noProof/>
            <w:lang w:eastAsia="zh-CN"/>
          </w:rPr>
          <w:t xml:space="preserve"> [19]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0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5</w:t>
        </w:r>
        <w:r w:rsidR="00AE42C2">
          <w:rPr>
            <w:noProof/>
            <w:webHidden/>
          </w:rPr>
          <w:fldChar w:fldCharType="end"/>
        </w:r>
      </w:hyperlink>
    </w:p>
    <w:p w14:paraId="590854F9" w14:textId="27729931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1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7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1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6</w:t>
        </w:r>
        <w:r w:rsidR="00AE42C2">
          <w:rPr>
            <w:noProof/>
            <w:webHidden/>
          </w:rPr>
          <w:fldChar w:fldCharType="end"/>
        </w:r>
      </w:hyperlink>
    </w:p>
    <w:p w14:paraId="2FB0C2E7" w14:textId="085C6F75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2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8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2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6</w:t>
        </w:r>
        <w:r w:rsidR="00AE42C2">
          <w:rPr>
            <w:noProof/>
            <w:webHidden/>
          </w:rPr>
          <w:fldChar w:fldCharType="end"/>
        </w:r>
      </w:hyperlink>
    </w:p>
    <w:p w14:paraId="2B31E7B8" w14:textId="020C02A1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3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9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3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6</w:t>
        </w:r>
        <w:r w:rsidR="00AE42C2">
          <w:rPr>
            <w:noProof/>
            <w:webHidden/>
          </w:rPr>
          <w:fldChar w:fldCharType="end"/>
        </w:r>
      </w:hyperlink>
    </w:p>
    <w:p w14:paraId="3493427B" w14:textId="4D8F56B4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4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0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4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7</w:t>
        </w:r>
        <w:r w:rsidR="00AE42C2">
          <w:rPr>
            <w:noProof/>
            <w:webHidden/>
          </w:rPr>
          <w:fldChar w:fldCharType="end"/>
        </w:r>
      </w:hyperlink>
    </w:p>
    <w:p w14:paraId="106A2AD9" w14:textId="25234A76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5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1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5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7</w:t>
        </w:r>
        <w:r w:rsidR="00AE42C2">
          <w:rPr>
            <w:noProof/>
            <w:webHidden/>
          </w:rPr>
          <w:fldChar w:fldCharType="end"/>
        </w:r>
      </w:hyperlink>
    </w:p>
    <w:p w14:paraId="53FA8938" w14:textId="4F3851EF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6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2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6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8</w:t>
        </w:r>
        <w:r w:rsidR="00AE42C2">
          <w:rPr>
            <w:noProof/>
            <w:webHidden/>
          </w:rPr>
          <w:fldChar w:fldCharType="end"/>
        </w:r>
      </w:hyperlink>
    </w:p>
    <w:p w14:paraId="4D6F00A2" w14:textId="2B541A31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7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3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7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8</w:t>
        </w:r>
        <w:r w:rsidR="00AE42C2">
          <w:rPr>
            <w:noProof/>
            <w:webHidden/>
          </w:rPr>
          <w:fldChar w:fldCharType="end"/>
        </w:r>
      </w:hyperlink>
    </w:p>
    <w:p w14:paraId="36783825" w14:textId="653DC5B8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8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4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8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8</w:t>
        </w:r>
        <w:r w:rsidR="00AE42C2">
          <w:rPr>
            <w:noProof/>
            <w:webHidden/>
          </w:rPr>
          <w:fldChar w:fldCharType="end"/>
        </w:r>
      </w:hyperlink>
    </w:p>
    <w:p w14:paraId="3D0EAF7E" w14:textId="5BCDF138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19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5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19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29</w:t>
        </w:r>
        <w:r w:rsidR="00AE42C2">
          <w:rPr>
            <w:noProof/>
            <w:webHidden/>
          </w:rPr>
          <w:fldChar w:fldCharType="end"/>
        </w:r>
      </w:hyperlink>
    </w:p>
    <w:p w14:paraId="776F5C9F" w14:textId="5BEF1D8D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0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6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0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0</w:t>
        </w:r>
        <w:r w:rsidR="00AE42C2">
          <w:rPr>
            <w:noProof/>
            <w:webHidden/>
          </w:rPr>
          <w:fldChar w:fldCharType="end"/>
        </w:r>
      </w:hyperlink>
    </w:p>
    <w:p w14:paraId="06413687" w14:textId="63F099AA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1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7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1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0</w:t>
        </w:r>
        <w:r w:rsidR="00AE42C2">
          <w:rPr>
            <w:noProof/>
            <w:webHidden/>
          </w:rPr>
          <w:fldChar w:fldCharType="end"/>
        </w:r>
      </w:hyperlink>
    </w:p>
    <w:p w14:paraId="0ED588C7" w14:textId="7D93A3FC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2" w:history="1">
        <w:r w:rsidR="00AE42C2" w:rsidRPr="008968DC">
          <w:rPr>
            <w:rStyle w:val="a8"/>
            <w:noProof/>
          </w:rPr>
          <w:t>Figure 3</w:t>
        </w:r>
        <w:r w:rsidR="00AE42C2" w:rsidRPr="008968DC">
          <w:rPr>
            <w:rStyle w:val="a8"/>
            <w:noProof/>
          </w:rPr>
          <w:noBreakHyphen/>
          <w:t>18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2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1</w:t>
        </w:r>
        <w:r w:rsidR="00AE42C2">
          <w:rPr>
            <w:noProof/>
            <w:webHidden/>
          </w:rPr>
          <w:fldChar w:fldCharType="end"/>
        </w:r>
      </w:hyperlink>
    </w:p>
    <w:p w14:paraId="30ECE275" w14:textId="384C654A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3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1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3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3</w:t>
        </w:r>
        <w:r w:rsidR="00AE42C2">
          <w:rPr>
            <w:noProof/>
            <w:webHidden/>
          </w:rPr>
          <w:fldChar w:fldCharType="end"/>
        </w:r>
      </w:hyperlink>
    </w:p>
    <w:p w14:paraId="0AB863C5" w14:textId="629C02A9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4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2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4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3</w:t>
        </w:r>
        <w:r w:rsidR="00AE42C2">
          <w:rPr>
            <w:noProof/>
            <w:webHidden/>
          </w:rPr>
          <w:fldChar w:fldCharType="end"/>
        </w:r>
      </w:hyperlink>
    </w:p>
    <w:p w14:paraId="5ED8380F" w14:textId="735FB511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5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3 (a) (b) (c)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5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3</w:t>
        </w:r>
        <w:r w:rsidR="00AE42C2">
          <w:rPr>
            <w:noProof/>
            <w:webHidden/>
          </w:rPr>
          <w:fldChar w:fldCharType="end"/>
        </w:r>
      </w:hyperlink>
    </w:p>
    <w:p w14:paraId="27EB79D5" w14:textId="4AFC6BBA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6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4 (a) (b)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6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4</w:t>
        </w:r>
        <w:r w:rsidR="00AE42C2">
          <w:rPr>
            <w:noProof/>
            <w:webHidden/>
          </w:rPr>
          <w:fldChar w:fldCharType="end"/>
        </w:r>
      </w:hyperlink>
    </w:p>
    <w:p w14:paraId="0FADA6D1" w14:textId="04A1BE1C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7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5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7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4</w:t>
        </w:r>
        <w:r w:rsidR="00AE42C2">
          <w:rPr>
            <w:noProof/>
            <w:webHidden/>
          </w:rPr>
          <w:fldChar w:fldCharType="end"/>
        </w:r>
      </w:hyperlink>
    </w:p>
    <w:p w14:paraId="13E54984" w14:textId="6299CFBB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8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6 (a) (b)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8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4</w:t>
        </w:r>
        <w:r w:rsidR="00AE42C2">
          <w:rPr>
            <w:noProof/>
            <w:webHidden/>
          </w:rPr>
          <w:fldChar w:fldCharType="end"/>
        </w:r>
      </w:hyperlink>
    </w:p>
    <w:p w14:paraId="5E41F929" w14:textId="51C3F8A3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29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7 (a) (b)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29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5</w:t>
        </w:r>
        <w:r w:rsidR="00AE42C2">
          <w:rPr>
            <w:noProof/>
            <w:webHidden/>
          </w:rPr>
          <w:fldChar w:fldCharType="end"/>
        </w:r>
      </w:hyperlink>
    </w:p>
    <w:p w14:paraId="24007A2E" w14:textId="016F14BC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30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8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30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5</w:t>
        </w:r>
        <w:r w:rsidR="00AE42C2">
          <w:rPr>
            <w:noProof/>
            <w:webHidden/>
          </w:rPr>
          <w:fldChar w:fldCharType="end"/>
        </w:r>
      </w:hyperlink>
    </w:p>
    <w:p w14:paraId="415BF9D9" w14:textId="1752F898" w:rsidR="00AE42C2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9031" w:history="1">
        <w:r w:rsidR="00AE42C2" w:rsidRPr="008968DC">
          <w:rPr>
            <w:rStyle w:val="a8"/>
            <w:noProof/>
          </w:rPr>
          <w:t>Figure 4</w:t>
        </w:r>
        <w:r w:rsidR="00AE42C2" w:rsidRPr="008968DC">
          <w:rPr>
            <w:rStyle w:val="a8"/>
            <w:noProof/>
          </w:rPr>
          <w:noBreakHyphen/>
          <w:t>9</w:t>
        </w:r>
        <w:r w:rsidR="00AE42C2">
          <w:rPr>
            <w:noProof/>
            <w:webHidden/>
          </w:rPr>
          <w:tab/>
        </w:r>
        <w:r w:rsidR="00AE42C2">
          <w:rPr>
            <w:noProof/>
            <w:webHidden/>
          </w:rPr>
          <w:fldChar w:fldCharType="begin"/>
        </w:r>
        <w:r w:rsidR="00AE42C2">
          <w:rPr>
            <w:noProof/>
            <w:webHidden/>
          </w:rPr>
          <w:instrText xml:space="preserve"> PAGEREF _Toc70109031 \h </w:instrText>
        </w:r>
        <w:r w:rsidR="00AE42C2">
          <w:rPr>
            <w:noProof/>
            <w:webHidden/>
          </w:rPr>
        </w:r>
        <w:r w:rsidR="00AE42C2">
          <w:rPr>
            <w:noProof/>
            <w:webHidden/>
          </w:rPr>
          <w:fldChar w:fldCharType="separate"/>
        </w:r>
        <w:r w:rsidR="00AE42C2">
          <w:rPr>
            <w:noProof/>
            <w:webHidden/>
          </w:rPr>
          <w:t>35</w:t>
        </w:r>
        <w:r w:rsidR="00AE42C2">
          <w:rPr>
            <w:noProof/>
            <w:webHidden/>
          </w:rPr>
          <w:fldChar w:fldCharType="end"/>
        </w:r>
      </w:hyperlink>
    </w:p>
    <w:p w14:paraId="5099B1F4" w14:textId="008CCA16" w:rsidR="0099436B" w:rsidRPr="0099436B" w:rsidRDefault="00AE42C2" w:rsidP="0099436B">
      <w:pPr>
        <w:rPr>
          <w:lang w:eastAsia="zh-CN"/>
        </w:rPr>
      </w:pPr>
      <w:r>
        <w:rPr>
          <w:lang w:eastAsia="zh-CN"/>
        </w:rPr>
        <w:fldChar w:fldCharType="end"/>
      </w:r>
    </w:p>
    <w:p w14:paraId="334CAF3D" w14:textId="3C1CB57C" w:rsidR="0099436B" w:rsidRDefault="0099436B" w:rsidP="00E160FB">
      <w:pPr>
        <w:pStyle w:val="2"/>
        <w:numPr>
          <w:ilvl w:val="1"/>
          <w:numId w:val="6"/>
        </w:numPr>
      </w:pPr>
      <w:bookmarkStart w:id="219" w:name="_Toc70120144"/>
      <w:r>
        <w:t>List of Equation</w:t>
      </w:r>
      <w:bookmarkEnd w:id="219"/>
    </w:p>
    <w:p w14:paraId="2881FA2C" w14:textId="38AF1BB1" w:rsidR="00C2403B" w:rsidRDefault="00C2403B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r>
        <w:fldChar w:fldCharType="begin"/>
      </w:r>
      <w:r>
        <w:instrText xml:space="preserve"> TOC \h \z \c "Equation" </w:instrText>
      </w:r>
      <w:r>
        <w:fldChar w:fldCharType="separate"/>
      </w:r>
      <w:hyperlink w:anchor="_Toc70106796" w:history="1">
        <w:r w:rsidRPr="00172893">
          <w:rPr>
            <w:rStyle w:val="a8"/>
            <w:noProof/>
          </w:rPr>
          <w:t>(2</w:t>
        </w:r>
        <w:r w:rsidRPr="00172893">
          <w:rPr>
            <w:rStyle w:val="a8"/>
            <w:noProof/>
          </w:rPr>
          <w:noBreakHyphen/>
          <w:t>1)</w:t>
        </w:r>
        <w:r>
          <w:rPr>
            <w:noProof/>
            <w:webHidden/>
          </w:rPr>
          <w:tab/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1067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D673FB4" w14:textId="7DA4DC94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797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2)</w:t>
        </w:r>
        <w:r w:rsidR="00C2403B">
          <w:rPr>
            <w:rStyle w:val="a8"/>
            <w:noProof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797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1</w:t>
        </w:r>
        <w:r w:rsidR="00C2403B">
          <w:rPr>
            <w:noProof/>
            <w:webHidden/>
          </w:rPr>
          <w:fldChar w:fldCharType="end"/>
        </w:r>
      </w:hyperlink>
    </w:p>
    <w:p w14:paraId="1D03AE71" w14:textId="0B959D7C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798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3)</w:t>
        </w:r>
        <w:r w:rsidR="00C2403B" w:rsidRPr="00172893">
          <w:rPr>
            <w:rStyle w:val="a8"/>
            <w:noProof/>
            <w:lang w:eastAsia="zh-CN"/>
          </w:rPr>
          <w:t xml:space="preserve"> [4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798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2</w:t>
        </w:r>
        <w:r w:rsidR="00C2403B">
          <w:rPr>
            <w:noProof/>
            <w:webHidden/>
          </w:rPr>
          <w:fldChar w:fldCharType="end"/>
        </w:r>
      </w:hyperlink>
    </w:p>
    <w:p w14:paraId="3147D48E" w14:textId="40917E0F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799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4)</w:t>
        </w:r>
        <w:r w:rsidR="00C2403B" w:rsidRPr="00172893">
          <w:rPr>
            <w:rStyle w:val="a8"/>
            <w:noProof/>
            <w:lang w:eastAsia="zh-CN"/>
          </w:rPr>
          <w:t xml:space="preserve"> [4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799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2</w:t>
        </w:r>
        <w:r w:rsidR="00C2403B">
          <w:rPr>
            <w:noProof/>
            <w:webHidden/>
          </w:rPr>
          <w:fldChar w:fldCharType="end"/>
        </w:r>
      </w:hyperlink>
    </w:p>
    <w:p w14:paraId="2BB22B92" w14:textId="298AF2AE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0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5)</w:t>
        </w:r>
        <w:r w:rsidR="00C2403B" w:rsidRPr="00172893">
          <w:rPr>
            <w:rStyle w:val="a8"/>
            <w:noProof/>
            <w:lang w:eastAsia="zh-CN"/>
          </w:rPr>
          <w:t xml:space="preserve"> [4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0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2</w:t>
        </w:r>
        <w:r w:rsidR="00C2403B">
          <w:rPr>
            <w:noProof/>
            <w:webHidden/>
          </w:rPr>
          <w:fldChar w:fldCharType="end"/>
        </w:r>
      </w:hyperlink>
    </w:p>
    <w:p w14:paraId="6D3E4DAA" w14:textId="5F47CE0A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1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6)</w:t>
        </w:r>
        <w:r w:rsidR="00C2403B" w:rsidRPr="00172893">
          <w:rPr>
            <w:rStyle w:val="a8"/>
            <w:noProof/>
            <w:lang w:eastAsia="zh-CN"/>
          </w:rPr>
          <w:t xml:space="preserve"> [4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1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2</w:t>
        </w:r>
        <w:r w:rsidR="00C2403B">
          <w:rPr>
            <w:noProof/>
            <w:webHidden/>
          </w:rPr>
          <w:fldChar w:fldCharType="end"/>
        </w:r>
      </w:hyperlink>
    </w:p>
    <w:p w14:paraId="0A36537E" w14:textId="30C62DF1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2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7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2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3</w:t>
        </w:r>
        <w:r w:rsidR="00C2403B">
          <w:rPr>
            <w:noProof/>
            <w:webHidden/>
          </w:rPr>
          <w:fldChar w:fldCharType="end"/>
        </w:r>
      </w:hyperlink>
    </w:p>
    <w:p w14:paraId="612DCF6E" w14:textId="3DDD4BD2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3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8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3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3</w:t>
        </w:r>
        <w:r w:rsidR="00C2403B">
          <w:rPr>
            <w:noProof/>
            <w:webHidden/>
          </w:rPr>
          <w:fldChar w:fldCharType="end"/>
        </w:r>
      </w:hyperlink>
    </w:p>
    <w:p w14:paraId="357B93D1" w14:textId="402C9840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4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9)</w:t>
        </w:r>
        <w:r w:rsidR="00C2403B" w:rsidRPr="00172893">
          <w:rPr>
            <w:rStyle w:val="a8"/>
            <w:noProof/>
            <w:lang w:eastAsia="zh-CN"/>
          </w:rPr>
          <w:t xml:space="preserve"> [4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4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3</w:t>
        </w:r>
        <w:r w:rsidR="00C2403B">
          <w:rPr>
            <w:noProof/>
            <w:webHidden/>
          </w:rPr>
          <w:fldChar w:fldCharType="end"/>
        </w:r>
      </w:hyperlink>
    </w:p>
    <w:p w14:paraId="60E27F22" w14:textId="609D0D73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5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0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5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4</w:t>
        </w:r>
        <w:r w:rsidR="00C2403B">
          <w:rPr>
            <w:noProof/>
            <w:webHidden/>
          </w:rPr>
          <w:fldChar w:fldCharType="end"/>
        </w:r>
      </w:hyperlink>
    </w:p>
    <w:p w14:paraId="6C341CC2" w14:textId="5C6DB51A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6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1)</w:t>
        </w:r>
        <w:r w:rsidR="00C2403B" w:rsidRPr="00172893">
          <w:rPr>
            <w:rStyle w:val="a8"/>
            <w:noProof/>
            <w:lang w:eastAsia="zh-CN"/>
          </w:rPr>
          <w:t xml:space="preserve"> [4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6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4</w:t>
        </w:r>
        <w:r w:rsidR="00C2403B">
          <w:rPr>
            <w:noProof/>
            <w:webHidden/>
          </w:rPr>
          <w:fldChar w:fldCharType="end"/>
        </w:r>
      </w:hyperlink>
    </w:p>
    <w:p w14:paraId="26401D6A" w14:textId="09150815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7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2)</w:t>
        </w:r>
        <w:r w:rsidR="00C2403B" w:rsidRPr="00172893">
          <w:rPr>
            <w:rStyle w:val="a8"/>
            <w:noProof/>
            <w:lang w:eastAsia="zh-CN"/>
          </w:rPr>
          <w:t xml:space="preserve"> [7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7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5</w:t>
        </w:r>
        <w:r w:rsidR="00C2403B">
          <w:rPr>
            <w:noProof/>
            <w:webHidden/>
          </w:rPr>
          <w:fldChar w:fldCharType="end"/>
        </w:r>
      </w:hyperlink>
    </w:p>
    <w:p w14:paraId="04B52462" w14:textId="37889D67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8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3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8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5</w:t>
        </w:r>
        <w:r w:rsidR="00C2403B">
          <w:rPr>
            <w:noProof/>
            <w:webHidden/>
          </w:rPr>
          <w:fldChar w:fldCharType="end"/>
        </w:r>
      </w:hyperlink>
    </w:p>
    <w:p w14:paraId="344171E9" w14:textId="0FEB0495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09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4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09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6</w:t>
        </w:r>
        <w:r w:rsidR="00C2403B">
          <w:rPr>
            <w:noProof/>
            <w:webHidden/>
          </w:rPr>
          <w:fldChar w:fldCharType="end"/>
        </w:r>
      </w:hyperlink>
    </w:p>
    <w:p w14:paraId="4DBBB4DC" w14:textId="2BD2AEE7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0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5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0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6</w:t>
        </w:r>
        <w:r w:rsidR="00C2403B">
          <w:rPr>
            <w:noProof/>
            <w:webHidden/>
          </w:rPr>
          <w:fldChar w:fldCharType="end"/>
        </w:r>
      </w:hyperlink>
    </w:p>
    <w:p w14:paraId="3516451F" w14:textId="0F98E6D2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1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6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1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6</w:t>
        </w:r>
        <w:r w:rsidR="00C2403B">
          <w:rPr>
            <w:noProof/>
            <w:webHidden/>
          </w:rPr>
          <w:fldChar w:fldCharType="end"/>
        </w:r>
      </w:hyperlink>
    </w:p>
    <w:p w14:paraId="32669100" w14:textId="46CE5F3E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2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7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2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6</w:t>
        </w:r>
        <w:r w:rsidR="00C2403B">
          <w:rPr>
            <w:noProof/>
            <w:webHidden/>
          </w:rPr>
          <w:fldChar w:fldCharType="end"/>
        </w:r>
      </w:hyperlink>
    </w:p>
    <w:p w14:paraId="23D58591" w14:textId="51985596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3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8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3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8</w:t>
        </w:r>
        <w:r w:rsidR="00C2403B">
          <w:rPr>
            <w:noProof/>
            <w:webHidden/>
          </w:rPr>
          <w:fldChar w:fldCharType="end"/>
        </w:r>
      </w:hyperlink>
    </w:p>
    <w:p w14:paraId="5171D9FA" w14:textId="18123433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4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19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4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8</w:t>
        </w:r>
        <w:r w:rsidR="00C2403B">
          <w:rPr>
            <w:noProof/>
            <w:webHidden/>
          </w:rPr>
          <w:fldChar w:fldCharType="end"/>
        </w:r>
      </w:hyperlink>
    </w:p>
    <w:p w14:paraId="17C41E8B" w14:textId="2999518B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5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20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5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8</w:t>
        </w:r>
        <w:r w:rsidR="00C2403B">
          <w:rPr>
            <w:noProof/>
            <w:webHidden/>
          </w:rPr>
          <w:fldChar w:fldCharType="end"/>
        </w:r>
      </w:hyperlink>
    </w:p>
    <w:p w14:paraId="59D4825A" w14:textId="2088AC21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6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21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6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8</w:t>
        </w:r>
        <w:r w:rsidR="00C2403B">
          <w:rPr>
            <w:noProof/>
            <w:webHidden/>
          </w:rPr>
          <w:fldChar w:fldCharType="end"/>
        </w:r>
      </w:hyperlink>
    </w:p>
    <w:p w14:paraId="489997F4" w14:textId="6EC04681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7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22)</w:t>
        </w:r>
        <w:r w:rsidR="00C2403B" w:rsidRPr="00172893">
          <w:rPr>
            <w:rStyle w:val="a8"/>
            <w:noProof/>
            <w:lang w:eastAsia="zh-CN"/>
          </w:rPr>
          <w:t xml:space="preserve"> [11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7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9</w:t>
        </w:r>
        <w:r w:rsidR="00C2403B">
          <w:rPr>
            <w:noProof/>
            <w:webHidden/>
          </w:rPr>
          <w:fldChar w:fldCharType="end"/>
        </w:r>
      </w:hyperlink>
    </w:p>
    <w:p w14:paraId="47673CA3" w14:textId="6A199A1D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8" w:history="1">
        <w:r w:rsidR="00C2403B" w:rsidRPr="00172893">
          <w:rPr>
            <w:rStyle w:val="a8"/>
            <w:noProof/>
          </w:rPr>
          <w:t>(2</w:t>
        </w:r>
        <w:r w:rsidR="00C2403B" w:rsidRPr="00172893">
          <w:rPr>
            <w:rStyle w:val="a8"/>
            <w:noProof/>
          </w:rPr>
          <w:noBreakHyphen/>
          <w:t>23)</w:t>
        </w:r>
        <w:r w:rsidR="00C2403B" w:rsidRPr="00172893">
          <w:rPr>
            <w:rStyle w:val="a8"/>
            <w:noProof/>
            <w:lang w:eastAsia="zh-CN"/>
          </w:rPr>
          <w:t xml:space="preserve"> [11]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8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19</w:t>
        </w:r>
        <w:r w:rsidR="00C2403B">
          <w:rPr>
            <w:noProof/>
            <w:webHidden/>
          </w:rPr>
          <w:fldChar w:fldCharType="end"/>
        </w:r>
      </w:hyperlink>
    </w:p>
    <w:p w14:paraId="5E8E209D" w14:textId="7B7DB340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19" w:history="1">
        <w:r w:rsidR="00C2403B" w:rsidRPr="00172893">
          <w:rPr>
            <w:rStyle w:val="a8"/>
            <w:noProof/>
          </w:rPr>
          <w:t>(3</w:t>
        </w:r>
        <w:r w:rsidR="00C2403B" w:rsidRPr="00172893">
          <w:rPr>
            <w:rStyle w:val="a8"/>
            <w:noProof/>
          </w:rPr>
          <w:noBreakHyphen/>
          <w:t>1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19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21</w:t>
        </w:r>
        <w:r w:rsidR="00C2403B">
          <w:rPr>
            <w:noProof/>
            <w:webHidden/>
          </w:rPr>
          <w:fldChar w:fldCharType="end"/>
        </w:r>
      </w:hyperlink>
    </w:p>
    <w:p w14:paraId="0D861A5A" w14:textId="20529696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20" w:history="1">
        <w:r w:rsidR="00C2403B" w:rsidRPr="00172893">
          <w:rPr>
            <w:rStyle w:val="a8"/>
            <w:noProof/>
          </w:rPr>
          <w:t>(3</w:t>
        </w:r>
        <w:r w:rsidR="00C2403B" w:rsidRPr="00172893">
          <w:rPr>
            <w:rStyle w:val="a8"/>
            <w:noProof/>
          </w:rPr>
          <w:noBreakHyphen/>
          <w:t>2)</w:t>
        </w:r>
        <w:r w:rsidR="00C2403B">
          <w:rPr>
            <w:rStyle w:val="a8"/>
            <w:noProof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20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21</w:t>
        </w:r>
        <w:r w:rsidR="00C2403B">
          <w:rPr>
            <w:noProof/>
            <w:webHidden/>
          </w:rPr>
          <w:fldChar w:fldCharType="end"/>
        </w:r>
      </w:hyperlink>
    </w:p>
    <w:p w14:paraId="6CADB713" w14:textId="1B67C78B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21" w:history="1">
        <w:r w:rsidR="00C2403B" w:rsidRPr="00172893">
          <w:rPr>
            <w:rStyle w:val="a8"/>
            <w:noProof/>
          </w:rPr>
          <w:t>(3</w:t>
        </w:r>
        <w:r w:rsidR="00C2403B" w:rsidRPr="00172893">
          <w:rPr>
            <w:rStyle w:val="a8"/>
            <w:noProof/>
          </w:rPr>
          <w:noBreakHyphen/>
          <w:t>3)</w:t>
        </w:r>
        <w:r w:rsidR="00C2403B">
          <w:rPr>
            <w:rStyle w:val="a8"/>
            <w:noProof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21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21</w:t>
        </w:r>
        <w:r w:rsidR="00C2403B">
          <w:rPr>
            <w:noProof/>
            <w:webHidden/>
          </w:rPr>
          <w:fldChar w:fldCharType="end"/>
        </w:r>
      </w:hyperlink>
    </w:p>
    <w:p w14:paraId="5F553F93" w14:textId="775EEB2C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22" w:history="1">
        <w:r w:rsidR="00C2403B" w:rsidRPr="00172893">
          <w:rPr>
            <w:rStyle w:val="a8"/>
            <w:noProof/>
          </w:rPr>
          <w:t>(3</w:t>
        </w:r>
        <w:r w:rsidR="00C2403B" w:rsidRPr="00172893">
          <w:rPr>
            <w:rStyle w:val="a8"/>
            <w:noProof/>
          </w:rPr>
          <w:noBreakHyphen/>
          <w:t>4)</w:t>
        </w:r>
        <w:r w:rsidR="00C2403B">
          <w:rPr>
            <w:rStyle w:val="a8"/>
            <w:noProof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22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21</w:t>
        </w:r>
        <w:r w:rsidR="00C2403B">
          <w:rPr>
            <w:noProof/>
            <w:webHidden/>
          </w:rPr>
          <w:fldChar w:fldCharType="end"/>
        </w:r>
      </w:hyperlink>
    </w:p>
    <w:p w14:paraId="6474C4FD" w14:textId="0F70E25C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23" w:history="1">
        <w:r w:rsidR="00C2403B" w:rsidRPr="00172893">
          <w:rPr>
            <w:rStyle w:val="a8"/>
            <w:noProof/>
          </w:rPr>
          <w:t>(3</w:t>
        </w:r>
        <w:r w:rsidR="00C2403B" w:rsidRPr="00172893">
          <w:rPr>
            <w:rStyle w:val="a8"/>
            <w:noProof/>
          </w:rPr>
          <w:noBreakHyphen/>
          <w:t>5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23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21</w:t>
        </w:r>
        <w:r w:rsidR="00C2403B">
          <w:rPr>
            <w:noProof/>
            <w:webHidden/>
          </w:rPr>
          <w:fldChar w:fldCharType="end"/>
        </w:r>
      </w:hyperlink>
    </w:p>
    <w:p w14:paraId="6EB60EE6" w14:textId="78A8A222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24" w:history="1">
        <w:r w:rsidR="00C2403B" w:rsidRPr="00172893">
          <w:rPr>
            <w:rStyle w:val="a8"/>
            <w:noProof/>
          </w:rPr>
          <w:t>(3</w:t>
        </w:r>
        <w:r w:rsidR="00C2403B" w:rsidRPr="00172893">
          <w:rPr>
            <w:rStyle w:val="a8"/>
            <w:noProof/>
          </w:rPr>
          <w:noBreakHyphen/>
          <w:t>6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24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31</w:t>
        </w:r>
        <w:r w:rsidR="00C2403B">
          <w:rPr>
            <w:noProof/>
            <w:webHidden/>
          </w:rPr>
          <w:fldChar w:fldCharType="end"/>
        </w:r>
      </w:hyperlink>
    </w:p>
    <w:p w14:paraId="59668A75" w14:textId="7860F3D3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25" w:history="1">
        <w:r w:rsidR="00C2403B" w:rsidRPr="00172893">
          <w:rPr>
            <w:rStyle w:val="a8"/>
            <w:noProof/>
          </w:rPr>
          <w:t>(3</w:t>
        </w:r>
        <w:r w:rsidR="00C2403B" w:rsidRPr="00172893">
          <w:rPr>
            <w:rStyle w:val="a8"/>
            <w:noProof/>
          </w:rPr>
          <w:noBreakHyphen/>
          <w:t>7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25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31</w:t>
        </w:r>
        <w:r w:rsidR="00C2403B">
          <w:rPr>
            <w:noProof/>
            <w:webHidden/>
          </w:rPr>
          <w:fldChar w:fldCharType="end"/>
        </w:r>
      </w:hyperlink>
    </w:p>
    <w:p w14:paraId="4DDAA2EA" w14:textId="3A76E10F" w:rsidR="00C2403B" w:rsidRDefault="00016640">
      <w:pPr>
        <w:pStyle w:val="af9"/>
        <w:tabs>
          <w:tab w:val="right" w:leader="dot" w:pos="9016"/>
        </w:tabs>
        <w:ind w:left="960" w:hanging="480"/>
        <w:rPr>
          <w:rFonts w:asciiTheme="minorHAnsi" w:hAnsiTheme="minorHAnsi"/>
          <w:noProof/>
          <w:kern w:val="2"/>
          <w:sz w:val="21"/>
          <w:lang w:val="en-US" w:eastAsia="zh-CN"/>
        </w:rPr>
      </w:pPr>
      <w:hyperlink w:anchor="_Toc70106826" w:history="1">
        <w:r w:rsidR="00C2403B" w:rsidRPr="00172893">
          <w:rPr>
            <w:rStyle w:val="a8"/>
            <w:noProof/>
          </w:rPr>
          <w:t>(3</w:t>
        </w:r>
        <w:r w:rsidR="00C2403B" w:rsidRPr="00172893">
          <w:rPr>
            <w:rStyle w:val="a8"/>
            <w:noProof/>
          </w:rPr>
          <w:noBreakHyphen/>
          <w:t>8)</w:t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tab/>
        </w:r>
        <w:r w:rsidR="00C2403B">
          <w:rPr>
            <w:noProof/>
            <w:webHidden/>
          </w:rPr>
          <w:fldChar w:fldCharType="begin"/>
        </w:r>
        <w:r w:rsidR="00C2403B">
          <w:rPr>
            <w:noProof/>
            <w:webHidden/>
          </w:rPr>
          <w:instrText xml:space="preserve"> PAGEREF _Toc70106826 \h </w:instrText>
        </w:r>
        <w:r w:rsidR="00C2403B">
          <w:rPr>
            <w:noProof/>
            <w:webHidden/>
          </w:rPr>
        </w:r>
        <w:r w:rsidR="00C2403B">
          <w:rPr>
            <w:noProof/>
            <w:webHidden/>
          </w:rPr>
          <w:fldChar w:fldCharType="separate"/>
        </w:r>
        <w:r w:rsidR="00C2403B">
          <w:rPr>
            <w:noProof/>
            <w:webHidden/>
          </w:rPr>
          <w:t>31</w:t>
        </w:r>
        <w:r w:rsidR="00C2403B">
          <w:rPr>
            <w:noProof/>
            <w:webHidden/>
          </w:rPr>
          <w:fldChar w:fldCharType="end"/>
        </w:r>
      </w:hyperlink>
    </w:p>
    <w:p w14:paraId="442F38B7" w14:textId="57A8C0E0" w:rsidR="00E160FB" w:rsidRPr="00E160FB" w:rsidRDefault="00C2403B" w:rsidP="00E160FB">
      <w:r>
        <w:fldChar w:fldCharType="end"/>
      </w:r>
    </w:p>
    <w:p w14:paraId="5F37B79E" w14:textId="04030127" w:rsidR="009E6EA1" w:rsidRPr="009E6EA1" w:rsidRDefault="009E6EA1" w:rsidP="009E6EA1">
      <w:pPr>
        <w:pStyle w:val="2"/>
        <w:numPr>
          <w:ilvl w:val="1"/>
          <w:numId w:val="6"/>
        </w:numPr>
        <w:rPr>
          <w:lang w:eastAsia="zh-CN"/>
        </w:rPr>
      </w:pPr>
      <w:bookmarkStart w:id="220" w:name="_Toc70120145"/>
      <w:r>
        <w:rPr>
          <w:lang w:eastAsia="zh-CN"/>
        </w:rPr>
        <w:t>Code</w:t>
      </w:r>
      <w:bookmarkEnd w:id="220"/>
    </w:p>
    <w:p w14:paraId="3049A260" w14:textId="5073DA83" w:rsidR="000B3561" w:rsidRDefault="000B3561" w:rsidP="00972462">
      <w:pPr>
        <w:pStyle w:val="3"/>
        <w:numPr>
          <w:ilvl w:val="2"/>
          <w:numId w:val="6"/>
        </w:numPr>
        <w:rPr>
          <w:lang w:eastAsia="zh-CN"/>
        </w:rPr>
      </w:pPr>
      <w:bookmarkStart w:id="221" w:name="_Toc70120146"/>
      <w:r>
        <w:rPr>
          <w:lang w:eastAsia="zh-CN"/>
        </w:rPr>
        <w:t>Main Program</w:t>
      </w:r>
      <w:bookmarkEnd w:id="221"/>
      <w:r>
        <w:rPr>
          <w:lang w:eastAsia="zh-CN"/>
        </w:rPr>
        <w:t xml:space="preserve"> </w:t>
      </w:r>
    </w:p>
    <w:p w14:paraId="1A4F7FAC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mport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cv2</w:t>
      </w:r>
    </w:p>
    <w:p w14:paraId="76E1B0AA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mport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numpy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np</w:t>
      </w:r>
    </w:p>
    <w:p w14:paraId="4B435907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from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matplotlib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mport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yplot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lt</w:t>
      </w:r>
      <w:proofErr w:type="spellEnd"/>
    </w:p>
    <w:p w14:paraId="71BB3157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after="24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3560C19B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def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linear(u):</w:t>
      </w:r>
    </w:p>
    <w:p w14:paraId="5BF01978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f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u &lt;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04045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</w:p>
    <w:p w14:paraId="250DF958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    gamma =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5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* u 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23</w:t>
      </w:r>
    </w:p>
    <w:p w14:paraId="24237C4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else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</w:p>
    <w:p w14:paraId="0062E146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    gamma = </w:t>
      </w:r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ow(</w:t>
      </w:r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(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00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* u +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1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 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11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, (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2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5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</w:t>
      </w:r>
    </w:p>
    <w:p w14:paraId="6C68E01E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return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gamma</w:t>
      </w:r>
    </w:p>
    <w:p w14:paraId="0E6AC6C1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after="24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31579289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ap = cv2.VideoCapture(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</w:t>
      </w:r>
    </w:p>
    <w:p w14:paraId="079D62FF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while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(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:</w:t>
      </w:r>
    </w:p>
    <w:p w14:paraId="3BEB8037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</w:t>
      </w:r>
      <w:r w:rsidRPr="005C43D0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# </w:t>
      </w:r>
      <w:proofErr w:type="gramStart"/>
      <w:r w:rsidRPr="005C43D0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get</w:t>
      </w:r>
      <w:proofErr w:type="gramEnd"/>
      <w:r w:rsidRPr="005C43D0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 a frame</w:t>
      </w:r>
    </w:p>
    <w:p w14:paraId="54A2A4EE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ret, frame = </w:t>
      </w: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ap.read</w:t>
      </w:r>
      <w:proofErr w:type="spellEnd"/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)</w:t>
      </w:r>
    </w:p>
    <w:p w14:paraId="7E9E2E5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</w:t>
      </w:r>
      <w:r w:rsidRPr="005C43D0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# </w:t>
      </w:r>
      <w:proofErr w:type="gramStart"/>
      <w:r w:rsidRPr="005C43D0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show</w:t>
      </w:r>
      <w:proofErr w:type="gramEnd"/>
      <w:r w:rsidRPr="005C43D0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 a frame</w:t>
      </w:r>
    </w:p>
    <w:p w14:paraId="15642DA0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cv2.imshow(</w:t>
      </w:r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"capture"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frame)</w:t>
      </w:r>
    </w:p>
    <w:p w14:paraId="3F371630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f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cv2.waitKey(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 &amp;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0x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FF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== </w:t>
      </w: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ord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'q'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:</w:t>
      </w:r>
    </w:p>
    <w:p w14:paraId="3F5AF8B8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   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break</w:t>
      </w:r>
    </w:p>
    <w:p w14:paraId="2004770C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ap.release</w:t>
      </w:r>
      <w:proofErr w:type="spellEnd"/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)</w:t>
      </w:r>
    </w:p>
    <w:p w14:paraId="6657D6C8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52D7A52D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img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= frame</w:t>
      </w:r>
    </w:p>
    <w:p w14:paraId="35E8861E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ol, row, a = </w:t>
      </w: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img.shape</w:t>
      </w:r>
      <w:proofErr w:type="spellEnd"/>
      <w:proofErr w:type="gramEnd"/>
    </w:p>
    <w:p w14:paraId="346DED6A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ol2 = col /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</w:t>
      </w:r>
    </w:p>
    <w:p w14:paraId="7839BE0B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lastRenderedPageBreak/>
        <w:t>img2 = </w:t>
      </w: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img.astype</w:t>
      </w:r>
      <w:proofErr w:type="spellEnd"/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float)[col2, :, :]</w:t>
      </w:r>
    </w:p>
    <w:p w14:paraId="5A3C9139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609C20D4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for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x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n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range(row):</w:t>
      </w:r>
    </w:p>
    <w:p w14:paraId="60A45F26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for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y </w:t>
      </w:r>
      <w:r w:rsidRPr="005C43D0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n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range(a):</w:t>
      </w:r>
    </w:p>
    <w:p w14:paraId="1CE3117E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    img2[x, y] = </w:t>
      </w:r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linear(</w:t>
      </w:r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img2[x, y] 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55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</w:t>
      </w:r>
    </w:p>
    <w:p w14:paraId="4E22DCB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2A799545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onvert_XYZ = </w:t>
      </w:r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np.array</w:t>
      </w:r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[[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4124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3576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1805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, [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2126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7152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0722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,</w:t>
      </w:r>
    </w:p>
    <w:p w14:paraId="15605488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                    [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0193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1192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9505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])</w:t>
      </w:r>
    </w:p>
    <w:p w14:paraId="2B979E6E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72A59E3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XYZ = </w:t>
      </w:r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np.dot(</w:t>
      </w:r>
      <w:proofErr w:type="spellStart"/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onvert_XYZ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</w:t>
      </w: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np.fliplr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img2).T)</w:t>
      </w:r>
    </w:p>
    <w:p w14:paraId="56B30C3A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2DE8F718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sensor_w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=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6.4</w:t>
      </w:r>
    </w:p>
    <w:p w14:paraId="5D5C2E61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F_L2 =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4.784575119803315</w:t>
      </w:r>
    </w:p>
    <w:p w14:paraId="346C373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hi =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942087992419107</w:t>
      </w:r>
    </w:p>
    <w:p w14:paraId="368E71F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alpha =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</w:t>
      </w:r>
    </w:p>
    <w:p w14:paraId="11B649A0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d =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000</w:t>
      </w:r>
    </w:p>
    <w:p w14:paraId="19334A81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k =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</w:p>
    <w:p w14:paraId="5FBE065C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ixel_w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= </w:t>
      </w:r>
      <w:proofErr w:type="spell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sensor_w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/ row</w:t>
      </w:r>
    </w:p>
    <w:p w14:paraId="1806ECEA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x = </w:t>
      </w: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np.arange</w:t>
      </w:r>
      <w:proofErr w:type="spellEnd"/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row)</w:t>
      </w:r>
    </w:p>
    <w:p w14:paraId="5CBB794A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x_1 = </w:t>
      </w: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np.flipud</w:t>
      </w:r>
      <w:proofErr w:type="spellEnd"/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</w:p>
    <w:p w14:paraId="1F28F32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(</w:t>
      </w:r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np.sin(</w:t>
      </w:r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x - (row 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 * pixel_w / F_L2 + phi) + np.sin(alpha)) * d / k)</w:t>
      </w:r>
    </w:p>
    <w:p w14:paraId="010444BC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rint(</w:t>
      </w:r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XYZ)</w:t>
      </w:r>
    </w:p>
    <w:p w14:paraId="1BCD8A8F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Y = </w:t>
      </w:r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XYZ[</w:t>
      </w:r>
      <w:proofErr w:type="gramEnd"/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:]</w:t>
      </w:r>
    </w:p>
    <w:p w14:paraId="3749548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B = </w:t>
      </w: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img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[</w:t>
      </w:r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ol2, :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 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55</w:t>
      </w:r>
    </w:p>
    <w:p w14:paraId="133BEC4A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G = </w:t>
      </w: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img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[</w:t>
      </w:r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ol2, :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 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55</w:t>
      </w:r>
    </w:p>
    <w:p w14:paraId="7CE481A2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R = </w:t>
      </w: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img</w:t>
      </w:r>
      <w:proofErr w:type="spell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[</w:t>
      </w:r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col2, :,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 / </w:t>
      </w:r>
      <w:r w:rsidRPr="005C43D0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55</w:t>
      </w:r>
    </w:p>
    <w:p w14:paraId="654E313D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""" </w:t>
      </w:r>
      <w:proofErr w:type="spellStart"/>
      <w:proofErr w:type="gramStart"/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plt.plot</w:t>
      </w:r>
      <w:proofErr w:type="spellEnd"/>
      <w:proofErr w:type="gramEnd"/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(x_1, B, color='blue', label='blue')</w:t>
      </w:r>
    </w:p>
    <w:p w14:paraId="03C3E81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proofErr w:type="gramStart"/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plt.plot</w:t>
      </w:r>
      <w:proofErr w:type="spellEnd"/>
      <w:proofErr w:type="gramEnd"/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(x_1, G, color='green', label='green')</w:t>
      </w:r>
    </w:p>
    <w:p w14:paraId="0DAADE7F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proofErr w:type="gramStart"/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plt.plot</w:t>
      </w:r>
      <w:proofErr w:type="spellEnd"/>
      <w:proofErr w:type="gramEnd"/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(x_1, R, color='red', label='red') """</w:t>
      </w:r>
    </w:p>
    <w:p w14:paraId="6F266D73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lt.plot</w:t>
      </w:r>
      <w:proofErr w:type="spellEnd"/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x_1, Y, color=</w:t>
      </w:r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'black'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label=</w:t>
      </w:r>
      <w:r w:rsidRPr="005C43D0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'luma'</w:t>
      </w:r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</w:t>
      </w:r>
    </w:p>
    <w:p w14:paraId="3041C146" w14:textId="77777777" w:rsidR="005C43D0" w:rsidRPr="005C43D0" w:rsidRDefault="005C43D0" w:rsidP="0062105A">
      <w:pPr>
        <w:pStyle w:val="af8"/>
        <w:numPr>
          <w:ilvl w:val="0"/>
          <w:numId w:val="17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proofErr w:type="gramStart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lt.show</w:t>
      </w:r>
      <w:proofErr w:type="spellEnd"/>
      <w:proofErr w:type="gramEnd"/>
      <w:r w:rsidRPr="005C43D0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)</w:t>
      </w:r>
    </w:p>
    <w:p w14:paraId="03795373" w14:textId="77777777" w:rsidR="00972462" w:rsidRPr="00972462" w:rsidRDefault="00972462" w:rsidP="00972462">
      <w:pPr>
        <w:rPr>
          <w:lang w:eastAsia="zh-CN"/>
        </w:rPr>
      </w:pPr>
    </w:p>
    <w:p w14:paraId="0DFCD552" w14:textId="02C78DEC" w:rsidR="00854568" w:rsidRDefault="00854568" w:rsidP="00854568">
      <w:pPr>
        <w:pStyle w:val="3"/>
        <w:numPr>
          <w:ilvl w:val="2"/>
          <w:numId w:val="6"/>
        </w:numPr>
        <w:rPr>
          <w:lang w:eastAsia="zh-CN"/>
        </w:rPr>
      </w:pPr>
      <w:bookmarkStart w:id="222" w:name="_Toc70120147"/>
      <w:r>
        <w:rPr>
          <w:rFonts w:hint="eastAsia"/>
          <w:lang w:eastAsia="zh-CN"/>
        </w:rPr>
        <w:t>M</w:t>
      </w:r>
      <w:r>
        <w:rPr>
          <w:lang w:eastAsia="zh-CN"/>
        </w:rPr>
        <w:t xml:space="preserve">atlab Codes for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700693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 xml:space="preserve">Figure </w:t>
      </w:r>
      <w:r>
        <w:rPr>
          <w:noProof/>
        </w:rPr>
        <w:t>3</w:t>
      </w:r>
      <w:r>
        <w:noBreakHyphen/>
      </w:r>
      <w:r>
        <w:rPr>
          <w:noProof/>
        </w:rPr>
        <w:t>2</w:t>
      </w:r>
      <w:bookmarkEnd w:id="222"/>
      <w:r>
        <w:rPr>
          <w:lang w:eastAsia="zh-CN"/>
        </w:rPr>
        <w:fldChar w:fldCharType="end"/>
      </w:r>
    </w:p>
    <w:p w14:paraId="6191A775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%% </w:t>
      </w:r>
      <w:proofErr w:type="spellStart"/>
      <w:r w:rsidRPr="00F4182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caculating</w:t>
      </w:r>
      <w:proofErr w:type="spellEnd"/>
      <w:r w:rsidRPr="00F4182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 effective </w:t>
      </w:r>
      <w:proofErr w:type="spellStart"/>
      <w:r w:rsidRPr="00F4182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indeicent</w:t>
      </w:r>
      <w:proofErr w:type="spellEnd"/>
      <w:r w:rsidRPr="00F4182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 angle</w:t>
      </w:r>
    </w:p>
    <w:p w14:paraId="2BD22BEA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d = </w:t>
      </w:r>
      <w:proofErr w:type="gramStart"/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000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38EB85E0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theta_1 = </w:t>
      </w:r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</w:t>
      </w:r>
      <w:proofErr w:type="gramStart"/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01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  <w:r w:rsidRPr="00F4182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pi</w:t>
      </w:r>
      <w:proofErr w:type="gramEnd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/ </w:t>
      </w:r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</w:p>
    <w:p w14:paraId="3E7BC25C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lambda_1 = </w:t>
      </w:r>
      <w:proofErr w:type="gramStart"/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00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2CDC110D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lambda_2 = </w:t>
      </w:r>
      <w:proofErr w:type="gramStart"/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000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1186DA18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lambda_3 = </w:t>
      </w:r>
      <w:proofErr w:type="gramStart"/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635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7D69914C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theta_2 = </w:t>
      </w:r>
      <w:proofErr w:type="spellStart"/>
      <w:r w:rsidRPr="00F4182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in</w:t>
      </w:r>
      <w:proofErr w:type="spellEnd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r w:rsidRPr="00F4182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sin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theta_1) - (lambda_1) / d</w:t>
      </w:r>
      <w:proofErr w:type="gramStart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  <w:proofErr w:type="gramEnd"/>
    </w:p>
    <w:p w14:paraId="55F814DB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theta_3 = </w:t>
      </w:r>
      <w:proofErr w:type="spellStart"/>
      <w:r w:rsidRPr="00F4182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in</w:t>
      </w:r>
      <w:proofErr w:type="spellEnd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r w:rsidRPr="00F4182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sin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theta_1) - (lambda_2) / d</w:t>
      </w:r>
      <w:proofErr w:type="gramStart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  <w:proofErr w:type="gramEnd"/>
    </w:p>
    <w:p w14:paraId="29450654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theta_4 = theta_2 - theta_</w:t>
      </w:r>
      <w:proofErr w:type="gramStart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3;</w:t>
      </w:r>
      <w:proofErr w:type="gramEnd"/>
    </w:p>
    <w:p w14:paraId="58108627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gramStart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figure(</w:t>
      </w:r>
      <w:proofErr w:type="gramEnd"/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</w:p>
    <w:p w14:paraId="0CF76482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gramStart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lot(</w:t>
      </w:r>
      <w:proofErr w:type="gramEnd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theta_1, theta_4, </w:t>
      </w:r>
      <w:r w:rsidRPr="00F4182B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'</w:t>
      </w:r>
      <w:proofErr w:type="spellStart"/>
      <w:r w:rsidRPr="00F4182B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LineWidth</w:t>
      </w:r>
      <w:proofErr w:type="spellEnd"/>
      <w:r w:rsidRPr="00F4182B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'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 </w:t>
      </w:r>
      <w:r w:rsidRPr="00F4182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2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</w:p>
    <w:p w14:paraId="09D776A4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proofErr w:type="gramStart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xlabel</w:t>
      </w:r>
      <w:proofErr w:type="spellEnd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proofErr w:type="gramEnd"/>
      <w:r w:rsidRPr="00F4182B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"Incident Angle (rad)"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</w:p>
    <w:p w14:paraId="29EF39E3" w14:textId="77777777" w:rsidR="00F4182B" w:rsidRPr="00F4182B" w:rsidRDefault="00F4182B" w:rsidP="00F4182B">
      <w:pPr>
        <w:pStyle w:val="af8"/>
        <w:numPr>
          <w:ilvl w:val="0"/>
          <w:numId w:val="18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proofErr w:type="gramStart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ylabel</w:t>
      </w:r>
      <w:proofErr w:type="spellEnd"/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proofErr w:type="gramEnd"/>
      <w:r w:rsidRPr="00F4182B">
        <w:rPr>
          <w:rFonts w:ascii="Consolas" w:eastAsia="宋体" w:hAnsi="Consolas" w:cs="宋体"/>
          <w:color w:val="A31515"/>
          <w:sz w:val="21"/>
          <w:szCs w:val="21"/>
          <w:lang w:val="en-US" w:eastAsia="zh-CN"/>
        </w:rPr>
        <w:t>"Diffraction Angle Difference (rad)"</w:t>
      </w:r>
      <w:r w:rsidRPr="00F4182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</w:t>
      </w:r>
    </w:p>
    <w:p w14:paraId="3C9C5920" w14:textId="77777777" w:rsidR="00A7322D" w:rsidRPr="00F4182B" w:rsidRDefault="00A7322D" w:rsidP="0062105A">
      <w:pPr>
        <w:ind w:left="720"/>
        <w:rPr>
          <w:lang w:val="en-US" w:eastAsia="zh-CN"/>
        </w:rPr>
      </w:pPr>
    </w:p>
    <w:p w14:paraId="5513E88D" w14:textId="27CC83AE" w:rsidR="00A7322D" w:rsidRDefault="00A7322D" w:rsidP="0017331A">
      <w:pPr>
        <w:pStyle w:val="3"/>
        <w:numPr>
          <w:ilvl w:val="2"/>
          <w:numId w:val="6"/>
        </w:numPr>
        <w:rPr>
          <w:lang w:eastAsia="zh-CN"/>
        </w:rPr>
      </w:pPr>
      <w:bookmarkStart w:id="223" w:name="_Toc70120148"/>
      <w:r>
        <w:rPr>
          <w:rFonts w:hint="eastAsia"/>
          <w:lang w:eastAsia="zh-CN"/>
        </w:rPr>
        <w:t>M</w:t>
      </w:r>
      <w:r>
        <w:rPr>
          <w:lang w:eastAsia="zh-CN"/>
        </w:rPr>
        <w:t xml:space="preserve">atlab Codes for </w:t>
      </w:r>
      <w:r w:rsidR="00110991" w:rsidRPr="00110991">
        <w:rPr>
          <w:lang w:eastAsia="zh-CN"/>
        </w:rPr>
        <w:t>estimation algorithm</w:t>
      </w:r>
      <w:r w:rsidR="00110991">
        <w:rPr>
          <w:lang w:eastAsia="zh-CN"/>
        </w:rPr>
        <w:t xml:space="preserve"> in Section </w:t>
      </w:r>
      <w:r w:rsidR="0017331A">
        <w:rPr>
          <w:lang w:eastAsia="zh-CN"/>
        </w:rPr>
        <w:t>3.6.2</w:t>
      </w:r>
      <w:bookmarkEnd w:id="223"/>
    </w:p>
    <w:p w14:paraId="73BC2EF1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%</w:t>
      </w:r>
      <w:proofErr w:type="gramStart"/>
      <w:r w:rsidRPr="0020404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this</w:t>
      </w:r>
      <w:proofErr w:type="gramEnd"/>
      <w:r w:rsidRPr="0020404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 code is for estimation algorithm for linear </w:t>
      </w:r>
      <w:proofErr w:type="spellStart"/>
      <w:r w:rsidRPr="0020404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callibration</w:t>
      </w:r>
      <w:proofErr w:type="spellEnd"/>
      <w:r w:rsidRPr="0020404B">
        <w:rPr>
          <w:rFonts w:ascii="Consolas" w:eastAsia="宋体" w:hAnsi="Consolas" w:cs="宋体"/>
          <w:color w:val="008000"/>
          <w:sz w:val="21"/>
          <w:szCs w:val="21"/>
          <w:lang w:val="en-US" w:eastAsia="zh-CN"/>
        </w:rPr>
        <w:t> </w:t>
      </w:r>
    </w:p>
    <w:p w14:paraId="1561BD34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L</w:t>
      </w:r>
      <w:proofErr w:type="gram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[</w:t>
      </w:r>
      <w:proofErr w:type="gramEnd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532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632.8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808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532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;</w:t>
      </w:r>
    </w:p>
    <w:p w14:paraId="61A42BDC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b=L/</w:t>
      </w:r>
      <w:proofErr w:type="gramStart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000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72338B0F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P</w:t>
      </w:r>
      <w:proofErr w:type="gram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[</w:t>
      </w:r>
      <w:proofErr w:type="gramEnd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827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179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919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827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;</w:t>
      </w:r>
    </w:p>
    <w:p w14:paraId="3E6AAD1E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k=</w:t>
      </w:r>
      <w:proofErr w:type="gram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bs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proofErr w:type="gram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P-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920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*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6.4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/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840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</w:p>
    <w:p w14:paraId="1D803CAE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a=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0.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  <w:proofErr w:type="gramStart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5BA49E73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a=a*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pi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/</w:t>
      </w:r>
      <w:proofErr w:type="gramStart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80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555F874E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4CD699E5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q=</w:t>
      </w:r>
      <w:proofErr w:type="gram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zeros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proofErr w:type="gramEnd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</w:p>
    <w:p w14:paraId="5FDAC8DF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for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proofErr w:type="spell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</w:t>
      </w:r>
    </w:p>
    <w:p w14:paraId="6758F551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for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1</w:t>
      </w:r>
    </w:p>
    <w:p w14:paraId="5AC80A41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  q(</w:t>
      </w:r>
      <w:proofErr w:type="gram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proofErr w:type="gram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=(k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*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b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+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-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a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)-k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+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*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b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-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a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)))/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b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+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-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a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)-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b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-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a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)); </w:t>
      </w:r>
    </w:p>
    <w:p w14:paraId="473E33AF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end</w:t>
      </w:r>
    </w:p>
    <w:p w14:paraId="385192C5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end</w:t>
      </w:r>
    </w:p>
    <w:p w14:paraId="2C78735F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23EEDB41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Variance=</w:t>
      </w:r>
      <w:proofErr w:type="gram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zeros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proofErr w:type="gramEnd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</w:p>
    <w:p w14:paraId="1D5E1AFE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for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1</w:t>
      </w:r>
    </w:p>
    <w:p w14:paraId="3E3E359A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Variance(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=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var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q</w:t>
      </w:r>
      <w:proofErr w:type="gram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:,</w:t>
      </w:r>
      <w:proofErr w:type="gramEnd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j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; </w:t>
      </w:r>
    </w:p>
    <w:p w14:paraId="739B18AD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end</w:t>
      </w:r>
    </w:p>
    <w:p w14:paraId="200EACD8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6E09A804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[</w:t>
      </w: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min_</w:t>
      </w:r>
      <w:proofErr w:type="gram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value,min</w:t>
      </w:r>
      <w:proofErr w:type="gram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_positio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]=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m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Variance);</w:t>
      </w:r>
    </w:p>
    <w:p w14:paraId="037FA196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q_estimatio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q</w:t>
      </w:r>
      <w:proofErr w:type="gram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:,</w:t>
      </w:r>
      <w:proofErr w:type="spellStart"/>
      <w:proofErr w:type="gram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min_positio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</w:p>
    <w:p w14:paraId="52669BFB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q_mea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sum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q_estimatio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/</w:t>
      </w:r>
      <w:proofErr w:type="gramStart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457AD7A1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</w:p>
    <w:p w14:paraId="14AF2777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F=</w:t>
      </w:r>
      <w:proofErr w:type="gram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zeros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</w:t>
      </w:r>
      <w:proofErr w:type="gramEnd"/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,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</w:p>
    <w:p w14:paraId="1E89A9E5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for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</w:t>
      </w:r>
      <w:proofErr w:type="spell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1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:</w:t>
      </w:r>
      <w:r w:rsidRPr="0020404B">
        <w:rPr>
          <w:rFonts w:ascii="Consolas" w:eastAsia="宋体" w:hAnsi="Consolas" w:cs="宋体"/>
          <w:color w:val="098658"/>
          <w:sz w:val="21"/>
          <w:szCs w:val="21"/>
          <w:lang w:val="en-US" w:eastAsia="zh-CN"/>
        </w:rPr>
        <w:t>3</w:t>
      </w:r>
    </w:p>
    <w:p w14:paraId="2247695F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    F(</w:t>
      </w:r>
      <w:proofErr w:type="spell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=(</w:t>
      </w: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q_mea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-k(</w:t>
      </w:r>
      <w:proofErr w:type="spell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/</w:t>
      </w:r>
      <w:proofErr w:type="spell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asi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b(</w:t>
      </w:r>
      <w:proofErr w:type="spellStart"/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i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-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si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a(</w:t>
      </w: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min_positio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)</w:t>
      </w:r>
      <w:proofErr w:type="gram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  <w:proofErr w:type="gramEnd"/>
    </w:p>
    <w:p w14:paraId="28A21750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end</w:t>
      </w:r>
    </w:p>
    <w:p w14:paraId="6D651B92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F_mea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=</w:t>
      </w:r>
      <w:r w:rsidRPr="0020404B">
        <w:rPr>
          <w:rFonts w:ascii="Consolas" w:eastAsia="宋体" w:hAnsi="Consolas" w:cs="宋体"/>
          <w:color w:val="0000FF"/>
          <w:sz w:val="21"/>
          <w:szCs w:val="21"/>
          <w:lang w:val="en-US" w:eastAsia="zh-CN"/>
        </w:rPr>
        <w:t>mean</w:t>
      </w: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(F</w:t>
      </w:r>
      <w:proofErr w:type="gram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);</w:t>
      </w:r>
      <w:proofErr w:type="gramEnd"/>
    </w:p>
    <w:p w14:paraId="5ADFA321" w14:textId="77777777" w:rsidR="0020404B" w:rsidRPr="0020404B" w:rsidRDefault="0020404B" w:rsidP="0020404B">
      <w:pPr>
        <w:pStyle w:val="af8"/>
        <w:numPr>
          <w:ilvl w:val="0"/>
          <w:numId w:val="19"/>
        </w:numPr>
        <w:shd w:val="clear" w:color="auto" w:fill="FFFFFF"/>
        <w:spacing w:before="0" w:line="285" w:lineRule="atLeast"/>
        <w:ind w:firstLineChars="0"/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</w:pPr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phi=</w:t>
      </w: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q_mea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/</w:t>
      </w:r>
      <w:proofErr w:type="spell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F_</w:t>
      </w:r>
      <w:proofErr w:type="gramStart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mean</w:t>
      </w:r>
      <w:proofErr w:type="spellEnd"/>
      <w:r w:rsidRPr="0020404B">
        <w:rPr>
          <w:rFonts w:ascii="Consolas" w:eastAsia="宋体" w:hAnsi="Consolas" w:cs="宋体"/>
          <w:color w:val="000000"/>
          <w:sz w:val="21"/>
          <w:szCs w:val="21"/>
          <w:lang w:val="en-US" w:eastAsia="zh-CN"/>
        </w:rPr>
        <w:t>;</w:t>
      </w:r>
      <w:proofErr w:type="gramEnd"/>
    </w:p>
    <w:p w14:paraId="5C8731A5" w14:textId="5C00A129" w:rsidR="00010300" w:rsidRDefault="00010300" w:rsidP="009A3A82">
      <w:pPr>
        <w:pStyle w:val="a6"/>
        <w:spacing w:line="360" w:lineRule="auto"/>
      </w:pPr>
    </w:p>
    <w:sectPr w:rsidR="00010300" w:rsidSect="00C52F8C">
      <w:footerReference w:type="default" r:id="rId1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CC2FA" w14:textId="77777777" w:rsidR="00016640" w:rsidRDefault="00016640" w:rsidP="00593C19">
      <w:pPr>
        <w:spacing w:before="0"/>
      </w:pPr>
      <w:r>
        <w:separator/>
      </w:r>
    </w:p>
  </w:endnote>
  <w:endnote w:type="continuationSeparator" w:id="0">
    <w:p w14:paraId="183D3845" w14:textId="77777777" w:rsidR="00016640" w:rsidRDefault="00016640" w:rsidP="00593C19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cs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0EDEC" w14:textId="77777777" w:rsidR="00BE756D" w:rsidRDefault="00BE756D">
    <w:pPr>
      <w:pStyle w:val="af"/>
    </w:pPr>
    <w:r>
      <w:rPr>
        <w:rFonts w:cs="Times New Roman"/>
      </w:rPr>
      <w:t>–</w:t>
    </w:r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  <w:r>
      <w:t xml:space="preserve"> </w:t>
    </w:r>
    <w:r>
      <w:rPr>
        <w:rFonts w:cs="Times New Roman"/>
      </w:rPr>
      <w:t>–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9EDF3" w14:textId="77777777" w:rsidR="00016640" w:rsidRDefault="00016640" w:rsidP="00593C19">
      <w:pPr>
        <w:spacing w:before="0"/>
      </w:pPr>
      <w:r>
        <w:separator/>
      </w:r>
    </w:p>
  </w:footnote>
  <w:footnote w:type="continuationSeparator" w:id="0">
    <w:p w14:paraId="7BA9C183" w14:textId="77777777" w:rsidR="00016640" w:rsidRDefault="00016640" w:rsidP="00593C19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55CEEF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5338A2"/>
    <w:multiLevelType w:val="hybridMultilevel"/>
    <w:tmpl w:val="6D4EB63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A99502B"/>
    <w:multiLevelType w:val="hybridMultilevel"/>
    <w:tmpl w:val="B05064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A70668"/>
    <w:multiLevelType w:val="hybridMultilevel"/>
    <w:tmpl w:val="7D1287D6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15051046"/>
    <w:multiLevelType w:val="multilevel"/>
    <w:tmpl w:val="EE8AA4DE"/>
    <w:lvl w:ilvl="0">
      <w:start w:val="1"/>
      <w:numFmt w:val="decimal"/>
      <w:lvlText w:val="%1."/>
      <w:lvlJc w:val="left"/>
      <w:pPr>
        <w:ind w:left="1134" w:hanging="567"/>
      </w:pPr>
      <w:rPr>
        <w:rFonts w:hint="eastAsia"/>
      </w:rPr>
    </w:lvl>
    <w:lvl w:ilvl="1">
      <w:start w:val="1"/>
      <w:numFmt w:val="lowerRoman"/>
      <w:lvlText w:val="%1.%2."/>
      <w:lvlJc w:val="left"/>
      <w:pPr>
        <w:ind w:left="1276" w:hanging="709"/>
      </w:pPr>
      <w:rPr>
        <w:rFonts w:hint="eastAsia"/>
      </w:rPr>
    </w:lvl>
    <w:lvl w:ilvl="2">
      <w:start w:val="1"/>
      <w:numFmt w:val="lowerLetter"/>
      <w:lvlText w:val="%1.%2.%3."/>
      <w:lvlJc w:val="left"/>
      <w:pPr>
        <w:ind w:left="1418" w:hanging="851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560" w:hanging="99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1702" w:hanging="1135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844" w:hanging="1277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986" w:hanging="1419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2128" w:hanging="1561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2270" w:hanging="1703"/>
      </w:pPr>
      <w:rPr>
        <w:rFonts w:hint="eastAsia"/>
      </w:rPr>
    </w:lvl>
  </w:abstractNum>
  <w:abstractNum w:abstractNumId="5" w15:restartNumberingAfterBreak="0">
    <w:nsid w:val="18257315"/>
    <w:multiLevelType w:val="hybridMultilevel"/>
    <w:tmpl w:val="C37CFA6C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1F0B1112"/>
    <w:multiLevelType w:val="hybridMultilevel"/>
    <w:tmpl w:val="3D1CA6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366663"/>
    <w:multiLevelType w:val="multilevel"/>
    <w:tmpl w:val="A02C4E92"/>
    <w:lvl w:ilvl="0">
      <w:start w:val="1"/>
      <w:numFmt w:val="upperLetter"/>
      <w:lvlText w:val="%1."/>
      <w:lvlJc w:val="left"/>
      <w:pPr>
        <w:ind w:left="567" w:hanging="567"/>
      </w:pPr>
      <w:rPr>
        <w:rFonts w:hint="eastAsia"/>
      </w:rPr>
    </w:lvl>
    <w:lvl w:ilvl="1">
      <w:start w:val="1"/>
      <w:numFmt w:val="lowerRoman"/>
      <w:lvlText w:val="%1.%2."/>
      <w:lvlJc w:val="left"/>
      <w:pPr>
        <w:ind w:left="709" w:hanging="709"/>
      </w:pPr>
      <w:rPr>
        <w:rFonts w:hint="eastAsia"/>
      </w:rPr>
    </w:lvl>
    <w:lvl w:ilvl="2">
      <w:start w:val="1"/>
      <w:numFmt w:val="lowerLetter"/>
      <w:lvlText w:val="%1.%2.%3."/>
      <w:lvlJc w:val="left"/>
      <w:pPr>
        <w:ind w:left="851" w:hanging="851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993" w:hanging="99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1135" w:hanging="1135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277" w:hanging="1277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419" w:hanging="1419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561" w:hanging="1561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703" w:hanging="1703"/>
      </w:pPr>
      <w:rPr>
        <w:rFonts w:hint="eastAsia"/>
      </w:rPr>
    </w:lvl>
  </w:abstractNum>
  <w:abstractNum w:abstractNumId="8" w15:restartNumberingAfterBreak="0">
    <w:nsid w:val="46417FA4"/>
    <w:multiLevelType w:val="hybridMultilevel"/>
    <w:tmpl w:val="8436779E"/>
    <w:lvl w:ilvl="0" w:tplc="E70C42F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622CCDA2">
      <w:start w:val="1"/>
      <w:numFmt w:val="lowerRoman"/>
      <w:lvlText w:val="%2.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C25695D"/>
    <w:multiLevelType w:val="hybridMultilevel"/>
    <w:tmpl w:val="B59E11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E222AA8"/>
    <w:multiLevelType w:val="multilevel"/>
    <w:tmpl w:val="296092D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11" w15:restartNumberingAfterBreak="0">
    <w:nsid w:val="53D026BA"/>
    <w:multiLevelType w:val="hybridMultilevel"/>
    <w:tmpl w:val="D29A0FF0"/>
    <w:lvl w:ilvl="0" w:tplc="04090001">
      <w:start w:val="1"/>
      <w:numFmt w:val="bullet"/>
      <w:lvlText w:val=""/>
      <w:lvlJc w:val="left"/>
      <w:pPr>
        <w:ind w:left="112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9" w:hanging="420"/>
      </w:pPr>
      <w:rPr>
        <w:rFonts w:ascii="Wingdings" w:hAnsi="Wingdings" w:hint="default"/>
      </w:rPr>
    </w:lvl>
  </w:abstractNum>
  <w:abstractNum w:abstractNumId="12" w15:restartNumberingAfterBreak="0">
    <w:nsid w:val="56886122"/>
    <w:multiLevelType w:val="multilevel"/>
    <w:tmpl w:val="4E683A40"/>
    <w:lvl w:ilvl="0">
      <w:start w:val="1"/>
      <w:numFmt w:val="decimal"/>
      <w:lvlText w:val="%1."/>
      <w:lvlJc w:val="left"/>
      <w:pPr>
        <w:ind w:left="1134" w:hanging="567"/>
      </w:pPr>
      <w:rPr>
        <w:rFonts w:hint="eastAsia"/>
      </w:rPr>
    </w:lvl>
    <w:lvl w:ilvl="1">
      <w:start w:val="1"/>
      <w:numFmt w:val="lowerRoman"/>
      <w:lvlText w:val="%1.%2."/>
      <w:lvlJc w:val="left"/>
      <w:pPr>
        <w:ind w:left="1276" w:hanging="709"/>
      </w:pPr>
      <w:rPr>
        <w:rFonts w:hint="eastAsia"/>
      </w:rPr>
    </w:lvl>
    <w:lvl w:ilvl="2">
      <w:start w:val="1"/>
      <w:numFmt w:val="lowerLetter"/>
      <w:lvlText w:val="%1.%2.%3."/>
      <w:lvlJc w:val="left"/>
      <w:pPr>
        <w:ind w:left="1418" w:hanging="851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560" w:hanging="99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1702" w:hanging="1135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844" w:hanging="1277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986" w:hanging="1419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2128" w:hanging="1561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2270" w:hanging="1703"/>
      </w:pPr>
      <w:rPr>
        <w:rFonts w:hint="eastAsia"/>
      </w:rPr>
    </w:lvl>
  </w:abstractNum>
  <w:abstractNum w:abstractNumId="13" w15:restartNumberingAfterBreak="0">
    <w:nsid w:val="5DF72353"/>
    <w:multiLevelType w:val="multilevel"/>
    <w:tmpl w:val="DE329D1C"/>
    <w:lvl w:ilvl="0">
      <w:start w:val="1"/>
      <w:numFmt w:val="decimal"/>
      <w:lvlText w:val="%1."/>
      <w:lvlJc w:val="left"/>
      <w:pPr>
        <w:ind w:left="1134" w:hanging="567"/>
      </w:pPr>
      <w:rPr>
        <w:rFonts w:hint="eastAsia"/>
      </w:rPr>
    </w:lvl>
    <w:lvl w:ilvl="1">
      <w:start w:val="1"/>
      <w:numFmt w:val="lowerRoman"/>
      <w:lvlText w:val="%1.%2."/>
      <w:lvlJc w:val="left"/>
      <w:pPr>
        <w:ind w:left="1276" w:hanging="709"/>
      </w:pPr>
      <w:rPr>
        <w:rFonts w:hint="eastAsia"/>
      </w:rPr>
    </w:lvl>
    <w:lvl w:ilvl="2">
      <w:start w:val="1"/>
      <w:numFmt w:val="lowerLetter"/>
      <w:lvlText w:val="%1.%2.%3."/>
      <w:lvlJc w:val="left"/>
      <w:pPr>
        <w:ind w:left="1418" w:hanging="851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560" w:hanging="99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1702" w:hanging="1135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844" w:hanging="1277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986" w:hanging="1419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2128" w:hanging="1561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2270" w:hanging="1703"/>
      </w:pPr>
      <w:rPr>
        <w:rFonts w:hint="eastAsia"/>
      </w:rPr>
    </w:lvl>
  </w:abstractNum>
  <w:abstractNum w:abstractNumId="14" w15:restartNumberingAfterBreak="0">
    <w:nsid w:val="64960A56"/>
    <w:multiLevelType w:val="hybridMultilevel"/>
    <w:tmpl w:val="A8AAF2F0"/>
    <w:lvl w:ilvl="0" w:tplc="D4846E44">
      <w:start w:val="1"/>
      <w:numFmt w:val="decimal"/>
      <w:lvlText w:val="%1&gt;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515347B"/>
    <w:multiLevelType w:val="hybridMultilevel"/>
    <w:tmpl w:val="3870924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D467272"/>
    <w:multiLevelType w:val="hybridMultilevel"/>
    <w:tmpl w:val="A9023C24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7" w15:restartNumberingAfterBreak="0">
    <w:nsid w:val="778A4261"/>
    <w:multiLevelType w:val="hybridMultilevel"/>
    <w:tmpl w:val="66C4EF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88A1A3E"/>
    <w:multiLevelType w:val="hybridMultilevel"/>
    <w:tmpl w:val="D75ECE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6"/>
  </w:num>
  <w:num w:numId="5">
    <w:abstractNumId w:val="1"/>
  </w:num>
  <w:num w:numId="6">
    <w:abstractNumId w:val="7"/>
  </w:num>
  <w:num w:numId="7">
    <w:abstractNumId w:val="16"/>
  </w:num>
  <w:num w:numId="8">
    <w:abstractNumId w:val="15"/>
  </w:num>
  <w:num w:numId="9">
    <w:abstractNumId w:val="14"/>
  </w:num>
  <w:num w:numId="10">
    <w:abstractNumId w:val="3"/>
  </w:num>
  <w:num w:numId="11">
    <w:abstractNumId w:val="17"/>
  </w:num>
  <w:num w:numId="12">
    <w:abstractNumId w:val="5"/>
  </w:num>
  <w:num w:numId="13">
    <w:abstractNumId w:val="18"/>
  </w:num>
  <w:num w:numId="14">
    <w:abstractNumId w:val="9"/>
  </w:num>
  <w:num w:numId="15">
    <w:abstractNumId w:val="2"/>
  </w:num>
  <w:num w:numId="16">
    <w:abstractNumId w:val="11"/>
  </w:num>
  <w:num w:numId="17">
    <w:abstractNumId w:val="4"/>
  </w:num>
  <w:num w:numId="18">
    <w:abstractNumId w:val="12"/>
  </w:num>
  <w:num w:numId="19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QzMzQxNrA0sLBU0lEKTi0uzszPAykwNK0FAOCoJyQtAAAA"/>
  </w:docVars>
  <w:rsids>
    <w:rsidRoot w:val="002B23C0"/>
    <w:rsid w:val="000007DD"/>
    <w:rsid w:val="00000EC9"/>
    <w:rsid w:val="00005467"/>
    <w:rsid w:val="00010300"/>
    <w:rsid w:val="00012B7B"/>
    <w:rsid w:val="00012CD9"/>
    <w:rsid w:val="000134DF"/>
    <w:rsid w:val="000138F6"/>
    <w:rsid w:val="00016640"/>
    <w:rsid w:val="00016B25"/>
    <w:rsid w:val="00017088"/>
    <w:rsid w:val="00017110"/>
    <w:rsid w:val="00017FEF"/>
    <w:rsid w:val="00022F41"/>
    <w:rsid w:val="000252E5"/>
    <w:rsid w:val="00026F16"/>
    <w:rsid w:val="0002744E"/>
    <w:rsid w:val="000300D1"/>
    <w:rsid w:val="000302C5"/>
    <w:rsid w:val="00030ACD"/>
    <w:rsid w:val="00034238"/>
    <w:rsid w:val="00035182"/>
    <w:rsid w:val="000352ED"/>
    <w:rsid w:val="00037CFD"/>
    <w:rsid w:val="0004271A"/>
    <w:rsid w:val="00044128"/>
    <w:rsid w:val="00044969"/>
    <w:rsid w:val="00045451"/>
    <w:rsid w:val="00047330"/>
    <w:rsid w:val="00047657"/>
    <w:rsid w:val="00050A0C"/>
    <w:rsid w:val="00050CD7"/>
    <w:rsid w:val="00050F66"/>
    <w:rsid w:val="0005358A"/>
    <w:rsid w:val="0005358D"/>
    <w:rsid w:val="00053CF3"/>
    <w:rsid w:val="000541AE"/>
    <w:rsid w:val="0005486F"/>
    <w:rsid w:val="00054A69"/>
    <w:rsid w:val="00055D98"/>
    <w:rsid w:val="00056347"/>
    <w:rsid w:val="00060931"/>
    <w:rsid w:val="000612EF"/>
    <w:rsid w:val="00061678"/>
    <w:rsid w:val="000617AC"/>
    <w:rsid w:val="00062E7B"/>
    <w:rsid w:val="000649B3"/>
    <w:rsid w:val="00064F68"/>
    <w:rsid w:val="00066078"/>
    <w:rsid w:val="00067598"/>
    <w:rsid w:val="0006773E"/>
    <w:rsid w:val="000715A4"/>
    <w:rsid w:val="00072D5E"/>
    <w:rsid w:val="0007374E"/>
    <w:rsid w:val="00073DE3"/>
    <w:rsid w:val="00077081"/>
    <w:rsid w:val="000810E5"/>
    <w:rsid w:val="000818A9"/>
    <w:rsid w:val="00081FB0"/>
    <w:rsid w:val="00082F9B"/>
    <w:rsid w:val="000839C8"/>
    <w:rsid w:val="00084D50"/>
    <w:rsid w:val="00084E19"/>
    <w:rsid w:val="000873BF"/>
    <w:rsid w:val="00087608"/>
    <w:rsid w:val="000877FF"/>
    <w:rsid w:val="00093540"/>
    <w:rsid w:val="00093E90"/>
    <w:rsid w:val="000946B6"/>
    <w:rsid w:val="00097078"/>
    <w:rsid w:val="000979FF"/>
    <w:rsid w:val="00097C46"/>
    <w:rsid w:val="000A0070"/>
    <w:rsid w:val="000A0C19"/>
    <w:rsid w:val="000A3B05"/>
    <w:rsid w:val="000A58B5"/>
    <w:rsid w:val="000A5C0B"/>
    <w:rsid w:val="000A6052"/>
    <w:rsid w:val="000A68C4"/>
    <w:rsid w:val="000A750E"/>
    <w:rsid w:val="000B01B3"/>
    <w:rsid w:val="000B29D0"/>
    <w:rsid w:val="000B2E97"/>
    <w:rsid w:val="000B31F5"/>
    <w:rsid w:val="000B3561"/>
    <w:rsid w:val="000B577C"/>
    <w:rsid w:val="000B6353"/>
    <w:rsid w:val="000B66B4"/>
    <w:rsid w:val="000B6E18"/>
    <w:rsid w:val="000B7574"/>
    <w:rsid w:val="000C1D16"/>
    <w:rsid w:val="000C2B81"/>
    <w:rsid w:val="000C50B5"/>
    <w:rsid w:val="000C757C"/>
    <w:rsid w:val="000D1892"/>
    <w:rsid w:val="000D189A"/>
    <w:rsid w:val="000D25E5"/>
    <w:rsid w:val="000D2870"/>
    <w:rsid w:val="000D2FFB"/>
    <w:rsid w:val="000D6250"/>
    <w:rsid w:val="000D6F1D"/>
    <w:rsid w:val="000D7A17"/>
    <w:rsid w:val="000D7AFE"/>
    <w:rsid w:val="000E03EC"/>
    <w:rsid w:val="000E0D9F"/>
    <w:rsid w:val="000E16CD"/>
    <w:rsid w:val="000E33EE"/>
    <w:rsid w:val="000E450B"/>
    <w:rsid w:val="000E672E"/>
    <w:rsid w:val="000E729A"/>
    <w:rsid w:val="000F2E94"/>
    <w:rsid w:val="000F653E"/>
    <w:rsid w:val="000F6603"/>
    <w:rsid w:val="0010548B"/>
    <w:rsid w:val="00105E59"/>
    <w:rsid w:val="00106F44"/>
    <w:rsid w:val="001072CA"/>
    <w:rsid w:val="00110991"/>
    <w:rsid w:val="00111064"/>
    <w:rsid w:val="00112584"/>
    <w:rsid w:val="00112F02"/>
    <w:rsid w:val="0011636C"/>
    <w:rsid w:val="00116BB8"/>
    <w:rsid w:val="00117000"/>
    <w:rsid w:val="00117E0D"/>
    <w:rsid w:val="00120A95"/>
    <w:rsid w:val="00123689"/>
    <w:rsid w:val="00127CAB"/>
    <w:rsid w:val="001310CE"/>
    <w:rsid w:val="00133A26"/>
    <w:rsid w:val="00133D5B"/>
    <w:rsid w:val="00135115"/>
    <w:rsid w:val="00136117"/>
    <w:rsid w:val="0013654C"/>
    <w:rsid w:val="00137C9E"/>
    <w:rsid w:val="00142C12"/>
    <w:rsid w:val="00143A5F"/>
    <w:rsid w:val="001451F8"/>
    <w:rsid w:val="00146987"/>
    <w:rsid w:val="00147810"/>
    <w:rsid w:val="001507F0"/>
    <w:rsid w:val="00150D08"/>
    <w:rsid w:val="00151FE3"/>
    <w:rsid w:val="0015241D"/>
    <w:rsid w:val="001533C6"/>
    <w:rsid w:val="00154254"/>
    <w:rsid w:val="001548E5"/>
    <w:rsid w:val="00154AD0"/>
    <w:rsid w:val="0015515F"/>
    <w:rsid w:val="001552F7"/>
    <w:rsid w:val="00155B6F"/>
    <w:rsid w:val="00157DBE"/>
    <w:rsid w:val="0016074D"/>
    <w:rsid w:val="00160EA5"/>
    <w:rsid w:val="00161C2D"/>
    <w:rsid w:val="0016396F"/>
    <w:rsid w:val="00165F89"/>
    <w:rsid w:val="001666EF"/>
    <w:rsid w:val="001703E0"/>
    <w:rsid w:val="00171407"/>
    <w:rsid w:val="00171A75"/>
    <w:rsid w:val="0017331A"/>
    <w:rsid w:val="00173537"/>
    <w:rsid w:val="00174C6B"/>
    <w:rsid w:val="00183BFA"/>
    <w:rsid w:val="00185C72"/>
    <w:rsid w:val="00186398"/>
    <w:rsid w:val="001872F4"/>
    <w:rsid w:val="001905E9"/>
    <w:rsid w:val="00192E31"/>
    <w:rsid w:val="00193DC4"/>
    <w:rsid w:val="001A22FB"/>
    <w:rsid w:val="001A28EB"/>
    <w:rsid w:val="001A2AEA"/>
    <w:rsid w:val="001A38B6"/>
    <w:rsid w:val="001A6FB2"/>
    <w:rsid w:val="001B062B"/>
    <w:rsid w:val="001B062E"/>
    <w:rsid w:val="001B1692"/>
    <w:rsid w:val="001B3C42"/>
    <w:rsid w:val="001B403C"/>
    <w:rsid w:val="001B640D"/>
    <w:rsid w:val="001C1330"/>
    <w:rsid w:val="001C1D08"/>
    <w:rsid w:val="001C4D52"/>
    <w:rsid w:val="001C628C"/>
    <w:rsid w:val="001D1A2E"/>
    <w:rsid w:val="001D2FAB"/>
    <w:rsid w:val="001D317D"/>
    <w:rsid w:val="001E0207"/>
    <w:rsid w:val="001E193F"/>
    <w:rsid w:val="001E2E38"/>
    <w:rsid w:val="001E67B9"/>
    <w:rsid w:val="001E6A14"/>
    <w:rsid w:val="001E6D9A"/>
    <w:rsid w:val="001E7B82"/>
    <w:rsid w:val="001F00FA"/>
    <w:rsid w:val="001F5AFC"/>
    <w:rsid w:val="001F661F"/>
    <w:rsid w:val="001F793C"/>
    <w:rsid w:val="0020312A"/>
    <w:rsid w:val="0020385E"/>
    <w:rsid w:val="0020404B"/>
    <w:rsid w:val="002044A7"/>
    <w:rsid w:val="00205D28"/>
    <w:rsid w:val="002068DC"/>
    <w:rsid w:val="002140CE"/>
    <w:rsid w:val="00216306"/>
    <w:rsid w:val="00220645"/>
    <w:rsid w:val="00224A8F"/>
    <w:rsid w:val="00224FBD"/>
    <w:rsid w:val="00226E27"/>
    <w:rsid w:val="00227D44"/>
    <w:rsid w:val="002300D3"/>
    <w:rsid w:val="00230C06"/>
    <w:rsid w:val="00230E44"/>
    <w:rsid w:val="002370AB"/>
    <w:rsid w:val="00237527"/>
    <w:rsid w:val="00240EA0"/>
    <w:rsid w:val="00241669"/>
    <w:rsid w:val="00241769"/>
    <w:rsid w:val="00242224"/>
    <w:rsid w:val="00242F8C"/>
    <w:rsid w:val="002451D2"/>
    <w:rsid w:val="00245AA1"/>
    <w:rsid w:val="0024665B"/>
    <w:rsid w:val="00246854"/>
    <w:rsid w:val="00251DA5"/>
    <w:rsid w:val="00252FBF"/>
    <w:rsid w:val="00254AE3"/>
    <w:rsid w:val="00254E28"/>
    <w:rsid w:val="002578D3"/>
    <w:rsid w:val="00257BE5"/>
    <w:rsid w:val="00257C01"/>
    <w:rsid w:val="00261033"/>
    <w:rsid w:val="0026223D"/>
    <w:rsid w:val="00263EC7"/>
    <w:rsid w:val="00265EB0"/>
    <w:rsid w:val="00267160"/>
    <w:rsid w:val="00270094"/>
    <w:rsid w:val="00271583"/>
    <w:rsid w:val="0027211E"/>
    <w:rsid w:val="00275558"/>
    <w:rsid w:val="00276EFD"/>
    <w:rsid w:val="002800F4"/>
    <w:rsid w:val="002806C4"/>
    <w:rsid w:val="00285093"/>
    <w:rsid w:val="002868AE"/>
    <w:rsid w:val="00287826"/>
    <w:rsid w:val="00287953"/>
    <w:rsid w:val="00287AF0"/>
    <w:rsid w:val="00290F8B"/>
    <w:rsid w:val="002922D4"/>
    <w:rsid w:val="0029533E"/>
    <w:rsid w:val="00295DC4"/>
    <w:rsid w:val="00296A41"/>
    <w:rsid w:val="00297968"/>
    <w:rsid w:val="002A0B4A"/>
    <w:rsid w:val="002A4806"/>
    <w:rsid w:val="002A4A7E"/>
    <w:rsid w:val="002A7A53"/>
    <w:rsid w:val="002B1317"/>
    <w:rsid w:val="002B1DF3"/>
    <w:rsid w:val="002B206D"/>
    <w:rsid w:val="002B2334"/>
    <w:rsid w:val="002B23C0"/>
    <w:rsid w:val="002B434D"/>
    <w:rsid w:val="002B48A7"/>
    <w:rsid w:val="002B48F8"/>
    <w:rsid w:val="002B5CAE"/>
    <w:rsid w:val="002B6A03"/>
    <w:rsid w:val="002C04DF"/>
    <w:rsid w:val="002C247C"/>
    <w:rsid w:val="002C68CC"/>
    <w:rsid w:val="002C6A0B"/>
    <w:rsid w:val="002D0B56"/>
    <w:rsid w:val="002D30AF"/>
    <w:rsid w:val="002D526A"/>
    <w:rsid w:val="002D7461"/>
    <w:rsid w:val="002E2C12"/>
    <w:rsid w:val="002E2E9C"/>
    <w:rsid w:val="002E35E1"/>
    <w:rsid w:val="002E477E"/>
    <w:rsid w:val="002E52C0"/>
    <w:rsid w:val="002F078A"/>
    <w:rsid w:val="002F07B8"/>
    <w:rsid w:val="002F1193"/>
    <w:rsid w:val="002F53D4"/>
    <w:rsid w:val="002F6096"/>
    <w:rsid w:val="002F7112"/>
    <w:rsid w:val="002F7B1E"/>
    <w:rsid w:val="00300495"/>
    <w:rsid w:val="0030125A"/>
    <w:rsid w:val="00302183"/>
    <w:rsid w:val="00302505"/>
    <w:rsid w:val="00304140"/>
    <w:rsid w:val="003056DB"/>
    <w:rsid w:val="00306100"/>
    <w:rsid w:val="00306674"/>
    <w:rsid w:val="0031041C"/>
    <w:rsid w:val="003118CE"/>
    <w:rsid w:val="00311AFE"/>
    <w:rsid w:val="00312F75"/>
    <w:rsid w:val="00316949"/>
    <w:rsid w:val="00324F0A"/>
    <w:rsid w:val="00324FC2"/>
    <w:rsid w:val="00325164"/>
    <w:rsid w:val="003271C4"/>
    <w:rsid w:val="00327537"/>
    <w:rsid w:val="003277DD"/>
    <w:rsid w:val="00330B3A"/>
    <w:rsid w:val="0033176C"/>
    <w:rsid w:val="003337A6"/>
    <w:rsid w:val="003347C2"/>
    <w:rsid w:val="00341822"/>
    <w:rsid w:val="00341C16"/>
    <w:rsid w:val="00343FF3"/>
    <w:rsid w:val="003461A9"/>
    <w:rsid w:val="00350530"/>
    <w:rsid w:val="00351BE8"/>
    <w:rsid w:val="0035318D"/>
    <w:rsid w:val="0035338C"/>
    <w:rsid w:val="0035502C"/>
    <w:rsid w:val="003579B9"/>
    <w:rsid w:val="003624DA"/>
    <w:rsid w:val="00363466"/>
    <w:rsid w:val="003634B9"/>
    <w:rsid w:val="0037050A"/>
    <w:rsid w:val="003709EA"/>
    <w:rsid w:val="00372442"/>
    <w:rsid w:val="00372874"/>
    <w:rsid w:val="003742D9"/>
    <w:rsid w:val="00376465"/>
    <w:rsid w:val="00376517"/>
    <w:rsid w:val="003766EB"/>
    <w:rsid w:val="00376DE5"/>
    <w:rsid w:val="00380489"/>
    <w:rsid w:val="003846E1"/>
    <w:rsid w:val="003858A4"/>
    <w:rsid w:val="00387C66"/>
    <w:rsid w:val="0039334C"/>
    <w:rsid w:val="0039495A"/>
    <w:rsid w:val="00395396"/>
    <w:rsid w:val="003A20E8"/>
    <w:rsid w:val="003A2F18"/>
    <w:rsid w:val="003A31A6"/>
    <w:rsid w:val="003A3FF2"/>
    <w:rsid w:val="003A468D"/>
    <w:rsid w:val="003A523A"/>
    <w:rsid w:val="003A6759"/>
    <w:rsid w:val="003A73FE"/>
    <w:rsid w:val="003B06FD"/>
    <w:rsid w:val="003B10C5"/>
    <w:rsid w:val="003B276D"/>
    <w:rsid w:val="003B48D2"/>
    <w:rsid w:val="003B7359"/>
    <w:rsid w:val="003B7E80"/>
    <w:rsid w:val="003C1697"/>
    <w:rsid w:val="003C2F5B"/>
    <w:rsid w:val="003C45DF"/>
    <w:rsid w:val="003D153C"/>
    <w:rsid w:val="003D2FF4"/>
    <w:rsid w:val="003D3DC5"/>
    <w:rsid w:val="003D5882"/>
    <w:rsid w:val="003D5A26"/>
    <w:rsid w:val="003E2EB9"/>
    <w:rsid w:val="003E3682"/>
    <w:rsid w:val="003E448D"/>
    <w:rsid w:val="003E53D2"/>
    <w:rsid w:val="003E5E22"/>
    <w:rsid w:val="003E62A2"/>
    <w:rsid w:val="003F2095"/>
    <w:rsid w:val="003F243A"/>
    <w:rsid w:val="003F24A7"/>
    <w:rsid w:val="003F35B4"/>
    <w:rsid w:val="003F48D8"/>
    <w:rsid w:val="003F4912"/>
    <w:rsid w:val="003F4DCF"/>
    <w:rsid w:val="003F5619"/>
    <w:rsid w:val="003F5727"/>
    <w:rsid w:val="003F73B9"/>
    <w:rsid w:val="003F769A"/>
    <w:rsid w:val="00400EF5"/>
    <w:rsid w:val="00401005"/>
    <w:rsid w:val="00401921"/>
    <w:rsid w:val="00402827"/>
    <w:rsid w:val="00402A9A"/>
    <w:rsid w:val="00405F1C"/>
    <w:rsid w:val="00406271"/>
    <w:rsid w:val="00410118"/>
    <w:rsid w:val="004102D8"/>
    <w:rsid w:val="0041565C"/>
    <w:rsid w:val="00416F36"/>
    <w:rsid w:val="00423074"/>
    <w:rsid w:val="00424862"/>
    <w:rsid w:val="00424AB7"/>
    <w:rsid w:val="00424DDE"/>
    <w:rsid w:val="0042556B"/>
    <w:rsid w:val="0043009A"/>
    <w:rsid w:val="00430274"/>
    <w:rsid w:val="00430B53"/>
    <w:rsid w:val="004310AE"/>
    <w:rsid w:val="004321BD"/>
    <w:rsid w:val="004322EF"/>
    <w:rsid w:val="00434073"/>
    <w:rsid w:val="00434151"/>
    <w:rsid w:val="004410E1"/>
    <w:rsid w:val="0044182C"/>
    <w:rsid w:val="00442236"/>
    <w:rsid w:val="00444967"/>
    <w:rsid w:val="00444FC2"/>
    <w:rsid w:val="00446B3D"/>
    <w:rsid w:val="00447BFF"/>
    <w:rsid w:val="00450237"/>
    <w:rsid w:val="00451675"/>
    <w:rsid w:val="00451C9C"/>
    <w:rsid w:val="00452968"/>
    <w:rsid w:val="00453C80"/>
    <w:rsid w:val="004566C5"/>
    <w:rsid w:val="00460036"/>
    <w:rsid w:val="004607AE"/>
    <w:rsid w:val="00461D0C"/>
    <w:rsid w:val="004624AF"/>
    <w:rsid w:val="0046482C"/>
    <w:rsid w:val="00464A0A"/>
    <w:rsid w:val="004658E6"/>
    <w:rsid w:val="00466C52"/>
    <w:rsid w:val="004670BE"/>
    <w:rsid w:val="0047041D"/>
    <w:rsid w:val="0047211A"/>
    <w:rsid w:val="00473EB5"/>
    <w:rsid w:val="004743B3"/>
    <w:rsid w:val="00474D87"/>
    <w:rsid w:val="004764E1"/>
    <w:rsid w:val="00477700"/>
    <w:rsid w:val="00484088"/>
    <w:rsid w:val="00490D33"/>
    <w:rsid w:val="004933FF"/>
    <w:rsid w:val="00494FF2"/>
    <w:rsid w:val="00495CA2"/>
    <w:rsid w:val="00495EDE"/>
    <w:rsid w:val="00496A94"/>
    <w:rsid w:val="00497383"/>
    <w:rsid w:val="0049764D"/>
    <w:rsid w:val="004A1706"/>
    <w:rsid w:val="004A39EC"/>
    <w:rsid w:val="004A4704"/>
    <w:rsid w:val="004A485B"/>
    <w:rsid w:val="004A53C6"/>
    <w:rsid w:val="004A66D4"/>
    <w:rsid w:val="004B0BD0"/>
    <w:rsid w:val="004B0C99"/>
    <w:rsid w:val="004B1FBE"/>
    <w:rsid w:val="004B2832"/>
    <w:rsid w:val="004B3185"/>
    <w:rsid w:val="004B3B29"/>
    <w:rsid w:val="004B4470"/>
    <w:rsid w:val="004B4568"/>
    <w:rsid w:val="004B458E"/>
    <w:rsid w:val="004B52DB"/>
    <w:rsid w:val="004B6B19"/>
    <w:rsid w:val="004B6E78"/>
    <w:rsid w:val="004B6EB2"/>
    <w:rsid w:val="004B700F"/>
    <w:rsid w:val="004C1F3F"/>
    <w:rsid w:val="004C2EF1"/>
    <w:rsid w:val="004C6033"/>
    <w:rsid w:val="004D17C9"/>
    <w:rsid w:val="004D33E1"/>
    <w:rsid w:val="004D47E8"/>
    <w:rsid w:val="004D6BCC"/>
    <w:rsid w:val="004D6C4D"/>
    <w:rsid w:val="004D6F7D"/>
    <w:rsid w:val="004E018A"/>
    <w:rsid w:val="004E3DB3"/>
    <w:rsid w:val="004E3E11"/>
    <w:rsid w:val="004E44E0"/>
    <w:rsid w:val="004E5D18"/>
    <w:rsid w:val="004E7C02"/>
    <w:rsid w:val="004F2647"/>
    <w:rsid w:val="004F5C47"/>
    <w:rsid w:val="004F7A55"/>
    <w:rsid w:val="00500BA3"/>
    <w:rsid w:val="0050530B"/>
    <w:rsid w:val="00506A27"/>
    <w:rsid w:val="0050703A"/>
    <w:rsid w:val="0051059D"/>
    <w:rsid w:val="0051167E"/>
    <w:rsid w:val="00511DD5"/>
    <w:rsid w:val="005120EF"/>
    <w:rsid w:val="00515181"/>
    <w:rsid w:val="00520304"/>
    <w:rsid w:val="005215A9"/>
    <w:rsid w:val="00522686"/>
    <w:rsid w:val="00522DFB"/>
    <w:rsid w:val="00523029"/>
    <w:rsid w:val="005236C5"/>
    <w:rsid w:val="00523802"/>
    <w:rsid w:val="00523EC0"/>
    <w:rsid w:val="00524575"/>
    <w:rsid w:val="005259E2"/>
    <w:rsid w:val="00525A8D"/>
    <w:rsid w:val="0052666E"/>
    <w:rsid w:val="005267FB"/>
    <w:rsid w:val="00527280"/>
    <w:rsid w:val="00527759"/>
    <w:rsid w:val="005339A8"/>
    <w:rsid w:val="00535654"/>
    <w:rsid w:val="0054039C"/>
    <w:rsid w:val="005412ED"/>
    <w:rsid w:val="00543282"/>
    <w:rsid w:val="005432F2"/>
    <w:rsid w:val="005436A0"/>
    <w:rsid w:val="00543A85"/>
    <w:rsid w:val="005500B2"/>
    <w:rsid w:val="005500D4"/>
    <w:rsid w:val="0055279D"/>
    <w:rsid w:val="00553179"/>
    <w:rsid w:val="00553C84"/>
    <w:rsid w:val="005541FD"/>
    <w:rsid w:val="00555E38"/>
    <w:rsid w:val="005560C7"/>
    <w:rsid w:val="0055686D"/>
    <w:rsid w:val="0056076C"/>
    <w:rsid w:val="00561AD6"/>
    <w:rsid w:val="00562B0A"/>
    <w:rsid w:val="005647B2"/>
    <w:rsid w:val="00572388"/>
    <w:rsid w:val="00573B26"/>
    <w:rsid w:val="00575866"/>
    <w:rsid w:val="005758C3"/>
    <w:rsid w:val="00576A67"/>
    <w:rsid w:val="00580869"/>
    <w:rsid w:val="00581433"/>
    <w:rsid w:val="00583B47"/>
    <w:rsid w:val="00583C54"/>
    <w:rsid w:val="005862D5"/>
    <w:rsid w:val="00591279"/>
    <w:rsid w:val="005931DD"/>
    <w:rsid w:val="00593C19"/>
    <w:rsid w:val="00593E82"/>
    <w:rsid w:val="005A048A"/>
    <w:rsid w:val="005A2433"/>
    <w:rsid w:val="005A3B49"/>
    <w:rsid w:val="005A4950"/>
    <w:rsid w:val="005A6308"/>
    <w:rsid w:val="005B3B4B"/>
    <w:rsid w:val="005B3E5F"/>
    <w:rsid w:val="005B4203"/>
    <w:rsid w:val="005B4532"/>
    <w:rsid w:val="005B7F74"/>
    <w:rsid w:val="005C0751"/>
    <w:rsid w:val="005C1AB5"/>
    <w:rsid w:val="005C2752"/>
    <w:rsid w:val="005C3BAA"/>
    <w:rsid w:val="005C43D0"/>
    <w:rsid w:val="005C67F3"/>
    <w:rsid w:val="005C6ED0"/>
    <w:rsid w:val="005C7407"/>
    <w:rsid w:val="005D0132"/>
    <w:rsid w:val="005D3919"/>
    <w:rsid w:val="005D3DDC"/>
    <w:rsid w:val="005D444F"/>
    <w:rsid w:val="005D4D7D"/>
    <w:rsid w:val="005D6160"/>
    <w:rsid w:val="005D691F"/>
    <w:rsid w:val="005D7A1D"/>
    <w:rsid w:val="005E26E0"/>
    <w:rsid w:val="005E2EDC"/>
    <w:rsid w:val="005E4051"/>
    <w:rsid w:val="005E76FB"/>
    <w:rsid w:val="005E77C2"/>
    <w:rsid w:val="005E788C"/>
    <w:rsid w:val="005F0461"/>
    <w:rsid w:val="005F125B"/>
    <w:rsid w:val="005F3DC6"/>
    <w:rsid w:val="005F40DA"/>
    <w:rsid w:val="005F4ACD"/>
    <w:rsid w:val="005F6162"/>
    <w:rsid w:val="005F77E0"/>
    <w:rsid w:val="005F7BB5"/>
    <w:rsid w:val="005F7D1A"/>
    <w:rsid w:val="00603501"/>
    <w:rsid w:val="00606DA5"/>
    <w:rsid w:val="00606EE4"/>
    <w:rsid w:val="006077E6"/>
    <w:rsid w:val="00613A17"/>
    <w:rsid w:val="006140C0"/>
    <w:rsid w:val="00616083"/>
    <w:rsid w:val="0062096C"/>
    <w:rsid w:val="0062105A"/>
    <w:rsid w:val="006233C0"/>
    <w:rsid w:val="00624442"/>
    <w:rsid w:val="0062582B"/>
    <w:rsid w:val="00625BA6"/>
    <w:rsid w:val="00626759"/>
    <w:rsid w:val="006269B6"/>
    <w:rsid w:val="00627A7B"/>
    <w:rsid w:val="0063010D"/>
    <w:rsid w:val="0063313C"/>
    <w:rsid w:val="00633451"/>
    <w:rsid w:val="006354E2"/>
    <w:rsid w:val="00635DFC"/>
    <w:rsid w:val="00635E0F"/>
    <w:rsid w:val="006370AD"/>
    <w:rsid w:val="00640873"/>
    <w:rsid w:val="00643103"/>
    <w:rsid w:val="006439AF"/>
    <w:rsid w:val="00644A10"/>
    <w:rsid w:val="00644DC4"/>
    <w:rsid w:val="00645874"/>
    <w:rsid w:val="00646520"/>
    <w:rsid w:val="00646809"/>
    <w:rsid w:val="0064698C"/>
    <w:rsid w:val="006521F6"/>
    <w:rsid w:val="0065271F"/>
    <w:rsid w:val="0065285C"/>
    <w:rsid w:val="00653C27"/>
    <w:rsid w:val="00657117"/>
    <w:rsid w:val="00661314"/>
    <w:rsid w:val="00661BE2"/>
    <w:rsid w:val="00662CD1"/>
    <w:rsid w:val="0066510A"/>
    <w:rsid w:val="006664F5"/>
    <w:rsid w:val="00666BB9"/>
    <w:rsid w:val="0066709E"/>
    <w:rsid w:val="00671943"/>
    <w:rsid w:val="00674CE3"/>
    <w:rsid w:val="00676902"/>
    <w:rsid w:val="00676B8B"/>
    <w:rsid w:val="00676CDD"/>
    <w:rsid w:val="006775C4"/>
    <w:rsid w:val="0067774F"/>
    <w:rsid w:val="006779C5"/>
    <w:rsid w:val="00681612"/>
    <w:rsid w:val="006837C7"/>
    <w:rsid w:val="0068597E"/>
    <w:rsid w:val="00686644"/>
    <w:rsid w:val="00686717"/>
    <w:rsid w:val="00687E83"/>
    <w:rsid w:val="00691925"/>
    <w:rsid w:val="0069451D"/>
    <w:rsid w:val="006972FD"/>
    <w:rsid w:val="006A2B6F"/>
    <w:rsid w:val="006A2D5A"/>
    <w:rsid w:val="006A2FC1"/>
    <w:rsid w:val="006A35EF"/>
    <w:rsid w:val="006A4AAD"/>
    <w:rsid w:val="006A5BB2"/>
    <w:rsid w:val="006A6901"/>
    <w:rsid w:val="006B07EE"/>
    <w:rsid w:val="006B19B7"/>
    <w:rsid w:val="006B4A87"/>
    <w:rsid w:val="006B4E5B"/>
    <w:rsid w:val="006B52CA"/>
    <w:rsid w:val="006B6139"/>
    <w:rsid w:val="006B6914"/>
    <w:rsid w:val="006B6F25"/>
    <w:rsid w:val="006B71F9"/>
    <w:rsid w:val="006B7234"/>
    <w:rsid w:val="006B74F3"/>
    <w:rsid w:val="006C01C4"/>
    <w:rsid w:val="006C0B57"/>
    <w:rsid w:val="006C0B97"/>
    <w:rsid w:val="006C118C"/>
    <w:rsid w:val="006C1BD5"/>
    <w:rsid w:val="006C4CD6"/>
    <w:rsid w:val="006C544F"/>
    <w:rsid w:val="006C59E6"/>
    <w:rsid w:val="006C740E"/>
    <w:rsid w:val="006D0E26"/>
    <w:rsid w:val="006D2EE0"/>
    <w:rsid w:val="006D3C43"/>
    <w:rsid w:val="006D74EC"/>
    <w:rsid w:val="006E0F65"/>
    <w:rsid w:val="006E21DB"/>
    <w:rsid w:val="006E36F1"/>
    <w:rsid w:val="006E3D3F"/>
    <w:rsid w:val="006E632C"/>
    <w:rsid w:val="006E7EA7"/>
    <w:rsid w:val="006F0071"/>
    <w:rsid w:val="006F2959"/>
    <w:rsid w:val="006F5B0A"/>
    <w:rsid w:val="00701C9A"/>
    <w:rsid w:val="00702771"/>
    <w:rsid w:val="00704284"/>
    <w:rsid w:val="0070432A"/>
    <w:rsid w:val="00704375"/>
    <w:rsid w:val="007055EF"/>
    <w:rsid w:val="00705756"/>
    <w:rsid w:val="00705F12"/>
    <w:rsid w:val="00707C61"/>
    <w:rsid w:val="00707E6A"/>
    <w:rsid w:val="00711089"/>
    <w:rsid w:val="007119FC"/>
    <w:rsid w:val="00712588"/>
    <w:rsid w:val="00713EF8"/>
    <w:rsid w:val="00713F31"/>
    <w:rsid w:val="00715532"/>
    <w:rsid w:val="0072134C"/>
    <w:rsid w:val="00721B04"/>
    <w:rsid w:val="00722569"/>
    <w:rsid w:val="00723BE4"/>
    <w:rsid w:val="00730280"/>
    <w:rsid w:val="007323A9"/>
    <w:rsid w:val="00733E5A"/>
    <w:rsid w:val="00734F5E"/>
    <w:rsid w:val="007370A4"/>
    <w:rsid w:val="00740176"/>
    <w:rsid w:val="007407CC"/>
    <w:rsid w:val="00743DDC"/>
    <w:rsid w:val="00743DE8"/>
    <w:rsid w:val="0074503A"/>
    <w:rsid w:val="00745D3B"/>
    <w:rsid w:val="007469BB"/>
    <w:rsid w:val="00747B50"/>
    <w:rsid w:val="00752737"/>
    <w:rsid w:val="00752AA3"/>
    <w:rsid w:val="00754940"/>
    <w:rsid w:val="00755111"/>
    <w:rsid w:val="00760B6C"/>
    <w:rsid w:val="00760EFE"/>
    <w:rsid w:val="00762783"/>
    <w:rsid w:val="00762866"/>
    <w:rsid w:val="00762A74"/>
    <w:rsid w:val="007635AC"/>
    <w:rsid w:val="00763BB6"/>
    <w:rsid w:val="00764075"/>
    <w:rsid w:val="00765225"/>
    <w:rsid w:val="0077029F"/>
    <w:rsid w:val="00770DC9"/>
    <w:rsid w:val="00773F00"/>
    <w:rsid w:val="0078054D"/>
    <w:rsid w:val="00781207"/>
    <w:rsid w:val="00781706"/>
    <w:rsid w:val="00781F66"/>
    <w:rsid w:val="0078284E"/>
    <w:rsid w:val="007833E2"/>
    <w:rsid w:val="007867B0"/>
    <w:rsid w:val="00787053"/>
    <w:rsid w:val="00787371"/>
    <w:rsid w:val="00787591"/>
    <w:rsid w:val="00787733"/>
    <w:rsid w:val="007878B7"/>
    <w:rsid w:val="00793E2E"/>
    <w:rsid w:val="007955DA"/>
    <w:rsid w:val="007974A3"/>
    <w:rsid w:val="007A0CAF"/>
    <w:rsid w:val="007A2C39"/>
    <w:rsid w:val="007A5982"/>
    <w:rsid w:val="007A5AFC"/>
    <w:rsid w:val="007A74A2"/>
    <w:rsid w:val="007B074A"/>
    <w:rsid w:val="007B0B3B"/>
    <w:rsid w:val="007B15BA"/>
    <w:rsid w:val="007B1A68"/>
    <w:rsid w:val="007B3D2B"/>
    <w:rsid w:val="007B40FE"/>
    <w:rsid w:val="007B598B"/>
    <w:rsid w:val="007C0602"/>
    <w:rsid w:val="007C30FE"/>
    <w:rsid w:val="007C7049"/>
    <w:rsid w:val="007C77FE"/>
    <w:rsid w:val="007D1E1E"/>
    <w:rsid w:val="007D242F"/>
    <w:rsid w:val="007D2DB0"/>
    <w:rsid w:val="007D499C"/>
    <w:rsid w:val="007D49AB"/>
    <w:rsid w:val="007D567E"/>
    <w:rsid w:val="007D7408"/>
    <w:rsid w:val="007D76D6"/>
    <w:rsid w:val="007E0F2D"/>
    <w:rsid w:val="007E32F4"/>
    <w:rsid w:val="007E3C3C"/>
    <w:rsid w:val="007E53E1"/>
    <w:rsid w:val="007F0047"/>
    <w:rsid w:val="007F2332"/>
    <w:rsid w:val="007F6AEB"/>
    <w:rsid w:val="007F6C25"/>
    <w:rsid w:val="007F726F"/>
    <w:rsid w:val="00800478"/>
    <w:rsid w:val="00800E26"/>
    <w:rsid w:val="00802CC4"/>
    <w:rsid w:val="00807F6A"/>
    <w:rsid w:val="008107EC"/>
    <w:rsid w:val="00813655"/>
    <w:rsid w:val="00813833"/>
    <w:rsid w:val="00813D4D"/>
    <w:rsid w:val="00824B87"/>
    <w:rsid w:val="00825EDB"/>
    <w:rsid w:val="00826374"/>
    <w:rsid w:val="00826831"/>
    <w:rsid w:val="00831081"/>
    <w:rsid w:val="008311E6"/>
    <w:rsid w:val="008315DA"/>
    <w:rsid w:val="00832012"/>
    <w:rsid w:val="00832C0E"/>
    <w:rsid w:val="008369D5"/>
    <w:rsid w:val="008372A2"/>
    <w:rsid w:val="00837442"/>
    <w:rsid w:val="00837D46"/>
    <w:rsid w:val="00840571"/>
    <w:rsid w:val="008409B8"/>
    <w:rsid w:val="00843689"/>
    <w:rsid w:val="0084371F"/>
    <w:rsid w:val="00844F0C"/>
    <w:rsid w:val="008459A3"/>
    <w:rsid w:val="0084710A"/>
    <w:rsid w:val="008508AE"/>
    <w:rsid w:val="00853774"/>
    <w:rsid w:val="00854568"/>
    <w:rsid w:val="008579BA"/>
    <w:rsid w:val="00863BC0"/>
    <w:rsid w:val="00863E8F"/>
    <w:rsid w:val="008645D7"/>
    <w:rsid w:val="0087010E"/>
    <w:rsid w:val="00870908"/>
    <w:rsid w:val="00870A7F"/>
    <w:rsid w:val="00872CD8"/>
    <w:rsid w:val="00872D7A"/>
    <w:rsid w:val="0087375A"/>
    <w:rsid w:val="008739A7"/>
    <w:rsid w:val="00874D22"/>
    <w:rsid w:val="00875299"/>
    <w:rsid w:val="00876083"/>
    <w:rsid w:val="00880B83"/>
    <w:rsid w:val="00880FFC"/>
    <w:rsid w:val="00881D06"/>
    <w:rsid w:val="00883249"/>
    <w:rsid w:val="00885E47"/>
    <w:rsid w:val="0088629B"/>
    <w:rsid w:val="00887414"/>
    <w:rsid w:val="00890E2D"/>
    <w:rsid w:val="00893FF9"/>
    <w:rsid w:val="008959EC"/>
    <w:rsid w:val="00895A44"/>
    <w:rsid w:val="00896453"/>
    <w:rsid w:val="0089705B"/>
    <w:rsid w:val="00897BA8"/>
    <w:rsid w:val="008A0511"/>
    <w:rsid w:val="008A0A55"/>
    <w:rsid w:val="008A2BFB"/>
    <w:rsid w:val="008A4734"/>
    <w:rsid w:val="008A5B28"/>
    <w:rsid w:val="008A71E2"/>
    <w:rsid w:val="008B3607"/>
    <w:rsid w:val="008B3EF7"/>
    <w:rsid w:val="008B5C5D"/>
    <w:rsid w:val="008B65DF"/>
    <w:rsid w:val="008B7219"/>
    <w:rsid w:val="008C1173"/>
    <w:rsid w:val="008C3A5D"/>
    <w:rsid w:val="008C4E19"/>
    <w:rsid w:val="008C5A1C"/>
    <w:rsid w:val="008C5FF4"/>
    <w:rsid w:val="008C6DF0"/>
    <w:rsid w:val="008D4DE4"/>
    <w:rsid w:val="008D4E71"/>
    <w:rsid w:val="008D5EA7"/>
    <w:rsid w:val="008D60AB"/>
    <w:rsid w:val="008D6682"/>
    <w:rsid w:val="008D689D"/>
    <w:rsid w:val="008E23EF"/>
    <w:rsid w:val="008E2614"/>
    <w:rsid w:val="008E2C3B"/>
    <w:rsid w:val="008E4B44"/>
    <w:rsid w:val="008E6AEE"/>
    <w:rsid w:val="008E75BF"/>
    <w:rsid w:val="008F00E2"/>
    <w:rsid w:val="008F0198"/>
    <w:rsid w:val="008F0C7B"/>
    <w:rsid w:val="008F0E85"/>
    <w:rsid w:val="008F1E23"/>
    <w:rsid w:val="008F1E9E"/>
    <w:rsid w:val="008F2638"/>
    <w:rsid w:val="008F2C2C"/>
    <w:rsid w:val="008F3944"/>
    <w:rsid w:val="008F44C4"/>
    <w:rsid w:val="008F45B3"/>
    <w:rsid w:val="00901A6E"/>
    <w:rsid w:val="00902152"/>
    <w:rsid w:val="0090506D"/>
    <w:rsid w:val="009054CC"/>
    <w:rsid w:val="00906966"/>
    <w:rsid w:val="0091005B"/>
    <w:rsid w:val="00910AD9"/>
    <w:rsid w:val="00911061"/>
    <w:rsid w:val="00912316"/>
    <w:rsid w:val="009128A8"/>
    <w:rsid w:val="009157E0"/>
    <w:rsid w:val="009220BC"/>
    <w:rsid w:val="00924B51"/>
    <w:rsid w:val="00926333"/>
    <w:rsid w:val="00926F8A"/>
    <w:rsid w:val="009304C3"/>
    <w:rsid w:val="00934F5B"/>
    <w:rsid w:val="009354C5"/>
    <w:rsid w:val="00935BE2"/>
    <w:rsid w:val="00937459"/>
    <w:rsid w:val="00937656"/>
    <w:rsid w:val="00942909"/>
    <w:rsid w:val="00942BE6"/>
    <w:rsid w:val="00944D6C"/>
    <w:rsid w:val="00951E4F"/>
    <w:rsid w:val="00952F33"/>
    <w:rsid w:val="00955FF3"/>
    <w:rsid w:val="009567DD"/>
    <w:rsid w:val="009570AB"/>
    <w:rsid w:val="00957781"/>
    <w:rsid w:val="00961B14"/>
    <w:rsid w:val="00961B71"/>
    <w:rsid w:val="009649B8"/>
    <w:rsid w:val="009666A9"/>
    <w:rsid w:val="00970EED"/>
    <w:rsid w:val="00970F3B"/>
    <w:rsid w:val="00972417"/>
    <w:rsid w:val="00972462"/>
    <w:rsid w:val="00974167"/>
    <w:rsid w:val="0097436D"/>
    <w:rsid w:val="00976498"/>
    <w:rsid w:val="0097797A"/>
    <w:rsid w:val="00980248"/>
    <w:rsid w:val="0098026D"/>
    <w:rsid w:val="009807CB"/>
    <w:rsid w:val="00981BC3"/>
    <w:rsid w:val="00981EEA"/>
    <w:rsid w:val="00982278"/>
    <w:rsid w:val="00982EEE"/>
    <w:rsid w:val="009848CD"/>
    <w:rsid w:val="00986F64"/>
    <w:rsid w:val="0099019B"/>
    <w:rsid w:val="00992092"/>
    <w:rsid w:val="00992E6C"/>
    <w:rsid w:val="0099436B"/>
    <w:rsid w:val="00995F31"/>
    <w:rsid w:val="009A0C09"/>
    <w:rsid w:val="009A115E"/>
    <w:rsid w:val="009A3A82"/>
    <w:rsid w:val="009A6897"/>
    <w:rsid w:val="009A6C9E"/>
    <w:rsid w:val="009B033E"/>
    <w:rsid w:val="009B1F26"/>
    <w:rsid w:val="009B3147"/>
    <w:rsid w:val="009B5127"/>
    <w:rsid w:val="009B550F"/>
    <w:rsid w:val="009B5E3A"/>
    <w:rsid w:val="009B6779"/>
    <w:rsid w:val="009B7699"/>
    <w:rsid w:val="009C07AA"/>
    <w:rsid w:val="009C5677"/>
    <w:rsid w:val="009C698B"/>
    <w:rsid w:val="009C6B79"/>
    <w:rsid w:val="009C74E2"/>
    <w:rsid w:val="009C7FAD"/>
    <w:rsid w:val="009D21C4"/>
    <w:rsid w:val="009D6E7B"/>
    <w:rsid w:val="009E1238"/>
    <w:rsid w:val="009E171C"/>
    <w:rsid w:val="009E2FA5"/>
    <w:rsid w:val="009E479B"/>
    <w:rsid w:val="009E6EA1"/>
    <w:rsid w:val="009E78A2"/>
    <w:rsid w:val="009E7EC9"/>
    <w:rsid w:val="009F0050"/>
    <w:rsid w:val="009F0DF8"/>
    <w:rsid w:val="009F3A3A"/>
    <w:rsid w:val="009F41ED"/>
    <w:rsid w:val="009F4914"/>
    <w:rsid w:val="009F4E39"/>
    <w:rsid w:val="00A003B2"/>
    <w:rsid w:val="00A021BE"/>
    <w:rsid w:val="00A039ED"/>
    <w:rsid w:val="00A0610C"/>
    <w:rsid w:val="00A0676E"/>
    <w:rsid w:val="00A07019"/>
    <w:rsid w:val="00A07ABB"/>
    <w:rsid w:val="00A10730"/>
    <w:rsid w:val="00A111EC"/>
    <w:rsid w:val="00A11ADF"/>
    <w:rsid w:val="00A147E5"/>
    <w:rsid w:val="00A179F9"/>
    <w:rsid w:val="00A17AFC"/>
    <w:rsid w:val="00A20734"/>
    <w:rsid w:val="00A21456"/>
    <w:rsid w:val="00A24202"/>
    <w:rsid w:val="00A25D66"/>
    <w:rsid w:val="00A26BC1"/>
    <w:rsid w:val="00A30009"/>
    <w:rsid w:val="00A314E3"/>
    <w:rsid w:val="00A315FD"/>
    <w:rsid w:val="00A366A7"/>
    <w:rsid w:val="00A40735"/>
    <w:rsid w:val="00A43234"/>
    <w:rsid w:val="00A432D8"/>
    <w:rsid w:val="00A434B1"/>
    <w:rsid w:val="00A44AE2"/>
    <w:rsid w:val="00A530CE"/>
    <w:rsid w:val="00A5310A"/>
    <w:rsid w:val="00A542F3"/>
    <w:rsid w:val="00A54F81"/>
    <w:rsid w:val="00A55B12"/>
    <w:rsid w:val="00A565CF"/>
    <w:rsid w:val="00A5743E"/>
    <w:rsid w:val="00A57FA3"/>
    <w:rsid w:val="00A64B1D"/>
    <w:rsid w:val="00A66203"/>
    <w:rsid w:val="00A7036A"/>
    <w:rsid w:val="00A708DF"/>
    <w:rsid w:val="00A71092"/>
    <w:rsid w:val="00A7322D"/>
    <w:rsid w:val="00A775CB"/>
    <w:rsid w:val="00A80EAC"/>
    <w:rsid w:val="00A81CD9"/>
    <w:rsid w:val="00A822D1"/>
    <w:rsid w:val="00A843CE"/>
    <w:rsid w:val="00A84CF0"/>
    <w:rsid w:val="00A85466"/>
    <w:rsid w:val="00A85E00"/>
    <w:rsid w:val="00A87242"/>
    <w:rsid w:val="00A922D6"/>
    <w:rsid w:val="00A941CA"/>
    <w:rsid w:val="00A945D4"/>
    <w:rsid w:val="00A94F2A"/>
    <w:rsid w:val="00A9702C"/>
    <w:rsid w:val="00A9762D"/>
    <w:rsid w:val="00A97F45"/>
    <w:rsid w:val="00AA317F"/>
    <w:rsid w:val="00AA3AAE"/>
    <w:rsid w:val="00AA7242"/>
    <w:rsid w:val="00AA7ADF"/>
    <w:rsid w:val="00AB204B"/>
    <w:rsid w:val="00AB3CCD"/>
    <w:rsid w:val="00AB4372"/>
    <w:rsid w:val="00AB6885"/>
    <w:rsid w:val="00AB68B8"/>
    <w:rsid w:val="00AC00A9"/>
    <w:rsid w:val="00AC0277"/>
    <w:rsid w:val="00AC1643"/>
    <w:rsid w:val="00AC5DFB"/>
    <w:rsid w:val="00AC7633"/>
    <w:rsid w:val="00AD12A8"/>
    <w:rsid w:val="00AD2AAB"/>
    <w:rsid w:val="00AD5843"/>
    <w:rsid w:val="00AD64DD"/>
    <w:rsid w:val="00AD690D"/>
    <w:rsid w:val="00AD7079"/>
    <w:rsid w:val="00AD72CA"/>
    <w:rsid w:val="00AD7939"/>
    <w:rsid w:val="00AE31C9"/>
    <w:rsid w:val="00AE3833"/>
    <w:rsid w:val="00AE3E66"/>
    <w:rsid w:val="00AE42C2"/>
    <w:rsid w:val="00AE496B"/>
    <w:rsid w:val="00AE5C58"/>
    <w:rsid w:val="00AF1A05"/>
    <w:rsid w:val="00AF2F7E"/>
    <w:rsid w:val="00AF30AA"/>
    <w:rsid w:val="00AF3479"/>
    <w:rsid w:val="00AF4D01"/>
    <w:rsid w:val="00B052EF"/>
    <w:rsid w:val="00B05659"/>
    <w:rsid w:val="00B063EF"/>
    <w:rsid w:val="00B06C62"/>
    <w:rsid w:val="00B07C20"/>
    <w:rsid w:val="00B1425D"/>
    <w:rsid w:val="00B15079"/>
    <w:rsid w:val="00B151DA"/>
    <w:rsid w:val="00B168EA"/>
    <w:rsid w:val="00B17452"/>
    <w:rsid w:val="00B17C7F"/>
    <w:rsid w:val="00B2024D"/>
    <w:rsid w:val="00B207ED"/>
    <w:rsid w:val="00B2125F"/>
    <w:rsid w:val="00B21B2C"/>
    <w:rsid w:val="00B22883"/>
    <w:rsid w:val="00B2461E"/>
    <w:rsid w:val="00B2503E"/>
    <w:rsid w:val="00B26F87"/>
    <w:rsid w:val="00B26FB7"/>
    <w:rsid w:val="00B30AC9"/>
    <w:rsid w:val="00B3392F"/>
    <w:rsid w:val="00B358BA"/>
    <w:rsid w:val="00B40557"/>
    <w:rsid w:val="00B410A6"/>
    <w:rsid w:val="00B41781"/>
    <w:rsid w:val="00B4271E"/>
    <w:rsid w:val="00B42DC4"/>
    <w:rsid w:val="00B446D5"/>
    <w:rsid w:val="00B4595B"/>
    <w:rsid w:val="00B461F6"/>
    <w:rsid w:val="00B469F3"/>
    <w:rsid w:val="00B51324"/>
    <w:rsid w:val="00B524A6"/>
    <w:rsid w:val="00B52856"/>
    <w:rsid w:val="00B53427"/>
    <w:rsid w:val="00B540C1"/>
    <w:rsid w:val="00B548A9"/>
    <w:rsid w:val="00B609D5"/>
    <w:rsid w:val="00B64691"/>
    <w:rsid w:val="00B64F47"/>
    <w:rsid w:val="00B653A6"/>
    <w:rsid w:val="00B66B79"/>
    <w:rsid w:val="00B66FAA"/>
    <w:rsid w:val="00B67942"/>
    <w:rsid w:val="00B67F22"/>
    <w:rsid w:val="00B7031E"/>
    <w:rsid w:val="00B70597"/>
    <w:rsid w:val="00B706CD"/>
    <w:rsid w:val="00B74E1C"/>
    <w:rsid w:val="00B75348"/>
    <w:rsid w:val="00B75C91"/>
    <w:rsid w:val="00B77B2F"/>
    <w:rsid w:val="00B77EAA"/>
    <w:rsid w:val="00B80933"/>
    <w:rsid w:val="00B82EF4"/>
    <w:rsid w:val="00B83872"/>
    <w:rsid w:val="00B83D42"/>
    <w:rsid w:val="00B84EA0"/>
    <w:rsid w:val="00B85EAD"/>
    <w:rsid w:val="00B86B61"/>
    <w:rsid w:val="00B86E98"/>
    <w:rsid w:val="00B87ECC"/>
    <w:rsid w:val="00B926A0"/>
    <w:rsid w:val="00B93926"/>
    <w:rsid w:val="00B95C10"/>
    <w:rsid w:val="00B97A06"/>
    <w:rsid w:val="00BA0BD7"/>
    <w:rsid w:val="00BA311C"/>
    <w:rsid w:val="00BA554D"/>
    <w:rsid w:val="00BA58FC"/>
    <w:rsid w:val="00BA5912"/>
    <w:rsid w:val="00BB06B8"/>
    <w:rsid w:val="00BB17E8"/>
    <w:rsid w:val="00BB1809"/>
    <w:rsid w:val="00BB26C2"/>
    <w:rsid w:val="00BB2A0E"/>
    <w:rsid w:val="00BB3941"/>
    <w:rsid w:val="00BB4C97"/>
    <w:rsid w:val="00BC0C0A"/>
    <w:rsid w:val="00BC128B"/>
    <w:rsid w:val="00BC1E44"/>
    <w:rsid w:val="00BC2F4E"/>
    <w:rsid w:val="00BC3051"/>
    <w:rsid w:val="00BC424E"/>
    <w:rsid w:val="00BC55DF"/>
    <w:rsid w:val="00BC7DA1"/>
    <w:rsid w:val="00BD0031"/>
    <w:rsid w:val="00BD49E4"/>
    <w:rsid w:val="00BD513C"/>
    <w:rsid w:val="00BD5C69"/>
    <w:rsid w:val="00BE0144"/>
    <w:rsid w:val="00BE15B7"/>
    <w:rsid w:val="00BE1BB6"/>
    <w:rsid w:val="00BE1C6D"/>
    <w:rsid w:val="00BE3AEE"/>
    <w:rsid w:val="00BE4C5B"/>
    <w:rsid w:val="00BE6FBE"/>
    <w:rsid w:val="00BE756D"/>
    <w:rsid w:val="00BF0FAE"/>
    <w:rsid w:val="00BF24AF"/>
    <w:rsid w:val="00BF3923"/>
    <w:rsid w:val="00BF4CD7"/>
    <w:rsid w:val="00BF6910"/>
    <w:rsid w:val="00C029C0"/>
    <w:rsid w:val="00C04625"/>
    <w:rsid w:val="00C04AEE"/>
    <w:rsid w:val="00C07138"/>
    <w:rsid w:val="00C076D2"/>
    <w:rsid w:val="00C07F96"/>
    <w:rsid w:val="00C15057"/>
    <w:rsid w:val="00C1713D"/>
    <w:rsid w:val="00C20322"/>
    <w:rsid w:val="00C227E6"/>
    <w:rsid w:val="00C2403B"/>
    <w:rsid w:val="00C24550"/>
    <w:rsid w:val="00C26266"/>
    <w:rsid w:val="00C26C46"/>
    <w:rsid w:val="00C32426"/>
    <w:rsid w:val="00C333DE"/>
    <w:rsid w:val="00C34545"/>
    <w:rsid w:val="00C36453"/>
    <w:rsid w:val="00C36EF8"/>
    <w:rsid w:val="00C376A2"/>
    <w:rsid w:val="00C3777E"/>
    <w:rsid w:val="00C37AE4"/>
    <w:rsid w:val="00C37C35"/>
    <w:rsid w:val="00C452EF"/>
    <w:rsid w:val="00C460CA"/>
    <w:rsid w:val="00C47850"/>
    <w:rsid w:val="00C50C35"/>
    <w:rsid w:val="00C52491"/>
    <w:rsid w:val="00C529C4"/>
    <w:rsid w:val="00C52F8C"/>
    <w:rsid w:val="00C5338A"/>
    <w:rsid w:val="00C60C69"/>
    <w:rsid w:val="00C620AB"/>
    <w:rsid w:val="00C6383F"/>
    <w:rsid w:val="00C6431B"/>
    <w:rsid w:val="00C66581"/>
    <w:rsid w:val="00C67299"/>
    <w:rsid w:val="00C71D84"/>
    <w:rsid w:val="00C71E60"/>
    <w:rsid w:val="00C72637"/>
    <w:rsid w:val="00C72D32"/>
    <w:rsid w:val="00C7367E"/>
    <w:rsid w:val="00C75849"/>
    <w:rsid w:val="00C779A0"/>
    <w:rsid w:val="00C801FE"/>
    <w:rsid w:val="00C8229A"/>
    <w:rsid w:val="00C83C65"/>
    <w:rsid w:val="00C84664"/>
    <w:rsid w:val="00C876BC"/>
    <w:rsid w:val="00C909B9"/>
    <w:rsid w:val="00C911E9"/>
    <w:rsid w:val="00C92AAA"/>
    <w:rsid w:val="00C941CD"/>
    <w:rsid w:val="00C942E5"/>
    <w:rsid w:val="00C94498"/>
    <w:rsid w:val="00C95033"/>
    <w:rsid w:val="00C95408"/>
    <w:rsid w:val="00CA2B61"/>
    <w:rsid w:val="00CA3E63"/>
    <w:rsid w:val="00CA6703"/>
    <w:rsid w:val="00CB1EAC"/>
    <w:rsid w:val="00CB5515"/>
    <w:rsid w:val="00CC2AF9"/>
    <w:rsid w:val="00CD1EDD"/>
    <w:rsid w:val="00CD1F3F"/>
    <w:rsid w:val="00CD7694"/>
    <w:rsid w:val="00CE060E"/>
    <w:rsid w:val="00CE0CAA"/>
    <w:rsid w:val="00CE61F1"/>
    <w:rsid w:val="00CE6D0F"/>
    <w:rsid w:val="00CE6E8A"/>
    <w:rsid w:val="00CE7893"/>
    <w:rsid w:val="00CF32F1"/>
    <w:rsid w:val="00CF3609"/>
    <w:rsid w:val="00CF3A6F"/>
    <w:rsid w:val="00CF4C49"/>
    <w:rsid w:val="00CF4D84"/>
    <w:rsid w:val="00CF6446"/>
    <w:rsid w:val="00CF7A82"/>
    <w:rsid w:val="00D03530"/>
    <w:rsid w:val="00D03876"/>
    <w:rsid w:val="00D075B1"/>
    <w:rsid w:val="00D10DCC"/>
    <w:rsid w:val="00D11000"/>
    <w:rsid w:val="00D11B97"/>
    <w:rsid w:val="00D14FED"/>
    <w:rsid w:val="00D161F3"/>
    <w:rsid w:val="00D20FC8"/>
    <w:rsid w:val="00D219AD"/>
    <w:rsid w:val="00D2433C"/>
    <w:rsid w:val="00D25D0B"/>
    <w:rsid w:val="00D304D7"/>
    <w:rsid w:val="00D30EE4"/>
    <w:rsid w:val="00D3280F"/>
    <w:rsid w:val="00D32EAA"/>
    <w:rsid w:val="00D42908"/>
    <w:rsid w:val="00D43B86"/>
    <w:rsid w:val="00D4416C"/>
    <w:rsid w:val="00D44453"/>
    <w:rsid w:val="00D44EF8"/>
    <w:rsid w:val="00D462E1"/>
    <w:rsid w:val="00D46D43"/>
    <w:rsid w:val="00D471B8"/>
    <w:rsid w:val="00D50F0E"/>
    <w:rsid w:val="00D51C27"/>
    <w:rsid w:val="00D51D41"/>
    <w:rsid w:val="00D527F1"/>
    <w:rsid w:val="00D5292F"/>
    <w:rsid w:val="00D566DE"/>
    <w:rsid w:val="00D57E26"/>
    <w:rsid w:val="00D61F46"/>
    <w:rsid w:val="00D62E06"/>
    <w:rsid w:val="00D636E9"/>
    <w:rsid w:val="00D6378D"/>
    <w:rsid w:val="00D64857"/>
    <w:rsid w:val="00D64B45"/>
    <w:rsid w:val="00D70BD0"/>
    <w:rsid w:val="00D71BDD"/>
    <w:rsid w:val="00D73045"/>
    <w:rsid w:val="00D744D4"/>
    <w:rsid w:val="00D767B1"/>
    <w:rsid w:val="00D76C3C"/>
    <w:rsid w:val="00D77C03"/>
    <w:rsid w:val="00D812F1"/>
    <w:rsid w:val="00D813A0"/>
    <w:rsid w:val="00D823B7"/>
    <w:rsid w:val="00D82CEA"/>
    <w:rsid w:val="00D86F67"/>
    <w:rsid w:val="00D9047E"/>
    <w:rsid w:val="00D91E93"/>
    <w:rsid w:val="00D92B43"/>
    <w:rsid w:val="00D942EA"/>
    <w:rsid w:val="00D963D3"/>
    <w:rsid w:val="00D9773D"/>
    <w:rsid w:val="00D97F0B"/>
    <w:rsid w:val="00DA561D"/>
    <w:rsid w:val="00DA602D"/>
    <w:rsid w:val="00DA710D"/>
    <w:rsid w:val="00DB0D35"/>
    <w:rsid w:val="00DB10BE"/>
    <w:rsid w:val="00DB2CC2"/>
    <w:rsid w:val="00DB2FDD"/>
    <w:rsid w:val="00DB6388"/>
    <w:rsid w:val="00DB7F25"/>
    <w:rsid w:val="00DC0F6C"/>
    <w:rsid w:val="00DC2282"/>
    <w:rsid w:val="00DC259F"/>
    <w:rsid w:val="00DC3ABA"/>
    <w:rsid w:val="00DC6C8F"/>
    <w:rsid w:val="00DD1867"/>
    <w:rsid w:val="00DD2DC9"/>
    <w:rsid w:val="00DD4E23"/>
    <w:rsid w:val="00DD50BA"/>
    <w:rsid w:val="00DE4F04"/>
    <w:rsid w:val="00DE7F36"/>
    <w:rsid w:val="00DF043A"/>
    <w:rsid w:val="00DF079C"/>
    <w:rsid w:val="00DF10E5"/>
    <w:rsid w:val="00DF1104"/>
    <w:rsid w:val="00DF1E78"/>
    <w:rsid w:val="00DF209A"/>
    <w:rsid w:val="00DF2B60"/>
    <w:rsid w:val="00DF364E"/>
    <w:rsid w:val="00DF4EE0"/>
    <w:rsid w:val="00DF6567"/>
    <w:rsid w:val="00E0216A"/>
    <w:rsid w:val="00E03689"/>
    <w:rsid w:val="00E06FBB"/>
    <w:rsid w:val="00E07F03"/>
    <w:rsid w:val="00E106AF"/>
    <w:rsid w:val="00E1147F"/>
    <w:rsid w:val="00E12AE0"/>
    <w:rsid w:val="00E160FB"/>
    <w:rsid w:val="00E174F2"/>
    <w:rsid w:val="00E23434"/>
    <w:rsid w:val="00E256AF"/>
    <w:rsid w:val="00E27146"/>
    <w:rsid w:val="00E30395"/>
    <w:rsid w:val="00E30B2E"/>
    <w:rsid w:val="00E32BD0"/>
    <w:rsid w:val="00E3379E"/>
    <w:rsid w:val="00E34B1E"/>
    <w:rsid w:val="00E35330"/>
    <w:rsid w:val="00E3636D"/>
    <w:rsid w:val="00E363FB"/>
    <w:rsid w:val="00E371F6"/>
    <w:rsid w:val="00E40502"/>
    <w:rsid w:val="00E43636"/>
    <w:rsid w:val="00E456BF"/>
    <w:rsid w:val="00E463D3"/>
    <w:rsid w:val="00E469BB"/>
    <w:rsid w:val="00E503F2"/>
    <w:rsid w:val="00E51415"/>
    <w:rsid w:val="00E515A1"/>
    <w:rsid w:val="00E51FD9"/>
    <w:rsid w:val="00E52E47"/>
    <w:rsid w:val="00E540BF"/>
    <w:rsid w:val="00E543EE"/>
    <w:rsid w:val="00E635D2"/>
    <w:rsid w:val="00E635D9"/>
    <w:rsid w:val="00E637FE"/>
    <w:rsid w:val="00E64276"/>
    <w:rsid w:val="00E64A26"/>
    <w:rsid w:val="00E64BD4"/>
    <w:rsid w:val="00E70AC4"/>
    <w:rsid w:val="00E70E5C"/>
    <w:rsid w:val="00E768B5"/>
    <w:rsid w:val="00E77DD9"/>
    <w:rsid w:val="00E82F4A"/>
    <w:rsid w:val="00E852B7"/>
    <w:rsid w:val="00E858C7"/>
    <w:rsid w:val="00E907E5"/>
    <w:rsid w:val="00E90848"/>
    <w:rsid w:val="00E910D3"/>
    <w:rsid w:val="00E9368F"/>
    <w:rsid w:val="00E94DA0"/>
    <w:rsid w:val="00E95263"/>
    <w:rsid w:val="00E97316"/>
    <w:rsid w:val="00EA1697"/>
    <w:rsid w:val="00EA1E2B"/>
    <w:rsid w:val="00EA3A68"/>
    <w:rsid w:val="00EA5B3C"/>
    <w:rsid w:val="00EA6024"/>
    <w:rsid w:val="00EA6377"/>
    <w:rsid w:val="00EA6E7D"/>
    <w:rsid w:val="00EA7A7E"/>
    <w:rsid w:val="00EB1130"/>
    <w:rsid w:val="00EB18DF"/>
    <w:rsid w:val="00EB7743"/>
    <w:rsid w:val="00EB7D4C"/>
    <w:rsid w:val="00EC0288"/>
    <w:rsid w:val="00EC0F31"/>
    <w:rsid w:val="00EC10FC"/>
    <w:rsid w:val="00EC35E8"/>
    <w:rsid w:val="00EC453C"/>
    <w:rsid w:val="00ED06F5"/>
    <w:rsid w:val="00ED0C20"/>
    <w:rsid w:val="00ED0C39"/>
    <w:rsid w:val="00ED1304"/>
    <w:rsid w:val="00ED1FE9"/>
    <w:rsid w:val="00ED2CFE"/>
    <w:rsid w:val="00ED4184"/>
    <w:rsid w:val="00ED460C"/>
    <w:rsid w:val="00ED5245"/>
    <w:rsid w:val="00ED602E"/>
    <w:rsid w:val="00ED7972"/>
    <w:rsid w:val="00EE1058"/>
    <w:rsid w:val="00EE1132"/>
    <w:rsid w:val="00EE2679"/>
    <w:rsid w:val="00EE6024"/>
    <w:rsid w:val="00EE7E9B"/>
    <w:rsid w:val="00EF03FB"/>
    <w:rsid w:val="00EF6DBF"/>
    <w:rsid w:val="00EF6F8A"/>
    <w:rsid w:val="00F01EDD"/>
    <w:rsid w:val="00F02DCB"/>
    <w:rsid w:val="00F04302"/>
    <w:rsid w:val="00F05291"/>
    <w:rsid w:val="00F054FB"/>
    <w:rsid w:val="00F151AC"/>
    <w:rsid w:val="00F159E2"/>
    <w:rsid w:val="00F15FEE"/>
    <w:rsid w:val="00F1678A"/>
    <w:rsid w:val="00F20945"/>
    <w:rsid w:val="00F23F74"/>
    <w:rsid w:val="00F26CE0"/>
    <w:rsid w:val="00F27A4B"/>
    <w:rsid w:val="00F30788"/>
    <w:rsid w:val="00F32263"/>
    <w:rsid w:val="00F32D10"/>
    <w:rsid w:val="00F337FC"/>
    <w:rsid w:val="00F37E8F"/>
    <w:rsid w:val="00F40BA7"/>
    <w:rsid w:val="00F4117D"/>
    <w:rsid w:val="00F414F6"/>
    <w:rsid w:val="00F4182B"/>
    <w:rsid w:val="00F43A93"/>
    <w:rsid w:val="00F45246"/>
    <w:rsid w:val="00F45D7A"/>
    <w:rsid w:val="00F470D6"/>
    <w:rsid w:val="00F50C28"/>
    <w:rsid w:val="00F51709"/>
    <w:rsid w:val="00F52C1E"/>
    <w:rsid w:val="00F53A13"/>
    <w:rsid w:val="00F54A90"/>
    <w:rsid w:val="00F57CBC"/>
    <w:rsid w:val="00F60837"/>
    <w:rsid w:val="00F62F0E"/>
    <w:rsid w:val="00F63A8A"/>
    <w:rsid w:val="00F649B5"/>
    <w:rsid w:val="00F649E3"/>
    <w:rsid w:val="00F67765"/>
    <w:rsid w:val="00F71585"/>
    <w:rsid w:val="00F748A2"/>
    <w:rsid w:val="00F800CF"/>
    <w:rsid w:val="00F8155E"/>
    <w:rsid w:val="00F8331E"/>
    <w:rsid w:val="00F8564C"/>
    <w:rsid w:val="00F86B24"/>
    <w:rsid w:val="00F871F0"/>
    <w:rsid w:val="00F8748E"/>
    <w:rsid w:val="00F910D2"/>
    <w:rsid w:val="00F92F99"/>
    <w:rsid w:val="00F93199"/>
    <w:rsid w:val="00F933D2"/>
    <w:rsid w:val="00F94752"/>
    <w:rsid w:val="00F966F3"/>
    <w:rsid w:val="00F96F86"/>
    <w:rsid w:val="00FA0655"/>
    <w:rsid w:val="00FA3710"/>
    <w:rsid w:val="00FA50B6"/>
    <w:rsid w:val="00FA5208"/>
    <w:rsid w:val="00FA615E"/>
    <w:rsid w:val="00FB182D"/>
    <w:rsid w:val="00FB2D9A"/>
    <w:rsid w:val="00FB311C"/>
    <w:rsid w:val="00FB3380"/>
    <w:rsid w:val="00FB3798"/>
    <w:rsid w:val="00FB489A"/>
    <w:rsid w:val="00FB5B46"/>
    <w:rsid w:val="00FB752E"/>
    <w:rsid w:val="00FC42ED"/>
    <w:rsid w:val="00FC5F77"/>
    <w:rsid w:val="00FD13D6"/>
    <w:rsid w:val="00FD300C"/>
    <w:rsid w:val="00FD3856"/>
    <w:rsid w:val="00FD3C86"/>
    <w:rsid w:val="00FE2DDB"/>
    <w:rsid w:val="00FE3DCB"/>
    <w:rsid w:val="00FE3E1E"/>
    <w:rsid w:val="00FF0CCE"/>
    <w:rsid w:val="00FF0DA6"/>
    <w:rsid w:val="00FF474F"/>
    <w:rsid w:val="00FF4896"/>
    <w:rsid w:val="00FF5969"/>
    <w:rsid w:val="00FF5A23"/>
    <w:rsid w:val="00FF5BFD"/>
    <w:rsid w:val="00FF6B6A"/>
    <w:rsid w:val="00FF6BA8"/>
    <w:rsid w:val="00FF7143"/>
    <w:rsid w:val="00FF7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7A2FF3"/>
  <w15:docId w15:val="{022F27C0-5DC9-47C1-B881-577F1D241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67765"/>
    <w:pPr>
      <w:spacing w:before="60" w:after="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0"/>
    <w:next w:val="a0"/>
    <w:link w:val="10"/>
    <w:uiPriority w:val="9"/>
    <w:qFormat/>
    <w:rsid w:val="00466C52"/>
    <w:pPr>
      <w:keepNext/>
      <w:keepLines/>
      <w:pageBreakBefore/>
      <w:tabs>
        <w:tab w:val="left" w:pos="720"/>
      </w:tabs>
      <w:spacing w:before="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1703E0"/>
    <w:pPr>
      <w:keepNext/>
      <w:keepLines/>
      <w:tabs>
        <w:tab w:val="left" w:pos="720"/>
      </w:tabs>
      <w:spacing w:before="240"/>
      <w:outlineLvl w:val="1"/>
    </w:pPr>
    <w:rPr>
      <w:rFonts w:eastAsiaTheme="majorEastAsia" w:cstheme="majorBidi"/>
      <w:b/>
      <w:sz w:val="28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1703E0"/>
    <w:pPr>
      <w:keepNext/>
      <w:keepLines/>
      <w:tabs>
        <w:tab w:val="left" w:pos="1080"/>
      </w:tabs>
      <w:spacing w:before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a0"/>
    <w:next w:val="a0"/>
    <w:link w:val="40"/>
    <w:uiPriority w:val="9"/>
    <w:unhideWhenUsed/>
    <w:qFormat/>
    <w:rsid w:val="00854568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Plain Text"/>
    <w:basedOn w:val="a0"/>
    <w:link w:val="a5"/>
    <w:uiPriority w:val="99"/>
    <w:unhideWhenUsed/>
    <w:rsid w:val="001E5D53"/>
    <w:pPr>
      <w:spacing w:before="0"/>
    </w:pPr>
    <w:rPr>
      <w:rFonts w:ascii="Consolas" w:hAnsi="Consolas"/>
      <w:sz w:val="21"/>
      <w:szCs w:val="21"/>
    </w:rPr>
  </w:style>
  <w:style w:type="character" w:customStyle="1" w:styleId="a5">
    <w:name w:val="纯文本 字符"/>
    <w:basedOn w:val="a1"/>
    <w:link w:val="a4"/>
    <w:uiPriority w:val="99"/>
    <w:rsid w:val="001E5D53"/>
    <w:rPr>
      <w:rFonts w:ascii="Consolas" w:hAnsi="Consolas"/>
      <w:sz w:val="21"/>
      <w:szCs w:val="21"/>
    </w:rPr>
  </w:style>
  <w:style w:type="paragraph" w:styleId="a6">
    <w:name w:val="Body Text"/>
    <w:basedOn w:val="a0"/>
    <w:link w:val="a7"/>
    <w:uiPriority w:val="99"/>
    <w:unhideWhenUsed/>
    <w:rsid w:val="00B30AC9"/>
    <w:pPr>
      <w:tabs>
        <w:tab w:val="left" w:pos="360"/>
      </w:tabs>
      <w:jc w:val="both"/>
    </w:pPr>
  </w:style>
  <w:style w:type="character" w:customStyle="1" w:styleId="a7">
    <w:name w:val="正文文本 字符"/>
    <w:basedOn w:val="a1"/>
    <w:link w:val="a6"/>
    <w:uiPriority w:val="99"/>
    <w:rsid w:val="00B30AC9"/>
    <w:rPr>
      <w:rFonts w:ascii="Times New Roman" w:hAnsi="Times New Roman"/>
      <w:sz w:val="24"/>
    </w:rPr>
  </w:style>
  <w:style w:type="character" w:customStyle="1" w:styleId="10">
    <w:name w:val="标题 1 字符"/>
    <w:basedOn w:val="a1"/>
    <w:link w:val="1"/>
    <w:uiPriority w:val="9"/>
    <w:rsid w:val="00466C52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1703E0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30">
    <w:name w:val="标题 3 字符"/>
    <w:basedOn w:val="a1"/>
    <w:link w:val="3"/>
    <w:uiPriority w:val="9"/>
    <w:rsid w:val="001703E0"/>
    <w:rPr>
      <w:rFonts w:ascii="Times New Roman" w:eastAsiaTheme="majorEastAsia" w:hAnsi="Times New Roman" w:cstheme="majorBidi"/>
      <w:b/>
      <w:sz w:val="24"/>
      <w:szCs w:val="24"/>
    </w:rPr>
  </w:style>
  <w:style w:type="paragraph" w:styleId="TOC">
    <w:name w:val="TOC Heading"/>
    <w:basedOn w:val="1"/>
    <w:next w:val="a0"/>
    <w:uiPriority w:val="39"/>
    <w:unhideWhenUsed/>
    <w:qFormat/>
    <w:rsid w:val="006D0E26"/>
    <w:pPr>
      <w:tabs>
        <w:tab w:val="clear" w:pos="720"/>
      </w:tabs>
      <w:spacing w:after="0"/>
      <w:outlineLvl w:val="9"/>
    </w:pPr>
    <w:rPr>
      <w:lang w:val="en-US"/>
    </w:rPr>
  </w:style>
  <w:style w:type="paragraph" w:styleId="TOC1">
    <w:name w:val="toc 1"/>
    <w:basedOn w:val="a0"/>
    <w:next w:val="a0"/>
    <w:autoRedefine/>
    <w:uiPriority w:val="39"/>
    <w:unhideWhenUsed/>
    <w:rsid w:val="006D0E26"/>
    <w:pPr>
      <w:spacing w:after="100"/>
    </w:pPr>
  </w:style>
  <w:style w:type="paragraph" w:styleId="TOC2">
    <w:name w:val="toc 2"/>
    <w:basedOn w:val="a0"/>
    <w:next w:val="a0"/>
    <w:autoRedefine/>
    <w:uiPriority w:val="39"/>
    <w:unhideWhenUsed/>
    <w:rsid w:val="006D0E26"/>
    <w:pPr>
      <w:spacing w:after="100"/>
      <w:ind w:left="240"/>
    </w:pPr>
  </w:style>
  <w:style w:type="paragraph" w:styleId="TOC3">
    <w:name w:val="toc 3"/>
    <w:basedOn w:val="a0"/>
    <w:next w:val="a0"/>
    <w:autoRedefine/>
    <w:uiPriority w:val="39"/>
    <w:unhideWhenUsed/>
    <w:rsid w:val="006D0E26"/>
    <w:pPr>
      <w:spacing w:after="100"/>
      <w:ind w:left="480"/>
    </w:pPr>
  </w:style>
  <w:style w:type="character" w:styleId="a8">
    <w:name w:val="Hyperlink"/>
    <w:basedOn w:val="a1"/>
    <w:uiPriority w:val="99"/>
    <w:unhideWhenUsed/>
    <w:rsid w:val="00593C19"/>
    <w:rPr>
      <w:color w:val="0070C0"/>
      <w:u w:val="single"/>
    </w:rPr>
  </w:style>
  <w:style w:type="paragraph" w:styleId="a">
    <w:name w:val="List Bullet"/>
    <w:basedOn w:val="a6"/>
    <w:uiPriority w:val="99"/>
    <w:unhideWhenUsed/>
    <w:rsid w:val="00576A67"/>
    <w:pPr>
      <w:numPr>
        <w:numId w:val="1"/>
      </w:numPr>
      <w:ind w:left="720"/>
    </w:pPr>
  </w:style>
  <w:style w:type="paragraph" w:styleId="a9">
    <w:name w:val="Quote"/>
    <w:basedOn w:val="a6"/>
    <w:next w:val="a6"/>
    <w:link w:val="aa"/>
    <w:uiPriority w:val="29"/>
    <w:qFormat/>
    <w:rsid w:val="003709EA"/>
    <w:pPr>
      <w:spacing w:before="120" w:after="60"/>
      <w:ind w:left="720" w:right="720"/>
    </w:pPr>
    <w:rPr>
      <w:iCs/>
    </w:rPr>
  </w:style>
  <w:style w:type="character" w:customStyle="1" w:styleId="aa">
    <w:name w:val="引用 字符"/>
    <w:basedOn w:val="a1"/>
    <w:link w:val="a9"/>
    <w:uiPriority w:val="29"/>
    <w:rsid w:val="003709EA"/>
    <w:rPr>
      <w:rFonts w:ascii="Times New Roman" w:hAnsi="Times New Roman"/>
      <w:iCs/>
      <w:sz w:val="24"/>
    </w:rPr>
  </w:style>
  <w:style w:type="character" w:styleId="ab">
    <w:name w:val="Placeholder Text"/>
    <w:basedOn w:val="a1"/>
    <w:uiPriority w:val="99"/>
    <w:semiHidden/>
    <w:rsid w:val="005B4532"/>
    <w:rPr>
      <w:color w:val="808080"/>
    </w:rPr>
  </w:style>
  <w:style w:type="paragraph" w:customStyle="1" w:styleId="Equation">
    <w:name w:val="Equation"/>
    <w:basedOn w:val="a0"/>
    <w:qFormat/>
    <w:rsid w:val="00AF30AA"/>
    <w:pPr>
      <w:spacing w:before="180" w:after="120"/>
      <w:jc w:val="center"/>
    </w:pPr>
    <w:rPr>
      <w:rFonts w:cs="Cambria Math"/>
    </w:rPr>
  </w:style>
  <w:style w:type="paragraph" w:customStyle="1" w:styleId="Figure">
    <w:name w:val="Figure"/>
    <w:basedOn w:val="a0"/>
    <w:next w:val="Figurecaption"/>
    <w:qFormat/>
    <w:rsid w:val="00EA6377"/>
    <w:pPr>
      <w:keepNext/>
      <w:spacing w:before="0"/>
      <w:jc w:val="center"/>
    </w:pPr>
  </w:style>
  <w:style w:type="paragraph" w:customStyle="1" w:styleId="Figurecaption">
    <w:name w:val="Figure caption"/>
    <w:basedOn w:val="ac"/>
    <w:next w:val="a6"/>
    <w:qFormat/>
    <w:rsid w:val="00A11ADF"/>
  </w:style>
  <w:style w:type="paragraph" w:styleId="ad">
    <w:name w:val="header"/>
    <w:basedOn w:val="a0"/>
    <w:link w:val="ae"/>
    <w:uiPriority w:val="99"/>
    <w:unhideWhenUsed/>
    <w:rsid w:val="00593C19"/>
    <w:pPr>
      <w:tabs>
        <w:tab w:val="center" w:pos="4513"/>
        <w:tab w:val="right" w:pos="9026"/>
      </w:tabs>
      <w:spacing w:before="0"/>
    </w:pPr>
  </w:style>
  <w:style w:type="character" w:customStyle="1" w:styleId="ae">
    <w:name w:val="页眉 字符"/>
    <w:basedOn w:val="a1"/>
    <w:link w:val="ad"/>
    <w:uiPriority w:val="99"/>
    <w:rsid w:val="00593C19"/>
    <w:rPr>
      <w:rFonts w:ascii="Times New Roman" w:hAnsi="Times New Roman"/>
      <w:sz w:val="24"/>
    </w:rPr>
  </w:style>
  <w:style w:type="paragraph" w:styleId="af">
    <w:name w:val="footer"/>
    <w:basedOn w:val="a0"/>
    <w:link w:val="af0"/>
    <w:uiPriority w:val="99"/>
    <w:unhideWhenUsed/>
    <w:rsid w:val="00593C19"/>
    <w:pPr>
      <w:tabs>
        <w:tab w:val="center" w:pos="4513"/>
        <w:tab w:val="right" w:pos="9026"/>
      </w:tabs>
      <w:spacing w:before="0"/>
      <w:jc w:val="center"/>
    </w:pPr>
  </w:style>
  <w:style w:type="character" w:customStyle="1" w:styleId="af0">
    <w:name w:val="页脚 字符"/>
    <w:basedOn w:val="a1"/>
    <w:link w:val="af"/>
    <w:uiPriority w:val="99"/>
    <w:rsid w:val="00593C19"/>
    <w:rPr>
      <w:rFonts w:ascii="Times New Roman" w:hAnsi="Times New Roman"/>
      <w:sz w:val="24"/>
    </w:rPr>
  </w:style>
  <w:style w:type="paragraph" w:styleId="af1">
    <w:name w:val="footnote text"/>
    <w:basedOn w:val="a0"/>
    <w:link w:val="af2"/>
    <w:uiPriority w:val="99"/>
    <w:semiHidden/>
    <w:unhideWhenUsed/>
    <w:rsid w:val="00F02DCB"/>
    <w:pPr>
      <w:spacing w:before="0"/>
    </w:pPr>
    <w:rPr>
      <w:sz w:val="20"/>
      <w:szCs w:val="20"/>
    </w:rPr>
  </w:style>
  <w:style w:type="character" w:customStyle="1" w:styleId="af2">
    <w:name w:val="脚注文本 字符"/>
    <w:basedOn w:val="a1"/>
    <w:link w:val="af1"/>
    <w:uiPriority w:val="99"/>
    <w:semiHidden/>
    <w:rsid w:val="00F02DCB"/>
    <w:rPr>
      <w:rFonts w:ascii="Times New Roman" w:hAnsi="Times New Roman"/>
      <w:sz w:val="20"/>
      <w:szCs w:val="20"/>
    </w:rPr>
  </w:style>
  <w:style w:type="character" w:styleId="af3">
    <w:name w:val="footnote reference"/>
    <w:basedOn w:val="a1"/>
    <w:uiPriority w:val="99"/>
    <w:semiHidden/>
    <w:unhideWhenUsed/>
    <w:rsid w:val="00F02DCB"/>
    <w:rPr>
      <w:vertAlign w:val="superscript"/>
    </w:rPr>
  </w:style>
  <w:style w:type="table" w:styleId="af4">
    <w:name w:val="Table Grid"/>
    <w:basedOn w:val="a2"/>
    <w:uiPriority w:val="39"/>
    <w:rsid w:val="00E46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a2"/>
    <w:uiPriority w:val="44"/>
    <w:rsid w:val="00E469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5">
    <w:name w:val="Balloon Text"/>
    <w:basedOn w:val="a0"/>
    <w:link w:val="af6"/>
    <w:uiPriority w:val="99"/>
    <w:semiHidden/>
    <w:unhideWhenUsed/>
    <w:rsid w:val="006D74EC"/>
    <w:pPr>
      <w:spacing w:before="0"/>
    </w:pPr>
    <w:rPr>
      <w:rFonts w:ascii="Tahoma" w:hAnsi="Tahoma" w:cs="Tahoma"/>
      <w:sz w:val="16"/>
      <w:szCs w:val="16"/>
    </w:rPr>
  </w:style>
  <w:style w:type="character" w:customStyle="1" w:styleId="af6">
    <w:name w:val="批注框文本 字符"/>
    <w:basedOn w:val="a1"/>
    <w:link w:val="af5"/>
    <w:uiPriority w:val="99"/>
    <w:semiHidden/>
    <w:rsid w:val="006D74EC"/>
    <w:rPr>
      <w:rFonts w:ascii="Tahoma" w:hAnsi="Tahoma" w:cs="Tahoma"/>
      <w:sz w:val="16"/>
      <w:szCs w:val="16"/>
    </w:rPr>
  </w:style>
  <w:style w:type="table" w:customStyle="1" w:styleId="TableGrid">
    <w:name w:val="TableGrid"/>
    <w:rsid w:val="00327537"/>
    <w:pPr>
      <w:spacing w:after="0" w:line="240" w:lineRule="auto"/>
    </w:pPr>
    <w:rPr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7">
    <w:name w:val="Strong"/>
    <w:basedOn w:val="a1"/>
    <w:uiPriority w:val="22"/>
    <w:qFormat/>
    <w:rsid w:val="003C45DF"/>
    <w:rPr>
      <w:b/>
      <w:bCs/>
    </w:rPr>
  </w:style>
  <w:style w:type="paragraph" w:styleId="af8">
    <w:name w:val="List Paragraph"/>
    <w:basedOn w:val="a0"/>
    <w:uiPriority w:val="34"/>
    <w:qFormat/>
    <w:rsid w:val="00050CD7"/>
    <w:pPr>
      <w:ind w:firstLineChars="200" w:firstLine="420"/>
    </w:pPr>
  </w:style>
  <w:style w:type="paragraph" w:styleId="ac">
    <w:name w:val="caption"/>
    <w:basedOn w:val="a0"/>
    <w:next w:val="a0"/>
    <w:uiPriority w:val="35"/>
    <w:unhideWhenUsed/>
    <w:qFormat/>
    <w:rsid w:val="007D7408"/>
    <w:pPr>
      <w:jc w:val="center"/>
    </w:pPr>
    <w:rPr>
      <w:rFonts w:asciiTheme="majorHAnsi" w:eastAsia="黑体" w:hAnsiTheme="majorHAnsi" w:cstheme="majorBidi"/>
      <w:sz w:val="20"/>
      <w:szCs w:val="20"/>
    </w:rPr>
  </w:style>
  <w:style w:type="paragraph" w:styleId="af9">
    <w:name w:val="table of figures"/>
    <w:basedOn w:val="a0"/>
    <w:next w:val="a0"/>
    <w:uiPriority w:val="99"/>
    <w:unhideWhenUsed/>
    <w:rsid w:val="000300D1"/>
    <w:pPr>
      <w:ind w:leftChars="200" w:left="200" w:hangingChars="200" w:hanging="200"/>
    </w:pPr>
  </w:style>
  <w:style w:type="paragraph" w:styleId="afa">
    <w:name w:val="Bibliography"/>
    <w:basedOn w:val="a0"/>
    <w:next w:val="a0"/>
    <w:uiPriority w:val="37"/>
    <w:unhideWhenUsed/>
    <w:rsid w:val="00E456BF"/>
  </w:style>
  <w:style w:type="character" w:customStyle="1" w:styleId="40">
    <w:name w:val="标题 4 字符"/>
    <w:basedOn w:val="a1"/>
    <w:link w:val="4"/>
    <w:uiPriority w:val="9"/>
    <w:rsid w:val="00854568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7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4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8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4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71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9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5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5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7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3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5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0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5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8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6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9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2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97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microsoft.com/office/2007/relationships/hdphoto" Target="media/hdphoto1.wdp"/><Relationship Id="rId117" Type="http://schemas.openxmlformats.org/officeDocument/2006/relationships/image" Target="media/image78.jpeg"/><Relationship Id="rId21" Type="http://schemas.openxmlformats.org/officeDocument/2006/relationships/image" Target="media/image11.gif"/><Relationship Id="rId42" Type="http://schemas.openxmlformats.org/officeDocument/2006/relationships/image" Target="media/image29.png"/><Relationship Id="rId47" Type="http://schemas.openxmlformats.org/officeDocument/2006/relationships/image" Target="media/image33.png"/><Relationship Id="rId63" Type="http://schemas.openxmlformats.org/officeDocument/2006/relationships/image" Target="media/image46.jpeg"/><Relationship Id="rId68" Type="http://schemas.openxmlformats.org/officeDocument/2006/relationships/image" Target="media/image56.jpeg"/><Relationship Id="rId84" Type="http://schemas.openxmlformats.org/officeDocument/2006/relationships/image" Target="media/image60.png"/><Relationship Id="rId89" Type="http://schemas.openxmlformats.org/officeDocument/2006/relationships/image" Target="media/image70.jpeg"/><Relationship Id="rId112" Type="http://schemas.openxmlformats.org/officeDocument/2006/relationships/image" Target="media/image76.png"/><Relationship Id="rId16" Type="http://schemas.openxmlformats.org/officeDocument/2006/relationships/image" Target="media/image8.png"/><Relationship Id="rId107" Type="http://schemas.openxmlformats.org/officeDocument/2006/relationships/image" Target="media/image95.jpeg"/><Relationship Id="rId11" Type="http://schemas.openxmlformats.org/officeDocument/2006/relationships/image" Target="media/image4.emf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39.png"/><Relationship Id="rId58" Type="http://schemas.openxmlformats.org/officeDocument/2006/relationships/image" Target="media/image41.png"/><Relationship Id="rId74" Type="http://schemas.openxmlformats.org/officeDocument/2006/relationships/image" Target="media/image54.png"/><Relationship Id="rId79" Type="http://schemas.openxmlformats.org/officeDocument/2006/relationships/image" Target="media/image65.jpeg"/><Relationship Id="rId102" Type="http://schemas.openxmlformats.org/officeDocument/2006/relationships/image" Target="media/image83.png"/><Relationship Id="rId123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image" Target="media/image71.png"/><Relationship Id="rId95" Type="http://schemas.openxmlformats.org/officeDocument/2006/relationships/image" Target="media/image66.jpeg"/><Relationship Id="rId22" Type="http://schemas.openxmlformats.org/officeDocument/2006/relationships/image" Target="media/image12.gif"/><Relationship Id="rId27" Type="http://schemas.openxmlformats.org/officeDocument/2006/relationships/image" Target="media/image16.png"/><Relationship Id="rId43" Type="http://schemas.openxmlformats.org/officeDocument/2006/relationships/image" Target="media/image31.png"/><Relationship Id="rId48" Type="http://schemas.openxmlformats.org/officeDocument/2006/relationships/image" Target="media/image34.png"/><Relationship Id="rId64" Type="http://schemas.openxmlformats.org/officeDocument/2006/relationships/image" Target="media/image47.jpeg"/><Relationship Id="rId69" Type="http://schemas.openxmlformats.org/officeDocument/2006/relationships/image" Target="media/image49.png"/><Relationship Id="rId113" Type="http://schemas.openxmlformats.org/officeDocument/2006/relationships/image" Target="media/image77.png"/><Relationship Id="rId118" Type="http://schemas.openxmlformats.org/officeDocument/2006/relationships/image" Target="media/image79.png"/><Relationship Id="rId80" Type="http://schemas.openxmlformats.org/officeDocument/2006/relationships/image" Target="media/image66.png"/><Relationship Id="rId85" Type="http://schemas.openxmlformats.org/officeDocument/2006/relationships/image" Target="media/image61.jpeg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33" Type="http://schemas.openxmlformats.org/officeDocument/2006/relationships/image" Target="media/image18.png"/><Relationship Id="rId38" Type="http://schemas.openxmlformats.org/officeDocument/2006/relationships/image" Target="media/image27.png"/><Relationship Id="rId59" Type="http://schemas.openxmlformats.org/officeDocument/2006/relationships/image" Target="media/image42.jpeg"/><Relationship Id="rId103" Type="http://schemas.openxmlformats.org/officeDocument/2006/relationships/image" Target="media/image71.jpeg"/><Relationship Id="rId108" Type="http://schemas.openxmlformats.org/officeDocument/2006/relationships/image" Target="media/image96.png"/><Relationship Id="rId124" Type="http://schemas.openxmlformats.org/officeDocument/2006/relationships/fontTable" Target="fontTable.xml"/><Relationship Id="rId54" Type="http://schemas.openxmlformats.org/officeDocument/2006/relationships/image" Target="media/image42.png"/><Relationship Id="rId70" Type="http://schemas.openxmlformats.org/officeDocument/2006/relationships/image" Target="media/image50.png"/><Relationship Id="rId75" Type="http://schemas.openxmlformats.org/officeDocument/2006/relationships/image" Target="media/image57.jpeg"/><Relationship Id="rId91" Type="http://schemas.openxmlformats.org/officeDocument/2006/relationships/image" Target="media/image64.jpeg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microsoft.com/office/2007/relationships/hdphoto" Target="media/hdphoto2.wdp"/><Relationship Id="rId49" Type="http://schemas.openxmlformats.org/officeDocument/2006/relationships/image" Target="media/image37.png"/><Relationship Id="rId114" Type="http://schemas.openxmlformats.org/officeDocument/2006/relationships/image" Target="media/image102.jpeg"/><Relationship Id="rId119" Type="http://schemas.openxmlformats.org/officeDocument/2006/relationships/image" Target="media/image80.png"/><Relationship Id="rId44" Type="http://schemas.openxmlformats.org/officeDocument/2006/relationships/image" Target="media/image32.png"/><Relationship Id="rId60" Type="http://schemas.openxmlformats.org/officeDocument/2006/relationships/image" Target="media/image48.png"/><Relationship Id="rId65" Type="http://schemas.openxmlformats.org/officeDocument/2006/relationships/image" Target="media/image48.jpeg"/><Relationship Id="rId81" Type="http://schemas.openxmlformats.org/officeDocument/2006/relationships/image" Target="media/image67.jpeg"/><Relationship Id="rId86" Type="http://schemas.openxmlformats.org/officeDocument/2006/relationships/image" Target="media/image62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3" Type="http://schemas.openxmlformats.org/officeDocument/2006/relationships/image" Target="media/image6.png"/><Relationship Id="rId18" Type="http://schemas.openxmlformats.org/officeDocument/2006/relationships/image" Target="media/image8.emf"/><Relationship Id="rId39" Type="http://schemas.openxmlformats.org/officeDocument/2006/relationships/image" Target="media/image24.png"/><Relationship Id="rId109" Type="http://schemas.openxmlformats.org/officeDocument/2006/relationships/image" Target="media/image97.jpeg"/><Relationship Id="rId34" Type="http://schemas.openxmlformats.org/officeDocument/2006/relationships/image" Target="media/image19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58.png"/><Relationship Id="rId97" Type="http://schemas.openxmlformats.org/officeDocument/2006/relationships/image" Target="media/image69.jpeg"/><Relationship Id="rId104" Type="http://schemas.openxmlformats.org/officeDocument/2006/relationships/image" Target="media/image72.png"/><Relationship Id="rId120" Type="http://schemas.openxmlformats.org/officeDocument/2006/relationships/image" Target="media/image108.jpeg"/><Relationship Id="rId125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1.jpeg"/><Relationship Id="rId92" Type="http://schemas.openxmlformats.org/officeDocument/2006/relationships/image" Target="media/image65.png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4.emf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66" Type="http://schemas.openxmlformats.org/officeDocument/2006/relationships/image" Target="media/image54.jpeg"/><Relationship Id="rId87" Type="http://schemas.openxmlformats.org/officeDocument/2006/relationships/image" Target="media/image68.jpeg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61" Type="http://schemas.openxmlformats.org/officeDocument/2006/relationships/image" Target="media/image49.jpeg"/><Relationship Id="rId82" Type="http://schemas.openxmlformats.org/officeDocument/2006/relationships/image" Target="media/image68.png"/><Relationship Id="rId19" Type="http://schemas.openxmlformats.org/officeDocument/2006/relationships/image" Target="media/image9.emf"/><Relationship Id="rId14" Type="http://schemas.openxmlformats.org/officeDocument/2006/relationships/image" Target="media/image7.jpeg"/><Relationship Id="rId30" Type="http://schemas.microsoft.com/office/2007/relationships/hdphoto" Target="media/hdphoto3.wdp"/><Relationship Id="rId35" Type="http://schemas.openxmlformats.org/officeDocument/2006/relationships/image" Target="media/image22.png"/><Relationship Id="rId56" Type="http://schemas.openxmlformats.org/officeDocument/2006/relationships/image" Target="media/image44.png"/><Relationship Id="rId77" Type="http://schemas.openxmlformats.org/officeDocument/2006/relationships/image" Target="media/image63.jpeg"/><Relationship Id="rId100" Type="http://schemas.openxmlformats.org/officeDocument/2006/relationships/image" Target="media/image81.png"/><Relationship Id="rId105" Type="http://schemas.openxmlformats.org/officeDocument/2006/relationships/image" Target="media/image73.jpeg"/><Relationship Id="rId8" Type="http://schemas.openxmlformats.org/officeDocument/2006/relationships/image" Target="media/image1.jpeg"/><Relationship Id="rId51" Type="http://schemas.openxmlformats.org/officeDocument/2006/relationships/image" Target="media/image35.png"/><Relationship Id="rId72" Type="http://schemas.openxmlformats.org/officeDocument/2006/relationships/image" Target="media/image52.png"/><Relationship Id="rId93" Type="http://schemas.openxmlformats.org/officeDocument/2006/relationships/image" Target="media/image74.jpeg"/><Relationship Id="rId98" Type="http://schemas.openxmlformats.org/officeDocument/2006/relationships/image" Target="media/image70.png"/><Relationship Id="rId121" Type="http://schemas.openxmlformats.org/officeDocument/2006/relationships/image" Target="media/image109.png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1.jpeg"/><Relationship Id="rId67" Type="http://schemas.openxmlformats.org/officeDocument/2006/relationships/image" Target="media/image55.jpeg"/><Relationship Id="rId116" Type="http://schemas.openxmlformats.org/officeDocument/2006/relationships/image" Target="media/image104.png"/><Relationship Id="rId20" Type="http://schemas.openxmlformats.org/officeDocument/2006/relationships/image" Target="media/image10.png"/><Relationship Id="rId41" Type="http://schemas.openxmlformats.org/officeDocument/2006/relationships/image" Target="media/image28.png"/><Relationship Id="rId62" Type="http://schemas.openxmlformats.org/officeDocument/2006/relationships/image" Target="media/image45.png"/><Relationship Id="rId83" Type="http://schemas.openxmlformats.org/officeDocument/2006/relationships/image" Target="media/image59.jpeg"/><Relationship Id="rId88" Type="http://schemas.openxmlformats.org/officeDocument/2006/relationships/image" Target="media/image69.png"/><Relationship Id="rId111" Type="http://schemas.openxmlformats.org/officeDocument/2006/relationships/image" Target="media/image75.jpeg"/><Relationship Id="rId36" Type="http://schemas.openxmlformats.org/officeDocument/2006/relationships/image" Target="media/image23.png"/><Relationship Id="rId57" Type="http://schemas.openxmlformats.org/officeDocument/2006/relationships/image" Target="media/image40.png"/><Relationship Id="rId106" Type="http://schemas.openxmlformats.org/officeDocument/2006/relationships/image" Target="media/image74.png"/><Relationship Id="rId10" Type="http://schemas.openxmlformats.org/officeDocument/2006/relationships/image" Target="media/image3.emf"/><Relationship Id="rId31" Type="http://schemas.openxmlformats.org/officeDocument/2006/relationships/image" Target="media/image20.png"/><Relationship Id="rId52" Type="http://schemas.openxmlformats.org/officeDocument/2006/relationships/image" Target="media/image36.png"/><Relationship Id="rId73" Type="http://schemas.openxmlformats.org/officeDocument/2006/relationships/image" Target="media/image53.jpeg"/><Relationship Id="rId78" Type="http://schemas.openxmlformats.org/officeDocument/2006/relationships/image" Target="media/image64.png"/><Relationship Id="rId94" Type="http://schemas.openxmlformats.org/officeDocument/2006/relationships/image" Target="media/image75.png"/><Relationship Id="rId99" Type="http://schemas.openxmlformats.org/officeDocument/2006/relationships/image" Target="media/image80.jpeg"/><Relationship Id="rId101" Type="http://schemas.openxmlformats.org/officeDocument/2006/relationships/image" Target="media/image82.jpeg"/><Relationship Id="rId122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u20</b:Tag>
    <b:SourceType>DocumentFromInternetSite</b:SourceType>
    <b:Guid>{886812B5-81A9-48ED-954E-2BCF7B7E83A4}</b:Guid>
    <b:Title>Find the angular width of the central maxima of Fraunhofer diffraction pattern due to single slit.</b:Title>
    <b:Year>2020</b:Year>
    <b:LCID>en-US</b:LCID>
    <b:Author>
      <b:Author>
        <b:Corporate>Doubtnut</b:Corporate>
      </b:Author>
    </b:Author>
    <b:Month>2</b:Month>
    <b:Day>18</b:Day>
    <b:YearAccessed>2021</b:YearAccessed>
    <b:MonthAccessed>4</b:MonthAccessed>
    <b:DayAccessed>20</b:DayAccessed>
    <b:URL>https://www.doubtnut.com/question-answer-physics/describe-with-a-neat-labelled-ray-diagram-the-fraunhofer-diffraction-pattern-due-to-a-single-slit-ob-96606473</b:URL>
    <b:RefOrder>5</b:RefOrder>
  </b:Source>
  <b:Source>
    <b:Tag>Tim15</b:Tag>
    <b:SourceType>ArticleInAPeriodical</b:SourceType>
    <b:Guid>{ED642FE2-967A-4B7B-8BC5-CFE79C93087A}</b:Guid>
    <b:Title>Tomographic reconstruction of combined tilt- and focal series in scanning transmission electron microscopy</b:Title>
    <b:Year>2015</b:Year>
    <b:Month>1</b:Month>
    <b:YearAccessed>2021</b:YearAccessed>
    <b:MonthAccessed>4</b:MonthAccessed>
    <b:DayAccessed>20</b:DayAccessed>
    <b:URL>https://www.researchgate.net/publication/298070739_Tomographic_reconstruction_of_combined_tilt-_and_focal_series_in_scanning_transmission_electron_microscopy</b:URL>
    <b:Author>
      <b:Author>
        <b:NameList>
          <b:Person>
            <b:Last>Tim</b:Last>
            <b:First>Dahmen</b:First>
          </b:Person>
        </b:NameList>
      </b:Author>
    </b:Author>
    <b:PeriodicalTitle>ResearchGate</b:PeriodicalTitle>
    <b:LCID>en-US</b:LCID>
    <b:RefOrder>6</b:RefOrder>
  </b:Source>
  <b:Source>
    <b:Tag>Edm21</b:Tag>
    <b:SourceType>DocumentFromInternetSite</b:SourceType>
    <b:Guid>{A12CF880-A8B3-4630-B745-3CA2D61FAA19}</b:Guid>
    <b:Title>Metallic Mirror Coatings</b:Title>
    <b:YearAccessed>2021</b:YearAccessed>
    <b:MonthAccessed>1</b:MonthAccessed>
    <b:DayAccessed>20</b:DayAccessed>
    <b:URL>https://www.edmundoptics.de/knowledge-center/application-notes/optics/metallic-mirror-coatings/</b:URL>
    <b:Author>
      <b:Author>
        <b:Corporate>Edmund Optics®</b:Corporate>
      </b:Author>
    </b:Author>
    <b:RefOrder>19</b:RefOrder>
  </b:Source>
  <b:Source>
    <b:Tag>Nik21</b:Tag>
    <b:SourceType>InternetSite</b:SourceType>
    <b:Guid>{63477CCF-010C-4F39-BFE8-3A72CFFD6836}</b:Guid>
    <b:Author>
      <b:Author>
        <b:Corporate>Nikon Corporation</b:Corporate>
      </b:Author>
    </b:Author>
    <b:Title>Nikon 1 J1</b:Title>
    <b:YearAccessed>2021</b:YearAccessed>
    <b:MonthAccessed>4</b:MonthAccessed>
    <b:DayAccessed>20</b:DayAccessed>
    <b:URL>https://www.nikon.com.cn/sc_CN/product/discontinued/nikon-1/nikon-1-j1</b:URL>
    <b:LCID>en-US</b:LCID>
    <b:RefOrder>17</b:RefOrder>
  </b:Source>
  <b:Source>
    <b:Tag>SON21</b:Tag>
    <b:SourceType>InternetSite</b:SourceType>
    <b:Guid>{C50A332E-9BE6-47BA-80E8-5089F7E7C7C9}</b:Guid>
    <b:Title>α5000 E-mount Camera with APS-C Sensor</b:Title>
    <b:YearAccessed>2021</b:YearAccessed>
    <b:MonthAccessed>4</b:MonthAccessed>
    <b:DayAccessed>2</b:DayAccessed>
    <b:URL>https://www.sony.com.tw/en/electronics/interchangeable-lens-cameras/ilce-5000-kit</b:URL>
    <b:Author>
      <b:Author>
        <b:Corporate>SONY Inc.</b:Corporate>
      </b:Author>
    </b:Author>
    <b:LCID>en-US</b:LCID>
    <b:RefOrder>16</b:RefOrder>
  </b:Source>
  <b:Source>
    <b:Tag>HIK21</b:Tag>
    <b:SourceType>InternetSite</b:SourceType>
    <b:Guid>{9A76B7B6-A0D6-4C46-BCE9-C3CFDDD00314}</b:Guid>
    <b:Author>
      <b:Author>
        <b:Corporate>HIKVISION Inc.</b:Corporate>
      </b:Author>
    </b:Author>
    <b:Title>HIKVISION 4K Webcam DS-2CS54U0B-SD</b:Title>
    <b:YearAccessed>2021</b:YearAccessed>
    <b:MonthAccessed>4</b:MonthAccessed>
    <b:DayAccessed>20</b:DayAccessed>
    <b:URL>https://item.jd.com/63194517050.html</b:URL>
    <b:LCID>en-US</b:LCID>
    <b:RefOrder>18</b:RefOrder>
  </b:Source>
  <b:Source>
    <b:Tag>Uni21</b:Tag>
    <b:SourceType>DocumentFromInternetSite</b:SourceType>
    <b:Guid>{83C58C57-38E4-4F0A-8F63-A6FC6CC0D1A1}</b:Guid>
    <b:Title>Measure the Distance Between Tracks of CD and DVD</b:Title>
    <b:Author>
      <b:Author>
        <b:Corporate>University of Technology - IRAQ</b:Corporate>
      </b:Author>
    </b:Author>
    <b:YearAccessed>2021</b:YearAccessed>
    <b:MonthAccessed>4</b:MonthAccessed>
    <b:DayAccessed>20</b:DayAccessed>
    <b:URL>https://uotechnology.edu.iq/dep-laserandoptoelec-eng/laboratory/4/laser%20application/exp3.pdf</b:URL>
    <b:LCID>en-US</b:LCID>
    <b:RefOrder>14</b:RefOrder>
  </b:Source>
  <b:Source>
    <b:Tag>Ben09</b:Tag>
    <b:SourceType>InternetSite</b:SourceType>
    <b:Guid>{1EC406A1-6E23-4A78-A629-C2B085302402}</b:Guid>
    <b:LCID>en-US</b:LCID>
    <b:Author>
      <b:Author>
        <b:NameList>
          <b:Person>
            <b:Last>BenRG</b:Last>
          </b:Person>
        </b:NameList>
      </b:Author>
    </b:Author>
    <b:Title>CIE 1931 xy color space diagram</b:Title>
    <b:Year>2009</b:Year>
    <b:Month>09</b:Month>
    <b:Day>24</b:Day>
    <b:YearAccessed>2021</b:YearAccessed>
    <b:MonthAccessed>04</b:MonthAccessed>
    <b:DayAccessed>20</b:DayAccessed>
    <b:URL>https://commons.wikimedia.org/wiki/File:CIExy1931.png</b:URL>
    <b:RefOrder>10</b:RefOrder>
  </b:Source>
  <b:Source>
    <b:Tag>Oce21</b:Tag>
    <b:SourceType>InternetSite</b:SourceType>
    <b:Guid>{99EB7F78-872E-4C39-B0C3-63ECF7AA4CAA}</b:Guid>
    <b:LCID>en-US</b:LCID>
    <b:Author>
      <b:Author>
        <b:Corporate>Ocean Insight</b:Corporate>
      </b:Author>
    </b:Author>
    <b:Title>Spectrometers</b:Title>
    <b:YearAccessed>2021</b:YearAccessed>
    <b:MonthAccessed>4</b:MonthAccessed>
    <b:DayAccessed>20</b:DayAccessed>
    <b:URL>https://www.oceaninsight.com/products/spectrometers/</b:URL>
    <b:RefOrder>1</b:RefOrder>
  </b:Source>
  <b:Source>
    <b:Tag>Uni211</b:Tag>
    <b:SourceType>DocumentFromInternetSite</b:SourceType>
    <b:Guid>{03C7065C-3AC1-4731-B0F7-2507012DAE15}</b:Guid>
    <b:Title>The sodium D-lines</b:Title>
    <b:YearAccessed>2021</b:YearAccessed>
    <b:MonthAccessed>4</b:MonthAccessed>
    <b:DayAccessed>21</b:DayAccessed>
    <b:URL>https://www.chem.uci.edu/~unicorn/249/Handouts/RWFSodium.pdf</b:URL>
    <b:LCID>en-US</b:LCID>
    <b:Author>
      <b:Author>
        <b:Corporate>University of California, Irvine, Department of Chemistry</b:Corporate>
      </b:Author>
    </b:Author>
    <b:RefOrder>20</b:RefOrder>
  </b:Source>
  <b:Source>
    <b:Tag>San96</b:Tag>
    <b:SourceType>ArticleInAPeriodical</b:SourceType>
    <b:Guid>{8FA3B354-6D3F-476E-AB5D-32AE74F42749}</b:Guid>
    <b:Author>
      <b:Author>
        <b:NameList>
          <b:Person>
            <b:Last>Sansonetti</b:Last>
            <b:Middle>J.</b:Middle>
            <b:First>Craig</b:First>
          </b:Person>
          <b:Person>
            <b:Last>Salit</b:Last>
            <b:Middle>L.</b:Middle>
            <b:First>Marc</b:First>
          </b:Person>
          <b:Person>
            <b:Last>Reader</b:Last>
            <b:First>Joseph</b:First>
          </b:Person>
        </b:NameList>
      </b:Author>
    </b:Author>
    <b:Title>Wavelengths of spectral lines in mercury pencil lamp</b:Title>
    <b:Year>1996</b:Year>
    <b:PeriodicalTitle>Applied Optics. 35</b:PeriodicalTitle>
    <b:Pages>74-77</b:Pages>
    <b:LCID>en-US</b:LCID>
    <b:RefOrder>21</b:RefOrder>
  </b:Source>
  <b:Source>
    <b:Tag>Djo12</b:Tag>
    <b:SourceType>DocumentFromInternetSite</b:SourceType>
    <b:Guid>{C2B1FD61-265F-48A1-9864-7090887F5BFC}</b:Guid>
    <b:Author>
      <b:Author>
        <b:NameList>
          <b:Person>
            <b:Last>Djorgovski</b:Last>
            <b:Middle>George</b:Middle>
            <b:First>Stanislav</b:First>
          </b:Person>
        </b:NameList>
      </b:Author>
    </b:Author>
    <b:Title>Spectrographs and Spectroscopy</b:Title>
    <b:Year>2012</b:Year>
    <b:Month>Fall</b:Month>
    <b:LCID>en-US</b:LCID>
    <b:YearAccessed>2021</b:YearAccessed>
    <b:MonthAccessed>4</b:MonthAccessed>
    <b:DayAccessed>19</b:DayAccessed>
    <b:URL>https://sites.astro.caltech.edu/~george/ay122/Ay122a_Spectroscopy.pdf</b:URL>
    <b:RefOrder>9</b:RefOrder>
  </b:Source>
  <b:Source>
    <b:Tag>Ibs21</b:Tag>
    <b:SourceType>DocumentFromInternetSite</b:SourceType>
    <b:Guid>{6B4440AF-3F01-4DC8-8579-775D527177E5}</b:Guid>
    <b:LCID>en-US</b:LCID>
    <b:Author>
      <b:Author>
        <b:Corporate>Ibsen</b:Corporate>
      </b:Author>
    </b:Author>
    <b:Title>Spectrometer Design Guide</b:Title>
    <b:YearAccessed>2021</b:YearAccessed>
    <b:MonthAccessed>4</b:MonthAccessed>
    <b:DayAccessed>15</b:DayAccessed>
    <b:URL>https://ibsen.com/technology/spectrometer-design-guide/</b:URL>
    <b:RefOrder>13</b:RefOrder>
  </b:Source>
  <b:Source>
    <b:Tag>Ali21</b:Tag>
    <b:SourceType>InternetSite</b:SourceType>
    <b:Guid>{41A2F0E9-5B91-4666-9CA6-2F9FCD116D92}</b:Guid>
    <b:Title>Price of MILC camera</b:Title>
    <b:YearAccessed>2021</b:YearAccessed>
    <b:MonthAccessed>4</b:MonthAccessed>
    <b:DayAccessed>20</b:DayAccessed>
    <b:URL>https://2.taobao.com/</b:URL>
    <b:LCID>en-US</b:LCID>
    <b:Author>
      <b:Author>
        <b:Corporate>Alibaba</b:Corporate>
      </b:Author>
    </b:Author>
    <b:RefOrder>15</b:RefOrder>
  </b:Source>
  <b:Source>
    <b:Tag>Sch17</b:Tag>
    <b:SourceType>ArticleInAPeriodical</b:SourceType>
    <b:Guid>{E6BE79C8-9130-409E-A63A-1E082EC6E543}</b:Guid>
    <b:Title>How to Design a Spectrometer</b:Title>
    <b:Year>2017</b:Year>
    <b:Month>7</b:Month>
    <b:Day>17</b:Day>
    <b:Author>
      <b:Author>
        <b:NameList>
          <b:Person>
            <b:Last>Scheeline</b:Last>
            <b:First>Alexander</b:First>
          </b:Person>
        </b:NameList>
      </b:Author>
    </b:Author>
    <b:PeriodicalTitle>Applied Spectroscopy</b:PeriodicalTitle>
    <b:LCID>en-US</b:LCID>
    <b:RefOrder>8</b:RefOrder>
  </b:Source>
  <b:Source>
    <b:Tag>Int99</b:Tag>
    <b:SourceType>ConferenceProceedings</b:SourceType>
    <b:Guid>{ED1B4DA0-FD36-49D2-9ED8-EC6463A6458B}</b:Guid>
    <b:Title>Multimedia systems and equipment - Colour measurement and management - Part 2-1: Colour management - Default RGB colour space - sRGB</b:Title>
    <b:PeriodicalTitle> International Electrotechnical Commission</b:PeriodicalTitle>
    <b:Year>1999</b:Year>
    <b:LCID>en-US</b:LCID>
    <b:Author>
      <b:Author>
        <b:Corporate>International Electrotechnical Commission</b:Corporate>
      </b:Author>
    </b:Author>
    <b:RefOrder>11</b:RefOrder>
  </b:Source>
  <b:Source>
    <b:Tag>衍射光</b:Tag>
    <b:SourceType>BookSection</b:SourceType>
    <b:Guid>{09484D7F-24A4-4B2E-9704-D08EB503142F}</b:Guid>
    <b:Title>Diffraction Grating</b:Title>
    <b:BookTitle>Optics</b:BookTitle>
    <b:Year>2009</b:Year>
    <b:Pages>237-254</b:Pages>
    <b:Publisher>Higher Eduation Press</b:Publisher>
    <b:City>Bejing</b:City>
    <b:Author>
      <b:Author>
        <b:NameList>
          <b:Person>
            <b:Last>Mu</b:Last>
            <b:First>Guoguang</b:First>
          </b:Person>
          <b:Person>
            <b:Last>Zhan</b:Last>
            <b:First>Yuanling</b:First>
          </b:Person>
        </b:NameList>
      </b:Author>
    </b:Author>
    <b:Edition>Second Edition</b:Edition>
    <b:LCID>en-US</b:LCID>
    <b:RefOrder>3</b:RefOrder>
  </b:Source>
  <b:Source>
    <b:Tag>夫琅禾</b:Tag>
    <b:SourceType>BookSection</b:SourceType>
    <b:Guid>{5583F8F5-DEBC-416E-93B1-736FB6FC2AB3}</b:Guid>
    <b:Title>Fraunhofer Single Slit Diffraction</b:Title>
    <b:Author>
      <b:Author>
        <b:NameList>
          <b:Person>
            <b:Last>Mu</b:Last>
            <b:First>Guoguang</b:First>
          </b:Person>
          <b:Person>
            <b:Last>Zhan</b:Last>
            <b:First>Yuanling</b:First>
          </b:Person>
        </b:NameList>
      </b:Author>
    </b:Author>
    <b:LCID>en-US</b:LCID>
    <b:BookTitle>Optics</b:BookTitle>
    <b:Year>2009</b:Year>
    <b:Pages>214-218</b:Pages>
    <b:City>Beijing</b:City>
    <b:Publisher>Higher Eduation Press</b:Publisher>
    <b:Edition>Second Edition</b:Edition>
    <b:RefOrder>4</b:RefOrder>
  </b:Source>
  <b:Source>
    <b:Tag>母国光09</b:Tag>
    <b:SourceType>BookSection</b:SourceType>
    <b:Guid>{521BE1EF-B68C-403E-A0D3-85AA12A40B86}</b:Guid>
    <b:Title>Huygens–Fresnel principle</b:Title>
    <b:Year>2009</b:Year>
    <b:LCID>en-US</b:LCID>
    <b:Author>
      <b:Author>
        <b:NameList>
          <b:Person>
            <b:Last>Mu</b:Last>
            <b:First>Guoguang</b:First>
          </b:Person>
          <b:Person>
            <b:Last>Zhan</b:Last>
            <b:First>Yuanling</b:First>
          </b:Person>
        </b:NameList>
      </b:Author>
    </b:Author>
    <b:BookTitle>Optics</b:BookTitle>
    <b:City>Bejing</b:City>
    <b:Publisher>Higher Eduation Press</b:Publisher>
    <b:Edition>Second Edition</b:Edition>
    <b:Pages>195-196</b:Pages>
    <b:RefOrder>2</b:RefOrder>
  </b:Source>
  <b:Source>
    <b:Tag>MuG</b:Tag>
    <b:SourceType>BookSection</b:SourceType>
    <b:Guid>{A2F00F46-3A4B-4EAC-804E-68609C7EA4CD}</b:Guid>
    <b:Author>
      <b:Author>
        <b:NameList>
          <b:Person>
            <b:Last>Mu</b:Last>
            <b:First>Guoguang</b:First>
          </b:Person>
          <b:Person>
            <b:Last>Zhan</b:Last>
            <b:First>Yuanling</b:First>
          </b:Person>
        </b:NameList>
      </b:Author>
    </b:Author>
    <b:Title>Rayleigh Criterion</b:Title>
    <b:BookTitle>Optics</b:BookTitle>
    <b:Year>2009</b:Year>
    <b:Pages>224-226</b:Pages>
    <b:Publisher>Higher Eduation Press</b:Publisher>
    <b:City>Bejing</b:City>
    <b:Edition>Second Edition</b:Edition>
    <b:LCID>en-US</b:LCID>
    <b:RefOrder>7</b:RefOrder>
  </b:Source>
  <b:Source>
    <b:Tag>DiM12</b:Tag>
    <b:SourceType>BookSection</b:SourceType>
    <b:Guid>{97BB250E-C2C9-4E23-B99B-8617FFF2752C}</b:Guid>
    <b:Title>Photometry and Colorimetry</b:Title>
    <b:Year>2012</b:Year>
    <b:City>London</b:City>
    <b:BookTitle>Optics for Engineers</b:BookTitle>
    <b:Pages>380-389</b:Pages>
    <b:Publisher>CRC Press</b:Publisher>
    <b:Author>
      <b:Author>
        <b:NameList>
          <b:Person>
            <b:Last>DiMarzio</b:Last>
            <b:Middle>A.</b:Middle>
            <b:First>Charles</b:First>
          </b:Person>
        </b:NameList>
      </b:Author>
    </b:Author>
    <b:RefOrder>12</b:RefOrder>
  </b:Source>
</b:Sources>
</file>

<file path=customXml/itemProps1.xml><?xml version="1.0" encoding="utf-8"?>
<ds:datastoreItem xmlns:ds="http://schemas.openxmlformats.org/officeDocument/2006/customXml" ds:itemID="{894AD78C-96E5-421C-AF46-BA48734FF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49</Pages>
  <Words>9497</Words>
  <Characters>54133</Characters>
  <Application>Microsoft Office Word</Application>
  <DocSecurity>0</DocSecurity>
  <Lines>451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of Engineering</Company>
  <LinksUpToDate>false</LinksUpToDate>
  <CharactersWithSpaces>6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Davies</dc:creator>
  <cp:lastModifiedBy>赵林 舒</cp:lastModifiedBy>
  <cp:revision>22</cp:revision>
  <dcterms:created xsi:type="dcterms:W3CDTF">2021-04-23T13:39:00Z</dcterms:created>
  <dcterms:modified xsi:type="dcterms:W3CDTF">2021-06-10T17:46:00Z</dcterms:modified>
</cp:coreProperties>
</file>